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5C9E36" w14:textId="77777777" w:rsidR="001F2A6D" w:rsidRPr="0063147E" w:rsidRDefault="001F2A6D" w:rsidP="009A653C">
      <w:pPr>
        <w:pStyle w:val="PozycjaLiteratury"/>
        <w:numPr>
          <w:ilvl w:val="0"/>
          <w:numId w:val="0"/>
        </w:numPr>
        <w:ind w:left="426" w:hanging="426"/>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7"/>
        <w:gridCol w:w="317"/>
        <w:gridCol w:w="152"/>
        <w:gridCol w:w="8070"/>
      </w:tblGrid>
      <w:tr w:rsidR="009A653C" w14:paraId="3374A3E6" w14:textId="77777777" w:rsidTr="009A653C">
        <w:trPr>
          <w:cantSplit/>
          <w:trHeight w:val="410"/>
        </w:trPr>
        <w:tc>
          <w:tcPr>
            <w:tcW w:w="9142" w:type="dxa"/>
            <w:gridSpan w:val="4"/>
            <w:tcBorders>
              <w:top w:val="nil"/>
              <w:left w:val="nil"/>
              <w:bottom w:val="nil"/>
              <w:right w:val="nil"/>
            </w:tcBorders>
            <w:hideMark/>
          </w:tcPr>
          <w:p w14:paraId="5C1BD985" w14:textId="77777777" w:rsidR="009A653C" w:rsidRDefault="009A653C">
            <w:pPr>
              <w:ind w:hanging="88"/>
              <w:rPr>
                <w:sz w:val="22"/>
              </w:rPr>
            </w:pPr>
            <w:r>
              <w:rPr>
                <w:rFonts w:eastAsia="Times New Roman" w:cs="Times New Roman"/>
                <w:szCs w:val="24"/>
              </w:rPr>
              <w:object w:dxaOrig="5310" w:dyaOrig="1185" w14:anchorId="2D9C31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5pt;height:59.25pt" o:ole="">
                  <v:imagedata r:id="rId8" o:title=""/>
                </v:shape>
                <o:OLEObject Type="Embed" ProgID="CorelDRAW.Graphic.9" ShapeID="_x0000_i1025" DrawAspect="Content" ObjectID="_1668706753" r:id="rId9"/>
              </w:object>
            </w:r>
          </w:p>
        </w:tc>
      </w:tr>
      <w:tr w:rsidR="009A653C" w14:paraId="1DA2CDBA" w14:textId="77777777" w:rsidTr="009A653C">
        <w:tc>
          <w:tcPr>
            <w:tcW w:w="1134" w:type="dxa"/>
            <w:gridSpan w:val="2"/>
            <w:tcBorders>
              <w:top w:val="nil"/>
              <w:left w:val="nil"/>
              <w:bottom w:val="nil"/>
              <w:right w:val="single" w:sz="4" w:space="0" w:color="auto"/>
            </w:tcBorders>
            <w:shd w:val="clear" w:color="auto" w:fill="E6E6E6"/>
          </w:tcPr>
          <w:p w14:paraId="1CC08D91" w14:textId="77777777" w:rsidR="009A653C" w:rsidRDefault="009A653C">
            <w:pPr>
              <w:rPr>
                <w:sz w:val="22"/>
              </w:rPr>
            </w:pPr>
          </w:p>
        </w:tc>
        <w:tc>
          <w:tcPr>
            <w:tcW w:w="160" w:type="dxa"/>
            <w:tcBorders>
              <w:top w:val="single" w:sz="4" w:space="0" w:color="auto"/>
              <w:left w:val="single" w:sz="4" w:space="0" w:color="auto"/>
              <w:bottom w:val="nil"/>
              <w:right w:val="nil"/>
            </w:tcBorders>
          </w:tcPr>
          <w:p w14:paraId="2203B371" w14:textId="77777777" w:rsidR="009A653C" w:rsidRDefault="009A653C">
            <w:pPr>
              <w:rPr>
                <w:sz w:val="22"/>
              </w:rPr>
            </w:pPr>
          </w:p>
        </w:tc>
        <w:tc>
          <w:tcPr>
            <w:tcW w:w="7848" w:type="dxa"/>
            <w:tcBorders>
              <w:top w:val="single" w:sz="4" w:space="0" w:color="auto"/>
              <w:left w:val="nil"/>
              <w:bottom w:val="nil"/>
              <w:right w:val="nil"/>
            </w:tcBorders>
          </w:tcPr>
          <w:p w14:paraId="0307BFA2" w14:textId="77777777" w:rsidR="009A653C" w:rsidRPr="009A653C" w:rsidRDefault="009A653C" w:rsidP="009A653C">
            <w:pPr>
              <w:pStyle w:val="Nagwek5"/>
              <w:numPr>
                <w:ilvl w:val="0"/>
                <w:numId w:val="0"/>
              </w:numPr>
              <w:ind w:left="1008" w:hanging="1008"/>
              <w:rPr>
                <w:rFonts w:ascii="Times New Roman" w:hAnsi="Times New Roman" w:cs="Times New Roman"/>
                <w:b/>
                <w:bCs/>
                <w:color w:val="000000" w:themeColor="text1"/>
                <w:sz w:val="28"/>
                <w:szCs w:val="28"/>
              </w:rPr>
            </w:pPr>
            <w:r w:rsidRPr="009A653C">
              <w:rPr>
                <w:rFonts w:ascii="Times New Roman" w:hAnsi="Times New Roman" w:cs="Times New Roman"/>
                <w:b/>
                <w:bCs/>
                <w:color w:val="000000" w:themeColor="text1"/>
                <w:sz w:val="28"/>
                <w:szCs w:val="28"/>
              </w:rPr>
              <w:t>Wydział Informatyki i Zarządzania</w:t>
            </w:r>
          </w:p>
          <w:p w14:paraId="5B4F6B90" w14:textId="68D6384C" w:rsidR="009A653C" w:rsidRDefault="009A653C" w:rsidP="009A653C">
            <w:pPr>
              <w:ind w:firstLine="0"/>
              <w:rPr>
                <w:i/>
                <w:sz w:val="28"/>
              </w:rPr>
            </w:pPr>
            <w:r>
              <w:rPr>
                <w:sz w:val="28"/>
              </w:rPr>
              <w:t>kierunek studiów: Informatyka</w:t>
            </w:r>
          </w:p>
          <w:p w14:paraId="10DE589F" w14:textId="77777777" w:rsidR="009A653C" w:rsidRDefault="009A653C" w:rsidP="009A653C">
            <w:pPr>
              <w:ind w:firstLine="0"/>
            </w:pPr>
            <w:r>
              <w:t>specjalność: wpisz właściwą</w:t>
            </w:r>
          </w:p>
          <w:p w14:paraId="3CFA860E" w14:textId="77777777" w:rsidR="009A653C" w:rsidRDefault="009A653C">
            <w:pPr>
              <w:jc w:val="center"/>
            </w:pPr>
          </w:p>
          <w:p w14:paraId="71F5AD10" w14:textId="77777777" w:rsidR="009A653C" w:rsidRDefault="009A653C">
            <w:pPr>
              <w:jc w:val="center"/>
            </w:pPr>
          </w:p>
          <w:p w14:paraId="78FD20D1" w14:textId="77777777" w:rsidR="009A653C" w:rsidRPr="00AC502E" w:rsidRDefault="009A653C" w:rsidP="00AC502E">
            <w:pPr>
              <w:jc w:val="center"/>
              <w:rPr>
                <w:b/>
                <w:bCs/>
                <w:sz w:val="36"/>
                <w:szCs w:val="36"/>
              </w:rPr>
            </w:pPr>
            <w:r w:rsidRPr="00AC502E">
              <w:rPr>
                <w:b/>
                <w:bCs/>
                <w:sz w:val="36"/>
                <w:szCs w:val="36"/>
              </w:rPr>
              <w:t>Praca dyplomowa – inżynierska</w:t>
            </w:r>
          </w:p>
          <w:p w14:paraId="7B8734D5" w14:textId="77777777" w:rsidR="009A653C" w:rsidRPr="009A653C" w:rsidRDefault="009A653C" w:rsidP="009A653C">
            <w:pPr>
              <w:ind w:firstLine="0"/>
              <w:rPr>
                <w:rFonts w:cs="Times New Roman"/>
                <w:sz w:val="32"/>
                <w:szCs w:val="32"/>
              </w:rPr>
            </w:pPr>
          </w:p>
          <w:p w14:paraId="3D1F38B1" w14:textId="308D9A44" w:rsidR="009A653C" w:rsidRPr="009A653C" w:rsidRDefault="009A653C">
            <w:pPr>
              <w:jc w:val="center"/>
              <w:rPr>
                <w:rFonts w:cs="Times New Roman"/>
                <w:b/>
                <w:bCs/>
                <w:sz w:val="32"/>
                <w:szCs w:val="32"/>
              </w:rPr>
            </w:pPr>
            <w:r w:rsidRPr="009A653C">
              <w:rPr>
                <w:rFonts w:cs="Times New Roman"/>
                <w:b/>
                <w:bCs/>
                <w:color w:val="212529"/>
                <w:sz w:val="32"/>
                <w:szCs w:val="32"/>
              </w:rPr>
              <w:t>Aplikacja webowa do organizacji rozgrywek airsoftowych i zarządzania ekwipunkiem gracza</w:t>
            </w:r>
          </w:p>
          <w:p w14:paraId="71CEA8A0" w14:textId="77777777" w:rsidR="009A653C" w:rsidRDefault="009A653C">
            <w:pPr>
              <w:jc w:val="center"/>
              <w:rPr>
                <w:szCs w:val="32"/>
              </w:rPr>
            </w:pPr>
          </w:p>
          <w:p w14:paraId="20280986" w14:textId="078D215C" w:rsidR="009A653C" w:rsidRPr="00AC502E" w:rsidRDefault="009A653C" w:rsidP="00AC502E">
            <w:pPr>
              <w:jc w:val="center"/>
              <w:rPr>
                <w:sz w:val="28"/>
                <w:szCs w:val="28"/>
              </w:rPr>
            </w:pPr>
            <w:r w:rsidRPr="00AC502E">
              <w:rPr>
                <w:sz w:val="28"/>
                <w:szCs w:val="28"/>
              </w:rPr>
              <w:t>Przemysław Szeszko</w:t>
            </w:r>
          </w:p>
          <w:p w14:paraId="3B0215D9" w14:textId="77777777" w:rsidR="009A653C" w:rsidRDefault="009A653C"/>
          <w:p w14:paraId="3EE76499" w14:textId="77777777" w:rsidR="009A653C" w:rsidRDefault="009A653C" w:rsidP="009E21E0">
            <w:pPr>
              <w:ind w:firstLine="0"/>
            </w:pPr>
          </w:p>
          <w:p w14:paraId="4E0B14E7" w14:textId="77777777" w:rsidR="009A653C" w:rsidRDefault="009A653C">
            <w:pPr>
              <w:jc w:val="right"/>
              <w:rPr>
                <w:sz w:val="22"/>
              </w:rPr>
            </w:pPr>
            <w:r>
              <w:rPr>
                <w:sz w:val="22"/>
              </w:rPr>
              <w:t>słowa kluczowe:</w:t>
            </w:r>
          </w:p>
          <w:p w14:paraId="1A2DBB29" w14:textId="5930C374" w:rsidR="009A653C" w:rsidRDefault="009A653C">
            <w:pPr>
              <w:jc w:val="right"/>
              <w:rPr>
                <w:sz w:val="22"/>
              </w:rPr>
            </w:pPr>
            <w:r>
              <w:rPr>
                <w:sz w:val="22"/>
              </w:rPr>
              <w:t>aplikacja webowa, airsoft, organizacja wydarzeń</w:t>
            </w:r>
          </w:p>
          <w:p w14:paraId="6771D42E" w14:textId="58AE14DD" w:rsidR="009A653C" w:rsidRDefault="009A653C">
            <w:pPr>
              <w:jc w:val="right"/>
              <w:rPr>
                <w:sz w:val="22"/>
              </w:rPr>
            </w:pPr>
            <w:r>
              <w:rPr>
                <w:sz w:val="22"/>
              </w:rPr>
              <w:t>inżynieria oprogramowania</w:t>
            </w:r>
          </w:p>
          <w:p w14:paraId="14E5E312" w14:textId="363FD381" w:rsidR="009A653C" w:rsidRDefault="009A653C">
            <w:pPr>
              <w:jc w:val="right"/>
              <w:rPr>
                <w:sz w:val="22"/>
              </w:rPr>
            </w:pPr>
            <w:r>
              <w:rPr>
                <w:sz w:val="22"/>
              </w:rPr>
              <w:t>Angular, Node.js</w:t>
            </w:r>
            <w:r w:rsidR="00510CC2">
              <w:rPr>
                <w:sz w:val="22"/>
              </w:rPr>
              <w:t>, MongoDB</w:t>
            </w:r>
          </w:p>
          <w:p w14:paraId="5244F4C4" w14:textId="6E1270E6" w:rsidR="009A653C" w:rsidRDefault="009A653C">
            <w:pPr>
              <w:rPr>
                <w:sz w:val="22"/>
              </w:rPr>
            </w:pPr>
            <w:r>
              <w:rPr>
                <w:sz w:val="22"/>
              </w:rPr>
              <w:t xml:space="preserve">          krótkie streszczenie:</w:t>
            </w:r>
          </w:p>
          <w:p w14:paraId="54820D3B" w14:textId="4C02CD81" w:rsidR="009E21E0" w:rsidRDefault="009E21E0">
            <w:pPr>
              <w:rPr>
                <w:sz w:val="22"/>
              </w:rPr>
            </w:pPr>
            <w:r>
              <w:rPr>
                <w:sz w:val="22"/>
              </w:rPr>
              <w:t>W ramach pracy została zaprojektowana i zaimplementowana aplikacja webowa do organizacji wydarzeń airsoftowych</w:t>
            </w:r>
            <w:r w:rsidR="00510CC2">
              <w:rPr>
                <w:sz w:val="22"/>
              </w:rPr>
              <w:t>. Aplikacja również wspomaga gracza z</w:t>
            </w:r>
            <w:r>
              <w:rPr>
                <w:sz w:val="22"/>
              </w:rPr>
              <w:t xml:space="preserve"> zarządzani</w:t>
            </w:r>
            <w:r w:rsidR="00510CC2">
              <w:rPr>
                <w:sz w:val="22"/>
              </w:rPr>
              <w:t>em</w:t>
            </w:r>
            <w:r>
              <w:rPr>
                <w:sz w:val="22"/>
              </w:rPr>
              <w:t xml:space="preserve"> </w:t>
            </w:r>
            <w:r w:rsidR="00510CC2">
              <w:rPr>
                <w:sz w:val="22"/>
              </w:rPr>
              <w:t xml:space="preserve">jego ekwipunkiem. </w:t>
            </w:r>
          </w:p>
          <w:p w14:paraId="43477198" w14:textId="77777777" w:rsidR="009A653C" w:rsidRDefault="009A653C">
            <w:pPr>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20"/>
              <w:gridCol w:w="3380"/>
              <w:gridCol w:w="1622"/>
              <w:gridCol w:w="78"/>
              <w:gridCol w:w="1520"/>
            </w:tblGrid>
            <w:tr w:rsidR="009E21E0" w14:paraId="580FEE9F" w14:textId="77777777" w:rsidTr="009E21E0">
              <w:trPr>
                <w:cantSplit/>
              </w:trPr>
              <w:tc>
                <w:tcPr>
                  <w:tcW w:w="1320" w:type="dxa"/>
                  <w:vMerge w:val="restart"/>
                  <w:tcBorders>
                    <w:top w:val="single" w:sz="4" w:space="0" w:color="auto"/>
                    <w:left w:val="single" w:sz="4" w:space="0" w:color="auto"/>
                    <w:bottom w:val="single" w:sz="4" w:space="0" w:color="auto"/>
                    <w:right w:val="single" w:sz="4" w:space="0" w:color="auto"/>
                  </w:tcBorders>
                  <w:hideMark/>
                </w:tcPr>
                <w:p w14:paraId="20405493" w14:textId="117EBE67" w:rsidR="009A653C" w:rsidRPr="009A653C" w:rsidRDefault="009A653C" w:rsidP="009A653C">
                  <w:pPr>
                    <w:spacing w:before="120"/>
                    <w:ind w:firstLine="0"/>
                    <w:rPr>
                      <w:sz w:val="18"/>
                    </w:rPr>
                  </w:pPr>
                  <w:r>
                    <w:rPr>
                      <w:sz w:val="18"/>
                    </w:rPr>
                    <w:t>opiekun pracy dyplomowej</w:t>
                  </w:r>
                </w:p>
              </w:tc>
              <w:tc>
                <w:tcPr>
                  <w:tcW w:w="3410" w:type="dxa"/>
                  <w:tcBorders>
                    <w:top w:val="single" w:sz="4" w:space="0" w:color="auto"/>
                    <w:left w:val="single" w:sz="4" w:space="0" w:color="auto"/>
                    <w:bottom w:val="single" w:sz="4" w:space="0" w:color="auto"/>
                    <w:right w:val="single" w:sz="4" w:space="0" w:color="auto"/>
                  </w:tcBorders>
                  <w:hideMark/>
                </w:tcPr>
                <w:p w14:paraId="5EF94505" w14:textId="05E7D842" w:rsidR="009A653C" w:rsidRDefault="009A653C" w:rsidP="009A653C">
                  <w:pPr>
                    <w:spacing w:before="120"/>
                    <w:ind w:firstLine="0"/>
                  </w:pPr>
                  <w:r>
                    <w:t>.......................................</w:t>
                  </w:r>
                  <w:r w:rsidR="009E21E0">
                    <w:t>...............</w:t>
                  </w:r>
                </w:p>
              </w:tc>
              <w:tc>
                <w:tcPr>
                  <w:tcW w:w="1622" w:type="dxa"/>
                  <w:tcBorders>
                    <w:top w:val="single" w:sz="4" w:space="0" w:color="auto"/>
                    <w:left w:val="single" w:sz="4" w:space="0" w:color="auto"/>
                    <w:bottom w:val="single" w:sz="4" w:space="0" w:color="auto"/>
                    <w:right w:val="single" w:sz="4" w:space="0" w:color="auto"/>
                  </w:tcBorders>
                  <w:hideMark/>
                </w:tcPr>
                <w:p w14:paraId="1BD9C4CF" w14:textId="43B61850" w:rsidR="009A653C" w:rsidRDefault="009A653C" w:rsidP="009A653C">
                  <w:pPr>
                    <w:spacing w:before="120"/>
                    <w:ind w:firstLine="0"/>
                  </w:pPr>
                  <w:r>
                    <w:t>...............</w:t>
                  </w:r>
                </w:p>
              </w:tc>
              <w:tc>
                <w:tcPr>
                  <w:tcW w:w="1598" w:type="dxa"/>
                  <w:gridSpan w:val="2"/>
                  <w:tcBorders>
                    <w:top w:val="single" w:sz="4" w:space="0" w:color="auto"/>
                    <w:left w:val="single" w:sz="4" w:space="0" w:color="auto"/>
                    <w:bottom w:val="single" w:sz="4" w:space="0" w:color="auto"/>
                    <w:right w:val="single" w:sz="4" w:space="0" w:color="auto"/>
                  </w:tcBorders>
                  <w:hideMark/>
                </w:tcPr>
                <w:p w14:paraId="0C5FF392" w14:textId="77777777" w:rsidR="009A653C" w:rsidRDefault="009A653C" w:rsidP="009A653C">
                  <w:pPr>
                    <w:spacing w:before="120"/>
                    <w:ind w:firstLine="0"/>
                  </w:pPr>
                  <w:r>
                    <w:t>.......................</w:t>
                  </w:r>
                </w:p>
              </w:tc>
            </w:tr>
            <w:tr w:rsidR="009E21E0" w14:paraId="5ED3C359" w14:textId="77777777" w:rsidTr="009E21E0">
              <w:trPr>
                <w:cantSplit/>
              </w:trPr>
              <w:tc>
                <w:tcPr>
                  <w:tcW w:w="1320" w:type="dxa"/>
                  <w:vMerge/>
                  <w:tcBorders>
                    <w:top w:val="single" w:sz="4" w:space="0" w:color="auto"/>
                    <w:left w:val="single" w:sz="4" w:space="0" w:color="auto"/>
                    <w:bottom w:val="single" w:sz="4" w:space="0" w:color="auto"/>
                    <w:right w:val="single" w:sz="4" w:space="0" w:color="auto"/>
                  </w:tcBorders>
                  <w:vAlign w:val="center"/>
                  <w:hideMark/>
                </w:tcPr>
                <w:p w14:paraId="764227A5" w14:textId="77777777" w:rsidR="009A653C" w:rsidRDefault="009A653C">
                  <w:pPr>
                    <w:rPr>
                      <w:sz w:val="20"/>
                      <w:szCs w:val="24"/>
                    </w:rPr>
                  </w:pPr>
                </w:p>
              </w:tc>
              <w:tc>
                <w:tcPr>
                  <w:tcW w:w="3410" w:type="dxa"/>
                  <w:tcBorders>
                    <w:top w:val="single" w:sz="4" w:space="0" w:color="auto"/>
                    <w:left w:val="single" w:sz="4" w:space="0" w:color="auto"/>
                    <w:bottom w:val="single" w:sz="4" w:space="0" w:color="auto"/>
                    <w:right w:val="single" w:sz="4" w:space="0" w:color="auto"/>
                  </w:tcBorders>
                  <w:hideMark/>
                </w:tcPr>
                <w:p w14:paraId="62F7D5A2" w14:textId="77777777" w:rsidR="009A653C" w:rsidRDefault="009A653C">
                  <w:pPr>
                    <w:jc w:val="center"/>
                    <w:rPr>
                      <w:i/>
                      <w:iCs/>
                      <w:sz w:val="18"/>
                    </w:rPr>
                  </w:pPr>
                  <w:r>
                    <w:rPr>
                      <w:i/>
                      <w:iCs/>
                      <w:sz w:val="18"/>
                    </w:rPr>
                    <w:t>Tytuł/stopień naukowy/imię i nazwisko</w:t>
                  </w:r>
                </w:p>
              </w:tc>
              <w:tc>
                <w:tcPr>
                  <w:tcW w:w="1622" w:type="dxa"/>
                  <w:tcBorders>
                    <w:top w:val="single" w:sz="4" w:space="0" w:color="auto"/>
                    <w:left w:val="single" w:sz="4" w:space="0" w:color="auto"/>
                    <w:bottom w:val="single" w:sz="4" w:space="0" w:color="auto"/>
                    <w:right w:val="single" w:sz="4" w:space="0" w:color="auto"/>
                  </w:tcBorders>
                  <w:hideMark/>
                </w:tcPr>
                <w:p w14:paraId="58CB88E2" w14:textId="77777777" w:rsidR="009A653C" w:rsidRDefault="009A653C">
                  <w:pPr>
                    <w:jc w:val="center"/>
                    <w:rPr>
                      <w:i/>
                      <w:iCs/>
                      <w:sz w:val="18"/>
                    </w:rPr>
                  </w:pPr>
                  <w:r>
                    <w:rPr>
                      <w:i/>
                      <w:iCs/>
                      <w:sz w:val="18"/>
                    </w:rPr>
                    <w:t>ocena</w:t>
                  </w:r>
                </w:p>
              </w:tc>
              <w:tc>
                <w:tcPr>
                  <w:tcW w:w="1598" w:type="dxa"/>
                  <w:gridSpan w:val="2"/>
                  <w:tcBorders>
                    <w:top w:val="single" w:sz="4" w:space="0" w:color="auto"/>
                    <w:left w:val="single" w:sz="4" w:space="0" w:color="auto"/>
                    <w:bottom w:val="single" w:sz="4" w:space="0" w:color="auto"/>
                    <w:right w:val="single" w:sz="4" w:space="0" w:color="auto"/>
                  </w:tcBorders>
                  <w:hideMark/>
                </w:tcPr>
                <w:p w14:paraId="134F288F" w14:textId="77777777" w:rsidR="009A653C" w:rsidRDefault="009A653C">
                  <w:pPr>
                    <w:jc w:val="center"/>
                    <w:rPr>
                      <w:i/>
                      <w:iCs/>
                      <w:sz w:val="18"/>
                    </w:rPr>
                  </w:pPr>
                  <w:r>
                    <w:rPr>
                      <w:i/>
                      <w:iCs/>
                      <w:sz w:val="18"/>
                    </w:rPr>
                    <w:t>podpis</w:t>
                  </w:r>
                </w:p>
              </w:tc>
            </w:tr>
            <w:tr w:rsidR="009A653C" w14:paraId="42A818F6" w14:textId="77777777" w:rsidTr="009E21E0">
              <w:trPr>
                <w:cantSplit/>
              </w:trPr>
              <w:tc>
                <w:tcPr>
                  <w:tcW w:w="7950" w:type="dxa"/>
                  <w:gridSpan w:val="5"/>
                  <w:tcBorders>
                    <w:top w:val="single" w:sz="4" w:space="0" w:color="auto"/>
                    <w:left w:val="single" w:sz="4" w:space="0" w:color="auto"/>
                    <w:bottom w:val="single" w:sz="4" w:space="0" w:color="auto"/>
                    <w:right w:val="single" w:sz="4" w:space="0" w:color="auto"/>
                  </w:tcBorders>
                </w:tcPr>
                <w:p w14:paraId="7CFA1F85" w14:textId="77777777" w:rsidR="009A653C" w:rsidRDefault="009A653C">
                  <w:pPr>
                    <w:jc w:val="center"/>
                    <w:rPr>
                      <w:i/>
                      <w:iCs/>
                      <w:sz w:val="18"/>
                    </w:rPr>
                  </w:pPr>
                </w:p>
                <w:p w14:paraId="22982AA1" w14:textId="77777777" w:rsidR="009A653C" w:rsidRDefault="009A653C">
                  <w:pPr>
                    <w:spacing w:before="120"/>
                    <w:jc w:val="center"/>
                  </w:pPr>
                  <w:r>
                    <w:t>Ostateczna ocena za pracę dyplomową</w:t>
                  </w:r>
                </w:p>
              </w:tc>
            </w:tr>
            <w:tr w:rsidR="009E21E0" w14:paraId="38A6E38C" w14:textId="77777777" w:rsidTr="009E21E0">
              <w:trPr>
                <w:cantSplit/>
              </w:trPr>
              <w:tc>
                <w:tcPr>
                  <w:tcW w:w="1320" w:type="dxa"/>
                  <w:vMerge w:val="restart"/>
                  <w:tcBorders>
                    <w:top w:val="single" w:sz="4" w:space="0" w:color="auto"/>
                    <w:left w:val="single" w:sz="4" w:space="0" w:color="auto"/>
                    <w:bottom w:val="single" w:sz="4" w:space="0" w:color="auto"/>
                    <w:right w:val="single" w:sz="4" w:space="0" w:color="auto"/>
                  </w:tcBorders>
                  <w:hideMark/>
                </w:tcPr>
                <w:p w14:paraId="45D2713B" w14:textId="77777777" w:rsidR="009A653C" w:rsidRDefault="009A653C" w:rsidP="009E21E0">
                  <w:pPr>
                    <w:spacing w:before="120"/>
                    <w:ind w:firstLine="0"/>
                    <w:rPr>
                      <w:sz w:val="20"/>
                    </w:rPr>
                  </w:pPr>
                  <w:r>
                    <w:rPr>
                      <w:sz w:val="18"/>
                    </w:rPr>
                    <w:t>Przewodniczący Komisji egzaminu dyplomowego</w:t>
                  </w:r>
                </w:p>
              </w:tc>
              <w:tc>
                <w:tcPr>
                  <w:tcW w:w="3410" w:type="dxa"/>
                  <w:vMerge w:val="restart"/>
                  <w:tcBorders>
                    <w:top w:val="single" w:sz="4" w:space="0" w:color="auto"/>
                    <w:left w:val="single" w:sz="4" w:space="0" w:color="auto"/>
                    <w:bottom w:val="single" w:sz="4" w:space="0" w:color="auto"/>
                    <w:right w:val="single" w:sz="4" w:space="0" w:color="auto"/>
                  </w:tcBorders>
                  <w:hideMark/>
                </w:tcPr>
                <w:p w14:paraId="354EB26F" w14:textId="7284DCAB" w:rsidR="009A653C" w:rsidRDefault="009A653C" w:rsidP="009A653C">
                  <w:pPr>
                    <w:spacing w:before="120"/>
                    <w:ind w:firstLine="0"/>
                  </w:pPr>
                  <w:r>
                    <w:t>.........................................</w:t>
                  </w:r>
                  <w:r w:rsidR="009E21E0">
                    <w:t>.............</w:t>
                  </w:r>
                </w:p>
                <w:p w14:paraId="27202989" w14:textId="77777777" w:rsidR="009A653C" w:rsidRDefault="009A653C" w:rsidP="009A653C">
                  <w:pPr>
                    <w:spacing w:before="120"/>
                    <w:ind w:firstLine="0"/>
                  </w:pPr>
                  <w:r>
                    <w:rPr>
                      <w:i/>
                      <w:iCs/>
                      <w:sz w:val="18"/>
                    </w:rPr>
                    <w:t>Tytuł/stopień naukowy/imię i nazwisko</w:t>
                  </w:r>
                </w:p>
              </w:tc>
              <w:tc>
                <w:tcPr>
                  <w:tcW w:w="1700" w:type="dxa"/>
                  <w:gridSpan w:val="2"/>
                  <w:tcBorders>
                    <w:top w:val="single" w:sz="4" w:space="0" w:color="auto"/>
                    <w:left w:val="single" w:sz="4" w:space="0" w:color="auto"/>
                    <w:bottom w:val="single" w:sz="4" w:space="0" w:color="auto"/>
                    <w:right w:val="single" w:sz="4" w:space="0" w:color="auto"/>
                  </w:tcBorders>
                  <w:hideMark/>
                </w:tcPr>
                <w:p w14:paraId="17E6451D" w14:textId="0039218F" w:rsidR="009A653C" w:rsidRDefault="009A653C" w:rsidP="009E21E0">
                  <w:pPr>
                    <w:spacing w:before="120"/>
                    <w:ind w:firstLine="0"/>
                  </w:pPr>
                  <w:r>
                    <w:t>...................</w:t>
                  </w:r>
                  <w:r w:rsidR="009E21E0">
                    <w:t>.......</w:t>
                  </w:r>
                </w:p>
              </w:tc>
              <w:tc>
                <w:tcPr>
                  <w:tcW w:w="1520" w:type="dxa"/>
                  <w:tcBorders>
                    <w:top w:val="single" w:sz="4" w:space="0" w:color="auto"/>
                    <w:left w:val="single" w:sz="4" w:space="0" w:color="auto"/>
                    <w:bottom w:val="single" w:sz="4" w:space="0" w:color="auto"/>
                    <w:right w:val="single" w:sz="4" w:space="0" w:color="auto"/>
                  </w:tcBorders>
                  <w:hideMark/>
                </w:tcPr>
                <w:p w14:paraId="77F622ED" w14:textId="3BEB92EE" w:rsidR="009A653C" w:rsidRDefault="009A653C" w:rsidP="009E21E0">
                  <w:pPr>
                    <w:spacing w:before="120"/>
                    <w:ind w:firstLine="0"/>
                  </w:pPr>
                  <w:r>
                    <w:t>................</w:t>
                  </w:r>
                  <w:r w:rsidR="009E21E0">
                    <w:t>.......</w:t>
                  </w:r>
                </w:p>
              </w:tc>
            </w:tr>
            <w:tr w:rsidR="009E21E0" w14:paraId="53057142" w14:textId="77777777" w:rsidTr="009E21E0">
              <w:trPr>
                <w:cantSplit/>
              </w:trPr>
              <w:tc>
                <w:tcPr>
                  <w:tcW w:w="1320" w:type="dxa"/>
                  <w:vMerge/>
                  <w:tcBorders>
                    <w:top w:val="single" w:sz="4" w:space="0" w:color="auto"/>
                    <w:left w:val="single" w:sz="4" w:space="0" w:color="auto"/>
                    <w:bottom w:val="single" w:sz="4" w:space="0" w:color="auto"/>
                    <w:right w:val="single" w:sz="4" w:space="0" w:color="auto"/>
                  </w:tcBorders>
                  <w:vAlign w:val="center"/>
                  <w:hideMark/>
                </w:tcPr>
                <w:p w14:paraId="757438AA" w14:textId="77777777" w:rsidR="009A653C" w:rsidRDefault="009A653C">
                  <w:pPr>
                    <w:rPr>
                      <w:sz w:val="20"/>
                      <w:szCs w:val="24"/>
                    </w:rPr>
                  </w:pPr>
                </w:p>
              </w:tc>
              <w:tc>
                <w:tcPr>
                  <w:tcW w:w="3410" w:type="dxa"/>
                  <w:vMerge/>
                  <w:tcBorders>
                    <w:top w:val="single" w:sz="4" w:space="0" w:color="auto"/>
                    <w:left w:val="single" w:sz="4" w:space="0" w:color="auto"/>
                    <w:bottom w:val="single" w:sz="4" w:space="0" w:color="auto"/>
                    <w:right w:val="single" w:sz="4" w:space="0" w:color="auto"/>
                  </w:tcBorders>
                  <w:vAlign w:val="center"/>
                  <w:hideMark/>
                </w:tcPr>
                <w:p w14:paraId="06AEC48D" w14:textId="77777777" w:rsidR="009A653C" w:rsidRDefault="009A653C">
                  <w:pPr>
                    <w:rPr>
                      <w:szCs w:val="24"/>
                    </w:rPr>
                  </w:pPr>
                </w:p>
              </w:tc>
              <w:tc>
                <w:tcPr>
                  <w:tcW w:w="1700" w:type="dxa"/>
                  <w:gridSpan w:val="2"/>
                  <w:tcBorders>
                    <w:top w:val="single" w:sz="4" w:space="0" w:color="auto"/>
                    <w:left w:val="single" w:sz="4" w:space="0" w:color="auto"/>
                    <w:bottom w:val="single" w:sz="4" w:space="0" w:color="auto"/>
                    <w:right w:val="single" w:sz="4" w:space="0" w:color="auto"/>
                  </w:tcBorders>
                  <w:hideMark/>
                </w:tcPr>
                <w:p w14:paraId="79B7132F" w14:textId="77777777" w:rsidR="009A653C" w:rsidRDefault="009A653C">
                  <w:pPr>
                    <w:jc w:val="center"/>
                    <w:rPr>
                      <w:i/>
                      <w:iCs/>
                      <w:sz w:val="18"/>
                    </w:rPr>
                  </w:pPr>
                  <w:r>
                    <w:rPr>
                      <w:i/>
                      <w:iCs/>
                      <w:sz w:val="18"/>
                    </w:rPr>
                    <w:t>ocena</w:t>
                  </w:r>
                </w:p>
              </w:tc>
              <w:tc>
                <w:tcPr>
                  <w:tcW w:w="1520" w:type="dxa"/>
                  <w:tcBorders>
                    <w:top w:val="single" w:sz="4" w:space="0" w:color="auto"/>
                    <w:left w:val="single" w:sz="4" w:space="0" w:color="auto"/>
                    <w:bottom w:val="single" w:sz="4" w:space="0" w:color="auto"/>
                    <w:right w:val="single" w:sz="4" w:space="0" w:color="auto"/>
                  </w:tcBorders>
                  <w:hideMark/>
                </w:tcPr>
                <w:p w14:paraId="7F67FA97" w14:textId="77777777" w:rsidR="009A653C" w:rsidRDefault="009A653C">
                  <w:pPr>
                    <w:jc w:val="center"/>
                    <w:rPr>
                      <w:i/>
                      <w:iCs/>
                      <w:sz w:val="18"/>
                    </w:rPr>
                  </w:pPr>
                  <w:r>
                    <w:rPr>
                      <w:i/>
                      <w:iCs/>
                      <w:sz w:val="18"/>
                    </w:rPr>
                    <w:t>podpis</w:t>
                  </w:r>
                </w:p>
              </w:tc>
            </w:tr>
          </w:tbl>
          <w:p w14:paraId="12D6DB4E" w14:textId="77777777" w:rsidR="009A653C" w:rsidRDefault="009A653C">
            <w:pPr>
              <w:rPr>
                <w:sz w:val="22"/>
                <w:szCs w:val="24"/>
              </w:rPr>
            </w:pPr>
          </w:p>
          <w:p w14:paraId="57A7E925" w14:textId="1AE42EA4" w:rsidR="009A653C" w:rsidRDefault="009A653C">
            <w:pPr>
              <w:rPr>
                <w:sz w:val="20"/>
              </w:rPr>
            </w:pPr>
            <w:r>
              <w:rPr>
                <w:i/>
                <w:iCs/>
                <w:sz w:val="20"/>
              </w:rPr>
              <w:t xml:space="preserve">Do celów archiwalnych pracę dyplomową zakwalifikowano </w:t>
            </w:r>
            <w:r w:rsidR="00BA01D2">
              <w:rPr>
                <w:i/>
                <w:iCs/>
                <w:sz w:val="20"/>
              </w:rPr>
              <w:t>do: *</w:t>
            </w:r>
            <w:r>
              <w:rPr>
                <w:i/>
                <w:iCs/>
                <w:sz w:val="20"/>
              </w:rPr>
              <w:t xml:space="preserve"> </w:t>
            </w:r>
          </w:p>
          <w:p w14:paraId="5FA817EA" w14:textId="77777777" w:rsidR="009A653C" w:rsidRDefault="009A653C" w:rsidP="009A653C">
            <w:pPr>
              <w:numPr>
                <w:ilvl w:val="0"/>
                <w:numId w:val="2"/>
              </w:numPr>
              <w:jc w:val="left"/>
              <w:rPr>
                <w:i/>
                <w:iCs/>
                <w:sz w:val="20"/>
              </w:rPr>
            </w:pPr>
            <w:r>
              <w:rPr>
                <w:i/>
                <w:iCs/>
                <w:sz w:val="20"/>
              </w:rPr>
              <w:t xml:space="preserve">kategorii A (akta wieczyste)  </w:t>
            </w:r>
          </w:p>
          <w:p w14:paraId="4EAA664A" w14:textId="77777777" w:rsidR="009A653C" w:rsidRDefault="009A653C" w:rsidP="009A653C">
            <w:pPr>
              <w:numPr>
                <w:ilvl w:val="0"/>
                <w:numId w:val="2"/>
              </w:numPr>
              <w:jc w:val="left"/>
              <w:rPr>
                <w:i/>
                <w:iCs/>
                <w:sz w:val="20"/>
              </w:rPr>
            </w:pPr>
            <w:r>
              <w:rPr>
                <w:i/>
                <w:iCs/>
                <w:sz w:val="20"/>
              </w:rPr>
              <w:t xml:space="preserve"> kategorii BE 50 (po 50 latach podlegające ekspertyzie)</w:t>
            </w:r>
          </w:p>
          <w:p w14:paraId="7A230F81" w14:textId="77777777" w:rsidR="009A653C" w:rsidRDefault="009A653C">
            <w:pPr>
              <w:rPr>
                <w:i/>
                <w:iCs/>
                <w:sz w:val="20"/>
              </w:rPr>
            </w:pPr>
            <w:r>
              <w:rPr>
                <w:i/>
                <w:iCs/>
                <w:sz w:val="20"/>
                <w:vertAlign w:val="superscript"/>
              </w:rPr>
              <w:t xml:space="preserve">* </w:t>
            </w:r>
            <w:r>
              <w:rPr>
                <w:i/>
                <w:iCs/>
                <w:sz w:val="20"/>
              </w:rPr>
              <w:t>niepotrzebne skreślić</w:t>
            </w:r>
          </w:p>
          <w:p w14:paraId="2E16B3E9" w14:textId="77777777" w:rsidR="009A653C" w:rsidRDefault="009A653C">
            <w:pPr>
              <w:rPr>
                <w:i/>
                <w:iCs/>
                <w:sz w:val="22"/>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82"/>
            </w:tblGrid>
            <w:tr w:rsidR="009A653C" w14:paraId="1123AA61" w14:textId="77777777" w:rsidTr="009E21E0">
              <w:trPr>
                <w:jc w:val="right"/>
              </w:trPr>
              <w:tc>
                <w:tcPr>
                  <w:tcW w:w="2582" w:type="dxa"/>
                  <w:tcBorders>
                    <w:top w:val="single" w:sz="4" w:space="0" w:color="auto"/>
                    <w:left w:val="single" w:sz="4" w:space="0" w:color="auto"/>
                    <w:bottom w:val="single" w:sz="4" w:space="0" w:color="auto"/>
                    <w:right w:val="single" w:sz="4" w:space="0" w:color="auto"/>
                  </w:tcBorders>
                  <w:hideMark/>
                </w:tcPr>
                <w:p w14:paraId="3800C8C9" w14:textId="77777777" w:rsidR="009A653C" w:rsidRDefault="009A653C" w:rsidP="009E21E0">
                  <w:pPr>
                    <w:rPr>
                      <w:sz w:val="20"/>
                    </w:rPr>
                  </w:pPr>
                  <w:r>
                    <w:rPr>
                      <w:sz w:val="20"/>
                    </w:rPr>
                    <w:t>pieczątka wydziałowa</w:t>
                  </w:r>
                </w:p>
              </w:tc>
            </w:tr>
          </w:tbl>
          <w:p w14:paraId="204BF92C" w14:textId="77777777" w:rsidR="009A653C" w:rsidRDefault="009A653C">
            <w:pPr>
              <w:ind w:left="196" w:firstLine="141"/>
              <w:rPr>
                <w:sz w:val="22"/>
                <w:szCs w:val="24"/>
              </w:rPr>
            </w:pPr>
          </w:p>
        </w:tc>
      </w:tr>
      <w:tr w:rsidR="009E21E0" w:rsidRPr="009E21E0" w14:paraId="6BBEA61C" w14:textId="77777777" w:rsidTr="009A653C">
        <w:trPr>
          <w:cantSplit/>
          <w:trHeight w:val="571"/>
        </w:trPr>
        <w:tc>
          <w:tcPr>
            <w:tcW w:w="567" w:type="dxa"/>
            <w:tcBorders>
              <w:top w:val="nil"/>
              <w:left w:val="nil"/>
              <w:bottom w:val="nil"/>
              <w:right w:val="nil"/>
            </w:tcBorders>
            <w:shd w:val="clear" w:color="auto" w:fill="E6E6E6"/>
          </w:tcPr>
          <w:p w14:paraId="09BB09A7" w14:textId="77777777" w:rsidR="009A653C" w:rsidRDefault="009A653C">
            <w:pPr>
              <w:rPr>
                <w:sz w:val="22"/>
              </w:rPr>
            </w:pPr>
          </w:p>
        </w:tc>
        <w:tc>
          <w:tcPr>
            <w:tcW w:w="567" w:type="dxa"/>
            <w:tcBorders>
              <w:top w:val="nil"/>
              <w:left w:val="nil"/>
              <w:bottom w:val="nil"/>
              <w:right w:val="single" w:sz="4" w:space="0" w:color="auto"/>
            </w:tcBorders>
            <w:shd w:val="clear" w:color="auto" w:fill="000000"/>
          </w:tcPr>
          <w:p w14:paraId="676DFE2B" w14:textId="77777777" w:rsidR="009A653C" w:rsidRDefault="009A653C">
            <w:pPr>
              <w:rPr>
                <w:sz w:val="22"/>
              </w:rPr>
            </w:pPr>
          </w:p>
        </w:tc>
        <w:tc>
          <w:tcPr>
            <w:tcW w:w="160" w:type="dxa"/>
            <w:tcBorders>
              <w:top w:val="nil"/>
              <w:left w:val="single" w:sz="4" w:space="0" w:color="auto"/>
              <w:bottom w:val="nil"/>
              <w:right w:val="nil"/>
            </w:tcBorders>
          </w:tcPr>
          <w:p w14:paraId="01BCA1CC" w14:textId="77777777" w:rsidR="009A653C" w:rsidRDefault="009A653C">
            <w:pPr>
              <w:rPr>
                <w:sz w:val="22"/>
              </w:rPr>
            </w:pPr>
          </w:p>
        </w:tc>
        <w:tc>
          <w:tcPr>
            <w:tcW w:w="7848" w:type="dxa"/>
            <w:tcBorders>
              <w:top w:val="nil"/>
              <w:left w:val="nil"/>
              <w:bottom w:val="nil"/>
              <w:right w:val="nil"/>
            </w:tcBorders>
            <w:vAlign w:val="center"/>
            <w:hideMark/>
          </w:tcPr>
          <w:p w14:paraId="3C97D159" w14:textId="2F21F2FD" w:rsidR="009A653C" w:rsidRPr="009E21E0" w:rsidRDefault="009A653C" w:rsidP="009E21E0">
            <w:pPr>
              <w:pStyle w:val="Nagwek4"/>
              <w:numPr>
                <w:ilvl w:val="0"/>
                <w:numId w:val="0"/>
              </w:numPr>
              <w:ind w:left="864"/>
              <w:jc w:val="center"/>
              <w:rPr>
                <w:rFonts w:ascii="Times New Roman" w:hAnsi="Times New Roman" w:cs="Times New Roman"/>
                <w:i w:val="0"/>
                <w:iCs w:val="0"/>
                <w:color w:val="000000" w:themeColor="text1"/>
                <w:sz w:val="28"/>
                <w:szCs w:val="28"/>
              </w:rPr>
            </w:pPr>
            <w:r w:rsidRPr="009E21E0">
              <w:rPr>
                <w:rFonts w:ascii="Times New Roman" w:hAnsi="Times New Roman" w:cs="Times New Roman"/>
                <w:i w:val="0"/>
                <w:iCs w:val="0"/>
                <w:color w:val="000000" w:themeColor="text1"/>
                <w:sz w:val="28"/>
                <w:szCs w:val="28"/>
              </w:rPr>
              <w:t>Wrocław</w:t>
            </w:r>
          </w:p>
          <w:p w14:paraId="27470CB1" w14:textId="7E8D3028" w:rsidR="009A653C" w:rsidRPr="009E21E0" w:rsidRDefault="009E21E0" w:rsidP="009E21E0">
            <w:pPr>
              <w:pStyle w:val="Nagwek4"/>
              <w:numPr>
                <w:ilvl w:val="0"/>
                <w:numId w:val="0"/>
              </w:numPr>
              <w:ind w:left="864"/>
              <w:jc w:val="center"/>
              <w:rPr>
                <w:rFonts w:ascii="Times New Roman" w:hAnsi="Times New Roman" w:cs="Times New Roman"/>
                <w:i w:val="0"/>
                <w:iCs w:val="0"/>
                <w:color w:val="000000" w:themeColor="text1"/>
                <w:sz w:val="28"/>
                <w:szCs w:val="28"/>
              </w:rPr>
            </w:pPr>
            <w:r w:rsidRPr="009E21E0">
              <w:rPr>
                <w:rFonts w:ascii="Times New Roman" w:hAnsi="Times New Roman" w:cs="Times New Roman"/>
                <w:i w:val="0"/>
                <w:iCs w:val="0"/>
                <w:color w:val="000000" w:themeColor="text1"/>
                <w:sz w:val="28"/>
                <w:szCs w:val="28"/>
              </w:rPr>
              <w:t>2020</w:t>
            </w:r>
          </w:p>
        </w:tc>
      </w:tr>
    </w:tbl>
    <w:p w14:paraId="668AD8C6" w14:textId="77777777" w:rsidR="00E006DE" w:rsidRPr="0063147E" w:rsidRDefault="00E006DE">
      <w:pPr>
        <w:spacing w:after="160" w:line="259" w:lineRule="auto"/>
        <w:ind w:firstLine="0"/>
        <w:jc w:val="left"/>
      </w:pPr>
    </w:p>
    <w:p w14:paraId="76AAF6AA" w14:textId="49A1BEC6" w:rsidR="00765BCC" w:rsidRPr="0063147E" w:rsidRDefault="00765BCC">
      <w:pPr>
        <w:spacing w:after="160" w:line="259" w:lineRule="auto"/>
        <w:ind w:firstLine="0"/>
        <w:jc w:val="left"/>
        <w:sectPr w:rsidR="00765BCC" w:rsidRPr="0063147E" w:rsidSect="00F3103B">
          <w:footerReference w:type="even" r:id="rId10"/>
          <w:footerReference w:type="default" r:id="rId11"/>
          <w:type w:val="oddPage"/>
          <w:pgSz w:w="11906" w:h="16838"/>
          <w:pgMar w:top="1418" w:right="1418" w:bottom="1418" w:left="1418" w:header="709" w:footer="709" w:gutter="284"/>
          <w:pgNumType w:start="1"/>
          <w:cols w:space="708"/>
          <w:docGrid w:linePitch="360"/>
        </w:sectPr>
      </w:pPr>
    </w:p>
    <w:p w14:paraId="17C5D976" w14:textId="5D2093A2" w:rsidR="00765BCC" w:rsidRPr="0063147E" w:rsidRDefault="00765BCC">
      <w:pPr>
        <w:spacing w:after="160" w:line="259" w:lineRule="auto"/>
        <w:ind w:firstLine="0"/>
        <w:jc w:val="left"/>
      </w:pPr>
    </w:p>
    <w:p w14:paraId="1C344788" w14:textId="77777777" w:rsidR="00765BCC" w:rsidRPr="0063147E" w:rsidRDefault="00765BCC" w:rsidP="00765BCC">
      <w:pPr>
        <w:pStyle w:val="Streszczenie"/>
      </w:pPr>
      <w:r w:rsidRPr="0063147E">
        <w:t>Streszczenie</w:t>
      </w:r>
    </w:p>
    <w:p w14:paraId="1F1E5CD6" w14:textId="3DF5A9B0" w:rsidR="004403A1" w:rsidRDefault="004B7018" w:rsidP="00765BCC">
      <w:r>
        <w:t xml:space="preserve">Airsoft jest sportem, który cieszy się coraz większą popularnością zarówno w Polsce jak i na świecie. </w:t>
      </w:r>
      <w:r w:rsidR="001A2CEC">
        <w:t>W Polsce istnieje tylko kilka profesjonalnych pól airsoftowych</w:t>
      </w:r>
      <w:r w:rsidR="004403A1">
        <w:t xml:space="preserve">, więc </w:t>
      </w:r>
      <w:r w:rsidR="008C599B">
        <w:t>najczęściej</w:t>
      </w:r>
      <w:r w:rsidR="004403A1">
        <w:t xml:space="preserve"> wydarzenia organizowan</w:t>
      </w:r>
      <w:r w:rsidR="008C599B">
        <w:t>e są</w:t>
      </w:r>
      <w:r w:rsidR="004403A1">
        <w:t xml:space="preserve"> przez samych graczy</w:t>
      </w:r>
      <w:r w:rsidR="008C599B">
        <w:t xml:space="preserve"> w odludnych miejscach</w:t>
      </w:r>
      <w:r w:rsidR="004403A1">
        <w:t>. Airsoft również jest sportem, który wymaga posiadan</w:t>
      </w:r>
      <w:r w:rsidR="00FE0292">
        <w:t>i</w:t>
      </w:r>
      <w:r w:rsidR="004403A1">
        <w:t>a określonego wy</w:t>
      </w:r>
      <w:r w:rsidR="00AF77AB">
        <w:t>posażeni</w:t>
      </w:r>
      <w:r w:rsidR="004403A1">
        <w:t>a.</w:t>
      </w:r>
    </w:p>
    <w:p w14:paraId="1CA8E0B5" w14:textId="147BA945" w:rsidR="00765BCC" w:rsidRPr="0063147E" w:rsidRDefault="004403A1" w:rsidP="00765BCC">
      <w:r>
        <w:t>W ramach niniejszej pracy zaprojektowano i zaimplementowano</w:t>
      </w:r>
      <w:r w:rsidR="007A4494">
        <w:t xml:space="preserve"> prototyp aplikacji webowej do organizacji wydarzeń airsoftowych oraz zarządzania ekwipunkiem gracza. Głównym celem aplikacji jest ułatwienie</w:t>
      </w:r>
      <w:r w:rsidR="00AD09B8">
        <w:t xml:space="preserve"> </w:t>
      </w:r>
      <w:r w:rsidR="007A4494">
        <w:t>organizacji</w:t>
      </w:r>
      <w:r w:rsidR="00AD09B8">
        <w:t xml:space="preserve"> wydarzeń airsoftowych jak i wyszukiwania informacji o organizowanych wydarzeniach. </w:t>
      </w:r>
      <w:r w:rsidR="008C599B">
        <w:t>Organizacja wydarzeń została dopasowana do sportu</w:t>
      </w:r>
      <w:r w:rsidR="00AF77AB">
        <w:t>,</w:t>
      </w:r>
      <w:r w:rsidR="008C599B">
        <w:t xml:space="preserve"> jakim jest airsoft by efektywnie przekazywać najważniejsze informacje.</w:t>
      </w:r>
      <w:r w:rsidR="00AD09B8">
        <w:t xml:space="preserve"> </w:t>
      </w:r>
      <w:r w:rsidR="007A4494">
        <w:t>Aplikacja wspom</w:t>
      </w:r>
      <w:r w:rsidR="00F7142E">
        <w:t>aga</w:t>
      </w:r>
      <w:r w:rsidR="007A4494">
        <w:t xml:space="preserve"> również graczy airsoftowych w</w:t>
      </w:r>
      <w:r w:rsidR="00F7142E">
        <w:t xml:space="preserve"> z</w:t>
      </w:r>
      <w:r w:rsidR="00BE4C30">
        <w:t>apisywaniu</w:t>
      </w:r>
      <w:r w:rsidR="00F7142E">
        <w:t xml:space="preserve"> informacji o posiadanym przez nich licznym wyposażeni</w:t>
      </w:r>
      <w:r w:rsidR="00AF77AB">
        <w:t>u</w:t>
      </w:r>
      <w:r w:rsidR="00F7142E">
        <w:t>.</w:t>
      </w:r>
    </w:p>
    <w:p w14:paraId="15C1515B" w14:textId="77777777" w:rsidR="00765BCC" w:rsidRPr="0063147E" w:rsidRDefault="00765BCC" w:rsidP="00765BCC"/>
    <w:p w14:paraId="345ABC1E" w14:textId="77777777" w:rsidR="00765BCC" w:rsidRPr="0063147E" w:rsidRDefault="00765BCC" w:rsidP="00765BCC"/>
    <w:p w14:paraId="17EF9D3F" w14:textId="77777777" w:rsidR="00765BCC" w:rsidRPr="0063147E" w:rsidRDefault="00765BCC" w:rsidP="00765BCC"/>
    <w:p w14:paraId="7DAE2801" w14:textId="77777777" w:rsidR="00765BCC" w:rsidRPr="0063147E" w:rsidRDefault="00765BCC" w:rsidP="008C599B">
      <w:pPr>
        <w:ind w:firstLine="0"/>
      </w:pPr>
    </w:p>
    <w:p w14:paraId="1D41B6BC" w14:textId="77777777" w:rsidR="00765BCC" w:rsidRPr="0063147E" w:rsidRDefault="00765BCC" w:rsidP="00765BCC"/>
    <w:p w14:paraId="7D0C143F" w14:textId="77777777" w:rsidR="00765BCC" w:rsidRPr="0063147E" w:rsidRDefault="00765BCC" w:rsidP="00765BCC"/>
    <w:p w14:paraId="5371BFCE" w14:textId="77777777" w:rsidR="00765BCC" w:rsidRPr="0063147E" w:rsidRDefault="00765BCC" w:rsidP="00765BCC"/>
    <w:p w14:paraId="4DD812AF" w14:textId="77777777" w:rsidR="00765BCC" w:rsidRPr="0063147E" w:rsidRDefault="00765BCC" w:rsidP="00765BCC">
      <w:pPr>
        <w:pStyle w:val="Streszczenie"/>
      </w:pPr>
      <w:r w:rsidRPr="0063147E">
        <w:t>Abstract</w:t>
      </w:r>
    </w:p>
    <w:p w14:paraId="75519D09" w14:textId="2674E108" w:rsidR="00765BCC" w:rsidRPr="0063147E" w:rsidRDefault="008C599B" w:rsidP="00765BCC">
      <w:r>
        <w:t>Airsoft is a sport with growing popularity both in Poland and in the world. In Poland there are only a few professional airsoft fields, so most of the events are organized by the players in desolate places. Airsoft is also a sport which requires specific equipment.</w:t>
      </w:r>
    </w:p>
    <w:p w14:paraId="57025DD3" w14:textId="7E9BD335" w:rsidR="00765BCC" w:rsidRPr="0063147E" w:rsidRDefault="008C599B" w:rsidP="00AF77AB">
      <w:pPr>
        <w:spacing w:after="160" w:line="259" w:lineRule="auto"/>
        <w:ind w:firstLine="0"/>
      </w:pPr>
      <w:r>
        <w:tab/>
        <w:t xml:space="preserve">As part of this work, application to organisation of airsoft events and management of players equipment was designed and implemented. The main reason of application is to </w:t>
      </w:r>
      <w:r w:rsidR="00BE4C30">
        <w:t>facilitate</w:t>
      </w:r>
      <w:r>
        <w:t xml:space="preserve"> organiz</w:t>
      </w:r>
      <w:r w:rsidR="00BE4C30">
        <w:t>ation of</w:t>
      </w:r>
      <w:r>
        <w:t xml:space="preserve"> airsoft events and </w:t>
      </w:r>
      <w:r w:rsidR="00BE4C30">
        <w:t>searching for information about organized events. The organisation of events was fitted for sport which is airsoft to transmit important information in an efficient way. Application also helps players in saving information about the numerous equipment they have.</w:t>
      </w:r>
    </w:p>
    <w:p w14:paraId="10D655BA" w14:textId="77777777" w:rsidR="00765BCC" w:rsidRPr="0063147E" w:rsidRDefault="00765BCC" w:rsidP="00765BCC"/>
    <w:p w14:paraId="09A36D88" w14:textId="77777777" w:rsidR="00765BCC" w:rsidRPr="0063147E" w:rsidRDefault="00765BCC">
      <w:pPr>
        <w:spacing w:after="160" w:line="259" w:lineRule="auto"/>
        <w:ind w:firstLine="0"/>
        <w:jc w:val="left"/>
        <w:sectPr w:rsidR="00765BCC" w:rsidRPr="0063147E"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14:paraId="5DADAD48" w14:textId="77777777" w:rsidR="001F2A6D" w:rsidRPr="0063147E" w:rsidRDefault="001F2A6D" w:rsidP="001F2A6D">
          <w:pPr>
            <w:pStyle w:val="Nagwekspisutreci"/>
            <w:rPr>
              <w:rFonts w:ascii="Times New Roman" w:hAnsi="Times New Roman" w:cs="Times New Roman"/>
              <w:b/>
              <w:color w:val="auto"/>
            </w:rPr>
          </w:pPr>
          <w:r w:rsidRPr="0063147E">
            <w:rPr>
              <w:rFonts w:ascii="Times New Roman" w:hAnsi="Times New Roman" w:cs="Times New Roman"/>
              <w:b/>
              <w:color w:val="auto"/>
            </w:rPr>
            <w:t>Spis treści</w:t>
          </w:r>
        </w:p>
        <w:p w14:paraId="29E25BAB" w14:textId="6F5F01A8" w:rsidR="00AC502E" w:rsidRDefault="001F2A6D">
          <w:pPr>
            <w:pStyle w:val="Spistreci1"/>
            <w:tabs>
              <w:tab w:val="right" w:leader="dot" w:pos="8776"/>
            </w:tabs>
            <w:rPr>
              <w:rFonts w:asciiTheme="minorHAnsi" w:eastAsiaTheme="minorEastAsia" w:hAnsiTheme="minorHAnsi"/>
              <w:noProof/>
              <w:sz w:val="22"/>
              <w:lang w:eastAsia="pl-PL"/>
            </w:rPr>
          </w:pPr>
          <w:r w:rsidRPr="0063147E">
            <w:fldChar w:fldCharType="begin"/>
          </w:r>
          <w:r w:rsidRPr="0063147E">
            <w:instrText xml:space="preserve"> TOC \h \z \t "Nagłówek 1;1;Nagłówek 2;2;Nagłówek 3;3;Wstep_Zakonczenie;1" </w:instrText>
          </w:r>
          <w:r w:rsidRPr="0063147E">
            <w:fldChar w:fldCharType="separate"/>
          </w:r>
          <w:hyperlink w:anchor="_Toc58090744" w:history="1">
            <w:r w:rsidR="00AC502E" w:rsidRPr="00255A64">
              <w:rPr>
                <w:rStyle w:val="Hipercze"/>
                <w:noProof/>
              </w:rPr>
              <w:t>Wstęp</w:t>
            </w:r>
            <w:r w:rsidR="00AC502E">
              <w:rPr>
                <w:noProof/>
                <w:webHidden/>
              </w:rPr>
              <w:tab/>
            </w:r>
            <w:r w:rsidR="00AC502E">
              <w:rPr>
                <w:noProof/>
                <w:webHidden/>
              </w:rPr>
              <w:fldChar w:fldCharType="begin"/>
            </w:r>
            <w:r w:rsidR="00AC502E">
              <w:rPr>
                <w:noProof/>
                <w:webHidden/>
              </w:rPr>
              <w:instrText xml:space="preserve"> PAGEREF _Toc58090744 \h </w:instrText>
            </w:r>
            <w:r w:rsidR="00AC502E">
              <w:rPr>
                <w:noProof/>
                <w:webHidden/>
              </w:rPr>
            </w:r>
            <w:r w:rsidR="00AC502E">
              <w:rPr>
                <w:noProof/>
                <w:webHidden/>
              </w:rPr>
              <w:fldChar w:fldCharType="separate"/>
            </w:r>
            <w:r w:rsidR="00AC502E">
              <w:rPr>
                <w:noProof/>
                <w:webHidden/>
              </w:rPr>
              <w:t>1</w:t>
            </w:r>
            <w:r w:rsidR="00AC502E">
              <w:rPr>
                <w:noProof/>
                <w:webHidden/>
              </w:rPr>
              <w:fldChar w:fldCharType="end"/>
            </w:r>
          </w:hyperlink>
        </w:p>
        <w:p w14:paraId="6BE37DA5" w14:textId="5E9570C5" w:rsidR="00AC502E" w:rsidRDefault="00C83AE9">
          <w:pPr>
            <w:pStyle w:val="Spistreci2"/>
            <w:tabs>
              <w:tab w:val="right" w:leader="dot" w:pos="8776"/>
            </w:tabs>
            <w:rPr>
              <w:rFonts w:asciiTheme="minorHAnsi" w:eastAsiaTheme="minorEastAsia" w:hAnsiTheme="minorHAnsi"/>
              <w:noProof/>
              <w:sz w:val="22"/>
              <w:lang w:eastAsia="pl-PL"/>
            </w:rPr>
          </w:pPr>
          <w:hyperlink w:anchor="_Toc58090745" w:history="1">
            <w:r w:rsidR="00AC502E" w:rsidRPr="00255A64">
              <w:rPr>
                <w:rStyle w:val="Hipercze"/>
                <w:noProof/>
              </w:rPr>
              <w:t>Wprowadzenie</w:t>
            </w:r>
            <w:r w:rsidR="00AC502E">
              <w:rPr>
                <w:noProof/>
                <w:webHidden/>
              </w:rPr>
              <w:tab/>
            </w:r>
            <w:r w:rsidR="00AC502E">
              <w:rPr>
                <w:noProof/>
                <w:webHidden/>
              </w:rPr>
              <w:fldChar w:fldCharType="begin"/>
            </w:r>
            <w:r w:rsidR="00AC502E">
              <w:rPr>
                <w:noProof/>
                <w:webHidden/>
              </w:rPr>
              <w:instrText xml:space="preserve"> PAGEREF _Toc58090745 \h </w:instrText>
            </w:r>
            <w:r w:rsidR="00AC502E">
              <w:rPr>
                <w:noProof/>
                <w:webHidden/>
              </w:rPr>
            </w:r>
            <w:r w:rsidR="00AC502E">
              <w:rPr>
                <w:noProof/>
                <w:webHidden/>
              </w:rPr>
              <w:fldChar w:fldCharType="separate"/>
            </w:r>
            <w:r w:rsidR="00AC502E">
              <w:rPr>
                <w:noProof/>
                <w:webHidden/>
              </w:rPr>
              <w:t>1</w:t>
            </w:r>
            <w:r w:rsidR="00AC502E">
              <w:rPr>
                <w:noProof/>
                <w:webHidden/>
              </w:rPr>
              <w:fldChar w:fldCharType="end"/>
            </w:r>
          </w:hyperlink>
        </w:p>
        <w:p w14:paraId="11580A92" w14:textId="08798F40" w:rsidR="00AC502E" w:rsidRDefault="00C83AE9">
          <w:pPr>
            <w:pStyle w:val="Spistreci2"/>
            <w:tabs>
              <w:tab w:val="right" w:leader="dot" w:pos="8776"/>
            </w:tabs>
            <w:rPr>
              <w:rFonts w:asciiTheme="minorHAnsi" w:eastAsiaTheme="minorEastAsia" w:hAnsiTheme="minorHAnsi"/>
              <w:noProof/>
              <w:sz w:val="22"/>
              <w:lang w:eastAsia="pl-PL"/>
            </w:rPr>
          </w:pPr>
          <w:hyperlink w:anchor="_Toc58090746" w:history="1">
            <w:r w:rsidR="00AC502E" w:rsidRPr="00255A64">
              <w:rPr>
                <w:rStyle w:val="Hipercze"/>
                <w:noProof/>
                <w:shd w:val="clear" w:color="auto" w:fill="FFFFFF"/>
              </w:rPr>
              <w:t>Cel i zakres pracy</w:t>
            </w:r>
            <w:r w:rsidR="00AC502E">
              <w:rPr>
                <w:noProof/>
                <w:webHidden/>
              </w:rPr>
              <w:tab/>
            </w:r>
            <w:r w:rsidR="00AC502E">
              <w:rPr>
                <w:noProof/>
                <w:webHidden/>
              </w:rPr>
              <w:fldChar w:fldCharType="begin"/>
            </w:r>
            <w:r w:rsidR="00AC502E">
              <w:rPr>
                <w:noProof/>
                <w:webHidden/>
              </w:rPr>
              <w:instrText xml:space="preserve"> PAGEREF _Toc58090746 \h </w:instrText>
            </w:r>
            <w:r w:rsidR="00AC502E">
              <w:rPr>
                <w:noProof/>
                <w:webHidden/>
              </w:rPr>
            </w:r>
            <w:r w:rsidR="00AC502E">
              <w:rPr>
                <w:noProof/>
                <w:webHidden/>
              </w:rPr>
              <w:fldChar w:fldCharType="separate"/>
            </w:r>
            <w:r w:rsidR="00AC502E">
              <w:rPr>
                <w:noProof/>
                <w:webHidden/>
              </w:rPr>
              <w:t>2</w:t>
            </w:r>
            <w:r w:rsidR="00AC502E">
              <w:rPr>
                <w:noProof/>
                <w:webHidden/>
              </w:rPr>
              <w:fldChar w:fldCharType="end"/>
            </w:r>
          </w:hyperlink>
        </w:p>
        <w:p w14:paraId="799A3E9B" w14:textId="0C14864E" w:rsidR="00AC502E" w:rsidRDefault="00C83AE9">
          <w:pPr>
            <w:pStyle w:val="Spistreci1"/>
            <w:tabs>
              <w:tab w:val="left" w:pos="880"/>
              <w:tab w:val="right" w:leader="dot" w:pos="8776"/>
            </w:tabs>
            <w:rPr>
              <w:rFonts w:asciiTheme="minorHAnsi" w:eastAsiaTheme="minorEastAsia" w:hAnsiTheme="minorHAnsi"/>
              <w:noProof/>
              <w:sz w:val="22"/>
              <w:lang w:eastAsia="pl-PL"/>
            </w:rPr>
          </w:pPr>
          <w:hyperlink w:anchor="_Toc58090747" w:history="1">
            <w:r w:rsidR="00AC502E" w:rsidRPr="00255A64">
              <w:rPr>
                <w:rStyle w:val="Hipercze"/>
                <w:noProof/>
              </w:rPr>
              <w:t>1.</w:t>
            </w:r>
            <w:r w:rsidR="00AC502E">
              <w:rPr>
                <w:rFonts w:asciiTheme="minorHAnsi" w:eastAsiaTheme="minorEastAsia" w:hAnsiTheme="minorHAnsi"/>
                <w:noProof/>
                <w:sz w:val="22"/>
                <w:lang w:eastAsia="pl-PL"/>
              </w:rPr>
              <w:tab/>
            </w:r>
            <w:r w:rsidR="00AC502E" w:rsidRPr="00255A64">
              <w:rPr>
                <w:rStyle w:val="Hipercze"/>
                <w:noProof/>
              </w:rPr>
              <w:t>Przegląd rozwiązań</w:t>
            </w:r>
            <w:r w:rsidR="00AC502E">
              <w:rPr>
                <w:noProof/>
                <w:webHidden/>
              </w:rPr>
              <w:tab/>
            </w:r>
            <w:r w:rsidR="00AC502E">
              <w:rPr>
                <w:noProof/>
                <w:webHidden/>
              </w:rPr>
              <w:fldChar w:fldCharType="begin"/>
            </w:r>
            <w:r w:rsidR="00AC502E">
              <w:rPr>
                <w:noProof/>
                <w:webHidden/>
              </w:rPr>
              <w:instrText xml:space="preserve"> PAGEREF _Toc58090747 \h </w:instrText>
            </w:r>
            <w:r w:rsidR="00AC502E">
              <w:rPr>
                <w:noProof/>
                <w:webHidden/>
              </w:rPr>
            </w:r>
            <w:r w:rsidR="00AC502E">
              <w:rPr>
                <w:noProof/>
                <w:webHidden/>
              </w:rPr>
              <w:fldChar w:fldCharType="separate"/>
            </w:r>
            <w:r w:rsidR="00AC502E">
              <w:rPr>
                <w:noProof/>
                <w:webHidden/>
              </w:rPr>
              <w:t>3</w:t>
            </w:r>
            <w:r w:rsidR="00AC502E">
              <w:rPr>
                <w:noProof/>
                <w:webHidden/>
              </w:rPr>
              <w:fldChar w:fldCharType="end"/>
            </w:r>
          </w:hyperlink>
        </w:p>
        <w:p w14:paraId="2D60A9A9" w14:textId="3DACE2C0"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48" w:history="1">
            <w:r w:rsidR="00AC502E" w:rsidRPr="00255A64">
              <w:rPr>
                <w:rStyle w:val="Hipercze"/>
                <w:bCs/>
                <w:noProof/>
              </w:rPr>
              <w:t>1.1.</w:t>
            </w:r>
            <w:r w:rsidR="00AC502E">
              <w:rPr>
                <w:rFonts w:asciiTheme="minorHAnsi" w:eastAsiaTheme="minorEastAsia" w:hAnsiTheme="minorHAnsi"/>
                <w:noProof/>
                <w:sz w:val="22"/>
                <w:lang w:eastAsia="pl-PL"/>
              </w:rPr>
              <w:tab/>
            </w:r>
            <w:r w:rsidR="00AC502E" w:rsidRPr="00255A64">
              <w:rPr>
                <w:rStyle w:val="Hipercze"/>
                <w:noProof/>
              </w:rPr>
              <w:t>Wprowadzenie</w:t>
            </w:r>
            <w:r w:rsidR="00AC502E">
              <w:rPr>
                <w:noProof/>
                <w:webHidden/>
              </w:rPr>
              <w:tab/>
            </w:r>
            <w:r w:rsidR="00AC502E">
              <w:rPr>
                <w:noProof/>
                <w:webHidden/>
              </w:rPr>
              <w:fldChar w:fldCharType="begin"/>
            </w:r>
            <w:r w:rsidR="00AC502E">
              <w:rPr>
                <w:noProof/>
                <w:webHidden/>
              </w:rPr>
              <w:instrText xml:space="preserve"> PAGEREF _Toc58090748 \h </w:instrText>
            </w:r>
            <w:r w:rsidR="00AC502E">
              <w:rPr>
                <w:noProof/>
                <w:webHidden/>
              </w:rPr>
            </w:r>
            <w:r w:rsidR="00AC502E">
              <w:rPr>
                <w:noProof/>
                <w:webHidden/>
              </w:rPr>
              <w:fldChar w:fldCharType="separate"/>
            </w:r>
            <w:r w:rsidR="00AC502E">
              <w:rPr>
                <w:noProof/>
                <w:webHidden/>
              </w:rPr>
              <w:t>3</w:t>
            </w:r>
            <w:r w:rsidR="00AC502E">
              <w:rPr>
                <w:noProof/>
                <w:webHidden/>
              </w:rPr>
              <w:fldChar w:fldCharType="end"/>
            </w:r>
          </w:hyperlink>
        </w:p>
        <w:p w14:paraId="70597ADA" w14:textId="3F7F9439"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49" w:history="1">
            <w:r w:rsidR="00AC502E" w:rsidRPr="00255A64">
              <w:rPr>
                <w:rStyle w:val="Hipercze"/>
                <w:bCs/>
                <w:noProof/>
              </w:rPr>
              <w:t>1.2.</w:t>
            </w:r>
            <w:r w:rsidR="00AC502E">
              <w:rPr>
                <w:rFonts w:asciiTheme="minorHAnsi" w:eastAsiaTheme="minorEastAsia" w:hAnsiTheme="minorHAnsi"/>
                <w:noProof/>
                <w:sz w:val="22"/>
                <w:lang w:eastAsia="pl-PL"/>
              </w:rPr>
              <w:tab/>
            </w:r>
            <w:r w:rsidR="00AC502E" w:rsidRPr="00255A64">
              <w:rPr>
                <w:rStyle w:val="Hipercze"/>
                <w:noProof/>
              </w:rPr>
              <w:t>Przegląd istniejących aplikacji do organizacji wydarzeń airsoftowych</w:t>
            </w:r>
            <w:r w:rsidR="00AC502E">
              <w:rPr>
                <w:noProof/>
                <w:webHidden/>
              </w:rPr>
              <w:tab/>
            </w:r>
            <w:r w:rsidR="00AC502E">
              <w:rPr>
                <w:noProof/>
                <w:webHidden/>
              </w:rPr>
              <w:fldChar w:fldCharType="begin"/>
            </w:r>
            <w:r w:rsidR="00AC502E">
              <w:rPr>
                <w:noProof/>
                <w:webHidden/>
              </w:rPr>
              <w:instrText xml:space="preserve"> PAGEREF _Toc58090749 \h </w:instrText>
            </w:r>
            <w:r w:rsidR="00AC502E">
              <w:rPr>
                <w:noProof/>
                <w:webHidden/>
              </w:rPr>
            </w:r>
            <w:r w:rsidR="00AC502E">
              <w:rPr>
                <w:noProof/>
                <w:webHidden/>
              </w:rPr>
              <w:fldChar w:fldCharType="separate"/>
            </w:r>
            <w:r w:rsidR="00AC502E">
              <w:rPr>
                <w:noProof/>
                <w:webHidden/>
              </w:rPr>
              <w:t>3</w:t>
            </w:r>
            <w:r w:rsidR="00AC502E">
              <w:rPr>
                <w:noProof/>
                <w:webHidden/>
              </w:rPr>
              <w:fldChar w:fldCharType="end"/>
            </w:r>
          </w:hyperlink>
        </w:p>
        <w:p w14:paraId="33CB01D2" w14:textId="4AB79C18" w:rsidR="00AC502E" w:rsidRDefault="00C83AE9">
          <w:pPr>
            <w:pStyle w:val="Spistreci3"/>
            <w:tabs>
              <w:tab w:val="right" w:leader="dot" w:pos="8776"/>
            </w:tabs>
            <w:rPr>
              <w:rFonts w:asciiTheme="minorHAnsi" w:eastAsiaTheme="minorEastAsia" w:hAnsiTheme="minorHAnsi"/>
              <w:noProof/>
              <w:sz w:val="22"/>
              <w:lang w:eastAsia="pl-PL"/>
            </w:rPr>
          </w:pPr>
          <w:hyperlink w:anchor="_Toc58090750" w:history="1">
            <w:r w:rsidR="00AC502E" w:rsidRPr="00255A64">
              <w:rPr>
                <w:rStyle w:val="Hipercze"/>
                <w:noProof/>
              </w:rPr>
              <w:t>Facebook [5]</w:t>
            </w:r>
            <w:r w:rsidR="00AC502E">
              <w:rPr>
                <w:noProof/>
                <w:webHidden/>
              </w:rPr>
              <w:tab/>
            </w:r>
            <w:r w:rsidR="00AC502E">
              <w:rPr>
                <w:noProof/>
                <w:webHidden/>
              </w:rPr>
              <w:fldChar w:fldCharType="begin"/>
            </w:r>
            <w:r w:rsidR="00AC502E">
              <w:rPr>
                <w:noProof/>
                <w:webHidden/>
              </w:rPr>
              <w:instrText xml:space="preserve"> PAGEREF _Toc58090750 \h </w:instrText>
            </w:r>
            <w:r w:rsidR="00AC502E">
              <w:rPr>
                <w:noProof/>
                <w:webHidden/>
              </w:rPr>
            </w:r>
            <w:r w:rsidR="00AC502E">
              <w:rPr>
                <w:noProof/>
                <w:webHidden/>
              </w:rPr>
              <w:fldChar w:fldCharType="separate"/>
            </w:r>
            <w:r w:rsidR="00AC502E">
              <w:rPr>
                <w:noProof/>
                <w:webHidden/>
              </w:rPr>
              <w:t>3</w:t>
            </w:r>
            <w:r w:rsidR="00AC502E">
              <w:rPr>
                <w:noProof/>
                <w:webHidden/>
              </w:rPr>
              <w:fldChar w:fldCharType="end"/>
            </w:r>
          </w:hyperlink>
        </w:p>
        <w:p w14:paraId="0E119C40" w14:textId="06F60D95" w:rsidR="00AC502E" w:rsidRDefault="00C83AE9">
          <w:pPr>
            <w:pStyle w:val="Spistreci3"/>
            <w:tabs>
              <w:tab w:val="right" w:leader="dot" w:pos="8776"/>
            </w:tabs>
            <w:rPr>
              <w:rFonts w:asciiTheme="minorHAnsi" w:eastAsiaTheme="minorEastAsia" w:hAnsiTheme="minorHAnsi"/>
              <w:noProof/>
              <w:sz w:val="22"/>
              <w:lang w:eastAsia="pl-PL"/>
            </w:rPr>
          </w:pPr>
          <w:hyperlink w:anchor="_Toc58090751" w:history="1">
            <w:r w:rsidR="00AC502E" w:rsidRPr="00255A64">
              <w:rPr>
                <w:rStyle w:val="Hipercze"/>
                <w:noProof/>
              </w:rPr>
              <w:t>WMASG [7]</w:t>
            </w:r>
            <w:r w:rsidR="00AC502E">
              <w:rPr>
                <w:noProof/>
                <w:webHidden/>
              </w:rPr>
              <w:tab/>
            </w:r>
            <w:r w:rsidR="00AC502E">
              <w:rPr>
                <w:noProof/>
                <w:webHidden/>
              </w:rPr>
              <w:fldChar w:fldCharType="begin"/>
            </w:r>
            <w:r w:rsidR="00AC502E">
              <w:rPr>
                <w:noProof/>
                <w:webHidden/>
              </w:rPr>
              <w:instrText xml:space="preserve"> PAGEREF _Toc58090751 \h </w:instrText>
            </w:r>
            <w:r w:rsidR="00AC502E">
              <w:rPr>
                <w:noProof/>
                <w:webHidden/>
              </w:rPr>
            </w:r>
            <w:r w:rsidR="00AC502E">
              <w:rPr>
                <w:noProof/>
                <w:webHidden/>
              </w:rPr>
              <w:fldChar w:fldCharType="separate"/>
            </w:r>
            <w:r w:rsidR="00AC502E">
              <w:rPr>
                <w:noProof/>
                <w:webHidden/>
              </w:rPr>
              <w:t>4</w:t>
            </w:r>
            <w:r w:rsidR="00AC502E">
              <w:rPr>
                <w:noProof/>
                <w:webHidden/>
              </w:rPr>
              <w:fldChar w:fldCharType="end"/>
            </w:r>
          </w:hyperlink>
        </w:p>
        <w:p w14:paraId="54A3F740" w14:textId="03219956" w:rsidR="00AC502E" w:rsidRDefault="00C83AE9">
          <w:pPr>
            <w:pStyle w:val="Spistreci3"/>
            <w:tabs>
              <w:tab w:val="right" w:leader="dot" w:pos="8776"/>
            </w:tabs>
            <w:rPr>
              <w:rFonts w:asciiTheme="minorHAnsi" w:eastAsiaTheme="minorEastAsia" w:hAnsiTheme="minorHAnsi"/>
              <w:noProof/>
              <w:sz w:val="22"/>
              <w:lang w:eastAsia="pl-PL"/>
            </w:rPr>
          </w:pPr>
          <w:hyperlink w:anchor="_Toc58090752" w:history="1">
            <w:r w:rsidR="00AC502E" w:rsidRPr="00255A64">
              <w:rPr>
                <w:rStyle w:val="Hipercze"/>
                <w:noProof/>
              </w:rPr>
              <w:t>Airsoft Game [8]</w:t>
            </w:r>
            <w:r w:rsidR="00AC502E">
              <w:rPr>
                <w:noProof/>
                <w:webHidden/>
              </w:rPr>
              <w:tab/>
            </w:r>
            <w:r w:rsidR="00AC502E">
              <w:rPr>
                <w:noProof/>
                <w:webHidden/>
              </w:rPr>
              <w:fldChar w:fldCharType="begin"/>
            </w:r>
            <w:r w:rsidR="00AC502E">
              <w:rPr>
                <w:noProof/>
                <w:webHidden/>
              </w:rPr>
              <w:instrText xml:space="preserve"> PAGEREF _Toc58090752 \h </w:instrText>
            </w:r>
            <w:r w:rsidR="00AC502E">
              <w:rPr>
                <w:noProof/>
                <w:webHidden/>
              </w:rPr>
            </w:r>
            <w:r w:rsidR="00AC502E">
              <w:rPr>
                <w:noProof/>
                <w:webHidden/>
              </w:rPr>
              <w:fldChar w:fldCharType="separate"/>
            </w:r>
            <w:r w:rsidR="00AC502E">
              <w:rPr>
                <w:noProof/>
                <w:webHidden/>
              </w:rPr>
              <w:t>6</w:t>
            </w:r>
            <w:r w:rsidR="00AC502E">
              <w:rPr>
                <w:noProof/>
                <w:webHidden/>
              </w:rPr>
              <w:fldChar w:fldCharType="end"/>
            </w:r>
          </w:hyperlink>
        </w:p>
        <w:p w14:paraId="31512E57" w14:textId="0C393C73"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53" w:history="1">
            <w:r w:rsidR="00AC502E" w:rsidRPr="00255A64">
              <w:rPr>
                <w:rStyle w:val="Hipercze"/>
                <w:bCs/>
                <w:noProof/>
              </w:rPr>
              <w:t>1.3.</w:t>
            </w:r>
            <w:r w:rsidR="00AC502E">
              <w:rPr>
                <w:rFonts w:asciiTheme="minorHAnsi" w:eastAsiaTheme="minorEastAsia" w:hAnsiTheme="minorHAnsi"/>
                <w:noProof/>
                <w:sz w:val="22"/>
                <w:lang w:eastAsia="pl-PL"/>
              </w:rPr>
              <w:tab/>
            </w:r>
            <w:r w:rsidR="00AC502E" w:rsidRPr="00255A64">
              <w:rPr>
                <w:rStyle w:val="Hipercze"/>
                <w:noProof/>
              </w:rPr>
              <w:t>Narzędzia oraz technologie webowe wykorzystane w aplikacji</w:t>
            </w:r>
            <w:r w:rsidR="00AC502E">
              <w:rPr>
                <w:noProof/>
                <w:webHidden/>
              </w:rPr>
              <w:tab/>
            </w:r>
            <w:r w:rsidR="00AC502E">
              <w:rPr>
                <w:noProof/>
                <w:webHidden/>
              </w:rPr>
              <w:fldChar w:fldCharType="begin"/>
            </w:r>
            <w:r w:rsidR="00AC502E">
              <w:rPr>
                <w:noProof/>
                <w:webHidden/>
              </w:rPr>
              <w:instrText xml:space="preserve"> PAGEREF _Toc58090753 \h </w:instrText>
            </w:r>
            <w:r w:rsidR="00AC502E">
              <w:rPr>
                <w:noProof/>
                <w:webHidden/>
              </w:rPr>
            </w:r>
            <w:r w:rsidR="00AC502E">
              <w:rPr>
                <w:noProof/>
                <w:webHidden/>
              </w:rPr>
              <w:fldChar w:fldCharType="separate"/>
            </w:r>
            <w:r w:rsidR="00AC502E">
              <w:rPr>
                <w:noProof/>
                <w:webHidden/>
              </w:rPr>
              <w:t>7</w:t>
            </w:r>
            <w:r w:rsidR="00AC502E">
              <w:rPr>
                <w:noProof/>
                <w:webHidden/>
              </w:rPr>
              <w:fldChar w:fldCharType="end"/>
            </w:r>
          </w:hyperlink>
        </w:p>
        <w:p w14:paraId="126B7C27" w14:textId="30863F69"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54" w:history="1">
            <w:r w:rsidR="00AC502E" w:rsidRPr="00255A64">
              <w:rPr>
                <w:rStyle w:val="Hipercze"/>
                <w:bCs/>
                <w:noProof/>
              </w:rPr>
              <w:t>1.4.</w:t>
            </w:r>
            <w:r w:rsidR="00AC502E">
              <w:rPr>
                <w:rFonts w:asciiTheme="minorHAnsi" w:eastAsiaTheme="minorEastAsia" w:hAnsiTheme="minorHAnsi"/>
                <w:noProof/>
                <w:sz w:val="22"/>
                <w:lang w:eastAsia="pl-PL"/>
              </w:rPr>
              <w:tab/>
            </w:r>
            <w:r w:rsidR="00AC502E" w:rsidRPr="00255A64">
              <w:rPr>
                <w:rStyle w:val="Hipercze"/>
                <w:noProof/>
              </w:rPr>
              <w:t>Podsumowanie</w:t>
            </w:r>
            <w:r w:rsidR="00AC502E">
              <w:rPr>
                <w:noProof/>
                <w:webHidden/>
              </w:rPr>
              <w:tab/>
            </w:r>
            <w:r w:rsidR="00AC502E">
              <w:rPr>
                <w:noProof/>
                <w:webHidden/>
              </w:rPr>
              <w:fldChar w:fldCharType="begin"/>
            </w:r>
            <w:r w:rsidR="00AC502E">
              <w:rPr>
                <w:noProof/>
                <w:webHidden/>
              </w:rPr>
              <w:instrText xml:space="preserve"> PAGEREF _Toc58090754 \h </w:instrText>
            </w:r>
            <w:r w:rsidR="00AC502E">
              <w:rPr>
                <w:noProof/>
                <w:webHidden/>
              </w:rPr>
            </w:r>
            <w:r w:rsidR="00AC502E">
              <w:rPr>
                <w:noProof/>
                <w:webHidden/>
              </w:rPr>
              <w:fldChar w:fldCharType="separate"/>
            </w:r>
            <w:r w:rsidR="00AC502E">
              <w:rPr>
                <w:noProof/>
                <w:webHidden/>
              </w:rPr>
              <w:t>8</w:t>
            </w:r>
            <w:r w:rsidR="00AC502E">
              <w:rPr>
                <w:noProof/>
                <w:webHidden/>
              </w:rPr>
              <w:fldChar w:fldCharType="end"/>
            </w:r>
          </w:hyperlink>
        </w:p>
        <w:p w14:paraId="40868EA7" w14:textId="014B9B5A" w:rsidR="00AC502E" w:rsidRDefault="00C83AE9">
          <w:pPr>
            <w:pStyle w:val="Spistreci1"/>
            <w:tabs>
              <w:tab w:val="left" w:pos="880"/>
              <w:tab w:val="right" w:leader="dot" w:pos="8776"/>
            </w:tabs>
            <w:rPr>
              <w:rFonts w:asciiTheme="minorHAnsi" w:eastAsiaTheme="minorEastAsia" w:hAnsiTheme="minorHAnsi"/>
              <w:noProof/>
              <w:sz w:val="22"/>
              <w:lang w:eastAsia="pl-PL"/>
            </w:rPr>
          </w:pPr>
          <w:hyperlink w:anchor="_Toc58090755" w:history="1">
            <w:r w:rsidR="00AC502E" w:rsidRPr="00255A64">
              <w:rPr>
                <w:rStyle w:val="Hipercze"/>
                <w:noProof/>
              </w:rPr>
              <w:t>2.</w:t>
            </w:r>
            <w:r w:rsidR="00AC502E">
              <w:rPr>
                <w:rFonts w:asciiTheme="minorHAnsi" w:eastAsiaTheme="minorEastAsia" w:hAnsiTheme="minorHAnsi"/>
                <w:noProof/>
                <w:sz w:val="22"/>
                <w:lang w:eastAsia="pl-PL"/>
              </w:rPr>
              <w:tab/>
            </w:r>
            <w:r w:rsidR="00AC502E" w:rsidRPr="00255A64">
              <w:rPr>
                <w:rStyle w:val="Hipercze"/>
                <w:noProof/>
              </w:rPr>
              <w:t>Założenia projektowe</w:t>
            </w:r>
            <w:r w:rsidR="00AC502E">
              <w:rPr>
                <w:noProof/>
                <w:webHidden/>
              </w:rPr>
              <w:tab/>
            </w:r>
            <w:r w:rsidR="00AC502E">
              <w:rPr>
                <w:noProof/>
                <w:webHidden/>
              </w:rPr>
              <w:fldChar w:fldCharType="begin"/>
            </w:r>
            <w:r w:rsidR="00AC502E">
              <w:rPr>
                <w:noProof/>
                <w:webHidden/>
              </w:rPr>
              <w:instrText xml:space="preserve"> PAGEREF _Toc58090755 \h </w:instrText>
            </w:r>
            <w:r w:rsidR="00AC502E">
              <w:rPr>
                <w:noProof/>
                <w:webHidden/>
              </w:rPr>
            </w:r>
            <w:r w:rsidR="00AC502E">
              <w:rPr>
                <w:noProof/>
                <w:webHidden/>
              </w:rPr>
              <w:fldChar w:fldCharType="separate"/>
            </w:r>
            <w:r w:rsidR="00AC502E">
              <w:rPr>
                <w:noProof/>
                <w:webHidden/>
              </w:rPr>
              <w:t>9</w:t>
            </w:r>
            <w:r w:rsidR="00AC502E">
              <w:rPr>
                <w:noProof/>
                <w:webHidden/>
              </w:rPr>
              <w:fldChar w:fldCharType="end"/>
            </w:r>
          </w:hyperlink>
        </w:p>
        <w:p w14:paraId="051B7623" w14:textId="53B873E5"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56" w:history="1">
            <w:r w:rsidR="00AC502E" w:rsidRPr="00255A64">
              <w:rPr>
                <w:rStyle w:val="Hipercze"/>
                <w:bCs/>
                <w:noProof/>
              </w:rPr>
              <w:t>2.1.</w:t>
            </w:r>
            <w:r w:rsidR="00AC502E">
              <w:rPr>
                <w:rFonts w:asciiTheme="minorHAnsi" w:eastAsiaTheme="minorEastAsia" w:hAnsiTheme="minorHAnsi"/>
                <w:noProof/>
                <w:sz w:val="22"/>
                <w:lang w:eastAsia="pl-PL"/>
              </w:rPr>
              <w:tab/>
            </w:r>
            <w:r w:rsidR="00AC502E" w:rsidRPr="00255A64">
              <w:rPr>
                <w:rStyle w:val="Hipercze"/>
                <w:noProof/>
              </w:rPr>
              <w:t>Przedmiot projektu</w:t>
            </w:r>
            <w:r w:rsidR="00AC502E">
              <w:rPr>
                <w:noProof/>
                <w:webHidden/>
              </w:rPr>
              <w:tab/>
            </w:r>
            <w:r w:rsidR="00AC502E">
              <w:rPr>
                <w:noProof/>
                <w:webHidden/>
              </w:rPr>
              <w:fldChar w:fldCharType="begin"/>
            </w:r>
            <w:r w:rsidR="00AC502E">
              <w:rPr>
                <w:noProof/>
                <w:webHidden/>
              </w:rPr>
              <w:instrText xml:space="preserve"> PAGEREF _Toc58090756 \h </w:instrText>
            </w:r>
            <w:r w:rsidR="00AC502E">
              <w:rPr>
                <w:noProof/>
                <w:webHidden/>
              </w:rPr>
            </w:r>
            <w:r w:rsidR="00AC502E">
              <w:rPr>
                <w:noProof/>
                <w:webHidden/>
              </w:rPr>
              <w:fldChar w:fldCharType="separate"/>
            </w:r>
            <w:r w:rsidR="00AC502E">
              <w:rPr>
                <w:noProof/>
                <w:webHidden/>
              </w:rPr>
              <w:t>9</w:t>
            </w:r>
            <w:r w:rsidR="00AC502E">
              <w:rPr>
                <w:noProof/>
                <w:webHidden/>
              </w:rPr>
              <w:fldChar w:fldCharType="end"/>
            </w:r>
          </w:hyperlink>
        </w:p>
        <w:p w14:paraId="098FCB8C" w14:textId="61C8CE75"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57" w:history="1">
            <w:r w:rsidR="00AC502E" w:rsidRPr="00255A64">
              <w:rPr>
                <w:rStyle w:val="Hipercze"/>
                <w:bCs/>
                <w:noProof/>
              </w:rPr>
              <w:t>2.2.</w:t>
            </w:r>
            <w:r w:rsidR="00AC502E">
              <w:rPr>
                <w:rFonts w:asciiTheme="minorHAnsi" w:eastAsiaTheme="minorEastAsia" w:hAnsiTheme="minorHAnsi"/>
                <w:noProof/>
                <w:sz w:val="22"/>
                <w:lang w:eastAsia="pl-PL"/>
              </w:rPr>
              <w:tab/>
            </w:r>
            <w:r w:rsidR="00AC502E" w:rsidRPr="00255A64">
              <w:rPr>
                <w:rStyle w:val="Hipercze"/>
                <w:noProof/>
              </w:rPr>
              <w:t>Wymagania funkcjonalne</w:t>
            </w:r>
            <w:r w:rsidR="00AC502E">
              <w:rPr>
                <w:noProof/>
                <w:webHidden/>
              </w:rPr>
              <w:tab/>
            </w:r>
            <w:r w:rsidR="00AC502E">
              <w:rPr>
                <w:noProof/>
                <w:webHidden/>
              </w:rPr>
              <w:fldChar w:fldCharType="begin"/>
            </w:r>
            <w:r w:rsidR="00AC502E">
              <w:rPr>
                <w:noProof/>
                <w:webHidden/>
              </w:rPr>
              <w:instrText xml:space="preserve"> PAGEREF _Toc58090757 \h </w:instrText>
            </w:r>
            <w:r w:rsidR="00AC502E">
              <w:rPr>
                <w:noProof/>
                <w:webHidden/>
              </w:rPr>
            </w:r>
            <w:r w:rsidR="00AC502E">
              <w:rPr>
                <w:noProof/>
                <w:webHidden/>
              </w:rPr>
              <w:fldChar w:fldCharType="separate"/>
            </w:r>
            <w:r w:rsidR="00AC502E">
              <w:rPr>
                <w:noProof/>
                <w:webHidden/>
              </w:rPr>
              <w:t>9</w:t>
            </w:r>
            <w:r w:rsidR="00AC502E">
              <w:rPr>
                <w:noProof/>
                <w:webHidden/>
              </w:rPr>
              <w:fldChar w:fldCharType="end"/>
            </w:r>
          </w:hyperlink>
        </w:p>
        <w:p w14:paraId="6C80817D" w14:textId="6D07E953"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58" w:history="1">
            <w:r w:rsidR="00AC502E" w:rsidRPr="00255A64">
              <w:rPr>
                <w:rStyle w:val="Hipercze"/>
                <w:bCs/>
                <w:noProof/>
              </w:rPr>
              <w:t>2.3.</w:t>
            </w:r>
            <w:r w:rsidR="00AC502E">
              <w:rPr>
                <w:rFonts w:asciiTheme="minorHAnsi" w:eastAsiaTheme="minorEastAsia" w:hAnsiTheme="minorHAnsi"/>
                <w:noProof/>
                <w:sz w:val="22"/>
                <w:lang w:eastAsia="pl-PL"/>
              </w:rPr>
              <w:tab/>
            </w:r>
            <w:r w:rsidR="00AC502E" w:rsidRPr="00255A64">
              <w:rPr>
                <w:rStyle w:val="Hipercze"/>
                <w:bCs/>
                <w:noProof/>
              </w:rPr>
              <w:t>Wymagania niefunkcjonalne</w:t>
            </w:r>
            <w:r w:rsidR="00AC502E">
              <w:rPr>
                <w:noProof/>
                <w:webHidden/>
              </w:rPr>
              <w:tab/>
            </w:r>
            <w:r w:rsidR="00AC502E">
              <w:rPr>
                <w:noProof/>
                <w:webHidden/>
              </w:rPr>
              <w:fldChar w:fldCharType="begin"/>
            </w:r>
            <w:r w:rsidR="00AC502E">
              <w:rPr>
                <w:noProof/>
                <w:webHidden/>
              </w:rPr>
              <w:instrText xml:space="preserve"> PAGEREF _Toc58090758 \h </w:instrText>
            </w:r>
            <w:r w:rsidR="00AC502E">
              <w:rPr>
                <w:noProof/>
                <w:webHidden/>
              </w:rPr>
            </w:r>
            <w:r w:rsidR="00AC502E">
              <w:rPr>
                <w:noProof/>
                <w:webHidden/>
              </w:rPr>
              <w:fldChar w:fldCharType="separate"/>
            </w:r>
            <w:r w:rsidR="00AC502E">
              <w:rPr>
                <w:noProof/>
                <w:webHidden/>
              </w:rPr>
              <w:t>10</w:t>
            </w:r>
            <w:r w:rsidR="00AC502E">
              <w:rPr>
                <w:noProof/>
                <w:webHidden/>
              </w:rPr>
              <w:fldChar w:fldCharType="end"/>
            </w:r>
          </w:hyperlink>
        </w:p>
        <w:p w14:paraId="18F48B21" w14:textId="1E5D911B" w:rsidR="00AC502E" w:rsidRDefault="00C83AE9">
          <w:pPr>
            <w:pStyle w:val="Spistreci1"/>
            <w:tabs>
              <w:tab w:val="left" w:pos="880"/>
              <w:tab w:val="right" w:leader="dot" w:pos="8776"/>
            </w:tabs>
            <w:rPr>
              <w:rFonts w:asciiTheme="minorHAnsi" w:eastAsiaTheme="minorEastAsia" w:hAnsiTheme="minorHAnsi"/>
              <w:noProof/>
              <w:sz w:val="22"/>
              <w:lang w:eastAsia="pl-PL"/>
            </w:rPr>
          </w:pPr>
          <w:hyperlink w:anchor="_Toc58090759" w:history="1">
            <w:r w:rsidR="00AC502E" w:rsidRPr="00255A64">
              <w:rPr>
                <w:rStyle w:val="Hipercze"/>
                <w:noProof/>
              </w:rPr>
              <w:t>3.</w:t>
            </w:r>
            <w:r w:rsidR="00AC502E">
              <w:rPr>
                <w:rFonts w:asciiTheme="minorHAnsi" w:eastAsiaTheme="minorEastAsia" w:hAnsiTheme="minorHAnsi"/>
                <w:noProof/>
                <w:sz w:val="22"/>
                <w:lang w:eastAsia="pl-PL"/>
              </w:rPr>
              <w:tab/>
            </w:r>
            <w:r w:rsidR="00AC502E" w:rsidRPr="00255A64">
              <w:rPr>
                <w:rStyle w:val="Hipercze"/>
                <w:noProof/>
              </w:rPr>
              <w:t>Projekt aplikacji</w:t>
            </w:r>
            <w:r w:rsidR="00AC502E">
              <w:rPr>
                <w:noProof/>
                <w:webHidden/>
              </w:rPr>
              <w:tab/>
            </w:r>
            <w:r w:rsidR="00AC502E">
              <w:rPr>
                <w:noProof/>
                <w:webHidden/>
              </w:rPr>
              <w:fldChar w:fldCharType="begin"/>
            </w:r>
            <w:r w:rsidR="00AC502E">
              <w:rPr>
                <w:noProof/>
                <w:webHidden/>
              </w:rPr>
              <w:instrText xml:space="preserve"> PAGEREF _Toc58090759 \h </w:instrText>
            </w:r>
            <w:r w:rsidR="00AC502E">
              <w:rPr>
                <w:noProof/>
                <w:webHidden/>
              </w:rPr>
            </w:r>
            <w:r w:rsidR="00AC502E">
              <w:rPr>
                <w:noProof/>
                <w:webHidden/>
              </w:rPr>
              <w:fldChar w:fldCharType="separate"/>
            </w:r>
            <w:r w:rsidR="00AC502E">
              <w:rPr>
                <w:noProof/>
                <w:webHidden/>
              </w:rPr>
              <w:t>11</w:t>
            </w:r>
            <w:r w:rsidR="00AC502E">
              <w:rPr>
                <w:noProof/>
                <w:webHidden/>
              </w:rPr>
              <w:fldChar w:fldCharType="end"/>
            </w:r>
          </w:hyperlink>
        </w:p>
        <w:p w14:paraId="788A280F" w14:textId="190D1110"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60" w:history="1">
            <w:r w:rsidR="00AC502E" w:rsidRPr="00255A64">
              <w:rPr>
                <w:rStyle w:val="Hipercze"/>
                <w:bCs/>
                <w:noProof/>
              </w:rPr>
              <w:t>3.1.</w:t>
            </w:r>
            <w:r w:rsidR="00AC502E">
              <w:rPr>
                <w:rFonts w:asciiTheme="minorHAnsi" w:eastAsiaTheme="minorEastAsia" w:hAnsiTheme="minorHAnsi"/>
                <w:noProof/>
                <w:sz w:val="22"/>
                <w:lang w:eastAsia="pl-PL"/>
              </w:rPr>
              <w:tab/>
            </w:r>
            <w:r w:rsidR="00AC502E" w:rsidRPr="00255A64">
              <w:rPr>
                <w:rStyle w:val="Hipercze"/>
                <w:noProof/>
              </w:rPr>
              <w:t>Przypadki użycia</w:t>
            </w:r>
            <w:r w:rsidR="00AC502E">
              <w:rPr>
                <w:noProof/>
                <w:webHidden/>
              </w:rPr>
              <w:tab/>
            </w:r>
            <w:r w:rsidR="00AC502E">
              <w:rPr>
                <w:noProof/>
                <w:webHidden/>
              </w:rPr>
              <w:fldChar w:fldCharType="begin"/>
            </w:r>
            <w:r w:rsidR="00AC502E">
              <w:rPr>
                <w:noProof/>
                <w:webHidden/>
              </w:rPr>
              <w:instrText xml:space="preserve"> PAGEREF _Toc58090760 \h </w:instrText>
            </w:r>
            <w:r w:rsidR="00AC502E">
              <w:rPr>
                <w:noProof/>
                <w:webHidden/>
              </w:rPr>
            </w:r>
            <w:r w:rsidR="00AC502E">
              <w:rPr>
                <w:noProof/>
                <w:webHidden/>
              </w:rPr>
              <w:fldChar w:fldCharType="separate"/>
            </w:r>
            <w:r w:rsidR="00AC502E">
              <w:rPr>
                <w:noProof/>
                <w:webHidden/>
              </w:rPr>
              <w:t>11</w:t>
            </w:r>
            <w:r w:rsidR="00AC502E">
              <w:rPr>
                <w:noProof/>
                <w:webHidden/>
              </w:rPr>
              <w:fldChar w:fldCharType="end"/>
            </w:r>
          </w:hyperlink>
        </w:p>
        <w:p w14:paraId="672FB4B1" w14:textId="79FE6766"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61" w:history="1">
            <w:r w:rsidR="00AC502E" w:rsidRPr="00255A64">
              <w:rPr>
                <w:rStyle w:val="Hipercze"/>
                <w:bCs/>
                <w:noProof/>
              </w:rPr>
              <w:t>3.2.</w:t>
            </w:r>
            <w:r w:rsidR="00AC502E">
              <w:rPr>
                <w:rFonts w:asciiTheme="minorHAnsi" w:eastAsiaTheme="minorEastAsia" w:hAnsiTheme="minorHAnsi"/>
                <w:noProof/>
                <w:sz w:val="22"/>
                <w:lang w:eastAsia="pl-PL"/>
              </w:rPr>
              <w:tab/>
            </w:r>
            <w:r w:rsidR="00AC502E" w:rsidRPr="00255A64">
              <w:rPr>
                <w:rStyle w:val="Hipercze"/>
                <w:noProof/>
              </w:rPr>
              <w:t>Diagram przypadków użycia</w:t>
            </w:r>
            <w:r w:rsidR="00AC502E">
              <w:rPr>
                <w:noProof/>
                <w:webHidden/>
              </w:rPr>
              <w:tab/>
            </w:r>
            <w:r w:rsidR="00AC502E">
              <w:rPr>
                <w:noProof/>
                <w:webHidden/>
              </w:rPr>
              <w:fldChar w:fldCharType="begin"/>
            </w:r>
            <w:r w:rsidR="00AC502E">
              <w:rPr>
                <w:noProof/>
                <w:webHidden/>
              </w:rPr>
              <w:instrText xml:space="preserve"> PAGEREF _Toc58090761 \h </w:instrText>
            </w:r>
            <w:r w:rsidR="00AC502E">
              <w:rPr>
                <w:noProof/>
                <w:webHidden/>
              </w:rPr>
            </w:r>
            <w:r w:rsidR="00AC502E">
              <w:rPr>
                <w:noProof/>
                <w:webHidden/>
              </w:rPr>
              <w:fldChar w:fldCharType="separate"/>
            </w:r>
            <w:r w:rsidR="00AC502E">
              <w:rPr>
                <w:noProof/>
                <w:webHidden/>
              </w:rPr>
              <w:t>11</w:t>
            </w:r>
            <w:r w:rsidR="00AC502E">
              <w:rPr>
                <w:noProof/>
                <w:webHidden/>
              </w:rPr>
              <w:fldChar w:fldCharType="end"/>
            </w:r>
          </w:hyperlink>
        </w:p>
        <w:p w14:paraId="2C33E436" w14:textId="2452ED18"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62" w:history="1">
            <w:r w:rsidR="00AC502E" w:rsidRPr="00255A64">
              <w:rPr>
                <w:rStyle w:val="Hipercze"/>
                <w:bCs/>
                <w:noProof/>
              </w:rPr>
              <w:t>3.3.</w:t>
            </w:r>
            <w:r w:rsidR="00AC502E">
              <w:rPr>
                <w:rFonts w:asciiTheme="minorHAnsi" w:eastAsiaTheme="minorEastAsia" w:hAnsiTheme="minorHAnsi"/>
                <w:noProof/>
                <w:sz w:val="22"/>
                <w:lang w:eastAsia="pl-PL"/>
              </w:rPr>
              <w:tab/>
            </w:r>
            <w:r w:rsidR="00AC502E" w:rsidRPr="00255A64">
              <w:rPr>
                <w:rStyle w:val="Hipercze"/>
                <w:noProof/>
              </w:rPr>
              <w:t>Macierz śladowania</w:t>
            </w:r>
            <w:r w:rsidR="00AC502E">
              <w:rPr>
                <w:noProof/>
                <w:webHidden/>
              </w:rPr>
              <w:tab/>
            </w:r>
            <w:r w:rsidR="00AC502E">
              <w:rPr>
                <w:noProof/>
                <w:webHidden/>
              </w:rPr>
              <w:fldChar w:fldCharType="begin"/>
            </w:r>
            <w:r w:rsidR="00AC502E">
              <w:rPr>
                <w:noProof/>
                <w:webHidden/>
              </w:rPr>
              <w:instrText xml:space="preserve"> PAGEREF _Toc58090762 \h </w:instrText>
            </w:r>
            <w:r w:rsidR="00AC502E">
              <w:rPr>
                <w:noProof/>
                <w:webHidden/>
              </w:rPr>
            </w:r>
            <w:r w:rsidR="00AC502E">
              <w:rPr>
                <w:noProof/>
                <w:webHidden/>
              </w:rPr>
              <w:fldChar w:fldCharType="separate"/>
            </w:r>
            <w:r w:rsidR="00AC502E">
              <w:rPr>
                <w:noProof/>
                <w:webHidden/>
              </w:rPr>
              <w:t>12</w:t>
            </w:r>
            <w:r w:rsidR="00AC502E">
              <w:rPr>
                <w:noProof/>
                <w:webHidden/>
              </w:rPr>
              <w:fldChar w:fldCharType="end"/>
            </w:r>
          </w:hyperlink>
        </w:p>
        <w:p w14:paraId="5DC6B366" w14:textId="5EAA51D1"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63" w:history="1">
            <w:r w:rsidR="00AC502E" w:rsidRPr="00255A64">
              <w:rPr>
                <w:rStyle w:val="Hipercze"/>
                <w:bCs/>
                <w:noProof/>
              </w:rPr>
              <w:t>3.4.</w:t>
            </w:r>
            <w:r w:rsidR="00AC502E">
              <w:rPr>
                <w:rFonts w:asciiTheme="minorHAnsi" w:eastAsiaTheme="minorEastAsia" w:hAnsiTheme="minorHAnsi"/>
                <w:noProof/>
                <w:sz w:val="22"/>
                <w:lang w:eastAsia="pl-PL"/>
              </w:rPr>
              <w:tab/>
            </w:r>
            <w:r w:rsidR="00AC502E" w:rsidRPr="00255A64">
              <w:rPr>
                <w:rStyle w:val="Hipercze"/>
                <w:noProof/>
              </w:rPr>
              <w:t>Scenariusze przypadków użycia</w:t>
            </w:r>
            <w:r w:rsidR="00AC502E">
              <w:rPr>
                <w:noProof/>
                <w:webHidden/>
              </w:rPr>
              <w:tab/>
            </w:r>
            <w:r w:rsidR="00AC502E">
              <w:rPr>
                <w:noProof/>
                <w:webHidden/>
              </w:rPr>
              <w:fldChar w:fldCharType="begin"/>
            </w:r>
            <w:r w:rsidR="00AC502E">
              <w:rPr>
                <w:noProof/>
                <w:webHidden/>
              </w:rPr>
              <w:instrText xml:space="preserve"> PAGEREF _Toc58090763 \h </w:instrText>
            </w:r>
            <w:r w:rsidR="00AC502E">
              <w:rPr>
                <w:noProof/>
                <w:webHidden/>
              </w:rPr>
            </w:r>
            <w:r w:rsidR="00AC502E">
              <w:rPr>
                <w:noProof/>
                <w:webHidden/>
              </w:rPr>
              <w:fldChar w:fldCharType="separate"/>
            </w:r>
            <w:r w:rsidR="00AC502E">
              <w:rPr>
                <w:noProof/>
                <w:webHidden/>
              </w:rPr>
              <w:t>14</w:t>
            </w:r>
            <w:r w:rsidR="00AC502E">
              <w:rPr>
                <w:noProof/>
                <w:webHidden/>
              </w:rPr>
              <w:fldChar w:fldCharType="end"/>
            </w:r>
          </w:hyperlink>
        </w:p>
        <w:p w14:paraId="2ADD2A58" w14:textId="52D1446D"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64" w:history="1">
            <w:r w:rsidR="00AC502E" w:rsidRPr="00255A64">
              <w:rPr>
                <w:rStyle w:val="Hipercze"/>
                <w:bCs/>
                <w:noProof/>
              </w:rPr>
              <w:t>3.5.</w:t>
            </w:r>
            <w:r w:rsidR="00AC502E">
              <w:rPr>
                <w:rFonts w:asciiTheme="minorHAnsi" w:eastAsiaTheme="minorEastAsia" w:hAnsiTheme="minorHAnsi"/>
                <w:noProof/>
                <w:sz w:val="22"/>
                <w:lang w:eastAsia="pl-PL"/>
              </w:rPr>
              <w:tab/>
            </w:r>
            <w:r w:rsidR="00AC502E" w:rsidRPr="00255A64">
              <w:rPr>
                <w:rStyle w:val="Hipercze"/>
                <w:noProof/>
              </w:rPr>
              <w:t>Model domenowy</w:t>
            </w:r>
            <w:r w:rsidR="00AC502E">
              <w:rPr>
                <w:noProof/>
                <w:webHidden/>
              </w:rPr>
              <w:tab/>
            </w:r>
            <w:r w:rsidR="00AC502E">
              <w:rPr>
                <w:noProof/>
                <w:webHidden/>
              </w:rPr>
              <w:fldChar w:fldCharType="begin"/>
            </w:r>
            <w:r w:rsidR="00AC502E">
              <w:rPr>
                <w:noProof/>
                <w:webHidden/>
              </w:rPr>
              <w:instrText xml:space="preserve"> PAGEREF _Toc58090764 \h </w:instrText>
            </w:r>
            <w:r w:rsidR="00AC502E">
              <w:rPr>
                <w:noProof/>
                <w:webHidden/>
              </w:rPr>
            </w:r>
            <w:r w:rsidR="00AC502E">
              <w:rPr>
                <w:noProof/>
                <w:webHidden/>
              </w:rPr>
              <w:fldChar w:fldCharType="separate"/>
            </w:r>
            <w:r w:rsidR="00AC502E">
              <w:rPr>
                <w:noProof/>
                <w:webHidden/>
              </w:rPr>
              <w:t>22</w:t>
            </w:r>
            <w:r w:rsidR="00AC502E">
              <w:rPr>
                <w:noProof/>
                <w:webHidden/>
              </w:rPr>
              <w:fldChar w:fldCharType="end"/>
            </w:r>
          </w:hyperlink>
        </w:p>
        <w:p w14:paraId="01AE4717" w14:textId="550CA346"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65" w:history="1">
            <w:r w:rsidR="00AC502E" w:rsidRPr="00255A64">
              <w:rPr>
                <w:rStyle w:val="Hipercze"/>
                <w:bCs/>
                <w:noProof/>
              </w:rPr>
              <w:t>3.6.</w:t>
            </w:r>
            <w:r w:rsidR="00AC502E">
              <w:rPr>
                <w:rFonts w:asciiTheme="minorHAnsi" w:eastAsiaTheme="minorEastAsia" w:hAnsiTheme="minorHAnsi"/>
                <w:noProof/>
                <w:sz w:val="22"/>
                <w:lang w:eastAsia="pl-PL"/>
              </w:rPr>
              <w:tab/>
            </w:r>
            <w:r w:rsidR="00AC502E" w:rsidRPr="00255A64">
              <w:rPr>
                <w:rStyle w:val="Hipercze"/>
                <w:noProof/>
              </w:rPr>
              <w:t>Diagram rozmieszczenia</w:t>
            </w:r>
            <w:r w:rsidR="00AC502E">
              <w:rPr>
                <w:noProof/>
                <w:webHidden/>
              </w:rPr>
              <w:tab/>
            </w:r>
            <w:r w:rsidR="00AC502E">
              <w:rPr>
                <w:noProof/>
                <w:webHidden/>
              </w:rPr>
              <w:fldChar w:fldCharType="begin"/>
            </w:r>
            <w:r w:rsidR="00AC502E">
              <w:rPr>
                <w:noProof/>
                <w:webHidden/>
              </w:rPr>
              <w:instrText xml:space="preserve"> PAGEREF _Toc58090765 \h </w:instrText>
            </w:r>
            <w:r w:rsidR="00AC502E">
              <w:rPr>
                <w:noProof/>
                <w:webHidden/>
              </w:rPr>
            </w:r>
            <w:r w:rsidR="00AC502E">
              <w:rPr>
                <w:noProof/>
                <w:webHidden/>
              </w:rPr>
              <w:fldChar w:fldCharType="separate"/>
            </w:r>
            <w:r w:rsidR="00AC502E">
              <w:rPr>
                <w:noProof/>
                <w:webHidden/>
              </w:rPr>
              <w:t>23</w:t>
            </w:r>
            <w:r w:rsidR="00AC502E">
              <w:rPr>
                <w:noProof/>
                <w:webHidden/>
              </w:rPr>
              <w:fldChar w:fldCharType="end"/>
            </w:r>
          </w:hyperlink>
        </w:p>
        <w:p w14:paraId="15E9FE05" w14:textId="5772D690"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66" w:history="1">
            <w:r w:rsidR="00AC502E" w:rsidRPr="00255A64">
              <w:rPr>
                <w:rStyle w:val="Hipercze"/>
                <w:bCs/>
                <w:noProof/>
              </w:rPr>
              <w:t>3.7.</w:t>
            </w:r>
            <w:r w:rsidR="00AC502E">
              <w:rPr>
                <w:rFonts w:asciiTheme="minorHAnsi" w:eastAsiaTheme="minorEastAsia" w:hAnsiTheme="minorHAnsi"/>
                <w:noProof/>
                <w:sz w:val="22"/>
                <w:lang w:eastAsia="pl-PL"/>
              </w:rPr>
              <w:tab/>
            </w:r>
            <w:r w:rsidR="00AC502E" w:rsidRPr="00255A64">
              <w:rPr>
                <w:rStyle w:val="Hipercze"/>
                <w:noProof/>
              </w:rPr>
              <w:t>Wzorce projektowe</w:t>
            </w:r>
            <w:r w:rsidR="00AC502E">
              <w:rPr>
                <w:noProof/>
                <w:webHidden/>
              </w:rPr>
              <w:tab/>
            </w:r>
            <w:r w:rsidR="00AC502E">
              <w:rPr>
                <w:noProof/>
                <w:webHidden/>
              </w:rPr>
              <w:fldChar w:fldCharType="begin"/>
            </w:r>
            <w:r w:rsidR="00AC502E">
              <w:rPr>
                <w:noProof/>
                <w:webHidden/>
              </w:rPr>
              <w:instrText xml:space="preserve"> PAGEREF _Toc58090766 \h </w:instrText>
            </w:r>
            <w:r w:rsidR="00AC502E">
              <w:rPr>
                <w:noProof/>
                <w:webHidden/>
              </w:rPr>
            </w:r>
            <w:r w:rsidR="00AC502E">
              <w:rPr>
                <w:noProof/>
                <w:webHidden/>
              </w:rPr>
              <w:fldChar w:fldCharType="separate"/>
            </w:r>
            <w:r w:rsidR="00AC502E">
              <w:rPr>
                <w:noProof/>
                <w:webHidden/>
              </w:rPr>
              <w:t>24</w:t>
            </w:r>
            <w:r w:rsidR="00AC502E">
              <w:rPr>
                <w:noProof/>
                <w:webHidden/>
              </w:rPr>
              <w:fldChar w:fldCharType="end"/>
            </w:r>
          </w:hyperlink>
        </w:p>
        <w:p w14:paraId="4CC2D64B" w14:textId="17D4BF80"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67" w:history="1">
            <w:r w:rsidR="00AC502E" w:rsidRPr="00255A64">
              <w:rPr>
                <w:rStyle w:val="Hipercze"/>
                <w:bCs/>
                <w:noProof/>
              </w:rPr>
              <w:t>3.8.</w:t>
            </w:r>
            <w:r w:rsidR="00AC502E">
              <w:rPr>
                <w:rFonts w:asciiTheme="minorHAnsi" w:eastAsiaTheme="minorEastAsia" w:hAnsiTheme="minorHAnsi"/>
                <w:noProof/>
                <w:sz w:val="22"/>
                <w:lang w:eastAsia="pl-PL"/>
              </w:rPr>
              <w:tab/>
            </w:r>
            <w:r w:rsidR="00AC502E" w:rsidRPr="00255A64">
              <w:rPr>
                <w:rStyle w:val="Hipercze"/>
                <w:noProof/>
              </w:rPr>
              <w:t>Podsumowanie</w:t>
            </w:r>
            <w:r w:rsidR="00AC502E">
              <w:rPr>
                <w:noProof/>
                <w:webHidden/>
              </w:rPr>
              <w:tab/>
            </w:r>
            <w:r w:rsidR="00AC502E">
              <w:rPr>
                <w:noProof/>
                <w:webHidden/>
              </w:rPr>
              <w:fldChar w:fldCharType="begin"/>
            </w:r>
            <w:r w:rsidR="00AC502E">
              <w:rPr>
                <w:noProof/>
                <w:webHidden/>
              </w:rPr>
              <w:instrText xml:space="preserve"> PAGEREF _Toc58090767 \h </w:instrText>
            </w:r>
            <w:r w:rsidR="00AC502E">
              <w:rPr>
                <w:noProof/>
                <w:webHidden/>
              </w:rPr>
            </w:r>
            <w:r w:rsidR="00AC502E">
              <w:rPr>
                <w:noProof/>
                <w:webHidden/>
              </w:rPr>
              <w:fldChar w:fldCharType="separate"/>
            </w:r>
            <w:r w:rsidR="00AC502E">
              <w:rPr>
                <w:noProof/>
                <w:webHidden/>
              </w:rPr>
              <w:t>25</w:t>
            </w:r>
            <w:r w:rsidR="00AC502E">
              <w:rPr>
                <w:noProof/>
                <w:webHidden/>
              </w:rPr>
              <w:fldChar w:fldCharType="end"/>
            </w:r>
          </w:hyperlink>
        </w:p>
        <w:p w14:paraId="69A3C8DF" w14:textId="145FD123" w:rsidR="00AC502E" w:rsidRDefault="00C83AE9">
          <w:pPr>
            <w:pStyle w:val="Spistreci1"/>
            <w:tabs>
              <w:tab w:val="left" w:pos="880"/>
              <w:tab w:val="right" w:leader="dot" w:pos="8776"/>
            </w:tabs>
            <w:rPr>
              <w:rFonts w:asciiTheme="minorHAnsi" w:eastAsiaTheme="minorEastAsia" w:hAnsiTheme="minorHAnsi"/>
              <w:noProof/>
              <w:sz w:val="22"/>
              <w:lang w:eastAsia="pl-PL"/>
            </w:rPr>
          </w:pPr>
          <w:hyperlink w:anchor="_Toc58090768" w:history="1">
            <w:r w:rsidR="00AC502E" w:rsidRPr="00255A64">
              <w:rPr>
                <w:rStyle w:val="Hipercze"/>
                <w:noProof/>
              </w:rPr>
              <w:t>4.</w:t>
            </w:r>
            <w:r w:rsidR="00AC502E">
              <w:rPr>
                <w:rFonts w:asciiTheme="minorHAnsi" w:eastAsiaTheme="minorEastAsia" w:hAnsiTheme="minorHAnsi"/>
                <w:noProof/>
                <w:sz w:val="22"/>
                <w:lang w:eastAsia="pl-PL"/>
              </w:rPr>
              <w:tab/>
            </w:r>
            <w:r w:rsidR="00AC502E" w:rsidRPr="00255A64">
              <w:rPr>
                <w:rStyle w:val="Hipercze"/>
                <w:noProof/>
              </w:rPr>
              <w:t>Implementacja</w:t>
            </w:r>
            <w:r w:rsidR="00AC502E">
              <w:rPr>
                <w:noProof/>
                <w:webHidden/>
              </w:rPr>
              <w:tab/>
            </w:r>
            <w:r w:rsidR="00AC502E">
              <w:rPr>
                <w:noProof/>
                <w:webHidden/>
              </w:rPr>
              <w:fldChar w:fldCharType="begin"/>
            </w:r>
            <w:r w:rsidR="00AC502E">
              <w:rPr>
                <w:noProof/>
                <w:webHidden/>
              </w:rPr>
              <w:instrText xml:space="preserve"> PAGEREF _Toc58090768 \h </w:instrText>
            </w:r>
            <w:r w:rsidR="00AC502E">
              <w:rPr>
                <w:noProof/>
                <w:webHidden/>
              </w:rPr>
            </w:r>
            <w:r w:rsidR="00AC502E">
              <w:rPr>
                <w:noProof/>
                <w:webHidden/>
              </w:rPr>
              <w:fldChar w:fldCharType="separate"/>
            </w:r>
            <w:r w:rsidR="00AC502E">
              <w:rPr>
                <w:noProof/>
                <w:webHidden/>
              </w:rPr>
              <w:t>26</w:t>
            </w:r>
            <w:r w:rsidR="00AC502E">
              <w:rPr>
                <w:noProof/>
                <w:webHidden/>
              </w:rPr>
              <w:fldChar w:fldCharType="end"/>
            </w:r>
          </w:hyperlink>
        </w:p>
        <w:p w14:paraId="4B5DF3BE" w14:textId="68F20E81"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69" w:history="1">
            <w:r w:rsidR="00AC502E" w:rsidRPr="00255A64">
              <w:rPr>
                <w:rStyle w:val="Hipercze"/>
                <w:bCs/>
                <w:noProof/>
              </w:rPr>
              <w:t>4.1.</w:t>
            </w:r>
            <w:r w:rsidR="00AC502E">
              <w:rPr>
                <w:rFonts w:asciiTheme="minorHAnsi" w:eastAsiaTheme="minorEastAsia" w:hAnsiTheme="minorHAnsi"/>
                <w:noProof/>
                <w:sz w:val="22"/>
                <w:lang w:eastAsia="pl-PL"/>
              </w:rPr>
              <w:tab/>
            </w:r>
            <w:r w:rsidR="00AC502E" w:rsidRPr="00255A64">
              <w:rPr>
                <w:rStyle w:val="Hipercze"/>
                <w:noProof/>
              </w:rPr>
              <w:t>Warstwa serwera</w:t>
            </w:r>
            <w:r w:rsidR="00AC502E">
              <w:rPr>
                <w:noProof/>
                <w:webHidden/>
              </w:rPr>
              <w:tab/>
            </w:r>
            <w:r w:rsidR="00AC502E">
              <w:rPr>
                <w:noProof/>
                <w:webHidden/>
              </w:rPr>
              <w:fldChar w:fldCharType="begin"/>
            </w:r>
            <w:r w:rsidR="00AC502E">
              <w:rPr>
                <w:noProof/>
                <w:webHidden/>
              </w:rPr>
              <w:instrText xml:space="preserve"> PAGEREF _Toc58090769 \h </w:instrText>
            </w:r>
            <w:r w:rsidR="00AC502E">
              <w:rPr>
                <w:noProof/>
                <w:webHidden/>
              </w:rPr>
            </w:r>
            <w:r w:rsidR="00AC502E">
              <w:rPr>
                <w:noProof/>
                <w:webHidden/>
              </w:rPr>
              <w:fldChar w:fldCharType="separate"/>
            </w:r>
            <w:r w:rsidR="00AC502E">
              <w:rPr>
                <w:noProof/>
                <w:webHidden/>
              </w:rPr>
              <w:t>26</w:t>
            </w:r>
            <w:r w:rsidR="00AC502E">
              <w:rPr>
                <w:noProof/>
                <w:webHidden/>
              </w:rPr>
              <w:fldChar w:fldCharType="end"/>
            </w:r>
          </w:hyperlink>
        </w:p>
        <w:p w14:paraId="6E5CACF7" w14:textId="67DDAE3E"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70" w:history="1">
            <w:r w:rsidR="00AC502E" w:rsidRPr="00255A64">
              <w:rPr>
                <w:rStyle w:val="Hipercze"/>
                <w:bCs/>
                <w:noProof/>
              </w:rPr>
              <w:t>4.2.</w:t>
            </w:r>
            <w:r w:rsidR="00AC502E">
              <w:rPr>
                <w:rFonts w:asciiTheme="minorHAnsi" w:eastAsiaTheme="minorEastAsia" w:hAnsiTheme="minorHAnsi"/>
                <w:noProof/>
                <w:sz w:val="22"/>
                <w:lang w:eastAsia="pl-PL"/>
              </w:rPr>
              <w:tab/>
            </w:r>
            <w:r w:rsidR="00AC502E" w:rsidRPr="00255A64">
              <w:rPr>
                <w:rStyle w:val="Hipercze"/>
                <w:noProof/>
              </w:rPr>
              <w:t>Warstwa klienta</w:t>
            </w:r>
            <w:r w:rsidR="00AC502E">
              <w:rPr>
                <w:noProof/>
                <w:webHidden/>
              </w:rPr>
              <w:tab/>
            </w:r>
            <w:r w:rsidR="00AC502E">
              <w:rPr>
                <w:noProof/>
                <w:webHidden/>
              </w:rPr>
              <w:fldChar w:fldCharType="begin"/>
            </w:r>
            <w:r w:rsidR="00AC502E">
              <w:rPr>
                <w:noProof/>
                <w:webHidden/>
              </w:rPr>
              <w:instrText xml:space="preserve"> PAGEREF _Toc58090770 \h </w:instrText>
            </w:r>
            <w:r w:rsidR="00AC502E">
              <w:rPr>
                <w:noProof/>
                <w:webHidden/>
              </w:rPr>
            </w:r>
            <w:r w:rsidR="00AC502E">
              <w:rPr>
                <w:noProof/>
                <w:webHidden/>
              </w:rPr>
              <w:fldChar w:fldCharType="separate"/>
            </w:r>
            <w:r w:rsidR="00AC502E">
              <w:rPr>
                <w:noProof/>
                <w:webHidden/>
              </w:rPr>
              <w:t>27</w:t>
            </w:r>
            <w:r w:rsidR="00AC502E">
              <w:rPr>
                <w:noProof/>
                <w:webHidden/>
              </w:rPr>
              <w:fldChar w:fldCharType="end"/>
            </w:r>
          </w:hyperlink>
        </w:p>
        <w:p w14:paraId="746483FA" w14:textId="5DDDF9C3" w:rsidR="00AC502E" w:rsidRDefault="00C83AE9">
          <w:pPr>
            <w:pStyle w:val="Spistreci1"/>
            <w:tabs>
              <w:tab w:val="left" w:pos="880"/>
              <w:tab w:val="right" w:leader="dot" w:pos="8776"/>
            </w:tabs>
            <w:rPr>
              <w:rFonts w:asciiTheme="minorHAnsi" w:eastAsiaTheme="minorEastAsia" w:hAnsiTheme="minorHAnsi"/>
              <w:noProof/>
              <w:sz w:val="22"/>
              <w:lang w:eastAsia="pl-PL"/>
            </w:rPr>
          </w:pPr>
          <w:hyperlink w:anchor="_Toc58090771" w:history="1">
            <w:r w:rsidR="00AC502E" w:rsidRPr="00255A64">
              <w:rPr>
                <w:rStyle w:val="Hipercze"/>
                <w:noProof/>
              </w:rPr>
              <w:t>5.</w:t>
            </w:r>
            <w:r w:rsidR="00AC502E">
              <w:rPr>
                <w:rFonts w:asciiTheme="minorHAnsi" w:eastAsiaTheme="minorEastAsia" w:hAnsiTheme="minorHAnsi"/>
                <w:noProof/>
                <w:sz w:val="22"/>
                <w:lang w:eastAsia="pl-PL"/>
              </w:rPr>
              <w:tab/>
            </w:r>
            <w:r w:rsidR="00AC502E" w:rsidRPr="00255A64">
              <w:rPr>
                <w:rStyle w:val="Hipercze"/>
                <w:noProof/>
              </w:rPr>
              <w:t>Testy</w:t>
            </w:r>
            <w:r w:rsidR="00AC502E">
              <w:rPr>
                <w:noProof/>
                <w:webHidden/>
              </w:rPr>
              <w:tab/>
            </w:r>
            <w:r w:rsidR="00AC502E">
              <w:rPr>
                <w:noProof/>
                <w:webHidden/>
              </w:rPr>
              <w:fldChar w:fldCharType="begin"/>
            </w:r>
            <w:r w:rsidR="00AC502E">
              <w:rPr>
                <w:noProof/>
                <w:webHidden/>
              </w:rPr>
              <w:instrText xml:space="preserve"> PAGEREF _Toc58090771 \h </w:instrText>
            </w:r>
            <w:r w:rsidR="00AC502E">
              <w:rPr>
                <w:noProof/>
                <w:webHidden/>
              </w:rPr>
            </w:r>
            <w:r w:rsidR="00AC502E">
              <w:rPr>
                <w:noProof/>
                <w:webHidden/>
              </w:rPr>
              <w:fldChar w:fldCharType="separate"/>
            </w:r>
            <w:r w:rsidR="00AC502E">
              <w:rPr>
                <w:noProof/>
                <w:webHidden/>
              </w:rPr>
              <w:t>43</w:t>
            </w:r>
            <w:r w:rsidR="00AC502E">
              <w:rPr>
                <w:noProof/>
                <w:webHidden/>
              </w:rPr>
              <w:fldChar w:fldCharType="end"/>
            </w:r>
          </w:hyperlink>
        </w:p>
        <w:p w14:paraId="4F27FE96" w14:textId="4E7A87A2"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72" w:history="1">
            <w:r w:rsidR="00AC502E" w:rsidRPr="00255A64">
              <w:rPr>
                <w:rStyle w:val="Hipercze"/>
                <w:bCs/>
                <w:noProof/>
              </w:rPr>
              <w:t>5.1.</w:t>
            </w:r>
            <w:r w:rsidR="00AC502E">
              <w:rPr>
                <w:rFonts w:asciiTheme="minorHAnsi" w:eastAsiaTheme="minorEastAsia" w:hAnsiTheme="minorHAnsi"/>
                <w:noProof/>
                <w:sz w:val="22"/>
                <w:lang w:eastAsia="pl-PL"/>
              </w:rPr>
              <w:tab/>
            </w:r>
            <w:r w:rsidR="00AC502E" w:rsidRPr="00255A64">
              <w:rPr>
                <w:rStyle w:val="Hipercze"/>
                <w:noProof/>
              </w:rPr>
              <w:t>Pomiar jakości w Google Lighthouse</w:t>
            </w:r>
            <w:r w:rsidR="00AC502E">
              <w:rPr>
                <w:noProof/>
                <w:webHidden/>
              </w:rPr>
              <w:tab/>
            </w:r>
            <w:r w:rsidR="00AC502E">
              <w:rPr>
                <w:noProof/>
                <w:webHidden/>
              </w:rPr>
              <w:fldChar w:fldCharType="begin"/>
            </w:r>
            <w:r w:rsidR="00AC502E">
              <w:rPr>
                <w:noProof/>
                <w:webHidden/>
              </w:rPr>
              <w:instrText xml:space="preserve"> PAGEREF _Toc58090772 \h </w:instrText>
            </w:r>
            <w:r w:rsidR="00AC502E">
              <w:rPr>
                <w:noProof/>
                <w:webHidden/>
              </w:rPr>
            </w:r>
            <w:r w:rsidR="00AC502E">
              <w:rPr>
                <w:noProof/>
                <w:webHidden/>
              </w:rPr>
              <w:fldChar w:fldCharType="separate"/>
            </w:r>
            <w:r w:rsidR="00AC502E">
              <w:rPr>
                <w:noProof/>
                <w:webHidden/>
              </w:rPr>
              <w:t>43</w:t>
            </w:r>
            <w:r w:rsidR="00AC502E">
              <w:rPr>
                <w:noProof/>
                <w:webHidden/>
              </w:rPr>
              <w:fldChar w:fldCharType="end"/>
            </w:r>
          </w:hyperlink>
        </w:p>
        <w:p w14:paraId="4C5EA891" w14:textId="2A709B63" w:rsidR="00AC502E" w:rsidRDefault="00C83AE9">
          <w:pPr>
            <w:pStyle w:val="Spistreci3"/>
            <w:tabs>
              <w:tab w:val="left" w:pos="1760"/>
              <w:tab w:val="right" w:leader="dot" w:pos="8776"/>
            </w:tabs>
            <w:rPr>
              <w:rFonts w:asciiTheme="minorHAnsi" w:eastAsiaTheme="minorEastAsia" w:hAnsiTheme="minorHAnsi"/>
              <w:noProof/>
              <w:sz w:val="22"/>
              <w:lang w:eastAsia="pl-PL"/>
            </w:rPr>
          </w:pPr>
          <w:hyperlink w:anchor="_Toc58090773" w:history="1">
            <w:r w:rsidR="00AC502E" w:rsidRPr="00255A64">
              <w:rPr>
                <w:rStyle w:val="Hipercze"/>
                <w:noProof/>
              </w:rPr>
              <w:t>5.1.1.</w:t>
            </w:r>
            <w:r w:rsidR="00AC502E">
              <w:rPr>
                <w:rFonts w:asciiTheme="minorHAnsi" w:eastAsiaTheme="minorEastAsia" w:hAnsiTheme="minorHAnsi"/>
                <w:noProof/>
                <w:sz w:val="22"/>
                <w:lang w:eastAsia="pl-PL"/>
              </w:rPr>
              <w:tab/>
            </w:r>
            <w:r w:rsidR="00AC502E" w:rsidRPr="00255A64">
              <w:rPr>
                <w:rStyle w:val="Hipercze"/>
                <w:noProof/>
              </w:rPr>
              <w:t>Wydajność</w:t>
            </w:r>
            <w:r w:rsidR="00AC502E">
              <w:rPr>
                <w:noProof/>
                <w:webHidden/>
              </w:rPr>
              <w:tab/>
            </w:r>
            <w:r w:rsidR="00AC502E">
              <w:rPr>
                <w:noProof/>
                <w:webHidden/>
              </w:rPr>
              <w:fldChar w:fldCharType="begin"/>
            </w:r>
            <w:r w:rsidR="00AC502E">
              <w:rPr>
                <w:noProof/>
                <w:webHidden/>
              </w:rPr>
              <w:instrText xml:space="preserve"> PAGEREF _Toc58090773 \h </w:instrText>
            </w:r>
            <w:r w:rsidR="00AC502E">
              <w:rPr>
                <w:noProof/>
                <w:webHidden/>
              </w:rPr>
            </w:r>
            <w:r w:rsidR="00AC502E">
              <w:rPr>
                <w:noProof/>
                <w:webHidden/>
              </w:rPr>
              <w:fldChar w:fldCharType="separate"/>
            </w:r>
            <w:r w:rsidR="00AC502E">
              <w:rPr>
                <w:noProof/>
                <w:webHidden/>
              </w:rPr>
              <w:t>43</w:t>
            </w:r>
            <w:r w:rsidR="00AC502E">
              <w:rPr>
                <w:noProof/>
                <w:webHidden/>
              </w:rPr>
              <w:fldChar w:fldCharType="end"/>
            </w:r>
          </w:hyperlink>
        </w:p>
        <w:p w14:paraId="6675A7FA" w14:textId="032E62C3" w:rsidR="00AC502E" w:rsidRDefault="00C83AE9">
          <w:pPr>
            <w:pStyle w:val="Spistreci3"/>
            <w:tabs>
              <w:tab w:val="left" w:pos="1760"/>
              <w:tab w:val="right" w:leader="dot" w:pos="8776"/>
            </w:tabs>
            <w:rPr>
              <w:rFonts w:asciiTheme="minorHAnsi" w:eastAsiaTheme="minorEastAsia" w:hAnsiTheme="minorHAnsi"/>
              <w:noProof/>
              <w:sz w:val="22"/>
              <w:lang w:eastAsia="pl-PL"/>
            </w:rPr>
          </w:pPr>
          <w:hyperlink w:anchor="_Toc58090774" w:history="1">
            <w:r w:rsidR="00AC502E" w:rsidRPr="00255A64">
              <w:rPr>
                <w:rStyle w:val="Hipercze"/>
                <w:noProof/>
              </w:rPr>
              <w:t>5.1.2.</w:t>
            </w:r>
            <w:r w:rsidR="00AC502E">
              <w:rPr>
                <w:rFonts w:asciiTheme="minorHAnsi" w:eastAsiaTheme="minorEastAsia" w:hAnsiTheme="minorHAnsi"/>
                <w:noProof/>
                <w:sz w:val="22"/>
                <w:lang w:eastAsia="pl-PL"/>
              </w:rPr>
              <w:tab/>
            </w:r>
            <w:r w:rsidR="00AC502E" w:rsidRPr="00255A64">
              <w:rPr>
                <w:rStyle w:val="Hipercze"/>
                <w:noProof/>
              </w:rPr>
              <w:t>Dostępność</w:t>
            </w:r>
            <w:r w:rsidR="00AC502E">
              <w:rPr>
                <w:noProof/>
                <w:webHidden/>
              </w:rPr>
              <w:tab/>
            </w:r>
            <w:r w:rsidR="00AC502E">
              <w:rPr>
                <w:noProof/>
                <w:webHidden/>
              </w:rPr>
              <w:fldChar w:fldCharType="begin"/>
            </w:r>
            <w:r w:rsidR="00AC502E">
              <w:rPr>
                <w:noProof/>
                <w:webHidden/>
              </w:rPr>
              <w:instrText xml:space="preserve"> PAGEREF _Toc58090774 \h </w:instrText>
            </w:r>
            <w:r w:rsidR="00AC502E">
              <w:rPr>
                <w:noProof/>
                <w:webHidden/>
              </w:rPr>
            </w:r>
            <w:r w:rsidR="00AC502E">
              <w:rPr>
                <w:noProof/>
                <w:webHidden/>
              </w:rPr>
              <w:fldChar w:fldCharType="separate"/>
            </w:r>
            <w:r w:rsidR="00AC502E">
              <w:rPr>
                <w:noProof/>
                <w:webHidden/>
              </w:rPr>
              <w:t>44</w:t>
            </w:r>
            <w:r w:rsidR="00AC502E">
              <w:rPr>
                <w:noProof/>
                <w:webHidden/>
              </w:rPr>
              <w:fldChar w:fldCharType="end"/>
            </w:r>
          </w:hyperlink>
        </w:p>
        <w:p w14:paraId="4ABA11D6" w14:textId="6CAF1C55" w:rsidR="00AC502E" w:rsidRDefault="00C83AE9">
          <w:pPr>
            <w:pStyle w:val="Spistreci3"/>
            <w:tabs>
              <w:tab w:val="left" w:pos="1760"/>
              <w:tab w:val="right" w:leader="dot" w:pos="8776"/>
            </w:tabs>
            <w:rPr>
              <w:rFonts w:asciiTheme="minorHAnsi" w:eastAsiaTheme="minorEastAsia" w:hAnsiTheme="minorHAnsi"/>
              <w:noProof/>
              <w:sz w:val="22"/>
              <w:lang w:eastAsia="pl-PL"/>
            </w:rPr>
          </w:pPr>
          <w:hyperlink w:anchor="_Toc58090775" w:history="1">
            <w:r w:rsidR="00AC502E" w:rsidRPr="00255A64">
              <w:rPr>
                <w:rStyle w:val="Hipercze"/>
                <w:noProof/>
              </w:rPr>
              <w:t>5.1.3.</w:t>
            </w:r>
            <w:r w:rsidR="00AC502E">
              <w:rPr>
                <w:rFonts w:asciiTheme="minorHAnsi" w:eastAsiaTheme="minorEastAsia" w:hAnsiTheme="minorHAnsi"/>
                <w:noProof/>
                <w:sz w:val="22"/>
                <w:lang w:eastAsia="pl-PL"/>
              </w:rPr>
              <w:tab/>
            </w:r>
            <w:r w:rsidR="00AC502E" w:rsidRPr="00255A64">
              <w:rPr>
                <w:rStyle w:val="Hipercze"/>
                <w:noProof/>
              </w:rPr>
              <w:t>Najlepsze praktyki</w:t>
            </w:r>
            <w:r w:rsidR="00AC502E">
              <w:rPr>
                <w:noProof/>
                <w:webHidden/>
              </w:rPr>
              <w:tab/>
            </w:r>
            <w:r w:rsidR="00AC502E">
              <w:rPr>
                <w:noProof/>
                <w:webHidden/>
              </w:rPr>
              <w:fldChar w:fldCharType="begin"/>
            </w:r>
            <w:r w:rsidR="00AC502E">
              <w:rPr>
                <w:noProof/>
                <w:webHidden/>
              </w:rPr>
              <w:instrText xml:space="preserve"> PAGEREF _Toc58090775 \h </w:instrText>
            </w:r>
            <w:r w:rsidR="00AC502E">
              <w:rPr>
                <w:noProof/>
                <w:webHidden/>
              </w:rPr>
            </w:r>
            <w:r w:rsidR="00AC502E">
              <w:rPr>
                <w:noProof/>
                <w:webHidden/>
              </w:rPr>
              <w:fldChar w:fldCharType="separate"/>
            </w:r>
            <w:r w:rsidR="00AC502E">
              <w:rPr>
                <w:noProof/>
                <w:webHidden/>
              </w:rPr>
              <w:t>44</w:t>
            </w:r>
            <w:r w:rsidR="00AC502E">
              <w:rPr>
                <w:noProof/>
                <w:webHidden/>
              </w:rPr>
              <w:fldChar w:fldCharType="end"/>
            </w:r>
          </w:hyperlink>
        </w:p>
        <w:p w14:paraId="5F4B2DC9" w14:textId="3EE99026" w:rsidR="00AC502E" w:rsidRDefault="00C83AE9">
          <w:pPr>
            <w:pStyle w:val="Spistreci3"/>
            <w:tabs>
              <w:tab w:val="left" w:pos="1760"/>
              <w:tab w:val="right" w:leader="dot" w:pos="8776"/>
            </w:tabs>
            <w:rPr>
              <w:rFonts w:asciiTheme="minorHAnsi" w:eastAsiaTheme="minorEastAsia" w:hAnsiTheme="minorHAnsi"/>
              <w:noProof/>
              <w:sz w:val="22"/>
              <w:lang w:eastAsia="pl-PL"/>
            </w:rPr>
          </w:pPr>
          <w:hyperlink w:anchor="_Toc58090776" w:history="1">
            <w:r w:rsidR="00AC502E" w:rsidRPr="00255A64">
              <w:rPr>
                <w:rStyle w:val="Hipercze"/>
                <w:noProof/>
              </w:rPr>
              <w:t>5.1.4.</w:t>
            </w:r>
            <w:r w:rsidR="00AC502E">
              <w:rPr>
                <w:rFonts w:asciiTheme="minorHAnsi" w:eastAsiaTheme="minorEastAsia" w:hAnsiTheme="minorHAnsi"/>
                <w:noProof/>
                <w:sz w:val="22"/>
                <w:lang w:eastAsia="pl-PL"/>
              </w:rPr>
              <w:tab/>
            </w:r>
            <w:r w:rsidR="00AC502E" w:rsidRPr="00255A64">
              <w:rPr>
                <w:rStyle w:val="Hipercze"/>
                <w:noProof/>
              </w:rPr>
              <w:t>Optymalizacja dla silników wyszukiwarek</w:t>
            </w:r>
            <w:r w:rsidR="00AC502E">
              <w:rPr>
                <w:noProof/>
                <w:webHidden/>
              </w:rPr>
              <w:tab/>
            </w:r>
            <w:r w:rsidR="00AC502E">
              <w:rPr>
                <w:noProof/>
                <w:webHidden/>
              </w:rPr>
              <w:fldChar w:fldCharType="begin"/>
            </w:r>
            <w:r w:rsidR="00AC502E">
              <w:rPr>
                <w:noProof/>
                <w:webHidden/>
              </w:rPr>
              <w:instrText xml:space="preserve"> PAGEREF _Toc58090776 \h </w:instrText>
            </w:r>
            <w:r w:rsidR="00AC502E">
              <w:rPr>
                <w:noProof/>
                <w:webHidden/>
              </w:rPr>
            </w:r>
            <w:r w:rsidR="00AC502E">
              <w:rPr>
                <w:noProof/>
                <w:webHidden/>
              </w:rPr>
              <w:fldChar w:fldCharType="separate"/>
            </w:r>
            <w:r w:rsidR="00AC502E">
              <w:rPr>
                <w:noProof/>
                <w:webHidden/>
              </w:rPr>
              <w:t>45</w:t>
            </w:r>
            <w:r w:rsidR="00AC502E">
              <w:rPr>
                <w:noProof/>
                <w:webHidden/>
              </w:rPr>
              <w:fldChar w:fldCharType="end"/>
            </w:r>
          </w:hyperlink>
        </w:p>
        <w:p w14:paraId="62285933" w14:textId="0C666A20" w:rsidR="00AC502E" w:rsidRDefault="00C83AE9">
          <w:pPr>
            <w:pStyle w:val="Spistreci3"/>
            <w:tabs>
              <w:tab w:val="left" w:pos="1760"/>
              <w:tab w:val="right" w:leader="dot" w:pos="8776"/>
            </w:tabs>
            <w:rPr>
              <w:rFonts w:asciiTheme="minorHAnsi" w:eastAsiaTheme="minorEastAsia" w:hAnsiTheme="minorHAnsi"/>
              <w:noProof/>
              <w:sz w:val="22"/>
              <w:lang w:eastAsia="pl-PL"/>
            </w:rPr>
          </w:pPr>
          <w:hyperlink w:anchor="_Toc58090777" w:history="1">
            <w:r w:rsidR="00AC502E" w:rsidRPr="00255A64">
              <w:rPr>
                <w:rStyle w:val="Hipercze"/>
                <w:noProof/>
              </w:rPr>
              <w:t>5.1.5.</w:t>
            </w:r>
            <w:r w:rsidR="00AC502E">
              <w:rPr>
                <w:rFonts w:asciiTheme="minorHAnsi" w:eastAsiaTheme="minorEastAsia" w:hAnsiTheme="minorHAnsi"/>
                <w:noProof/>
                <w:sz w:val="22"/>
                <w:lang w:eastAsia="pl-PL"/>
              </w:rPr>
              <w:tab/>
            </w:r>
            <w:r w:rsidR="00AC502E" w:rsidRPr="00255A64">
              <w:rPr>
                <w:rStyle w:val="Hipercze"/>
                <w:noProof/>
              </w:rPr>
              <w:t>Progressive Web App</w:t>
            </w:r>
            <w:r w:rsidR="00AC502E">
              <w:rPr>
                <w:noProof/>
                <w:webHidden/>
              </w:rPr>
              <w:tab/>
            </w:r>
            <w:r w:rsidR="00AC502E">
              <w:rPr>
                <w:noProof/>
                <w:webHidden/>
              </w:rPr>
              <w:fldChar w:fldCharType="begin"/>
            </w:r>
            <w:r w:rsidR="00AC502E">
              <w:rPr>
                <w:noProof/>
                <w:webHidden/>
              </w:rPr>
              <w:instrText xml:space="preserve"> PAGEREF _Toc58090777 \h </w:instrText>
            </w:r>
            <w:r w:rsidR="00AC502E">
              <w:rPr>
                <w:noProof/>
                <w:webHidden/>
              </w:rPr>
            </w:r>
            <w:r w:rsidR="00AC502E">
              <w:rPr>
                <w:noProof/>
                <w:webHidden/>
              </w:rPr>
              <w:fldChar w:fldCharType="separate"/>
            </w:r>
            <w:r w:rsidR="00AC502E">
              <w:rPr>
                <w:noProof/>
                <w:webHidden/>
              </w:rPr>
              <w:t>45</w:t>
            </w:r>
            <w:r w:rsidR="00AC502E">
              <w:rPr>
                <w:noProof/>
                <w:webHidden/>
              </w:rPr>
              <w:fldChar w:fldCharType="end"/>
            </w:r>
          </w:hyperlink>
        </w:p>
        <w:p w14:paraId="40F2E9EC" w14:textId="435A878C" w:rsidR="00AC502E" w:rsidRDefault="00C83AE9">
          <w:pPr>
            <w:pStyle w:val="Spistreci2"/>
            <w:tabs>
              <w:tab w:val="left" w:pos="1320"/>
              <w:tab w:val="right" w:leader="dot" w:pos="8776"/>
            </w:tabs>
            <w:rPr>
              <w:rFonts w:asciiTheme="minorHAnsi" w:eastAsiaTheme="minorEastAsia" w:hAnsiTheme="minorHAnsi"/>
              <w:noProof/>
              <w:sz w:val="22"/>
              <w:lang w:eastAsia="pl-PL"/>
            </w:rPr>
          </w:pPr>
          <w:hyperlink w:anchor="_Toc58090778" w:history="1">
            <w:r w:rsidR="00AC502E" w:rsidRPr="00255A64">
              <w:rPr>
                <w:rStyle w:val="Hipercze"/>
                <w:bCs/>
                <w:noProof/>
              </w:rPr>
              <w:t>5.2.</w:t>
            </w:r>
            <w:r w:rsidR="00AC502E">
              <w:rPr>
                <w:rFonts w:asciiTheme="minorHAnsi" w:eastAsiaTheme="minorEastAsia" w:hAnsiTheme="minorHAnsi"/>
                <w:noProof/>
                <w:sz w:val="22"/>
                <w:lang w:eastAsia="pl-PL"/>
              </w:rPr>
              <w:tab/>
            </w:r>
            <w:r w:rsidR="00AC502E" w:rsidRPr="00255A64">
              <w:rPr>
                <w:rStyle w:val="Hipercze"/>
                <w:noProof/>
              </w:rPr>
              <w:t>Podsumowanie</w:t>
            </w:r>
            <w:r w:rsidR="00AC502E">
              <w:rPr>
                <w:noProof/>
                <w:webHidden/>
              </w:rPr>
              <w:tab/>
            </w:r>
            <w:r w:rsidR="00AC502E">
              <w:rPr>
                <w:noProof/>
                <w:webHidden/>
              </w:rPr>
              <w:fldChar w:fldCharType="begin"/>
            </w:r>
            <w:r w:rsidR="00AC502E">
              <w:rPr>
                <w:noProof/>
                <w:webHidden/>
              </w:rPr>
              <w:instrText xml:space="preserve"> PAGEREF _Toc58090778 \h </w:instrText>
            </w:r>
            <w:r w:rsidR="00AC502E">
              <w:rPr>
                <w:noProof/>
                <w:webHidden/>
              </w:rPr>
            </w:r>
            <w:r w:rsidR="00AC502E">
              <w:rPr>
                <w:noProof/>
                <w:webHidden/>
              </w:rPr>
              <w:fldChar w:fldCharType="separate"/>
            </w:r>
            <w:r w:rsidR="00AC502E">
              <w:rPr>
                <w:noProof/>
                <w:webHidden/>
              </w:rPr>
              <w:t>45</w:t>
            </w:r>
            <w:r w:rsidR="00AC502E">
              <w:rPr>
                <w:noProof/>
                <w:webHidden/>
              </w:rPr>
              <w:fldChar w:fldCharType="end"/>
            </w:r>
          </w:hyperlink>
        </w:p>
        <w:p w14:paraId="4204C7E5" w14:textId="3A7BA9B5" w:rsidR="00AC502E" w:rsidRDefault="00C83AE9">
          <w:pPr>
            <w:pStyle w:val="Spistreci1"/>
            <w:tabs>
              <w:tab w:val="right" w:leader="dot" w:pos="8776"/>
            </w:tabs>
            <w:rPr>
              <w:rFonts w:asciiTheme="minorHAnsi" w:eastAsiaTheme="minorEastAsia" w:hAnsiTheme="minorHAnsi"/>
              <w:noProof/>
              <w:sz w:val="22"/>
              <w:lang w:eastAsia="pl-PL"/>
            </w:rPr>
          </w:pPr>
          <w:hyperlink w:anchor="_Toc58090779" w:history="1">
            <w:r w:rsidR="00AC502E" w:rsidRPr="00255A64">
              <w:rPr>
                <w:rStyle w:val="Hipercze"/>
                <w:noProof/>
              </w:rPr>
              <w:t>Zakończenie</w:t>
            </w:r>
            <w:r w:rsidR="00AC502E">
              <w:rPr>
                <w:noProof/>
                <w:webHidden/>
              </w:rPr>
              <w:tab/>
            </w:r>
            <w:r w:rsidR="00AC502E">
              <w:rPr>
                <w:noProof/>
                <w:webHidden/>
              </w:rPr>
              <w:fldChar w:fldCharType="begin"/>
            </w:r>
            <w:r w:rsidR="00AC502E">
              <w:rPr>
                <w:noProof/>
                <w:webHidden/>
              </w:rPr>
              <w:instrText xml:space="preserve"> PAGEREF _Toc58090779 \h </w:instrText>
            </w:r>
            <w:r w:rsidR="00AC502E">
              <w:rPr>
                <w:noProof/>
                <w:webHidden/>
              </w:rPr>
            </w:r>
            <w:r w:rsidR="00AC502E">
              <w:rPr>
                <w:noProof/>
                <w:webHidden/>
              </w:rPr>
              <w:fldChar w:fldCharType="separate"/>
            </w:r>
            <w:r w:rsidR="00AC502E">
              <w:rPr>
                <w:noProof/>
                <w:webHidden/>
              </w:rPr>
              <w:t>46</w:t>
            </w:r>
            <w:r w:rsidR="00AC502E">
              <w:rPr>
                <w:noProof/>
                <w:webHidden/>
              </w:rPr>
              <w:fldChar w:fldCharType="end"/>
            </w:r>
          </w:hyperlink>
        </w:p>
        <w:p w14:paraId="4C7568C5" w14:textId="669A98DB" w:rsidR="00AC502E" w:rsidRDefault="00C83AE9">
          <w:pPr>
            <w:pStyle w:val="Spistreci1"/>
            <w:tabs>
              <w:tab w:val="right" w:leader="dot" w:pos="8776"/>
            </w:tabs>
            <w:rPr>
              <w:rFonts w:asciiTheme="minorHAnsi" w:eastAsiaTheme="minorEastAsia" w:hAnsiTheme="minorHAnsi"/>
              <w:noProof/>
              <w:sz w:val="22"/>
              <w:lang w:eastAsia="pl-PL"/>
            </w:rPr>
          </w:pPr>
          <w:hyperlink w:anchor="_Toc58090780" w:history="1">
            <w:r w:rsidR="00AC502E" w:rsidRPr="00255A64">
              <w:rPr>
                <w:rStyle w:val="Hipercze"/>
                <w:noProof/>
              </w:rPr>
              <w:t>Zrealizowane prace i osiągnięte cele.</w:t>
            </w:r>
            <w:r w:rsidR="00AC502E">
              <w:rPr>
                <w:noProof/>
                <w:webHidden/>
              </w:rPr>
              <w:tab/>
            </w:r>
            <w:r w:rsidR="00AC502E">
              <w:rPr>
                <w:noProof/>
                <w:webHidden/>
              </w:rPr>
              <w:fldChar w:fldCharType="begin"/>
            </w:r>
            <w:r w:rsidR="00AC502E">
              <w:rPr>
                <w:noProof/>
                <w:webHidden/>
              </w:rPr>
              <w:instrText xml:space="preserve"> PAGEREF _Toc58090780 \h </w:instrText>
            </w:r>
            <w:r w:rsidR="00AC502E">
              <w:rPr>
                <w:noProof/>
                <w:webHidden/>
              </w:rPr>
            </w:r>
            <w:r w:rsidR="00AC502E">
              <w:rPr>
                <w:noProof/>
                <w:webHidden/>
              </w:rPr>
              <w:fldChar w:fldCharType="separate"/>
            </w:r>
            <w:r w:rsidR="00AC502E">
              <w:rPr>
                <w:noProof/>
                <w:webHidden/>
              </w:rPr>
              <w:t>46</w:t>
            </w:r>
            <w:r w:rsidR="00AC502E">
              <w:rPr>
                <w:noProof/>
                <w:webHidden/>
              </w:rPr>
              <w:fldChar w:fldCharType="end"/>
            </w:r>
          </w:hyperlink>
        </w:p>
        <w:p w14:paraId="4F411978" w14:textId="3F336060" w:rsidR="00AC502E" w:rsidRDefault="00C83AE9">
          <w:pPr>
            <w:pStyle w:val="Spistreci1"/>
            <w:tabs>
              <w:tab w:val="right" w:leader="dot" w:pos="8776"/>
            </w:tabs>
            <w:rPr>
              <w:rFonts w:asciiTheme="minorHAnsi" w:eastAsiaTheme="minorEastAsia" w:hAnsiTheme="minorHAnsi"/>
              <w:noProof/>
              <w:sz w:val="22"/>
              <w:lang w:eastAsia="pl-PL"/>
            </w:rPr>
          </w:pPr>
          <w:hyperlink w:anchor="_Toc58090781" w:history="1">
            <w:r w:rsidR="00AC502E" w:rsidRPr="00255A64">
              <w:rPr>
                <w:rStyle w:val="Hipercze"/>
                <w:noProof/>
              </w:rPr>
              <w:t>Dalsze kierunki prac</w:t>
            </w:r>
            <w:r w:rsidR="00AC502E">
              <w:rPr>
                <w:noProof/>
                <w:webHidden/>
              </w:rPr>
              <w:tab/>
            </w:r>
            <w:r w:rsidR="00AC502E">
              <w:rPr>
                <w:noProof/>
                <w:webHidden/>
              </w:rPr>
              <w:fldChar w:fldCharType="begin"/>
            </w:r>
            <w:r w:rsidR="00AC502E">
              <w:rPr>
                <w:noProof/>
                <w:webHidden/>
              </w:rPr>
              <w:instrText xml:space="preserve"> PAGEREF _Toc58090781 \h </w:instrText>
            </w:r>
            <w:r w:rsidR="00AC502E">
              <w:rPr>
                <w:noProof/>
                <w:webHidden/>
              </w:rPr>
            </w:r>
            <w:r w:rsidR="00AC502E">
              <w:rPr>
                <w:noProof/>
                <w:webHidden/>
              </w:rPr>
              <w:fldChar w:fldCharType="separate"/>
            </w:r>
            <w:r w:rsidR="00AC502E">
              <w:rPr>
                <w:noProof/>
                <w:webHidden/>
              </w:rPr>
              <w:t>46</w:t>
            </w:r>
            <w:r w:rsidR="00AC502E">
              <w:rPr>
                <w:noProof/>
                <w:webHidden/>
              </w:rPr>
              <w:fldChar w:fldCharType="end"/>
            </w:r>
          </w:hyperlink>
        </w:p>
        <w:p w14:paraId="0F7AEA83" w14:textId="2E2BC30F" w:rsidR="00AC502E" w:rsidRDefault="00C83AE9">
          <w:pPr>
            <w:pStyle w:val="Spistreci1"/>
            <w:tabs>
              <w:tab w:val="left" w:pos="880"/>
              <w:tab w:val="right" w:leader="dot" w:pos="8776"/>
            </w:tabs>
            <w:rPr>
              <w:rFonts w:asciiTheme="minorHAnsi" w:eastAsiaTheme="minorEastAsia" w:hAnsiTheme="minorHAnsi"/>
              <w:noProof/>
              <w:sz w:val="22"/>
              <w:lang w:eastAsia="pl-PL"/>
            </w:rPr>
          </w:pPr>
          <w:hyperlink w:anchor="_Toc58090782" w:history="1">
            <w:r w:rsidR="00AC502E" w:rsidRPr="00255A64">
              <w:rPr>
                <w:rStyle w:val="Hipercze"/>
                <w:noProof/>
              </w:rPr>
              <w:t>6.</w:t>
            </w:r>
            <w:r w:rsidR="00AC502E">
              <w:rPr>
                <w:rFonts w:asciiTheme="minorHAnsi" w:eastAsiaTheme="minorEastAsia" w:hAnsiTheme="minorHAnsi"/>
                <w:noProof/>
                <w:sz w:val="22"/>
                <w:lang w:eastAsia="pl-PL"/>
              </w:rPr>
              <w:tab/>
            </w:r>
            <w:r w:rsidR="00AC502E" w:rsidRPr="00255A64">
              <w:rPr>
                <w:rStyle w:val="Hipercze"/>
                <w:noProof/>
              </w:rPr>
              <w:t>Bibliografia</w:t>
            </w:r>
            <w:r w:rsidR="00AC502E">
              <w:rPr>
                <w:noProof/>
                <w:webHidden/>
              </w:rPr>
              <w:tab/>
            </w:r>
            <w:r w:rsidR="00AC502E">
              <w:rPr>
                <w:noProof/>
                <w:webHidden/>
              </w:rPr>
              <w:fldChar w:fldCharType="begin"/>
            </w:r>
            <w:r w:rsidR="00AC502E">
              <w:rPr>
                <w:noProof/>
                <w:webHidden/>
              </w:rPr>
              <w:instrText xml:space="preserve"> PAGEREF _Toc58090782 \h </w:instrText>
            </w:r>
            <w:r w:rsidR="00AC502E">
              <w:rPr>
                <w:noProof/>
                <w:webHidden/>
              </w:rPr>
            </w:r>
            <w:r w:rsidR="00AC502E">
              <w:rPr>
                <w:noProof/>
                <w:webHidden/>
              </w:rPr>
              <w:fldChar w:fldCharType="separate"/>
            </w:r>
            <w:r w:rsidR="00AC502E">
              <w:rPr>
                <w:noProof/>
                <w:webHidden/>
              </w:rPr>
              <w:t>47</w:t>
            </w:r>
            <w:r w:rsidR="00AC502E">
              <w:rPr>
                <w:noProof/>
                <w:webHidden/>
              </w:rPr>
              <w:fldChar w:fldCharType="end"/>
            </w:r>
          </w:hyperlink>
        </w:p>
        <w:p w14:paraId="798355DD" w14:textId="4456598A" w:rsidR="00AC502E" w:rsidRDefault="00C83AE9">
          <w:pPr>
            <w:pStyle w:val="Spistreci1"/>
            <w:tabs>
              <w:tab w:val="right" w:leader="dot" w:pos="8776"/>
            </w:tabs>
            <w:rPr>
              <w:rFonts w:asciiTheme="minorHAnsi" w:eastAsiaTheme="minorEastAsia" w:hAnsiTheme="minorHAnsi"/>
              <w:noProof/>
              <w:sz w:val="22"/>
              <w:lang w:eastAsia="pl-PL"/>
            </w:rPr>
          </w:pPr>
          <w:hyperlink w:anchor="_Toc58090783" w:history="1">
            <w:r w:rsidR="00AC502E" w:rsidRPr="00255A64">
              <w:rPr>
                <w:rStyle w:val="Hipercze"/>
                <w:noProof/>
              </w:rPr>
              <w:t>Spis rysunków</w:t>
            </w:r>
            <w:r w:rsidR="00AC502E">
              <w:rPr>
                <w:noProof/>
                <w:webHidden/>
              </w:rPr>
              <w:tab/>
            </w:r>
            <w:r w:rsidR="00AC502E">
              <w:rPr>
                <w:noProof/>
                <w:webHidden/>
              </w:rPr>
              <w:fldChar w:fldCharType="begin"/>
            </w:r>
            <w:r w:rsidR="00AC502E">
              <w:rPr>
                <w:noProof/>
                <w:webHidden/>
              </w:rPr>
              <w:instrText xml:space="preserve"> PAGEREF _Toc58090783 \h </w:instrText>
            </w:r>
            <w:r w:rsidR="00AC502E">
              <w:rPr>
                <w:noProof/>
                <w:webHidden/>
              </w:rPr>
            </w:r>
            <w:r w:rsidR="00AC502E">
              <w:rPr>
                <w:noProof/>
                <w:webHidden/>
              </w:rPr>
              <w:fldChar w:fldCharType="separate"/>
            </w:r>
            <w:r w:rsidR="00AC502E">
              <w:rPr>
                <w:noProof/>
                <w:webHidden/>
              </w:rPr>
              <w:t>49</w:t>
            </w:r>
            <w:r w:rsidR="00AC502E">
              <w:rPr>
                <w:noProof/>
                <w:webHidden/>
              </w:rPr>
              <w:fldChar w:fldCharType="end"/>
            </w:r>
          </w:hyperlink>
        </w:p>
        <w:p w14:paraId="3E81FAEB" w14:textId="53892E96" w:rsidR="00AC502E" w:rsidRDefault="00C83AE9">
          <w:pPr>
            <w:pStyle w:val="Spistreci1"/>
            <w:tabs>
              <w:tab w:val="right" w:leader="dot" w:pos="8776"/>
            </w:tabs>
            <w:rPr>
              <w:rFonts w:asciiTheme="minorHAnsi" w:eastAsiaTheme="minorEastAsia" w:hAnsiTheme="minorHAnsi"/>
              <w:noProof/>
              <w:sz w:val="22"/>
              <w:lang w:eastAsia="pl-PL"/>
            </w:rPr>
          </w:pPr>
          <w:hyperlink w:anchor="_Toc58090784" w:history="1">
            <w:r w:rsidR="00AC502E" w:rsidRPr="00255A64">
              <w:rPr>
                <w:rStyle w:val="Hipercze"/>
                <w:noProof/>
              </w:rPr>
              <w:t>Spis tabel</w:t>
            </w:r>
            <w:r w:rsidR="00AC502E">
              <w:rPr>
                <w:noProof/>
                <w:webHidden/>
              </w:rPr>
              <w:tab/>
            </w:r>
            <w:r w:rsidR="00AC502E">
              <w:rPr>
                <w:noProof/>
                <w:webHidden/>
              </w:rPr>
              <w:fldChar w:fldCharType="begin"/>
            </w:r>
            <w:r w:rsidR="00AC502E">
              <w:rPr>
                <w:noProof/>
                <w:webHidden/>
              </w:rPr>
              <w:instrText xml:space="preserve"> PAGEREF _Toc58090784 \h </w:instrText>
            </w:r>
            <w:r w:rsidR="00AC502E">
              <w:rPr>
                <w:noProof/>
                <w:webHidden/>
              </w:rPr>
            </w:r>
            <w:r w:rsidR="00AC502E">
              <w:rPr>
                <w:noProof/>
                <w:webHidden/>
              </w:rPr>
              <w:fldChar w:fldCharType="separate"/>
            </w:r>
            <w:r w:rsidR="00AC502E">
              <w:rPr>
                <w:noProof/>
                <w:webHidden/>
              </w:rPr>
              <w:t>51</w:t>
            </w:r>
            <w:r w:rsidR="00AC502E">
              <w:rPr>
                <w:noProof/>
                <w:webHidden/>
              </w:rPr>
              <w:fldChar w:fldCharType="end"/>
            </w:r>
          </w:hyperlink>
        </w:p>
        <w:p w14:paraId="1B83D820" w14:textId="15F8683C" w:rsidR="00AC502E" w:rsidRDefault="00C83AE9">
          <w:pPr>
            <w:pStyle w:val="Spistreci1"/>
            <w:tabs>
              <w:tab w:val="right" w:leader="dot" w:pos="8776"/>
            </w:tabs>
            <w:rPr>
              <w:rFonts w:asciiTheme="minorHAnsi" w:eastAsiaTheme="minorEastAsia" w:hAnsiTheme="minorHAnsi"/>
              <w:noProof/>
              <w:sz w:val="22"/>
              <w:lang w:eastAsia="pl-PL"/>
            </w:rPr>
          </w:pPr>
          <w:hyperlink w:anchor="_Toc58090785" w:history="1">
            <w:r w:rsidR="00AC502E" w:rsidRPr="00255A64">
              <w:rPr>
                <w:rStyle w:val="Hipercze"/>
                <w:noProof/>
              </w:rPr>
              <w:t>Załącznik</w:t>
            </w:r>
            <w:r w:rsidR="00AC502E">
              <w:rPr>
                <w:noProof/>
                <w:webHidden/>
              </w:rPr>
              <w:tab/>
            </w:r>
            <w:r w:rsidR="00AC502E">
              <w:rPr>
                <w:noProof/>
                <w:webHidden/>
              </w:rPr>
              <w:fldChar w:fldCharType="begin"/>
            </w:r>
            <w:r w:rsidR="00AC502E">
              <w:rPr>
                <w:noProof/>
                <w:webHidden/>
              </w:rPr>
              <w:instrText xml:space="preserve"> PAGEREF _Toc58090785 \h </w:instrText>
            </w:r>
            <w:r w:rsidR="00AC502E">
              <w:rPr>
                <w:noProof/>
                <w:webHidden/>
              </w:rPr>
            </w:r>
            <w:r w:rsidR="00AC502E">
              <w:rPr>
                <w:noProof/>
                <w:webHidden/>
              </w:rPr>
              <w:fldChar w:fldCharType="separate"/>
            </w:r>
            <w:r w:rsidR="00AC502E">
              <w:rPr>
                <w:noProof/>
                <w:webHidden/>
              </w:rPr>
              <w:t>52</w:t>
            </w:r>
            <w:r w:rsidR="00AC502E">
              <w:rPr>
                <w:noProof/>
                <w:webHidden/>
              </w:rPr>
              <w:fldChar w:fldCharType="end"/>
            </w:r>
          </w:hyperlink>
        </w:p>
        <w:p w14:paraId="391EBEF0" w14:textId="2C06F36E" w:rsidR="001F2A6D" w:rsidRPr="0063147E" w:rsidRDefault="001F2A6D" w:rsidP="001F2A6D">
          <w:r w:rsidRPr="0063147E">
            <w:fldChar w:fldCharType="end"/>
          </w:r>
        </w:p>
      </w:sdtContent>
    </w:sdt>
    <w:p w14:paraId="6B8FD00E" w14:textId="77777777" w:rsidR="001F2A6D" w:rsidRPr="0063147E" w:rsidRDefault="001F2A6D" w:rsidP="001F2A6D">
      <w:pPr>
        <w:spacing w:after="160" w:line="259" w:lineRule="auto"/>
        <w:ind w:firstLine="0"/>
        <w:jc w:val="left"/>
        <w:rPr>
          <w:rFonts w:eastAsiaTheme="majorEastAsia" w:cstheme="majorBidi"/>
          <w:b/>
          <w:sz w:val="28"/>
          <w:szCs w:val="32"/>
        </w:rPr>
      </w:pPr>
      <w:r w:rsidRPr="0063147E">
        <w:t xml:space="preserve"> </w:t>
      </w:r>
      <w:r w:rsidRPr="0063147E">
        <w:br w:type="page"/>
      </w:r>
    </w:p>
    <w:p w14:paraId="072DA53F" w14:textId="77777777" w:rsidR="00B45108" w:rsidRPr="0063147E" w:rsidRDefault="00355B36">
      <w:pPr>
        <w:spacing w:after="160" w:line="259" w:lineRule="auto"/>
        <w:ind w:firstLine="0"/>
        <w:jc w:val="left"/>
        <w:rPr>
          <w:rFonts w:eastAsiaTheme="majorEastAsia" w:cstheme="majorBidi"/>
          <w:b/>
          <w:sz w:val="28"/>
          <w:szCs w:val="32"/>
        </w:rPr>
      </w:pPr>
      <w:r w:rsidRPr="0063147E">
        <w:lastRenderedPageBreak/>
        <w:br w:type="page"/>
      </w:r>
    </w:p>
    <w:p w14:paraId="7D29149C" w14:textId="77777777" w:rsidR="00B45108" w:rsidRPr="0063147E" w:rsidRDefault="00B45108">
      <w:pPr>
        <w:spacing w:after="160" w:line="259" w:lineRule="auto"/>
        <w:ind w:firstLine="0"/>
        <w:jc w:val="left"/>
        <w:rPr>
          <w:rFonts w:eastAsiaTheme="majorEastAsia" w:cstheme="majorBidi"/>
          <w:b/>
          <w:sz w:val="28"/>
          <w:szCs w:val="32"/>
        </w:rPr>
        <w:sectPr w:rsidR="00B45108" w:rsidRPr="0063147E" w:rsidSect="00765BCC">
          <w:footerReference w:type="default" r:id="rId12"/>
          <w:pgSz w:w="11906" w:h="16838"/>
          <w:pgMar w:top="1418" w:right="1418" w:bottom="1418" w:left="1418" w:header="709" w:footer="709" w:gutter="284"/>
          <w:pgNumType w:start="1"/>
          <w:cols w:space="708"/>
          <w:docGrid w:linePitch="360"/>
        </w:sectPr>
      </w:pPr>
    </w:p>
    <w:p w14:paraId="2C08A3C0" w14:textId="77777777" w:rsidR="00CA5423" w:rsidRPr="0063147E" w:rsidRDefault="00CA5423" w:rsidP="00CA5423">
      <w:pPr>
        <w:pStyle w:val="WstepZakonczenie"/>
      </w:pPr>
      <w:bookmarkStart w:id="0" w:name="_Toc58090744"/>
      <w:r w:rsidRPr="0063147E">
        <w:lastRenderedPageBreak/>
        <w:t>Wstęp</w:t>
      </w:r>
      <w:bookmarkEnd w:id="0"/>
    </w:p>
    <w:p w14:paraId="627ED8FC" w14:textId="77777777" w:rsidR="00072685" w:rsidRPr="0063147E" w:rsidRDefault="00141950" w:rsidP="00141950">
      <w:pPr>
        <w:pStyle w:val="Nagwek2"/>
        <w:numPr>
          <w:ilvl w:val="0"/>
          <w:numId w:val="0"/>
        </w:numPr>
      </w:pPr>
      <w:r w:rsidRPr="0063147E">
        <w:tab/>
      </w:r>
      <w:bookmarkStart w:id="1" w:name="_Toc58090745"/>
      <w:r w:rsidRPr="0063147E">
        <w:t>Wprowadzenie</w:t>
      </w:r>
      <w:bookmarkEnd w:id="1"/>
    </w:p>
    <w:p w14:paraId="37572C64" w14:textId="4F61B366" w:rsidR="00C6724E" w:rsidRPr="0063147E" w:rsidRDefault="00141950" w:rsidP="00141950">
      <w:r w:rsidRPr="0063147E">
        <w:t>Airsoft</w:t>
      </w:r>
      <w:r w:rsidR="00BD02E2">
        <w:t xml:space="preserve"> </w:t>
      </w:r>
      <w:sdt>
        <w:sdtPr>
          <w:id w:val="-1785184607"/>
          <w:citation/>
        </w:sdtPr>
        <w:sdtEndPr/>
        <w:sdtContent>
          <w:r w:rsidR="00325DD3">
            <w:fldChar w:fldCharType="begin"/>
          </w:r>
          <w:r w:rsidR="00325DD3">
            <w:instrText xml:space="preserve"> CITATION Air20 \l 1045 </w:instrText>
          </w:r>
          <w:r w:rsidR="00325DD3">
            <w:fldChar w:fldCharType="separate"/>
          </w:r>
          <w:r w:rsidR="006064A7" w:rsidRPr="006064A7">
            <w:rPr>
              <w:noProof/>
            </w:rPr>
            <w:t>[1]</w:t>
          </w:r>
          <w:r w:rsidR="00325DD3">
            <w:fldChar w:fldCharType="end"/>
          </w:r>
        </w:sdtContent>
      </w:sdt>
      <w:r w:rsidR="00325DD3">
        <w:t xml:space="preserve"> </w:t>
      </w:r>
      <w:r w:rsidRPr="0063147E">
        <w:t xml:space="preserve">jest </w:t>
      </w:r>
      <w:r w:rsidR="00E07A0D" w:rsidRPr="0063147E">
        <w:t xml:space="preserve">strzeleckim </w:t>
      </w:r>
      <w:r w:rsidRPr="0063147E">
        <w:t>sportem zespołowym</w:t>
      </w:r>
      <w:r w:rsidR="00C06408" w:rsidRPr="0063147E">
        <w:t>, który powstał w Japon</w:t>
      </w:r>
      <w:r w:rsidR="00AF0468" w:rsidRPr="0063147E">
        <w:t>i</w:t>
      </w:r>
      <w:r w:rsidR="00C06408" w:rsidRPr="0063147E">
        <w:t>i. Obywatele Japoni</w:t>
      </w:r>
      <w:r w:rsidR="00AF0468" w:rsidRPr="0063147E">
        <w:t>i</w:t>
      </w:r>
      <w:r w:rsidR="00C06408" w:rsidRPr="0063147E">
        <w:t xml:space="preserve"> zgodnie z prawem nie mogą posiadać </w:t>
      </w:r>
      <w:r w:rsidR="00415DC2" w:rsidRPr="0063147E">
        <w:t>broni</w:t>
      </w:r>
      <w:r w:rsidR="00C74335" w:rsidRPr="0063147E">
        <w:t xml:space="preserve"> palnej, ale mogą posiadać repliki </w:t>
      </w:r>
      <w:r w:rsidR="00DA5AE8" w:rsidRPr="0063147E">
        <w:t>broni</w:t>
      </w:r>
      <w:r w:rsidR="00C74335" w:rsidRPr="0063147E">
        <w:t xml:space="preserve">. W latach 70.  </w:t>
      </w:r>
      <w:proofErr w:type="spellStart"/>
      <w:r w:rsidR="00C74335" w:rsidRPr="0063147E">
        <w:t>Ichiro</w:t>
      </w:r>
      <w:proofErr w:type="spellEnd"/>
      <w:r w:rsidR="00C74335" w:rsidRPr="0063147E">
        <w:t xml:space="preserve"> </w:t>
      </w:r>
      <w:proofErr w:type="spellStart"/>
      <w:r w:rsidR="00C74335" w:rsidRPr="0063147E">
        <w:t>Nagata</w:t>
      </w:r>
      <w:proofErr w:type="spellEnd"/>
      <w:r w:rsidR="00C74335" w:rsidRPr="0063147E">
        <w:t xml:space="preserve"> stworzył</w:t>
      </w:r>
      <w:r w:rsidR="00A74A1D" w:rsidRPr="0063147E">
        <w:t xml:space="preserve"> działające</w:t>
      </w:r>
      <w:r w:rsidR="00C74335" w:rsidRPr="0063147E">
        <w:t xml:space="preserve"> </w:t>
      </w:r>
      <w:r w:rsidR="00A74A1D" w:rsidRPr="0063147E">
        <w:t xml:space="preserve">repliki reklamowane jako </w:t>
      </w:r>
      <w:proofErr w:type="spellStart"/>
      <w:r w:rsidR="00A74A1D" w:rsidRPr="00BA01D2">
        <w:rPr>
          <w:i/>
          <w:iCs/>
        </w:rPr>
        <w:t>soft</w:t>
      </w:r>
      <w:proofErr w:type="spellEnd"/>
      <w:r w:rsidR="00A74A1D" w:rsidRPr="00BA01D2">
        <w:rPr>
          <w:i/>
          <w:iCs/>
        </w:rPr>
        <w:t xml:space="preserve"> </w:t>
      </w:r>
      <w:proofErr w:type="spellStart"/>
      <w:r w:rsidR="00A74A1D" w:rsidRPr="00BA01D2">
        <w:rPr>
          <w:i/>
          <w:iCs/>
        </w:rPr>
        <w:t>air</w:t>
      </w:r>
      <w:proofErr w:type="spellEnd"/>
      <w:r w:rsidR="00A74A1D" w:rsidRPr="00BA01D2">
        <w:rPr>
          <w:i/>
          <w:iCs/>
        </w:rPr>
        <w:t xml:space="preserve"> </w:t>
      </w:r>
      <w:proofErr w:type="spellStart"/>
      <w:r w:rsidR="00A74A1D" w:rsidRPr="00BA01D2">
        <w:rPr>
          <w:i/>
          <w:iCs/>
        </w:rPr>
        <w:t>gu</w:t>
      </w:r>
      <w:r w:rsidR="00BA01D2" w:rsidRPr="00BA01D2">
        <w:rPr>
          <w:i/>
          <w:iCs/>
        </w:rPr>
        <w:t>n</w:t>
      </w:r>
      <w:proofErr w:type="spellEnd"/>
      <w:r w:rsidR="00A74A1D" w:rsidRPr="0063147E">
        <w:t xml:space="preserve">. Zwrot </w:t>
      </w:r>
      <w:proofErr w:type="spellStart"/>
      <w:r w:rsidR="00A74A1D" w:rsidRPr="00BA01D2">
        <w:rPr>
          <w:i/>
          <w:iCs/>
        </w:rPr>
        <w:t>soft</w:t>
      </w:r>
      <w:proofErr w:type="spellEnd"/>
      <w:r w:rsidR="00A74A1D" w:rsidRPr="00BA01D2">
        <w:rPr>
          <w:i/>
          <w:iCs/>
        </w:rPr>
        <w:t xml:space="preserve"> </w:t>
      </w:r>
      <w:proofErr w:type="spellStart"/>
      <w:r w:rsidR="00A74A1D" w:rsidRPr="00BA01D2">
        <w:rPr>
          <w:i/>
          <w:iCs/>
        </w:rPr>
        <w:t>air</w:t>
      </w:r>
      <w:proofErr w:type="spellEnd"/>
      <w:r w:rsidR="00A74A1D" w:rsidRPr="0063147E">
        <w:t xml:space="preserve"> odnosi się do mieszanki</w:t>
      </w:r>
      <w:r w:rsidR="00A51F02" w:rsidRPr="0063147E">
        <w:t xml:space="preserve"> freonu i oleju silikonowego, która </w:t>
      </w:r>
      <w:r w:rsidR="00DA5AE8" w:rsidRPr="0063147E">
        <w:t>służyła</w:t>
      </w:r>
      <w:r w:rsidR="00A51F02" w:rsidRPr="0063147E">
        <w:t xml:space="preserve"> jako gaz napędowy. Obecnie zamiast freonu używany jest propan, a mieszanka zwana jest potocznie </w:t>
      </w:r>
      <w:r w:rsidR="00A51F02" w:rsidRPr="00BA01D2">
        <w:rPr>
          <w:i/>
          <w:iCs/>
        </w:rPr>
        <w:t xml:space="preserve">Green </w:t>
      </w:r>
      <w:proofErr w:type="spellStart"/>
      <w:r w:rsidR="00A51F02" w:rsidRPr="00BA01D2">
        <w:rPr>
          <w:i/>
          <w:iCs/>
        </w:rPr>
        <w:t>Gas</w:t>
      </w:r>
      <w:proofErr w:type="spellEnd"/>
      <w:r w:rsidR="00A51F02" w:rsidRPr="0063147E">
        <w:t>.</w:t>
      </w:r>
      <w:r w:rsidR="00C6724E" w:rsidRPr="0063147E">
        <w:t xml:space="preserve"> </w:t>
      </w:r>
    </w:p>
    <w:p w14:paraId="264EC0EF" w14:textId="77777777" w:rsidR="00141950" w:rsidRPr="0063147E" w:rsidRDefault="00087514" w:rsidP="00141950">
      <w:pPr>
        <w:rPr>
          <w:rFonts w:cs="Times New Roman"/>
          <w:color w:val="202122"/>
          <w:szCs w:val="24"/>
          <w:shd w:val="clear" w:color="auto" w:fill="FFFFFF"/>
        </w:rPr>
      </w:pPr>
      <w:r w:rsidRPr="0063147E">
        <w:t xml:space="preserve">Repliki te, używające plastikowych kulek kalibru 6mm, wykorzystywane były pierwotnie do strzelania do celów. Kulki wystrzelone w kierunku człowieka nie są w stanie go zranić, więc repliki zaczęto wykorzystywać do gier wojennych, w </w:t>
      </w:r>
      <w:r w:rsidR="00415DC2" w:rsidRPr="0063147E">
        <w:t>Japonii</w:t>
      </w:r>
      <w:r w:rsidRPr="0063147E">
        <w:t xml:space="preserve"> zwanych grami o przetrwanie (jap.: </w:t>
      </w:r>
      <w:proofErr w:type="spellStart"/>
      <w:r w:rsidRPr="00AC502E">
        <w:rPr>
          <w:rFonts w:cs="Times New Roman"/>
          <w:i/>
          <w:iCs/>
          <w:color w:val="202122"/>
          <w:szCs w:val="24"/>
          <w:shd w:val="clear" w:color="auto" w:fill="FFFFFF"/>
        </w:rPr>
        <w:t>sabaibaru</w:t>
      </w:r>
      <w:proofErr w:type="spellEnd"/>
      <w:r w:rsidRPr="00AC502E">
        <w:rPr>
          <w:rFonts w:cs="Times New Roman"/>
          <w:i/>
          <w:iCs/>
          <w:color w:val="202122"/>
          <w:szCs w:val="24"/>
          <w:shd w:val="clear" w:color="auto" w:fill="FFFFFF"/>
        </w:rPr>
        <w:t xml:space="preserve"> </w:t>
      </w:r>
      <w:proofErr w:type="spellStart"/>
      <w:r w:rsidRPr="00AC502E">
        <w:rPr>
          <w:rFonts w:cs="Times New Roman"/>
          <w:i/>
          <w:iCs/>
          <w:color w:val="202122"/>
          <w:szCs w:val="24"/>
          <w:shd w:val="clear" w:color="auto" w:fill="FFFFFF"/>
        </w:rPr>
        <w:t>gēmu</w:t>
      </w:r>
      <w:proofErr w:type="spellEnd"/>
      <w:r w:rsidRPr="0063147E">
        <w:rPr>
          <w:rFonts w:ascii="Arial" w:hAnsi="Arial" w:cs="Arial"/>
          <w:i/>
          <w:iCs/>
          <w:color w:val="202122"/>
          <w:sz w:val="21"/>
          <w:szCs w:val="21"/>
          <w:shd w:val="clear" w:color="auto" w:fill="FFFFFF"/>
        </w:rPr>
        <w:t>)</w:t>
      </w:r>
      <w:r w:rsidR="00E07A0D" w:rsidRPr="0063147E">
        <w:rPr>
          <w:rFonts w:ascii="Arial" w:hAnsi="Arial" w:cs="Arial"/>
          <w:color w:val="202122"/>
          <w:sz w:val="21"/>
          <w:szCs w:val="21"/>
          <w:shd w:val="clear" w:color="auto" w:fill="FFFFFF"/>
        </w:rPr>
        <w:t xml:space="preserve">. </w:t>
      </w:r>
      <w:r w:rsidR="00E07A0D" w:rsidRPr="0063147E">
        <w:rPr>
          <w:rFonts w:cs="Times New Roman"/>
          <w:color w:val="202122"/>
          <w:szCs w:val="24"/>
          <w:shd w:val="clear" w:color="auto" w:fill="FFFFFF"/>
        </w:rPr>
        <w:t>W latach 80.</w:t>
      </w:r>
      <w:r w:rsidR="00C6724E" w:rsidRPr="0063147E">
        <w:rPr>
          <w:rFonts w:cs="Times New Roman"/>
          <w:color w:val="202122"/>
          <w:szCs w:val="24"/>
          <w:shd w:val="clear" w:color="auto" w:fill="FFFFFF"/>
        </w:rPr>
        <w:t xml:space="preserve"> </w:t>
      </w:r>
      <w:r w:rsidR="00E07A0D" w:rsidRPr="0063147E">
        <w:rPr>
          <w:rFonts w:cs="Times New Roman"/>
          <w:color w:val="202122"/>
          <w:szCs w:val="24"/>
          <w:shd w:val="clear" w:color="auto" w:fill="FFFFFF"/>
        </w:rPr>
        <w:t>replik</w:t>
      </w:r>
      <w:r w:rsidR="00C6724E" w:rsidRPr="0063147E">
        <w:rPr>
          <w:rFonts w:cs="Times New Roman"/>
          <w:color w:val="202122"/>
          <w:szCs w:val="24"/>
          <w:shd w:val="clear" w:color="auto" w:fill="FFFFFF"/>
        </w:rPr>
        <w:t>i</w:t>
      </w:r>
      <w:r w:rsidR="00E07A0D" w:rsidRPr="0063147E">
        <w:rPr>
          <w:rFonts w:cs="Times New Roman"/>
          <w:color w:val="202122"/>
          <w:szCs w:val="24"/>
          <w:shd w:val="clear" w:color="auto" w:fill="FFFFFF"/>
        </w:rPr>
        <w:t xml:space="preserve"> </w:t>
      </w:r>
      <w:proofErr w:type="spellStart"/>
      <w:r w:rsidR="00E07A0D" w:rsidRPr="0063147E">
        <w:rPr>
          <w:rFonts w:cs="Times New Roman"/>
          <w:color w:val="202122"/>
          <w:szCs w:val="24"/>
          <w:shd w:val="clear" w:color="auto" w:fill="FFFFFF"/>
        </w:rPr>
        <w:t>airsoftow</w:t>
      </w:r>
      <w:r w:rsidR="00C6724E" w:rsidRPr="0063147E">
        <w:rPr>
          <w:rFonts w:cs="Times New Roman"/>
          <w:color w:val="202122"/>
          <w:szCs w:val="24"/>
          <w:shd w:val="clear" w:color="auto" w:fill="FFFFFF"/>
        </w:rPr>
        <w:t>e</w:t>
      </w:r>
      <w:proofErr w:type="spellEnd"/>
      <w:r w:rsidR="00E07A0D" w:rsidRPr="0063147E">
        <w:rPr>
          <w:rFonts w:cs="Times New Roman"/>
          <w:color w:val="202122"/>
          <w:szCs w:val="24"/>
          <w:shd w:val="clear" w:color="auto" w:fill="FFFFFF"/>
        </w:rPr>
        <w:t xml:space="preserve"> </w:t>
      </w:r>
      <w:r w:rsidR="00C6724E" w:rsidRPr="0063147E">
        <w:rPr>
          <w:rFonts w:cs="Times New Roman"/>
          <w:color w:val="202122"/>
          <w:szCs w:val="24"/>
          <w:shd w:val="clear" w:color="auto" w:fill="FFFFFF"/>
        </w:rPr>
        <w:t>zaczęły</w:t>
      </w:r>
      <w:r w:rsidR="00E07A0D" w:rsidRPr="0063147E">
        <w:rPr>
          <w:rFonts w:cs="Times New Roman"/>
          <w:color w:val="202122"/>
          <w:szCs w:val="24"/>
          <w:shd w:val="clear" w:color="auto" w:fill="FFFFFF"/>
        </w:rPr>
        <w:t xml:space="preserve"> pojawia</w:t>
      </w:r>
      <w:r w:rsidR="00C6724E" w:rsidRPr="0063147E">
        <w:rPr>
          <w:rFonts w:cs="Times New Roman"/>
          <w:color w:val="202122"/>
          <w:szCs w:val="24"/>
          <w:shd w:val="clear" w:color="auto" w:fill="FFFFFF"/>
        </w:rPr>
        <w:t>ć</w:t>
      </w:r>
      <w:r w:rsidR="00E07A0D" w:rsidRPr="0063147E">
        <w:rPr>
          <w:rFonts w:cs="Times New Roman"/>
          <w:color w:val="202122"/>
          <w:szCs w:val="24"/>
          <w:shd w:val="clear" w:color="auto" w:fill="FFFFFF"/>
        </w:rPr>
        <w:t xml:space="preserve"> się w innych krajach azjatyckich</w:t>
      </w:r>
      <w:r w:rsidR="00C6724E" w:rsidRPr="0063147E">
        <w:rPr>
          <w:rFonts w:cs="Times New Roman"/>
          <w:color w:val="202122"/>
          <w:szCs w:val="24"/>
          <w:shd w:val="clear" w:color="auto" w:fill="FFFFFF"/>
        </w:rPr>
        <w:t xml:space="preserve"> i zyskiwały na coraz większej popularności. We wczesnych latach 90. airsoft ukazał się w USA i Wielkiej </w:t>
      </w:r>
      <w:r w:rsidR="00415DC2" w:rsidRPr="0063147E">
        <w:rPr>
          <w:rFonts w:cs="Times New Roman"/>
          <w:color w:val="202122"/>
          <w:szCs w:val="24"/>
          <w:shd w:val="clear" w:color="auto" w:fill="FFFFFF"/>
        </w:rPr>
        <w:t>Brytanii</w:t>
      </w:r>
      <w:r w:rsidR="00C6724E" w:rsidRPr="0063147E">
        <w:rPr>
          <w:rFonts w:cs="Times New Roman"/>
          <w:color w:val="202122"/>
          <w:szCs w:val="24"/>
          <w:shd w:val="clear" w:color="auto" w:fill="FFFFFF"/>
        </w:rPr>
        <w:t>, a w kolejnych latach w pozostałych krajach europejskich,</w:t>
      </w:r>
      <w:r w:rsidR="00EA56D6" w:rsidRPr="0063147E">
        <w:rPr>
          <w:rFonts w:cs="Times New Roman"/>
          <w:color w:val="202122"/>
          <w:szCs w:val="24"/>
          <w:shd w:val="clear" w:color="auto" w:fill="FFFFFF"/>
        </w:rPr>
        <w:t xml:space="preserve"> w tym Pols</w:t>
      </w:r>
      <w:r w:rsidR="00647E56" w:rsidRPr="0063147E">
        <w:rPr>
          <w:rFonts w:cs="Times New Roman"/>
          <w:color w:val="202122"/>
          <w:szCs w:val="24"/>
          <w:shd w:val="clear" w:color="auto" w:fill="FFFFFF"/>
        </w:rPr>
        <w:t>ce</w:t>
      </w:r>
      <w:r w:rsidR="00EA56D6" w:rsidRPr="0063147E">
        <w:rPr>
          <w:rFonts w:cs="Times New Roman"/>
          <w:color w:val="202122"/>
          <w:szCs w:val="24"/>
          <w:shd w:val="clear" w:color="auto" w:fill="FFFFFF"/>
        </w:rPr>
        <w:t>,</w:t>
      </w:r>
      <w:r w:rsidR="00C6724E" w:rsidRPr="0063147E">
        <w:rPr>
          <w:rFonts w:cs="Times New Roman"/>
          <w:color w:val="202122"/>
          <w:szCs w:val="24"/>
          <w:shd w:val="clear" w:color="auto" w:fill="FFFFFF"/>
        </w:rPr>
        <w:t xml:space="preserve"> gdzie stał się </w:t>
      </w:r>
      <w:r w:rsidR="00415DC2" w:rsidRPr="0063147E">
        <w:rPr>
          <w:rFonts w:cs="Times New Roman"/>
          <w:color w:val="202122"/>
          <w:szCs w:val="24"/>
          <w:shd w:val="clear" w:color="auto" w:fill="FFFFFF"/>
        </w:rPr>
        <w:t>alternatywą</w:t>
      </w:r>
      <w:r w:rsidR="00C6724E" w:rsidRPr="0063147E">
        <w:rPr>
          <w:rFonts w:cs="Times New Roman"/>
          <w:color w:val="202122"/>
          <w:szCs w:val="24"/>
          <w:shd w:val="clear" w:color="auto" w:fill="FFFFFF"/>
        </w:rPr>
        <w:t xml:space="preserve"> dla graczy paintballu szukających bardziej realistycznych wrażeń z gier wojennych.</w:t>
      </w:r>
    </w:p>
    <w:p w14:paraId="364C6B0A" w14:textId="463EC0B9" w:rsidR="00647E56" w:rsidRPr="0063147E" w:rsidRDefault="00EA56D6" w:rsidP="00647E56">
      <w:pPr>
        <w:rPr>
          <w:rFonts w:cs="Times New Roman"/>
          <w:color w:val="202122"/>
          <w:szCs w:val="24"/>
          <w:shd w:val="clear" w:color="auto" w:fill="FFFFFF"/>
        </w:rPr>
      </w:pPr>
      <w:r w:rsidRPr="0063147E">
        <w:rPr>
          <w:rFonts w:cs="Times New Roman"/>
          <w:color w:val="202122"/>
          <w:szCs w:val="24"/>
          <w:shd w:val="clear" w:color="auto" w:fill="FFFFFF"/>
        </w:rPr>
        <w:t xml:space="preserve">Zainteresowanie </w:t>
      </w:r>
      <w:proofErr w:type="spellStart"/>
      <w:r w:rsidR="004B7018">
        <w:rPr>
          <w:rFonts w:cs="Times New Roman"/>
          <w:color w:val="202122"/>
          <w:szCs w:val="24"/>
          <w:shd w:val="clear" w:color="auto" w:fill="FFFFFF"/>
        </w:rPr>
        <w:t>a</w:t>
      </w:r>
      <w:r w:rsidRPr="0063147E">
        <w:rPr>
          <w:rFonts w:cs="Times New Roman"/>
          <w:color w:val="202122"/>
          <w:szCs w:val="24"/>
          <w:shd w:val="clear" w:color="auto" w:fill="FFFFFF"/>
        </w:rPr>
        <w:t>irsoftem</w:t>
      </w:r>
      <w:proofErr w:type="spellEnd"/>
      <w:r w:rsidRPr="0063147E">
        <w:rPr>
          <w:rFonts w:cs="Times New Roman"/>
          <w:color w:val="202122"/>
          <w:szCs w:val="24"/>
          <w:shd w:val="clear" w:color="auto" w:fill="FFFFFF"/>
        </w:rPr>
        <w:t xml:space="preserve"> </w:t>
      </w:r>
      <w:r w:rsidR="004C047E" w:rsidRPr="0063147E">
        <w:rPr>
          <w:rFonts w:cs="Times New Roman"/>
          <w:color w:val="202122"/>
          <w:szCs w:val="24"/>
          <w:shd w:val="clear" w:color="auto" w:fill="FFFFFF"/>
        </w:rPr>
        <w:t>wzrasta</w:t>
      </w:r>
      <w:r w:rsidRPr="0063147E">
        <w:rPr>
          <w:rFonts w:cs="Times New Roman"/>
          <w:color w:val="202122"/>
          <w:szCs w:val="24"/>
          <w:shd w:val="clear" w:color="auto" w:fill="FFFFFF"/>
        </w:rPr>
        <w:t xml:space="preserve">. Sport ten staje się </w:t>
      </w:r>
      <w:r w:rsidR="00647E56" w:rsidRPr="0063147E">
        <w:rPr>
          <w:rFonts w:cs="Times New Roman"/>
          <w:color w:val="202122"/>
          <w:szCs w:val="24"/>
          <w:shd w:val="clear" w:color="auto" w:fill="FFFFFF"/>
        </w:rPr>
        <w:t>coraz częściej wybierany jako forma odstresowania i spędzenia wolnego czasu</w:t>
      </w:r>
      <w:r w:rsidR="00122FD6" w:rsidRPr="0063147E">
        <w:rPr>
          <w:rFonts w:cs="Times New Roman"/>
          <w:color w:val="202122"/>
          <w:szCs w:val="24"/>
          <w:shd w:val="clear" w:color="auto" w:fill="FFFFFF"/>
        </w:rPr>
        <w:t>, a także jest tańszy od konkurencyjnego paintballu</w:t>
      </w:r>
      <w:r w:rsidR="00647E56" w:rsidRPr="0063147E">
        <w:rPr>
          <w:rFonts w:cs="Times New Roman"/>
          <w:color w:val="202122"/>
          <w:szCs w:val="24"/>
          <w:shd w:val="clear" w:color="auto" w:fill="FFFFFF"/>
        </w:rPr>
        <w:t>.  Zwi</w:t>
      </w:r>
      <w:r w:rsidR="00415DC2" w:rsidRPr="0063147E">
        <w:rPr>
          <w:rFonts w:cs="Times New Roman"/>
          <w:color w:val="202122"/>
          <w:szCs w:val="24"/>
          <w:shd w:val="clear" w:color="auto" w:fill="FFFFFF"/>
        </w:rPr>
        <w:t>ę</w:t>
      </w:r>
      <w:r w:rsidR="00647E56" w:rsidRPr="0063147E">
        <w:rPr>
          <w:rFonts w:cs="Times New Roman"/>
          <w:color w:val="202122"/>
          <w:szCs w:val="24"/>
          <w:shd w:val="clear" w:color="auto" w:fill="FFFFFF"/>
        </w:rPr>
        <w:t>kszaj</w:t>
      </w:r>
      <w:r w:rsidR="00415DC2" w:rsidRPr="0063147E">
        <w:rPr>
          <w:rFonts w:cs="Times New Roman"/>
          <w:color w:val="202122"/>
          <w:szCs w:val="24"/>
          <w:shd w:val="clear" w:color="auto" w:fill="FFFFFF"/>
        </w:rPr>
        <w:t>ą</w:t>
      </w:r>
      <w:r w:rsidR="00647E56" w:rsidRPr="0063147E">
        <w:rPr>
          <w:rFonts w:cs="Times New Roman"/>
          <w:color w:val="202122"/>
          <w:szCs w:val="24"/>
          <w:shd w:val="clear" w:color="auto" w:fill="FFFFFF"/>
        </w:rPr>
        <w:t xml:space="preserve">ca się liczba chętnych do uczestnictwa sprawia, że udział w rynku sklepów oferujących repliki </w:t>
      </w:r>
      <w:proofErr w:type="spellStart"/>
      <w:r w:rsidR="00647E56" w:rsidRPr="0063147E">
        <w:rPr>
          <w:rFonts w:cs="Times New Roman"/>
          <w:color w:val="202122"/>
          <w:szCs w:val="24"/>
          <w:shd w:val="clear" w:color="auto" w:fill="FFFFFF"/>
        </w:rPr>
        <w:t>airsoftowe</w:t>
      </w:r>
      <w:proofErr w:type="spellEnd"/>
      <w:r w:rsidR="00647E56" w:rsidRPr="0063147E">
        <w:rPr>
          <w:rFonts w:cs="Times New Roman"/>
          <w:color w:val="202122"/>
          <w:szCs w:val="24"/>
          <w:shd w:val="clear" w:color="auto" w:fill="FFFFFF"/>
        </w:rPr>
        <w:t xml:space="preserve"> oraz pozostałe wyposażenie </w:t>
      </w:r>
      <w:r w:rsidR="004C047E" w:rsidRPr="0063147E">
        <w:rPr>
          <w:rFonts w:cs="Times New Roman"/>
          <w:color w:val="202122"/>
          <w:szCs w:val="24"/>
          <w:shd w:val="clear" w:color="auto" w:fill="FFFFFF"/>
        </w:rPr>
        <w:t>z roku na rok</w:t>
      </w:r>
      <w:r w:rsidR="004B7018">
        <w:rPr>
          <w:rFonts w:cs="Times New Roman"/>
          <w:color w:val="202122"/>
          <w:szCs w:val="24"/>
          <w:shd w:val="clear" w:color="auto" w:fill="FFFFFF"/>
        </w:rPr>
        <w:t xml:space="preserve"> </w:t>
      </w:r>
      <w:r w:rsidR="00647E56" w:rsidRPr="0063147E">
        <w:rPr>
          <w:rFonts w:cs="Times New Roman"/>
          <w:color w:val="202122"/>
          <w:szCs w:val="24"/>
          <w:shd w:val="clear" w:color="auto" w:fill="FFFFFF"/>
        </w:rPr>
        <w:t>rośnie</w:t>
      </w:r>
      <w:r w:rsidR="00C66309">
        <w:rPr>
          <w:rFonts w:cs="Times New Roman"/>
          <w:color w:val="202122"/>
          <w:szCs w:val="24"/>
          <w:shd w:val="clear" w:color="auto" w:fill="FFFFFF"/>
        </w:rPr>
        <w:t xml:space="preserve"> </w:t>
      </w:r>
      <w:sdt>
        <w:sdtPr>
          <w:rPr>
            <w:rFonts w:cs="Times New Roman"/>
            <w:color w:val="202122"/>
            <w:szCs w:val="24"/>
            <w:shd w:val="clear" w:color="auto" w:fill="FFFFFF"/>
          </w:rPr>
          <w:id w:val="-1922167433"/>
          <w:citation/>
        </w:sdtPr>
        <w:sdtEndPr/>
        <w:sdtContent>
          <w:r w:rsidR="003C5791">
            <w:rPr>
              <w:rFonts w:cs="Times New Roman"/>
              <w:color w:val="202122"/>
              <w:szCs w:val="24"/>
              <w:shd w:val="clear" w:color="auto" w:fill="FFFFFF"/>
            </w:rPr>
            <w:fldChar w:fldCharType="begin"/>
          </w:r>
          <w:r w:rsidR="003C5791">
            <w:rPr>
              <w:rFonts w:cs="Times New Roman"/>
              <w:color w:val="202122"/>
              <w:szCs w:val="24"/>
              <w:shd w:val="clear" w:color="auto" w:fill="FFFFFF"/>
            </w:rPr>
            <w:instrText xml:space="preserve"> CITATION Ryn20 \l 1045 </w:instrText>
          </w:r>
          <w:r w:rsidR="003C5791">
            <w:rPr>
              <w:rFonts w:cs="Times New Roman"/>
              <w:color w:val="202122"/>
              <w:szCs w:val="24"/>
              <w:shd w:val="clear" w:color="auto" w:fill="FFFFFF"/>
            </w:rPr>
            <w:fldChar w:fldCharType="separate"/>
          </w:r>
          <w:r w:rsidR="006064A7" w:rsidRPr="006064A7">
            <w:rPr>
              <w:rFonts w:cs="Times New Roman"/>
              <w:noProof/>
              <w:color w:val="202122"/>
              <w:szCs w:val="24"/>
              <w:shd w:val="clear" w:color="auto" w:fill="FFFFFF"/>
            </w:rPr>
            <w:t>[2]</w:t>
          </w:r>
          <w:r w:rsidR="003C5791">
            <w:rPr>
              <w:rFonts w:cs="Times New Roman"/>
              <w:color w:val="202122"/>
              <w:szCs w:val="24"/>
              <w:shd w:val="clear" w:color="auto" w:fill="FFFFFF"/>
            </w:rPr>
            <w:fldChar w:fldCharType="end"/>
          </w:r>
        </w:sdtContent>
      </w:sdt>
      <w:r w:rsidR="003C5791">
        <w:rPr>
          <w:rFonts w:cs="Times New Roman"/>
          <w:color w:val="202122"/>
          <w:szCs w:val="24"/>
          <w:shd w:val="clear" w:color="auto" w:fill="FFFFFF"/>
        </w:rPr>
        <w:t>.</w:t>
      </w:r>
      <w:r w:rsidR="00CE4397" w:rsidRPr="0063147E">
        <w:rPr>
          <w:rFonts w:cs="Times New Roman"/>
          <w:color w:val="202122"/>
          <w:szCs w:val="24"/>
          <w:shd w:val="clear" w:color="auto" w:fill="FFFFFF"/>
        </w:rPr>
        <w:t xml:space="preserve"> Repliki można również ulepszać i modyfikować według potrzeb użytkownika</w:t>
      </w:r>
      <w:r w:rsidR="00A421C5" w:rsidRPr="0063147E">
        <w:rPr>
          <w:rFonts w:cs="Times New Roman"/>
          <w:color w:val="202122"/>
          <w:szCs w:val="24"/>
          <w:shd w:val="clear" w:color="auto" w:fill="FFFFFF"/>
        </w:rPr>
        <w:t>. Istnieje wiele firm oferujących ulepszone części wewnętrzne oraz zewnętrzne replik</w:t>
      </w:r>
      <w:r w:rsidR="004504C5" w:rsidRPr="0063147E">
        <w:rPr>
          <w:rFonts w:cs="Times New Roman"/>
          <w:color w:val="202122"/>
          <w:szCs w:val="24"/>
          <w:shd w:val="clear" w:color="auto" w:fill="FFFFFF"/>
        </w:rPr>
        <w:t xml:space="preserve">, które wpływają na dużą liczbę parametrów replik, np. moc, szybkostrzelność. </w:t>
      </w:r>
    </w:p>
    <w:p w14:paraId="2CB32CC9" w14:textId="10A5D2C1" w:rsidR="004C047E" w:rsidRPr="0063147E" w:rsidRDefault="004C047E" w:rsidP="00647E56">
      <w:pPr>
        <w:rPr>
          <w:rFonts w:cs="Times New Roman"/>
          <w:color w:val="202122"/>
          <w:szCs w:val="24"/>
          <w:shd w:val="clear" w:color="auto" w:fill="FFFFFF"/>
        </w:rPr>
      </w:pPr>
      <w:r w:rsidRPr="0063147E">
        <w:rPr>
          <w:rFonts w:cs="Times New Roman"/>
          <w:color w:val="202122"/>
          <w:szCs w:val="24"/>
          <w:shd w:val="clear" w:color="auto" w:fill="FFFFFF"/>
        </w:rPr>
        <w:t xml:space="preserve">Wraz ze wzrostem liczby zainteresowanych </w:t>
      </w:r>
      <w:r w:rsidR="00DA5AE8" w:rsidRPr="0063147E">
        <w:rPr>
          <w:rFonts w:cs="Times New Roman"/>
          <w:color w:val="202122"/>
          <w:szCs w:val="24"/>
          <w:shd w:val="clear" w:color="auto" w:fill="FFFFFF"/>
        </w:rPr>
        <w:t>udziałem</w:t>
      </w:r>
      <w:r w:rsidRPr="0063147E">
        <w:rPr>
          <w:rFonts w:cs="Times New Roman"/>
          <w:color w:val="202122"/>
          <w:szCs w:val="24"/>
          <w:shd w:val="clear" w:color="auto" w:fill="FFFFFF"/>
        </w:rPr>
        <w:t xml:space="preserve"> w rozgrywkach airsoftowych oraz strzelectwem przy użyciu replik, na przestrzeni lat zacz</w:t>
      </w:r>
      <w:r w:rsidR="00415DC2" w:rsidRPr="0063147E">
        <w:rPr>
          <w:rFonts w:cs="Times New Roman"/>
          <w:color w:val="202122"/>
          <w:szCs w:val="24"/>
          <w:shd w:val="clear" w:color="auto" w:fill="FFFFFF"/>
        </w:rPr>
        <w:t>ę</w:t>
      </w:r>
      <w:r w:rsidRPr="0063147E">
        <w:rPr>
          <w:rFonts w:cs="Times New Roman"/>
          <w:color w:val="202122"/>
          <w:szCs w:val="24"/>
          <w:shd w:val="clear" w:color="auto" w:fill="FFFFFF"/>
        </w:rPr>
        <w:t>ło pojawiać się coraz więcej prywatnych pól airsoftowych oraz wydarzeń organizowanych w odludnych lokacjach jak lasy, opuszczone bazy wojskowe, fabryki, bądź nawet całe wyspy</w:t>
      </w:r>
      <w:r w:rsidR="003C5791">
        <w:rPr>
          <w:rFonts w:cs="Times New Roman"/>
          <w:color w:val="202122"/>
          <w:szCs w:val="24"/>
          <w:shd w:val="clear" w:color="auto" w:fill="FFFFFF"/>
        </w:rPr>
        <w:t xml:space="preserve"> </w:t>
      </w:r>
      <w:sdt>
        <w:sdtPr>
          <w:rPr>
            <w:rFonts w:cs="Times New Roman"/>
            <w:color w:val="202122"/>
            <w:szCs w:val="24"/>
            <w:shd w:val="clear" w:color="auto" w:fill="FFFFFF"/>
          </w:rPr>
          <w:id w:val="1486737676"/>
          <w:citation/>
        </w:sdtPr>
        <w:sdtEndPr/>
        <w:sdtContent>
          <w:r w:rsidR="003C5791">
            <w:rPr>
              <w:rFonts w:cs="Times New Roman"/>
              <w:color w:val="202122"/>
              <w:szCs w:val="24"/>
              <w:shd w:val="clear" w:color="auto" w:fill="FFFFFF"/>
            </w:rPr>
            <w:fldChar w:fldCharType="begin"/>
          </w:r>
          <w:r w:rsidR="003C5791">
            <w:rPr>
              <w:rFonts w:cs="Times New Roman"/>
              <w:color w:val="202122"/>
              <w:szCs w:val="24"/>
              <w:shd w:val="clear" w:color="auto" w:fill="FFFFFF"/>
            </w:rPr>
            <w:instrText xml:space="preserve"> CITATION Mrč20 \l 1045 </w:instrText>
          </w:r>
          <w:r w:rsidR="003C5791">
            <w:rPr>
              <w:rFonts w:cs="Times New Roman"/>
              <w:color w:val="202122"/>
              <w:szCs w:val="24"/>
              <w:shd w:val="clear" w:color="auto" w:fill="FFFFFF"/>
            </w:rPr>
            <w:fldChar w:fldCharType="separate"/>
          </w:r>
          <w:r w:rsidR="006064A7" w:rsidRPr="006064A7">
            <w:rPr>
              <w:rFonts w:cs="Times New Roman"/>
              <w:noProof/>
              <w:color w:val="202122"/>
              <w:szCs w:val="24"/>
              <w:shd w:val="clear" w:color="auto" w:fill="FFFFFF"/>
            </w:rPr>
            <w:t>[3]</w:t>
          </w:r>
          <w:r w:rsidR="003C5791">
            <w:rPr>
              <w:rFonts w:cs="Times New Roman"/>
              <w:color w:val="202122"/>
              <w:szCs w:val="24"/>
              <w:shd w:val="clear" w:color="auto" w:fill="FFFFFF"/>
            </w:rPr>
            <w:fldChar w:fldCharType="end"/>
          </w:r>
        </w:sdtContent>
      </w:sdt>
      <w:r w:rsidRPr="0063147E">
        <w:rPr>
          <w:rFonts w:cs="Times New Roman"/>
          <w:color w:val="202122"/>
          <w:szCs w:val="24"/>
          <w:shd w:val="clear" w:color="auto" w:fill="FFFFFF"/>
        </w:rPr>
        <w:t>. W wydarzeniach może brać udział od kilku do kilkuset uczestników</w:t>
      </w:r>
      <w:r w:rsidR="00F66A10">
        <w:rPr>
          <w:rFonts w:cs="Times New Roman"/>
          <w:color w:val="202122"/>
          <w:szCs w:val="24"/>
          <w:shd w:val="clear" w:color="auto" w:fill="FFFFFF"/>
        </w:rPr>
        <w:t xml:space="preserve"> </w:t>
      </w:r>
      <w:sdt>
        <w:sdtPr>
          <w:rPr>
            <w:rFonts w:cs="Times New Roman"/>
            <w:color w:val="202122"/>
            <w:szCs w:val="24"/>
            <w:shd w:val="clear" w:color="auto" w:fill="FFFFFF"/>
          </w:rPr>
          <w:id w:val="858779495"/>
          <w:citation/>
        </w:sdtPr>
        <w:sdtEndPr/>
        <w:sdtContent>
          <w:r w:rsidR="003C5791">
            <w:rPr>
              <w:rFonts w:cs="Times New Roman"/>
              <w:color w:val="202122"/>
              <w:szCs w:val="24"/>
              <w:shd w:val="clear" w:color="auto" w:fill="FFFFFF"/>
            </w:rPr>
            <w:fldChar w:fldCharType="begin"/>
          </w:r>
          <w:r w:rsidR="003C5791">
            <w:rPr>
              <w:rFonts w:cs="Times New Roman"/>
              <w:color w:val="202122"/>
              <w:szCs w:val="24"/>
              <w:shd w:val="clear" w:color="auto" w:fill="FFFFFF"/>
            </w:rPr>
            <w:instrText xml:space="preserve"> CITATION Sut20 \l 1045 </w:instrText>
          </w:r>
          <w:r w:rsidR="003C5791">
            <w:rPr>
              <w:rFonts w:cs="Times New Roman"/>
              <w:color w:val="202122"/>
              <w:szCs w:val="24"/>
              <w:shd w:val="clear" w:color="auto" w:fill="FFFFFF"/>
            </w:rPr>
            <w:fldChar w:fldCharType="separate"/>
          </w:r>
          <w:r w:rsidR="006064A7" w:rsidRPr="006064A7">
            <w:rPr>
              <w:rFonts w:cs="Times New Roman"/>
              <w:noProof/>
              <w:color w:val="202122"/>
              <w:szCs w:val="24"/>
              <w:shd w:val="clear" w:color="auto" w:fill="FFFFFF"/>
            </w:rPr>
            <w:t>[4]</w:t>
          </w:r>
          <w:r w:rsidR="003C5791">
            <w:rPr>
              <w:rFonts w:cs="Times New Roman"/>
              <w:color w:val="202122"/>
              <w:szCs w:val="24"/>
              <w:shd w:val="clear" w:color="auto" w:fill="FFFFFF"/>
            </w:rPr>
            <w:fldChar w:fldCharType="end"/>
          </w:r>
        </w:sdtContent>
      </w:sdt>
      <w:r w:rsidR="003C5791">
        <w:rPr>
          <w:rFonts w:cs="Times New Roman"/>
          <w:color w:val="202122"/>
          <w:szCs w:val="24"/>
          <w:shd w:val="clear" w:color="auto" w:fill="FFFFFF"/>
        </w:rPr>
        <w:t>,</w:t>
      </w:r>
      <w:r w:rsidR="00122FD6" w:rsidRPr="0063147E">
        <w:rPr>
          <w:rFonts w:cs="Times New Roman"/>
          <w:color w:val="202122"/>
          <w:szCs w:val="24"/>
          <w:shd w:val="clear" w:color="auto" w:fill="FFFFFF"/>
        </w:rPr>
        <w:t xml:space="preserve"> podzielonych na kilka stron konfliktu. </w:t>
      </w:r>
      <w:r w:rsidR="00CE4397" w:rsidRPr="0063147E">
        <w:rPr>
          <w:rFonts w:cs="Times New Roman"/>
          <w:color w:val="202122"/>
          <w:szCs w:val="24"/>
          <w:shd w:val="clear" w:color="auto" w:fill="FFFFFF"/>
        </w:rPr>
        <w:t>Niektóre wydarzenia oferują dla uczestników zadania</w:t>
      </w:r>
      <w:r w:rsidR="00F3264A" w:rsidRPr="0063147E">
        <w:rPr>
          <w:rFonts w:cs="Times New Roman"/>
          <w:color w:val="202122"/>
          <w:szCs w:val="24"/>
          <w:shd w:val="clear" w:color="auto" w:fill="FFFFFF"/>
        </w:rPr>
        <w:t>,</w:t>
      </w:r>
      <w:r w:rsidR="00CE4397" w:rsidRPr="0063147E">
        <w:rPr>
          <w:rFonts w:cs="Times New Roman"/>
          <w:color w:val="202122"/>
          <w:szCs w:val="24"/>
          <w:shd w:val="clear" w:color="auto" w:fill="FFFFFF"/>
        </w:rPr>
        <w:t xml:space="preserve"> które muszą wykonać, często związane z fabułą bądź stylistyką wydarzenia. </w:t>
      </w:r>
    </w:p>
    <w:p w14:paraId="70C9DFCD" w14:textId="77777777" w:rsidR="00CE4397" w:rsidRPr="0063147E" w:rsidRDefault="00CE4397" w:rsidP="00647E56">
      <w:pPr>
        <w:rPr>
          <w:rFonts w:cs="Times New Roman"/>
          <w:color w:val="202122"/>
          <w:szCs w:val="24"/>
          <w:shd w:val="clear" w:color="auto" w:fill="FFFFFF"/>
        </w:rPr>
      </w:pPr>
      <w:r w:rsidRPr="0063147E">
        <w:rPr>
          <w:rFonts w:cs="Times New Roman"/>
          <w:color w:val="202122"/>
          <w:szCs w:val="24"/>
          <w:shd w:val="clear" w:color="auto" w:fill="FFFFFF"/>
        </w:rPr>
        <w:t xml:space="preserve">W Polsce istnieje tylko kilka pól airsoftowych, w związku z czym prym wiodą wydarzenia organizowane przez samych graczy w odludnych miejscach na terenie kraju. Dla organizatorów ważną rzeczą </w:t>
      </w:r>
      <w:r w:rsidR="00A421C5" w:rsidRPr="0063147E">
        <w:rPr>
          <w:rFonts w:cs="Times New Roman"/>
          <w:color w:val="202122"/>
          <w:szCs w:val="24"/>
          <w:shd w:val="clear" w:color="auto" w:fill="FFFFFF"/>
        </w:rPr>
        <w:t>jest</w:t>
      </w:r>
      <w:r w:rsidRPr="0063147E">
        <w:rPr>
          <w:rFonts w:cs="Times New Roman"/>
          <w:color w:val="202122"/>
          <w:szCs w:val="24"/>
          <w:shd w:val="clear" w:color="auto" w:fill="FFFFFF"/>
        </w:rPr>
        <w:t xml:space="preserve"> dotarcie do jak największej liczby potencjalnych uczestników</w:t>
      </w:r>
      <w:r w:rsidR="00A421C5" w:rsidRPr="0063147E">
        <w:rPr>
          <w:rFonts w:cs="Times New Roman"/>
          <w:color w:val="202122"/>
          <w:szCs w:val="24"/>
          <w:shd w:val="clear" w:color="auto" w:fill="FFFFFF"/>
        </w:rPr>
        <w:t xml:space="preserve"> i zachęcenie ich do wzięcia udziału w ich wydarzeniu</w:t>
      </w:r>
      <w:r w:rsidRPr="0063147E">
        <w:rPr>
          <w:rFonts w:cs="Times New Roman"/>
          <w:color w:val="202122"/>
          <w:szCs w:val="24"/>
          <w:shd w:val="clear" w:color="auto" w:fill="FFFFFF"/>
        </w:rPr>
        <w:t>. Najczęściej służą do tego media społecznościowe</w:t>
      </w:r>
      <w:r w:rsidR="00A421C5" w:rsidRPr="0063147E">
        <w:rPr>
          <w:rFonts w:cs="Times New Roman"/>
          <w:color w:val="202122"/>
          <w:szCs w:val="24"/>
          <w:shd w:val="clear" w:color="auto" w:fill="FFFFFF"/>
        </w:rPr>
        <w:t>, jednak to rozwiązanie nie jest pozbawione wad</w:t>
      </w:r>
      <w:r w:rsidRPr="0063147E">
        <w:rPr>
          <w:rFonts w:cs="Times New Roman"/>
          <w:color w:val="202122"/>
          <w:szCs w:val="24"/>
          <w:shd w:val="clear" w:color="auto" w:fill="FFFFFF"/>
        </w:rPr>
        <w:t>.</w:t>
      </w:r>
      <w:r w:rsidR="00A421C5" w:rsidRPr="0063147E">
        <w:rPr>
          <w:rFonts w:cs="Times New Roman"/>
          <w:color w:val="202122"/>
          <w:szCs w:val="24"/>
          <w:shd w:val="clear" w:color="auto" w:fill="FFFFFF"/>
        </w:rPr>
        <w:t xml:space="preserve"> Środowisko </w:t>
      </w:r>
      <w:proofErr w:type="spellStart"/>
      <w:r w:rsidR="00A421C5" w:rsidRPr="0063147E">
        <w:rPr>
          <w:rFonts w:cs="Times New Roman"/>
          <w:color w:val="202122"/>
          <w:szCs w:val="24"/>
          <w:shd w:val="clear" w:color="auto" w:fill="FFFFFF"/>
        </w:rPr>
        <w:t>airsoftowe</w:t>
      </w:r>
      <w:proofErr w:type="spellEnd"/>
      <w:r w:rsidR="00A421C5" w:rsidRPr="0063147E">
        <w:rPr>
          <w:rFonts w:cs="Times New Roman"/>
          <w:color w:val="202122"/>
          <w:szCs w:val="24"/>
          <w:shd w:val="clear" w:color="auto" w:fill="FFFFFF"/>
        </w:rPr>
        <w:t xml:space="preserve"> jest podzielone na dziesiątki małych grup skupionych wokół miejsca zamieszkania członków. Z tego powodu osoby szukające odbywającego się w krótce wydarzenia są zmuszone przeszukiwać wiele</w:t>
      </w:r>
      <w:r w:rsidR="002939B1" w:rsidRPr="0063147E">
        <w:rPr>
          <w:rFonts w:cs="Times New Roman"/>
          <w:color w:val="202122"/>
          <w:szCs w:val="24"/>
          <w:shd w:val="clear" w:color="auto" w:fill="FFFFFF"/>
        </w:rPr>
        <w:t xml:space="preserve"> tego typu</w:t>
      </w:r>
      <w:r w:rsidR="00A421C5" w:rsidRPr="0063147E">
        <w:rPr>
          <w:rFonts w:cs="Times New Roman"/>
          <w:color w:val="202122"/>
          <w:szCs w:val="24"/>
          <w:shd w:val="clear" w:color="auto" w:fill="FFFFFF"/>
        </w:rPr>
        <w:t xml:space="preserve"> grup</w:t>
      </w:r>
      <w:r w:rsidR="002939B1" w:rsidRPr="0063147E">
        <w:rPr>
          <w:rFonts w:cs="Times New Roman"/>
          <w:color w:val="202122"/>
          <w:szCs w:val="24"/>
          <w:shd w:val="clear" w:color="auto" w:fill="FFFFFF"/>
        </w:rPr>
        <w:t>.</w:t>
      </w:r>
    </w:p>
    <w:p w14:paraId="0B9BB1F0" w14:textId="45C41CFB" w:rsidR="002939B1" w:rsidRPr="0063147E" w:rsidRDefault="002939B1" w:rsidP="004504C5">
      <w:pPr>
        <w:rPr>
          <w:rFonts w:cs="Times New Roman"/>
          <w:color w:val="202122"/>
          <w:szCs w:val="24"/>
          <w:shd w:val="clear" w:color="auto" w:fill="FFFFFF"/>
        </w:rPr>
      </w:pPr>
      <w:r w:rsidRPr="0063147E">
        <w:rPr>
          <w:rFonts w:cs="Times New Roman"/>
          <w:color w:val="202122"/>
          <w:szCs w:val="24"/>
          <w:shd w:val="clear" w:color="auto" w:fill="FFFFFF"/>
        </w:rPr>
        <w:t>By rozwi</w:t>
      </w:r>
      <w:r w:rsidR="00415DC2" w:rsidRPr="0063147E">
        <w:rPr>
          <w:rFonts w:cs="Times New Roman"/>
          <w:color w:val="202122"/>
          <w:szCs w:val="24"/>
          <w:shd w:val="clear" w:color="auto" w:fill="FFFFFF"/>
        </w:rPr>
        <w:t>ą</w:t>
      </w:r>
      <w:r w:rsidRPr="0063147E">
        <w:rPr>
          <w:rFonts w:cs="Times New Roman"/>
          <w:color w:val="202122"/>
          <w:szCs w:val="24"/>
          <w:shd w:val="clear" w:color="auto" w:fill="FFFFFF"/>
        </w:rPr>
        <w:t>zać problem</w:t>
      </w:r>
      <w:r w:rsidR="004504C5" w:rsidRPr="0063147E">
        <w:rPr>
          <w:rFonts w:cs="Times New Roman"/>
          <w:color w:val="202122"/>
          <w:szCs w:val="24"/>
          <w:shd w:val="clear" w:color="auto" w:fill="FFFFFF"/>
        </w:rPr>
        <w:t xml:space="preserve"> organizacji wydarzeń,</w:t>
      </w:r>
      <w:r w:rsidRPr="0063147E">
        <w:rPr>
          <w:rFonts w:cs="Times New Roman"/>
          <w:color w:val="202122"/>
          <w:szCs w:val="24"/>
          <w:shd w:val="clear" w:color="auto" w:fill="FFFFFF"/>
        </w:rPr>
        <w:t xml:space="preserve"> utrudnionego i nieefektywnego poszukiwania informacji o organizowanych wydarzeniach oraz </w:t>
      </w:r>
      <w:r w:rsidR="00BE4C30">
        <w:rPr>
          <w:rFonts w:cs="Times New Roman"/>
          <w:color w:val="202122"/>
          <w:szCs w:val="24"/>
          <w:shd w:val="clear" w:color="auto" w:fill="FFFFFF"/>
        </w:rPr>
        <w:t xml:space="preserve">spamiętania </w:t>
      </w:r>
      <w:r w:rsidRPr="0063147E">
        <w:rPr>
          <w:rFonts w:cs="Times New Roman"/>
          <w:color w:val="202122"/>
          <w:szCs w:val="24"/>
          <w:shd w:val="clear" w:color="auto" w:fill="FFFFFF"/>
        </w:rPr>
        <w:t>informacji o posiadanych przez gracza replikach</w:t>
      </w:r>
      <w:r w:rsidR="004504C5" w:rsidRPr="0063147E">
        <w:rPr>
          <w:rFonts w:cs="Times New Roman"/>
          <w:color w:val="202122"/>
          <w:szCs w:val="24"/>
          <w:shd w:val="clear" w:color="auto" w:fill="FFFFFF"/>
        </w:rPr>
        <w:t xml:space="preserve">, ich licznych częściach i parametrach </w:t>
      </w:r>
      <w:r w:rsidR="00AD09B8">
        <w:rPr>
          <w:rFonts w:cs="Times New Roman"/>
          <w:color w:val="202122"/>
          <w:szCs w:val="24"/>
          <w:shd w:val="clear" w:color="auto" w:fill="FFFFFF"/>
        </w:rPr>
        <w:t xml:space="preserve">oraz pozostałym wyposażeniu </w:t>
      </w:r>
      <w:r w:rsidR="004504C5" w:rsidRPr="0063147E">
        <w:rPr>
          <w:rFonts w:cs="Times New Roman"/>
          <w:color w:val="202122"/>
          <w:szCs w:val="24"/>
          <w:shd w:val="clear" w:color="auto" w:fill="FFFFFF"/>
        </w:rPr>
        <w:t>postanowiono opracować aplikację będącą tematem pracy. Aplikacja</w:t>
      </w:r>
      <w:r w:rsidR="00F3264A" w:rsidRPr="0063147E">
        <w:rPr>
          <w:rFonts w:cs="Times New Roman"/>
          <w:color w:val="202122"/>
          <w:szCs w:val="24"/>
          <w:shd w:val="clear" w:color="auto" w:fill="FFFFFF"/>
        </w:rPr>
        <w:t>,</w:t>
      </w:r>
      <w:r w:rsidR="004504C5" w:rsidRPr="0063147E">
        <w:rPr>
          <w:rFonts w:cs="Times New Roman"/>
          <w:color w:val="202122"/>
          <w:szCs w:val="24"/>
          <w:shd w:val="clear" w:color="auto" w:fill="FFFFFF"/>
        </w:rPr>
        <w:t xml:space="preserve"> której celem jest rozwiązanie powyższych problemów musi w sposób przejrzysty przekazywać informacje o organizowanych wydarzeniach. Uczestnicy powinni móc deklarować chęć udziału w wydarzeniu. Organizatorzy powinni móc sami dodawać wydarzenia</w:t>
      </w:r>
      <w:r w:rsidR="00D35E41" w:rsidRPr="0063147E">
        <w:rPr>
          <w:rFonts w:cs="Times New Roman"/>
          <w:color w:val="202122"/>
          <w:szCs w:val="24"/>
          <w:shd w:val="clear" w:color="auto" w:fill="FFFFFF"/>
        </w:rPr>
        <w:t xml:space="preserve"> i mieć wgląd w </w:t>
      </w:r>
      <w:r w:rsidR="004B7018">
        <w:rPr>
          <w:rFonts w:cs="Times New Roman"/>
          <w:color w:val="202122"/>
          <w:szCs w:val="24"/>
          <w:shd w:val="clear" w:color="auto" w:fill="FFFFFF"/>
        </w:rPr>
        <w:t>liczbę zapisanych uczestników</w:t>
      </w:r>
      <w:r w:rsidR="00D35E41" w:rsidRPr="0063147E">
        <w:rPr>
          <w:rFonts w:cs="Times New Roman"/>
          <w:color w:val="202122"/>
          <w:szCs w:val="24"/>
          <w:shd w:val="clear" w:color="auto" w:fill="FFFFFF"/>
        </w:rPr>
        <w:t>. Ważnym aspektem będzie intuicyjność i prostota dodawania i modyfikacji informacji o przedmiotach w ekwipunku graczy.</w:t>
      </w:r>
    </w:p>
    <w:p w14:paraId="6F05FE67" w14:textId="77777777" w:rsidR="00D35E41" w:rsidRPr="0063147E" w:rsidRDefault="00D35E41" w:rsidP="004504C5">
      <w:pPr>
        <w:rPr>
          <w:rFonts w:cs="Times New Roman"/>
          <w:color w:val="202122"/>
          <w:szCs w:val="24"/>
          <w:shd w:val="clear" w:color="auto" w:fill="FFFFFF"/>
        </w:rPr>
      </w:pPr>
    </w:p>
    <w:p w14:paraId="53FDBACA" w14:textId="77777777" w:rsidR="00D35E41" w:rsidRPr="0063147E" w:rsidRDefault="00D35E41" w:rsidP="00D35E41">
      <w:pPr>
        <w:pStyle w:val="Nagwek2"/>
        <w:numPr>
          <w:ilvl w:val="0"/>
          <w:numId w:val="0"/>
        </w:numPr>
        <w:ind w:left="578"/>
        <w:rPr>
          <w:shd w:val="clear" w:color="auto" w:fill="FFFFFF"/>
        </w:rPr>
      </w:pPr>
      <w:bookmarkStart w:id="2" w:name="_Toc58090746"/>
      <w:r w:rsidRPr="0063147E">
        <w:rPr>
          <w:shd w:val="clear" w:color="auto" w:fill="FFFFFF"/>
        </w:rPr>
        <w:lastRenderedPageBreak/>
        <w:t>Cel i zakres pracy</w:t>
      </w:r>
      <w:bookmarkEnd w:id="2"/>
    </w:p>
    <w:p w14:paraId="47F3BD83" w14:textId="6A8374F3" w:rsidR="00D01727" w:rsidRPr="0063147E" w:rsidRDefault="00D35E41" w:rsidP="00D35E41">
      <w:r w:rsidRPr="0063147E">
        <w:t xml:space="preserve">Celem projektu jest zaprojektowanie i implementacja prototypu aplikacji webowej do organizacji wydarzeń airsoftowych i wspomagać użytkownika z zarządzaniem jego ekwipunkiem. Aplikacja ma zawierać takie elementy jak mapa wydarzeń na terenie całego kraju, </w:t>
      </w:r>
      <w:r w:rsidR="00D01727" w:rsidRPr="0063147E">
        <w:t>mapa</w:t>
      </w:r>
      <w:r w:rsidRPr="0063147E">
        <w:t xml:space="preserve"> lokacji</w:t>
      </w:r>
      <w:r w:rsidR="004B7018">
        <w:t xml:space="preserve"> do organizacji</w:t>
      </w:r>
      <w:r w:rsidR="00D01727" w:rsidRPr="0063147E">
        <w:t xml:space="preserve"> wydarzeń</w:t>
      </w:r>
      <w:r w:rsidRPr="0063147E">
        <w:t xml:space="preserve"> airsoftowych</w:t>
      </w:r>
      <w:r w:rsidR="00D01727" w:rsidRPr="0063147E">
        <w:t>, lista wydarzeń</w:t>
      </w:r>
      <w:r w:rsidR="00F3264A" w:rsidRPr="0063147E">
        <w:t>,</w:t>
      </w:r>
      <w:r w:rsidR="00D01727" w:rsidRPr="0063147E">
        <w:t xml:space="preserve"> które gracz organizuje bądź jest na </w:t>
      </w:r>
      <w:r w:rsidR="004B7018">
        <w:t>takowe</w:t>
      </w:r>
      <w:r w:rsidR="00D01727" w:rsidRPr="0063147E">
        <w:t xml:space="preserve"> zapisany.</w:t>
      </w:r>
    </w:p>
    <w:p w14:paraId="6CBA142B" w14:textId="71139452" w:rsidR="00D35E41" w:rsidRPr="0063147E" w:rsidRDefault="00D01727" w:rsidP="00D35E41">
      <w:r w:rsidRPr="0063147E">
        <w:t>Zakres pracy obejmuje analizę istniejących rozwiązań, która ma na celu znalezienie ich</w:t>
      </w:r>
      <w:r w:rsidR="002F7A68" w:rsidRPr="0063147E">
        <w:t xml:space="preserve"> zalet oraz</w:t>
      </w:r>
      <w:r w:rsidRPr="0063147E">
        <w:t xml:space="preserve"> wad. Na podstawie analizy </w:t>
      </w:r>
      <w:r w:rsidR="002F7A68" w:rsidRPr="0063147E">
        <w:t>zostaną utworzone szczegółowe wymagania aplikacji. Zakres pracy obejmuje również projekt aplikacji. Projekt składa się z</w:t>
      </w:r>
      <w:r w:rsidR="004B7018">
        <w:t xml:space="preserve"> przypadków użycia, diagramu przypadków użycia,</w:t>
      </w:r>
      <w:r w:rsidR="002F7A68" w:rsidRPr="0063147E">
        <w:t xml:space="preserve"> scenariuszy przypadków użycia, </w:t>
      </w:r>
      <w:r w:rsidR="004B7018">
        <w:t>macierzy śladowania, modelu domenowego oraz diagramu rozmieszczenia.</w:t>
      </w:r>
    </w:p>
    <w:p w14:paraId="11F832FA" w14:textId="77777777" w:rsidR="00452275" w:rsidRDefault="00452275">
      <w:pPr>
        <w:spacing w:after="160" w:line="259" w:lineRule="auto"/>
        <w:ind w:firstLine="0"/>
        <w:jc w:val="left"/>
        <w:rPr>
          <w:rFonts w:eastAsiaTheme="majorEastAsia" w:cstheme="majorBidi"/>
          <w:b/>
          <w:sz w:val="28"/>
          <w:szCs w:val="32"/>
        </w:rPr>
      </w:pPr>
      <w:r>
        <w:br w:type="page"/>
      </w:r>
    </w:p>
    <w:p w14:paraId="39A49DB2" w14:textId="6346109D" w:rsidR="00CA5423" w:rsidRPr="0063147E" w:rsidRDefault="00C14F91" w:rsidP="00CA5423">
      <w:pPr>
        <w:pStyle w:val="Nagwek1"/>
      </w:pPr>
      <w:bookmarkStart w:id="3" w:name="_Toc58090747"/>
      <w:r w:rsidRPr="0063147E">
        <w:lastRenderedPageBreak/>
        <w:t>Przegląd rozwiązań</w:t>
      </w:r>
      <w:bookmarkEnd w:id="3"/>
    </w:p>
    <w:p w14:paraId="7B429B0A" w14:textId="77777777" w:rsidR="00104BC5" w:rsidRPr="0063147E" w:rsidRDefault="002464CC" w:rsidP="00104BC5">
      <w:pPr>
        <w:pStyle w:val="Nagwek2"/>
      </w:pPr>
      <w:bookmarkStart w:id="4" w:name="_Toc58090748"/>
      <w:r w:rsidRPr="0063147E">
        <w:t>Wprowadzenie</w:t>
      </w:r>
      <w:bookmarkEnd w:id="4"/>
    </w:p>
    <w:p w14:paraId="4542C59E" w14:textId="77777777" w:rsidR="002464CC" w:rsidRPr="0063147E" w:rsidRDefault="002464CC" w:rsidP="002464CC">
      <w:r w:rsidRPr="0063147E">
        <w:t>W poniższym rozdziale zostały przedstawione, omówione i porównane</w:t>
      </w:r>
      <w:r w:rsidR="006A24D6" w:rsidRPr="0063147E">
        <w:t xml:space="preserve"> konkurencyjne</w:t>
      </w:r>
      <w:r w:rsidRPr="0063147E">
        <w:t xml:space="preserve"> aplikacje, które mogą zostać użyte do organizacji wydarzeń airsoftowych</w:t>
      </w:r>
      <w:r w:rsidR="006A24D6" w:rsidRPr="0063147E">
        <w:t>. W porównaniu zawarte zostały wady jak i zalety tychże rozwiązań. Przedstawiono</w:t>
      </w:r>
      <w:r w:rsidR="006F2D5C" w:rsidRPr="0063147E">
        <w:t xml:space="preserve"> </w:t>
      </w:r>
      <w:r w:rsidR="006A24D6" w:rsidRPr="0063147E">
        <w:t>rozwiązania technologiczne</w:t>
      </w:r>
      <w:r w:rsidR="006F2D5C" w:rsidRPr="0063147E">
        <w:t>,</w:t>
      </w:r>
      <w:r w:rsidR="006A24D6" w:rsidRPr="0063147E">
        <w:t xml:space="preserve"> narzędzia</w:t>
      </w:r>
      <w:r w:rsidR="006F2D5C" w:rsidRPr="0063147E">
        <w:t xml:space="preserve"> wybrane do implementacji aplikacji oraz przyczynę ich wyboru.</w:t>
      </w:r>
    </w:p>
    <w:p w14:paraId="2DA42953" w14:textId="77777777" w:rsidR="00104BC5" w:rsidRPr="0063147E" w:rsidRDefault="002464CC" w:rsidP="00104BC5">
      <w:pPr>
        <w:pStyle w:val="Nagwek2"/>
      </w:pPr>
      <w:bookmarkStart w:id="5" w:name="_Toc58090749"/>
      <w:r w:rsidRPr="0063147E">
        <w:t>Przegląd istniejących aplikacji do organizacji wydarzeń airsoftowych</w:t>
      </w:r>
      <w:bookmarkEnd w:id="5"/>
    </w:p>
    <w:p w14:paraId="0DD21059" w14:textId="77777777" w:rsidR="00402B34" w:rsidRPr="0063147E" w:rsidRDefault="00402B34" w:rsidP="00402B34">
      <w:r w:rsidRPr="0063147E">
        <w:t xml:space="preserve">Aplikacja służąca organizacji wydarzeń dla ogółu społeczności </w:t>
      </w:r>
      <w:proofErr w:type="spellStart"/>
      <w:r w:rsidRPr="0063147E">
        <w:t>airsoftowej</w:t>
      </w:r>
      <w:proofErr w:type="spellEnd"/>
      <w:r w:rsidRPr="0063147E">
        <w:t xml:space="preserve"> powinna mieć określone cechy. Najważniejsze z nich to:</w:t>
      </w:r>
    </w:p>
    <w:p w14:paraId="4EC9ECD7" w14:textId="77777777" w:rsidR="00402B34" w:rsidRPr="0063147E" w:rsidRDefault="00402B34" w:rsidP="00402B34"/>
    <w:p w14:paraId="338FCB06" w14:textId="77777777" w:rsidR="00402B34" w:rsidRPr="0063147E" w:rsidRDefault="00402B34" w:rsidP="00402B34">
      <w:pPr>
        <w:pStyle w:val="Akapitzlist"/>
        <w:numPr>
          <w:ilvl w:val="0"/>
          <w:numId w:val="5"/>
        </w:numPr>
      </w:pPr>
      <w:r w:rsidRPr="0063147E">
        <w:t>Tworzenie wydarzeń przez każdego z użytkowników</w:t>
      </w:r>
    </w:p>
    <w:p w14:paraId="2E6C73A2" w14:textId="77777777" w:rsidR="00402B34" w:rsidRPr="0063147E" w:rsidRDefault="00402B34" w:rsidP="00402B34">
      <w:pPr>
        <w:pStyle w:val="Akapitzlist"/>
        <w:numPr>
          <w:ilvl w:val="0"/>
          <w:numId w:val="5"/>
        </w:numPr>
      </w:pPr>
      <w:r w:rsidRPr="0063147E">
        <w:t>Szybkość wyszukiwania wydarzeń</w:t>
      </w:r>
    </w:p>
    <w:p w14:paraId="119CC826" w14:textId="77777777" w:rsidR="00402B34" w:rsidRPr="0063147E" w:rsidRDefault="00402B34" w:rsidP="00402B34">
      <w:pPr>
        <w:pStyle w:val="Akapitzlist"/>
        <w:numPr>
          <w:ilvl w:val="0"/>
          <w:numId w:val="5"/>
        </w:numPr>
      </w:pPr>
      <w:r w:rsidRPr="0063147E">
        <w:t>Deklarowanie uczestnictwa w wydarzeniu</w:t>
      </w:r>
    </w:p>
    <w:p w14:paraId="46B7196B" w14:textId="35E1C464" w:rsidR="00402B34" w:rsidRPr="0063147E" w:rsidRDefault="00402B34" w:rsidP="007447C3">
      <w:pPr>
        <w:pStyle w:val="Akapitzlist"/>
        <w:ind w:left="757" w:firstLine="0"/>
      </w:pPr>
    </w:p>
    <w:p w14:paraId="7956FFE0" w14:textId="77777777" w:rsidR="00402B34" w:rsidRPr="0063147E" w:rsidRDefault="00402B34" w:rsidP="00402B34"/>
    <w:p w14:paraId="19A324B2" w14:textId="77777777" w:rsidR="00BC74BE" w:rsidRPr="0063147E" w:rsidRDefault="00BC74BE" w:rsidP="00BC74BE">
      <w:r w:rsidRPr="0063147E">
        <w:t>Aplikacjami najcz</w:t>
      </w:r>
      <w:r w:rsidR="00470E94" w:rsidRPr="0063147E">
        <w:t>ę</w:t>
      </w:r>
      <w:r w:rsidRPr="0063147E">
        <w:t>ście</w:t>
      </w:r>
      <w:r w:rsidR="00470E94" w:rsidRPr="0063147E">
        <w:t>j</w:t>
      </w:r>
      <w:r w:rsidRPr="0063147E">
        <w:t xml:space="preserve"> wybierany do organizacji wydarzeń airsoftowych są:</w:t>
      </w:r>
    </w:p>
    <w:p w14:paraId="22C37EEE" w14:textId="416EBC1F" w:rsidR="00BC74BE" w:rsidRPr="0063147E" w:rsidRDefault="00BC74BE" w:rsidP="00AB318C">
      <w:pPr>
        <w:pStyle w:val="Nagwek3"/>
        <w:numPr>
          <w:ilvl w:val="0"/>
          <w:numId w:val="0"/>
        </w:numPr>
        <w:ind w:left="720" w:hanging="720"/>
      </w:pPr>
      <w:bookmarkStart w:id="6" w:name="_Toc58090750"/>
      <w:r w:rsidRPr="0063147E">
        <w:t>Facebook</w:t>
      </w:r>
      <w:r w:rsidR="00C66309">
        <w:t xml:space="preserve"> </w:t>
      </w:r>
      <w:sdt>
        <w:sdtPr>
          <w:id w:val="609244490"/>
          <w:citation/>
        </w:sdtPr>
        <w:sdtEndPr/>
        <w:sdtContent>
          <w:r w:rsidR="003C5791">
            <w:fldChar w:fldCharType="begin"/>
          </w:r>
          <w:r w:rsidR="003C5791">
            <w:instrText xml:space="preserve"> CITATION Por201 \l 1045 </w:instrText>
          </w:r>
          <w:r w:rsidR="003C5791">
            <w:fldChar w:fldCharType="separate"/>
          </w:r>
          <w:r w:rsidR="006064A7" w:rsidRPr="006064A7">
            <w:rPr>
              <w:noProof/>
            </w:rPr>
            <w:t>[5]</w:t>
          </w:r>
          <w:r w:rsidR="003C5791">
            <w:fldChar w:fldCharType="end"/>
          </w:r>
        </w:sdtContent>
      </w:sdt>
      <w:bookmarkEnd w:id="6"/>
    </w:p>
    <w:p w14:paraId="40E94821" w14:textId="7F2C84AA" w:rsidR="00BC74BE" w:rsidRPr="0063147E" w:rsidRDefault="00BC74BE" w:rsidP="00BC74BE">
      <w:r w:rsidRPr="0063147E">
        <w:t>Facebook najpopularniejszy w Polsce serwis społecznościowy</w:t>
      </w:r>
      <w:r w:rsidR="009513E5" w:rsidRPr="0063147E">
        <w:t xml:space="preserve">, </w:t>
      </w:r>
      <w:r w:rsidR="003C5791">
        <w:t>ósma</w:t>
      </w:r>
      <w:r w:rsidR="009513E5" w:rsidRPr="0063147E">
        <w:t xml:space="preserve"> najczęściej odwiedzana strona w pol</w:t>
      </w:r>
      <w:r w:rsidR="00470E94" w:rsidRPr="0063147E">
        <w:t>sk</w:t>
      </w:r>
      <w:r w:rsidR="009513E5" w:rsidRPr="0063147E">
        <w:t xml:space="preserve">im </w:t>
      </w:r>
      <w:r w:rsidR="007447C3" w:rsidRPr="0063147E">
        <w:t>I</w:t>
      </w:r>
      <w:r w:rsidR="009513E5" w:rsidRPr="0063147E">
        <w:t>nternecie</w:t>
      </w:r>
      <w:r w:rsidR="003C5791">
        <w:t xml:space="preserve"> </w:t>
      </w:r>
      <w:sdt>
        <w:sdtPr>
          <w:id w:val="1504708468"/>
          <w:citation/>
        </w:sdtPr>
        <w:sdtEndPr/>
        <w:sdtContent>
          <w:r w:rsidR="003C5791">
            <w:fldChar w:fldCharType="begin"/>
          </w:r>
          <w:r w:rsidR="003C5791">
            <w:instrText xml:space="preserve"> CITATION Top20 \l 1045 </w:instrText>
          </w:r>
          <w:r w:rsidR="003C5791">
            <w:fldChar w:fldCharType="separate"/>
          </w:r>
          <w:r w:rsidR="006064A7" w:rsidRPr="006064A7">
            <w:rPr>
              <w:noProof/>
            </w:rPr>
            <w:t>[6]</w:t>
          </w:r>
          <w:r w:rsidR="003C5791">
            <w:fldChar w:fldCharType="end"/>
          </w:r>
        </w:sdtContent>
      </w:sdt>
      <w:r w:rsidR="003C5791">
        <w:t xml:space="preserve">. </w:t>
      </w:r>
      <w:r w:rsidR="009513E5" w:rsidRPr="0063147E">
        <w:t>Strona powstała w 2004 roku jako portal społecznościowy i jest cały czas rozwijana, a jej baza u</w:t>
      </w:r>
      <w:r w:rsidR="00415DC2" w:rsidRPr="0063147E">
        <w:t>ż</w:t>
      </w:r>
      <w:r w:rsidR="009513E5" w:rsidRPr="0063147E">
        <w:t>ytkowników zwiększa się.</w:t>
      </w:r>
    </w:p>
    <w:p w14:paraId="5080E165" w14:textId="69333A6F" w:rsidR="009513E5" w:rsidRPr="0063147E" w:rsidRDefault="009513E5" w:rsidP="00BC74BE">
      <w:r w:rsidRPr="0063147E">
        <w:t xml:space="preserve">Portal umożliwia tworzenie wydarzeń, poprzez podanie podstawowych informacji takich jak nazwa wydarzenia, </w:t>
      </w:r>
      <w:r w:rsidR="00662D57" w:rsidRPr="0063147E">
        <w:t>data, miejsce oraz dodatkowy opis wydarzenia. Na stronie takiego wydarzenia, u</w:t>
      </w:r>
      <w:r w:rsidR="00415DC2" w:rsidRPr="0063147E">
        <w:t>ż</w:t>
      </w:r>
      <w:r w:rsidR="00662D57" w:rsidRPr="0063147E">
        <w:t>ytkownicy portalu mogą zadeklarować uczestnictwo, zainteresowanie bądź brak wzięcia udział</w:t>
      </w:r>
      <w:r w:rsidR="00165FE0" w:rsidRPr="0063147E">
        <w:t xml:space="preserve">. Kolejną zaletą wydarzeń na </w:t>
      </w:r>
      <w:r w:rsidR="007726B9">
        <w:t>F</w:t>
      </w:r>
      <w:r w:rsidR="00165FE0" w:rsidRPr="0063147E">
        <w:t>acebooku jest możliwość prowadzenia dyskusji z organizatorem bądź innymi uczestnikami, co pozwala m</w:t>
      </w:r>
      <w:r w:rsidR="00C66309">
        <w:t>iędzy</w:t>
      </w:r>
      <w:r w:rsidR="00165FE0" w:rsidRPr="0063147E">
        <w:t xml:space="preserve"> in</w:t>
      </w:r>
      <w:r w:rsidR="00C66309">
        <w:t>nymi</w:t>
      </w:r>
      <w:r w:rsidR="00165FE0" w:rsidRPr="0063147E">
        <w:t xml:space="preserve"> wyeliminować niejasności, zaproponować modyfikacje do wydarzenia. Zaawansowane funkcje społecznościowe, jak na przykład udostępnianie zdjęć również są dużą zaletą organizacji wydarzeń na </w:t>
      </w:r>
      <w:r w:rsidR="007726B9">
        <w:t>F</w:t>
      </w:r>
      <w:r w:rsidR="00165FE0" w:rsidRPr="0063147E">
        <w:t>acebooku.</w:t>
      </w:r>
      <w:r w:rsidR="007726B9">
        <w:t xml:space="preserve"> Przykładowe wydarzenie organizowane na Facebooku zostało przedstawione na rysunku 1.1.</w:t>
      </w:r>
    </w:p>
    <w:p w14:paraId="7B53BD80" w14:textId="7CF21E97" w:rsidR="00165FE0" w:rsidRPr="0063147E" w:rsidRDefault="00165FE0" w:rsidP="00BC74BE">
      <w:r w:rsidRPr="0063147E">
        <w:t xml:space="preserve">Główną wadą organizacji wydarzenia tylko na </w:t>
      </w:r>
      <w:r w:rsidR="007726B9">
        <w:t>F</w:t>
      </w:r>
      <w:r w:rsidRPr="0063147E">
        <w:t xml:space="preserve">acebooku jest duże rozdrobnienie społeczności </w:t>
      </w:r>
      <w:proofErr w:type="spellStart"/>
      <w:r w:rsidRPr="0063147E">
        <w:t>airsoftowej</w:t>
      </w:r>
      <w:proofErr w:type="spellEnd"/>
      <w:r w:rsidRPr="0063147E">
        <w:t xml:space="preserve"> na małe lokalne grupy. Organizator takiego wydarzenia by dotrzeć do szerokiego grona odbiorców musi udostępniać swoje wydarzenie w wielu miejscach</w:t>
      </w:r>
      <w:r w:rsidR="00B4457E" w:rsidRPr="0063147E">
        <w:t>.</w:t>
      </w:r>
      <w:r w:rsidRPr="0063147E">
        <w:t xml:space="preserve"> </w:t>
      </w:r>
      <w:r w:rsidR="00B4457E" w:rsidRPr="0063147E">
        <w:t>P</w:t>
      </w:r>
      <w:r w:rsidRPr="0063147E">
        <w:t>otencjalny uczestnik</w:t>
      </w:r>
      <w:r w:rsidR="00B4457E" w:rsidRPr="0063147E">
        <w:t xml:space="preserve"> natomiast</w:t>
      </w:r>
      <w:r w:rsidRPr="0063147E">
        <w:t xml:space="preserve"> musi szukać po wielu grupach</w:t>
      </w:r>
      <w:r w:rsidR="00B4457E" w:rsidRPr="0063147E">
        <w:t xml:space="preserve"> i odsiewać wydarzenia</w:t>
      </w:r>
      <w:r w:rsidR="00F3264A" w:rsidRPr="0063147E">
        <w:t>,</w:t>
      </w:r>
      <w:r w:rsidR="00B4457E" w:rsidRPr="0063147E">
        <w:t xml:space="preserve"> które go nie interesują. Co więcej, wydarzenia na </w:t>
      </w:r>
      <w:r w:rsidR="007726B9">
        <w:t>F</w:t>
      </w:r>
      <w:r w:rsidR="00B4457E" w:rsidRPr="0063147E">
        <w:t xml:space="preserve">acebooku są </w:t>
      </w:r>
      <w:proofErr w:type="spellStart"/>
      <w:r w:rsidR="00B4457E" w:rsidRPr="0063147E">
        <w:t>ogólno</w:t>
      </w:r>
      <w:proofErr w:type="spellEnd"/>
      <w:r w:rsidR="00AF0468" w:rsidRPr="0063147E">
        <w:t>-</w:t>
      </w:r>
      <w:r w:rsidR="00B4457E" w:rsidRPr="0063147E">
        <w:t xml:space="preserve">tematyczne, więc przekazanie dokładnych informacji o rozgrywce </w:t>
      </w:r>
      <w:proofErr w:type="spellStart"/>
      <w:r w:rsidR="00B4457E" w:rsidRPr="0063147E">
        <w:t>airsoftowej</w:t>
      </w:r>
      <w:proofErr w:type="spellEnd"/>
      <w:r w:rsidR="00B4457E" w:rsidRPr="0063147E">
        <w:t xml:space="preserve"> w opisie wydarzenia sprawia, że uczestnik musi przejrzeć cały opis by znaleźć interesujące go informacje, n</w:t>
      </w:r>
      <w:r w:rsidR="00C66309">
        <w:t>a przykład</w:t>
      </w:r>
      <w:r w:rsidR="00B4457E" w:rsidRPr="0063147E">
        <w:t xml:space="preserve"> limity mocy replik, kolorystyka mundurów. Kolejną wadą</w:t>
      </w:r>
      <w:r w:rsidR="007726B9">
        <w:t xml:space="preserve"> portalu</w:t>
      </w:r>
      <w:r w:rsidR="00B4457E" w:rsidRPr="0063147E">
        <w:t xml:space="preserve"> </w:t>
      </w:r>
      <w:r w:rsidR="007726B9">
        <w:t>F</w:t>
      </w:r>
      <w:r w:rsidR="00B4457E" w:rsidRPr="0063147E">
        <w:t xml:space="preserve">acebook jest polityka strony dotycząca broni palnej. Realistyczne wygląd replik sprawia, że niektóre z grup bądź wydarzeń są usuwane przez algorytmy strony. </w:t>
      </w:r>
    </w:p>
    <w:p w14:paraId="5699C139" w14:textId="77777777" w:rsidR="00437557" w:rsidRPr="0063147E" w:rsidRDefault="00437557" w:rsidP="00BC74BE"/>
    <w:p w14:paraId="1643EAD1" w14:textId="77777777" w:rsidR="00142BDC" w:rsidRDefault="00B4457E" w:rsidP="00BA6449">
      <w:pPr>
        <w:keepNext/>
        <w:ind w:firstLine="0"/>
      </w:pPr>
      <w:r w:rsidRPr="0063147E">
        <w:rPr>
          <w:noProof/>
        </w:rPr>
        <w:lastRenderedPageBreak/>
        <w:drawing>
          <wp:inline distT="0" distB="0" distL="0" distR="0" wp14:anchorId="37B89F22" wp14:editId="40BDB87D">
            <wp:extent cx="5579745" cy="3053080"/>
            <wp:effectExtent l="0" t="0" r="190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email">
                      <a:extLst>
                        <a:ext uri="{28A0092B-C50C-407E-A947-70E740481C1C}">
                          <a14:useLocalDpi xmlns:a14="http://schemas.microsoft.com/office/drawing/2010/main"/>
                        </a:ext>
                      </a:extLst>
                    </a:blip>
                    <a:stretch>
                      <a:fillRect/>
                    </a:stretch>
                  </pic:blipFill>
                  <pic:spPr>
                    <a:xfrm>
                      <a:off x="0" y="0"/>
                      <a:ext cx="5579745" cy="3053080"/>
                    </a:xfrm>
                    <a:prstGeom prst="rect">
                      <a:avLst/>
                    </a:prstGeom>
                  </pic:spPr>
                </pic:pic>
              </a:graphicData>
            </a:graphic>
          </wp:inline>
        </w:drawing>
      </w:r>
    </w:p>
    <w:p w14:paraId="63968CEF" w14:textId="294D85F5" w:rsidR="00B4457E" w:rsidRPr="0063147E" w:rsidRDefault="00142BDC" w:rsidP="00142BDC">
      <w:pPr>
        <w:pStyle w:val="Legenda"/>
        <w:jc w:val="both"/>
      </w:pPr>
      <w:bookmarkStart w:id="7" w:name="_Toc58090196"/>
      <w:r>
        <w:t xml:space="preserve">Rysunek </w:t>
      </w:r>
      <w:r w:rsidR="00C83AE9">
        <w:fldChar w:fldCharType="begin"/>
      </w:r>
      <w:r w:rsidR="00C83AE9">
        <w:instrText xml:space="preserve"> </w:instrText>
      </w:r>
      <w:r w:rsidR="00C83AE9">
        <w:instrText xml:space="preserve">STYLEREF 1 \s </w:instrText>
      </w:r>
      <w:r w:rsidR="00C83AE9">
        <w:fldChar w:fldCharType="separate"/>
      </w:r>
      <w:r w:rsidR="00F3103B">
        <w:rPr>
          <w:noProof/>
        </w:rPr>
        <w:t>1</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1</w:t>
      </w:r>
      <w:r w:rsidR="00C83AE9">
        <w:rPr>
          <w:noProof/>
        </w:rPr>
        <w:fldChar w:fldCharType="end"/>
      </w:r>
      <w:r w:rsidRPr="008F55DD">
        <w:t>Strona informacyjna wydarzenia na Facebooku</w:t>
      </w:r>
      <w:r w:rsidR="00C66309">
        <w:t xml:space="preserve"> [źródło: </w:t>
      </w:r>
      <w:sdt>
        <w:sdtPr>
          <w:id w:val="-1495100842"/>
          <w:citation/>
        </w:sdtPr>
        <w:sdtEndPr/>
        <w:sdtContent>
          <w:r w:rsidR="003C5791">
            <w:fldChar w:fldCharType="begin"/>
          </w:r>
          <w:r w:rsidR="003C5791">
            <w:instrText xml:space="preserve"> CITATION Por201 \l 1045 </w:instrText>
          </w:r>
          <w:r w:rsidR="003C5791">
            <w:fldChar w:fldCharType="separate"/>
          </w:r>
          <w:r w:rsidR="006064A7" w:rsidRPr="006064A7">
            <w:rPr>
              <w:noProof/>
            </w:rPr>
            <w:t>[5]</w:t>
          </w:r>
          <w:r w:rsidR="003C5791">
            <w:fldChar w:fldCharType="end"/>
          </w:r>
        </w:sdtContent>
      </w:sdt>
      <w:r w:rsidR="003C5791">
        <w:t>]</w:t>
      </w:r>
      <w:bookmarkEnd w:id="7"/>
    </w:p>
    <w:p w14:paraId="21A995E0" w14:textId="2F8904F7" w:rsidR="00165FE0" w:rsidRPr="0063147E" w:rsidRDefault="00165FE0" w:rsidP="00142BDC">
      <w:pPr>
        <w:pStyle w:val="Legenda"/>
        <w:ind w:firstLine="0"/>
        <w:jc w:val="both"/>
      </w:pPr>
    </w:p>
    <w:p w14:paraId="01E77F2E" w14:textId="76E652CE" w:rsidR="00437557" w:rsidRPr="0063147E" w:rsidRDefault="00437557" w:rsidP="00AB318C">
      <w:pPr>
        <w:pStyle w:val="Nagwek3"/>
        <w:numPr>
          <w:ilvl w:val="0"/>
          <w:numId w:val="0"/>
        </w:numPr>
        <w:ind w:left="720" w:hanging="720"/>
      </w:pPr>
      <w:bookmarkStart w:id="8" w:name="_Toc58090751"/>
      <w:r w:rsidRPr="0063147E">
        <w:t>WMASG</w:t>
      </w:r>
      <w:r w:rsidR="00C66309">
        <w:t xml:space="preserve"> </w:t>
      </w:r>
      <w:sdt>
        <w:sdtPr>
          <w:id w:val="1003396574"/>
          <w:citation/>
        </w:sdtPr>
        <w:sdtEndPr/>
        <w:sdtContent>
          <w:r w:rsidR="003C5791">
            <w:fldChar w:fldCharType="begin"/>
          </w:r>
          <w:r w:rsidR="003C5791">
            <w:instrText xml:space="preserve"> CITATION Por202 \l 1045 </w:instrText>
          </w:r>
          <w:r w:rsidR="003C5791">
            <w:fldChar w:fldCharType="separate"/>
          </w:r>
          <w:r w:rsidR="006064A7" w:rsidRPr="006064A7">
            <w:rPr>
              <w:noProof/>
            </w:rPr>
            <w:t>[7]</w:t>
          </w:r>
          <w:r w:rsidR="003C5791">
            <w:fldChar w:fldCharType="end"/>
          </w:r>
        </w:sdtContent>
      </w:sdt>
      <w:bookmarkEnd w:id="8"/>
    </w:p>
    <w:p w14:paraId="2906C228" w14:textId="77777777" w:rsidR="00437557" w:rsidRPr="0063147E" w:rsidRDefault="00437557" w:rsidP="00437557">
      <w:r w:rsidRPr="0063147E">
        <w:t xml:space="preserve">WMASG jest ogólnopolskim portalem poświęconym </w:t>
      </w:r>
      <w:proofErr w:type="spellStart"/>
      <w:r w:rsidRPr="0063147E">
        <w:t>airsoftowi</w:t>
      </w:r>
      <w:proofErr w:type="spellEnd"/>
      <w:r w:rsidRPr="0063147E">
        <w:t xml:space="preserve">. </w:t>
      </w:r>
      <w:r w:rsidR="00BB0F5F" w:rsidRPr="0063147E">
        <w:t>Strona założona</w:t>
      </w:r>
      <w:r w:rsidRPr="0063147E">
        <w:t xml:space="preserve"> w 2001 roku</w:t>
      </w:r>
      <w:r w:rsidR="00BB0F5F" w:rsidRPr="0063147E">
        <w:t xml:space="preserve"> przez krakowską grupę airsoftową</w:t>
      </w:r>
      <w:r w:rsidRPr="0063147E">
        <w:t xml:space="preserve"> na przestrzeni lat rozwijała się i rozwija nadal. Wielokrotnie nagradzana jako najlepsza nie-anglojęzyczna strona o </w:t>
      </w:r>
      <w:proofErr w:type="spellStart"/>
      <w:r w:rsidRPr="0063147E">
        <w:t>airsofcie</w:t>
      </w:r>
      <w:proofErr w:type="spellEnd"/>
      <w:r w:rsidRPr="0063147E">
        <w:t xml:space="preserve">. </w:t>
      </w:r>
    </w:p>
    <w:p w14:paraId="03534617" w14:textId="77777777" w:rsidR="00BB0F5F" w:rsidRPr="0063147E" w:rsidRDefault="00437557" w:rsidP="00437557">
      <w:r w:rsidRPr="0063147E">
        <w:t xml:space="preserve">Portal jest stroną z nowościami ze świata </w:t>
      </w:r>
      <w:proofErr w:type="spellStart"/>
      <w:r w:rsidRPr="0063147E">
        <w:t>airsoftu</w:t>
      </w:r>
      <w:proofErr w:type="spellEnd"/>
      <w:r w:rsidRPr="0063147E">
        <w:t>, poradnikami</w:t>
      </w:r>
      <w:r w:rsidR="00BB0F5F" w:rsidRPr="0063147E">
        <w:t xml:space="preserve"> dla początkujących</w:t>
      </w:r>
      <w:r w:rsidRPr="0063147E">
        <w:t>, testami wyposażenia</w:t>
      </w:r>
      <w:r w:rsidR="00BB0F5F" w:rsidRPr="0063147E">
        <w:t xml:space="preserve">. Posiada również własne forum dla tysięcy jego użytkowników. </w:t>
      </w:r>
    </w:p>
    <w:p w14:paraId="2CB48466" w14:textId="76EA7175" w:rsidR="00BC302B" w:rsidRPr="0063147E" w:rsidRDefault="00BB0F5F" w:rsidP="00437557">
      <w:r w:rsidRPr="0063147E">
        <w:t xml:space="preserve">Portal posiada zakładkę wydarzenia, w której to </w:t>
      </w:r>
      <w:r w:rsidR="00BC302B" w:rsidRPr="0063147E">
        <w:t>największą</w:t>
      </w:r>
      <w:r w:rsidRPr="0063147E">
        <w:t xml:space="preserve"> zaletą jest mapa z obecnie zaplanowanymi wydarzeniami, a pod nią ich spis.</w:t>
      </w:r>
      <w:r w:rsidR="003452C7">
        <w:t xml:space="preserve"> </w:t>
      </w:r>
      <w:r w:rsidR="007726B9">
        <w:t>Zakładka zaprezentowana została</w:t>
      </w:r>
      <w:r w:rsidR="003452C7">
        <w:t xml:space="preserve"> </w:t>
      </w:r>
      <w:r w:rsidR="007726B9">
        <w:t>na</w:t>
      </w:r>
      <w:r w:rsidR="003452C7">
        <w:t xml:space="preserve"> rysun</w:t>
      </w:r>
      <w:r w:rsidR="007726B9">
        <w:t>ku</w:t>
      </w:r>
      <w:r w:rsidR="003452C7">
        <w:t xml:space="preserve"> 1.2.</w:t>
      </w:r>
      <w:r w:rsidR="00BC302B" w:rsidRPr="0063147E">
        <w:t xml:space="preserve"> Kolejną zaletą jest możliwość wyszukiwania wydarzeń w spisie.</w:t>
      </w:r>
      <w:r w:rsidRPr="0063147E">
        <w:t xml:space="preserve"> Po wybraniu interesującego nas wydarzenia zostaną nam przedstawione informacje o nim. Sposób prezentacji podobny jest do wydarzeń na </w:t>
      </w:r>
      <w:r w:rsidR="007726B9">
        <w:t>F</w:t>
      </w:r>
      <w:r w:rsidRPr="0063147E">
        <w:t>acebooku.</w:t>
      </w:r>
      <w:r w:rsidR="00BC302B" w:rsidRPr="0063147E">
        <w:t xml:space="preserve"> Część podstawowych informacji zdobędziemy dopiero po przeczytaniu opisu.</w:t>
      </w:r>
      <w:r w:rsidRPr="0063147E">
        <w:t xml:space="preserve"> </w:t>
      </w:r>
    </w:p>
    <w:p w14:paraId="2447FEB2" w14:textId="7924364C" w:rsidR="00437557" w:rsidRPr="0063147E" w:rsidRDefault="00BB0F5F" w:rsidP="00437557">
      <w:r w:rsidRPr="0063147E">
        <w:t>Wadą portalu jest</w:t>
      </w:r>
      <w:r w:rsidR="00BC302B" w:rsidRPr="0063147E">
        <w:t xml:space="preserve"> niemożliwość zapisania się na wydarzenie. Po kliknięciu odpowiedniego przycisku dostajemy informacje, że taka funkcja jest niedostępna w obecnej fazie projektu. W zwi</w:t>
      </w:r>
      <w:r w:rsidR="00470E94" w:rsidRPr="0063147E">
        <w:t>ą</w:t>
      </w:r>
      <w:r w:rsidR="00BC302B" w:rsidRPr="0063147E">
        <w:t xml:space="preserve">zku z tym wydarzenia na </w:t>
      </w:r>
      <w:r w:rsidR="00AF0468" w:rsidRPr="0063147E">
        <w:t>WMASG</w:t>
      </w:r>
      <w:r w:rsidR="00BC302B" w:rsidRPr="0063147E">
        <w:t xml:space="preserve"> często odsyłają do wydarzeń na </w:t>
      </w:r>
      <w:r w:rsidR="007726B9">
        <w:t>F</w:t>
      </w:r>
      <w:r w:rsidR="00BC302B" w:rsidRPr="0063147E">
        <w:t>acebooku.</w:t>
      </w:r>
      <w:r w:rsidR="00866CC6" w:rsidRPr="0063147E">
        <w:t xml:space="preserve"> Dla organizatora WMASG oferuje przejrzysty formularz, w którym możemy wpisać dane wydarzenia. Wybranie miejsca wydarzenia odbywa się poprzez kliknięcie na mapie bądź podanie </w:t>
      </w:r>
      <w:r w:rsidR="00A71D50">
        <w:t>współrzędnych</w:t>
      </w:r>
      <w:r w:rsidR="00866CC6" w:rsidRPr="0063147E">
        <w:t xml:space="preserve"> GPS lub adresu</w:t>
      </w:r>
      <w:r w:rsidR="00B133E6" w:rsidRPr="0063147E">
        <w:t xml:space="preserve">, jednakże </w:t>
      </w:r>
      <w:r w:rsidR="003C5791">
        <w:t xml:space="preserve">w dniu dostępu </w:t>
      </w:r>
      <w:r w:rsidR="00B133E6" w:rsidRPr="0063147E">
        <w:t>żadna z opcji wydaje się nie działać, a mapa nie jest wyświetlana</w:t>
      </w:r>
      <w:r w:rsidR="003452C7">
        <w:t>, ukazane zostało to na rysunku 1.3</w:t>
      </w:r>
      <w:r w:rsidR="00B133E6" w:rsidRPr="0063147E">
        <w:t xml:space="preserve">. Wartym odnotowania jest fakt, że jest to </w:t>
      </w:r>
      <w:r w:rsidR="00C66309">
        <w:t xml:space="preserve">ukończona wersja </w:t>
      </w:r>
      <w:r w:rsidR="00B133E6" w:rsidRPr="0063147E">
        <w:t>strony</w:t>
      </w:r>
      <w:r w:rsidR="00B83036" w:rsidRPr="0063147E">
        <w:t xml:space="preserve"> i część z funkcj</w:t>
      </w:r>
      <w:r w:rsidR="00C66309">
        <w:t>onalności</w:t>
      </w:r>
      <w:r w:rsidR="00B83036" w:rsidRPr="0063147E">
        <w:t xml:space="preserve"> może nie działać.</w:t>
      </w:r>
    </w:p>
    <w:p w14:paraId="7902C1A3" w14:textId="77777777" w:rsidR="00BC302B" w:rsidRPr="0063147E" w:rsidRDefault="00BC302B" w:rsidP="00437557"/>
    <w:p w14:paraId="79CB7549" w14:textId="77777777" w:rsidR="00BC302B" w:rsidRPr="0063147E" w:rsidRDefault="00BC302B" w:rsidP="00437557"/>
    <w:p w14:paraId="2AC8FCF8" w14:textId="77777777" w:rsidR="00142BDC" w:rsidRDefault="00BC302B" w:rsidP="00BA6449">
      <w:pPr>
        <w:keepNext/>
        <w:ind w:firstLine="0"/>
      </w:pPr>
      <w:r w:rsidRPr="0063147E">
        <w:rPr>
          <w:noProof/>
        </w:rPr>
        <w:lastRenderedPageBreak/>
        <w:drawing>
          <wp:inline distT="0" distB="0" distL="0" distR="0" wp14:anchorId="495B64C8" wp14:editId="52363089">
            <wp:extent cx="5579745" cy="3056255"/>
            <wp:effectExtent l="0" t="0" r="1905"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email">
                      <a:extLst>
                        <a:ext uri="{28A0092B-C50C-407E-A947-70E740481C1C}">
                          <a14:useLocalDpi xmlns:a14="http://schemas.microsoft.com/office/drawing/2010/main"/>
                        </a:ext>
                      </a:extLst>
                    </a:blip>
                    <a:stretch>
                      <a:fillRect/>
                    </a:stretch>
                  </pic:blipFill>
                  <pic:spPr>
                    <a:xfrm>
                      <a:off x="0" y="0"/>
                      <a:ext cx="5579745" cy="3056255"/>
                    </a:xfrm>
                    <a:prstGeom prst="rect">
                      <a:avLst/>
                    </a:prstGeom>
                  </pic:spPr>
                </pic:pic>
              </a:graphicData>
            </a:graphic>
          </wp:inline>
        </w:drawing>
      </w:r>
    </w:p>
    <w:p w14:paraId="0D5F6117" w14:textId="60288DA3" w:rsidR="00BC302B" w:rsidRPr="0063147E" w:rsidRDefault="00142BDC" w:rsidP="00142BDC">
      <w:pPr>
        <w:pStyle w:val="Legenda"/>
        <w:jc w:val="both"/>
      </w:pPr>
      <w:bookmarkStart w:id="9" w:name="_Toc58090197"/>
      <w:r>
        <w:t xml:space="preserve">Rysunek </w:t>
      </w:r>
      <w:r w:rsidR="00C83AE9">
        <w:fldChar w:fldCharType="begin"/>
      </w:r>
      <w:r w:rsidR="00C83AE9">
        <w:instrText xml:space="preserve"> STYLEREF 1 \s </w:instrText>
      </w:r>
      <w:r w:rsidR="00C83AE9">
        <w:fldChar w:fldCharType="separate"/>
      </w:r>
      <w:r w:rsidR="00F3103B">
        <w:rPr>
          <w:noProof/>
        </w:rPr>
        <w:t>1</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2</w:t>
      </w:r>
      <w:r w:rsidR="00C83AE9">
        <w:rPr>
          <w:noProof/>
        </w:rPr>
        <w:fldChar w:fldCharType="end"/>
      </w:r>
      <w:r>
        <w:t xml:space="preserve"> </w:t>
      </w:r>
      <w:r w:rsidRPr="00C676A9">
        <w:t>Zakładka wydarzenia na portalu WMASG</w:t>
      </w:r>
      <w:r w:rsidR="00C66309">
        <w:t xml:space="preserve"> [źródło: </w:t>
      </w:r>
      <w:sdt>
        <w:sdtPr>
          <w:id w:val="-638583616"/>
          <w:citation/>
        </w:sdtPr>
        <w:sdtEndPr/>
        <w:sdtContent>
          <w:r w:rsidR="003C5791">
            <w:fldChar w:fldCharType="begin"/>
          </w:r>
          <w:r w:rsidR="003C5791">
            <w:instrText xml:space="preserve"> CITATION Por202 \l 1045 </w:instrText>
          </w:r>
          <w:r w:rsidR="003C5791">
            <w:fldChar w:fldCharType="separate"/>
          </w:r>
          <w:r w:rsidR="006064A7" w:rsidRPr="006064A7">
            <w:rPr>
              <w:noProof/>
            </w:rPr>
            <w:t>[7]</w:t>
          </w:r>
          <w:r w:rsidR="003C5791">
            <w:fldChar w:fldCharType="end"/>
          </w:r>
        </w:sdtContent>
      </w:sdt>
      <w:r w:rsidR="003C5791">
        <w:t>]</w:t>
      </w:r>
      <w:bookmarkEnd w:id="9"/>
    </w:p>
    <w:p w14:paraId="1F1C74AB" w14:textId="229DE0D5" w:rsidR="00402B34" w:rsidRPr="0063147E" w:rsidRDefault="00402B34" w:rsidP="00BC302B">
      <w:pPr>
        <w:pStyle w:val="Legenda"/>
        <w:jc w:val="both"/>
        <w:rPr>
          <w:noProof/>
        </w:rPr>
      </w:pPr>
    </w:p>
    <w:p w14:paraId="4243F709" w14:textId="77777777" w:rsidR="00142BDC" w:rsidRDefault="00B133E6" w:rsidP="00BA6449">
      <w:pPr>
        <w:keepNext/>
        <w:ind w:firstLine="0"/>
      </w:pPr>
      <w:r w:rsidRPr="0063147E">
        <w:rPr>
          <w:noProof/>
        </w:rPr>
        <w:drawing>
          <wp:inline distT="0" distB="0" distL="0" distR="0" wp14:anchorId="4FD29BD5" wp14:editId="6194915F">
            <wp:extent cx="5579745" cy="3583940"/>
            <wp:effectExtent l="0" t="0" r="190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email">
                      <a:extLst>
                        <a:ext uri="{28A0092B-C50C-407E-A947-70E740481C1C}">
                          <a14:useLocalDpi xmlns:a14="http://schemas.microsoft.com/office/drawing/2010/main"/>
                        </a:ext>
                      </a:extLst>
                    </a:blip>
                    <a:stretch>
                      <a:fillRect/>
                    </a:stretch>
                  </pic:blipFill>
                  <pic:spPr>
                    <a:xfrm>
                      <a:off x="0" y="0"/>
                      <a:ext cx="5579745" cy="3583940"/>
                    </a:xfrm>
                    <a:prstGeom prst="rect">
                      <a:avLst/>
                    </a:prstGeom>
                  </pic:spPr>
                </pic:pic>
              </a:graphicData>
            </a:graphic>
          </wp:inline>
        </w:drawing>
      </w:r>
    </w:p>
    <w:p w14:paraId="1C4D611F" w14:textId="34E07A48" w:rsidR="00B133E6" w:rsidRPr="0063147E" w:rsidRDefault="00142BDC" w:rsidP="00142BDC">
      <w:pPr>
        <w:pStyle w:val="Legenda"/>
        <w:jc w:val="both"/>
      </w:pPr>
      <w:bookmarkStart w:id="10" w:name="_Toc58090198"/>
      <w:r>
        <w:t xml:space="preserve">Rysunek </w:t>
      </w:r>
      <w:r w:rsidR="00C83AE9">
        <w:fldChar w:fldCharType="begin"/>
      </w:r>
      <w:r w:rsidR="00C83AE9">
        <w:instrText xml:space="preserve"> STYLEREF 1 \s </w:instrText>
      </w:r>
      <w:r w:rsidR="00C83AE9">
        <w:fldChar w:fldCharType="separate"/>
      </w:r>
      <w:r w:rsidR="00F3103B">
        <w:rPr>
          <w:noProof/>
        </w:rPr>
        <w:t>1</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3</w:t>
      </w:r>
      <w:r w:rsidR="00C83AE9">
        <w:rPr>
          <w:noProof/>
        </w:rPr>
        <w:fldChar w:fldCharType="end"/>
      </w:r>
      <w:r>
        <w:t xml:space="preserve"> </w:t>
      </w:r>
      <w:r w:rsidRPr="003E1E82">
        <w:t>Dodawanie wydarzenia na portalu WMASG</w:t>
      </w:r>
      <w:r w:rsidR="00C66309">
        <w:t xml:space="preserve"> [źródło: </w:t>
      </w:r>
      <w:sdt>
        <w:sdtPr>
          <w:id w:val="-2083970766"/>
          <w:citation/>
        </w:sdtPr>
        <w:sdtEndPr/>
        <w:sdtContent>
          <w:r w:rsidR="003C5791">
            <w:fldChar w:fldCharType="begin"/>
          </w:r>
          <w:r w:rsidR="003C5791">
            <w:instrText xml:space="preserve"> CITATION Por202 \l 1045 </w:instrText>
          </w:r>
          <w:r w:rsidR="003C5791">
            <w:fldChar w:fldCharType="separate"/>
          </w:r>
          <w:r w:rsidR="006064A7" w:rsidRPr="006064A7">
            <w:rPr>
              <w:noProof/>
            </w:rPr>
            <w:t>[7]</w:t>
          </w:r>
          <w:r w:rsidR="003C5791">
            <w:fldChar w:fldCharType="end"/>
          </w:r>
        </w:sdtContent>
      </w:sdt>
      <w:r w:rsidR="00C66309">
        <w:t>]</w:t>
      </w:r>
      <w:bookmarkEnd w:id="10"/>
    </w:p>
    <w:p w14:paraId="77692886" w14:textId="77777777" w:rsidR="00B133E6" w:rsidRPr="0063147E" w:rsidRDefault="00B133E6" w:rsidP="00B133E6"/>
    <w:p w14:paraId="21B47846" w14:textId="79C84F6C" w:rsidR="00452275" w:rsidRDefault="00452275">
      <w:pPr>
        <w:spacing w:after="160" w:line="259" w:lineRule="auto"/>
        <w:ind w:firstLine="0"/>
        <w:jc w:val="left"/>
      </w:pPr>
      <w:r>
        <w:br w:type="page"/>
      </w:r>
    </w:p>
    <w:p w14:paraId="149BE1B1" w14:textId="77777777" w:rsidR="00470E94" w:rsidRPr="0063147E" w:rsidRDefault="00470E94" w:rsidP="00470E94"/>
    <w:p w14:paraId="2376D918" w14:textId="56F25D86" w:rsidR="00470E94" w:rsidRPr="0063147E" w:rsidRDefault="00470E94" w:rsidP="00AB318C">
      <w:pPr>
        <w:pStyle w:val="Nagwek3"/>
        <w:numPr>
          <w:ilvl w:val="0"/>
          <w:numId w:val="0"/>
        </w:numPr>
        <w:ind w:left="720" w:hanging="720"/>
      </w:pPr>
      <w:bookmarkStart w:id="11" w:name="_Toc58090752"/>
      <w:r w:rsidRPr="0063147E">
        <w:t>Airsoft Game</w:t>
      </w:r>
      <w:r w:rsidR="00C66309">
        <w:t xml:space="preserve"> </w:t>
      </w:r>
      <w:sdt>
        <w:sdtPr>
          <w:id w:val="-813095009"/>
          <w:citation/>
        </w:sdtPr>
        <w:sdtEndPr/>
        <w:sdtContent>
          <w:r w:rsidR="003C5791">
            <w:fldChar w:fldCharType="begin"/>
          </w:r>
          <w:r w:rsidR="003C5791">
            <w:instrText xml:space="preserve"> CITATION Por20 \l 1045 </w:instrText>
          </w:r>
          <w:r w:rsidR="003C5791">
            <w:fldChar w:fldCharType="separate"/>
          </w:r>
          <w:r w:rsidR="006064A7" w:rsidRPr="006064A7">
            <w:rPr>
              <w:noProof/>
            </w:rPr>
            <w:t>[8]</w:t>
          </w:r>
          <w:r w:rsidR="003C5791">
            <w:fldChar w:fldCharType="end"/>
          </w:r>
        </w:sdtContent>
      </w:sdt>
      <w:bookmarkEnd w:id="11"/>
    </w:p>
    <w:p w14:paraId="21732205" w14:textId="48AD3256" w:rsidR="00470E94" w:rsidRPr="0063147E" w:rsidRDefault="00470E94" w:rsidP="00470E94">
      <w:r w:rsidRPr="0063147E">
        <w:t xml:space="preserve">Airsoft Game jest ogólnopolskim </w:t>
      </w:r>
      <w:r w:rsidR="00415DC2" w:rsidRPr="0063147E">
        <w:t xml:space="preserve">serwisem </w:t>
      </w:r>
      <w:proofErr w:type="spellStart"/>
      <w:r w:rsidR="00415DC2" w:rsidRPr="0063147E">
        <w:t>airsoftowym</w:t>
      </w:r>
      <w:proofErr w:type="spellEnd"/>
      <w:r w:rsidR="00415DC2" w:rsidRPr="0063147E">
        <w:t xml:space="preserve">, </w:t>
      </w:r>
      <w:r w:rsidR="00817A00" w:rsidRPr="0063147E">
        <w:t xml:space="preserve">Portal poza forum dla użytkowników i artykułami na temat </w:t>
      </w:r>
      <w:proofErr w:type="spellStart"/>
      <w:r w:rsidR="00817A00" w:rsidRPr="0063147E">
        <w:t>airsoftu</w:t>
      </w:r>
      <w:proofErr w:type="spellEnd"/>
      <w:r w:rsidR="00817A00" w:rsidRPr="0063147E">
        <w:t>, umożliwia organizatorom przekazywanie użytkownikom informacji o planowanych wydarzeniach. Wydarzenia podzielone są na kilka kategorii, prezentowane nam w postaci listy na stronie</w:t>
      </w:r>
      <w:r w:rsidR="00E87220" w:rsidRPr="0063147E">
        <w:t>. Możemy również wyszukiwać wydarzenia po województwach</w:t>
      </w:r>
      <w:r w:rsidR="00817A00" w:rsidRPr="0063147E">
        <w:t>. Po wybraniu</w:t>
      </w:r>
      <w:r w:rsidR="003452C7">
        <w:t xml:space="preserve"> zakładki</w:t>
      </w:r>
      <w:r w:rsidR="00817A00" w:rsidRPr="0063147E">
        <w:t xml:space="preserve"> wydarzenia</w:t>
      </w:r>
      <w:r w:rsidR="003452C7">
        <w:t>, ukazana na rysunku 1.4,</w:t>
      </w:r>
      <w:r w:rsidR="00817A00" w:rsidRPr="0063147E">
        <w:t xml:space="preserve"> prezentowane są podstawowe informacje o nim. Zaletą jest możliwość pisania komentarzy pod wydarzeniem. Strona nie umożliwia natomiast żadnej formy deklaracji uczestnictwa w wydarzeniu. W opisie wydarzeń często </w:t>
      </w:r>
      <w:r w:rsidR="00DA5AE8" w:rsidRPr="0063147E">
        <w:t>podawany</w:t>
      </w:r>
      <w:r w:rsidR="00817A00" w:rsidRPr="0063147E">
        <w:t xml:space="preserve"> jest odnośnik do wydarzenia zaplanowanego na </w:t>
      </w:r>
      <w:r w:rsidR="00452275">
        <w:t>F</w:t>
      </w:r>
      <w:r w:rsidR="00817A00" w:rsidRPr="0063147E">
        <w:t>acebooku.</w:t>
      </w:r>
    </w:p>
    <w:p w14:paraId="58ECEB6A" w14:textId="0F0115AC" w:rsidR="00817A00" w:rsidRPr="0063147E" w:rsidRDefault="00817A00" w:rsidP="00470E94">
      <w:r w:rsidRPr="0063147E">
        <w:t>Strona prezentuje również wydarzenia na mapie</w:t>
      </w:r>
      <w:r w:rsidR="00E87220" w:rsidRPr="0063147E">
        <w:t>, jednakże jej użytkowanie jest mylące</w:t>
      </w:r>
      <w:r w:rsidR="00AB318C">
        <w:t>,</w:t>
      </w:r>
      <w:r w:rsidR="00E87220" w:rsidRPr="0063147E">
        <w:t xml:space="preserve"> ponieważ punkty na niej zaznaczone często nie są wydarzeniami, a ich opis zawiera odnośnik do grup airsoftowych na </w:t>
      </w:r>
      <w:r w:rsidR="00452275">
        <w:t>F</w:t>
      </w:r>
      <w:r w:rsidR="00E87220" w:rsidRPr="0063147E">
        <w:t>acebooku.</w:t>
      </w:r>
      <w:r w:rsidR="00DA5AE8" w:rsidRPr="0063147E">
        <w:t xml:space="preserve"> Kolejną wadą strony są źle wczytywane arkusze stylów przy włączonych wtyczkach</w:t>
      </w:r>
      <w:r w:rsidR="00AB318C">
        <w:t xml:space="preserve"> </w:t>
      </w:r>
      <w:r w:rsidR="00DA5AE8" w:rsidRPr="0063147E">
        <w:t>do przeglądarki, które blokują reklamy. Kiedy wtyczki są włączone strona jest niezdatna do użycia.</w:t>
      </w:r>
    </w:p>
    <w:p w14:paraId="141013EF" w14:textId="77777777" w:rsidR="00DA5AE8" w:rsidRPr="0063147E" w:rsidRDefault="00DA5AE8" w:rsidP="00470E94"/>
    <w:p w14:paraId="66DC567B" w14:textId="77777777" w:rsidR="00142BDC" w:rsidRDefault="00DA5AE8" w:rsidP="00BA6449">
      <w:pPr>
        <w:keepNext/>
        <w:ind w:firstLine="0"/>
      </w:pPr>
      <w:r w:rsidRPr="0063147E">
        <w:rPr>
          <w:noProof/>
        </w:rPr>
        <w:drawing>
          <wp:inline distT="0" distB="0" distL="0" distR="0" wp14:anchorId="03F0D67C" wp14:editId="4960F6F0">
            <wp:extent cx="5579745" cy="3049270"/>
            <wp:effectExtent l="0" t="0" r="1905"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5579745" cy="3049270"/>
                    </a:xfrm>
                    <a:prstGeom prst="rect">
                      <a:avLst/>
                    </a:prstGeom>
                  </pic:spPr>
                </pic:pic>
              </a:graphicData>
            </a:graphic>
          </wp:inline>
        </w:drawing>
      </w:r>
    </w:p>
    <w:p w14:paraId="47D963CF" w14:textId="626CE7A0" w:rsidR="00DA5AE8" w:rsidRDefault="00142BDC" w:rsidP="00142BDC">
      <w:pPr>
        <w:pStyle w:val="Legenda"/>
        <w:jc w:val="both"/>
      </w:pPr>
      <w:bookmarkStart w:id="12" w:name="_Toc58090199"/>
      <w:r>
        <w:t xml:space="preserve">Rysunek </w:t>
      </w:r>
      <w:r w:rsidR="00C83AE9">
        <w:fldChar w:fldCharType="begin"/>
      </w:r>
      <w:r w:rsidR="00C83AE9">
        <w:instrText xml:space="preserve"> STYLEREF 1 \s </w:instrText>
      </w:r>
      <w:r w:rsidR="00C83AE9">
        <w:fldChar w:fldCharType="separate"/>
      </w:r>
      <w:r w:rsidR="00F3103B">
        <w:rPr>
          <w:noProof/>
        </w:rPr>
        <w:t>1</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4</w:t>
      </w:r>
      <w:r w:rsidR="00C83AE9">
        <w:rPr>
          <w:noProof/>
        </w:rPr>
        <w:fldChar w:fldCharType="end"/>
      </w:r>
      <w:r>
        <w:t xml:space="preserve"> </w:t>
      </w:r>
      <w:r w:rsidRPr="00124FB0">
        <w:t>Zakładka imprezy na stronie Airsoft Game</w:t>
      </w:r>
      <w:r w:rsidR="00AB318C">
        <w:t xml:space="preserve"> [źródło: </w:t>
      </w:r>
      <w:sdt>
        <w:sdtPr>
          <w:id w:val="-135641850"/>
          <w:citation/>
        </w:sdtPr>
        <w:sdtEndPr/>
        <w:sdtContent>
          <w:r w:rsidR="003C5791">
            <w:fldChar w:fldCharType="begin"/>
          </w:r>
          <w:r w:rsidR="003C5791">
            <w:instrText xml:space="preserve"> CITATION Por20 \l 1045 </w:instrText>
          </w:r>
          <w:r w:rsidR="003C5791">
            <w:fldChar w:fldCharType="separate"/>
          </w:r>
          <w:r w:rsidR="006064A7" w:rsidRPr="006064A7">
            <w:rPr>
              <w:noProof/>
            </w:rPr>
            <w:t>[8]</w:t>
          </w:r>
          <w:r w:rsidR="003C5791">
            <w:fldChar w:fldCharType="end"/>
          </w:r>
        </w:sdtContent>
      </w:sdt>
      <w:r w:rsidR="00AB318C">
        <w:t>]</w:t>
      </w:r>
      <w:bookmarkEnd w:id="12"/>
    </w:p>
    <w:p w14:paraId="326ADD13" w14:textId="77777777" w:rsidR="00142BDC" w:rsidRPr="0063147E" w:rsidRDefault="00142BDC" w:rsidP="00142BDC">
      <w:pPr>
        <w:keepNext/>
        <w:ind w:firstLine="0"/>
      </w:pPr>
    </w:p>
    <w:p w14:paraId="646B21A7" w14:textId="7CF6E85E" w:rsidR="005D7508" w:rsidRPr="0063147E" w:rsidRDefault="005D7508" w:rsidP="005D7508"/>
    <w:p w14:paraId="273D6326" w14:textId="35BB6FA7" w:rsidR="00452275" w:rsidRDefault="00A15510" w:rsidP="005D7508">
      <w:r w:rsidRPr="0063147E">
        <w:t xml:space="preserve">Każda z aplikacji pozwala zorganizować wydarzenie </w:t>
      </w:r>
      <w:proofErr w:type="spellStart"/>
      <w:r w:rsidRPr="0063147E">
        <w:t>airsoftowe</w:t>
      </w:r>
      <w:proofErr w:type="spellEnd"/>
      <w:r w:rsidRPr="0063147E">
        <w:t xml:space="preserve">, bądź takowego poszukać, jednak robią to w sposoby różniące się od siebie, nie zawsze w pełni sprawne, bądź nie działają zgodnie z przewidywaniami i oczekiwaniami użytkownika. Żadna z aplikacji nie wspomaga również użytkownika z zarządzaniem jego ekwipunkiem. W związku z brakiem na rynku narzędzia skupionego głównie </w:t>
      </w:r>
      <w:r w:rsidR="007B1B28" w:rsidRPr="0063147E">
        <w:t>na wydarzeniach airsoftowych, postanowiono zaproponować własne rozwiązanie.</w:t>
      </w:r>
    </w:p>
    <w:p w14:paraId="72B722B8" w14:textId="77777777" w:rsidR="00452275" w:rsidRDefault="00452275">
      <w:pPr>
        <w:spacing w:after="160" w:line="259" w:lineRule="auto"/>
        <w:ind w:firstLine="0"/>
        <w:jc w:val="left"/>
      </w:pPr>
      <w:r>
        <w:br w:type="page"/>
      </w:r>
    </w:p>
    <w:p w14:paraId="6D38C3C6" w14:textId="77777777" w:rsidR="005D7508" w:rsidRPr="0063147E" w:rsidRDefault="005D7508" w:rsidP="005D7508"/>
    <w:p w14:paraId="3FB34844" w14:textId="77777777" w:rsidR="002464CC" w:rsidRPr="0063147E" w:rsidRDefault="000F48FD" w:rsidP="002464CC">
      <w:pPr>
        <w:pStyle w:val="Nagwek2"/>
      </w:pPr>
      <w:bookmarkStart w:id="13" w:name="_Toc58090753"/>
      <w:r w:rsidRPr="0063147E">
        <w:t>Narzędzia oraz technologie webowe wykorzystane w aplikacji</w:t>
      </w:r>
      <w:bookmarkEnd w:id="13"/>
    </w:p>
    <w:p w14:paraId="5BE827E7" w14:textId="77777777" w:rsidR="000F48FD" w:rsidRPr="0063147E" w:rsidRDefault="00380EFB" w:rsidP="000F48FD">
      <w:r w:rsidRPr="0063147E">
        <w:t xml:space="preserve">W czasie analizy potrzeb potencjalnego użytkownika zdecydowano, że praca będzie dotyczyć aplikacji webowej. Nie wymagają one od użytkownika instalowania dodatkowego oprogramowania, w odróżnieniu od aplikacji mobilnych i desktopowych, stąd decyzja o wyborze tego rodzaju aplikacji. Użytkownik do korzystania z aplikacji będzie potrzebował tylko przeglądarki internetowej oraz dostępu do Internetu. </w:t>
      </w:r>
    </w:p>
    <w:p w14:paraId="744FA288" w14:textId="71D0EDA9" w:rsidR="00380EFB" w:rsidRPr="0063147E" w:rsidRDefault="00AA7568" w:rsidP="000F48FD">
      <w:r w:rsidRPr="0063147E">
        <w:t>Zdecydowano się wykorzystać model architektury trójwarstwowej. Model ten rozdziela od siebie kolejne warstwy aplikacji</w:t>
      </w:r>
      <w:r w:rsidR="00AB318C">
        <w:t>:</w:t>
      </w:r>
      <w:r w:rsidRPr="0063147E">
        <w:t xml:space="preserve"> warstwa prezentacji, warstwa logiki biznesowej oraz warstwa danych. Przy użyciu tej architektury, zmiana technologii używanej w jednej z warstw aplikacji nie wpłynie na działanie pozostałych warstw. </w:t>
      </w:r>
    </w:p>
    <w:p w14:paraId="2E1B1E8A" w14:textId="2776925F" w:rsidR="00924625" w:rsidRPr="0063147E" w:rsidRDefault="00AA7568" w:rsidP="000F48FD">
      <w:r w:rsidRPr="0063147E">
        <w:t>Przy implementacji aplikacji zdecydowano się wykorzystać paczkę oprogramowania MEAN</w:t>
      </w:r>
      <w:r w:rsidR="00AB318C">
        <w:t xml:space="preserve"> </w:t>
      </w:r>
      <w:sdt>
        <w:sdtPr>
          <w:id w:val="-1325737781"/>
          <w:citation/>
        </w:sdtPr>
        <w:sdtEndPr/>
        <w:sdtContent>
          <w:r w:rsidR="003C5791">
            <w:fldChar w:fldCharType="begin"/>
          </w:r>
          <w:r w:rsidR="003C5791">
            <w:instrText xml:space="preserve"> CITATION Hol19 \l 1045 </w:instrText>
          </w:r>
          <w:r w:rsidR="003C5791">
            <w:fldChar w:fldCharType="separate"/>
          </w:r>
          <w:r w:rsidR="006064A7" w:rsidRPr="006064A7">
            <w:rPr>
              <w:noProof/>
            </w:rPr>
            <w:t>[9]</w:t>
          </w:r>
          <w:r w:rsidR="003C5791">
            <w:fldChar w:fldCharType="end"/>
          </w:r>
        </w:sdtContent>
      </w:sdt>
      <w:r w:rsidRPr="0063147E">
        <w:t>. Nazwa</w:t>
      </w:r>
      <w:r w:rsidR="004972AC" w:rsidRPr="0063147E">
        <w:t xml:space="preserve"> paczki</w:t>
      </w:r>
      <w:r w:rsidRPr="0063147E">
        <w:t xml:space="preserve"> jest skrótem </w:t>
      </w:r>
      <w:r w:rsidR="004972AC" w:rsidRPr="0063147E">
        <w:t xml:space="preserve">powstałym z pierwszych liter narzędzi wykorzystywanych w każdej z warstw aplikacji. </w:t>
      </w:r>
      <w:r w:rsidR="00924625" w:rsidRPr="0063147E">
        <w:t>Poniżej przedstawione zostały te narzędzia wraz z ich cechami.</w:t>
      </w:r>
    </w:p>
    <w:p w14:paraId="616F5398" w14:textId="510E6FB1" w:rsidR="004972AC" w:rsidRPr="0063147E" w:rsidRDefault="004972AC" w:rsidP="000F48FD">
      <w:r w:rsidRPr="0063147E">
        <w:t>MongoDB</w:t>
      </w:r>
      <w:r w:rsidR="00325DD3">
        <w:t xml:space="preserve"> </w:t>
      </w:r>
      <w:sdt>
        <w:sdtPr>
          <w:id w:val="162286006"/>
          <w:citation/>
        </w:sdtPr>
        <w:sdtEndPr/>
        <w:sdtContent>
          <w:r w:rsidR="003C5791">
            <w:fldChar w:fldCharType="begin"/>
          </w:r>
          <w:r w:rsidR="003C5791">
            <w:instrText xml:space="preserve"> CITATION Bra19 \l 1045 </w:instrText>
          </w:r>
          <w:r w:rsidR="003C5791">
            <w:fldChar w:fldCharType="separate"/>
          </w:r>
          <w:r w:rsidR="006064A7" w:rsidRPr="006064A7">
            <w:rPr>
              <w:noProof/>
            </w:rPr>
            <w:t>[10]</w:t>
          </w:r>
          <w:r w:rsidR="003C5791">
            <w:fldChar w:fldCharType="end"/>
          </w:r>
        </w:sdtContent>
      </w:sdt>
      <w:r w:rsidR="00924625" w:rsidRPr="0063147E">
        <w:t>, wykorzystane w warstwie bazy danych,</w:t>
      </w:r>
      <w:r w:rsidRPr="0063147E">
        <w:t xml:space="preserve"> jest bazą niekorzystającą z języka SQL</w:t>
      </w:r>
      <w:r w:rsidR="005375EF" w:rsidRPr="0063147E">
        <w:t xml:space="preserve"> (ang. </w:t>
      </w:r>
      <w:proofErr w:type="spellStart"/>
      <w:r w:rsidR="005375EF" w:rsidRPr="00AC502E">
        <w:rPr>
          <w:i/>
          <w:iCs/>
        </w:rPr>
        <w:t>NoSQL</w:t>
      </w:r>
      <w:proofErr w:type="spellEnd"/>
      <w:r w:rsidR="005375EF" w:rsidRPr="00AC502E">
        <w:rPr>
          <w:i/>
          <w:iCs/>
        </w:rPr>
        <w:t xml:space="preserve"> Database</w:t>
      </w:r>
      <w:r w:rsidR="005375EF" w:rsidRPr="0063147E">
        <w:t>). Baza przechowuje obiekty w plikach</w:t>
      </w:r>
      <w:r w:rsidR="00AB318C">
        <w:t>. Sposób zapisu obiektów</w:t>
      </w:r>
      <w:r w:rsidR="005375EF" w:rsidRPr="0063147E">
        <w:t xml:space="preserve"> przypomin</w:t>
      </w:r>
      <w:r w:rsidR="00AB318C">
        <w:t>a</w:t>
      </w:r>
      <w:r w:rsidR="005375EF" w:rsidRPr="0063147E">
        <w:t xml:space="preserve"> notację JSON. Ten sposób przechowywania obiektów lepiej oddaje to</w:t>
      </w:r>
      <w:r w:rsidR="00AB318C">
        <w:t>,</w:t>
      </w:r>
      <w:r w:rsidR="005375EF" w:rsidRPr="0063147E">
        <w:t xml:space="preserve"> jak obiekty postrzegają programiści, w odróżnieniu od kolumn i rzędów</w:t>
      </w:r>
      <w:r w:rsidR="00924625" w:rsidRPr="0063147E">
        <w:t xml:space="preserve"> stosowanych w bazach opartych o SQL</w:t>
      </w:r>
      <w:r w:rsidR="005375EF" w:rsidRPr="0063147E">
        <w:t>. Sposób przechowywania danych sprawia, że proste zapytania,</w:t>
      </w:r>
      <w:r w:rsidR="00924625" w:rsidRPr="0063147E">
        <w:t xml:space="preserve"> nawet</w:t>
      </w:r>
      <w:r w:rsidR="005375EF" w:rsidRPr="0063147E">
        <w:t xml:space="preserve"> na dużych kolekcjach danych są szybko realizowane</w:t>
      </w:r>
      <w:r w:rsidR="00AB318C">
        <w:t xml:space="preserve"> </w:t>
      </w:r>
      <w:sdt>
        <w:sdtPr>
          <w:id w:val="1987200582"/>
          <w:citation/>
        </w:sdtPr>
        <w:sdtEndPr/>
        <w:sdtContent>
          <w:r w:rsidR="003C5791">
            <w:fldChar w:fldCharType="begin"/>
          </w:r>
          <w:r w:rsidR="003C5791">
            <w:instrText xml:space="preserve"> CITATION NoS20 \l 1045 </w:instrText>
          </w:r>
          <w:r w:rsidR="003C5791">
            <w:fldChar w:fldCharType="separate"/>
          </w:r>
          <w:r w:rsidR="006064A7" w:rsidRPr="006064A7">
            <w:rPr>
              <w:noProof/>
            </w:rPr>
            <w:t>[11]</w:t>
          </w:r>
          <w:r w:rsidR="003C5791">
            <w:fldChar w:fldCharType="end"/>
          </w:r>
        </w:sdtContent>
      </w:sdt>
      <w:r w:rsidR="005375EF" w:rsidRPr="0063147E">
        <w:t xml:space="preserve">. </w:t>
      </w:r>
      <w:r w:rsidR="00924625" w:rsidRPr="0063147E">
        <w:t xml:space="preserve">MongoDB jest </w:t>
      </w:r>
      <w:r w:rsidR="00E854D7" w:rsidRPr="0063147E">
        <w:t xml:space="preserve">piątym pod względem popularności silnikiem bazodanowym oraz najpopularniejszym silnikiem </w:t>
      </w:r>
      <w:proofErr w:type="spellStart"/>
      <w:r w:rsidR="00E854D7" w:rsidRPr="0063147E">
        <w:t>NoSQL</w:t>
      </w:r>
      <w:proofErr w:type="spellEnd"/>
      <w:r w:rsidR="00AB318C">
        <w:t xml:space="preserve"> </w:t>
      </w:r>
      <w:sdt>
        <w:sdtPr>
          <w:id w:val="782610886"/>
          <w:citation/>
        </w:sdtPr>
        <w:sdtEndPr/>
        <w:sdtContent>
          <w:r w:rsidR="003C5791">
            <w:fldChar w:fldCharType="begin"/>
          </w:r>
          <w:r w:rsidR="003C5791">
            <w:instrText xml:space="preserve"> CITATION Ran20 \l 1045 </w:instrText>
          </w:r>
          <w:r w:rsidR="003C5791">
            <w:fldChar w:fldCharType="separate"/>
          </w:r>
          <w:r w:rsidR="006064A7" w:rsidRPr="006064A7">
            <w:rPr>
              <w:noProof/>
            </w:rPr>
            <w:t>[12]</w:t>
          </w:r>
          <w:r w:rsidR="003C5791">
            <w:fldChar w:fldCharType="end"/>
          </w:r>
        </w:sdtContent>
      </w:sdt>
      <w:r w:rsidR="00E854D7" w:rsidRPr="0063147E">
        <w:t>. Popularność, a więc i duża społeczność ułatwiają pracę oraz rozwiązywanie błędów podczas implementacji aplikacji</w:t>
      </w:r>
      <w:r w:rsidR="00F82F41" w:rsidRPr="0063147E">
        <w:t xml:space="preserve"> opartej na MongoDB</w:t>
      </w:r>
      <w:r w:rsidR="00E854D7" w:rsidRPr="0063147E">
        <w:t>.</w:t>
      </w:r>
    </w:p>
    <w:p w14:paraId="06E6E8A8" w14:textId="724AC48F" w:rsidR="00E854D7" w:rsidRPr="0063147E" w:rsidRDefault="00E854D7" w:rsidP="000F48FD">
      <w:r w:rsidRPr="0063147E">
        <w:t>Express.js jest szkieletem</w:t>
      </w:r>
      <w:r w:rsidR="004F36A3" w:rsidRPr="0063147E">
        <w:t xml:space="preserve"> zaplecza (ang. </w:t>
      </w:r>
      <w:proofErr w:type="spellStart"/>
      <w:r w:rsidR="00C35D1D" w:rsidRPr="00AC502E">
        <w:rPr>
          <w:i/>
          <w:iCs/>
        </w:rPr>
        <w:t>b</w:t>
      </w:r>
      <w:r w:rsidR="004F36A3" w:rsidRPr="00AC502E">
        <w:rPr>
          <w:i/>
          <w:iCs/>
        </w:rPr>
        <w:t>ackend</w:t>
      </w:r>
      <w:proofErr w:type="spellEnd"/>
      <w:r w:rsidR="004F36A3" w:rsidRPr="0063147E">
        <w:t>)</w:t>
      </w:r>
      <w:r w:rsidRPr="0063147E">
        <w:t xml:space="preserve"> aplikacji webow</w:t>
      </w:r>
      <w:r w:rsidR="004F36A3" w:rsidRPr="0063147E">
        <w:t>ych dla środowiska Node.js</w:t>
      </w:r>
      <w:r w:rsidR="00AB318C">
        <w:t xml:space="preserve"> </w:t>
      </w:r>
      <w:sdt>
        <w:sdtPr>
          <w:id w:val="-887798456"/>
          <w:citation/>
        </w:sdtPr>
        <w:sdtEndPr/>
        <w:sdtContent>
          <w:r w:rsidR="003C5791">
            <w:fldChar w:fldCharType="begin"/>
          </w:r>
          <w:r w:rsidR="003C5791">
            <w:instrText xml:space="preserve"> CITATION Bro20 \l 1045 </w:instrText>
          </w:r>
          <w:r w:rsidR="003C5791">
            <w:fldChar w:fldCharType="separate"/>
          </w:r>
          <w:r w:rsidR="006064A7" w:rsidRPr="006064A7">
            <w:rPr>
              <w:noProof/>
            </w:rPr>
            <w:t>[13]</w:t>
          </w:r>
          <w:r w:rsidR="003C5791">
            <w:fldChar w:fldCharType="end"/>
          </w:r>
        </w:sdtContent>
      </w:sdt>
      <w:r w:rsidR="004F36A3" w:rsidRPr="0063147E">
        <w:t>. Express.js (zwany również Express) w warstwie logiki służy do budowy API</w:t>
      </w:r>
      <w:r w:rsidR="00AB318C">
        <w:t xml:space="preserve"> (ang. </w:t>
      </w:r>
      <w:r w:rsidR="00AB318C" w:rsidRPr="00AC502E">
        <w:rPr>
          <w:i/>
          <w:iCs/>
        </w:rPr>
        <w:t>Application Programming Interface</w:t>
      </w:r>
      <w:r w:rsidR="00AB318C">
        <w:t>)</w:t>
      </w:r>
      <w:r w:rsidR="000C340F" w:rsidRPr="0063147E">
        <w:t xml:space="preserve"> opartego o rozwiązane REST</w:t>
      </w:r>
      <w:r w:rsidR="00AB318C">
        <w:t xml:space="preserve"> (ang. </w:t>
      </w:r>
      <w:proofErr w:type="spellStart"/>
      <w:r w:rsidR="00AB318C" w:rsidRPr="00AC502E">
        <w:rPr>
          <w:i/>
          <w:iCs/>
        </w:rPr>
        <w:t>Representational</w:t>
      </w:r>
      <w:proofErr w:type="spellEnd"/>
      <w:r w:rsidR="00AB318C" w:rsidRPr="00AC502E">
        <w:rPr>
          <w:i/>
          <w:iCs/>
        </w:rPr>
        <w:t xml:space="preserve"> </w:t>
      </w:r>
      <w:proofErr w:type="spellStart"/>
      <w:r w:rsidR="00AB318C" w:rsidRPr="00AC502E">
        <w:rPr>
          <w:i/>
          <w:iCs/>
        </w:rPr>
        <w:t>State</w:t>
      </w:r>
      <w:proofErr w:type="spellEnd"/>
      <w:r w:rsidR="00AB318C" w:rsidRPr="00AC502E">
        <w:rPr>
          <w:i/>
          <w:iCs/>
        </w:rPr>
        <w:t xml:space="preserve"> Transfer</w:t>
      </w:r>
      <w:r w:rsidR="00AB318C">
        <w:t>)</w:t>
      </w:r>
      <w:r w:rsidR="000C340F" w:rsidRPr="0063147E">
        <w:t>. Punkty końcowe API</w:t>
      </w:r>
      <w:r w:rsidR="0063147E" w:rsidRPr="0063147E">
        <w:t xml:space="preserve"> </w:t>
      </w:r>
      <w:r w:rsidR="000C340F" w:rsidRPr="0063147E">
        <w:t xml:space="preserve">(ang. </w:t>
      </w:r>
      <w:proofErr w:type="spellStart"/>
      <w:r w:rsidR="000C340F" w:rsidRPr="00AC502E">
        <w:rPr>
          <w:i/>
          <w:iCs/>
        </w:rPr>
        <w:t>endpoints</w:t>
      </w:r>
      <w:proofErr w:type="spellEnd"/>
      <w:r w:rsidR="000C340F" w:rsidRPr="0063147E">
        <w:t>) oraz ich nazewnictwo oparte jest o zasoby, a są one przekazywane bądź odbierane z warstwy prezentacji poprzez metody</w:t>
      </w:r>
      <w:r w:rsidR="00AB318C">
        <w:t xml:space="preserve"> HTTP</w:t>
      </w:r>
      <w:r w:rsidR="000C340F" w:rsidRPr="0063147E">
        <w:t>. Express znacząco ułatwia tworzenie punktów końcowych w Node.js</w:t>
      </w:r>
      <w:r w:rsidR="00F82F41" w:rsidRPr="0063147E">
        <w:t>.</w:t>
      </w:r>
      <w:r w:rsidR="000C340F" w:rsidRPr="0063147E">
        <w:t xml:space="preserve"> </w:t>
      </w:r>
      <w:r w:rsidR="00F82F41" w:rsidRPr="0063147E">
        <w:t>J</w:t>
      </w:r>
      <w:r w:rsidR="000C340F" w:rsidRPr="0063147E">
        <w:t xml:space="preserve">est lekkim oraz szybkim </w:t>
      </w:r>
      <w:r w:rsidR="00495B07" w:rsidRPr="0063147E">
        <w:t>szkieletem, często określanym jako standardowym podczas korzystania z Node.js.</w:t>
      </w:r>
    </w:p>
    <w:p w14:paraId="637820DD" w14:textId="241A5A94" w:rsidR="007A47DA" w:rsidRPr="0063147E" w:rsidRDefault="00495B07" w:rsidP="000F48FD">
      <w:r w:rsidRPr="0063147E">
        <w:t>Angular</w:t>
      </w:r>
      <w:r w:rsidR="003C5791">
        <w:t xml:space="preserve"> </w:t>
      </w:r>
      <w:sdt>
        <w:sdtPr>
          <w:id w:val="-1909611950"/>
          <w:citation/>
        </w:sdtPr>
        <w:sdtEndPr/>
        <w:sdtContent>
          <w:r w:rsidR="003C5791">
            <w:fldChar w:fldCharType="begin"/>
          </w:r>
          <w:r w:rsidR="003C5791">
            <w:instrText xml:space="preserve"> CITATION Fre20 \l 1045 </w:instrText>
          </w:r>
          <w:r w:rsidR="003C5791">
            <w:fldChar w:fldCharType="separate"/>
          </w:r>
          <w:r w:rsidR="006064A7" w:rsidRPr="006064A7">
            <w:rPr>
              <w:noProof/>
            </w:rPr>
            <w:t>[14]</w:t>
          </w:r>
          <w:r w:rsidR="003C5791">
            <w:fldChar w:fldCharType="end"/>
          </w:r>
        </w:sdtContent>
      </w:sdt>
      <w:r w:rsidRPr="0063147E">
        <w:t xml:space="preserve">, wykorzystany w warstwie prezentacji, jest szkieletem aplikacji opartym o język </w:t>
      </w:r>
      <w:proofErr w:type="spellStart"/>
      <w:r w:rsidRPr="0063147E">
        <w:t>TypeScript</w:t>
      </w:r>
      <w:proofErr w:type="spellEnd"/>
      <w:r w:rsidR="003C5791">
        <w:t xml:space="preserve"> </w:t>
      </w:r>
      <w:sdt>
        <w:sdtPr>
          <w:id w:val="1396932074"/>
          <w:citation/>
        </w:sdtPr>
        <w:sdtEndPr/>
        <w:sdtContent>
          <w:r w:rsidR="003C5791">
            <w:fldChar w:fldCharType="begin"/>
          </w:r>
          <w:r w:rsidR="003C5791">
            <w:instrText xml:space="preserve"> CITATION Che19 \l 1045 </w:instrText>
          </w:r>
          <w:r w:rsidR="003C5791">
            <w:fldChar w:fldCharType="separate"/>
          </w:r>
          <w:r w:rsidR="006064A7" w:rsidRPr="006064A7">
            <w:rPr>
              <w:noProof/>
            </w:rPr>
            <w:t>[15]</w:t>
          </w:r>
          <w:r w:rsidR="003C5791">
            <w:fldChar w:fldCharType="end"/>
          </w:r>
        </w:sdtContent>
      </w:sdt>
      <w:r w:rsidRPr="0063147E">
        <w:t xml:space="preserve">, będący nadzbiorem </w:t>
      </w:r>
      <w:proofErr w:type="spellStart"/>
      <w:r w:rsidRPr="0063147E">
        <w:t>ECMAScript</w:t>
      </w:r>
      <w:proofErr w:type="spellEnd"/>
      <w:r w:rsidRPr="0063147E">
        <w:t xml:space="preserve"> 6</w:t>
      </w:r>
      <w:r w:rsidR="001033D7" w:rsidRPr="0063147E">
        <w:t>. J</w:t>
      </w:r>
      <w:r w:rsidRPr="0063147E">
        <w:t>est</w:t>
      </w:r>
      <w:r w:rsidR="001033D7" w:rsidRPr="0063147E">
        <w:t xml:space="preserve"> również wstecznie</w:t>
      </w:r>
      <w:r w:rsidRPr="0063147E">
        <w:t xml:space="preserve"> kompatybilny w z </w:t>
      </w:r>
      <w:proofErr w:type="spellStart"/>
      <w:r w:rsidRPr="0063147E">
        <w:t>ECMAScript</w:t>
      </w:r>
      <w:proofErr w:type="spellEnd"/>
      <w:r w:rsidRPr="0063147E">
        <w:t xml:space="preserve"> 5</w:t>
      </w:r>
      <w:r w:rsidR="00325DD3">
        <w:t>, którego podzbiorem jest</w:t>
      </w:r>
      <w:r w:rsidRPr="0063147E">
        <w:t>. JavaScript</w:t>
      </w:r>
      <w:r w:rsidR="001033D7" w:rsidRPr="0063147E">
        <w:t xml:space="preserve">, więc w warstwie prezentacji i logiki można korzystać z podobnych języków. Służy jako platforma do tworzenia SPA (ang. </w:t>
      </w:r>
      <w:r w:rsidR="001033D7" w:rsidRPr="00AC502E">
        <w:rPr>
          <w:i/>
          <w:iCs/>
        </w:rPr>
        <w:t xml:space="preserve">Single </w:t>
      </w:r>
      <w:proofErr w:type="spellStart"/>
      <w:r w:rsidR="001033D7" w:rsidRPr="00AC502E">
        <w:rPr>
          <w:i/>
          <w:iCs/>
        </w:rPr>
        <w:t>Page</w:t>
      </w:r>
      <w:proofErr w:type="spellEnd"/>
      <w:r w:rsidR="001033D7" w:rsidRPr="00AC502E">
        <w:rPr>
          <w:i/>
          <w:iCs/>
        </w:rPr>
        <w:t xml:space="preserve"> </w:t>
      </w:r>
      <w:proofErr w:type="spellStart"/>
      <w:r w:rsidR="001033D7" w:rsidRPr="00AC502E">
        <w:rPr>
          <w:i/>
          <w:iCs/>
        </w:rPr>
        <w:t>Aplication</w:t>
      </w:r>
      <w:proofErr w:type="spellEnd"/>
      <w:r w:rsidR="001033D7" w:rsidRPr="0063147E">
        <w:t>).</w:t>
      </w:r>
      <w:r w:rsidRPr="0063147E">
        <w:t xml:space="preserve"> Wykorzystuje on silną typizację oraz typy generyczne dającą większą kontrolę programiście</w:t>
      </w:r>
      <w:r w:rsidR="00325DD3">
        <w:t>,</w:t>
      </w:r>
      <w:r w:rsidRPr="0063147E">
        <w:t xml:space="preserve"> co uznano za zaletę. Angular bazuje na komponent</w:t>
      </w:r>
      <w:r w:rsidR="001033D7" w:rsidRPr="0063147E">
        <w:t xml:space="preserve">ach wraz z dwukierunkowym wiązaniem danych, dzięki którym zmiany w modelu są wyłapywane i wprowadzane do widoku (kodu HTML). Angular wdraża zmodyfikowany wzorzec Model-Widok-Kontroler (ang. </w:t>
      </w:r>
      <w:r w:rsidR="001033D7" w:rsidRPr="00AC502E">
        <w:rPr>
          <w:i/>
          <w:iCs/>
        </w:rPr>
        <w:t>Model-</w:t>
      </w:r>
      <w:proofErr w:type="spellStart"/>
      <w:r w:rsidR="001033D7" w:rsidRPr="00AC502E">
        <w:rPr>
          <w:i/>
          <w:iCs/>
        </w:rPr>
        <w:t>View</w:t>
      </w:r>
      <w:proofErr w:type="spellEnd"/>
      <w:r w:rsidR="001033D7" w:rsidRPr="00AC502E">
        <w:rPr>
          <w:i/>
          <w:iCs/>
        </w:rPr>
        <w:t>-</w:t>
      </w:r>
      <w:proofErr w:type="spellStart"/>
      <w:r w:rsidR="001033D7" w:rsidRPr="00AC502E">
        <w:rPr>
          <w:i/>
          <w:iCs/>
        </w:rPr>
        <w:t>Controler</w:t>
      </w:r>
      <w:proofErr w:type="spellEnd"/>
      <w:r w:rsidR="001033D7" w:rsidRPr="0063147E">
        <w:t xml:space="preserve">, w skrócie MVC), czasem określany jako Model-Widok-Cokolwiek (ang. </w:t>
      </w:r>
      <w:r w:rsidR="001033D7" w:rsidRPr="00AC502E">
        <w:rPr>
          <w:i/>
          <w:iCs/>
        </w:rPr>
        <w:t>Model-</w:t>
      </w:r>
      <w:proofErr w:type="spellStart"/>
      <w:r w:rsidR="001033D7" w:rsidRPr="00AC502E">
        <w:rPr>
          <w:i/>
          <w:iCs/>
        </w:rPr>
        <w:t>View</w:t>
      </w:r>
      <w:proofErr w:type="spellEnd"/>
      <w:r w:rsidR="001033D7" w:rsidRPr="00AC502E">
        <w:rPr>
          <w:i/>
          <w:iCs/>
        </w:rPr>
        <w:t>-</w:t>
      </w:r>
      <w:proofErr w:type="spellStart"/>
      <w:r w:rsidR="001033D7" w:rsidRPr="00AC502E">
        <w:rPr>
          <w:i/>
          <w:iCs/>
        </w:rPr>
        <w:t>Whatever</w:t>
      </w:r>
      <w:proofErr w:type="spellEnd"/>
      <w:r w:rsidR="001033D7" w:rsidRPr="0063147E">
        <w:t>, w skrócie MVW bądź MV*)</w:t>
      </w:r>
      <w:r w:rsidR="007A47DA" w:rsidRPr="0063147E">
        <w:t>.</w:t>
      </w:r>
      <w:r w:rsidR="00EB7380" w:rsidRPr="0063147E">
        <w:t xml:space="preserve"> Dużą zaletą </w:t>
      </w:r>
      <w:r w:rsidR="00C35D1D">
        <w:t>szkieletu Angular</w:t>
      </w:r>
      <w:r w:rsidR="00EB7380" w:rsidRPr="0063147E">
        <w:t xml:space="preserve"> jest stworzona specjalnie dla niego biblioteka </w:t>
      </w:r>
      <w:proofErr w:type="spellStart"/>
      <w:r w:rsidR="00EB7380" w:rsidRPr="0063147E">
        <w:t>Material</w:t>
      </w:r>
      <w:proofErr w:type="spellEnd"/>
      <w:r w:rsidR="00EB7380" w:rsidRPr="0063147E">
        <w:t xml:space="preserve">, z dużą liczbą gotowych komponentów i elementów interfejsu.   </w:t>
      </w:r>
    </w:p>
    <w:p w14:paraId="1291A218" w14:textId="6EA3EE8B" w:rsidR="00495B07" w:rsidRPr="0063147E" w:rsidRDefault="007A47DA" w:rsidP="000F48FD">
      <w:r w:rsidRPr="0063147E">
        <w:t xml:space="preserve">Node.js, również wykorzystany w warstwie logiki, jest wieloplatformowym środowiskiem uruchomieniowym opartym o JavaScript. Służy do tworzenia aplikacji, obsługującej zapytania po stronie serwera (ang. </w:t>
      </w:r>
      <w:proofErr w:type="spellStart"/>
      <w:r w:rsidRPr="00AC502E">
        <w:rPr>
          <w:i/>
          <w:iCs/>
        </w:rPr>
        <w:t>server-side</w:t>
      </w:r>
      <w:proofErr w:type="spellEnd"/>
      <w:r w:rsidRPr="00AC502E">
        <w:rPr>
          <w:i/>
          <w:iCs/>
        </w:rPr>
        <w:t xml:space="preserve"> </w:t>
      </w:r>
      <w:proofErr w:type="spellStart"/>
      <w:r w:rsidRPr="00AC502E">
        <w:rPr>
          <w:i/>
          <w:iCs/>
        </w:rPr>
        <w:t>application</w:t>
      </w:r>
      <w:proofErr w:type="spellEnd"/>
      <w:r w:rsidRPr="0063147E">
        <w:t>). W aplikacji będącej tematem tej pracy, służy jako środowisko dla szkieletu Express.js, który znaczącą ułatwia pracę z Node.js.</w:t>
      </w:r>
      <w:r w:rsidR="00202D1A" w:rsidRPr="0063147E">
        <w:t xml:space="preserve"> Kolejnym powodem wyboru Node.js jest wykorzystanie biblioteki </w:t>
      </w:r>
      <w:proofErr w:type="spellStart"/>
      <w:r w:rsidR="00202D1A" w:rsidRPr="0063147E">
        <w:lastRenderedPageBreak/>
        <w:t>Moongose</w:t>
      </w:r>
      <w:proofErr w:type="spellEnd"/>
      <w:r w:rsidR="00202D1A" w:rsidRPr="0063147E">
        <w:t>, przy</w:t>
      </w:r>
      <w:r w:rsidR="00EE53B0">
        <w:t xml:space="preserve"> </w:t>
      </w:r>
      <w:r w:rsidR="00202D1A" w:rsidRPr="0063147E">
        <w:t>pomocy</w:t>
      </w:r>
      <w:r w:rsidR="00EE53B0">
        <w:t>,</w:t>
      </w:r>
      <w:r w:rsidR="00202D1A" w:rsidRPr="0063147E">
        <w:t xml:space="preserve"> której możemy modelować struktury obiektów wraz </w:t>
      </w:r>
      <w:proofErr w:type="spellStart"/>
      <w:r w:rsidR="00202D1A" w:rsidRPr="0063147E">
        <w:t>walidatorami</w:t>
      </w:r>
      <w:proofErr w:type="spellEnd"/>
      <w:r w:rsidR="00EE53B0">
        <w:t xml:space="preserve"> </w:t>
      </w:r>
      <w:r w:rsidR="00202D1A" w:rsidRPr="0063147E">
        <w:t xml:space="preserve">(ang. </w:t>
      </w:r>
      <w:proofErr w:type="spellStart"/>
      <w:r w:rsidR="00202D1A" w:rsidRPr="00AC502E">
        <w:rPr>
          <w:i/>
          <w:iCs/>
        </w:rPr>
        <w:t>validators</w:t>
      </w:r>
      <w:proofErr w:type="spellEnd"/>
      <w:r w:rsidR="00202D1A" w:rsidRPr="0063147E">
        <w:t xml:space="preserve">). </w:t>
      </w:r>
      <w:proofErr w:type="spellStart"/>
      <w:r w:rsidR="00202D1A" w:rsidRPr="0063147E">
        <w:t>Moongose</w:t>
      </w:r>
      <w:proofErr w:type="spellEnd"/>
      <w:r w:rsidR="00202D1A" w:rsidRPr="0063147E">
        <w:t xml:space="preserve"> udostępnia również przyjazny użytkownikowi interfejs do komunikacji z MongoDB</w:t>
      </w:r>
      <w:r w:rsidR="00F82F41" w:rsidRPr="0063147E">
        <w:t>.</w:t>
      </w:r>
      <w:r w:rsidR="00202D1A" w:rsidRPr="0063147E">
        <w:t xml:space="preserve"> </w:t>
      </w:r>
      <w:proofErr w:type="spellStart"/>
      <w:r w:rsidR="00F82F41" w:rsidRPr="0063147E">
        <w:t>Moongose</w:t>
      </w:r>
      <w:proofErr w:type="spellEnd"/>
      <w:r w:rsidR="00F82F41" w:rsidRPr="0063147E">
        <w:t xml:space="preserve"> jest najpopularniejszą biblioteką </w:t>
      </w:r>
      <w:r w:rsidR="00EB7380" w:rsidRPr="0063147E">
        <w:t xml:space="preserve">zarządzającą danymi (ang. </w:t>
      </w:r>
      <w:r w:rsidR="00EB7380" w:rsidRPr="00AC502E">
        <w:rPr>
          <w:i/>
          <w:iCs/>
        </w:rPr>
        <w:t>Object Data Manager</w:t>
      </w:r>
      <w:r w:rsidR="00EB7380" w:rsidRPr="0063147E">
        <w:t>, w skrócie ODM)</w:t>
      </w:r>
      <w:r w:rsidR="00F82F41" w:rsidRPr="0063147E">
        <w:t xml:space="preserve"> </w:t>
      </w:r>
      <w:r w:rsidR="00EB7380" w:rsidRPr="0063147E">
        <w:t>dla MongoDB.</w:t>
      </w:r>
      <w:r w:rsidR="00F82F41" w:rsidRPr="0063147E">
        <w:t xml:space="preserve">  </w:t>
      </w:r>
    </w:p>
    <w:p w14:paraId="78042418" w14:textId="77777777" w:rsidR="00EB7380" w:rsidRPr="0063147E" w:rsidRDefault="00202D1A" w:rsidP="000F48FD">
      <w:r w:rsidRPr="0063147E">
        <w:t>Na wybór paczki MEAN miała również wpływ pełna darmowość jak i duża popularność wszystkich technologii w niej wykorzystywanych.</w:t>
      </w:r>
    </w:p>
    <w:p w14:paraId="214CCA28" w14:textId="3F42CBF7" w:rsidR="007B1B28" w:rsidRPr="0063147E" w:rsidRDefault="00EB7380" w:rsidP="007B1B28">
      <w:r w:rsidRPr="0063147E">
        <w:t xml:space="preserve">W warstwie prezentacji wykorzystana została również biblioteka OpenLayers, której </w:t>
      </w:r>
      <w:r w:rsidR="00BA39AC" w:rsidRPr="0063147E">
        <w:t>zadaniem</w:t>
      </w:r>
      <w:r w:rsidRPr="0063147E">
        <w:t xml:space="preserve"> jest wyświetlanie dynamicznej mapy na stron</w:t>
      </w:r>
      <w:r w:rsidR="00BA39AC" w:rsidRPr="0063147E">
        <w:t>ie</w:t>
      </w:r>
      <w:r w:rsidRPr="0063147E">
        <w:t xml:space="preserve"> internetow</w:t>
      </w:r>
      <w:r w:rsidR="00BA39AC" w:rsidRPr="0063147E">
        <w:t>ej</w:t>
      </w:r>
      <w:r w:rsidRPr="0063147E">
        <w:t xml:space="preserve">. Jest to biblioteka oparta o język JavaScript. Nie posiada bezpośredniego wsparcia dla szkieletu </w:t>
      </w:r>
      <w:proofErr w:type="spellStart"/>
      <w:r w:rsidRPr="0063147E">
        <w:t>Angular</w:t>
      </w:r>
      <w:proofErr w:type="spellEnd"/>
      <w:r w:rsidRPr="0063147E">
        <w:t xml:space="preserve">, jednak kompatybilność </w:t>
      </w:r>
      <w:proofErr w:type="spellStart"/>
      <w:r w:rsidR="00BA39AC" w:rsidRPr="0063147E">
        <w:t>TypeScript</w:t>
      </w:r>
      <w:proofErr w:type="spellEnd"/>
      <w:r w:rsidR="00BA39AC" w:rsidRPr="0063147E">
        <w:t xml:space="preserve"> z JavaScript </w:t>
      </w:r>
      <w:r w:rsidR="00D05B22" w:rsidRPr="0063147E">
        <w:t>po</w:t>
      </w:r>
      <w:r w:rsidR="00BA39AC" w:rsidRPr="0063147E">
        <w:t xml:space="preserve">zwala na bezproblemowe użycie tej biblioteki. Jest biblioteką w pełni darmową, bez limitu użyć na stronie, czym wyróżnia się na tle konkurencji, stąd decyzja o jej zastosowaniu w aplikacji. </w:t>
      </w:r>
    </w:p>
    <w:p w14:paraId="0AE3DF59" w14:textId="76BBF0DD" w:rsidR="00AA7568" w:rsidRPr="0063147E" w:rsidRDefault="00AA7568" w:rsidP="00452275">
      <w:pPr>
        <w:ind w:firstLine="0"/>
      </w:pPr>
    </w:p>
    <w:p w14:paraId="148EC82A" w14:textId="5EA04A74" w:rsidR="007B1B28" w:rsidRPr="0063147E" w:rsidRDefault="002464CC" w:rsidP="007B1B28">
      <w:pPr>
        <w:pStyle w:val="Nagwek2"/>
      </w:pPr>
      <w:bookmarkStart w:id="14" w:name="_Toc58090754"/>
      <w:r w:rsidRPr="0063147E">
        <w:t>Podsumowanie</w:t>
      </w:r>
      <w:bookmarkEnd w:id="14"/>
    </w:p>
    <w:p w14:paraId="46553189" w14:textId="7B469417" w:rsidR="007B1B28" w:rsidRPr="0063147E" w:rsidRDefault="00D05B22" w:rsidP="007B1B28">
      <w:r w:rsidRPr="0063147E">
        <w:t xml:space="preserve">Przejrzenie i analiza istniejących rozwiązań pozwoliła wybrać </w:t>
      </w:r>
      <w:r w:rsidR="00A61D8D" w:rsidRPr="0063147E">
        <w:t>funkcjonalności</w:t>
      </w:r>
      <w:r w:rsidRPr="0063147E">
        <w:t xml:space="preserve"> jakimi powinna charakteryzować się aplikacja do organizacji wydarzeń airsoftowych. </w:t>
      </w:r>
      <w:r w:rsidR="00866CC6" w:rsidRPr="0063147E">
        <w:t xml:space="preserve">Najważniejsze z nich to możliwość tworzenia wydarzeń przez każdego użytkownika, przejrzystość przekazywania dokładnych informacji o wydarzeniu, lista wszystkich wydarzeń w jednym miejscu, zadeklarowanie uczestnictwa wydarzeniu. </w:t>
      </w:r>
    </w:p>
    <w:p w14:paraId="5DAC367B" w14:textId="3A8A9B9C" w:rsidR="00452275" w:rsidRDefault="00A61D8D" w:rsidP="007B1B28">
      <w:r w:rsidRPr="0063147E">
        <w:t>Przegląd technologii pozwolił dobrać szkielety aplikacji</w:t>
      </w:r>
      <w:r w:rsidR="00B2590B" w:rsidRPr="0063147E">
        <w:t>, biblioteki</w:t>
      </w:r>
      <w:r w:rsidR="008D394E" w:rsidRPr="0063147E">
        <w:t xml:space="preserve"> i technologie odpowiednie do implementowanej aplikacji i zmniejsza prawdopodobieństwo</w:t>
      </w:r>
      <w:r w:rsidR="00452275">
        <w:t>.</w:t>
      </w:r>
    </w:p>
    <w:p w14:paraId="6EB1EAD3" w14:textId="48957359" w:rsidR="00A61D8D" w:rsidRPr="0063147E" w:rsidRDefault="00452275" w:rsidP="00452275">
      <w:pPr>
        <w:spacing w:after="160" w:line="259" w:lineRule="auto"/>
        <w:ind w:firstLine="0"/>
        <w:jc w:val="left"/>
      </w:pPr>
      <w:r>
        <w:br w:type="page"/>
      </w:r>
    </w:p>
    <w:p w14:paraId="7D08DD62" w14:textId="38210D7A" w:rsidR="0062305A" w:rsidRPr="0063147E" w:rsidRDefault="007447C3" w:rsidP="0062305A">
      <w:pPr>
        <w:pStyle w:val="Nagwek1"/>
      </w:pPr>
      <w:bookmarkStart w:id="15" w:name="_Toc58090755"/>
      <w:r w:rsidRPr="0063147E">
        <w:lastRenderedPageBreak/>
        <w:t>Założenia projektowe</w:t>
      </w:r>
      <w:bookmarkEnd w:id="15"/>
    </w:p>
    <w:p w14:paraId="670EE4E6" w14:textId="0B8B9225" w:rsidR="007447C3" w:rsidRPr="0063147E" w:rsidRDefault="007447C3" w:rsidP="007447C3">
      <w:pPr>
        <w:pStyle w:val="Nagwek2"/>
      </w:pPr>
      <w:bookmarkStart w:id="16" w:name="_Toc58090756"/>
      <w:r w:rsidRPr="0063147E">
        <w:t>Przedmiot projektu</w:t>
      </w:r>
      <w:bookmarkEnd w:id="16"/>
    </w:p>
    <w:p w14:paraId="56DEDDA5" w14:textId="0071A4D7" w:rsidR="005A0609" w:rsidRDefault="00A11C2E" w:rsidP="003C5791">
      <w:r w:rsidRPr="0063147E">
        <w:t>Przedmiotem projektu jest aplikacja webowa do organizacji wydarzeń airsoftowych i zarządzania ekwipunkiem gracza.</w:t>
      </w:r>
      <w:r w:rsidR="00BF4A65" w:rsidRPr="0063147E">
        <w:t xml:space="preserve"> Aplikacja ma rozwiązać następujące problemy</w:t>
      </w:r>
      <w:r w:rsidR="005A0609" w:rsidRPr="0063147E">
        <w:t>, z którymi mierzą się organizatorzy wydarzeń oraz pozostali gracze:</w:t>
      </w:r>
    </w:p>
    <w:p w14:paraId="22CD7911" w14:textId="77777777" w:rsidR="003C5791" w:rsidRPr="0063147E" w:rsidRDefault="003C5791" w:rsidP="003C5791"/>
    <w:p w14:paraId="2AF7E7F4" w14:textId="7C54DE7D" w:rsidR="005A0609" w:rsidRPr="0063147E" w:rsidRDefault="005A0609" w:rsidP="003C5791">
      <w:pPr>
        <w:pStyle w:val="Akapitzlist"/>
        <w:numPr>
          <w:ilvl w:val="0"/>
          <w:numId w:val="9"/>
        </w:numPr>
      </w:pPr>
      <w:r w:rsidRPr="0063147E">
        <w:t>Proste przekazywanie informacji o wydarzeniach</w:t>
      </w:r>
    </w:p>
    <w:p w14:paraId="5EE85087" w14:textId="6FDFD16B" w:rsidR="005A0609" w:rsidRPr="0063147E" w:rsidRDefault="005A0609" w:rsidP="003C5791">
      <w:pPr>
        <w:pStyle w:val="Akapitzlist"/>
        <w:numPr>
          <w:ilvl w:val="0"/>
          <w:numId w:val="9"/>
        </w:numPr>
      </w:pPr>
      <w:r w:rsidRPr="0063147E">
        <w:t>Łatwe dotarcie do szerokiego grona odbiorców</w:t>
      </w:r>
    </w:p>
    <w:p w14:paraId="7871FBD7" w14:textId="4C076035" w:rsidR="00C94310" w:rsidRPr="0063147E" w:rsidRDefault="00C94310" w:rsidP="003C5791">
      <w:pPr>
        <w:pStyle w:val="Akapitzlist"/>
        <w:numPr>
          <w:ilvl w:val="0"/>
          <w:numId w:val="9"/>
        </w:numPr>
      </w:pPr>
      <w:r w:rsidRPr="0063147E">
        <w:t>Szybkie wyszukiwanie wydarzeń</w:t>
      </w:r>
    </w:p>
    <w:p w14:paraId="5202A326" w14:textId="5134BC72" w:rsidR="00C94310" w:rsidRPr="0063147E" w:rsidRDefault="00A84387" w:rsidP="003C5791">
      <w:pPr>
        <w:pStyle w:val="Akapitzlist"/>
        <w:numPr>
          <w:ilvl w:val="0"/>
          <w:numId w:val="9"/>
        </w:numPr>
      </w:pPr>
      <w:r w:rsidRPr="0063147E">
        <w:t>Duża liczba informacji do spamiętania o posiadanym wyposażeniu</w:t>
      </w:r>
    </w:p>
    <w:p w14:paraId="51D89F39" w14:textId="77777777" w:rsidR="005A0609" w:rsidRPr="0063147E" w:rsidRDefault="005A0609" w:rsidP="007447C3"/>
    <w:p w14:paraId="0D732F79" w14:textId="6F2E4451" w:rsidR="002702E0" w:rsidRPr="0063147E" w:rsidRDefault="00BF4A65" w:rsidP="007447C3">
      <w:r w:rsidRPr="0063147E">
        <w:t xml:space="preserve">  </w:t>
      </w:r>
      <w:r w:rsidR="00A11C2E" w:rsidRPr="0063147E">
        <w:t xml:space="preserve"> </w:t>
      </w:r>
      <w:r w:rsidR="002702E0" w:rsidRPr="0063147E">
        <w:t>Dzięki analizie innych rozwiązań dostępnych na Internecie oraz opinii potencjalnych użytkowników określono najważniejsze elementy aplikacji:</w:t>
      </w:r>
    </w:p>
    <w:p w14:paraId="5CFFCEA3" w14:textId="5CA71CC1" w:rsidR="00A84387" w:rsidRPr="0063147E" w:rsidRDefault="00A84387" w:rsidP="007447C3"/>
    <w:p w14:paraId="1206F447" w14:textId="33268948" w:rsidR="00A84387" w:rsidRPr="0063147E" w:rsidRDefault="009B33D2" w:rsidP="003C5791">
      <w:pPr>
        <w:pStyle w:val="Akapitzlist"/>
        <w:numPr>
          <w:ilvl w:val="0"/>
          <w:numId w:val="10"/>
        </w:numPr>
      </w:pPr>
      <w:r w:rsidRPr="0063147E">
        <w:t>Mapa wydarzeń</w:t>
      </w:r>
    </w:p>
    <w:p w14:paraId="686D5D01" w14:textId="56F57BA2" w:rsidR="009B33D2" w:rsidRPr="0063147E" w:rsidRDefault="0088108B" w:rsidP="003C5791">
      <w:pPr>
        <w:pStyle w:val="Akapitzlist"/>
        <w:numPr>
          <w:ilvl w:val="0"/>
          <w:numId w:val="10"/>
        </w:numPr>
      </w:pPr>
      <w:r w:rsidRPr="0063147E">
        <w:t>Wyświetlanie i</w:t>
      </w:r>
      <w:r w:rsidR="009B33D2" w:rsidRPr="0063147E">
        <w:t>nformacj</w:t>
      </w:r>
      <w:r w:rsidRPr="0063147E">
        <w:t>i</w:t>
      </w:r>
      <w:r w:rsidR="009B33D2" w:rsidRPr="0063147E">
        <w:t xml:space="preserve"> o</w:t>
      </w:r>
      <w:r w:rsidRPr="0063147E">
        <w:t xml:space="preserve"> wybranym</w:t>
      </w:r>
      <w:r w:rsidR="009B33D2" w:rsidRPr="0063147E">
        <w:t xml:space="preserve"> wydarzeniu</w:t>
      </w:r>
    </w:p>
    <w:p w14:paraId="18B6B153" w14:textId="5C5A3E5A" w:rsidR="009B33D2" w:rsidRPr="0063147E" w:rsidRDefault="009B33D2" w:rsidP="003C5791">
      <w:pPr>
        <w:pStyle w:val="Akapitzlist"/>
        <w:numPr>
          <w:ilvl w:val="0"/>
          <w:numId w:val="10"/>
        </w:numPr>
      </w:pPr>
      <w:r w:rsidRPr="0063147E">
        <w:t>Mapa lokacji do organizacji wydarzeń</w:t>
      </w:r>
    </w:p>
    <w:p w14:paraId="0D16EB00" w14:textId="3FAA340E" w:rsidR="009B33D2" w:rsidRDefault="009B33D2" w:rsidP="003C5791">
      <w:pPr>
        <w:pStyle w:val="Akapitzlist"/>
        <w:numPr>
          <w:ilvl w:val="0"/>
          <w:numId w:val="10"/>
        </w:numPr>
      </w:pPr>
      <w:r w:rsidRPr="0063147E">
        <w:t>System ekwipunku</w:t>
      </w:r>
      <w:r w:rsidR="00D618DF" w:rsidRPr="0063147E">
        <w:t xml:space="preserve"> gracza</w:t>
      </w:r>
    </w:p>
    <w:p w14:paraId="7F9BC8DF" w14:textId="77777777" w:rsidR="003C5791" w:rsidRPr="0063147E" w:rsidRDefault="003C5791" w:rsidP="003C5791">
      <w:pPr>
        <w:pStyle w:val="Akapitzlist"/>
        <w:ind w:left="1117" w:firstLine="0"/>
      </w:pPr>
    </w:p>
    <w:p w14:paraId="76E082D3" w14:textId="1BEF0E56" w:rsidR="007B42EB" w:rsidRPr="0063147E" w:rsidRDefault="002702E0" w:rsidP="007447C3">
      <w:r w:rsidRPr="0063147E">
        <w:t xml:space="preserve"> </w:t>
      </w:r>
      <w:r w:rsidR="0088108B" w:rsidRPr="0063147E">
        <w:t xml:space="preserve">Aplikacja powinna na samym początku przedstawić użytkownikowi wszystkie zaplanowane wydarzenia na mapie. </w:t>
      </w:r>
      <w:r w:rsidR="007B42EB" w:rsidRPr="0063147E">
        <w:t>Powinna również wyświetlać wydarzenia</w:t>
      </w:r>
      <w:r w:rsidR="00CC4767" w:rsidRPr="0063147E">
        <w:t xml:space="preserve"> w postaci listy</w:t>
      </w:r>
      <w:r w:rsidR="007B42EB" w:rsidRPr="0063147E">
        <w:t>.</w:t>
      </w:r>
    </w:p>
    <w:p w14:paraId="04724A62" w14:textId="113B874B" w:rsidR="007447C3" w:rsidRPr="0063147E" w:rsidRDefault="007B42EB" w:rsidP="007447C3">
      <w:r w:rsidRPr="0063147E">
        <w:t>Po wybraniu wydarzenia, zalogowanemu użytkownik</w:t>
      </w:r>
      <w:r w:rsidR="008801F5">
        <w:t>owi</w:t>
      </w:r>
      <w:r w:rsidRPr="0063147E">
        <w:t xml:space="preserve"> powinny zostać przedstawione dodatkowe informacje o wydarzeniu, wraz z możliwością deklaracji uczestnictwa w wydarzeniu. Użytkownik powinien również móc tworzyć własne wydarzenia.</w:t>
      </w:r>
      <w:r w:rsidR="00CC4767" w:rsidRPr="0063147E">
        <w:t xml:space="preserve"> Tworzenie wydarzeń musi pozwalać wprowadzić najważniejsze informacje dla potencjalnych uczestników.</w:t>
      </w:r>
      <w:r w:rsidRPr="0063147E">
        <w:t xml:space="preserve"> Przydatna również będzie lista wydarzeń, w których użytkownik zadeklarował udział, bądź jest </w:t>
      </w:r>
      <w:r w:rsidR="008801F5">
        <w:t xml:space="preserve">ich </w:t>
      </w:r>
      <w:r w:rsidRPr="0063147E">
        <w:t>organizatorem.</w:t>
      </w:r>
      <w:r w:rsidR="0088108B" w:rsidRPr="0063147E">
        <w:t xml:space="preserve"> </w:t>
      </w:r>
    </w:p>
    <w:p w14:paraId="00807D22" w14:textId="3B2BF87A" w:rsidR="00CC4767" w:rsidRPr="0063147E" w:rsidRDefault="00CC4767" w:rsidP="007447C3">
      <w:r w:rsidRPr="0063147E">
        <w:t xml:space="preserve">Repliki broni wykorzystywane w </w:t>
      </w:r>
      <w:proofErr w:type="spellStart"/>
      <w:r w:rsidRPr="0063147E">
        <w:t>airsofcie</w:t>
      </w:r>
      <w:proofErr w:type="spellEnd"/>
      <w:r w:rsidRPr="0063147E">
        <w:t xml:space="preserve"> posiadają wiele części i par</w:t>
      </w:r>
      <w:r w:rsidR="003E1910">
        <w:t>a</w:t>
      </w:r>
      <w:r w:rsidRPr="0063147E">
        <w:t xml:space="preserve">metrów, które można zmieniać i modyfikować. Zapamiętanie wszystkich tych </w:t>
      </w:r>
      <w:r w:rsidR="00993905" w:rsidRPr="0063147E">
        <w:t>informacji</w:t>
      </w:r>
      <w:r w:rsidRPr="0063147E">
        <w:t xml:space="preserve"> może być problematyczne. Do zapisywania takich informacji ma służyć ekwipunek użytkownika. Poza replikami powinien on również obsługiwać pozostałe wyposażenie gracza, takie jak kamizelki, hełmy, mundury</w:t>
      </w:r>
      <w:r w:rsidR="008801F5">
        <w:t xml:space="preserve"> </w:t>
      </w:r>
      <w:sdt>
        <w:sdtPr>
          <w:id w:val="-1529787179"/>
          <w:citation/>
        </w:sdtPr>
        <w:sdtEndPr/>
        <w:sdtContent>
          <w:r w:rsidR="008801F5">
            <w:fldChar w:fldCharType="begin"/>
          </w:r>
          <w:r w:rsidR="008801F5">
            <w:instrText xml:space="preserve"> CITATION ASG20 \l 1045 </w:instrText>
          </w:r>
          <w:r w:rsidR="008801F5">
            <w:fldChar w:fldCharType="separate"/>
          </w:r>
          <w:r w:rsidR="006064A7" w:rsidRPr="006064A7">
            <w:rPr>
              <w:noProof/>
            </w:rPr>
            <w:t>[16]</w:t>
          </w:r>
          <w:r w:rsidR="008801F5">
            <w:fldChar w:fldCharType="end"/>
          </w:r>
        </w:sdtContent>
      </w:sdt>
      <w:r w:rsidRPr="0063147E">
        <w:t xml:space="preserve">. </w:t>
      </w:r>
    </w:p>
    <w:p w14:paraId="42E46F12" w14:textId="4F98B3F0" w:rsidR="007921D4" w:rsidRPr="0063147E" w:rsidRDefault="007921D4" w:rsidP="007921D4">
      <w:pPr>
        <w:pStyle w:val="Nagwek2"/>
      </w:pPr>
      <w:bookmarkStart w:id="17" w:name="_Toc58090757"/>
      <w:r w:rsidRPr="0063147E">
        <w:t>Wymagania funkcjonalne</w:t>
      </w:r>
      <w:bookmarkEnd w:id="17"/>
    </w:p>
    <w:p w14:paraId="457718A2" w14:textId="199E2599" w:rsidR="00032783" w:rsidRPr="0063147E" w:rsidRDefault="00032783" w:rsidP="00032783">
      <w:r w:rsidRPr="0063147E">
        <w:t>Wymagania funkcjonalne postanowiono przedstawić w postaci historyjek użytkownika.</w:t>
      </w:r>
    </w:p>
    <w:p w14:paraId="63151B6C" w14:textId="3BC9EAF5" w:rsidR="00032783" w:rsidRPr="0063147E" w:rsidRDefault="00032783" w:rsidP="00032783"/>
    <w:p w14:paraId="4C4781FC" w14:textId="61440E98" w:rsidR="00032783" w:rsidRPr="0063147E" w:rsidRDefault="00032783" w:rsidP="00032783">
      <w:r w:rsidRPr="004B7018">
        <w:rPr>
          <w:b/>
          <w:bCs/>
        </w:rPr>
        <w:t>WY01</w:t>
      </w:r>
      <w:r w:rsidR="00F223C9" w:rsidRPr="0063147E">
        <w:tab/>
      </w:r>
      <w:r w:rsidRPr="0063147E">
        <w:t xml:space="preserve">Jako gość, chcę móc zalogować się przy pomocy konta Google, by mieć dostęp do </w:t>
      </w:r>
      <w:r w:rsidR="0079039C" w:rsidRPr="0063147E">
        <w:t>zablokowanych funkcjonalności aplikacji</w:t>
      </w:r>
      <w:r w:rsidR="004B7018">
        <w:t>.</w:t>
      </w:r>
    </w:p>
    <w:p w14:paraId="5CE58515" w14:textId="6380DA50" w:rsidR="0079039C" w:rsidRPr="0063147E" w:rsidRDefault="0079039C" w:rsidP="00032783">
      <w:r w:rsidRPr="004B7018">
        <w:rPr>
          <w:b/>
          <w:bCs/>
        </w:rPr>
        <w:t>WY02</w:t>
      </w:r>
      <w:r w:rsidR="00993905" w:rsidRPr="0063147E">
        <w:tab/>
      </w:r>
      <w:r w:rsidRPr="0063147E">
        <w:t>Jako gość, chcę móc przejrzeć organizowane wydarzenia, by znaleźć wydarzenie, które mnie zainteresuje</w:t>
      </w:r>
      <w:r w:rsidR="004B7018">
        <w:t>.</w:t>
      </w:r>
    </w:p>
    <w:p w14:paraId="1B6B1D56" w14:textId="5171707C" w:rsidR="00F6397E" w:rsidRPr="0063147E" w:rsidRDefault="00F6397E" w:rsidP="00032783">
      <w:r w:rsidRPr="004B7018">
        <w:rPr>
          <w:b/>
          <w:bCs/>
        </w:rPr>
        <w:t>WY03</w:t>
      </w:r>
      <w:r w:rsidR="00993905" w:rsidRPr="0063147E">
        <w:tab/>
      </w:r>
      <w:r w:rsidRPr="0063147E">
        <w:t>Jako gość, chcę wyświetlić dokładne informacje o wydarzeniu, by podjąć decyzję, czy chce wziąć w nim udział.</w:t>
      </w:r>
    </w:p>
    <w:p w14:paraId="3C2246B4" w14:textId="0D04441D" w:rsidR="003E1FC9" w:rsidRPr="0063147E" w:rsidRDefault="0079039C" w:rsidP="00F6397E">
      <w:r w:rsidRPr="004B7018">
        <w:rPr>
          <w:b/>
          <w:bCs/>
        </w:rPr>
        <w:t>WY0</w:t>
      </w:r>
      <w:r w:rsidR="00F6397E" w:rsidRPr="004B7018">
        <w:rPr>
          <w:b/>
          <w:bCs/>
        </w:rPr>
        <w:t>4</w:t>
      </w:r>
      <w:r w:rsidR="00993905" w:rsidRPr="0063147E">
        <w:tab/>
      </w:r>
      <w:r w:rsidRPr="0063147E">
        <w:t xml:space="preserve">Jako gość, chcę przejrzeć lokacje, w których organizuje </w:t>
      </w:r>
      <w:proofErr w:type="spellStart"/>
      <w:r w:rsidRPr="0063147E">
        <w:t>sie</w:t>
      </w:r>
      <w:proofErr w:type="spellEnd"/>
      <w:r w:rsidRPr="0063147E">
        <w:t xml:space="preserve"> wydarzenia </w:t>
      </w:r>
      <w:proofErr w:type="spellStart"/>
      <w:r w:rsidRPr="0063147E">
        <w:t>airsoftowe</w:t>
      </w:r>
      <w:proofErr w:type="spellEnd"/>
      <w:r w:rsidRPr="0063147E">
        <w:t>, aby poznać nowe ciekawe miejsca.</w:t>
      </w:r>
    </w:p>
    <w:p w14:paraId="406B6EB9" w14:textId="77B5D3B7" w:rsidR="000F2A81" w:rsidRPr="0063147E" w:rsidRDefault="000F2A81" w:rsidP="00F6397E">
      <w:r w:rsidRPr="004B7018">
        <w:rPr>
          <w:b/>
          <w:bCs/>
        </w:rPr>
        <w:t>WY05</w:t>
      </w:r>
      <w:r w:rsidRPr="0063147E">
        <w:tab/>
        <w:t xml:space="preserve">Jako gość, chcę wyświetlić informację o wybranej lokacji, by poznać </w:t>
      </w:r>
      <w:r w:rsidR="004B3C9E" w:rsidRPr="0063147E">
        <w:t xml:space="preserve">dokładniejszą </w:t>
      </w:r>
      <w:r w:rsidRPr="0063147E">
        <w:t xml:space="preserve">charakterystykę </w:t>
      </w:r>
      <w:r w:rsidR="004B3C9E" w:rsidRPr="0063147E">
        <w:t>lokacji.</w:t>
      </w:r>
    </w:p>
    <w:p w14:paraId="77997A02" w14:textId="0A150581" w:rsidR="00F6397E" w:rsidRPr="0063147E" w:rsidRDefault="00F6397E" w:rsidP="00F6397E">
      <w:r w:rsidRPr="004B7018">
        <w:rPr>
          <w:b/>
          <w:bCs/>
        </w:rPr>
        <w:lastRenderedPageBreak/>
        <w:t>WY0</w:t>
      </w:r>
      <w:r w:rsidR="004B3C9E" w:rsidRPr="004B7018">
        <w:rPr>
          <w:b/>
          <w:bCs/>
        </w:rPr>
        <w:t>6</w:t>
      </w:r>
      <w:r w:rsidR="00993905" w:rsidRPr="0063147E">
        <w:tab/>
      </w:r>
      <w:r w:rsidRPr="0063147E">
        <w:t>Jako zalogowany użytkownik, chcę przejrzeć organizowane wydarzenia, by znaleźć wydarzenie, które mnie zainteresuje</w:t>
      </w:r>
      <w:r w:rsidR="004B7018">
        <w:t>.</w:t>
      </w:r>
    </w:p>
    <w:p w14:paraId="6FCF988D" w14:textId="35BD8FEB" w:rsidR="00F6397E" w:rsidRPr="0063147E" w:rsidRDefault="00F6397E" w:rsidP="00F6397E">
      <w:r w:rsidRPr="004B7018">
        <w:rPr>
          <w:b/>
          <w:bCs/>
        </w:rPr>
        <w:t>WY0</w:t>
      </w:r>
      <w:r w:rsidR="004B3C9E" w:rsidRPr="004B7018">
        <w:rPr>
          <w:b/>
          <w:bCs/>
        </w:rPr>
        <w:t>7</w:t>
      </w:r>
      <w:r w:rsidR="00993905" w:rsidRPr="0063147E">
        <w:tab/>
      </w:r>
      <w:r w:rsidRPr="0063147E">
        <w:t>Jako zalogowany, chcę wyświetlić dokładne informacje o wydarzeniu, by podjąć decyzję, czy chce wziąć w nim udział.</w:t>
      </w:r>
    </w:p>
    <w:p w14:paraId="4C8E444C" w14:textId="74D52DA3" w:rsidR="003E1FC9" w:rsidRPr="0063147E" w:rsidRDefault="003E1FC9" w:rsidP="00032783">
      <w:r w:rsidRPr="004B7018">
        <w:rPr>
          <w:b/>
          <w:bCs/>
        </w:rPr>
        <w:t>WY0</w:t>
      </w:r>
      <w:r w:rsidR="004B3C9E" w:rsidRPr="004B7018">
        <w:rPr>
          <w:b/>
          <w:bCs/>
        </w:rPr>
        <w:t>8</w:t>
      </w:r>
      <w:r w:rsidR="00993905" w:rsidRPr="0063147E">
        <w:tab/>
      </w:r>
      <w:r w:rsidRPr="0063147E">
        <w:t>Jako zalogowany, chcę móc zapisać się na wydarzenie, by poinformować organizatora o moim pojawieniu się.</w:t>
      </w:r>
    </w:p>
    <w:p w14:paraId="5051FCA3" w14:textId="366E6957" w:rsidR="003E1FC9" w:rsidRPr="0063147E" w:rsidRDefault="003E1FC9" w:rsidP="00032783">
      <w:r w:rsidRPr="004B7018">
        <w:rPr>
          <w:b/>
          <w:bCs/>
        </w:rPr>
        <w:t>WY0</w:t>
      </w:r>
      <w:r w:rsidR="004B3C9E" w:rsidRPr="004B7018">
        <w:rPr>
          <w:b/>
          <w:bCs/>
        </w:rPr>
        <w:t>9</w:t>
      </w:r>
      <w:r w:rsidR="00993905" w:rsidRPr="0063147E">
        <w:tab/>
      </w:r>
      <w:r w:rsidRPr="0063147E">
        <w:t>Jako zalogowany chcę móc wypisać się z wydarzenia, by poinformować organizatora o rezygnacji z wzięcia udziału</w:t>
      </w:r>
      <w:r w:rsidR="00993905" w:rsidRPr="0063147E">
        <w:t xml:space="preserve"> w wydarzeniu</w:t>
      </w:r>
      <w:r w:rsidRPr="0063147E">
        <w:t>.</w:t>
      </w:r>
    </w:p>
    <w:p w14:paraId="2F1C68FA" w14:textId="534BA30D" w:rsidR="007C4E5C" w:rsidRPr="0063147E" w:rsidRDefault="007C4E5C" w:rsidP="00032783">
      <w:r w:rsidRPr="004B7018">
        <w:rPr>
          <w:b/>
          <w:bCs/>
        </w:rPr>
        <w:t>WY</w:t>
      </w:r>
      <w:r w:rsidR="004B3C9E" w:rsidRPr="004B7018">
        <w:rPr>
          <w:b/>
          <w:bCs/>
        </w:rPr>
        <w:t>10</w:t>
      </w:r>
      <w:r w:rsidRPr="0063147E">
        <w:tab/>
        <w:t>Jako zalogowany, chce przejrzeć wydarzenia, na które jestem zapisany</w:t>
      </w:r>
      <w:r w:rsidR="004B3C9E" w:rsidRPr="0063147E">
        <w:t>, by przypomnieć sobie informacje o nich</w:t>
      </w:r>
      <w:r w:rsidRPr="0063147E">
        <w:t>.</w:t>
      </w:r>
    </w:p>
    <w:p w14:paraId="2DA7DA24" w14:textId="308B3A85" w:rsidR="003E1FC9" w:rsidRPr="0063147E" w:rsidRDefault="003E1FC9" w:rsidP="00032783">
      <w:r w:rsidRPr="004B7018">
        <w:rPr>
          <w:b/>
          <w:bCs/>
        </w:rPr>
        <w:t>WY</w:t>
      </w:r>
      <w:r w:rsidR="007C4E5C" w:rsidRPr="004B7018">
        <w:rPr>
          <w:b/>
          <w:bCs/>
        </w:rPr>
        <w:t>1</w:t>
      </w:r>
      <w:r w:rsidR="004B3C9E" w:rsidRPr="004B7018">
        <w:rPr>
          <w:b/>
          <w:bCs/>
        </w:rPr>
        <w:t>1</w:t>
      </w:r>
      <w:r w:rsidR="00993905" w:rsidRPr="0063147E">
        <w:tab/>
      </w:r>
      <w:r w:rsidRPr="0063147E">
        <w:t xml:space="preserve">Jako zalogowany, chcę </w:t>
      </w:r>
      <w:r w:rsidR="00F6397E" w:rsidRPr="0063147E">
        <w:t>dodać nowe wydarzenie, by przekazać informację o</w:t>
      </w:r>
      <w:r w:rsidR="00993905" w:rsidRPr="0063147E">
        <w:t xml:space="preserve"> nim</w:t>
      </w:r>
      <w:r w:rsidR="00F6397E" w:rsidRPr="0063147E">
        <w:t xml:space="preserve"> potencjalnym uczestnikom. </w:t>
      </w:r>
    </w:p>
    <w:p w14:paraId="551F6C25" w14:textId="08DB1CDD" w:rsidR="00F6397E" w:rsidRPr="0063147E" w:rsidRDefault="00F6397E" w:rsidP="00032783">
      <w:r w:rsidRPr="004B7018">
        <w:rPr>
          <w:b/>
          <w:bCs/>
        </w:rPr>
        <w:t>WY1</w:t>
      </w:r>
      <w:r w:rsidR="004B3C9E" w:rsidRPr="004B7018">
        <w:rPr>
          <w:b/>
          <w:bCs/>
        </w:rPr>
        <w:t>2</w:t>
      </w:r>
      <w:r w:rsidR="00993905" w:rsidRPr="0063147E">
        <w:tab/>
      </w:r>
      <w:r w:rsidRPr="0063147E">
        <w:t>Jako zalogowany, chcę edytować utworzone przeze mnie wydarzenie, by poprawić błędy w opisie wydarzenia.</w:t>
      </w:r>
    </w:p>
    <w:p w14:paraId="4C358ED2" w14:textId="6580FCE1" w:rsidR="00F6397E" w:rsidRPr="0063147E" w:rsidRDefault="00F6397E" w:rsidP="00032783">
      <w:r w:rsidRPr="004B7018">
        <w:rPr>
          <w:b/>
          <w:bCs/>
        </w:rPr>
        <w:t>WY1</w:t>
      </w:r>
      <w:r w:rsidR="004B3C9E" w:rsidRPr="004B7018">
        <w:rPr>
          <w:b/>
          <w:bCs/>
        </w:rPr>
        <w:t>3</w:t>
      </w:r>
      <w:r w:rsidRPr="0063147E">
        <w:tab/>
        <w:t>Jako zalogowany, chcę móc usunąć utworzone przeze mnie wydarzenie, by zrezygnować z organizacji wydarzenia.</w:t>
      </w:r>
    </w:p>
    <w:p w14:paraId="71EC3968" w14:textId="552CA20A" w:rsidR="007C4E5C" w:rsidRPr="0063147E" w:rsidRDefault="007C4E5C" w:rsidP="00032783">
      <w:r w:rsidRPr="004B7018">
        <w:rPr>
          <w:b/>
          <w:bCs/>
        </w:rPr>
        <w:t>WY1</w:t>
      </w:r>
      <w:r w:rsidR="004B3C9E" w:rsidRPr="004B7018">
        <w:rPr>
          <w:b/>
          <w:bCs/>
        </w:rPr>
        <w:t>4</w:t>
      </w:r>
      <w:r w:rsidRPr="0063147E">
        <w:tab/>
        <w:t>Jako zalogowany, chce przejrzeć wydarzenia, które organizuje</w:t>
      </w:r>
      <w:r w:rsidR="000F2A81" w:rsidRPr="0063147E">
        <w:t>, by sprawdzić</w:t>
      </w:r>
      <w:r w:rsidR="003E1910">
        <w:t>,</w:t>
      </w:r>
      <w:r w:rsidR="000F2A81" w:rsidRPr="0063147E">
        <w:t xml:space="preserve"> ile osób jest zainteresowanych udziałem.</w:t>
      </w:r>
    </w:p>
    <w:p w14:paraId="70E13E4E" w14:textId="3D087FA1" w:rsidR="004B3C9E" w:rsidRPr="0063147E" w:rsidRDefault="00F6397E" w:rsidP="00F6397E">
      <w:r w:rsidRPr="004B7018">
        <w:rPr>
          <w:b/>
          <w:bCs/>
        </w:rPr>
        <w:t>WY1</w:t>
      </w:r>
      <w:r w:rsidR="004B3C9E" w:rsidRPr="004B7018">
        <w:rPr>
          <w:b/>
          <w:bCs/>
        </w:rPr>
        <w:t>5</w:t>
      </w:r>
      <w:r w:rsidR="00993905" w:rsidRPr="0063147E">
        <w:tab/>
      </w:r>
      <w:r w:rsidRPr="0063147E">
        <w:t xml:space="preserve">Jako zalogowany, chcę przejrzeć lokacje, w których organizuje </w:t>
      </w:r>
      <w:proofErr w:type="spellStart"/>
      <w:r w:rsidRPr="0063147E">
        <w:t>sie</w:t>
      </w:r>
      <w:proofErr w:type="spellEnd"/>
      <w:r w:rsidRPr="0063147E">
        <w:t xml:space="preserve"> wydarzenia </w:t>
      </w:r>
      <w:proofErr w:type="spellStart"/>
      <w:r w:rsidRPr="0063147E">
        <w:t>airsoftowe</w:t>
      </w:r>
      <w:proofErr w:type="spellEnd"/>
      <w:r w:rsidRPr="0063147E">
        <w:t>, aby poznać nowe ciekawe miejsca</w:t>
      </w:r>
      <w:r w:rsidR="004B7018">
        <w:t>.</w:t>
      </w:r>
    </w:p>
    <w:p w14:paraId="4E54723E" w14:textId="4E7D981C" w:rsidR="00F6397E" w:rsidRPr="0063147E" w:rsidRDefault="004B3C9E" w:rsidP="00F6397E">
      <w:r w:rsidRPr="0063147E">
        <w:t xml:space="preserve"> </w:t>
      </w:r>
      <w:r w:rsidRPr="004B7018">
        <w:rPr>
          <w:b/>
          <w:bCs/>
        </w:rPr>
        <w:t>WY16</w:t>
      </w:r>
      <w:r w:rsidRPr="0063147E">
        <w:tab/>
        <w:t xml:space="preserve">Jako </w:t>
      </w:r>
      <w:r w:rsidR="00FD465C" w:rsidRPr="0063147E">
        <w:t>zalogowany</w:t>
      </w:r>
      <w:r w:rsidRPr="0063147E">
        <w:t>, chcę wyświetlić informację o wybranej lokacji, by poznać dokładniejszą charakterystykę lokacji</w:t>
      </w:r>
      <w:r w:rsidR="004B7018">
        <w:t>.</w:t>
      </w:r>
    </w:p>
    <w:p w14:paraId="2401BDFE" w14:textId="460DFFED" w:rsidR="00F6397E" w:rsidRPr="0063147E" w:rsidRDefault="00F6397E" w:rsidP="00F6397E">
      <w:r w:rsidRPr="004B7018">
        <w:rPr>
          <w:b/>
          <w:bCs/>
        </w:rPr>
        <w:t>WY1</w:t>
      </w:r>
      <w:r w:rsidR="004B3C9E" w:rsidRPr="004B7018">
        <w:rPr>
          <w:b/>
          <w:bCs/>
        </w:rPr>
        <w:t>7</w:t>
      </w:r>
      <w:r w:rsidR="00993905" w:rsidRPr="0063147E">
        <w:tab/>
      </w:r>
      <w:r w:rsidRPr="0063147E">
        <w:t xml:space="preserve">Jako zalogowany, chcę dodać nową lokację, aby poinformować innych użytkowników o </w:t>
      </w:r>
      <w:r w:rsidR="00993905" w:rsidRPr="0063147E">
        <w:t>kolejnym</w:t>
      </w:r>
      <w:r w:rsidRPr="0063147E">
        <w:t xml:space="preserve"> miejscu do rozgrywek airsoftowych.</w:t>
      </w:r>
    </w:p>
    <w:p w14:paraId="1797068A" w14:textId="427A35B8" w:rsidR="00F6397E" w:rsidRPr="0063147E" w:rsidRDefault="00F6397E" w:rsidP="00F6397E">
      <w:r w:rsidRPr="004B7018">
        <w:rPr>
          <w:b/>
          <w:bCs/>
        </w:rPr>
        <w:t>WY1</w:t>
      </w:r>
      <w:r w:rsidR="004B3C9E" w:rsidRPr="004B7018">
        <w:rPr>
          <w:b/>
          <w:bCs/>
        </w:rPr>
        <w:t>8</w:t>
      </w:r>
      <w:r w:rsidRPr="0063147E">
        <w:tab/>
        <w:t xml:space="preserve">Jako zalogowany, chcę </w:t>
      </w:r>
      <w:r w:rsidR="003D6587" w:rsidRPr="0063147E">
        <w:t>dodać posiadane przeze mnie wyposażenie do ekwipunku, by prościej kontrolować wszystkie posiadane przeze mnie przedmioty.</w:t>
      </w:r>
    </w:p>
    <w:p w14:paraId="21E7662E" w14:textId="6F771E4B" w:rsidR="003D6587" w:rsidRPr="0063147E" w:rsidRDefault="003D6587" w:rsidP="00F6397E">
      <w:r w:rsidRPr="004B7018">
        <w:rPr>
          <w:b/>
          <w:bCs/>
        </w:rPr>
        <w:t>WY1</w:t>
      </w:r>
      <w:r w:rsidR="004B3C9E" w:rsidRPr="004B7018">
        <w:rPr>
          <w:b/>
          <w:bCs/>
        </w:rPr>
        <w:t>9</w:t>
      </w:r>
      <w:r w:rsidRPr="0063147E">
        <w:tab/>
        <w:t>Jako zalogowany, chcę przeglądać dodane przeze mnie przedmioty do ekwipunku, by przypomnieć sobie informacje o nim.</w:t>
      </w:r>
    </w:p>
    <w:p w14:paraId="1FBFC1D0" w14:textId="010596FA" w:rsidR="003D6587" w:rsidRPr="0063147E" w:rsidRDefault="003D6587" w:rsidP="00F6397E">
      <w:r w:rsidRPr="004B7018">
        <w:rPr>
          <w:b/>
          <w:bCs/>
        </w:rPr>
        <w:t>WY</w:t>
      </w:r>
      <w:r w:rsidR="004B3C9E" w:rsidRPr="004B7018">
        <w:rPr>
          <w:b/>
          <w:bCs/>
        </w:rPr>
        <w:t>20</w:t>
      </w:r>
      <w:r w:rsidRPr="0063147E">
        <w:t xml:space="preserve"> </w:t>
      </w:r>
      <w:r w:rsidR="00993905" w:rsidRPr="0063147E">
        <w:tab/>
        <w:t>Jako zalogowany, chce edytować informacje o przedmiocie w ekwipunku, by zmienić je na zgodne ze stanem faktycznym</w:t>
      </w:r>
      <w:r w:rsidR="004B7018">
        <w:t>.</w:t>
      </w:r>
    </w:p>
    <w:p w14:paraId="363E293B" w14:textId="36617E07" w:rsidR="00993905" w:rsidRPr="0063147E" w:rsidRDefault="00993905" w:rsidP="00F6397E">
      <w:r w:rsidRPr="004B7018">
        <w:rPr>
          <w:b/>
          <w:bCs/>
        </w:rPr>
        <w:t>WY</w:t>
      </w:r>
      <w:r w:rsidR="004B3C9E" w:rsidRPr="004B7018">
        <w:rPr>
          <w:b/>
          <w:bCs/>
        </w:rPr>
        <w:t>21</w:t>
      </w:r>
      <w:r w:rsidRPr="0063147E">
        <w:tab/>
        <w:t>Jako zalogowany, chcę usunąć przedmiot z ekwipunku, aby nie zapisywać informacji o przedmiotach</w:t>
      </w:r>
      <w:r w:rsidR="003E1910">
        <w:t>,</w:t>
      </w:r>
      <w:r w:rsidRPr="0063147E">
        <w:t xml:space="preserve"> których nie posiadam.</w:t>
      </w:r>
    </w:p>
    <w:p w14:paraId="13E3950D" w14:textId="2B334498" w:rsidR="00993905" w:rsidRPr="0063147E" w:rsidRDefault="00993905" w:rsidP="00F6397E">
      <w:r w:rsidRPr="004B7018">
        <w:rPr>
          <w:b/>
          <w:bCs/>
        </w:rPr>
        <w:t>WY</w:t>
      </w:r>
      <w:r w:rsidR="004B3C9E" w:rsidRPr="004B7018">
        <w:rPr>
          <w:b/>
          <w:bCs/>
        </w:rPr>
        <w:t>22</w:t>
      </w:r>
      <w:r w:rsidRPr="0063147E">
        <w:tab/>
        <w:t>Jako zalogowany, chcę móc się wylogować, by zakończyć pracę z aplikacją.</w:t>
      </w:r>
    </w:p>
    <w:p w14:paraId="3102AA85" w14:textId="6E44D6B5" w:rsidR="00F6397E" w:rsidRPr="0063147E" w:rsidRDefault="00F6397E" w:rsidP="00032783">
      <w:pPr>
        <w:rPr>
          <w:rStyle w:val="Pogrubienie"/>
          <w:b w:val="0"/>
          <w:bCs w:val="0"/>
        </w:rPr>
      </w:pPr>
    </w:p>
    <w:p w14:paraId="61EDD689" w14:textId="07860B37" w:rsidR="00A66683" w:rsidRPr="0063147E" w:rsidRDefault="00A66683" w:rsidP="00A66683">
      <w:pPr>
        <w:pStyle w:val="Nagwek2"/>
        <w:rPr>
          <w:rStyle w:val="Pogrubienie"/>
          <w:b/>
        </w:rPr>
      </w:pPr>
      <w:bookmarkStart w:id="18" w:name="_Toc58090758"/>
      <w:r w:rsidRPr="0063147E">
        <w:rPr>
          <w:rStyle w:val="Pogrubienie"/>
          <w:b/>
        </w:rPr>
        <w:t>Wymagania niefunkcjonalne</w:t>
      </w:r>
      <w:bookmarkEnd w:id="18"/>
    </w:p>
    <w:p w14:paraId="3C68EC8F" w14:textId="60ADA7A7" w:rsidR="00A66683" w:rsidRPr="0063147E" w:rsidRDefault="0009438C" w:rsidP="00A66683">
      <w:r w:rsidRPr="004B7018">
        <w:rPr>
          <w:b/>
          <w:bCs/>
        </w:rPr>
        <w:t>WY</w:t>
      </w:r>
      <w:r w:rsidR="004B3C9E" w:rsidRPr="004B7018">
        <w:rPr>
          <w:b/>
          <w:bCs/>
        </w:rPr>
        <w:t>23</w:t>
      </w:r>
      <w:r w:rsidRPr="0063147E">
        <w:tab/>
        <w:t>Aplikacja ma być dostępna w języku polskim</w:t>
      </w:r>
      <w:r w:rsidR="004B7018">
        <w:t>.</w:t>
      </w:r>
    </w:p>
    <w:p w14:paraId="5FA00B50" w14:textId="0C59580F" w:rsidR="0005130B" w:rsidRPr="0063147E" w:rsidRDefault="0005130B" w:rsidP="00A66683">
      <w:r w:rsidRPr="004B7018">
        <w:rPr>
          <w:b/>
          <w:bCs/>
        </w:rPr>
        <w:t>WY2</w:t>
      </w:r>
      <w:r w:rsidR="004B3C9E" w:rsidRPr="004B7018">
        <w:rPr>
          <w:b/>
          <w:bCs/>
        </w:rPr>
        <w:t>4</w:t>
      </w:r>
      <w:r w:rsidRPr="0063147E">
        <w:tab/>
        <w:t xml:space="preserve">Do użytkowania aplikacji potrzebne jest połączenie z </w:t>
      </w:r>
      <w:r w:rsidR="003E1910">
        <w:t>I</w:t>
      </w:r>
      <w:r w:rsidRPr="0063147E">
        <w:t>nternetem.</w:t>
      </w:r>
    </w:p>
    <w:p w14:paraId="4270340D" w14:textId="06494E51" w:rsidR="0009438C" w:rsidRPr="0063147E" w:rsidRDefault="0009438C" w:rsidP="00A66683">
      <w:r w:rsidRPr="004B7018">
        <w:rPr>
          <w:b/>
          <w:bCs/>
        </w:rPr>
        <w:t>WY2</w:t>
      </w:r>
      <w:r w:rsidR="004B3C9E" w:rsidRPr="004B7018">
        <w:rPr>
          <w:b/>
          <w:bCs/>
        </w:rPr>
        <w:t>5</w:t>
      </w:r>
      <w:r w:rsidRPr="0063147E">
        <w:tab/>
        <w:t>Aplikacja ma być dostępna na urządzeniach desktopowych</w:t>
      </w:r>
      <w:r w:rsidR="004B7018">
        <w:t>.</w:t>
      </w:r>
    </w:p>
    <w:p w14:paraId="321B3F46" w14:textId="03206D06" w:rsidR="0009438C" w:rsidRPr="0063147E" w:rsidRDefault="0009438C" w:rsidP="00A66683">
      <w:r w:rsidRPr="004B7018">
        <w:rPr>
          <w:b/>
          <w:bCs/>
        </w:rPr>
        <w:t>WY2</w:t>
      </w:r>
      <w:r w:rsidR="004B3C9E" w:rsidRPr="004B7018">
        <w:rPr>
          <w:b/>
          <w:bCs/>
        </w:rPr>
        <w:t>6</w:t>
      </w:r>
      <w:r w:rsidRPr="0063147E">
        <w:tab/>
        <w:t>Aplikacja ma działać na przeglądar</w:t>
      </w:r>
      <w:r w:rsidR="008801F5">
        <w:t>ce</w:t>
      </w:r>
      <w:r w:rsidRPr="0063147E">
        <w:t xml:space="preserve"> Chrome, </w:t>
      </w:r>
      <w:r w:rsidR="00B93F60">
        <w:t xml:space="preserve">w wersjach </w:t>
      </w:r>
      <w:r w:rsidRPr="0063147E">
        <w:t xml:space="preserve">obsługujących </w:t>
      </w:r>
      <w:proofErr w:type="spellStart"/>
      <w:r w:rsidRPr="0063147E">
        <w:t>EcmaScript</w:t>
      </w:r>
      <w:proofErr w:type="spellEnd"/>
      <w:r w:rsidRPr="0063147E">
        <w:t xml:space="preserve"> 6</w:t>
      </w:r>
      <w:r w:rsidR="004B7018">
        <w:t>.</w:t>
      </w:r>
    </w:p>
    <w:p w14:paraId="21F9CDDA" w14:textId="56C66B4D" w:rsidR="0009438C" w:rsidRPr="0063147E" w:rsidRDefault="0009438C" w:rsidP="00A66683">
      <w:r w:rsidRPr="004B7018">
        <w:rPr>
          <w:b/>
          <w:bCs/>
        </w:rPr>
        <w:t>WY2</w:t>
      </w:r>
      <w:r w:rsidR="004B3C9E" w:rsidRPr="004B7018">
        <w:rPr>
          <w:b/>
          <w:bCs/>
        </w:rPr>
        <w:t>7</w:t>
      </w:r>
      <w:r w:rsidRPr="0063147E">
        <w:tab/>
        <w:t>Aplikacja nie powinna ładować się dłużej niż 5 sekund, przy połączeniu internetowym o szybkości 100MB/s</w:t>
      </w:r>
      <w:r w:rsidR="004B7018">
        <w:t>.</w:t>
      </w:r>
    </w:p>
    <w:p w14:paraId="3C2995E4" w14:textId="150F47FC" w:rsidR="0009438C" w:rsidRPr="0063147E" w:rsidRDefault="0009438C" w:rsidP="00A66683">
      <w:r w:rsidRPr="004B7018">
        <w:rPr>
          <w:b/>
          <w:bCs/>
        </w:rPr>
        <w:t>WY2</w:t>
      </w:r>
      <w:r w:rsidR="004B3C9E" w:rsidRPr="004B7018">
        <w:rPr>
          <w:b/>
          <w:bCs/>
        </w:rPr>
        <w:t>8</w:t>
      </w:r>
      <w:r w:rsidRPr="0063147E">
        <w:tab/>
        <w:t>Interf</w:t>
      </w:r>
      <w:r w:rsidR="003E1910">
        <w:t>e</w:t>
      </w:r>
      <w:r w:rsidRPr="0063147E">
        <w:t>js musi być spójny w całej aplikacji</w:t>
      </w:r>
      <w:r w:rsidR="004B7018">
        <w:t>.</w:t>
      </w:r>
    </w:p>
    <w:p w14:paraId="132D1947" w14:textId="690A9A18" w:rsidR="0009438C" w:rsidRPr="0063147E" w:rsidRDefault="0009438C" w:rsidP="00A66683">
      <w:r w:rsidRPr="004B7018">
        <w:rPr>
          <w:b/>
          <w:bCs/>
        </w:rPr>
        <w:t>W</w:t>
      </w:r>
      <w:r w:rsidR="009F726E" w:rsidRPr="004B7018">
        <w:rPr>
          <w:b/>
          <w:bCs/>
        </w:rPr>
        <w:t>Y</w:t>
      </w:r>
      <w:r w:rsidRPr="004B7018">
        <w:rPr>
          <w:b/>
          <w:bCs/>
        </w:rPr>
        <w:t>2</w:t>
      </w:r>
      <w:r w:rsidR="004B3C9E" w:rsidRPr="004B7018">
        <w:rPr>
          <w:b/>
          <w:bCs/>
        </w:rPr>
        <w:t>9</w:t>
      </w:r>
      <w:r w:rsidRPr="0063147E">
        <w:tab/>
      </w:r>
      <w:r w:rsidR="0005130B" w:rsidRPr="0063147E">
        <w:t xml:space="preserve">Zapytanie aplikacji powinno być obsłużone </w:t>
      </w:r>
      <w:r w:rsidR="004B7018">
        <w:t>w czasie krótszym</w:t>
      </w:r>
      <w:r w:rsidR="0005130B" w:rsidRPr="0063147E">
        <w:t xml:space="preserve"> niż 5 sekund.</w:t>
      </w:r>
    </w:p>
    <w:p w14:paraId="19E91362" w14:textId="174C89BD" w:rsidR="00503344" w:rsidRPr="0063147E" w:rsidRDefault="00503344" w:rsidP="00503344">
      <w:pPr>
        <w:pStyle w:val="Nagwek1"/>
      </w:pPr>
      <w:bookmarkStart w:id="19" w:name="_Toc58090759"/>
      <w:r w:rsidRPr="0063147E">
        <w:lastRenderedPageBreak/>
        <w:t>Projekt aplikacji</w:t>
      </w:r>
      <w:bookmarkEnd w:id="19"/>
    </w:p>
    <w:p w14:paraId="6E4CC5D0" w14:textId="4939EF9A" w:rsidR="007147FE" w:rsidRDefault="007147FE" w:rsidP="007147FE">
      <w:pPr>
        <w:pStyle w:val="Nagwek2"/>
      </w:pPr>
      <w:bookmarkStart w:id="20" w:name="_Toc58090760"/>
      <w:r w:rsidRPr="0063147E">
        <w:t>Przypadki użycia</w:t>
      </w:r>
      <w:bookmarkEnd w:id="20"/>
    </w:p>
    <w:p w14:paraId="4EA9B6AB" w14:textId="6FC25796" w:rsidR="009A640E" w:rsidRDefault="009A640E" w:rsidP="009A640E">
      <w:r>
        <w:t>Na podstawie wymagań, wyszczególniono 19 przypadków użycia, które pokrywają zaplanowane funkcjonalności aplikacji.</w:t>
      </w:r>
    </w:p>
    <w:p w14:paraId="0DA6F9C0" w14:textId="77777777" w:rsidR="009A640E" w:rsidRPr="009A640E" w:rsidRDefault="009A640E" w:rsidP="009A640E"/>
    <w:p w14:paraId="56F0AD60" w14:textId="7A190A2E" w:rsidR="007C4E5C" w:rsidRPr="0063147E" w:rsidRDefault="007C4E5C" w:rsidP="007C4E5C">
      <w:r w:rsidRPr="00452275">
        <w:rPr>
          <w:b/>
          <w:bCs/>
        </w:rPr>
        <w:t>PU01</w:t>
      </w:r>
      <w:r w:rsidRPr="0063147E">
        <w:tab/>
        <w:t>Przegl</w:t>
      </w:r>
      <w:r w:rsidR="003E1910">
        <w:t>ą</w:t>
      </w:r>
      <w:r w:rsidRPr="0063147E">
        <w:t xml:space="preserve">danie </w:t>
      </w:r>
      <w:r w:rsidR="000F2A81" w:rsidRPr="0063147E">
        <w:t xml:space="preserve">mapy </w:t>
      </w:r>
      <w:r w:rsidRPr="0063147E">
        <w:t>wydarzeń</w:t>
      </w:r>
    </w:p>
    <w:p w14:paraId="7B7EF266" w14:textId="7C6D2D83" w:rsidR="000F2A81" w:rsidRPr="0063147E" w:rsidRDefault="000F2A81" w:rsidP="007C4E5C">
      <w:r w:rsidRPr="00452275">
        <w:rPr>
          <w:b/>
          <w:bCs/>
        </w:rPr>
        <w:t>PU02</w:t>
      </w:r>
      <w:r w:rsidRPr="0063147E">
        <w:tab/>
        <w:t>Przeglądanie listy wydarzeń</w:t>
      </w:r>
    </w:p>
    <w:p w14:paraId="18308878" w14:textId="29D4F26A" w:rsidR="007C4E5C" w:rsidRPr="0063147E" w:rsidRDefault="007C4E5C" w:rsidP="007C4E5C">
      <w:r w:rsidRPr="00452275">
        <w:rPr>
          <w:b/>
          <w:bCs/>
        </w:rPr>
        <w:t>PU0</w:t>
      </w:r>
      <w:r w:rsidR="000F2A81" w:rsidRPr="00452275">
        <w:rPr>
          <w:b/>
          <w:bCs/>
        </w:rPr>
        <w:t>3</w:t>
      </w:r>
      <w:r w:rsidRPr="0063147E">
        <w:tab/>
        <w:t>Wyświetlanie informacji o wydarzeniu</w:t>
      </w:r>
    </w:p>
    <w:p w14:paraId="103C152D" w14:textId="508E8CB5" w:rsidR="007C4E5C" w:rsidRPr="0063147E" w:rsidRDefault="007C4E5C" w:rsidP="007C4E5C">
      <w:r w:rsidRPr="00452275">
        <w:rPr>
          <w:b/>
          <w:bCs/>
        </w:rPr>
        <w:t>PU0</w:t>
      </w:r>
      <w:r w:rsidR="000F2A81" w:rsidRPr="00452275">
        <w:rPr>
          <w:b/>
          <w:bCs/>
        </w:rPr>
        <w:t>4</w:t>
      </w:r>
      <w:r w:rsidRPr="0063147E">
        <w:tab/>
        <w:t>Zapisywanie na wydarzenie</w:t>
      </w:r>
    </w:p>
    <w:p w14:paraId="7C10CF17" w14:textId="365504DC" w:rsidR="007C4E5C" w:rsidRPr="0063147E" w:rsidRDefault="007C4E5C" w:rsidP="007C4E5C">
      <w:r w:rsidRPr="00452275">
        <w:rPr>
          <w:b/>
          <w:bCs/>
        </w:rPr>
        <w:t>PU0</w:t>
      </w:r>
      <w:r w:rsidR="000F2A81" w:rsidRPr="00452275">
        <w:rPr>
          <w:b/>
          <w:bCs/>
        </w:rPr>
        <w:t>5</w:t>
      </w:r>
      <w:r w:rsidRPr="0063147E">
        <w:tab/>
        <w:t>Wypis</w:t>
      </w:r>
      <w:r w:rsidR="003E1910">
        <w:t>y</w:t>
      </w:r>
      <w:r w:rsidRPr="0063147E">
        <w:t>wanie z wydarzenia</w:t>
      </w:r>
    </w:p>
    <w:p w14:paraId="58A9639F" w14:textId="6238C3F9" w:rsidR="007C4E5C" w:rsidRPr="0063147E" w:rsidRDefault="007C4E5C" w:rsidP="007C4E5C">
      <w:r w:rsidRPr="00452275">
        <w:rPr>
          <w:b/>
          <w:bCs/>
        </w:rPr>
        <w:t>PU0</w:t>
      </w:r>
      <w:r w:rsidR="000F2A81" w:rsidRPr="00452275">
        <w:rPr>
          <w:b/>
          <w:bCs/>
        </w:rPr>
        <w:t>6</w:t>
      </w:r>
      <w:r w:rsidR="000F2A81" w:rsidRPr="0063147E">
        <w:tab/>
        <w:t>Dodawanie wydarzenia</w:t>
      </w:r>
    </w:p>
    <w:p w14:paraId="6AE87686" w14:textId="3009D9A1" w:rsidR="000F2A81" w:rsidRPr="0063147E" w:rsidRDefault="000F2A81" w:rsidP="007C4E5C">
      <w:r w:rsidRPr="00452275">
        <w:rPr>
          <w:b/>
          <w:bCs/>
        </w:rPr>
        <w:t>PU07</w:t>
      </w:r>
      <w:r w:rsidRPr="0063147E">
        <w:tab/>
        <w:t>Edy</w:t>
      </w:r>
      <w:r w:rsidR="00311CA8">
        <w:t>towanie</w:t>
      </w:r>
      <w:r w:rsidRPr="0063147E">
        <w:t xml:space="preserve"> wydarzenia</w:t>
      </w:r>
    </w:p>
    <w:p w14:paraId="2F58AAD5" w14:textId="606C8908" w:rsidR="000F2A81" w:rsidRPr="0063147E" w:rsidRDefault="000F2A81" w:rsidP="007C4E5C">
      <w:r w:rsidRPr="00452275">
        <w:rPr>
          <w:b/>
          <w:bCs/>
        </w:rPr>
        <w:t>PU08</w:t>
      </w:r>
      <w:r w:rsidRPr="0063147E">
        <w:tab/>
        <w:t>Usuwanie wydarzenia</w:t>
      </w:r>
    </w:p>
    <w:p w14:paraId="659CF160" w14:textId="16C3ABE2" w:rsidR="000F2A81" w:rsidRPr="0063147E" w:rsidRDefault="000F2A81" w:rsidP="007C4E5C">
      <w:r w:rsidRPr="00452275">
        <w:rPr>
          <w:b/>
          <w:bCs/>
        </w:rPr>
        <w:t>PU09</w:t>
      </w:r>
      <w:r w:rsidRPr="0063147E">
        <w:tab/>
        <w:t>Przeglądanie organizowanych wydarzeń</w:t>
      </w:r>
    </w:p>
    <w:p w14:paraId="0D119339" w14:textId="6572CE87" w:rsidR="000F2A81" w:rsidRPr="0063147E" w:rsidRDefault="000F2A81" w:rsidP="007C4E5C">
      <w:r w:rsidRPr="00452275">
        <w:rPr>
          <w:b/>
          <w:bCs/>
        </w:rPr>
        <w:t>PU10</w:t>
      </w:r>
      <w:r w:rsidRPr="0063147E">
        <w:tab/>
        <w:t>Przeglądanie wydarzeń, na które jest się zapisanym</w:t>
      </w:r>
    </w:p>
    <w:p w14:paraId="55E06E3A" w14:textId="68DB4758" w:rsidR="000F2A81" w:rsidRPr="0063147E" w:rsidRDefault="000F2A81" w:rsidP="007C4E5C">
      <w:r w:rsidRPr="00452275">
        <w:rPr>
          <w:b/>
          <w:bCs/>
        </w:rPr>
        <w:t>PU11</w:t>
      </w:r>
      <w:r w:rsidRPr="0063147E">
        <w:tab/>
        <w:t>Przeglądanie lokacji</w:t>
      </w:r>
    </w:p>
    <w:p w14:paraId="3F4CE9CA" w14:textId="637FB356" w:rsidR="004B3C9E" w:rsidRPr="0063147E" w:rsidRDefault="004B3C9E" w:rsidP="007C4E5C">
      <w:r w:rsidRPr="00452275">
        <w:rPr>
          <w:b/>
          <w:bCs/>
        </w:rPr>
        <w:t>PU12</w:t>
      </w:r>
      <w:r w:rsidRPr="0063147E">
        <w:tab/>
        <w:t>Wyświetlanie informacji o lokacji</w:t>
      </w:r>
    </w:p>
    <w:p w14:paraId="66C06BDC" w14:textId="685A0276" w:rsidR="000F2A81" w:rsidRPr="0063147E" w:rsidRDefault="000F2A81" w:rsidP="007E147F">
      <w:r w:rsidRPr="00452275">
        <w:rPr>
          <w:b/>
          <w:bCs/>
        </w:rPr>
        <w:t>PU1</w:t>
      </w:r>
      <w:r w:rsidR="004B3C9E" w:rsidRPr="00452275">
        <w:rPr>
          <w:b/>
          <w:bCs/>
        </w:rPr>
        <w:t>3</w:t>
      </w:r>
      <w:r w:rsidRPr="0063147E">
        <w:tab/>
        <w:t>Dodawanie lokacji</w:t>
      </w:r>
    </w:p>
    <w:p w14:paraId="5E9FADA0" w14:textId="61801E4A" w:rsidR="000F2A81" w:rsidRPr="0063147E" w:rsidRDefault="000F2A81" w:rsidP="007C4E5C">
      <w:r w:rsidRPr="00452275">
        <w:rPr>
          <w:b/>
          <w:bCs/>
        </w:rPr>
        <w:t>PU1</w:t>
      </w:r>
      <w:r w:rsidR="007E147F" w:rsidRPr="00452275">
        <w:rPr>
          <w:b/>
          <w:bCs/>
        </w:rPr>
        <w:t>4</w:t>
      </w:r>
      <w:r w:rsidRPr="0063147E">
        <w:tab/>
        <w:t>Przeglądanie ekwipunku</w:t>
      </w:r>
    </w:p>
    <w:p w14:paraId="31904ECB" w14:textId="091547E8" w:rsidR="000F2A81" w:rsidRPr="0063147E" w:rsidRDefault="000F2A81" w:rsidP="007C4E5C">
      <w:r w:rsidRPr="00452275">
        <w:rPr>
          <w:b/>
          <w:bCs/>
        </w:rPr>
        <w:t>PU1</w:t>
      </w:r>
      <w:r w:rsidR="007E147F" w:rsidRPr="00452275">
        <w:rPr>
          <w:b/>
          <w:bCs/>
        </w:rPr>
        <w:t>5</w:t>
      </w:r>
      <w:r w:rsidRPr="0063147E">
        <w:tab/>
        <w:t>Dodawanie przedmiotu do ekwipunku</w:t>
      </w:r>
    </w:p>
    <w:p w14:paraId="5840B769" w14:textId="54DED8EB" w:rsidR="000F2A81" w:rsidRPr="0063147E" w:rsidRDefault="000F2A81" w:rsidP="007C4E5C">
      <w:r w:rsidRPr="00452275">
        <w:rPr>
          <w:b/>
          <w:bCs/>
        </w:rPr>
        <w:t>PU1</w:t>
      </w:r>
      <w:r w:rsidR="007E147F" w:rsidRPr="00452275">
        <w:rPr>
          <w:b/>
          <w:bCs/>
        </w:rPr>
        <w:t>6</w:t>
      </w:r>
      <w:r w:rsidRPr="0063147E">
        <w:tab/>
        <w:t>Usuwanie przedmiotu z ekwipunku</w:t>
      </w:r>
    </w:p>
    <w:p w14:paraId="7789A261" w14:textId="287ADFF5" w:rsidR="000F2A81" w:rsidRPr="0063147E" w:rsidRDefault="000F2A81" w:rsidP="007C4E5C">
      <w:r w:rsidRPr="00452275">
        <w:rPr>
          <w:b/>
          <w:bCs/>
        </w:rPr>
        <w:t>PU1</w:t>
      </w:r>
      <w:r w:rsidR="007E147F" w:rsidRPr="00452275">
        <w:rPr>
          <w:b/>
          <w:bCs/>
        </w:rPr>
        <w:t>7</w:t>
      </w:r>
      <w:r w:rsidRPr="0063147E">
        <w:tab/>
        <w:t>Edy</w:t>
      </w:r>
      <w:r w:rsidR="00311CA8">
        <w:t>towanie</w:t>
      </w:r>
      <w:r w:rsidRPr="0063147E">
        <w:t xml:space="preserve"> przedmiotu w ekwipunku</w:t>
      </w:r>
    </w:p>
    <w:p w14:paraId="4F417C9E" w14:textId="113020FA" w:rsidR="007C4E5C" w:rsidRPr="0063147E" w:rsidRDefault="004B3C9E" w:rsidP="007C4E5C">
      <w:r w:rsidRPr="00452275">
        <w:rPr>
          <w:b/>
          <w:bCs/>
        </w:rPr>
        <w:t>PU1</w:t>
      </w:r>
      <w:r w:rsidR="007E147F" w:rsidRPr="00452275">
        <w:rPr>
          <w:b/>
          <w:bCs/>
        </w:rPr>
        <w:t>8</w:t>
      </w:r>
      <w:r w:rsidRPr="0063147E">
        <w:tab/>
        <w:t>Logowanie</w:t>
      </w:r>
    </w:p>
    <w:p w14:paraId="75A1C03C" w14:textId="4121B02A" w:rsidR="004B3C9E" w:rsidRDefault="004B3C9E" w:rsidP="007C4E5C">
      <w:r w:rsidRPr="00452275">
        <w:rPr>
          <w:b/>
          <w:bCs/>
        </w:rPr>
        <w:t>PU</w:t>
      </w:r>
      <w:r w:rsidR="007E147F" w:rsidRPr="00452275">
        <w:rPr>
          <w:b/>
          <w:bCs/>
        </w:rPr>
        <w:t>19</w:t>
      </w:r>
      <w:r w:rsidRPr="0063147E">
        <w:tab/>
        <w:t>Wylogowanie</w:t>
      </w:r>
    </w:p>
    <w:p w14:paraId="44701805" w14:textId="77777777" w:rsidR="00F20B28" w:rsidRPr="0063147E" w:rsidRDefault="00F20B28" w:rsidP="007C4E5C"/>
    <w:p w14:paraId="0B40BA2A" w14:textId="3EC626FC" w:rsidR="007147FE" w:rsidRDefault="007147FE" w:rsidP="007147FE">
      <w:pPr>
        <w:pStyle w:val="Nagwek2"/>
      </w:pPr>
      <w:bookmarkStart w:id="21" w:name="_Toc58090761"/>
      <w:r w:rsidRPr="0063147E">
        <w:t>Diagram przypadków użycia</w:t>
      </w:r>
      <w:bookmarkEnd w:id="21"/>
    </w:p>
    <w:p w14:paraId="52D2562E" w14:textId="0C54D000" w:rsidR="009E6AC3" w:rsidRDefault="009E6AC3" w:rsidP="009E6AC3">
      <w:r>
        <w:t>Na poniższym diagramie</w:t>
      </w:r>
      <w:r w:rsidR="003452C7">
        <w:t xml:space="preserve"> </w:t>
      </w:r>
      <w:r>
        <w:t>przypadków użycia</w:t>
      </w:r>
      <w:r w:rsidR="003452C7">
        <w:t>, rysunek 3.1,</w:t>
      </w:r>
      <w:r>
        <w:t xml:space="preserve"> zostały przedstawione zależności pomiędzy aktorami systemu oraz przypadkami użycia, które mogą wykonywać. </w:t>
      </w:r>
      <w:r w:rsidR="00E07123">
        <w:t>Aktorzy to: Zalogowany, Gość. Gość staje się zalogowanym po wykonaniu przypadku PU18 Logowanie</w:t>
      </w:r>
      <w:r w:rsidR="00506652">
        <w:t xml:space="preserve">. Każdy z aktorów wykonuje przypadki, z którymi jest połączony. Połączenie linią ciągłą między aktorem, a przypadkiem informuje o możliwości wykonania przypadku bezpośrednio, bez potrzebny wykonywania innych przypadków. </w:t>
      </w:r>
      <w:r w:rsidR="002531F7">
        <w:t xml:space="preserve">Między przypadkami występują relacje rozszerzania (ang. </w:t>
      </w:r>
      <w:proofErr w:type="spellStart"/>
      <w:r w:rsidR="004B7018" w:rsidRPr="00AC502E">
        <w:rPr>
          <w:i/>
          <w:iCs/>
        </w:rPr>
        <w:t>e</w:t>
      </w:r>
      <w:r w:rsidR="002531F7" w:rsidRPr="00AC502E">
        <w:rPr>
          <w:i/>
          <w:iCs/>
        </w:rPr>
        <w:t>xtend</w:t>
      </w:r>
      <w:proofErr w:type="spellEnd"/>
      <w:r w:rsidR="002531F7">
        <w:t>) oznaczone przerywaną linią oraz stereotypem &lt;&lt;</w:t>
      </w:r>
      <w:proofErr w:type="spellStart"/>
      <w:r w:rsidR="002531F7">
        <w:t>Extend</w:t>
      </w:r>
      <w:proofErr w:type="spellEnd"/>
      <w:r w:rsidR="002531F7">
        <w:t xml:space="preserve">&gt;&gt;.  Przypadek, który rozszerza można wykonać tylko z przypadku rozszerzanego. </w:t>
      </w:r>
      <w:r w:rsidR="00311CA8">
        <w:t>Przykładowo, na diagramie</w:t>
      </w:r>
      <w:r w:rsidR="0044667F">
        <w:t xml:space="preserve"> znajduje się</w:t>
      </w:r>
      <w:r w:rsidR="00311CA8">
        <w:t xml:space="preserve"> PU08 Usuwanie wydarzenia oraz PU07 Edy</w:t>
      </w:r>
      <w:r w:rsidR="00942683">
        <w:t>towanie</w:t>
      </w:r>
      <w:r w:rsidR="00311CA8">
        <w:t xml:space="preserve"> wydarzenia</w:t>
      </w:r>
      <w:r w:rsidR="0044667F">
        <w:t>,</w:t>
      </w:r>
      <w:r w:rsidR="00942683">
        <w:t xml:space="preserve"> rozszerzające PU09 Przeglądanie organizowanych wydarzeń. Oznacza to, że aktor nie może edytować bądź usunąć wydarzenia, jeżeli nie przegląda organizowanych przez siebie wydarzeń.</w:t>
      </w:r>
      <w:r w:rsidR="002531F7">
        <w:t xml:space="preserve"> Ograniczenie {XOR} między przypadkami rozszerzającymi PU04 i PU05 oznacza, że aktor może wykonać tylko jedną akcje, zależnie od stanu systemu. Jeżeli Zalogowany nie jest zapisany na wydarzenie, może się zapisać, jeżeli jest</w:t>
      </w:r>
      <w:r w:rsidR="0044667F">
        <w:t xml:space="preserve"> już zapisany</w:t>
      </w:r>
      <w:r w:rsidR="002531F7">
        <w:t xml:space="preserve">, może się wypisać. </w:t>
      </w:r>
    </w:p>
    <w:p w14:paraId="598F7D93" w14:textId="77777777" w:rsidR="00142BDC" w:rsidRPr="009E6AC3" w:rsidRDefault="00142BDC" w:rsidP="009E6AC3"/>
    <w:p w14:paraId="5296B849" w14:textId="77777777" w:rsidR="00142BDC" w:rsidRDefault="00942683" w:rsidP="00BA6449">
      <w:pPr>
        <w:keepNext/>
        <w:ind w:firstLine="0"/>
      </w:pPr>
      <w:r>
        <w:rPr>
          <w:noProof/>
        </w:rPr>
        <w:lastRenderedPageBreak/>
        <w:drawing>
          <wp:inline distT="0" distB="0" distL="0" distR="0" wp14:anchorId="4D6C20B8" wp14:editId="5F740A01">
            <wp:extent cx="5579745" cy="7399020"/>
            <wp:effectExtent l="0" t="0" r="1905" b="0"/>
            <wp:docPr id="32" name="Obraz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email">
                      <a:extLst>
                        <a:ext uri="{28A0092B-C50C-407E-A947-70E740481C1C}">
                          <a14:useLocalDpi xmlns:a14="http://schemas.microsoft.com/office/drawing/2010/main"/>
                        </a:ext>
                      </a:extLst>
                    </a:blip>
                    <a:stretch>
                      <a:fillRect/>
                    </a:stretch>
                  </pic:blipFill>
                  <pic:spPr>
                    <a:xfrm>
                      <a:off x="0" y="0"/>
                      <a:ext cx="5579745" cy="7399020"/>
                    </a:xfrm>
                    <a:prstGeom prst="rect">
                      <a:avLst/>
                    </a:prstGeom>
                  </pic:spPr>
                </pic:pic>
              </a:graphicData>
            </a:graphic>
          </wp:inline>
        </w:drawing>
      </w:r>
    </w:p>
    <w:p w14:paraId="7D741660" w14:textId="16F027BF" w:rsidR="009E6AC3" w:rsidRPr="009E6AC3" w:rsidRDefault="00142BDC" w:rsidP="0044667F">
      <w:pPr>
        <w:pStyle w:val="Legenda"/>
      </w:pPr>
      <w:bookmarkStart w:id="22" w:name="_Toc58090200"/>
      <w:r>
        <w:t xml:space="preserve">Rysunek </w:t>
      </w:r>
      <w:r w:rsidR="00C83AE9">
        <w:fldChar w:fldCharType="begin"/>
      </w:r>
      <w:r w:rsidR="00C83AE9">
        <w:instrText xml:space="preserve"> STYLEREF 1 \s </w:instrText>
      </w:r>
      <w:r w:rsidR="00C83AE9">
        <w:fldChar w:fldCharType="separate"/>
      </w:r>
      <w:r w:rsidR="00F3103B">
        <w:rPr>
          <w:noProof/>
        </w:rPr>
        <w:t>3</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1</w:t>
      </w:r>
      <w:r w:rsidR="00C83AE9">
        <w:rPr>
          <w:noProof/>
        </w:rPr>
        <w:fldChar w:fldCharType="end"/>
      </w:r>
      <w:r>
        <w:t xml:space="preserve"> Diagram przypadków użycia</w:t>
      </w:r>
      <w:r w:rsidR="0044667F">
        <w:t xml:space="preserve"> [źródło: opracowanie własne]</w:t>
      </w:r>
      <w:bookmarkEnd w:id="22"/>
    </w:p>
    <w:p w14:paraId="68816235" w14:textId="7409B61F" w:rsidR="007147FE" w:rsidRDefault="007147FE" w:rsidP="007147FE">
      <w:pPr>
        <w:pStyle w:val="Nagwek2"/>
      </w:pPr>
      <w:bookmarkStart w:id="23" w:name="_Toc58090762"/>
      <w:r w:rsidRPr="0063147E">
        <w:t>Macierz śladowania</w:t>
      </w:r>
      <w:bookmarkEnd w:id="23"/>
    </w:p>
    <w:p w14:paraId="339CBB73" w14:textId="5613E798" w:rsidR="001D74D2" w:rsidRPr="001D74D2" w:rsidRDefault="001D74D2" w:rsidP="001D74D2">
      <w:r>
        <w:t xml:space="preserve">Pokrycie wymagań funkcjonalnych przypadkami użycia przedstawiono przy pomocy macierzy śladowania, przedstawionej w tabeli 3.1. W wierszach wypisane zostały przypadki użycia, a w kolumnach wymagania funkcjonalne. </w:t>
      </w:r>
      <w:r w:rsidR="00B5458C">
        <w:t xml:space="preserve">Niektóre przypadki użycia </w:t>
      </w:r>
      <w:r w:rsidR="00B5458C">
        <w:lastRenderedPageBreak/>
        <w:t>pokrywają kilka wymagań. Istnieją również wymagania, które spełnione są przez więcej niż jeden przypadek.</w:t>
      </w:r>
    </w:p>
    <w:p w14:paraId="19C85774" w14:textId="2C48F9ED" w:rsidR="001A6FD6" w:rsidRPr="0063147E" w:rsidRDefault="001A6FD6" w:rsidP="001A6FD6">
      <w:pPr>
        <w:pStyle w:val="Legenda"/>
        <w:keepNext/>
      </w:pPr>
      <w:bookmarkStart w:id="24" w:name="_Toc58090449"/>
      <w:r w:rsidRPr="0063147E">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1</w:t>
      </w:r>
      <w:r w:rsidR="00C83AE9">
        <w:rPr>
          <w:noProof/>
        </w:rPr>
        <w:fldChar w:fldCharType="end"/>
      </w:r>
      <w:r w:rsidRPr="0063147E">
        <w:t xml:space="preserve"> Macierz śladowania przypadków użycia do wymagań funkcjonalnych</w:t>
      </w:r>
      <w:r w:rsidR="0044667F">
        <w:t xml:space="preserve"> [źródło: opracowanie własne]</w:t>
      </w:r>
      <w:bookmarkEnd w:id="24"/>
    </w:p>
    <w:tbl>
      <w:tblPr>
        <w:tblStyle w:val="Tabela-Siatka"/>
        <w:tblW w:w="9194" w:type="dxa"/>
        <w:tblLayout w:type="fixed"/>
        <w:tblLook w:val="04A0" w:firstRow="1" w:lastRow="0" w:firstColumn="1" w:lastColumn="0" w:noHBand="0" w:noVBand="1"/>
      </w:tblPr>
      <w:tblGrid>
        <w:gridCol w:w="534"/>
        <w:gridCol w:w="460"/>
        <w:gridCol w:w="385"/>
        <w:gridCol w:w="385"/>
        <w:gridCol w:w="385"/>
        <w:gridCol w:w="385"/>
        <w:gridCol w:w="385"/>
        <w:gridCol w:w="385"/>
        <w:gridCol w:w="490"/>
        <w:gridCol w:w="395"/>
        <w:gridCol w:w="385"/>
        <w:gridCol w:w="385"/>
        <w:gridCol w:w="385"/>
        <w:gridCol w:w="385"/>
        <w:gridCol w:w="385"/>
        <w:gridCol w:w="385"/>
        <w:gridCol w:w="385"/>
        <w:gridCol w:w="385"/>
        <w:gridCol w:w="385"/>
        <w:gridCol w:w="385"/>
        <w:gridCol w:w="385"/>
        <w:gridCol w:w="385"/>
        <w:gridCol w:w="385"/>
      </w:tblGrid>
      <w:tr w:rsidR="00CD5D6D" w:rsidRPr="0063147E" w14:paraId="5C488AAB" w14:textId="77777777" w:rsidTr="00CD5D6D">
        <w:trPr>
          <w:cantSplit/>
          <w:trHeight w:val="1134"/>
        </w:trPr>
        <w:tc>
          <w:tcPr>
            <w:tcW w:w="534" w:type="dxa"/>
          </w:tcPr>
          <w:p w14:paraId="12E4EE63" w14:textId="77777777" w:rsidR="00F223C9" w:rsidRPr="0063147E" w:rsidRDefault="00F223C9" w:rsidP="00F223C9">
            <w:pPr>
              <w:ind w:firstLine="0"/>
              <w:rPr>
                <w:sz w:val="22"/>
              </w:rPr>
            </w:pPr>
          </w:p>
        </w:tc>
        <w:tc>
          <w:tcPr>
            <w:tcW w:w="460" w:type="dxa"/>
            <w:textDirection w:val="btLr"/>
          </w:tcPr>
          <w:p w14:paraId="739A01D6" w14:textId="666E0C12" w:rsidR="00F223C9" w:rsidRPr="0063147E" w:rsidRDefault="00F223C9" w:rsidP="00F223C9">
            <w:pPr>
              <w:ind w:left="113" w:right="113" w:firstLine="0"/>
              <w:rPr>
                <w:sz w:val="22"/>
              </w:rPr>
            </w:pPr>
            <w:r w:rsidRPr="0063147E">
              <w:rPr>
                <w:sz w:val="22"/>
              </w:rPr>
              <w:t>WY01</w:t>
            </w:r>
          </w:p>
        </w:tc>
        <w:tc>
          <w:tcPr>
            <w:tcW w:w="385" w:type="dxa"/>
            <w:textDirection w:val="btLr"/>
          </w:tcPr>
          <w:p w14:paraId="76455F95" w14:textId="6C185901" w:rsidR="00F223C9" w:rsidRPr="0063147E" w:rsidRDefault="00F223C9" w:rsidP="00F223C9">
            <w:pPr>
              <w:ind w:left="113" w:right="113" w:firstLine="0"/>
              <w:rPr>
                <w:sz w:val="22"/>
              </w:rPr>
            </w:pPr>
            <w:r w:rsidRPr="0063147E">
              <w:rPr>
                <w:sz w:val="22"/>
              </w:rPr>
              <w:t>WY02</w:t>
            </w:r>
          </w:p>
        </w:tc>
        <w:tc>
          <w:tcPr>
            <w:tcW w:w="385" w:type="dxa"/>
            <w:textDirection w:val="btLr"/>
          </w:tcPr>
          <w:p w14:paraId="5E70C63F" w14:textId="72CB541F" w:rsidR="00F223C9" w:rsidRPr="0063147E" w:rsidRDefault="00F223C9" w:rsidP="00F223C9">
            <w:pPr>
              <w:ind w:left="113" w:right="113" w:firstLine="0"/>
              <w:rPr>
                <w:sz w:val="22"/>
              </w:rPr>
            </w:pPr>
            <w:r w:rsidRPr="0063147E">
              <w:rPr>
                <w:sz w:val="22"/>
              </w:rPr>
              <w:t>WY03</w:t>
            </w:r>
          </w:p>
        </w:tc>
        <w:tc>
          <w:tcPr>
            <w:tcW w:w="385" w:type="dxa"/>
            <w:textDirection w:val="btLr"/>
          </w:tcPr>
          <w:p w14:paraId="2772471D" w14:textId="2C973E33" w:rsidR="00F223C9" w:rsidRPr="0063147E" w:rsidRDefault="00F223C9" w:rsidP="00F223C9">
            <w:pPr>
              <w:ind w:left="113" w:right="113" w:firstLine="0"/>
              <w:rPr>
                <w:sz w:val="22"/>
              </w:rPr>
            </w:pPr>
            <w:r w:rsidRPr="0063147E">
              <w:rPr>
                <w:sz w:val="22"/>
              </w:rPr>
              <w:t>WY04</w:t>
            </w:r>
          </w:p>
        </w:tc>
        <w:tc>
          <w:tcPr>
            <w:tcW w:w="385" w:type="dxa"/>
            <w:textDirection w:val="btLr"/>
          </w:tcPr>
          <w:p w14:paraId="661EF069" w14:textId="45123EFC" w:rsidR="00F223C9" w:rsidRPr="0063147E" w:rsidRDefault="00F223C9" w:rsidP="00F223C9">
            <w:pPr>
              <w:ind w:left="113" w:right="113" w:firstLine="0"/>
              <w:rPr>
                <w:sz w:val="22"/>
              </w:rPr>
            </w:pPr>
            <w:r w:rsidRPr="0063147E">
              <w:rPr>
                <w:sz w:val="22"/>
              </w:rPr>
              <w:t>WY05</w:t>
            </w:r>
          </w:p>
        </w:tc>
        <w:tc>
          <w:tcPr>
            <w:tcW w:w="385" w:type="dxa"/>
            <w:textDirection w:val="btLr"/>
          </w:tcPr>
          <w:p w14:paraId="4BF9D3EB" w14:textId="29791344" w:rsidR="00F223C9" w:rsidRPr="0063147E" w:rsidRDefault="00F223C9" w:rsidP="00F223C9">
            <w:pPr>
              <w:ind w:left="113" w:right="113" w:firstLine="0"/>
              <w:rPr>
                <w:sz w:val="22"/>
              </w:rPr>
            </w:pPr>
            <w:r w:rsidRPr="0063147E">
              <w:rPr>
                <w:sz w:val="22"/>
              </w:rPr>
              <w:t>WY06</w:t>
            </w:r>
          </w:p>
        </w:tc>
        <w:tc>
          <w:tcPr>
            <w:tcW w:w="385" w:type="dxa"/>
            <w:textDirection w:val="btLr"/>
          </w:tcPr>
          <w:p w14:paraId="4A43CE2A" w14:textId="22C595CE" w:rsidR="00F223C9" w:rsidRPr="0063147E" w:rsidRDefault="00F223C9" w:rsidP="00F223C9">
            <w:pPr>
              <w:ind w:left="113" w:right="113" w:firstLine="0"/>
              <w:rPr>
                <w:sz w:val="22"/>
              </w:rPr>
            </w:pPr>
            <w:r w:rsidRPr="0063147E">
              <w:rPr>
                <w:sz w:val="22"/>
              </w:rPr>
              <w:t>WY07</w:t>
            </w:r>
          </w:p>
        </w:tc>
        <w:tc>
          <w:tcPr>
            <w:tcW w:w="490" w:type="dxa"/>
            <w:textDirection w:val="btLr"/>
          </w:tcPr>
          <w:p w14:paraId="2648FB66" w14:textId="516DEC09" w:rsidR="00F223C9" w:rsidRPr="0063147E" w:rsidRDefault="00F223C9" w:rsidP="00F223C9">
            <w:pPr>
              <w:ind w:left="113" w:right="113" w:firstLine="0"/>
              <w:rPr>
                <w:sz w:val="22"/>
              </w:rPr>
            </w:pPr>
            <w:r w:rsidRPr="0063147E">
              <w:rPr>
                <w:sz w:val="22"/>
              </w:rPr>
              <w:t>WY08</w:t>
            </w:r>
          </w:p>
        </w:tc>
        <w:tc>
          <w:tcPr>
            <w:tcW w:w="395" w:type="dxa"/>
            <w:textDirection w:val="btLr"/>
          </w:tcPr>
          <w:p w14:paraId="58E13F3C" w14:textId="3657C819" w:rsidR="00F223C9" w:rsidRPr="0063147E" w:rsidRDefault="00F223C9" w:rsidP="00F223C9">
            <w:pPr>
              <w:ind w:left="113" w:right="113" w:firstLine="0"/>
              <w:rPr>
                <w:sz w:val="22"/>
              </w:rPr>
            </w:pPr>
            <w:r w:rsidRPr="0063147E">
              <w:rPr>
                <w:sz w:val="22"/>
              </w:rPr>
              <w:t>WY09</w:t>
            </w:r>
          </w:p>
        </w:tc>
        <w:tc>
          <w:tcPr>
            <w:tcW w:w="385" w:type="dxa"/>
            <w:textDirection w:val="btLr"/>
          </w:tcPr>
          <w:p w14:paraId="5443D011" w14:textId="053307D3" w:rsidR="00F223C9" w:rsidRPr="0063147E" w:rsidRDefault="00F223C9" w:rsidP="00F223C9">
            <w:pPr>
              <w:ind w:left="113" w:right="113" w:firstLine="0"/>
              <w:rPr>
                <w:sz w:val="22"/>
              </w:rPr>
            </w:pPr>
            <w:r w:rsidRPr="0063147E">
              <w:rPr>
                <w:sz w:val="22"/>
              </w:rPr>
              <w:t>WY10</w:t>
            </w:r>
          </w:p>
        </w:tc>
        <w:tc>
          <w:tcPr>
            <w:tcW w:w="385" w:type="dxa"/>
            <w:textDirection w:val="btLr"/>
          </w:tcPr>
          <w:p w14:paraId="4891EBE6" w14:textId="0C962F39" w:rsidR="00F223C9" w:rsidRPr="0063147E" w:rsidRDefault="00F223C9" w:rsidP="00F223C9">
            <w:pPr>
              <w:ind w:left="113" w:right="113" w:firstLine="0"/>
              <w:rPr>
                <w:sz w:val="22"/>
              </w:rPr>
            </w:pPr>
            <w:r w:rsidRPr="0063147E">
              <w:rPr>
                <w:sz w:val="22"/>
              </w:rPr>
              <w:t>WY11</w:t>
            </w:r>
          </w:p>
        </w:tc>
        <w:tc>
          <w:tcPr>
            <w:tcW w:w="385" w:type="dxa"/>
            <w:textDirection w:val="btLr"/>
          </w:tcPr>
          <w:p w14:paraId="2113BA96" w14:textId="0F1A3312" w:rsidR="00F223C9" w:rsidRPr="0063147E" w:rsidRDefault="00F223C9" w:rsidP="00F223C9">
            <w:pPr>
              <w:ind w:left="113" w:right="113" w:firstLine="0"/>
              <w:rPr>
                <w:sz w:val="22"/>
              </w:rPr>
            </w:pPr>
            <w:r w:rsidRPr="0063147E">
              <w:rPr>
                <w:sz w:val="22"/>
              </w:rPr>
              <w:t>WY12</w:t>
            </w:r>
          </w:p>
        </w:tc>
        <w:tc>
          <w:tcPr>
            <w:tcW w:w="385" w:type="dxa"/>
            <w:textDirection w:val="btLr"/>
          </w:tcPr>
          <w:p w14:paraId="0CE9D2C7" w14:textId="21B2FCD7" w:rsidR="00F223C9" w:rsidRPr="0063147E" w:rsidRDefault="00F223C9" w:rsidP="00F223C9">
            <w:pPr>
              <w:ind w:left="113" w:right="113" w:firstLine="0"/>
              <w:rPr>
                <w:sz w:val="22"/>
              </w:rPr>
            </w:pPr>
            <w:r w:rsidRPr="0063147E">
              <w:rPr>
                <w:sz w:val="22"/>
              </w:rPr>
              <w:t>WY13</w:t>
            </w:r>
          </w:p>
        </w:tc>
        <w:tc>
          <w:tcPr>
            <w:tcW w:w="385" w:type="dxa"/>
            <w:textDirection w:val="btLr"/>
          </w:tcPr>
          <w:p w14:paraId="0147DE4F" w14:textId="4B354B5F" w:rsidR="00F223C9" w:rsidRPr="0063147E" w:rsidRDefault="00F223C9" w:rsidP="00F223C9">
            <w:pPr>
              <w:ind w:left="113" w:right="113" w:firstLine="0"/>
              <w:rPr>
                <w:sz w:val="22"/>
              </w:rPr>
            </w:pPr>
            <w:r w:rsidRPr="0063147E">
              <w:rPr>
                <w:sz w:val="22"/>
              </w:rPr>
              <w:t>WY14</w:t>
            </w:r>
          </w:p>
        </w:tc>
        <w:tc>
          <w:tcPr>
            <w:tcW w:w="385" w:type="dxa"/>
            <w:textDirection w:val="btLr"/>
          </w:tcPr>
          <w:p w14:paraId="3D283126" w14:textId="623CC5C9" w:rsidR="00F223C9" w:rsidRPr="0063147E" w:rsidRDefault="00F223C9" w:rsidP="00F223C9">
            <w:pPr>
              <w:ind w:left="113" w:right="113" w:firstLine="0"/>
              <w:rPr>
                <w:sz w:val="22"/>
              </w:rPr>
            </w:pPr>
            <w:r w:rsidRPr="0063147E">
              <w:rPr>
                <w:sz w:val="22"/>
              </w:rPr>
              <w:t>WY15</w:t>
            </w:r>
          </w:p>
        </w:tc>
        <w:tc>
          <w:tcPr>
            <w:tcW w:w="385" w:type="dxa"/>
            <w:textDirection w:val="btLr"/>
          </w:tcPr>
          <w:p w14:paraId="49F25E57" w14:textId="4F58A6DE" w:rsidR="00F223C9" w:rsidRPr="0063147E" w:rsidRDefault="00F223C9" w:rsidP="00F223C9">
            <w:pPr>
              <w:ind w:left="113" w:right="113" w:firstLine="0"/>
              <w:rPr>
                <w:sz w:val="22"/>
              </w:rPr>
            </w:pPr>
            <w:r w:rsidRPr="0063147E">
              <w:rPr>
                <w:sz w:val="22"/>
              </w:rPr>
              <w:t>WY16</w:t>
            </w:r>
          </w:p>
        </w:tc>
        <w:tc>
          <w:tcPr>
            <w:tcW w:w="385" w:type="dxa"/>
            <w:textDirection w:val="btLr"/>
          </w:tcPr>
          <w:p w14:paraId="721A053F" w14:textId="3E5F3389" w:rsidR="00F223C9" w:rsidRPr="0063147E" w:rsidRDefault="00F223C9" w:rsidP="00F223C9">
            <w:pPr>
              <w:ind w:left="113" w:right="113" w:firstLine="0"/>
              <w:rPr>
                <w:sz w:val="22"/>
              </w:rPr>
            </w:pPr>
            <w:r w:rsidRPr="0063147E">
              <w:rPr>
                <w:sz w:val="22"/>
              </w:rPr>
              <w:t>WY17</w:t>
            </w:r>
          </w:p>
        </w:tc>
        <w:tc>
          <w:tcPr>
            <w:tcW w:w="385" w:type="dxa"/>
            <w:textDirection w:val="btLr"/>
          </w:tcPr>
          <w:p w14:paraId="6B483353" w14:textId="3138D4D3" w:rsidR="00F223C9" w:rsidRPr="0063147E" w:rsidRDefault="00F223C9" w:rsidP="00F223C9">
            <w:pPr>
              <w:ind w:left="113" w:right="113" w:firstLine="0"/>
              <w:rPr>
                <w:sz w:val="22"/>
              </w:rPr>
            </w:pPr>
            <w:r w:rsidRPr="0063147E">
              <w:rPr>
                <w:sz w:val="22"/>
              </w:rPr>
              <w:t>WY18</w:t>
            </w:r>
          </w:p>
        </w:tc>
        <w:tc>
          <w:tcPr>
            <w:tcW w:w="385" w:type="dxa"/>
            <w:textDirection w:val="btLr"/>
          </w:tcPr>
          <w:p w14:paraId="4BE5F7A7" w14:textId="4F2931C4" w:rsidR="00F223C9" w:rsidRPr="0063147E" w:rsidRDefault="00F223C9" w:rsidP="00F223C9">
            <w:pPr>
              <w:ind w:left="113" w:right="113" w:firstLine="0"/>
              <w:rPr>
                <w:sz w:val="22"/>
              </w:rPr>
            </w:pPr>
            <w:r w:rsidRPr="0063147E">
              <w:rPr>
                <w:sz w:val="22"/>
              </w:rPr>
              <w:t>WY19</w:t>
            </w:r>
          </w:p>
        </w:tc>
        <w:tc>
          <w:tcPr>
            <w:tcW w:w="385" w:type="dxa"/>
            <w:textDirection w:val="btLr"/>
          </w:tcPr>
          <w:p w14:paraId="505AAF4A" w14:textId="66D82CB0" w:rsidR="00F223C9" w:rsidRPr="0063147E" w:rsidRDefault="00F223C9" w:rsidP="00F223C9">
            <w:pPr>
              <w:ind w:left="113" w:right="113" w:firstLine="0"/>
              <w:rPr>
                <w:sz w:val="22"/>
              </w:rPr>
            </w:pPr>
            <w:r w:rsidRPr="0063147E">
              <w:rPr>
                <w:sz w:val="22"/>
              </w:rPr>
              <w:t>WY20</w:t>
            </w:r>
          </w:p>
        </w:tc>
        <w:tc>
          <w:tcPr>
            <w:tcW w:w="385" w:type="dxa"/>
            <w:textDirection w:val="btLr"/>
          </w:tcPr>
          <w:p w14:paraId="420379C2" w14:textId="7F15610A" w:rsidR="00F223C9" w:rsidRPr="0063147E" w:rsidRDefault="00F223C9" w:rsidP="00F223C9">
            <w:pPr>
              <w:ind w:left="113" w:right="113" w:firstLine="0"/>
              <w:rPr>
                <w:sz w:val="22"/>
              </w:rPr>
            </w:pPr>
            <w:r w:rsidRPr="0063147E">
              <w:rPr>
                <w:sz w:val="22"/>
              </w:rPr>
              <w:t>WY21</w:t>
            </w:r>
          </w:p>
        </w:tc>
        <w:tc>
          <w:tcPr>
            <w:tcW w:w="385" w:type="dxa"/>
            <w:textDirection w:val="btLr"/>
          </w:tcPr>
          <w:p w14:paraId="1A62D315" w14:textId="7139584C" w:rsidR="00F223C9" w:rsidRPr="0063147E" w:rsidRDefault="00F223C9" w:rsidP="00F223C9">
            <w:pPr>
              <w:ind w:left="113" w:right="113" w:firstLine="0"/>
              <w:rPr>
                <w:sz w:val="22"/>
              </w:rPr>
            </w:pPr>
            <w:r w:rsidRPr="0063147E">
              <w:rPr>
                <w:sz w:val="22"/>
              </w:rPr>
              <w:t>WY22</w:t>
            </w:r>
          </w:p>
        </w:tc>
      </w:tr>
      <w:tr w:rsidR="00CD5D6D" w:rsidRPr="0063147E" w14:paraId="0BC560A6" w14:textId="77777777" w:rsidTr="00CD5D6D">
        <w:tc>
          <w:tcPr>
            <w:tcW w:w="534" w:type="dxa"/>
          </w:tcPr>
          <w:p w14:paraId="65FCAB3E" w14:textId="4ACD1B36" w:rsidR="00F223C9" w:rsidRPr="0063147E" w:rsidRDefault="00F223C9" w:rsidP="00F223C9">
            <w:pPr>
              <w:ind w:firstLine="0"/>
              <w:rPr>
                <w:sz w:val="22"/>
              </w:rPr>
            </w:pPr>
            <w:r w:rsidRPr="0063147E">
              <w:rPr>
                <w:sz w:val="22"/>
              </w:rPr>
              <w:t>PU01</w:t>
            </w:r>
          </w:p>
        </w:tc>
        <w:tc>
          <w:tcPr>
            <w:tcW w:w="460" w:type="dxa"/>
          </w:tcPr>
          <w:p w14:paraId="294263A9" w14:textId="77777777" w:rsidR="00F223C9" w:rsidRPr="0063147E" w:rsidRDefault="00F223C9" w:rsidP="00F223C9">
            <w:pPr>
              <w:ind w:firstLine="0"/>
              <w:rPr>
                <w:sz w:val="22"/>
              </w:rPr>
            </w:pPr>
          </w:p>
        </w:tc>
        <w:tc>
          <w:tcPr>
            <w:tcW w:w="385" w:type="dxa"/>
          </w:tcPr>
          <w:p w14:paraId="72F600B7" w14:textId="158802C0" w:rsidR="00F223C9" w:rsidRPr="0063147E" w:rsidRDefault="00636D4D" w:rsidP="00F223C9">
            <w:pPr>
              <w:ind w:firstLine="0"/>
              <w:rPr>
                <w:sz w:val="22"/>
              </w:rPr>
            </w:pPr>
            <w:r w:rsidRPr="0063147E">
              <w:rPr>
                <w:noProof/>
                <w:sz w:val="22"/>
              </w:rPr>
              <w:drawing>
                <wp:inline distT="0" distB="0" distL="0" distR="0" wp14:anchorId="1DDE4F8D" wp14:editId="749E98DB">
                  <wp:extent cx="180975" cy="180975"/>
                  <wp:effectExtent l="0" t="0" r="9525" b="9525"/>
                  <wp:docPr id="7" name="Grafika 7"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628660C4" w14:textId="77777777" w:rsidR="00F223C9" w:rsidRPr="0063147E" w:rsidRDefault="00F223C9" w:rsidP="00F223C9">
            <w:pPr>
              <w:ind w:firstLine="0"/>
              <w:rPr>
                <w:sz w:val="22"/>
              </w:rPr>
            </w:pPr>
          </w:p>
        </w:tc>
        <w:tc>
          <w:tcPr>
            <w:tcW w:w="385" w:type="dxa"/>
          </w:tcPr>
          <w:p w14:paraId="583B3BCF" w14:textId="77777777" w:rsidR="00F223C9" w:rsidRPr="0063147E" w:rsidRDefault="00F223C9" w:rsidP="00F223C9">
            <w:pPr>
              <w:ind w:firstLine="0"/>
              <w:rPr>
                <w:sz w:val="22"/>
              </w:rPr>
            </w:pPr>
          </w:p>
        </w:tc>
        <w:tc>
          <w:tcPr>
            <w:tcW w:w="385" w:type="dxa"/>
          </w:tcPr>
          <w:p w14:paraId="737250A8" w14:textId="77777777" w:rsidR="00F223C9" w:rsidRPr="0063147E" w:rsidRDefault="00F223C9" w:rsidP="00F223C9">
            <w:pPr>
              <w:ind w:firstLine="0"/>
              <w:rPr>
                <w:sz w:val="22"/>
              </w:rPr>
            </w:pPr>
          </w:p>
        </w:tc>
        <w:tc>
          <w:tcPr>
            <w:tcW w:w="385" w:type="dxa"/>
          </w:tcPr>
          <w:p w14:paraId="038D42C8" w14:textId="61A681E0" w:rsidR="00F223C9" w:rsidRPr="0063147E" w:rsidRDefault="00636D4D" w:rsidP="00F223C9">
            <w:pPr>
              <w:ind w:firstLine="0"/>
              <w:rPr>
                <w:sz w:val="22"/>
              </w:rPr>
            </w:pPr>
            <w:r w:rsidRPr="0063147E">
              <w:rPr>
                <w:noProof/>
                <w:sz w:val="22"/>
              </w:rPr>
              <w:drawing>
                <wp:inline distT="0" distB="0" distL="0" distR="0" wp14:anchorId="4BD15507" wp14:editId="38B7C18A">
                  <wp:extent cx="180975" cy="180975"/>
                  <wp:effectExtent l="0" t="0" r="9525" b="9525"/>
                  <wp:docPr id="11" name="Grafika 11"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5D47AEF9" w14:textId="77777777" w:rsidR="00F223C9" w:rsidRPr="0063147E" w:rsidRDefault="00F223C9" w:rsidP="00F223C9">
            <w:pPr>
              <w:ind w:firstLine="0"/>
              <w:rPr>
                <w:sz w:val="22"/>
              </w:rPr>
            </w:pPr>
          </w:p>
        </w:tc>
        <w:tc>
          <w:tcPr>
            <w:tcW w:w="490" w:type="dxa"/>
          </w:tcPr>
          <w:p w14:paraId="221068C4" w14:textId="77777777" w:rsidR="00F223C9" w:rsidRPr="0063147E" w:rsidRDefault="00F223C9" w:rsidP="00F223C9">
            <w:pPr>
              <w:ind w:firstLine="0"/>
              <w:rPr>
                <w:sz w:val="22"/>
              </w:rPr>
            </w:pPr>
          </w:p>
        </w:tc>
        <w:tc>
          <w:tcPr>
            <w:tcW w:w="395" w:type="dxa"/>
          </w:tcPr>
          <w:p w14:paraId="6A8FE6AA" w14:textId="77777777" w:rsidR="00F223C9" w:rsidRPr="0063147E" w:rsidRDefault="00F223C9" w:rsidP="00F223C9">
            <w:pPr>
              <w:ind w:firstLine="0"/>
              <w:rPr>
                <w:sz w:val="22"/>
              </w:rPr>
            </w:pPr>
          </w:p>
        </w:tc>
        <w:tc>
          <w:tcPr>
            <w:tcW w:w="385" w:type="dxa"/>
          </w:tcPr>
          <w:p w14:paraId="2D910231" w14:textId="77777777" w:rsidR="00F223C9" w:rsidRPr="0063147E" w:rsidRDefault="00F223C9" w:rsidP="00F223C9">
            <w:pPr>
              <w:ind w:firstLine="0"/>
              <w:rPr>
                <w:sz w:val="22"/>
              </w:rPr>
            </w:pPr>
          </w:p>
        </w:tc>
        <w:tc>
          <w:tcPr>
            <w:tcW w:w="385" w:type="dxa"/>
          </w:tcPr>
          <w:p w14:paraId="2F0DE400" w14:textId="77777777" w:rsidR="00F223C9" w:rsidRPr="0063147E" w:rsidRDefault="00F223C9" w:rsidP="00F223C9">
            <w:pPr>
              <w:ind w:firstLine="0"/>
              <w:rPr>
                <w:sz w:val="22"/>
              </w:rPr>
            </w:pPr>
          </w:p>
        </w:tc>
        <w:tc>
          <w:tcPr>
            <w:tcW w:w="385" w:type="dxa"/>
          </w:tcPr>
          <w:p w14:paraId="42F09171" w14:textId="77777777" w:rsidR="00F223C9" w:rsidRPr="0063147E" w:rsidRDefault="00F223C9" w:rsidP="00F223C9">
            <w:pPr>
              <w:ind w:firstLine="0"/>
              <w:rPr>
                <w:sz w:val="22"/>
              </w:rPr>
            </w:pPr>
          </w:p>
        </w:tc>
        <w:tc>
          <w:tcPr>
            <w:tcW w:w="385" w:type="dxa"/>
          </w:tcPr>
          <w:p w14:paraId="220873CB" w14:textId="77777777" w:rsidR="00F223C9" w:rsidRPr="0063147E" w:rsidRDefault="00F223C9" w:rsidP="00F223C9">
            <w:pPr>
              <w:ind w:firstLine="0"/>
              <w:rPr>
                <w:sz w:val="22"/>
              </w:rPr>
            </w:pPr>
          </w:p>
        </w:tc>
        <w:tc>
          <w:tcPr>
            <w:tcW w:w="385" w:type="dxa"/>
          </w:tcPr>
          <w:p w14:paraId="394F011F" w14:textId="77777777" w:rsidR="00F223C9" w:rsidRPr="0063147E" w:rsidRDefault="00F223C9" w:rsidP="00F223C9">
            <w:pPr>
              <w:ind w:firstLine="0"/>
              <w:rPr>
                <w:sz w:val="22"/>
              </w:rPr>
            </w:pPr>
          </w:p>
        </w:tc>
        <w:tc>
          <w:tcPr>
            <w:tcW w:w="385" w:type="dxa"/>
          </w:tcPr>
          <w:p w14:paraId="26EADBF4" w14:textId="77777777" w:rsidR="00F223C9" w:rsidRPr="0063147E" w:rsidRDefault="00F223C9" w:rsidP="00F223C9">
            <w:pPr>
              <w:ind w:firstLine="0"/>
              <w:rPr>
                <w:sz w:val="22"/>
              </w:rPr>
            </w:pPr>
          </w:p>
        </w:tc>
        <w:tc>
          <w:tcPr>
            <w:tcW w:w="385" w:type="dxa"/>
          </w:tcPr>
          <w:p w14:paraId="1B04E361" w14:textId="77777777" w:rsidR="00F223C9" w:rsidRPr="0063147E" w:rsidRDefault="00F223C9" w:rsidP="00F223C9">
            <w:pPr>
              <w:ind w:firstLine="0"/>
              <w:rPr>
                <w:sz w:val="22"/>
              </w:rPr>
            </w:pPr>
          </w:p>
        </w:tc>
        <w:tc>
          <w:tcPr>
            <w:tcW w:w="385" w:type="dxa"/>
          </w:tcPr>
          <w:p w14:paraId="2593BB82" w14:textId="77777777" w:rsidR="00F223C9" w:rsidRPr="0063147E" w:rsidRDefault="00F223C9" w:rsidP="00F223C9">
            <w:pPr>
              <w:ind w:firstLine="0"/>
              <w:rPr>
                <w:sz w:val="22"/>
              </w:rPr>
            </w:pPr>
          </w:p>
        </w:tc>
        <w:tc>
          <w:tcPr>
            <w:tcW w:w="385" w:type="dxa"/>
          </w:tcPr>
          <w:p w14:paraId="2F8D37B4" w14:textId="77777777" w:rsidR="00F223C9" w:rsidRPr="0063147E" w:rsidRDefault="00F223C9" w:rsidP="00F223C9">
            <w:pPr>
              <w:ind w:firstLine="0"/>
              <w:rPr>
                <w:sz w:val="22"/>
              </w:rPr>
            </w:pPr>
          </w:p>
        </w:tc>
        <w:tc>
          <w:tcPr>
            <w:tcW w:w="385" w:type="dxa"/>
          </w:tcPr>
          <w:p w14:paraId="579EC72F" w14:textId="77777777" w:rsidR="00F223C9" w:rsidRPr="0063147E" w:rsidRDefault="00F223C9" w:rsidP="00F223C9">
            <w:pPr>
              <w:ind w:firstLine="0"/>
              <w:rPr>
                <w:sz w:val="22"/>
              </w:rPr>
            </w:pPr>
          </w:p>
        </w:tc>
        <w:tc>
          <w:tcPr>
            <w:tcW w:w="385" w:type="dxa"/>
          </w:tcPr>
          <w:p w14:paraId="014C4B44" w14:textId="77777777" w:rsidR="00F223C9" w:rsidRPr="0063147E" w:rsidRDefault="00F223C9" w:rsidP="00F223C9">
            <w:pPr>
              <w:ind w:firstLine="0"/>
              <w:rPr>
                <w:sz w:val="22"/>
              </w:rPr>
            </w:pPr>
          </w:p>
        </w:tc>
        <w:tc>
          <w:tcPr>
            <w:tcW w:w="385" w:type="dxa"/>
          </w:tcPr>
          <w:p w14:paraId="66F02679" w14:textId="77777777" w:rsidR="00F223C9" w:rsidRPr="0063147E" w:rsidRDefault="00F223C9" w:rsidP="00F223C9">
            <w:pPr>
              <w:ind w:firstLine="0"/>
              <w:rPr>
                <w:sz w:val="22"/>
              </w:rPr>
            </w:pPr>
          </w:p>
        </w:tc>
        <w:tc>
          <w:tcPr>
            <w:tcW w:w="385" w:type="dxa"/>
          </w:tcPr>
          <w:p w14:paraId="2600E7B2" w14:textId="77777777" w:rsidR="00F223C9" w:rsidRPr="0063147E" w:rsidRDefault="00F223C9" w:rsidP="00F223C9">
            <w:pPr>
              <w:ind w:firstLine="0"/>
              <w:rPr>
                <w:sz w:val="22"/>
              </w:rPr>
            </w:pPr>
          </w:p>
        </w:tc>
      </w:tr>
      <w:tr w:rsidR="00CD5D6D" w:rsidRPr="0063147E" w14:paraId="67A0C3B4" w14:textId="77777777" w:rsidTr="00CD5D6D">
        <w:tc>
          <w:tcPr>
            <w:tcW w:w="534" w:type="dxa"/>
          </w:tcPr>
          <w:p w14:paraId="2E1970A3" w14:textId="44C2471A" w:rsidR="00F223C9" w:rsidRPr="0063147E" w:rsidRDefault="00F223C9" w:rsidP="00F223C9">
            <w:pPr>
              <w:ind w:firstLine="0"/>
              <w:rPr>
                <w:sz w:val="22"/>
              </w:rPr>
            </w:pPr>
            <w:r w:rsidRPr="0063147E">
              <w:rPr>
                <w:sz w:val="22"/>
              </w:rPr>
              <w:t>PU02</w:t>
            </w:r>
          </w:p>
        </w:tc>
        <w:tc>
          <w:tcPr>
            <w:tcW w:w="460" w:type="dxa"/>
          </w:tcPr>
          <w:p w14:paraId="2102D6C3" w14:textId="77777777" w:rsidR="00F223C9" w:rsidRPr="0063147E" w:rsidRDefault="00F223C9" w:rsidP="00F223C9">
            <w:pPr>
              <w:ind w:firstLine="0"/>
              <w:rPr>
                <w:sz w:val="22"/>
              </w:rPr>
            </w:pPr>
          </w:p>
        </w:tc>
        <w:tc>
          <w:tcPr>
            <w:tcW w:w="385" w:type="dxa"/>
          </w:tcPr>
          <w:p w14:paraId="04F5BD80" w14:textId="27195867" w:rsidR="00F223C9" w:rsidRPr="0063147E" w:rsidRDefault="00636D4D" w:rsidP="00F223C9">
            <w:pPr>
              <w:ind w:firstLine="0"/>
              <w:rPr>
                <w:sz w:val="22"/>
              </w:rPr>
            </w:pPr>
            <w:r w:rsidRPr="0063147E">
              <w:rPr>
                <w:noProof/>
                <w:sz w:val="22"/>
              </w:rPr>
              <w:drawing>
                <wp:inline distT="0" distB="0" distL="0" distR="0" wp14:anchorId="12612E3A" wp14:editId="35373380">
                  <wp:extent cx="180975" cy="180975"/>
                  <wp:effectExtent l="0" t="0" r="9525" b="9525"/>
                  <wp:docPr id="8" name="Grafika 8"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627395FD" w14:textId="77777777" w:rsidR="00F223C9" w:rsidRPr="0063147E" w:rsidRDefault="00F223C9" w:rsidP="00F223C9">
            <w:pPr>
              <w:ind w:firstLine="0"/>
              <w:rPr>
                <w:sz w:val="22"/>
              </w:rPr>
            </w:pPr>
          </w:p>
        </w:tc>
        <w:tc>
          <w:tcPr>
            <w:tcW w:w="385" w:type="dxa"/>
          </w:tcPr>
          <w:p w14:paraId="074DF77C" w14:textId="77777777" w:rsidR="00F223C9" w:rsidRPr="0063147E" w:rsidRDefault="00F223C9" w:rsidP="00F223C9">
            <w:pPr>
              <w:ind w:firstLine="0"/>
              <w:rPr>
                <w:sz w:val="22"/>
              </w:rPr>
            </w:pPr>
          </w:p>
        </w:tc>
        <w:tc>
          <w:tcPr>
            <w:tcW w:w="385" w:type="dxa"/>
          </w:tcPr>
          <w:p w14:paraId="551C0B17" w14:textId="77777777" w:rsidR="00F223C9" w:rsidRPr="0063147E" w:rsidRDefault="00F223C9" w:rsidP="00F223C9">
            <w:pPr>
              <w:ind w:firstLine="0"/>
              <w:rPr>
                <w:sz w:val="22"/>
              </w:rPr>
            </w:pPr>
          </w:p>
        </w:tc>
        <w:tc>
          <w:tcPr>
            <w:tcW w:w="385" w:type="dxa"/>
          </w:tcPr>
          <w:p w14:paraId="2FE2504A" w14:textId="3FB66559" w:rsidR="00F223C9" w:rsidRPr="0063147E" w:rsidRDefault="00636D4D" w:rsidP="00F223C9">
            <w:pPr>
              <w:ind w:firstLine="0"/>
              <w:rPr>
                <w:sz w:val="22"/>
              </w:rPr>
            </w:pPr>
            <w:r w:rsidRPr="0063147E">
              <w:rPr>
                <w:noProof/>
                <w:sz w:val="22"/>
              </w:rPr>
              <w:drawing>
                <wp:inline distT="0" distB="0" distL="0" distR="0" wp14:anchorId="535AD94D" wp14:editId="5F4F543C">
                  <wp:extent cx="180975" cy="180975"/>
                  <wp:effectExtent l="0" t="0" r="9525" b="9525"/>
                  <wp:docPr id="10" name="Grafika 10"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182F060B" w14:textId="77777777" w:rsidR="00F223C9" w:rsidRPr="0063147E" w:rsidRDefault="00F223C9" w:rsidP="00F223C9">
            <w:pPr>
              <w:ind w:firstLine="0"/>
              <w:rPr>
                <w:sz w:val="22"/>
              </w:rPr>
            </w:pPr>
          </w:p>
        </w:tc>
        <w:tc>
          <w:tcPr>
            <w:tcW w:w="490" w:type="dxa"/>
          </w:tcPr>
          <w:p w14:paraId="5F07A1B2" w14:textId="77777777" w:rsidR="00F223C9" w:rsidRPr="0063147E" w:rsidRDefault="00F223C9" w:rsidP="00F223C9">
            <w:pPr>
              <w:ind w:firstLine="0"/>
              <w:rPr>
                <w:sz w:val="22"/>
              </w:rPr>
            </w:pPr>
          </w:p>
        </w:tc>
        <w:tc>
          <w:tcPr>
            <w:tcW w:w="395" w:type="dxa"/>
          </w:tcPr>
          <w:p w14:paraId="42D3115D" w14:textId="77777777" w:rsidR="00F223C9" w:rsidRPr="0063147E" w:rsidRDefault="00F223C9" w:rsidP="00F223C9">
            <w:pPr>
              <w:ind w:firstLine="0"/>
              <w:rPr>
                <w:sz w:val="22"/>
              </w:rPr>
            </w:pPr>
          </w:p>
        </w:tc>
        <w:tc>
          <w:tcPr>
            <w:tcW w:w="385" w:type="dxa"/>
          </w:tcPr>
          <w:p w14:paraId="364E059C" w14:textId="77777777" w:rsidR="00F223C9" w:rsidRPr="0063147E" w:rsidRDefault="00F223C9" w:rsidP="00F223C9">
            <w:pPr>
              <w:ind w:firstLine="0"/>
              <w:rPr>
                <w:sz w:val="22"/>
              </w:rPr>
            </w:pPr>
          </w:p>
        </w:tc>
        <w:tc>
          <w:tcPr>
            <w:tcW w:w="385" w:type="dxa"/>
          </w:tcPr>
          <w:p w14:paraId="6A3A0FEE" w14:textId="77777777" w:rsidR="00F223C9" w:rsidRPr="0063147E" w:rsidRDefault="00F223C9" w:rsidP="00F223C9">
            <w:pPr>
              <w:ind w:firstLine="0"/>
              <w:rPr>
                <w:sz w:val="22"/>
              </w:rPr>
            </w:pPr>
          </w:p>
        </w:tc>
        <w:tc>
          <w:tcPr>
            <w:tcW w:w="385" w:type="dxa"/>
          </w:tcPr>
          <w:p w14:paraId="50820AA1" w14:textId="77777777" w:rsidR="00F223C9" w:rsidRPr="0063147E" w:rsidRDefault="00F223C9" w:rsidP="00F223C9">
            <w:pPr>
              <w:ind w:firstLine="0"/>
              <w:rPr>
                <w:sz w:val="22"/>
              </w:rPr>
            </w:pPr>
          </w:p>
        </w:tc>
        <w:tc>
          <w:tcPr>
            <w:tcW w:w="385" w:type="dxa"/>
          </w:tcPr>
          <w:p w14:paraId="27DEB548" w14:textId="77777777" w:rsidR="00F223C9" w:rsidRPr="0063147E" w:rsidRDefault="00F223C9" w:rsidP="00F223C9">
            <w:pPr>
              <w:ind w:firstLine="0"/>
              <w:rPr>
                <w:sz w:val="22"/>
              </w:rPr>
            </w:pPr>
          </w:p>
        </w:tc>
        <w:tc>
          <w:tcPr>
            <w:tcW w:w="385" w:type="dxa"/>
          </w:tcPr>
          <w:p w14:paraId="25DD4920" w14:textId="77777777" w:rsidR="00F223C9" w:rsidRPr="0063147E" w:rsidRDefault="00F223C9" w:rsidP="00F223C9">
            <w:pPr>
              <w:ind w:firstLine="0"/>
              <w:rPr>
                <w:sz w:val="22"/>
              </w:rPr>
            </w:pPr>
          </w:p>
        </w:tc>
        <w:tc>
          <w:tcPr>
            <w:tcW w:w="385" w:type="dxa"/>
          </w:tcPr>
          <w:p w14:paraId="354B0C6B" w14:textId="77777777" w:rsidR="00F223C9" w:rsidRPr="0063147E" w:rsidRDefault="00F223C9" w:rsidP="00F223C9">
            <w:pPr>
              <w:ind w:firstLine="0"/>
              <w:rPr>
                <w:sz w:val="22"/>
              </w:rPr>
            </w:pPr>
          </w:p>
        </w:tc>
        <w:tc>
          <w:tcPr>
            <w:tcW w:w="385" w:type="dxa"/>
          </w:tcPr>
          <w:p w14:paraId="1B283CC4" w14:textId="77777777" w:rsidR="00F223C9" w:rsidRPr="0063147E" w:rsidRDefault="00F223C9" w:rsidP="00F223C9">
            <w:pPr>
              <w:ind w:firstLine="0"/>
              <w:rPr>
                <w:sz w:val="22"/>
              </w:rPr>
            </w:pPr>
          </w:p>
        </w:tc>
        <w:tc>
          <w:tcPr>
            <w:tcW w:w="385" w:type="dxa"/>
          </w:tcPr>
          <w:p w14:paraId="71AFE126" w14:textId="77777777" w:rsidR="00F223C9" w:rsidRPr="0063147E" w:rsidRDefault="00F223C9" w:rsidP="00F223C9">
            <w:pPr>
              <w:ind w:firstLine="0"/>
              <w:rPr>
                <w:sz w:val="22"/>
              </w:rPr>
            </w:pPr>
          </w:p>
        </w:tc>
        <w:tc>
          <w:tcPr>
            <w:tcW w:w="385" w:type="dxa"/>
          </w:tcPr>
          <w:p w14:paraId="035D669E" w14:textId="77777777" w:rsidR="00F223C9" w:rsidRPr="0063147E" w:rsidRDefault="00F223C9" w:rsidP="00F223C9">
            <w:pPr>
              <w:ind w:firstLine="0"/>
              <w:rPr>
                <w:sz w:val="22"/>
              </w:rPr>
            </w:pPr>
          </w:p>
        </w:tc>
        <w:tc>
          <w:tcPr>
            <w:tcW w:w="385" w:type="dxa"/>
          </w:tcPr>
          <w:p w14:paraId="31367FF6" w14:textId="77777777" w:rsidR="00F223C9" w:rsidRPr="0063147E" w:rsidRDefault="00F223C9" w:rsidP="00F223C9">
            <w:pPr>
              <w:ind w:firstLine="0"/>
              <w:rPr>
                <w:sz w:val="22"/>
              </w:rPr>
            </w:pPr>
          </w:p>
        </w:tc>
        <w:tc>
          <w:tcPr>
            <w:tcW w:w="385" w:type="dxa"/>
          </w:tcPr>
          <w:p w14:paraId="12D7BB90" w14:textId="77777777" w:rsidR="00F223C9" w:rsidRPr="0063147E" w:rsidRDefault="00F223C9" w:rsidP="00F223C9">
            <w:pPr>
              <w:ind w:firstLine="0"/>
              <w:rPr>
                <w:sz w:val="22"/>
              </w:rPr>
            </w:pPr>
          </w:p>
        </w:tc>
        <w:tc>
          <w:tcPr>
            <w:tcW w:w="385" w:type="dxa"/>
          </w:tcPr>
          <w:p w14:paraId="794349D1" w14:textId="77777777" w:rsidR="00F223C9" w:rsidRPr="0063147E" w:rsidRDefault="00F223C9" w:rsidP="00F223C9">
            <w:pPr>
              <w:ind w:firstLine="0"/>
              <w:rPr>
                <w:sz w:val="22"/>
              </w:rPr>
            </w:pPr>
          </w:p>
        </w:tc>
        <w:tc>
          <w:tcPr>
            <w:tcW w:w="385" w:type="dxa"/>
          </w:tcPr>
          <w:p w14:paraId="2573D435" w14:textId="77777777" w:rsidR="00F223C9" w:rsidRPr="0063147E" w:rsidRDefault="00F223C9" w:rsidP="00F223C9">
            <w:pPr>
              <w:ind w:firstLine="0"/>
              <w:rPr>
                <w:sz w:val="22"/>
              </w:rPr>
            </w:pPr>
          </w:p>
        </w:tc>
      </w:tr>
      <w:tr w:rsidR="00CD5D6D" w:rsidRPr="0063147E" w14:paraId="7656EF37" w14:textId="77777777" w:rsidTr="00CD5D6D">
        <w:tc>
          <w:tcPr>
            <w:tcW w:w="534" w:type="dxa"/>
          </w:tcPr>
          <w:p w14:paraId="1D80B10D" w14:textId="3FCF1F8B" w:rsidR="00F223C9" w:rsidRPr="0063147E" w:rsidRDefault="00F223C9" w:rsidP="00F223C9">
            <w:pPr>
              <w:ind w:firstLine="0"/>
              <w:rPr>
                <w:sz w:val="22"/>
              </w:rPr>
            </w:pPr>
            <w:r w:rsidRPr="0063147E">
              <w:rPr>
                <w:sz w:val="22"/>
              </w:rPr>
              <w:t>PU03</w:t>
            </w:r>
          </w:p>
        </w:tc>
        <w:tc>
          <w:tcPr>
            <w:tcW w:w="460" w:type="dxa"/>
          </w:tcPr>
          <w:p w14:paraId="6D14FF56" w14:textId="77777777" w:rsidR="00F223C9" w:rsidRPr="0063147E" w:rsidRDefault="00F223C9" w:rsidP="00F223C9">
            <w:pPr>
              <w:ind w:firstLine="0"/>
              <w:rPr>
                <w:sz w:val="22"/>
              </w:rPr>
            </w:pPr>
          </w:p>
        </w:tc>
        <w:tc>
          <w:tcPr>
            <w:tcW w:w="385" w:type="dxa"/>
          </w:tcPr>
          <w:p w14:paraId="5994683F" w14:textId="77777777" w:rsidR="00F223C9" w:rsidRPr="0063147E" w:rsidRDefault="00F223C9" w:rsidP="00F223C9">
            <w:pPr>
              <w:ind w:firstLine="0"/>
              <w:rPr>
                <w:sz w:val="22"/>
              </w:rPr>
            </w:pPr>
          </w:p>
        </w:tc>
        <w:tc>
          <w:tcPr>
            <w:tcW w:w="385" w:type="dxa"/>
          </w:tcPr>
          <w:p w14:paraId="2D702935" w14:textId="720E40C5" w:rsidR="00F223C9" w:rsidRPr="0063147E" w:rsidRDefault="00636D4D" w:rsidP="00F223C9">
            <w:pPr>
              <w:ind w:firstLine="0"/>
              <w:rPr>
                <w:sz w:val="22"/>
              </w:rPr>
            </w:pPr>
            <w:r w:rsidRPr="0063147E">
              <w:rPr>
                <w:noProof/>
                <w:sz w:val="22"/>
              </w:rPr>
              <w:drawing>
                <wp:inline distT="0" distB="0" distL="0" distR="0" wp14:anchorId="27D7C4CC" wp14:editId="1BA58A12">
                  <wp:extent cx="180975" cy="180975"/>
                  <wp:effectExtent l="0" t="0" r="9525" b="9525"/>
                  <wp:docPr id="12" name="Grafika 12"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42E99472" w14:textId="77777777" w:rsidR="00F223C9" w:rsidRPr="0063147E" w:rsidRDefault="00F223C9" w:rsidP="00F223C9">
            <w:pPr>
              <w:ind w:firstLine="0"/>
              <w:rPr>
                <w:sz w:val="22"/>
              </w:rPr>
            </w:pPr>
          </w:p>
        </w:tc>
        <w:tc>
          <w:tcPr>
            <w:tcW w:w="385" w:type="dxa"/>
          </w:tcPr>
          <w:p w14:paraId="15F0AA1D" w14:textId="77777777" w:rsidR="00F223C9" w:rsidRPr="0063147E" w:rsidRDefault="00F223C9" w:rsidP="00F223C9">
            <w:pPr>
              <w:ind w:firstLine="0"/>
              <w:rPr>
                <w:sz w:val="22"/>
              </w:rPr>
            </w:pPr>
          </w:p>
        </w:tc>
        <w:tc>
          <w:tcPr>
            <w:tcW w:w="385" w:type="dxa"/>
          </w:tcPr>
          <w:p w14:paraId="4CBAE610" w14:textId="77777777" w:rsidR="00F223C9" w:rsidRPr="0063147E" w:rsidRDefault="00F223C9" w:rsidP="00F223C9">
            <w:pPr>
              <w:ind w:firstLine="0"/>
              <w:rPr>
                <w:sz w:val="22"/>
              </w:rPr>
            </w:pPr>
          </w:p>
        </w:tc>
        <w:tc>
          <w:tcPr>
            <w:tcW w:w="385" w:type="dxa"/>
          </w:tcPr>
          <w:p w14:paraId="3918D140" w14:textId="3B9CB824" w:rsidR="00F223C9" w:rsidRPr="0063147E" w:rsidRDefault="00636D4D" w:rsidP="00F223C9">
            <w:pPr>
              <w:ind w:firstLine="0"/>
              <w:rPr>
                <w:sz w:val="22"/>
              </w:rPr>
            </w:pPr>
            <w:r w:rsidRPr="0063147E">
              <w:rPr>
                <w:noProof/>
                <w:sz w:val="22"/>
              </w:rPr>
              <w:drawing>
                <wp:inline distT="0" distB="0" distL="0" distR="0" wp14:anchorId="06510157" wp14:editId="6CAD2C49">
                  <wp:extent cx="180975" cy="180975"/>
                  <wp:effectExtent l="0" t="0" r="9525" b="9525"/>
                  <wp:docPr id="13" name="Grafika 13"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490" w:type="dxa"/>
          </w:tcPr>
          <w:p w14:paraId="08204B23" w14:textId="77777777" w:rsidR="00F223C9" w:rsidRPr="0063147E" w:rsidRDefault="00F223C9" w:rsidP="00F223C9">
            <w:pPr>
              <w:ind w:firstLine="0"/>
              <w:rPr>
                <w:sz w:val="22"/>
              </w:rPr>
            </w:pPr>
          </w:p>
        </w:tc>
        <w:tc>
          <w:tcPr>
            <w:tcW w:w="395" w:type="dxa"/>
          </w:tcPr>
          <w:p w14:paraId="59EF2ABF" w14:textId="77777777" w:rsidR="00F223C9" w:rsidRPr="0063147E" w:rsidRDefault="00F223C9" w:rsidP="00F223C9">
            <w:pPr>
              <w:ind w:firstLine="0"/>
              <w:rPr>
                <w:sz w:val="22"/>
              </w:rPr>
            </w:pPr>
          </w:p>
        </w:tc>
        <w:tc>
          <w:tcPr>
            <w:tcW w:w="385" w:type="dxa"/>
          </w:tcPr>
          <w:p w14:paraId="4747C198" w14:textId="77777777" w:rsidR="00F223C9" w:rsidRPr="0063147E" w:rsidRDefault="00F223C9" w:rsidP="00F223C9">
            <w:pPr>
              <w:ind w:firstLine="0"/>
              <w:rPr>
                <w:sz w:val="22"/>
              </w:rPr>
            </w:pPr>
          </w:p>
        </w:tc>
        <w:tc>
          <w:tcPr>
            <w:tcW w:w="385" w:type="dxa"/>
          </w:tcPr>
          <w:p w14:paraId="26DAC6C0" w14:textId="77777777" w:rsidR="00F223C9" w:rsidRPr="0063147E" w:rsidRDefault="00F223C9" w:rsidP="00F223C9">
            <w:pPr>
              <w:ind w:firstLine="0"/>
              <w:rPr>
                <w:sz w:val="22"/>
              </w:rPr>
            </w:pPr>
          </w:p>
        </w:tc>
        <w:tc>
          <w:tcPr>
            <w:tcW w:w="385" w:type="dxa"/>
          </w:tcPr>
          <w:p w14:paraId="3207881F" w14:textId="77777777" w:rsidR="00F223C9" w:rsidRPr="0063147E" w:rsidRDefault="00F223C9" w:rsidP="00F223C9">
            <w:pPr>
              <w:ind w:firstLine="0"/>
              <w:rPr>
                <w:sz w:val="22"/>
              </w:rPr>
            </w:pPr>
          </w:p>
        </w:tc>
        <w:tc>
          <w:tcPr>
            <w:tcW w:w="385" w:type="dxa"/>
          </w:tcPr>
          <w:p w14:paraId="65FDD4F7" w14:textId="77777777" w:rsidR="00F223C9" w:rsidRPr="0063147E" w:rsidRDefault="00F223C9" w:rsidP="00F223C9">
            <w:pPr>
              <w:ind w:firstLine="0"/>
              <w:rPr>
                <w:sz w:val="22"/>
              </w:rPr>
            </w:pPr>
          </w:p>
        </w:tc>
        <w:tc>
          <w:tcPr>
            <w:tcW w:w="385" w:type="dxa"/>
          </w:tcPr>
          <w:p w14:paraId="55E0016A" w14:textId="77777777" w:rsidR="00F223C9" w:rsidRPr="0063147E" w:rsidRDefault="00F223C9" w:rsidP="00F223C9">
            <w:pPr>
              <w:ind w:firstLine="0"/>
              <w:rPr>
                <w:sz w:val="22"/>
              </w:rPr>
            </w:pPr>
          </w:p>
        </w:tc>
        <w:tc>
          <w:tcPr>
            <w:tcW w:w="385" w:type="dxa"/>
          </w:tcPr>
          <w:p w14:paraId="0DA318C0" w14:textId="77777777" w:rsidR="00F223C9" w:rsidRPr="0063147E" w:rsidRDefault="00F223C9" w:rsidP="00F223C9">
            <w:pPr>
              <w:ind w:firstLine="0"/>
              <w:rPr>
                <w:sz w:val="22"/>
              </w:rPr>
            </w:pPr>
          </w:p>
        </w:tc>
        <w:tc>
          <w:tcPr>
            <w:tcW w:w="385" w:type="dxa"/>
          </w:tcPr>
          <w:p w14:paraId="44F93E0A" w14:textId="77777777" w:rsidR="00F223C9" w:rsidRPr="0063147E" w:rsidRDefault="00F223C9" w:rsidP="00F223C9">
            <w:pPr>
              <w:ind w:firstLine="0"/>
              <w:rPr>
                <w:sz w:val="22"/>
              </w:rPr>
            </w:pPr>
          </w:p>
        </w:tc>
        <w:tc>
          <w:tcPr>
            <w:tcW w:w="385" w:type="dxa"/>
          </w:tcPr>
          <w:p w14:paraId="28CDD9A1" w14:textId="77777777" w:rsidR="00F223C9" w:rsidRPr="0063147E" w:rsidRDefault="00F223C9" w:rsidP="00F223C9">
            <w:pPr>
              <w:ind w:firstLine="0"/>
              <w:rPr>
                <w:sz w:val="22"/>
              </w:rPr>
            </w:pPr>
          </w:p>
        </w:tc>
        <w:tc>
          <w:tcPr>
            <w:tcW w:w="385" w:type="dxa"/>
          </w:tcPr>
          <w:p w14:paraId="7C22C0B7" w14:textId="77777777" w:rsidR="00F223C9" w:rsidRPr="0063147E" w:rsidRDefault="00F223C9" w:rsidP="00F223C9">
            <w:pPr>
              <w:ind w:firstLine="0"/>
              <w:rPr>
                <w:sz w:val="22"/>
              </w:rPr>
            </w:pPr>
          </w:p>
        </w:tc>
        <w:tc>
          <w:tcPr>
            <w:tcW w:w="385" w:type="dxa"/>
          </w:tcPr>
          <w:p w14:paraId="5C481468" w14:textId="77777777" w:rsidR="00F223C9" w:rsidRPr="0063147E" w:rsidRDefault="00F223C9" w:rsidP="00F223C9">
            <w:pPr>
              <w:ind w:firstLine="0"/>
              <w:rPr>
                <w:sz w:val="22"/>
              </w:rPr>
            </w:pPr>
          </w:p>
        </w:tc>
        <w:tc>
          <w:tcPr>
            <w:tcW w:w="385" w:type="dxa"/>
          </w:tcPr>
          <w:p w14:paraId="5443B139" w14:textId="77777777" w:rsidR="00F223C9" w:rsidRPr="0063147E" w:rsidRDefault="00F223C9" w:rsidP="00F223C9">
            <w:pPr>
              <w:ind w:firstLine="0"/>
              <w:rPr>
                <w:sz w:val="22"/>
              </w:rPr>
            </w:pPr>
          </w:p>
        </w:tc>
        <w:tc>
          <w:tcPr>
            <w:tcW w:w="385" w:type="dxa"/>
          </w:tcPr>
          <w:p w14:paraId="43F2B092" w14:textId="77777777" w:rsidR="00F223C9" w:rsidRPr="0063147E" w:rsidRDefault="00F223C9" w:rsidP="00F223C9">
            <w:pPr>
              <w:ind w:firstLine="0"/>
              <w:rPr>
                <w:sz w:val="22"/>
              </w:rPr>
            </w:pPr>
          </w:p>
        </w:tc>
        <w:tc>
          <w:tcPr>
            <w:tcW w:w="385" w:type="dxa"/>
          </w:tcPr>
          <w:p w14:paraId="506CBB36" w14:textId="77777777" w:rsidR="00F223C9" w:rsidRPr="0063147E" w:rsidRDefault="00F223C9" w:rsidP="00F223C9">
            <w:pPr>
              <w:ind w:firstLine="0"/>
              <w:rPr>
                <w:sz w:val="22"/>
              </w:rPr>
            </w:pPr>
          </w:p>
        </w:tc>
      </w:tr>
      <w:tr w:rsidR="00CD5D6D" w:rsidRPr="0063147E" w14:paraId="3321A360" w14:textId="77777777" w:rsidTr="00CD5D6D">
        <w:tc>
          <w:tcPr>
            <w:tcW w:w="534" w:type="dxa"/>
          </w:tcPr>
          <w:p w14:paraId="002400B4" w14:textId="3C806B2A" w:rsidR="00F223C9" w:rsidRPr="0063147E" w:rsidRDefault="00F223C9" w:rsidP="00F223C9">
            <w:pPr>
              <w:ind w:firstLine="0"/>
              <w:rPr>
                <w:sz w:val="22"/>
              </w:rPr>
            </w:pPr>
            <w:r w:rsidRPr="0063147E">
              <w:rPr>
                <w:sz w:val="22"/>
              </w:rPr>
              <w:t>PU04</w:t>
            </w:r>
          </w:p>
        </w:tc>
        <w:tc>
          <w:tcPr>
            <w:tcW w:w="460" w:type="dxa"/>
          </w:tcPr>
          <w:p w14:paraId="003BA647" w14:textId="77777777" w:rsidR="00F223C9" w:rsidRPr="0063147E" w:rsidRDefault="00F223C9" w:rsidP="00F223C9">
            <w:pPr>
              <w:ind w:firstLine="0"/>
              <w:rPr>
                <w:sz w:val="22"/>
              </w:rPr>
            </w:pPr>
          </w:p>
        </w:tc>
        <w:tc>
          <w:tcPr>
            <w:tcW w:w="385" w:type="dxa"/>
          </w:tcPr>
          <w:p w14:paraId="0B669DB5" w14:textId="77777777" w:rsidR="00F223C9" w:rsidRPr="0063147E" w:rsidRDefault="00F223C9" w:rsidP="00F223C9">
            <w:pPr>
              <w:ind w:firstLine="0"/>
              <w:rPr>
                <w:sz w:val="22"/>
              </w:rPr>
            </w:pPr>
          </w:p>
        </w:tc>
        <w:tc>
          <w:tcPr>
            <w:tcW w:w="385" w:type="dxa"/>
          </w:tcPr>
          <w:p w14:paraId="7ABCD52C" w14:textId="77777777" w:rsidR="00F223C9" w:rsidRPr="0063147E" w:rsidRDefault="00F223C9" w:rsidP="00F223C9">
            <w:pPr>
              <w:ind w:firstLine="0"/>
              <w:rPr>
                <w:sz w:val="22"/>
              </w:rPr>
            </w:pPr>
          </w:p>
        </w:tc>
        <w:tc>
          <w:tcPr>
            <w:tcW w:w="385" w:type="dxa"/>
          </w:tcPr>
          <w:p w14:paraId="394AE889" w14:textId="77777777" w:rsidR="00F223C9" w:rsidRPr="0063147E" w:rsidRDefault="00F223C9" w:rsidP="00F223C9">
            <w:pPr>
              <w:ind w:firstLine="0"/>
              <w:rPr>
                <w:sz w:val="22"/>
              </w:rPr>
            </w:pPr>
          </w:p>
        </w:tc>
        <w:tc>
          <w:tcPr>
            <w:tcW w:w="385" w:type="dxa"/>
          </w:tcPr>
          <w:p w14:paraId="09C79CE0" w14:textId="77777777" w:rsidR="00F223C9" w:rsidRPr="0063147E" w:rsidRDefault="00F223C9" w:rsidP="00F223C9">
            <w:pPr>
              <w:ind w:firstLine="0"/>
              <w:rPr>
                <w:sz w:val="22"/>
              </w:rPr>
            </w:pPr>
          </w:p>
        </w:tc>
        <w:tc>
          <w:tcPr>
            <w:tcW w:w="385" w:type="dxa"/>
          </w:tcPr>
          <w:p w14:paraId="49D9ED54" w14:textId="77777777" w:rsidR="00F223C9" w:rsidRPr="0063147E" w:rsidRDefault="00F223C9" w:rsidP="00F223C9">
            <w:pPr>
              <w:ind w:firstLine="0"/>
              <w:rPr>
                <w:sz w:val="22"/>
              </w:rPr>
            </w:pPr>
          </w:p>
        </w:tc>
        <w:tc>
          <w:tcPr>
            <w:tcW w:w="385" w:type="dxa"/>
          </w:tcPr>
          <w:p w14:paraId="487292F2" w14:textId="77777777" w:rsidR="00F223C9" w:rsidRPr="0063147E" w:rsidRDefault="00F223C9" w:rsidP="00F223C9">
            <w:pPr>
              <w:ind w:firstLine="0"/>
              <w:rPr>
                <w:sz w:val="22"/>
              </w:rPr>
            </w:pPr>
          </w:p>
        </w:tc>
        <w:tc>
          <w:tcPr>
            <w:tcW w:w="490" w:type="dxa"/>
          </w:tcPr>
          <w:p w14:paraId="6E7C292D" w14:textId="3D523AFB" w:rsidR="00F223C9" w:rsidRPr="0063147E" w:rsidRDefault="00FD465C" w:rsidP="00F223C9">
            <w:pPr>
              <w:ind w:firstLine="0"/>
              <w:rPr>
                <w:sz w:val="22"/>
              </w:rPr>
            </w:pPr>
            <w:r w:rsidRPr="0063147E">
              <w:rPr>
                <w:noProof/>
                <w:sz w:val="22"/>
              </w:rPr>
              <w:drawing>
                <wp:inline distT="0" distB="0" distL="0" distR="0" wp14:anchorId="16AD8CC6" wp14:editId="1AFE3663">
                  <wp:extent cx="180975" cy="180975"/>
                  <wp:effectExtent l="0" t="0" r="9525" b="9525"/>
                  <wp:docPr id="17" name="Grafika 17"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95" w:type="dxa"/>
          </w:tcPr>
          <w:p w14:paraId="2C448654" w14:textId="77777777" w:rsidR="00F223C9" w:rsidRPr="0063147E" w:rsidRDefault="00F223C9" w:rsidP="00F223C9">
            <w:pPr>
              <w:ind w:firstLine="0"/>
              <w:rPr>
                <w:sz w:val="22"/>
              </w:rPr>
            </w:pPr>
          </w:p>
        </w:tc>
        <w:tc>
          <w:tcPr>
            <w:tcW w:w="385" w:type="dxa"/>
          </w:tcPr>
          <w:p w14:paraId="5BE21C68" w14:textId="77777777" w:rsidR="00F223C9" w:rsidRPr="0063147E" w:rsidRDefault="00F223C9" w:rsidP="00F223C9">
            <w:pPr>
              <w:ind w:firstLine="0"/>
              <w:rPr>
                <w:sz w:val="22"/>
              </w:rPr>
            </w:pPr>
          </w:p>
        </w:tc>
        <w:tc>
          <w:tcPr>
            <w:tcW w:w="385" w:type="dxa"/>
          </w:tcPr>
          <w:p w14:paraId="0C689E19" w14:textId="77777777" w:rsidR="00F223C9" w:rsidRPr="0063147E" w:rsidRDefault="00F223C9" w:rsidP="00F223C9">
            <w:pPr>
              <w:ind w:firstLine="0"/>
              <w:rPr>
                <w:sz w:val="22"/>
              </w:rPr>
            </w:pPr>
          </w:p>
        </w:tc>
        <w:tc>
          <w:tcPr>
            <w:tcW w:w="385" w:type="dxa"/>
          </w:tcPr>
          <w:p w14:paraId="2485D02B" w14:textId="77777777" w:rsidR="00F223C9" w:rsidRPr="0063147E" w:rsidRDefault="00F223C9" w:rsidP="00F223C9">
            <w:pPr>
              <w:ind w:firstLine="0"/>
              <w:rPr>
                <w:sz w:val="22"/>
              </w:rPr>
            </w:pPr>
          </w:p>
        </w:tc>
        <w:tc>
          <w:tcPr>
            <w:tcW w:w="385" w:type="dxa"/>
          </w:tcPr>
          <w:p w14:paraId="3C8FC61B" w14:textId="77777777" w:rsidR="00F223C9" w:rsidRPr="0063147E" w:rsidRDefault="00F223C9" w:rsidP="00F223C9">
            <w:pPr>
              <w:ind w:firstLine="0"/>
              <w:rPr>
                <w:sz w:val="22"/>
              </w:rPr>
            </w:pPr>
          </w:p>
        </w:tc>
        <w:tc>
          <w:tcPr>
            <w:tcW w:w="385" w:type="dxa"/>
          </w:tcPr>
          <w:p w14:paraId="72AFD465" w14:textId="77777777" w:rsidR="00F223C9" w:rsidRPr="0063147E" w:rsidRDefault="00F223C9" w:rsidP="00F223C9">
            <w:pPr>
              <w:ind w:firstLine="0"/>
              <w:rPr>
                <w:sz w:val="22"/>
              </w:rPr>
            </w:pPr>
          </w:p>
        </w:tc>
        <w:tc>
          <w:tcPr>
            <w:tcW w:w="385" w:type="dxa"/>
          </w:tcPr>
          <w:p w14:paraId="5E7417AF" w14:textId="77777777" w:rsidR="00F223C9" w:rsidRPr="0063147E" w:rsidRDefault="00F223C9" w:rsidP="00F223C9">
            <w:pPr>
              <w:ind w:firstLine="0"/>
              <w:rPr>
                <w:sz w:val="22"/>
              </w:rPr>
            </w:pPr>
          </w:p>
        </w:tc>
        <w:tc>
          <w:tcPr>
            <w:tcW w:w="385" w:type="dxa"/>
          </w:tcPr>
          <w:p w14:paraId="26BD6B1E" w14:textId="77777777" w:rsidR="00F223C9" w:rsidRPr="0063147E" w:rsidRDefault="00F223C9" w:rsidP="00F223C9">
            <w:pPr>
              <w:ind w:firstLine="0"/>
              <w:rPr>
                <w:sz w:val="22"/>
              </w:rPr>
            </w:pPr>
          </w:p>
        </w:tc>
        <w:tc>
          <w:tcPr>
            <w:tcW w:w="385" w:type="dxa"/>
          </w:tcPr>
          <w:p w14:paraId="4BC32FDF" w14:textId="77777777" w:rsidR="00F223C9" w:rsidRPr="0063147E" w:rsidRDefault="00F223C9" w:rsidP="00F223C9">
            <w:pPr>
              <w:ind w:firstLine="0"/>
              <w:rPr>
                <w:sz w:val="22"/>
              </w:rPr>
            </w:pPr>
          </w:p>
        </w:tc>
        <w:tc>
          <w:tcPr>
            <w:tcW w:w="385" w:type="dxa"/>
          </w:tcPr>
          <w:p w14:paraId="1A104CEA" w14:textId="77777777" w:rsidR="00F223C9" w:rsidRPr="0063147E" w:rsidRDefault="00F223C9" w:rsidP="00F223C9">
            <w:pPr>
              <w:ind w:firstLine="0"/>
              <w:rPr>
                <w:sz w:val="22"/>
              </w:rPr>
            </w:pPr>
          </w:p>
        </w:tc>
        <w:tc>
          <w:tcPr>
            <w:tcW w:w="385" w:type="dxa"/>
          </w:tcPr>
          <w:p w14:paraId="7E636ABF" w14:textId="77777777" w:rsidR="00F223C9" w:rsidRPr="0063147E" w:rsidRDefault="00F223C9" w:rsidP="00F223C9">
            <w:pPr>
              <w:ind w:firstLine="0"/>
              <w:rPr>
                <w:sz w:val="22"/>
              </w:rPr>
            </w:pPr>
          </w:p>
        </w:tc>
        <w:tc>
          <w:tcPr>
            <w:tcW w:w="385" w:type="dxa"/>
          </w:tcPr>
          <w:p w14:paraId="47031500" w14:textId="77777777" w:rsidR="00F223C9" w:rsidRPr="0063147E" w:rsidRDefault="00F223C9" w:rsidP="00F223C9">
            <w:pPr>
              <w:ind w:firstLine="0"/>
              <w:rPr>
                <w:sz w:val="22"/>
              </w:rPr>
            </w:pPr>
          </w:p>
        </w:tc>
        <w:tc>
          <w:tcPr>
            <w:tcW w:w="385" w:type="dxa"/>
          </w:tcPr>
          <w:p w14:paraId="5C498554" w14:textId="77777777" w:rsidR="00F223C9" w:rsidRPr="0063147E" w:rsidRDefault="00F223C9" w:rsidP="00F223C9">
            <w:pPr>
              <w:ind w:firstLine="0"/>
              <w:rPr>
                <w:sz w:val="22"/>
              </w:rPr>
            </w:pPr>
          </w:p>
        </w:tc>
        <w:tc>
          <w:tcPr>
            <w:tcW w:w="385" w:type="dxa"/>
          </w:tcPr>
          <w:p w14:paraId="0B8CC9AD" w14:textId="77777777" w:rsidR="00F223C9" w:rsidRPr="0063147E" w:rsidRDefault="00F223C9" w:rsidP="00F223C9">
            <w:pPr>
              <w:ind w:firstLine="0"/>
              <w:rPr>
                <w:sz w:val="22"/>
              </w:rPr>
            </w:pPr>
          </w:p>
        </w:tc>
      </w:tr>
      <w:tr w:rsidR="00CD5D6D" w:rsidRPr="0063147E" w14:paraId="23C09A2F" w14:textId="77777777" w:rsidTr="00CD5D6D">
        <w:tc>
          <w:tcPr>
            <w:tcW w:w="534" w:type="dxa"/>
          </w:tcPr>
          <w:p w14:paraId="2C857630" w14:textId="26EF824E" w:rsidR="00F223C9" w:rsidRPr="0063147E" w:rsidRDefault="00F223C9" w:rsidP="00F223C9">
            <w:pPr>
              <w:ind w:firstLine="0"/>
              <w:rPr>
                <w:sz w:val="22"/>
              </w:rPr>
            </w:pPr>
            <w:r w:rsidRPr="0063147E">
              <w:rPr>
                <w:sz w:val="22"/>
              </w:rPr>
              <w:t>PU05</w:t>
            </w:r>
          </w:p>
        </w:tc>
        <w:tc>
          <w:tcPr>
            <w:tcW w:w="460" w:type="dxa"/>
          </w:tcPr>
          <w:p w14:paraId="1713E0E3" w14:textId="77777777" w:rsidR="00F223C9" w:rsidRPr="0063147E" w:rsidRDefault="00F223C9" w:rsidP="00F223C9">
            <w:pPr>
              <w:ind w:firstLine="0"/>
              <w:rPr>
                <w:sz w:val="22"/>
              </w:rPr>
            </w:pPr>
          </w:p>
        </w:tc>
        <w:tc>
          <w:tcPr>
            <w:tcW w:w="385" w:type="dxa"/>
          </w:tcPr>
          <w:p w14:paraId="70A728F2" w14:textId="77777777" w:rsidR="00F223C9" w:rsidRPr="0063147E" w:rsidRDefault="00F223C9" w:rsidP="00F223C9">
            <w:pPr>
              <w:ind w:firstLine="0"/>
              <w:rPr>
                <w:sz w:val="22"/>
              </w:rPr>
            </w:pPr>
          </w:p>
        </w:tc>
        <w:tc>
          <w:tcPr>
            <w:tcW w:w="385" w:type="dxa"/>
          </w:tcPr>
          <w:p w14:paraId="57DACCDD" w14:textId="77777777" w:rsidR="00F223C9" w:rsidRPr="0063147E" w:rsidRDefault="00F223C9" w:rsidP="00F223C9">
            <w:pPr>
              <w:ind w:firstLine="0"/>
              <w:rPr>
                <w:sz w:val="22"/>
              </w:rPr>
            </w:pPr>
          </w:p>
        </w:tc>
        <w:tc>
          <w:tcPr>
            <w:tcW w:w="385" w:type="dxa"/>
          </w:tcPr>
          <w:p w14:paraId="7FF22B59" w14:textId="77777777" w:rsidR="00F223C9" w:rsidRPr="0063147E" w:rsidRDefault="00F223C9" w:rsidP="00F223C9">
            <w:pPr>
              <w:ind w:firstLine="0"/>
              <w:rPr>
                <w:sz w:val="22"/>
              </w:rPr>
            </w:pPr>
          </w:p>
        </w:tc>
        <w:tc>
          <w:tcPr>
            <w:tcW w:w="385" w:type="dxa"/>
          </w:tcPr>
          <w:p w14:paraId="0875F936" w14:textId="77777777" w:rsidR="00F223C9" w:rsidRPr="0063147E" w:rsidRDefault="00F223C9" w:rsidP="00F223C9">
            <w:pPr>
              <w:ind w:firstLine="0"/>
              <w:rPr>
                <w:sz w:val="22"/>
              </w:rPr>
            </w:pPr>
          </w:p>
        </w:tc>
        <w:tc>
          <w:tcPr>
            <w:tcW w:w="385" w:type="dxa"/>
          </w:tcPr>
          <w:p w14:paraId="30E6341B" w14:textId="77777777" w:rsidR="00F223C9" w:rsidRPr="0063147E" w:rsidRDefault="00F223C9" w:rsidP="00F223C9">
            <w:pPr>
              <w:ind w:firstLine="0"/>
              <w:rPr>
                <w:sz w:val="22"/>
              </w:rPr>
            </w:pPr>
          </w:p>
        </w:tc>
        <w:tc>
          <w:tcPr>
            <w:tcW w:w="385" w:type="dxa"/>
          </w:tcPr>
          <w:p w14:paraId="0A69BF16" w14:textId="77777777" w:rsidR="00F223C9" w:rsidRPr="0063147E" w:rsidRDefault="00F223C9" w:rsidP="00F223C9">
            <w:pPr>
              <w:ind w:firstLine="0"/>
              <w:rPr>
                <w:sz w:val="22"/>
              </w:rPr>
            </w:pPr>
          </w:p>
        </w:tc>
        <w:tc>
          <w:tcPr>
            <w:tcW w:w="490" w:type="dxa"/>
          </w:tcPr>
          <w:p w14:paraId="15D46937" w14:textId="77777777" w:rsidR="00F223C9" w:rsidRPr="0063147E" w:rsidRDefault="00F223C9" w:rsidP="00F223C9">
            <w:pPr>
              <w:ind w:firstLine="0"/>
              <w:rPr>
                <w:sz w:val="22"/>
              </w:rPr>
            </w:pPr>
          </w:p>
        </w:tc>
        <w:tc>
          <w:tcPr>
            <w:tcW w:w="395" w:type="dxa"/>
          </w:tcPr>
          <w:p w14:paraId="10D51BA1" w14:textId="754CA70B" w:rsidR="00F223C9" w:rsidRPr="0063147E" w:rsidRDefault="00FD465C" w:rsidP="00F223C9">
            <w:pPr>
              <w:ind w:firstLine="0"/>
              <w:rPr>
                <w:sz w:val="22"/>
              </w:rPr>
            </w:pPr>
            <w:r w:rsidRPr="0063147E">
              <w:rPr>
                <w:noProof/>
                <w:sz w:val="22"/>
              </w:rPr>
              <w:drawing>
                <wp:inline distT="0" distB="0" distL="0" distR="0" wp14:anchorId="18B148E2" wp14:editId="6445D18D">
                  <wp:extent cx="180975" cy="180975"/>
                  <wp:effectExtent l="0" t="0" r="9525" b="9525"/>
                  <wp:docPr id="18" name="Grafika 18"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5A91AF40" w14:textId="77777777" w:rsidR="00F223C9" w:rsidRPr="0063147E" w:rsidRDefault="00F223C9" w:rsidP="00F223C9">
            <w:pPr>
              <w:ind w:firstLine="0"/>
              <w:rPr>
                <w:sz w:val="22"/>
              </w:rPr>
            </w:pPr>
          </w:p>
        </w:tc>
        <w:tc>
          <w:tcPr>
            <w:tcW w:w="385" w:type="dxa"/>
          </w:tcPr>
          <w:p w14:paraId="21FD1A32" w14:textId="77777777" w:rsidR="00F223C9" w:rsidRPr="0063147E" w:rsidRDefault="00F223C9" w:rsidP="00F223C9">
            <w:pPr>
              <w:ind w:firstLine="0"/>
              <w:rPr>
                <w:sz w:val="22"/>
              </w:rPr>
            </w:pPr>
          </w:p>
        </w:tc>
        <w:tc>
          <w:tcPr>
            <w:tcW w:w="385" w:type="dxa"/>
          </w:tcPr>
          <w:p w14:paraId="05E2B1E1" w14:textId="77777777" w:rsidR="00F223C9" w:rsidRPr="0063147E" w:rsidRDefault="00F223C9" w:rsidP="00F223C9">
            <w:pPr>
              <w:ind w:firstLine="0"/>
              <w:rPr>
                <w:sz w:val="22"/>
              </w:rPr>
            </w:pPr>
          </w:p>
        </w:tc>
        <w:tc>
          <w:tcPr>
            <w:tcW w:w="385" w:type="dxa"/>
          </w:tcPr>
          <w:p w14:paraId="64CEC3AD" w14:textId="77777777" w:rsidR="00F223C9" w:rsidRPr="0063147E" w:rsidRDefault="00F223C9" w:rsidP="00F223C9">
            <w:pPr>
              <w:ind w:firstLine="0"/>
              <w:rPr>
                <w:sz w:val="22"/>
              </w:rPr>
            </w:pPr>
          </w:p>
        </w:tc>
        <w:tc>
          <w:tcPr>
            <w:tcW w:w="385" w:type="dxa"/>
          </w:tcPr>
          <w:p w14:paraId="6B35B3DD" w14:textId="77777777" w:rsidR="00F223C9" w:rsidRPr="0063147E" w:rsidRDefault="00F223C9" w:rsidP="00F223C9">
            <w:pPr>
              <w:ind w:firstLine="0"/>
              <w:rPr>
                <w:sz w:val="22"/>
              </w:rPr>
            </w:pPr>
          </w:p>
        </w:tc>
        <w:tc>
          <w:tcPr>
            <w:tcW w:w="385" w:type="dxa"/>
          </w:tcPr>
          <w:p w14:paraId="06421455" w14:textId="77777777" w:rsidR="00F223C9" w:rsidRPr="0063147E" w:rsidRDefault="00F223C9" w:rsidP="00F223C9">
            <w:pPr>
              <w:ind w:firstLine="0"/>
              <w:rPr>
                <w:sz w:val="22"/>
              </w:rPr>
            </w:pPr>
          </w:p>
        </w:tc>
        <w:tc>
          <w:tcPr>
            <w:tcW w:w="385" w:type="dxa"/>
          </w:tcPr>
          <w:p w14:paraId="3012BBD9" w14:textId="77777777" w:rsidR="00F223C9" w:rsidRPr="0063147E" w:rsidRDefault="00F223C9" w:rsidP="00F223C9">
            <w:pPr>
              <w:ind w:firstLine="0"/>
              <w:rPr>
                <w:sz w:val="22"/>
              </w:rPr>
            </w:pPr>
          </w:p>
        </w:tc>
        <w:tc>
          <w:tcPr>
            <w:tcW w:w="385" w:type="dxa"/>
          </w:tcPr>
          <w:p w14:paraId="59BD4BCC" w14:textId="77777777" w:rsidR="00F223C9" w:rsidRPr="0063147E" w:rsidRDefault="00F223C9" w:rsidP="00F223C9">
            <w:pPr>
              <w:ind w:firstLine="0"/>
              <w:rPr>
                <w:sz w:val="22"/>
              </w:rPr>
            </w:pPr>
          </w:p>
        </w:tc>
        <w:tc>
          <w:tcPr>
            <w:tcW w:w="385" w:type="dxa"/>
          </w:tcPr>
          <w:p w14:paraId="4E11B464" w14:textId="77777777" w:rsidR="00F223C9" w:rsidRPr="0063147E" w:rsidRDefault="00F223C9" w:rsidP="00F223C9">
            <w:pPr>
              <w:ind w:firstLine="0"/>
              <w:rPr>
                <w:sz w:val="22"/>
              </w:rPr>
            </w:pPr>
          </w:p>
        </w:tc>
        <w:tc>
          <w:tcPr>
            <w:tcW w:w="385" w:type="dxa"/>
          </w:tcPr>
          <w:p w14:paraId="18422DA8" w14:textId="77777777" w:rsidR="00F223C9" w:rsidRPr="0063147E" w:rsidRDefault="00F223C9" w:rsidP="00F223C9">
            <w:pPr>
              <w:ind w:firstLine="0"/>
              <w:rPr>
                <w:sz w:val="22"/>
              </w:rPr>
            </w:pPr>
          </w:p>
        </w:tc>
        <w:tc>
          <w:tcPr>
            <w:tcW w:w="385" w:type="dxa"/>
          </w:tcPr>
          <w:p w14:paraId="3DDE4AE4" w14:textId="77777777" w:rsidR="00F223C9" w:rsidRPr="0063147E" w:rsidRDefault="00F223C9" w:rsidP="00F223C9">
            <w:pPr>
              <w:ind w:firstLine="0"/>
              <w:rPr>
                <w:sz w:val="22"/>
              </w:rPr>
            </w:pPr>
          </w:p>
        </w:tc>
        <w:tc>
          <w:tcPr>
            <w:tcW w:w="385" w:type="dxa"/>
          </w:tcPr>
          <w:p w14:paraId="13EBE3E6" w14:textId="77777777" w:rsidR="00F223C9" w:rsidRPr="0063147E" w:rsidRDefault="00F223C9" w:rsidP="00F223C9">
            <w:pPr>
              <w:ind w:firstLine="0"/>
              <w:rPr>
                <w:sz w:val="22"/>
              </w:rPr>
            </w:pPr>
          </w:p>
        </w:tc>
        <w:tc>
          <w:tcPr>
            <w:tcW w:w="385" w:type="dxa"/>
          </w:tcPr>
          <w:p w14:paraId="5B92A494" w14:textId="77777777" w:rsidR="00F223C9" w:rsidRPr="0063147E" w:rsidRDefault="00F223C9" w:rsidP="00F223C9">
            <w:pPr>
              <w:ind w:firstLine="0"/>
              <w:rPr>
                <w:sz w:val="22"/>
              </w:rPr>
            </w:pPr>
          </w:p>
        </w:tc>
      </w:tr>
      <w:tr w:rsidR="00CD5D6D" w:rsidRPr="0063147E" w14:paraId="061DE19C" w14:textId="77777777" w:rsidTr="00CD5D6D">
        <w:tc>
          <w:tcPr>
            <w:tcW w:w="534" w:type="dxa"/>
          </w:tcPr>
          <w:p w14:paraId="2EE7BD70" w14:textId="5230D7FB" w:rsidR="00F223C9" w:rsidRPr="0063147E" w:rsidRDefault="00F223C9" w:rsidP="00F223C9">
            <w:pPr>
              <w:ind w:firstLine="0"/>
              <w:rPr>
                <w:sz w:val="22"/>
              </w:rPr>
            </w:pPr>
            <w:r w:rsidRPr="0063147E">
              <w:rPr>
                <w:sz w:val="22"/>
              </w:rPr>
              <w:t>PU06</w:t>
            </w:r>
          </w:p>
        </w:tc>
        <w:tc>
          <w:tcPr>
            <w:tcW w:w="460" w:type="dxa"/>
          </w:tcPr>
          <w:p w14:paraId="0B5B4CA7" w14:textId="77777777" w:rsidR="00F223C9" w:rsidRPr="0063147E" w:rsidRDefault="00F223C9" w:rsidP="00F223C9">
            <w:pPr>
              <w:ind w:firstLine="0"/>
              <w:rPr>
                <w:sz w:val="22"/>
              </w:rPr>
            </w:pPr>
          </w:p>
        </w:tc>
        <w:tc>
          <w:tcPr>
            <w:tcW w:w="385" w:type="dxa"/>
          </w:tcPr>
          <w:p w14:paraId="489869C6" w14:textId="439B8126" w:rsidR="00F223C9" w:rsidRPr="0063147E" w:rsidRDefault="00F223C9" w:rsidP="00F223C9">
            <w:pPr>
              <w:ind w:firstLine="0"/>
              <w:rPr>
                <w:sz w:val="22"/>
              </w:rPr>
            </w:pPr>
          </w:p>
        </w:tc>
        <w:tc>
          <w:tcPr>
            <w:tcW w:w="385" w:type="dxa"/>
          </w:tcPr>
          <w:p w14:paraId="1A1EB93C" w14:textId="77777777" w:rsidR="00F223C9" w:rsidRPr="0063147E" w:rsidRDefault="00F223C9" w:rsidP="00F223C9">
            <w:pPr>
              <w:ind w:firstLine="0"/>
              <w:rPr>
                <w:sz w:val="22"/>
              </w:rPr>
            </w:pPr>
          </w:p>
        </w:tc>
        <w:tc>
          <w:tcPr>
            <w:tcW w:w="385" w:type="dxa"/>
          </w:tcPr>
          <w:p w14:paraId="27B4E048" w14:textId="77777777" w:rsidR="00F223C9" w:rsidRPr="0063147E" w:rsidRDefault="00F223C9" w:rsidP="00F223C9">
            <w:pPr>
              <w:ind w:firstLine="0"/>
              <w:rPr>
                <w:sz w:val="22"/>
              </w:rPr>
            </w:pPr>
          </w:p>
        </w:tc>
        <w:tc>
          <w:tcPr>
            <w:tcW w:w="385" w:type="dxa"/>
          </w:tcPr>
          <w:p w14:paraId="610CE772" w14:textId="77777777" w:rsidR="00F223C9" w:rsidRPr="0063147E" w:rsidRDefault="00F223C9" w:rsidP="00F223C9">
            <w:pPr>
              <w:ind w:firstLine="0"/>
              <w:rPr>
                <w:sz w:val="22"/>
              </w:rPr>
            </w:pPr>
          </w:p>
        </w:tc>
        <w:tc>
          <w:tcPr>
            <w:tcW w:w="385" w:type="dxa"/>
          </w:tcPr>
          <w:p w14:paraId="4717F095" w14:textId="77777777" w:rsidR="00F223C9" w:rsidRPr="0063147E" w:rsidRDefault="00F223C9" w:rsidP="00F223C9">
            <w:pPr>
              <w:ind w:firstLine="0"/>
              <w:rPr>
                <w:sz w:val="22"/>
              </w:rPr>
            </w:pPr>
          </w:p>
        </w:tc>
        <w:tc>
          <w:tcPr>
            <w:tcW w:w="385" w:type="dxa"/>
          </w:tcPr>
          <w:p w14:paraId="7C755ABE" w14:textId="77777777" w:rsidR="00F223C9" w:rsidRPr="0063147E" w:rsidRDefault="00F223C9" w:rsidP="00F223C9">
            <w:pPr>
              <w:ind w:firstLine="0"/>
              <w:rPr>
                <w:sz w:val="22"/>
              </w:rPr>
            </w:pPr>
          </w:p>
        </w:tc>
        <w:tc>
          <w:tcPr>
            <w:tcW w:w="490" w:type="dxa"/>
          </w:tcPr>
          <w:p w14:paraId="3D272A54" w14:textId="77777777" w:rsidR="00F223C9" w:rsidRPr="0063147E" w:rsidRDefault="00F223C9" w:rsidP="00F223C9">
            <w:pPr>
              <w:ind w:firstLine="0"/>
              <w:rPr>
                <w:sz w:val="22"/>
              </w:rPr>
            </w:pPr>
          </w:p>
        </w:tc>
        <w:tc>
          <w:tcPr>
            <w:tcW w:w="395" w:type="dxa"/>
          </w:tcPr>
          <w:p w14:paraId="228FA35F" w14:textId="77777777" w:rsidR="00F223C9" w:rsidRPr="0063147E" w:rsidRDefault="00F223C9" w:rsidP="00F223C9">
            <w:pPr>
              <w:ind w:firstLine="0"/>
              <w:rPr>
                <w:sz w:val="22"/>
              </w:rPr>
            </w:pPr>
          </w:p>
        </w:tc>
        <w:tc>
          <w:tcPr>
            <w:tcW w:w="385" w:type="dxa"/>
          </w:tcPr>
          <w:p w14:paraId="7B7B3898" w14:textId="77777777" w:rsidR="00F223C9" w:rsidRPr="0063147E" w:rsidRDefault="00F223C9" w:rsidP="00F223C9">
            <w:pPr>
              <w:ind w:firstLine="0"/>
              <w:rPr>
                <w:sz w:val="22"/>
              </w:rPr>
            </w:pPr>
          </w:p>
        </w:tc>
        <w:tc>
          <w:tcPr>
            <w:tcW w:w="385" w:type="dxa"/>
          </w:tcPr>
          <w:p w14:paraId="41370B31" w14:textId="48E5BC60" w:rsidR="00F223C9" w:rsidRPr="0063147E" w:rsidRDefault="00FD465C" w:rsidP="00F223C9">
            <w:pPr>
              <w:ind w:firstLine="0"/>
              <w:rPr>
                <w:sz w:val="22"/>
              </w:rPr>
            </w:pPr>
            <w:r w:rsidRPr="0063147E">
              <w:rPr>
                <w:noProof/>
                <w:sz w:val="22"/>
              </w:rPr>
              <w:drawing>
                <wp:inline distT="0" distB="0" distL="0" distR="0" wp14:anchorId="3078929B" wp14:editId="1C9D1515">
                  <wp:extent cx="180975" cy="180975"/>
                  <wp:effectExtent l="0" t="0" r="9525" b="9525"/>
                  <wp:docPr id="19" name="Grafika 19"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77B526E5" w14:textId="77777777" w:rsidR="00F223C9" w:rsidRPr="0063147E" w:rsidRDefault="00F223C9" w:rsidP="00F223C9">
            <w:pPr>
              <w:ind w:firstLine="0"/>
              <w:rPr>
                <w:sz w:val="22"/>
              </w:rPr>
            </w:pPr>
          </w:p>
        </w:tc>
        <w:tc>
          <w:tcPr>
            <w:tcW w:w="385" w:type="dxa"/>
          </w:tcPr>
          <w:p w14:paraId="7BA2260F" w14:textId="77777777" w:rsidR="00F223C9" w:rsidRPr="0063147E" w:rsidRDefault="00F223C9" w:rsidP="00F223C9">
            <w:pPr>
              <w:ind w:firstLine="0"/>
              <w:rPr>
                <w:sz w:val="22"/>
              </w:rPr>
            </w:pPr>
          </w:p>
        </w:tc>
        <w:tc>
          <w:tcPr>
            <w:tcW w:w="385" w:type="dxa"/>
          </w:tcPr>
          <w:p w14:paraId="169B0BDB" w14:textId="77777777" w:rsidR="00F223C9" w:rsidRPr="0063147E" w:rsidRDefault="00F223C9" w:rsidP="00F223C9">
            <w:pPr>
              <w:ind w:firstLine="0"/>
              <w:rPr>
                <w:sz w:val="22"/>
              </w:rPr>
            </w:pPr>
          </w:p>
        </w:tc>
        <w:tc>
          <w:tcPr>
            <w:tcW w:w="385" w:type="dxa"/>
          </w:tcPr>
          <w:p w14:paraId="55229485" w14:textId="77777777" w:rsidR="00F223C9" w:rsidRPr="0063147E" w:rsidRDefault="00F223C9" w:rsidP="00F223C9">
            <w:pPr>
              <w:ind w:firstLine="0"/>
              <w:rPr>
                <w:sz w:val="22"/>
              </w:rPr>
            </w:pPr>
          </w:p>
        </w:tc>
        <w:tc>
          <w:tcPr>
            <w:tcW w:w="385" w:type="dxa"/>
          </w:tcPr>
          <w:p w14:paraId="2AA8827E" w14:textId="77777777" w:rsidR="00F223C9" w:rsidRPr="0063147E" w:rsidRDefault="00F223C9" w:rsidP="00F223C9">
            <w:pPr>
              <w:ind w:firstLine="0"/>
              <w:rPr>
                <w:sz w:val="22"/>
              </w:rPr>
            </w:pPr>
          </w:p>
        </w:tc>
        <w:tc>
          <w:tcPr>
            <w:tcW w:w="385" w:type="dxa"/>
          </w:tcPr>
          <w:p w14:paraId="1DA2DCE3" w14:textId="77777777" w:rsidR="00F223C9" w:rsidRPr="0063147E" w:rsidRDefault="00F223C9" w:rsidP="00F223C9">
            <w:pPr>
              <w:ind w:firstLine="0"/>
              <w:rPr>
                <w:sz w:val="22"/>
              </w:rPr>
            </w:pPr>
          </w:p>
        </w:tc>
        <w:tc>
          <w:tcPr>
            <w:tcW w:w="385" w:type="dxa"/>
          </w:tcPr>
          <w:p w14:paraId="0C00C463" w14:textId="77777777" w:rsidR="00F223C9" w:rsidRPr="0063147E" w:rsidRDefault="00F223C9" w:rsidP="00F223C9">
            <w:pPr>
              <w:ind w:firstLine="0"/>
              <w:rPr>
                <w:sz w:val="22"/>
              </w:rPr>
            </w:pPr>
          </w:p>
        </w:tc>
        <w:tc>
          <w:tcPr>
            <w:tcW w:w="385" w:type="dxa"/>
          </w:tcPr>
          <w:p w14:paraId="147ACE3A" w14:textId="77777777" w:rsidR="00F223C9" w:rsidRPr="0063147E" w:rsidRDefault="00F223C9" w:rsidP="00F223C9">
            <w:pPr>
              <w:ind w:firstLine="0"/>
              <w:rPr>
                <w:sz w:val="22"/>
              </w:rPr>
            </w:pPr>
          </w:p>
        </w:tc>
        <w:tc>
          <w:tcPr>
            <w:tcW w:w="385" w:type="dxa"/>
          </w:tcPr>
          <w:p w14:paraId="46464CC1" w14:textId="77777777" w:rsidR="00F223C9" w:rsidRPr="0063147E" w:rsidRDefault="00F223C9" w:rsidP="00F223C9">
            <w:pPr>
              <w:ind w:firstLine="0"/>
              <w:rPr>
                <w:sz w:val="22"/>
              </w:rPr>
            </w:pPr>
          </w:p>
        </w:tc>
        <w:tc>
          <w:tcPr>
            <w:tcW w:w="385" w:type="dxa"/>
          </w:tcPr>
          <w:p w14:paraId="11FB5F1C" w14:textId="77777777" w:rsidR="00F223C9" w:rsidRPr="0063147E" w:rsidRDefault="00F223C9" w:rsidP="00F223C9">
            <w:pPr>
              <w:ind w:firstLine="0"/>
              <w:rPr>
                <w:sz w:val="22"/>
              </w:rPr>
            </w:pPr>
          </w:p>
        </w:tc>
        <w:tc>
          <w:tcPr>
            <w:tcW w:w="385" w:type="dxa"/>
          </w:tcPr>
          <w:p w14:paraId="737C6439" w14:textId="77777777" w:rsidR="00F223C9" w:rsidRPr="0063147E" w:rsidRDefault="00F223C9" w:rsidP="00F223C9">
            <w:pPr>
              <w:ind w:firstLine="0"/>
              <w:rPr>
                <w:sz w:val="22"/>
              </w:rPr>
            </w:pPr>
          </w:p>
        </w:tc>
      </w:tr>
      <w:tr w:rsidR="00CD5D6D" w:rsidRPr="0063147E" w14:paraId="7FAE10A6" w14:textId="77777777" w:rsidTr="00CD5D6D">
        <w:tc>
          <w:tcPr>
            <w:tcW w:w="534" w:type="dxa"/>
          </w:tcPr>
          <w:p w14:paraId="4364DDBC" w14:textId="4E18FDA0" w:rsidR="00F223C9" w:rsidRPr="0063147E" w:rsidRDefault="00F223C9" w:rsidP="00F223C9">
            <w:pPr>
              <w:ind w:firstLine="0"/>
              <w:rPr>
                <w:sz w:val="22"/>
              </w:rPr>
            </w:pPr>
            <w:r w:rsidRPr="0063147E">
              <w:rPr>
                <w:sz w:val="22"/>
              </w:rPr>
              <w:t>PU07</w:t>
            </w:r>
          </w:p>
        </w:tc>
        <w:tc>
          <w:tcPr>
            <w:tcW w:w="460" w:type="dxa"/>
          </w:tcPr>
          <w:p w14:paraId="0F9B5AC1" w14:textId="77777777" w:rsidR="00F223C9" w:rsidRPr="0063147E" w:rsidRDefault="00F223C9" w:rsidP="00F223C9">
            <w:pPr>
              <w:ind w:firstLine="0"/>
              <w:rPr>
                <w:sz w:val="22"/>
              </w:rPr>
            </w:pPr>
          </w:p>
        </w:tc>
        <w:tc>
          <w:tcPr>
            <w:tcW w:w="385" w:type="dxa"/>
          </w:tcPr>
          <w:p w14:paraId="55F54F57" w14:textId="77777777" w:rsidR="00F223C9" w:rsidRPr="0063147E" w:rsidRDefault="00F223C9" w:rsidP="00F223C9">
            <w:pPr>
              <w:ind w:firstLine="0"/>
              <w:rPr>
                <w:sz w:val="22"/>
              </w:rPr>
            </w:pPr>
          </w:p>
        </w:tc>
        <w:tc>
          <w:tcPr>
            <w:tcW w:w="385" w:type="dxa"/>
          </w:tcPr>
          <w:p w14:paraId="3EF1A368" w14:textId="77777777" w:rsidR="00F223C9" w:rsidRPr="0063147E" w:rsidRDefault="00F223C9" w:rsidP="00F223C9">
            <w:pPr>
              <w:ind w:firstLine="0"/>
              <w:rPr>
                <w:sz w:val="22"/>
              </w:rPr>
            </w:pPr>
          </w:p>
        </w:tc>
        <w:tc>
          <w:tcPr>
            <w:tcW w:w="385" w:type="dxa"/>
          </w:tcPr>
          <w:p w14:paraId="5716AEB6" w14:textId="77777777" w:rsidR="00F223C9" w:rsidRPr="0063147E" w:rsidRDefault="00F223C9" w:rsidP="00F223C9">
            <w:pPr>
              <w:ind w:firstLine="0"/>
              <w:rPr>
                <w:sz w:val="22"/>
              </w:rPr>
            </w:pPr>
          </w:p>
        </w:tc>
        <w:tc>
          <w:tcPr>
            <w:tcW w:w="385" w:type="dxa"/>
          </w:tcPr>
          <w:p w14:paraId="1C396578" w14:textId="77777777" w:rsidR="00F223C9" w:rsidRPr="0063147E" w:rsidRDefault="00F223C9" w:rsidP="00F223C9">
            <w:pPr>
              <w:ind w:firstLine="0"/>
              <w:rPr>
                <w:sz w:val="22"/>
              </w:rPr>
            </w:pPr>
          </w:p>
        </w:tc>
        <w:tc>
          <w:tcPr>
            <w:tcW w:w="385" w:type="dxa"/>
          </w:tcPr>
          <w:p w14:paraId="60F66EE7" w14:textId="77777777" w:rsidR="00F223C9" w:rsidRPr="0063147E" w:rsidRDefault="00F223C9" w:rsidP="00F223C9">
            <w:pPr>
              <w:ind w:firstLine="0"/>
              <w:rPr>
                <w:sz w:val="22"/>
              </w:rPr>
            </w:pPr>
          </w:p>
        </w:tc>
        <w:tc>
          <w:tcPr>
            <w:tcW w:w="385" w:type="dxa"/>
          </w:tcPr>
          <w:p w14:paraId="69098A9A" w14:textId="77777777" w:rsidR="00F223C9" w:rsidRPr="0063147E" w:rsidRDefault="00F223C9" w:rsidP="00F223C9">
            <w:pPr>
              <w:ind w:firstLine="0"/>
              <w:rPr>
                <w:sz w:val="22"/>
              </w:rPr>
            </w:pPr>
          </w:p>
        </w:tc>
        <w:tc>
          <w:tcPr>
            <w:tcW w:w="490" w:type="dxa"/>
          </w:tcPr>
          <w:p w14:paraId="2E172B5C" w14:textId="77777777" w:rsidR="00F223C9" w:rsidRPr="0063147E" w:rsidRDefault="00F223C9" w:rsidP="00F223C9">
            <w:pPr>
              <w:ind w:firstLine="0"/>
              <w:rPr>
                <w:sz w:val="22"/>
              </w:rPr>
            </w:pPr>
          </w:p>
        </w:tc>
        <w:tc>
          <w:tcPr>
            <w:tcW w:w="395" w:type="dxa"/>
          </w:tcPr>
          <w:p w14:paraId="49E73419" w14:textId="77777777" w:rsidR="00F223C9" w:rsidRPr="0063147E" w:rsidRDefault="00F223C9" w:rsidP="00F223C9">
            <w:pPr>
              <w:ind w:firstLine="0"/>
              <w:rPr>
                <w:sz w:val="22"/>
              </w:rPr>
            </w:pPr>
          </w:p>
        </w:tc>
        <w:tc>
          <w:tcPr>
            <w:tcW w:w="385" w:type="dxa"/>
          </w:tcPr>
          <w:p w14:paraId="45C68E74" w14:textId="77777777" w:rsidR="00F223C9" w:rsidRPr="0063147E" w:rsidRDefault="00F223C9" w:rsidP="00F223C9">
            <w:pPr>
              <w:ind w:firstLine="0"/>
              <w:rPr>
                <w:sz w:val="22"/>
              </w:rPr>
            </w:pPr>
          </w:p>
        </w:tc>
        <w:tc>
          <w:tcPr>
            <w:tcW w:w="385" w:type="dxa"/>
          </w:tcPr>
          <w:p w14:paraId="6D53DD24" w14:textId="77777777" w:rsidR="00F223C9" w:rsidRPr="0063147E" w:rsidRDefault="00F223C9" w:rsidP="00F223C9">
            <w:pPr>
              <w:ind w:firstLine="0"/>
              <w:rPr>
                <w:sz w:val="22"/>
              </w:rPr>
            </w:pPr>
          </w:p>
        </w:tc>
        <w:tc>
          <w:tcPr>
            <w:tcW w:w="385" w:type="dxa"/>
          </w:tcPr>
          <w:p w14:paraId="4557A896" w14:textId="370C99CF" w:rsidR="00F223C9" w:rsidRPr="0063147E" w:rsidRDefault="00FD465C" w:rsidP="00F223C9">
            <w:pPr>
              <w:ind w:firstLine="0"/>
              <w:rPr>
                <w:sz w:val="22"/>
              </w:rPr>
            </w:pPr>
            <w:r w:rsidRPr="0063147E">
              <w:rPr>
                <w:noProof/>
                <w:sz w:val="22"/>
              </w:rPr>
              <w:drawing>
                <wp:inline distT="0" distB="0" distL="0" distR="0" wp14:anchorId="79756A12" wp14:editId="28732682">
                  <wp:extent cx="180975" cy="180975"/>
                  <wp:effectExtent l="0" t="0" r="9525" b="9525"/>
                  <wp:docPr id="20" name="Grafika 20"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4EEB5BBB" w14:textId="77777777" w:rsidR="00F223C9" w:rsidRPr="0063147E" w:rsidRDefault="00F223C9" w:rsidP="00F223C9">
            <w:pPr>
              <w:ind w:firstLine="0"/>
              <w:rPr>
                <w:sz w:val="22"/>
              </w:rPr>
            </w:pPr>
          </w:p>
        </w:tc>
        <w:tc>
          <w:tcPr>
            <w:tcW w:w="385" w:type="dxa"/>
          </w:tcPr>
          <w:p w14:paraId="362AFB96" w14:textId="77777777" w:rsidR="00F223C9" w:rsidRPr="0063147E" w:rsidRDefault="00F223C9" w:rsidP="00F223C9">
            <w:pPr>
              <w:ind w:firstLine="0"/>
              <w:rPr>
                <w:sz w:val="22"/>
              </w:rPr>
            </w:pPr>
          </w:p>
        </w:tc>
        <w:tc>
          <w:tcPr>
            <w:tcW w:w="385" w:type="dxa"/>
          </w:tcPr>
          <w:p w14:paraId="2A027D7D" w14:textId="77777777" w:rsidR="00F223C9" w:rsidRPr="0063147E" w:rsidRDefault="00F223C9" w:rsidP="00F223C9">
            <w:pPr>
              <w:ind w:firstLine="0"/>
              <w:rPr>
                <w:sz w:val="22"/>
              </w:rPr>
            </w:pPr>
          </w:p>
        </w:tc>
        <w:tc>
          <w:tcPr>
            <w:tcW w:w="385" w:type="dxa"/>
          </w:tcPr>
          <w:p w14:paraId="3C94EFA4" w14:textId="77777777" w:rsidR="00F223C9" w:rsidRPr="0063147E" w:rsidRDefault="00F223C9" w:rsidP="00F223C9">
            <w:pPr>
              <w:ind w:firstLine="0"/>
              <w:rPr>
                <w:sz w:val="22"/>
              </w:rPr>
            </w:pPr>
          </w:p>
        </w:tc>
        <w:tc>
          <w:tcPr>
            <w:tcW w:w="385" w:type="dxa"/>
          </w:tcPr>
          <w:p w14:paraId="38BA2824" w14:textId="77777777" w:rsidR="00F223C9" w:rsidRPr="0063147E" w:rsidRDefault="00F223C9" w:rsidP="00F223C9">
            <w:pPr>
              <w:ind w:firstLine="0"/>
              <w:rPr>
                <w:sz w:val="22"/>
              </w:rPr>
            </w:pPr>
          </w:p>
        </w:tc>
        <w:tc>
          <w:tcPr>
            <w:tcW w:w="385" w:type="dxa"/>
          </w:tcPr>
          <w:p w14:paraId="58A2C471" w14:textId="77777777" w:rsidR="00F223C9" w:rsidRPr="0063147E" w:rsidRDefault="00F223C9" w:rsidP="00F223C9">
            <w:pPr>
              <w:ind w:firstLine="0"/>
              <w:rPr>
                <w:sz w:val="22"/>
              </w:rPr>
            </w:pPr>
          </w:p>
        </w:tc>
        <w:tc>
          <w:tcPr>
            <w:tcW w:w="385" w:type="dxa"/>
          </w:tcPr>
          <w:p w14:paraId="77571B4F" w14:textId="77777777" w:rsidR="00F223C9" w:rsidRPr="0063147E" w:rsidRDefault="00F223C9" w:rsidP="00F223C9">
            <w:pPr>
              <w:ind w:firstLine="0"/>
              <w:rPr>
                <w:sz w:val="22"/>
              </w:rPr>
            </w:pPr>
          </w:p>
        </w:tc>
        <w:tc>
          <w:tcPr>
            <w:tcW w:w="385" w:type="dxa"/>
          </w:tcPr>
          <w:p w14:paraId="63BF93FE" w14:textId="77777777" w:rsidR="00F223C9" w:rsidRPr="0063147E" w:rsidRDefault="00F223C9" w:rsidP="00F223C9">
            <w:pPr>
              <w:ind w:firstLine="0"/>
              <w:rPr>
                <w:sz w:val="22"/>
              </w:rPr>
            </w:pPr>
          </w:p>
        </w:tc>
        <w:tc>
          <w:tcPr>
            <w:tcW w:w="385" w:type="dxa"/>
          </w:tcPr>
          <w:p w14:paraId="479D5F80" w14:textId="77777777" w:rsidR="00F223C9" w:rsidRPr="0063147E" w:rsidRDefault="00F223C9" w:rsidP="00F223C9">
            <w:pPr>
              <w:ind w:firstLine="0"/>
              <w:rPr>
                <w:sz w:val="22"/>
              </w:rPr>
            </w:pPr>
          </w:p>
        </w:tc>
        <w:tc>
          <w:tcPr>
            <w:tcW w:w="385" w:type="dxa"/>
          </w:tcPr>
          <w:p w14:paraId="7B657E60" w14:textId="77777777" w:rsidR="00F223C9" w:rsidRPr="0063147E" w:rsidRDefault="00F223C9" w:rsidP="00F223C9">
            <w:pPr>
              <w:ind w:firstLine="0"/>
              <w:rPr>
                <w:sz w:val="22"/>
              </w:rPr>
            </w:pPr>
          </w:p>
        </w:tc>
      </w:tr>
      <w:tr w:rsidR="00CD5D6D" w:rsidRPr="0063147E" w14:paraId="4391B91A" w14:textId="77777777" w:rsidTr="00CD5D6D">
        <w:tc>
          <w:tcPr>
            <w:tcW w:w="534" w:type="dxa"/>
          </w:tcPr>
          <w:p w14:paraId="53C1A02C" w14:textId="4D262006" w:rsidR="00F223C9" w:rsidRPr="0063147E" w:rsidRDefault="00F223C9" w:rsidP="00F223C9">
            <w:pPr>
              <w:ind w:firstLine="0"/>
              <w:rPr>
                <w:sz w:val="22"/>
              </w:rPr>
            </w:pPr>
            <w:r w:rsidRPr="0063147E">
              <w:rPr>
                <w:sz w:val="22"/>
              </w:rPr>
              <w:t>PU08</w:t>
            </w:r>
          </w:p>
        </w:tc>
        <w:tc>
          <w:tcPr>
            <w:tcW w:w="460" w:type="dxa"/>
          </w:tcPr>
          <w:p w14:paraId="462A992B" w14:textId="77777777" w:rsidR="00F223C9" w:rsidRPr="0063147E" w:rsidRDefault="00F223C9" w:rsidP="00F223C9">
            <w:pPr>
              <w:ind w:firstLine="0"/>
              <w:rPr>
                <w:sz w:val="22"/>
              </w:rPr>
            </w:pPr>
          </w:p>
        </w:tc>
        <w:tc>
          <w:tcPr>
            <w:tcW w:w="385" w:type="dxa"/>
          </w:tcPr>
          <w:p w14:paraId="6B42D0A6" w14:textId="77777777" w:rsidR="00F223C9" w:rsidRPr="0063147E" w:rsidRDefault="00F223C9" w:rsidP="00F223C9">
            <w:pPr>
              <w:ind w:firstLine="0"/>
              <w:rPr>
                <w:sz w:val="22"/>
              </w:rPr>
            </w:pPr>
          </w:p>
        </w:tc>
        <w:tc>
          <w:tcPr>
            <w:tcW w:w="385" w:type="dxa"/>
          </w:tcPr>
          <w:p w14:paraId="7D4B5BD3" w14:textId="77777777" w:rsidR="00F223C9" w:rsidRPr="0063147E" w:rsidRDefault="00F223C9" w:rsidP="00F223C9">
            <w:pPr>
              <w:ind w:firstLine="0"/>
              <w:rPr>
                <w:sz w:val="22"/>
              </w:rPr>
            </w:pPr>
          </w:p>
        </w:tc>
        <w:tc>
          <w:tcPr>
            <w:tcW w:w="385" w:type="dxa"/>
          </w:tcPr>
          <w:p w14:paraId="4F0EA0AB" w14:textId="77777777" w:rsidR="00F223C9" w:rsidRPr="0063147E" w:rsidRDefault="00F223C9" w:rsidP="00F223C9">
            <w:pPr>
              <w:ind w:firstLine="0"/>
              <w:rPr>
                <w:sz w:val="22"/>
              </w:rPr>
            </w:pPr>
          </w:p>
        </w:tc>
        <w:tc>
          <w:tcPr>
            <w:tcW w:w="385" w:type="dxa"/>
          </w:tcPr>
          <w:p w14:paraId="7F369310" w14:textId="77777777" w:rsidR="00F223C9" w:rsidRPr="0063147E" w:rsidRDefault="00F223C9" w:rsidP="00F223C9">
            <w:pPr>
              <w:ind w:firstLine="0"/>
              <w:rPr>
                <w:sz w:val="22"/>
              </w:rPr>
            </w:pPr>
          </w:p>
        </w:tc>
        <w:tc>
          <w:tcPr>
            <w:tcW w:w="385" w:type="dxa"/>
          </w:tcPr>
          <w:p w14:paraId="6BB4CFEF" w14:textId="77777777" w:rsidR="00F223C9" w:rsidRPr="0063147E" w:rsidRDefault="00F223C9" w:rsidP="00F223C9">
            <w:pPr>
              <w:ind w:firstLine="0"/>
              <w:rPr>
                <w:sz w:val="22"/>
              </w:rPr>
            </w:pPr>
          </w:p>
        </w:tc>
        <w:tc>
          <w:tcPr>
            <w:tcW w:w="385" w:type="dxa"/>
          </w:tcPr>
          <w:p w14:paraId="1299FF3C" w14:textId="77777777" w:rsidR="00F223C9" w:rsidRPr="0063147E" w:rsidRDefault="00F223C9" w:rsidP="00F223C9">
            <w:pPr>
              <w:ind w:firstLine="0"/>
              <w:rPr>
                <w:sz w:val="22"/>
              </w:rPr>
            </w:pPr>
          </w:p>
        </w:tc>
        <w:tc>
          <w:tcPr>
            <w:tcW w:w="490" w:type="dxa"/>
          </w:tcPr>
          <w:p w14:paraId="38E15A91" w14:textId="77777777" w:rsidR="00F223C9" w:rsidRPr="0063147E" w:rsidRDefault="00F223C9" w:rsidP="00F223C9">
            <w:pPr>
              <w:ind w:firstLine="0"/>
              <w:rPr>
                <w:sz w:val="22"/>
              </w:rPr>
            </w:pPr>
          </w:p>
        </w:tc>
        <w:tc>
          <w:tcPr>
            <w:tcW w:w="395" w:type="dxa"/>
          </w:tcPr>
          <w:p w14:paraId="385C483D" w14:textId="77777777" w:rsidR="00F223C9" w:rsidRPr="0063147E" w:rsidRDefault="00F223C9" w:rsidP="00F223C9">
            <w:pPr>
              <w:ind w:firstLine="0"/>
              <w:rPr>
                <w:sz w:val="22"/>
              </w:rPr>
            </w:pPr>
          </w:p>
        </w:tc>
        <w:tc>
          <w:tcPr>
            <w:tcW w:w="385" w:type="dxa"/>
          </w:tcPr>
          <w:p w14:paraId="474C24A6" w14:textId="77777777" w:rsidR="00F223C9" w:rsidRPr="0063147E" w:rsidRDefault="00F223C9" w:rsidP="00F223C9">
            <w:pPr>
              <w:ind w:firstLine="0"/>
              <w:rPr>
                <w:sz w:val="22"/>
              </w:rPr>
            </w:pPr>
          </w:p>
        </w:tc>
        <w:tc>
          <w:tcPr>
            <w:tcW w:w="385" w:type="dxa"/>
          </w:tcPr>
          <w:p w14:paraId="4F26E200" w14:textId="77777777" w:rsidR="00F223C9" w:rsidRPr="0063147E" w:rsidRDefault="00F223C9" w:rsidP="00F223C9">
            <w:pPr>
              <w:ind w:firstLine="0"/>
              <w:rPr>
                <w:sz w:val="22"/>
              </w:rPr>
            </w:pPr>
          </w:p>
        </w:tc>
        <w:tc>
          <w:tcPr>
            <w:tcW w:w="385" w:type="dxa"/>
          </w:tcPr>
          <w:p w14:paraId="21B8F0D8" w14:textId="77777777" w:rsidR="00F223C9" w:rsidRPr="0063147E" w:rsidRDefault="00F223C9" w:rsidP="00F223C9">
            <w:pPr>
              <w:ind w:firstLine="0"/>
              <w:rPr>
                <w:sz w:val="22"/>
              </w:rPr>
            </w:pPr>
          </w:p>
        </w:tc>
        <w:tc>
          <w:tcPr>
            <w:tcW w:w="385" w:type="dxa"/>
          </w:tcPr>
          <w:p w14:paraId="4EFC55F3" w14:textId="7DDE96AC" w:rsidR="00F223C9" w:rsidRPr="0063147E" w:rsidRDefault="00FD465C" w:rsidP="00F223C9">
            <w:pPr>
              <w:ind w:firstLine="0"/>
              <w:rPr>
                <w:sz w:val="22"/>
              </w:rPr>
            </w:pPr>
            <w:r w:rsidRPr="0063147E">
              <w:rPr>
                <w:noProof/>
                <w:sz w:val="22"/>
              </w:rPr>
              <w:drawing>
                <wp:inline distT="0" distB="0" distL="0" distR="0" wp14:anchorId="5F4747E8" wp14:editId="4C9E8033">
                  <wp:extent cx="180975" cy="180975"/>
                  <wp:effectExtent l="0" t="0" r="9525" b="9525"/>
                  <wp:docPr id="21" name="Grafika 21"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417A300E" w14:textId="77777777" w:rsidR="00F223C9" w:rsidRPr="0063147E" w:rsidRDefault="00F223C9" w:rsidP="00F223C9">
            <w:pPr>
              <w:ind w:firstLine="0"/>
              <w:rPr>
                <w:sz w:val="22"/>
              </w:rPr>
            </w:pPr>
          </w:p>
        </w:tc>
        <w:tc>
          <w:tcPr>
            <w:tcW w:w="385" w:type="dxa"/>
          </w:tcPr>
          <w:p w14:paraId="07926EB1" w14:textId="77777777" w:rsidR="00F223C9" w:rsidRPr="0063147E" w:rsidRDefault="00F223C9" w:rsidP="00F223C9">
            <w:pPr>
              <w:ind w:firstLine="0"/>
              <w:rPr>
                <w:sz w:val="22"/>
              </w:rPr>
            </w:pPr>
          </w:p>
        </w:tc>
        <w:tc>
          <w:tcPr>
            <w:tcW w:w="385" w:type="dxa"/>
          </w:tcPr>
          <w:p w14:paraId="17AD3B78" w14:textId="77777777" w:rsidR="00F223C9" w:rsidRPr="0063147E" w:rsidRDefault="00F223C9" w:rsidP="00F223C9">
            <w:pPr>
              <w:ind w:firstLine="0"/>
              <w:rPr>
                <w:sz w:val="22"/>
              </w:rPr>
            </w:pPr>
          </w:p>
        </w:tc>
        <w:tc>
          <w:tcPr>
            <w:tcW w:w="385" w:type="dxa"/>
          </w:tcPr>
          <w:p w14:paraId="6BCF22CA" w14:textId="77777777" w:rsidR="00F223C9" w:rsidRPr="0063147E" w:rsidRDefault="00F223C9" w:rsidP="00F223C9">
            <w:pPr>
              <w:ind w:firstLine="0"/>
              <w:rPr>
                <w:sz w:val="22"/>
              </w:rPr>
            </w:pPr>
          </w:p>
        </w:tc>
        <w:tc>
          <w:tcPr>
            <w:tcW w:w="385" w:type="dxa"/>
          </w:tcPr>
          <w:p w14:paraId="04768211" w14:textId="77777777" w:rsidR="00F223C9" w:rsidRPr="0063147E" w:rsidRDefault="00F223C9" w:rsidP="00F223C9">
            <w:pPr>
              <w:ind w:firstLine="0"/>
              <w:rPr>
                <w:sz w:val="22"/>
              </w:rPr>
            </w:pPr>
          </w:p>
        </w:tc>
        <w:tc>
          <w:tcPr>
            <w:tcW w:w="385" w:type="dxa"/>
          </w:tcPr>
          <w:p w14:paraId="51688231" w14:textId="77777777" w:rsidR="00F223C9" w:rsidRPr="0063147E" w:rsidRDefault="00F223C9" w:rsidP="00F223C9">
            <w:pPr>
              <w:ind w:firstLine="0"/>
              <w:rPr>
                <w:sz w:val="22"/>
              </w:rPr>
            </w:pPr>
          </w:p>
        </w:tc>
        <w:tc>
          <w:tcPr>
            <w:tcW w:w="385" w:type="dxa"/>
          </w:tcPr>
          <w:p w14:paraId="31577E99" w14:textId="77777777" w:rsidR="00F223C9" w:rsidRPr="0063147E" w:rsidRDefault="00F223C9" w:rsidP="00F223C9">
            <w:pPr>
              <w:ind w:firstLine="0"/>
              <w:rPr>
                <w:sz w:val="22"/>
              </w:rPr>
            </w:pPr>
          </w:p>
        </w:tc>
        <w:tc>
          <w:tcPr>
            <w:tcW w:w="385" w:type="dxa"/>
          </w:tcPr>
          <w:p w14:paraId="04A08389" w14:textId="77777777" w:rsidR="00F223C9" w:rsidRPr="0063147E" w:rsidRDefault="00F223C9" w:rsidP="00F223C9">
            <w:pPr>
              <w:ind w:firstLine="0"/>
              <w:rPr>
                <w:sz w:val="22"/>
              </w:rPr>
            </w:pPr>
          </w:p>
        </w:tc>
        <w:tc>
          <w:tcPr>
            <w:tcW w:w="385" w:type="dxa"/>
          </w:tcPr>
          <w:p w14:paraId="1CE2CAFB" w14:textId="77777777" w:rsidR="00F223C9" w:rsidRPr="0063147E" w:rsidRDefault="00F223C9" w:rsidP="00F223C9">
            <w:pPr>
              <w:ind w:firstLine="0"/>
              <w:rPr>
                <w:sz w:val="22"/>
              </w:rPr>
            </w:pPr>
          </w:p>
        </w:tc>
      </w:tr>
      <w:tr w:rsidR="00CD5D6D" w:rsidRPr="0063147E" w14:paraId="40F20013" w14:textId="77777777" w:rsidTr="00CD5D6D">
        <w:tc>
          <w:tcPr>
            <w:tcW w:w="534" w:type="dxa"/>
          </w:tcPr>
          <w:p w14:paraId="487703F2" w14:textId="6E69CB08" w:rsidR="00F223C9" w:rsidRPr="0063147E" w:rsidRDefault="00F223C9" w:rsidP="00F223C9">
            <w:pPr>
              <w:ind w:firstLine="0"/>
              <w:rPr>
                <w:sz w:val="22"/>
              </w:rPr>
            </w:pPr>
            <w:r w:rsidRPr="0063147E">
              <w:rPr>
                <w:sz w:val="22"/>
              </w:rPr>
              <w:t>PU09</w:t>
            </w:r>
          </w:p>
        </w:tc>
        <w:tc>
          <w:tcPr>
            <w:tcW w:w="460" w:type="dxa"/>
          </w:tcPr>
          <w:p w14:paraId="18DF2B2A" w14:textId="77777777" w:rsidR="00F223C9" w:rsidRPr="0063147E" w:rsidRDefault="00F223C9" w:rsidP="00F223C9">
            <w:pPr>
              <w:ind w:firstLine="0"/>
              <w:rPr>
                <w:sz w:val="22"/>
              </w:rPr>
            </w:pPr>
          </w:p>
        </w:tc>
        <w:tc>
          <w:tcPr>
            <w:tcW w:w="385" w:type="dxa"/>
          </w:tcPr>
          <w:p w14:paraId="4487B257" w14:textId="77777777" w:rsidR="00F223C9" w:rsidRPr="0063147E" w:rsidRDefault="00F223C9" w:rsidP="00F223C9">
            <w:pPr>
              <w:ind w:firstLine="0"/>
              <w:rPr>
                <w:sz w:val="22"/>
              </w:rPr>
            </w:pPr>
          </w:p>
        </w:tc>
        <w:tc>
          <w:tcPr>
            <w:tcW w:w="385" w:type="dxa"/>
          </w:tcPr>
          <w:p w14:paraId="24D18368" w14:textId="77777777" w:rsidR="00F223C9" w:rsidRPr="0063147E" w:rsidRDefault="00F223C9" w:rsidP="00F223C9">
            <w:pPr>
              <w:ind w:firstLine="0"/>
              <w:rPr>
                <w:sz w:val="22"/>
              </w:rPr>
            </w:pPr>
          </w:p>
        </w:tc>
        <w:tc>
          <w:tcPr>
            <w:tcW w:w="385" w:type="dxa"/>
          </w:tcPr>
          <w:p w14:paraId="14AAF16B" w14:textId="77777777" w:rsidR="00F223C9" w:rsidRPr="0063147E" w:rsidRDefault="00F223C9" w:rsidP="00F223C9">
            <w:pPr>
              <w:ind w:firstLine="0"/>
              <w:rPr>
                <w:sz w:val="22"/>
              </w:rPr>
            </w:pPr>
          </w:p>
        </w:tc>
        <w:tc>
          <w:tcPr>
            <w:tcW w:w="385" w:type="dxa"/>
          </w:tcPr>
          <w:p w14:paraId="7CFC5808" w14:textId="77777777" w:rsidR="00F223C9" w:rsidRPr="0063147E" w:rsidRDefault="00F223C9" w:rsidP="00F223C9">
            <w:pPr>
              <w:ind w:firstLine="0"/>
              <w:rPr>
                <w:sz w:val="22"/>
              </w:rPr>
            </w:pPr>
          </w:p>
        </w:tc>
        <w:tc>
          <w:tcPr>
            <w:tcW w:w="385" w:type="dxa"/>
          </w:tcPr>
          <w:p w14:paraId="77CA13A7" w14:textId="77777777" w:rsidR="00F223C9" w:rsidRPr="0063147E" w:rsidRDefault="00F223C9" w:rsidP="00F223C9">
            <w:pPr>
              <w:ind w:firstLine="0"/>
              <w:rPr>
                <w:sz w:val="22"/>
              </w:rPr>
            </w:pPr>
          </w:p>
        </w:tc>
        <w:tc>
          <w:tcPr>
            <w:tcW w:w="385" w:type="dxa"/>
          </w:tcPr>
          <w:p w14:paraId="1E60EB7A" w14:textId="77777777" w:rsidR="00F223C9" w:rsidRPr="0063147E" w:rsidRDefault="00F223C9" w:rsidP="00F223C9">
            <w:pPr>
              <w:ind w:firstLine="0"/>
              <w:rPr>
                <w:sz w:val="22"/>
              </w:rPr>
            </w:pPr>
          </w:p>
        </w:tc>
        <w:tc>
          <w:tcPr>
            <w:tcW w:w="490" w:type="dxa"/>
          </w:tcPr>
          <w:p w14:paraId="073659E7" w14:textId="77777777" w:rsidR="00F223C9" w:rsidRPr="0063147E" w:rsidRDefault="00F223C9" w:rsidP="00F223C9">
            <w:pPr>
              <w:ind w:firstLine="0"/>
              <w:rPr>
                <w:sz w:val="22"/>
              </w:rPr>
            </w:pPr>
          </w:p>
        </w:tc>
        <w:tc>
          <w:tcPr>
            <w:tcW w:w="395" w:type="dxa"/>
          </w:tcPr>
          <w:p w14:paraId="4B239755" w14:textId="77777777" w:rsidR="00F223C9" w:rsidRPr="0063147E" w:rsidRDefault="00F223C9" w:rsidP="00F223C9">
            <w:pPr>
              <w:ind w:firstLine="0"/>
              <w:rPr>
                <w:sz w:val="22"/>
              </w:rPr>
            </w:pPr>
          </w:p>
        </w:tc>
        <w:tc>
          <w:tcPr>
            <w:tcW w:w="385" w:type="dxa"/>
          </w:tcPr>
          <w:p w14:paraId="2F717C5C" w14:textId="77777777" w:rsidR="00F223C9" w:rsidRPr="0063147E" w:rsidRDefault="00F223C9" w:rsidP="00F223C9">
            <w:pPr>
              <w:ind w:firstLine="0"/>
              <w:rPr>
                <w:sz w:val="22"/>
              </w:rPr>
            </w:pPr>
          </w:p>
        </w:tc>
        <w:tc>
          <w:tcPr>
            <w:tcW w:w="385" w:type="dxa"/>
          </w:tcPr>
          <w:p w14:paraId="2FBC9F27" w14:textId="77777777" w:rsidR="00F223C9" w:rsidRPr="0063147E" w:rsidRDefault="00F223C9" w:rsidP="00F223C9">
            <w:pPr>
              <w:ind w:firstLine="0"/>
              <w:rPr>
                <w:sz w:val="22"/>
              </w:rPr>
            </w:pPr>
          </w:p>
        </w:tc>
        <w:tc>
          <w:tcPr>
            <w:tcW w:w="385" w:type="dxa"/>
          </w:tcPr>
          <w:p w14:paraId="72326AD0" w14:textId="77777777" w:rsidR="00F223C9" w:rsidRPr="0063147E" w:rsidRDefault="00F223C9" w:rsidP="00F223C9">
            <w:pPr>
              <w:ind w:firstLine="0"/>
              <w:rPr>
                <w:sz w:val="22"/>
              </w:rPr>
            </w:pPr>
          </w:p>
        </w:tc>
        <w:tc>
          <w:tcPr>
            <w:tcW w:w="385" w:type="dxa"/>
          </w:tcPr>
          <w:p w14:paraId="1338B0FD" w14:textId="77777777" w:rsidR="00F223C9" w:rsidRPr="0063147E" w:rsidRDefault="00F223C9" w:rsidP="00F223C9">
            <w:pPr>
              <w:ind w:firstLine="0"/>
              <w:rPr>
                <w:sz w:val="22"/>
              </w:rPr>
            </w:pPr>
          </w:p>
        </w:tc>
        <w:tc>
          <w:tcPr>
            <w:tcW w:w="385" w:type="dxa"/>
          </w:tcPr>
          <w:p w14:paraId="00EAA478" w14:textId="27C2FFBC" w:rsidR="00F223C9" w:rsidRPr="0063147E" w:rsidRDefault="00FD465C" w:rsidP="00F223C9">
            <w:pPr>
              <w:ind w:firstLine="0"/>
              <w:rPr>
                <w:sz w:val="22"/>
              </w:rPr>
            </w:pPr>
            <w:r w:rsidRPr="0063147E">
              <w:rPr>
                <w:noProof/>
                <w:sz w:val="22"/>
              </w:rPr>
              <w:drawing>
                <wp:inline distT="0" distB="0" distL="0" distR="0" wp14:anchorId="7ED99786" wp14:editId="7C96F3C6">
                  <wp:extent cx="180975" cy="180975"/>
                  <wp:effectExtent l="0" t="0" r="9525" b="9525"/>
                  <wp:docPr id="22" name="Grafika 22"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44B438CE" w14:textId="77777777" w:rsidR="00F223C9" w:rsidRPr="0063147E" w:rsidRDefault="00F223C9" w:rsidP="00F223C9">
            <w:pPr>
              <w:ind w:firstLine="0"/>
              <w:rPr>
                <w:sz w:val="22"/>
              </w:rPr>
            </w:pPr>
          </w:p>
        </w:tc>
        <w:tc>
          <w:tcPr>
            <w:tcW w:w="385" w:type="dxa"/>
          </w:tcPr>
          <w:p w14:paraId="50F40CEE" w14:textId="77777777" w:rsidR="00F223C9" w:rsidRPr="0063147E" w:rsidRDefault="00F223C9" w:rsidP="00F223C9">
            <w:pPr>
              <w:ind w:firstLine="0"/>
              <w:rPr>
                <w:sz w:val="22"/>
              </w:rPr>
            </w:pPr>
          </w:p>
        </w:tc>
        <w:tc>
          <w:tcPr>
            <w:tcW w:w="385" w:type="dxa"/>
          </w:tcPr>
          <w:p w14:paraId="3DA0E073" w14:textId="77777777" w:rsidR="00F223C9" w:rsidRPr="0063147E" w:rsidRDefault="00F223C9" w:rsidP="00F223C9">
            <w:pPr>
              <w:ind w:firstLine="0"/>
              <w:rPr>
                <w:sz w:val="22"/>
              </w:rPr>
            </w:pPr>
          </w:p>
        </w:tc>
        <w:tc>
          <w:tcPr>
            <w:tcW w:w="385" w:type="dxa"/>
          </w:tcPr>
          <w:p w14:paraId="5FCF7B62" w14:textId="77777777" w:rsidR="00F223C9" w:rsidRPr="0063147E" w:rsidRDefault="00F223C9" w:rsidP="00F223C9">
            <w:pPr>
              <w:ind w:firstLine="0"/>
              <w:rPr>
                <w:sz w:val="22"/>
              </w:rPr>
            </w:pPr>
          </w:p>
        </w:tc>
        <w:tc>
          <w:tcPr>
            <w:tcW w:w="385" w:type="dxa"/>
          </w:tcPr>
          <w:p w14:paraId="35BD561D" w14:textId="77777777" w:rsidR="00F223C9" w:rsidRPr="0063147E" w:rsidRDefault="00F223C9" w:rsidP="00F223C9">
            <w:pPr>
              <w:ind w:firstLine="0"/>
              <w:rPr>
                <w:sz w:val="22"/>
              </w:rPr>
            </w:pPr>
          </w:p>
        </w:tc>
        <w:tc>
          <w:tcPr>
            <w:tcW w:w="385" w:type="dxa"/>
          </w:tcPr>
          <w:p w14:paraId="3B9D6583" w14:textId="77777777" w:rsidR="00F223C9" w:rsidRPr="0063147E" w:rsidRDefault="00F223C9" w:rsidP="00F223C9">
            <w:pPr>
              <w:ind w:firstLine="0"/>
              <w:rPr>
                <w:sz w:val="22"/>
              </w:rPr>
            </w:pPr>
          </w:p>
        </w:tc>
        <w:tc>
          <w:tcPr>
            <w:tcW w:w="385" w:type="dxa"/>
          </w:tcPr>
          <w:p w14:paraId="204C174D" w14:textId="77777777" w:rsidR="00F223C9" w:rsidRPr="0063147E" w:rsidRDefault="00F223C9" w:rsidP="00F223C9">
            <w:pPr>
              <w:ind w:firstLine="0"/>
              <w:rPr>
                <w:sz w:val="22"/>
              </w:rPr>
            </w:pPr>
          </w:p>
        </w:tc>
        <w:tc>
          <w:tcPr>
            <w:tcW w:w="385" w:type="dxa"/>
          </w:tcPr>
          <w:p w14:paraId="2226AE1B" w14:textId="77777777" w:rsidR="00F223C9" w:rsidRPr="0063147E" w:rsidRDefault="00F223C9" w:rsidP="00F223C9">
            <w:pPr>
              <w:ind w:firstLine="0"/>
              <w:rPr>
                <w:sz w:val="22"/>
              </w:rPr>
            </w:pPr>
          </w:p>
        </w:tc>
      </w:tr>
      <w:tr w:rsidR="00CD5D6D" w:rsidRPr="0063147E" w14:paraId="50339FDE" w14:textId="77777777" w:rsidTr="00CD5D6D">
        <w:tc>
          <w:tcPr>
            <w:tcW w:w="534" w:type="dxa"/>
          </w:tcPr>
          <w:p w14:paraId="1EF9B092" w14:textId="3FF6EDA9" w:rsidR="00F223C9" w:rsidRPr="0063147E" w:rsidRDefault="00F223C9" w:rsidP="00F223C9">
            <w:pPr>
              <w:ind w:firstLine="0"/>
              <w:rPr>
                <w:sz w:val="22"/>
              </w:rPr>
            </w:pPr>
            <w:r w:rsidRPr="0063147E">
              <w:rPr>
                <w:sz w:val="22"/>
              </w:rPr>
              <w:t>PU10</w:t>
            </w:r>
          </w:p>
        </w:tc>
        <w:tc>
          <w:tcPr>
            <w:tcW w:w="460" w:type="dxa"/>
          </w:tcPr>
          <w:p w14:paraId="6BF79872" w14:textId="77777777" w:rsidR="00F223C9" w:rsidRPr="0063147E" w:rsidRDefault="00F223C9" w:rsidP="00F223C9">
            <w:pPr>
              <w:ind w:firstLine="0"/>
              <w:rPr>
                <w:sz w:val="22"/>
              </w:rPr>
            </w:pPr>
          </w:p>
        </w:tc>
        <w:tc>
          <w:tcPr>
            <w:tcW w:w="385" w:type="dxa"/>
          </w:tcPr>
          <w:p w14:paraId="14A02B3A" w14:textId="77777777" w:rsidR="00F223C9" w:rsidRPr="0063147E" w:rsidRDefault="00F223C9" w:rsidP="00F223C9">
            <w:pPr>
              <w:ind w:firstLine="0"/>
              <w:rPr>
                <w:sz w:val="22"/>
              </w:rPr>
            </w:pPr>
          </w:p>
        </w:tc>
        <w:tc>
          <w:tcPr>
            <w:tcW w:w="385" w:type="dxa"/>
          </w:tcPr>
          <w:p w14:paraId="5FA7136E" w14:textId="77777777" w:rsidR="00F223C9" w:rsidRPr="0063147E" w:rsidRDefault="00F223C9" w:rsidP="00F223C9">
            <w:pPr>
              <w:ind w:firstLine="0"/>
              <w:rPr>
                <w:sz w:val="22"/>
              </w:rPr>
            </w:pPr>
          </w:p>
        </w:tc>
        <w:tc>
          <w:tcPr>
            <w:tcW w:w="385" w:type="dxa"/>
          </w:tcPr>
          <w:p w14:paraId="27A1481E" w14:textId="77777777" w:rsidR="00F223C9" w:rsidRPr="0063147E" w:rsidRDefault="00F223C9" w:rsidP="00F223C9">
            <w:pPr>
              <w:ind w:firstLine="0"/>
              <w:rPr>
                <w:sz w:val="22"/>
              </w:rPr>
            </w:pPr>
          </w:p>
        </w:tc>
        <w:tc>
          <w:tcPr>
            <w:tcW w:w="385" w:type="dxa"/>
          </w:tcPr>
          <w:p w14:paraId="7158629D" w14:textId="77777777" w:rsidR="00F223C9" w:rsidRPr="0063147E" w:rsidRDefault="00F223C9" w:rsidP="00F223C9">
            <w:pPr>
              <w:ind w:firstLine="0"/>
              <w:rPr>
                <w:sz w:val="22"/>
              </w:rPr>
            </w:pPr>
          </w:p>
        </w:tc>
        <w:tc>
          <w:tcPr>
            <w:tcW w:w="385" w:type="dxa"/>
          </w:tcPr>
          <w:p w14:paraId="66CC1852" w14:textId="77777777" w:rsidR="00F223C9" w:rsidRPr="0063147E" w:rsidRDefault="00F223C9" w:rsidP="00F223C9">
            <w:pPr>
              <w:ind w:firstLine="0"/>
              <w:rPr>
                <w:sz w:val="22"/>
              </w:rPr>
            </w:pPr>
          </w:p>
        </w:tc>
        <w:tc>
          <w:tcPr>
            <w:tcW w:w="385" w:type="dxa"/>
          </w:tcPr>
          <w:p w14:paraId="3ECDE239" w14:textId="77777777" w:rsidR="00F223C9" w:rsidRPr="0063147E" w:rsidRDefault="00F223C9" w:rsidP="00F223C9">
            <w:pPr>
              <w:ind w:firstLine="0"/>
              <w:rPr>
                <w:sz w:val="22"/>
              </w:rPr>
            </w:pPr>
          </w:p>
        </w:tc>
        <w:tc>
          <w:tcPr>
            <w:tcW w:w="490" w:type="dxa"/>
          </w:tcPr>
          <w:p w14:paraId="7B6C75C7" w14:textId="77777777" w:rsidR="00F223C9" w:rsidRPr="0063147E" w:rsidRDefault="00F223C9" w:rsidP="00F223C9">
            <w:pPr>
              <w:ind w:firstLine="0"/>
              <w:rPr>
                <w:sz w:val="22"/>
              </w:rPr>
            </w:pPr>
          </w:p>
        </w:tc>
        <w:tc>
          <w:tcPr>
            <w:tcW w:w="395" w:type="dxa"/>
          </w:tcPr>
          <w:p w14:paraId="0AEF41AA" w14:textId="77777777" w:rsidR="00F223C9" w:rsidRPr="0063147E" w:rsidRDefault="00F223C9" w:rsidP="00F223C9">
            <w:pPr>
              <w:ind w:firstLine="0"/>
              <w:rPr>
                <w:sz w:val="22"/>
              </w:rPr>
            </w:pPr>
          </w:p>
        </w:tc>
        <w:tc>
          <w:tcPr>
            <w:tcW w:w="385" w:type="dxa"/>
          </w:tcPr>
          <w:p w14:paraId="17B6DFAA" w14:textId="19980F52" w:rsidR="00F223C9" w:rsidRPr="0063147E" w:rsidRDefault="00FD465C" w:rsidP="00F223C9">
            <w:pPr>
              <w:ind w:firstLine="0"/>
              <w:rPr>
                <w:sz w:val="22"/>
              </w:rPr>
            </w:pPr>
            <w:r w:rsidRPr="0063147E">
              <w:rPr>
                <w:noProof/>
                <w:sz w:val="22"/>
              </w:rPr>
              <w:drawing>
                <wp:inline distT="0" distB="0" distL="0" distR="0" wp14:anchorId="79908D7C" wp14:editId="3990BFF0">
                  <wp:extent cx="180975" cy="180975"/>
                  <wp:effectExtent l="0" t="0" r="9525" b="9525"/>
                  <wp:docPr id="23" name="Grafika 23"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5DAF4C7B" w14:textId="77777777" w:rsidR="00F223C9" w:rsidRPr="0063147E" w:rsidRDefault="00F223C9" w:rsidP="00F223C9">
            <w:pPr>
              <w:ind w:firstLine="0"/>
              <w:rPr>
                <w:sz w:val="22"/>
              </w:rPr>
            </w:pPr>
          </w:p>
        </w:tc>
        <w:tc>
          <w:tcPr>
            <w:tcW w:w="385" w:type="dxa"/>
          </w:tcPr>
          <w:p w14:paraId="2915EEB7" w14:textId="77777777" w:rsidR="00F223C9" w:rsidRPr="0063147E" w:rsidRDefault="00F223C9" w:rsidP="00F223C9">
            <w:pPr>
              <w:ind w:firstLine="0"/>
              <w:rPr>
                <w:sz w:val="22"/>
              </w:rPr>
            </w:pPr>
          </w:p>
        </w:tc>
        <w:tc>
          <w:tcPr>
            <w:tcW w:w="385" w:type="dxa"/>
          </w:tcPr>
          <w:p w14:paraId="4973A8C3" w14:textId="77777777" w:rsidR="00F223C9" w:rsidRPr="0063147E" w:rsidRDefault="00F223C9" w:rsidP="00F223C9">
            <w:pPr>
              <w:ind w:firstLine="0"/>
              <w:rPr>
                <w:sz w:val="22"/>
              </w:rPr>
            </w:pPr>
          </w:p>
        </w:tc>
        <w:tc>
          <w:tcPr>
            <w:tcW w:w="385" w:type="dxa"/>
          </w:tcPr>
          <w:p w14:paraId="751E2936" w14:textId="77777777" w:rsidR="00F223C9" w:rsidRPr="0063147E" w:rsidRDefault="00F223C9" w:rsidP="00F223C9">
            <w:pPr>
              <w:ind w:firstLine="0"/>
              <w:rPr>
                <w:sz w:val="22"/>
              </w:rPr>
            </w:pPr>
          </w:p>
        </w:tc>
        <w:tc>
          <w:tcPr>
            <w:tcW w:w="385" w:type="dxa"/>
          </w:tcPr>
          <w:p w14:paraId="211FFDCC" w14:textId="77777777" w:rsidR="00F223C9" w:rsidRPr="0063147E" w:rsidRDefault="00F223C9" w:rsidP="00F223C9">
            <w:pPr>
              <w:ind w:firstLine="0"/>
              <w:rPr>
                <w:sz w:val="22"/>
              </w:rPr>
            </w:pPr>
          </w:p>
        </w:tc>
        <w:tc>
          <w:tcPr>
            <w:tcW w:w="385" w:type="dxa"/>
          </w:tcPr>
          <w:p w14:paraId="63583447" w14:textId="77777777" w:rsidR="00F223C9" w:rsidRPr="0063147E" w:rsidRDefault="00F223C9" w:rsidP="00F223C9">
            <w:pPr>
              <w:ind w:firstLine="0"/>
              <w:rPr>
                <w:sz w:val="22"/>
              </w:rPr>
            </w:pPr>
          </w:p>
        </w:tc>
        <w:tc>
          <w:tcPr>
            <w:tcW w:w="385" w:type="dxa"/>
          </w:tcPr>
          <w:p w14:paraId="49DA7856" w14:textId="77777777" w:rsidR="00F223C9" w:rsidRPr="0063147E" w:rsidRDefault="00F223C9" w:rsidP="00F223C9">
            <w:pPr>
              <w:ind w:firstLine="0"/>
              <w:rPr>
                <w:sz w:val="22"/>
              </w:rPr>
            </w:pPr>
          </w:p>
        </w:tc>
        <w:tc>
          <w:tcPr>
            <w:tcW w:w="385" w:type="dxa"/>
          </w:tcPr>
          <w:p w14:paraId="5D474E56" w14:textId="77777777" w:rsidR="00F223C9" w:rsidRPr="0063147E" w:rsidRDefault="00F223C9" w:rsidP="00F223C9">
            <w:pPr>
              <w:ind w:firstLine="0"/>
              <w:rPr>
                <w:sz w:val="22"/>
              </w:rPr>
            </w:pPr>
          </w:p>
        </w:tc>
        <w:tc>
          <w:tcPr>
            <w:tcW w:w="385" w:type="dxa"/>
          </w:tcPr>
          <w:p w14:paraId="139523F1" w14:textId="77777777" w:rsidR="00F223C9" w:rsidRPr="0063147E" w:rsidRDefault="00F223C9" w:rsidP="00F223C9">
            <w:pPr>
              <w:ind w:firstLine="0"/>
              <w:rPr>
                <w:sz w:val="22"/>
              </w:rPr>
            </w:pPr>
          </w:p>
        </w:tc>
        <w:tc>
          <w:tcPr>
            <w:tcW w:w="385" w:type="dxa"/>
          </w:tcPr>
          <w:p w14:paraId="5B90A133" w14:textId="77777777" w:rsidR="00F223C9" w:rsidRPr="0063147E" w:rsidRDefault="00F223C9" w:rsidP="00F223C9">
            <w:pPr>
              <w:ind w:firstLine="0"/>
              <w:rPr>
                <w:sz w:val="22"/>
              </w:rPr>
            </w:pPr>
          </w:p>
        </w:tc>
        <w:tc>
          <w:tcPr>
            <w:tcW w:w="385" w:type="dxa"/>
          </w:tcPr>
          <w:p w14:paraId="56851AC3" w14:textId="77777777" w:rsidR="00F223C9" w:rsidRPr="0063147E" w:rsidRDefault="00F223C9" w:rsidP="00F223C9">
            <w:pPr>
              <w:ind w:firstLine="0"/>
              <w:rPr>
                <w:sz w:val="22"/>
              </w:rPr>
            </w:pPr>
          </w:p>
        </w:tc>
        <w:tc>
          <w:tcPr>
            <w:tcW w:w="385" w:type="dxa"/>
          </w:tcPr>
          <w:p w14:paraId="4B6080A2" w14:textId="77777777" w:rsidR="00F223C9" w:rsidRPr="0063147E" w:rsidRDefault="00F223C9" w:rsidP="00F223C9">
            <w:pPr>
              <w:ind w:firstLine="0"/>
              <w:rPr>
                <w:sz w:val="22"/>
              </w:rPr>
            </w:pPr>
          </w:p>
        </w:tc>
      </w:tr>
      <w:tr w:rsidR="00CD5D6D" w:rsidRPr="0063147E" w14:paraId="5248B0F5" w14:textId="77777777" w:rsidTr="00CD5D6D">
        <w:tc>
          <w:tcPr>
            <w:tcW w:w="534" w:type="dxa"/>
          </w:tcPr>
          <w:p w14:paraId="6788D965" w14:textId="24AEA581" w:rsidR="00F223C9" w:rsidRPr="0063147E" w:rsidRDefault="00F223C9" w:rsidP="00F223C9">
            <w:pPr>
              <w:ind w:firstLine="0"/>
              <w:rPr>
                <w:sz w:val="22"/>
              </w:rPr>
            </w:pPr>
            <w:r w:rsidRPr="0063147E">
              <w:rPr>
                <w:sz w:val="22"/>
              </w:rPr>
              <w:t>PU11</w:t>
            </w:r>
          </w:p>
        </w:tc>
        <w:tc>
          <w:tcPr>
            <w:tcW w:w="460" w:type="dxa"/>
          </w:tcPr>
          <w:p w14:paraId="0808D80E" w14:textId="77777777" w:rsidR="00F223C9" w:rsidRPr="0063147E" w:rsidRDefault="00F223C9" w:rsidP="00F223C9">
            <w:pPr>
              <w:ind w:firstLine="0"/>
              <w:rPr>
                <w:sz w:val="22"/>
              </w:rPr>
            </w:pPr>
          </w:p>
        </w:tc>
        <w:tc>
          <w:tcPr>
            <w:tcW w:w="385" w:type="dxa"/>
          </w:tcPr>
          <w:p w14:paraId="565534D3" w14:textId="77777777" w:rsidR="00F223C9" w:rsidRPr="0063147E" w:rsidRDefault="00F223C9" w:rsidP="00F223C9">
            <w:pPr>
              <w:ind w:firstLine="0"/>
              <w:rPr>
                <w:sz w:val="22"/>
              </w:rPr>
            </w:pPr>
          </w:p>
        </w:tc>
        <w:tc>
          <w:tcPr>
            <w:tcW w:w="385" w:type="dxa"/>
          </w:tcPr>
          <w:p w14:paraId="1DD87525" w14:textId="77777777" w:rsidR="00F223C9" w:rsidRPr="0063147E" w:rsidRDefault="00F223C9" w:rsidP="00F223C9">
            <w:pPr>
              <w:ind w:firstLine="0"/>
              <w:rPr>
                <w:sz w:val="22"/>
              </w:rPr>
            </w:pPr>
          </w:p>
        </w:tc>
        <w:tc>
          <w:tcPr>
            <w:tcW w:w="385" w:type="dxa"/>
          </w:tcPr>
          <w:p w14:paraId="1412D4E6" w14:textId="4EB12727" w:rsidR="00F223C9" w:rsidRPr="0063147E" w:rsidRDefault="00636D4D" w:rsidP="00F223C9">
            <w:pPr>
              <w:ind w:firstLine="0"/>
              <w:rPr>
                <w:sz w:val="22"/>
              </w:rPr>
            </w:pPr>
            <w:r w:rsidRPr="0063147E">
              <w:rPr>
                <w:noProof/>
                <w:sz w:val="22"/>
              </w:rPr>
              <w:drawing>
                <wp:inline distT="0" distB="0" distL="0" distR="0" wp14:anchorId="7D37E566" wp14:editId="64686460">
                  <wp:extent cx="180975" cy="180975"/>
                  <wp:effectExtent l="0" t="0" r="9525" b="9525"/>
                  <wp:docPr id="14" name="Grafika 14"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317E47D5" w14:textId="77777777" w:rsidR="00F223C9" w:rsidRPr="0063147E" w:rsidRDefault="00F223C9" w:rsidP="00F223C9">
            <w:pPr>
              <w:ind w:firstLine="0"/>
              <w:rPr>
                <w:sz w:val="22"/>
              </w:rPr>
            </w:pPr>
          </w:p>
        </w:tc>
        <w:tc>
          <w:tcPr>
            <w:tcW w:w="385" w:type="dxa"/>
          </w:tcPr>
          <w:p w14:paraId="54968CC5" w14:textId="77777777" w:rsidR="00F223C9" w:rsidRPr="0063147E" w:rsidRDefault="00F223C9" w:rsidP="00F223C9">
            <w:pPr>
              <w:ind w:firstLine="0"/>
              <w:rPr>
                <w:sz w:val="22"/>
              </w:rPr>
            </w:pPr>
          </w:p>
        </w:tc>
        <w:tc>
          <w:tcPr>
            <w:tcW w:w="385" w:type="dxa"/>
          </w:tcPr>
          <w:p w14:paraId="2EA34BF7" w14:textId="77777777" w:rsidR="00F223C9" w:rsidRPr="0063147E" w:rsidRDefault="00F223C9" w:rsidP="00F223C9">
            <w:pPr>
              <w:ind w:firstLine="0"/>
              <w:rPr>
                <w:sz w:val="22"/>
              </w:rPr>
            </w:pPr>
          </w:p>
        </w:tc>
        <w:tc>
          <w:tcPr>
            <w:tcW w:w="490" w:type="dxa"/>
          </w:tcPr>
          <w:p w14:paraId="49A619DF" w14:textId="6850D728" w:rsidR="00F223C9" w:rsidRPr="0063147E" w:rsidRDefault="00F223C9" w:rsidP="00F223C9">
            <w:pPr>
              <w:ind w:firstLine="0"/>
              <w:rPr>
                <w:sz w:val="22"/>
              </w:rPr>
            </w:pPr>
          </w:p>
        </w:tc>
        <w:tc>
          <w:tcPr>
            <w:tcW w:w="395" w:type="dxa"/>
          </w:tcPr>
          <w:p w14:paraId="043B635F" w14:textId="77777777" w:rsidR="00F223C9" w:rsidRPr="0063147E" w:rsidRDefault="00F223C9" w:rsidP="00F223C9">
            <w:pPr>
              <w:ind w:firstLine="0"/>
              <w:rPr>
                <w:sz w:val="22"/>
              </w:rPr>
            </w:pPr>
          </w:p>
        </w:tc>
        <w:tc>
          <w:tcPr>
            <w:tcW w:w="385" w:type="dxa"/>
          </w:tcPr>
          <w:p w14:paraId="755FE171" w14:textId="77777777" w:rsidR="00F223C9" w:rsidRPr="0063147E" w:rsidRDefault="00F223C9" w:rsidP="00F223C9">
            <w:pPr>
              <w:ind w:firstLine="0"/>
              <w:rPr>
                <w:sz w:val="22"/>
              </w:rPr>
            </w:pPr>
          </w:p>
        </w:tc>
        <w:tc>
          <w:tcPr>
            <w:tcW w:w="385" w:type="dxa"/>
          </w:tcPr>
          <w:p w14:paraId="7A589326" w14:textId="77777777" w:rsidR="00F223C9" w:rsidRPr="0063147E" w:rsidRDefault="00F223C9" w:rsidP="00F223C9">
            <w:pPr>
              <w:ind w:firstLine="0"/>
              <w:rPr>
                <w:sz w:val="22"/>
              </w:rPr>
            </w:pPr>
          </w:p>
        </w:tc>
        <w:tc>
          <w:tcPr>
            <w:tcW w:w="385" w:type="dxa"/>
          </w:tcPr>
          <w:p w14:paraId="3312169C" w14:textId="77777777" w:rsidR="00F223C9" w:rsidRPr="0063147E" w:rsidRDefault="00F223C9" w:rsidP="00F223C9">
            <w:pPr>
              <w:ind w:firstLine="0"/>
              <w:rPr>
                <w:sz w:val="22"/>
              </w:rPr>
            </w:pPr>
          </w:p>
        </w:tc>
        <w:tc>
          <w:tcPr>
            <w:tcW w:w="385" w:type="dxa"/>
          </w:tcPr>
          <w:p w14:paraId="57FA379C" w14:textId="77777777" w:rsidR="00F223C9" w:rsidRPr="0063147E" w:rsidRDefault="00F223C9" w:rsidP="00F223C9">
            <w:pPr>
              <w:ind w:firstLine="0"/>
              <w:rPr>
                <w:sz w:val="22"/>
              </w:rPr>
            </w:pPr>
          </w:p>
        </w:tc>
        <w:tc>
          <w:tcPr>
            <w:tcW w:w="385" w:type="dxa"/>
          </w:tcPr>
          <w:p w14:paraId="35344CD1" w14:textId="77777777" w:rsidR="00F223C9" w:rsidRPr="0063147E" w:rsidRDefault="00F223C9" w:rsidP="00F223C9">
            <w:pPr>
              <w:ind w:firstLine="0"/>
              <w:rPr>
                <w:sz w:val="22"/>
              </w:rPr>
            </w:pPr>
          </w:p>
        </w:tc>
        <w:tc>
          <w:tcPr>
            <w:tcW w:w="385" w:type="dxa"/>
          </w:tcPr>
          <w:p w14:paraId="3273AC0B" w14:textId="005B0761" w:rsidR="00F223C9" w:rsidRPr="0063147E" w:rsidRDefault="00FD465C" w:rsidP="00F223C9">
            <w:pPr>
              <w:ind w:firstLine="0"/>
              <w:rPr>
                <w:sz w:val="22"/>
              </w:rPr>
            </w:pPr>
            <w:r w:rsidRPr="0063147E">
              <w:rPr>
                <w:noProof/>
                <w:sz w:val="22"/>
              </w:rPr>
              <w:drawing>
                <wp:inline distT="0" distB="0" distL="0" distR="0" wp14:anchorId="3F36D2A7" wp14:editId="353C3646">
                  <wp:extent cx="180975" cy="180975"/>
                  <wp:effectExtent l="0" t="0" r="9525" b="9525"/>
                  <wp:docPr id="16" name="Grafika 16"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1A9BEBBA" w14:textId="77777777" w:rsidR="00F223C9" w:rsidRPr="0063147E" w:rsidRDefault="00F223C9" w:rsidP="00F223C9">
            <w:pPr>
              <w:ind w:firstLine="0"/>
              <w:rPr>
                <w:sz w:val="22"/>
              </w:rPr>
            </w:pPr>
          </w:p>
        </w:tc>
        <w:tc>
          <w:tcPr>
            <w:tcW w:w="385" w:type="dxa"/>
          </w:tcPr>
          <w:p w14:paraId="6AAF0E38" w14:textId="77777777" w:rsidR="00F223C9" w:rsidRPr="0063147E" w:rsidRDefault="00F223C9" w:rsidP="00F223C9">
            <w:pPr>
              <w:ind w:firstLine="0"/>
              <w:rPr>
                <w:sz w:val="22"/>
              </w:rPr>
            </w:pPr>
          </w:p>
        </w:tc>
        <w:tc>
          <w:tcPr>
            <w:tcW w:w="385" w:type="dxa"/>
          </w:tcPr>
          <w:p w14:paraId="58C15767" w14:textId="77777777" w:rsidR="00F223C9" w:rsidRPr="0063147E" w:rsidRDefault="00F223C9" w:rsidP="00F223C9">
            <w:pPr>
              <w:ind w:firstLine="0"/>
              <w:rPr>
                <w:sz w:val="22"/>
              </w:rPr>
            </w:pPr>
          </w:p>
        </w:tc>
        <w:tc>
          <w:tcPr>
            <w:tcW w:w="385" w:type="dxa"/>
          </w:tcPr>
          <w:p w14:paraId="0C42FB30" w14:textId="77777777" w:rsidR="00F223C9" w:rsidRPr="0063147E" w:rsidRDefault="00F223C9" w:rsidP="00F223C9">
            <w:pPr>
              <w:ind w:firstLine="0"/>
              <w:rPr>
                <w:sz w:val="22"/>
              </w:rPr>
            </w:pPr>
          </w:p>
        </w:tc>
        <w:tc>
          <w:tcPr>
            <w:tcW w:w="385" w:type="dxa"/>
          </w:tcPr>
          <w:p w14:paraId="00AB2214" w14:textId="77777777" w:rsidR="00F223C9" w:rsidRPr="0063147E" w:rsidRDefault="00F223C9" w:rsidP="00F223C9">
            <w:pPr>
              <w:ind w:firstLine="0"/>
              <w:rPr>
                <w:sz w:val="22"/>
              </w:rPr>
            </w:pPr>
          </w:p>
        </w:tc>
        <w:tc>
          <w:tcPr>
            <w:tcW w:w="385" w:type="dxa"/>
          </w:tcPr>
          <w:p w14:paraId="4047113D" w14:textId="77777777" w:rsidR="00F223C9" w:rsidRPr="0063147E" w:rsidRDefault="00F223C9" w:rsidP="00F223C9">
            <w:pPr>
              <w:ind w:firstLine="0"/>
              <w:rPr>
                <w:sz w:val="22"/>
              </w:rPr>
            </w:pPr>
          </w:p>
        </w:tc>
        <w:tc>
          <w:tcPr>
            <w:tcW w:w="385" w:type="dxa"/>
          </w:tcPr>
          <w:p w14:paraId="016D1EF1" w14:textId="77777777" w:rsidR="00F223C9" w:rsidRPr="0063147E" w:rsidRDefault="00F223C9" w:rsidP="00F223C9">
            <w:pPr>
              <w:ind w:firstLine="0"/>
              <w:rPr>
                <w:sz w:val="22"/>
              </w:rPr>
            </w:pPr>
          </w:p>
        </w:tc>
      </w:tr>
      <w:tr w:rsidR="00CD5D6D" w:rsidRPr="0063147E" w14:paraId="1F4ACE50" w14:textId="77777777" w:rsidTr="00CD5D6D">
        <w:tc>
          <w:tcPr>
            <w:tcW w:w="534" w:type="dxa"/>
          </w:tcPr>
          <w:p w14:paraId="49B983B1" w14:textId="29A5E1B6" w:rsidR="00F223C9" w:rsidRPr="0063147E" w:rsidRDefault="00F223C9" w:rsidP="00F223C9">
            <w:pPr>
              <w:ind w:firstLine="0"/>
              <w:rPr>
                <w:sz w:val="22"/>
              </w:rPr>
            </w:pPr>
            <w:r w:rsidRPr="0063147E">
              <w:rPr>
                <w:sz w:val="22"/>
              </w:rPr>
              <w:t>PU12</w:t>
            </w:r>
          </w:p>
        </w:tc>
        <w:tc>
          <w:tcPr>
            <w:tcW w:w="460" w:type="dxa"/>
          </w:tcPr>
          <w:p w14:paraId="6CFDF6B0" w14:textId="77777777" w:rsidR="00F223C9" w:rsidRPr="0063147E" w:rsidRDefault="00F223C9" w:rsidP="00F223C9">
            <w:pPr>
              <w:ind w:firstLine="0"/>
              <w:rPr>
                <w:sz w:val="22"/>
              </w:rPr>
            </w:pPr>
          </w:p>
        </w:tc>
        <w:tc>
          <w:tcPr>
            <w:tcW w:w="385" w:type="dxa"/>
          </w:tcPr>
          <w:p w14:paraId="65EDB286" w14:textId="77777777" w:rsidR="00F223C9" w:rsidRPr="0063147E" w:rsidRDefault="00F223C9" w:rsidP="00F223C9">
            <w:pPr>
              <w:ind w:firstLine="0"/>
              <w:rPr>
                <w:sz w:val="22"/>
              </w:rPr>
            </w:pPr>
          </w:p>
        </w:tc>
        <w:tc>
          <w:tcPr>
            <w:tcW w:w="385" w:type="dxa"/>
          </w:tcPr>
          <w:p w14:paraId="6AE6B0CB" w14:textId="77777777" w:rsidR="00F223C9" w:rsidRPr="0063147E" w:rsidRDefault="00F223C9" w:rsidP="00F223C9">
            <w:pPr>
              <w:ind w:firstLine="0"/>
              <w:rPr>
                <w:sz w:val="22"/>
              </w:rPr>
            </w:pPr>
          </w:p>
        </w:tc>
        <w:tc>
          <w:tcPr>
            <w:tcW w:w="385" w:type="dxa"/>
          </w:tcPr>
          <w:p w14:paraId="2F194E17" w14:textId="77777777" w:rsidR="00F223C9" w:rsidRPr="0063147E" w:rsidRDefault="00F223C9" w:rsidP="00F223C9">
            <w:pPr>
              <w:ind w:firstLine="0"/>
              <w:rPr>
                <w:sz w:val="22"/>
              </w:rPr>
            </w:pPr>
          </w:p>
        </w:tc>
        <w:tc>
          <w:tcPr>
            <w:tcW w:w="385" w:type="dxa"/>
          </w:tcPr>
          <w:p w14:paraId="78D58305" w14:textId="1FF36C20" w:rsidR="00F223C9" w:rsidRPr="0063147E" w:rsidRDefault="00FD465C" w:rsidP="00F223C9">
            <w:pPr>
              <w:ind w:firstLine="0"/>
              <w:rPr>
                <w:sz w:val="22"/>
              </w:rPr>
            </w:pPr>
            <w:r w:rsidRPr="0063147E">
              <w:rPr>
                <w:noProof/>
                <w:sz w:val="22"/>
              </w:rPr>
              <w:drawing>
                <wp:inline distT="0" distB="0" distL="0" distR="0" wp14:anchorId="5887CCEF" wp14:editId="6CCDC756">
                  <wp:extent cx="180975" cy="180975"/>
                  <wp:effectExtent l="0" t="0" r="9525" b="9525"/>
                  <wp:docPr id="24" name="Grafika 24"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32105FA3" w14:textId="77777777" w:rsidR="00F223C9" w:rsidRPr="0063147E" w:rsidRDefault="00F223C9" w:rsidP="00F223C9">
            <w:pPr>
              <w:ind w:firstLine="0"/>
              <w:rPr>
                <w:sz w:val="22"/>
              </w:rPr>
            </w:pPr>
          </w:p>
        </w:tc>
        <w:tc>
          <w:tcPr>
            <w:tcW w:w="385" w:type="dxa"/>
          </w:tcPr>
          <w:p w14:paraId="3931BDC4" w14:textId="77777777" w:rsidR="00F223C9" w:rsidRPr="0063147E" w:rsidRDefault="00F223C9" w:rsidP="00F223C9">
            <w:pPr>
              <w:ind w:firstLine="0"/>
              <w:rPr>
                <w:sz w:val="22"/>
              </w:rPr>
            </w:pPr>
          </w:p>
        </w:tc>
        <w:tc>
          <w:tcPr>
            <w:tcW w:w="490" w:type="dxa"/>
          </w:tcPr>
          <w:p w14:paraId="4449E1F8" w14:textId="77777777" w:rsidR="00F223C9" w:rsidRPr="0063147E" w:rsidRDefault="00F223C9" w:rsidP="00F223C9">
            <w:pPr>
              <w:ind w:firstLine="0"/>
              <w:rPr>
                <w:sz w:val="22"/>
              </w:rPr>
            </w:pPr>
          </w:p>
        </w:tc>
        <w:tc>
          <w:tcPr>
            <w:tcW w:w="395" w:type="dxa"/>
          </w:tcPr>
          <w:p w14:paraId="616EB1CC" w14:textId="77777777" w:rsidR="00F223C9" w:rsidRPr="0063147E" w:rsidRDefault="00F223C9" w:rsidP="00F223C9">
            <w:pPr>
              <w:ind w:firstLine="0"/>
              <w:rPr>
                <w:sz w:val="22"/>
              </w:rPr>
            </w:pPr>
          </w:p>
        </w:tc>
        <w:tc>
          <w:tcPr>
            <w:tcW w:w="385" w:type="dxa"/>
          </w:tcPr>
          <w:p w14:paraId="6EA7BC9E" w14:textId="77777777" w:rsidR="00F223C9" w:rsidRPr="0063147E" w:rsidRDefault="00F223C9" w:rsidP="00F223C9">
            <w:pPr>
              <w:ind w:firstLine="0"/>
              <w:rPr>
                <w:sz w:val="22"/>
              </w:rPr>
            </w:pPr>
          </w:p>
        </w:tc>
        <w:tc>
          <w:tcPr>
            <w:tcW w:w="385" w:type="dxa"/>
          </w:tcPr>
          <w:p w14:paraId="33FBED9D" w14:textId="77777777" w:rsidR="00F223C9" w:rsidRPr="0063147E" w:rsidRDefault="00F223C9" w:rsidP="00F223C9">
            <w:pPr>
              <w:ind w:firstLine="0"/>
              <w:rPr>
                <w:sz w:val="22"/>
              </w:rPr>
            </w:pPr>
          </w:p>
        </w:tc>
        <w:tc>
          <w:tcPr>
            <w:tcW w:w="385" w:type="dxa"/>
          </w:tcPr>
          <w:p w14:paraId="62D76F62" w14:textId="77777777" w:rsidR="00F223C9" w:rsidRPr="0063147E" w:rsidRDefault="00F223C9" w:rsidP="00F223C9">
            <w:pPr>
              <w:ind w:firstLine="0"/>
              <w:rPr>
                <w:sz w:val="22"/>
              </w:rPr>
            </w:pPr>
          </w:p>
        </w:tc>
        <w:tc>
          <w:tcPr>
            <w:tcW w:w="385" w:type="dxa"/>
          </w:tcPr>
          <w:p w14:paraId="7DD8EA26" w14:textId="77777777" w:rsidR="00F223C9" w:rsidRPr="0063147E" w:rsidRDefault="00F223C9" w:rsidP="00F223C9">
            <w:pPr>
              <w:ind w:firstLine="0"/>
              <w:rPr>
                <w:sz w:val="22"/>
              </w:rPr>
            </w:pPr>
          </w:p>
        </w:tc>
        <w:tc>
          <w:tcPr>
            <w:tcW w:w="385" w:type="dxa"/>
          </w:tcPr>
          <w:p w14:paraId="059BB50F" w14:textId="77777777" w:rsidR="00F223C9" w:rsidRPr="0063147E" w:rsidRDefault="00F223C9" w:rsidP="00F223C9">
            <w:pPr>
              <w:ind w:firstLine="0"/>
              <w:rPr>
                <w:sz w:val="22"/>
              </w:rPr>
            </w:pPr>
          </w:p>
        </w:tc>
        <w:tc>
          <w:tcPr>
            <w:tcW w:w="385" w:type="dxa"/>
          </w:tcPr>
          <w:p w14:paraId="417DC0AA" w14:textId="77777777" w:rsidR="00F223C9" w:rsidRPr="0063147E" w:rsidRDefault="00F223C9" w:rsidP="00F223C9">
            <w:pPr>
              <w:ind w:firstLine="0"/>
              <w:rPr>
                <w:sz w:val="22"/>
              </w:rPr>
            </w:pPr>
          </w:p>
        </w:tc>
        <w:tc>
          <w:tcPr>
            <w:tcW w:w="385" w:type="dxa"/>
          </w:tcPr>
          <w:p w14:paraId="105506CA" w14:textId="0D369E9F" w:rsidR="00F223C9" w:rsidRPr="0063147E" w:rsidRDefault="00FD465C" w:rsidP="00F223C9">
            <w:pPr>
              <w:ind w:firstLine="0"/>
              <w:rPr>
                <w:sz w:val="22"/>
              </w:rPr>
            </w:pPr>
            <w:r w:rsidRPr="0063147E">
              <w:rPr>
                <w:noProof/>
                <w:sz w:val="22"/>
              </w:rPr>
              <w:drawing>
                <wp:inline distT="0" distB="0" distL="0" distR="0" wp14:anchorId="036FE1B4" wp14:editId="763262BF">
                  <wp:extent cx="180975" cy="180975"/>
                  <wp:effectExtent l="0" t="0" r="9525" b="9525"/>
                  <wp:docPr id="25" name="Grafika 25"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28F21C5F" w14:textId="77777777" w:rsidR="00F223C9" w:rsidRPr="0063147E" w:rsidRDefault="00F223C9" w:rsidP="00F223C9">
            <w:pPr>
              <w:ind w:firstLine="0"/>
              <w:rPr>
                <w:sz w:val="22"/>
              </w:rPr>
            </w:pPr>
          </w:p>
        </w:tc>
        <w:tc>
          <w:tcPr>
            <w:tcW w:w="385" w:type="dxa"/>
          </w:tcPr>
          <w:p w14:paraId="6B3729B2" w14:textId="77777777" w:rsidR="00F223C9" w:rsidRPr="0063147E" w:rsidRDefault="00F223C9" w:rsidP="00F223C9">
            <w:pPr>
              <w:ind w:firstLine="0"/>
              <w:rPr>
                <w:sz w:val="22"/>
              </w:rPr>
            </w:pPr>
          </w:p>
        </w:tc>
        <w:tc>
          <w:tcPr>
            <w:tcW w:w="385" w:type="dxa"/>
          </w:tcPr>
          <w:p w14:paraId="3E4792EA" w14:textId="77777777" w:rsidR="00F223C9" w:rsidRPr="0063147E" w:rsidRDefault="00F223C9" w:rsidP="00F223C9">
            <w:pPr>
              <w:ind w:firstLine="0"/>
              <w:rPr>
                <w:sz w:val="22"/>
              </w:rPr>
            </w:pPr>
          </w:p>
        </w:tc>
        <w:tc>
          <w:tcPr>
            <w:tcW w:w="385" w:type="dxa"/>
          </w:tcPr>
          <w:p w14:paraId="5ADC0195" w14:textId="77777777" w:rsidR="00F223C9" w:rsidRPr="0063147E" w:rsidRDefault="00F223C9" w:rsidP="00F223C9">
            <w:pPr>
              <w:ind w:firstLine="0"/>
              <w:rPr>
                <w:sz w:val="22"/>
              </w:rPr>
            </w:pPr>
          </w:p>
        </w:tc>
        <w:tc>
          <w:tcPr>
            <w:tcW w:w="385" w:type="dxa"/>
          </w:tcPr>
          <w:p w14:paraId="4535A485" w14:textId="77777777" w:rsidR="00F223C9" w:rsidRPr="0063147E" w:rsidRDefault="00F223C9" w:rsidP="00F223C9">
            <w:pPr>
              <w:ind w:firstLine="0"/>
              <w:rPr>
                <w:sz w:val="22"/>
              </w:rPr>
            </w:pPr>
          </w:p>
        </w:tc>
        <w:tc>
          <w:tcPr>
            <w:tcW w:w="385" w:type="dxa"/>
          </w:tcPr>
          <w:p w14:paraId="35F551AB" w14:textId="77777777" w:rsidR="00F223C9" w:rsidRPr="0063147E" w:rsidRDefault="00F223C9" w:rsidP="00F223C9">
            <w:pPr>
              <w:ind w:firstLine="0"/>
              <w:rPr>
                <w:sz w:val="22"/>
              </w:rPr>
            </w:pPr>
          </w:p>
        </w:tc>
      </w:tr>
      <w:tr w:rsidR="00CD5D6D" w:rsidRPr="0063147E" w14:paraId="1F477F77" w14:textId="77777777" w:rsidTr="00CD5D6D">
        <w:tc>
          <w:tcPr>
            <w:tcW w:w="534" w:type="dxa"/>
          </w:tcPr>
          <w:p w14:paraId="13D98797" w14:textId="2358D0C7" w:rsidR="00F223C9" w:rsidRPr="0063147E" w:rsidRDefault="00F223C9" w:rsidP="00F223C9">
            <w:pPr>
              <w:ind w:firstLine="0"/>
              <w:rPr>
                <w:sz w:val="22"/>
              </w:rPr>
            </w:pPr>
            <w:r w:rsidRPr="0063147E">
              <w:rPr>
                <w:sz w:val="22"/>
              </w:rPr>
              <w:t>PU13</w:t>
            </w:r>
          </w:p>
        </w:tc>
        <w:tc>
          <w:tcPr>
            <w:tcW w:w="460" w:type="dxa"/>
          </w:tcPr>
          <w:p w14:paraId="1B336BFF" w14:textId="77777777" w:rsidR="00F223C9" w:rsidRPr="0063147E" w:rsidRDefault="00F223C9" w:rsidP="00F223C9">
            <w:pPr>
              <w:ind w:firstLine="0"/>
              <w:rPr>
                <w:sz w:val="22"/>
              </w:rPr>
            </w:pPr>
          </w:p>
        </w:tc>
        <w:tc>
          <w:tcPr>
            <w:tcW w:w="385" w:type="dxa"/>
          </w:tcPr>
          <w:p w14:paraId="1EC2DBB2" w14:textId="77777777" w:rsidR="00F223C9" w:rsidRPr="0063147E" w:rsidRDefault="00F223C9" w:rsidP="00F223C9">
            <w:pPr>
              <w:ind w:firstLine="0"/>
              <w:rPr>
                <w:sz w:val="22"/>
              </w:rPr>
            </w:pPr>
          </w:p>
        </w:tc>
        <w:tc>
          <w:tcPr>
            <w:tcW w:w="385" w:type="dxa"/>
          </w:tcPr>
          <w:p w14:paraId="34730F23" w14:textId="77777777" w:rsidR="00F223C9" w:rsidRPr="0063147E" w:rsidRDefault="00F223C9" w:rsidP="00F223C9">
            <w:pPr>
              <w:ind w:firstLine="0"/>
              <w:rPr>
                <w:sz w:val="22"/>
              </w:rPr>
            </w:pPr>
          </w:p>
        </w:tc>
        <w:tc>
          <w:tcPr>
            <w:tcW w:w="385" w:type="dxa"/>
          </w:tcPr>
          <w:p w14:paraId="3D187287" w14:textId="77777777" w:rsidR="00F223C9" w:rsidRPr="0063147E" w:rsidRDefault="00F223C9" w:rsidP="00F223C9">
            <w:pPr>
              <w:ind w:firstLine="0"/>
              <w:rPr>
                <w:sz w:val="22"/>
              </w:rPr>
            </w:pPr>
          </w:p>
        </w:tc>
        <w:tc>
          <w:tcPr>
            <w:tcW w:w="385" w:type="dxa"/>
          </w:tcPr>
          <w:p w14:paraId="6DEE8373" w14:textId="77777777" w:rsidR="00F223C9" w:rsidRPr="0063147E" w:rsidRDefault="00F223C9" w:rsidP="00F223C9">
            <w:pPr>
              <w:ind w:firstLine="0"/>
              <w:rPr>
                <w:sz w:val="22"/>
              </w:rPr>
            </w:pPr>
          </w:p>
        </w:tc>
        <w:tc>
          <w:tcPr>
            <w:tcW w:w="385" w:type="dxa"/>
          </w:tcPr>
          <w:p w14:paraId="7235CDE2" w14:textId="77777777" w:rsidR="00F223C9" w:rsidRPr="0063147E" w:rsidRDefault="00F223C9" w:rsidP="00F223C9">
            <w:pPr>
              <w:ind w:firstLine="0"/>
              <w:rPr>
                <w:sz w:val="22"/>
              </w:rPr>
            </w:pPr>
          </w:p>
        </w:tc>
        <w:tc>
          <w:tcPr>
            <w:tcW w:w="385" w:type="dxa"/>
          </w:tcPr>
          <w:p w14:paraId="152841BA" w14:textId="77777777" w:rsidR="00F223C9" w:rsidRPr="0063147E" w:rsidRDefault="00F223C9" w:rsidP="00F223C9">
            <w:pPr>
              <w:ind w:firstLine="0"/>
              <w:rPr>
                <w:sz w:val="22"/>
              </w:rPr>
            </w:pPr>
          </w:p>
        </w:tc>
        <w:tc>
          <w:tcPr>
            <w:tcW w:w="490" w:type="dxa"/>
          </w:tcPr>
          <w:p w14:paraId="446E4254" w14:textId="77777777" w:rsidR="00F223C9" w:rsidRPr="0063147E" w:rsidRDefault="00F223C9" w:rsidP="00F223C9">
            <w:pPr>
              <w:ind w:firstLine="0"/>
              <w:rPr>
                <w:sz w:val="22"/>
              </w:rPr>
            </w:pPr>
          </w:p>
        </w:tc>
        <w:tc>
          <w:tcPr>
            <w:tcW w:w="395" w:type="dxa"/>
          </w:tcPr>
          <w:p w14:paraId="54F36E7A" w14:textId="77777777" w:rsidR="00F223C9" w:rsidRPr="0063147E" w:rsidRDefault="00F223C9" w:rsidP="00F223C9">
            <w:pPr>
              <w:ind w:firstLine="0"/>
              <w:rPr>
                <w:sz w:val="22"/>
              </w:rPr>
            </w:pPr>
          </w:p>
        </w:tc>
        <w:tc>
          <w:tcPr>
            <w:tcW w:w="385" w:type="dxa"/>
          </w:tcPr>
          <w:p w14:paraId="19E20F9F" w14:textId="77777777" w:rsidR="00F223C9" w:rsidRPr="0063147E" w:rsidRDefault="00F223C9" w:rsidP="00F223C9">
            <w:pPr>
              <w:ind w:firstLine="0"/>
              <w:rPr>
                <w:sz w:val="22"/>
              </w:rPr>
            </w:pPr>
          </w:p>
        </w:tc>
        <w:tc>
          <w:tcPr>
            <w:tcW w:w="385" w:type="dxa"/>
          </w:tcPr>
          <w:p w14:paraId="107DFD50" w14:textId="77777777" w:rsidR="00F223C9" w:rsidRPr="0063147E" w:rsidRDefault="00F223C9" w:rsidP="00F223C9">
            <w:pPr>
              <w:ind w:firstLine="0"/>
              <w:rPr>
                <w:sz w:val="22"/>
              </w:rPr>
            </w:pPr>
          </w:p>
        </w:tc>
        <w:tc>
          <w:tcPr>
            <w:tcW w:w="385" w:type="dxa"/>
          </w:tcPr>
          <w:p w14:paraId="4C6BA287" w14:textId="77777777" w:rsidR="00F223C9" w:rsidRPr="0063147E" w:rsidRDefault="00F223C9" w:rsidP="00F223C9">
            <w:pPr>
              <w:ind w:firstLine="0"/>
              <w:rPr>
                <w:sz w:val="22"/>
              </w:rPr>
            </w:pPr>
          </w:p>
        </w:tc>
        <w:tc>
          <w:tcPr>
            <w:tcW w:w="385" w:type="dxa"/>
          </w:tcPr>
          <w:p w14:paraId="58470549" w14:textId="77777777" w:rsidR="00F223C9" w:rsidRPr="0063147E" w:rsidRDefault="00F223C9" w:rsidP="00F223C9">
            <w:pPr>
              <w:ind w:firstLine="0"/>
              <w:rPr>
                <w:sz w:val="22"/>
              </w:rPr>
            </w:pPr>
          </w:p>
        </w:tc>
        <w:tc>
          <w:tcPr>
            <w:tcW w:w="385" w:type="dxa"/>
          </w:tcPr>
          <w:p w14:paraId="37A29F1B" w14:textId="77777777" w:rsidR="00F223C9" w:rsidRPr="0063147E" w:rsidRDefault="00F223C9" w:rsidP="00F223C9">
            <w:pPr>
              <w:ind w:firstLine="0"/>
              <w:rPr>
                <w:sz w:val="22"/>
              </w:rPr>
            </w:pPr>
          </w:p>
        </w:tc>
        <w:tc>
          <w:tcPr>
            <w:tcW w:w="385" w:type="dxa"/>
          </w:tcPr>
          <w:p w14:paraId="74BEA3A0" w14:textId="77777777" w:rsidR="00F223C9" w:rsidRPr="0063147E" w:rsidRDefault="00F223C9" w:rsidP="00F223C9">
            <w:pPr>
              <w:ind w:firstLine="0"/>
              <w:rPr>
                <w:sz w:val="22"/>
              </w:rPr>
            </w:pPr>
          </w:p>
        </w:tc>
        <w:tc>
          <w:tcPr>
            <w:tcW w:w="385" w:type="dxa"/>
          </w:tcPr>
          <w:p w14:paraId="509822A4" w14:textId="77777777" w:rsidR="00F223C9" w:rsidRPr="0063147E" w:rsidRDefault="00F223C9" w:rsidP="00F223C9">
            <w:pPr>
              <w:ind w:firstLine="0"/>
              <w:rPr>
                <w:sz w:val="22"/>
              </w:rPr>
            </w:pPr>
          </w:p>
        </w:tc>
        <w:tc>
          <w:tcPr>
            <w:tcW w:w="385" w:type="dxa"/>
          </w:tcPr>
          <w:p w14:paraId="7775CE9B" w14:textId="7889D98A" w:rsidR="00F223C9" w:rsidRPr="0063147E" w:rsidRDefault="00FD465C" w:rsidP="00F223C9">
            <w:pPr>
              <w:ind w:firstLine="0"/>
              <w:rPr>
                <w:sz w:val="22"/>
              </w:rPr>
            </w:pPr>
            <w:r w:rsidRPr="0063147E">
              <w:rPr>
                <w:noProof/>
                <w:sz w:val="22"/>
              </w:rPr>
              <w:drawing>
                <wp:inline distT="0" distB="0" distL="0" distR="0" wp14:anchorId="5B6B8CC6" wp14:editId="48047BB2">
                  <wp:extent cx="180975" cy="180975"/>
                  <wp:effectExtent l="0" t="0" r="9525" b="9525"/>
                  <wp:docPr id="26" name="Grafika 26"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7D841920" w14:textId="77777777" w:rsidR="00F223C9" w:rsidRPr="0063147E" w:rsidRDefault="00F223C9" w:rsidP="00F223C9">
            <w:pPr>
              <w:ind w:firstLine="0"/>
              <w:rPr>
                <w:sz w:val="22"/>
              </w:rPr>
            </w:pPr>
          </w:p>
        </w:tc>
        <w:tc>
          <w:tcPr>
            <w:tcW w:w="385" w:type="dxa"/>
          </w:tcPr>
          <w:p w14:paraId="4FC4D48A" w14:textId="77777777" w:rsidR="00F223C9" w:rsidRPr="0063147E" w:rsidRDefault="00F223C9" w:rsidP="00F223C9">
            <w:pPr>
              <w:ind w:firstLine="0"/>
              <w:rPr>
                <w:sz w:val="22"/>
              </w:rPr>
            </w:pPr>
          </w:p>
        </w:tc>
        <w:tc>
          <w:tcPr>
            <w:tcW w:w="385" w:type="dxa"/>
          </w:tcPr>
          <w:p w14:paraId="4D1A8BF9" w14:textId="77777777" w:rsidR="00F223C9" w:rsidRPr="0063147E" w:rsidRDefault="00F223C9" w:rsidP="00F223C9">
            <w:pPr>
              <w:ind w:firstLine="0"/>
              <w:rPr>
                <w:sz w:val="22"/>
              </w:rPr>
            </w:pPr>
          </w:p>
        </w:tc>
        <w:tc>
          <w:tcPr>
            <w:tcW w:w="385" w:type="dxa"/>
          </w:tcPr>
          <w:p w14:paraId="0E78A122" w14:textId="77777777" w:rsidR="00F223C9" w:rsidRPr="0063147E" w:rsidRDefault="00F223C9" w:rsidP="00F223C9">
            <w:pPr>
              <w:ind w:firstLine="0"/>
              <w:rPr>
                <w:sz w:val="22"/>
              </w:rPr>
            </w:pPr>
          </w:p>
        </w:tc>
        <w:tc>
          <w:tcPr>
            <w:tcW w:w="385" w:type="dxa"/>
          </w:tcPr>
          <w:p w14:paraId="44CA4861" w14:textId="77777777" w:rsidR="00F223C9" w:rsidRPr="0063147E" w:rsidRDefault="00F223C9" w:rsidP="00F223C9">
            <w:pPr>
              <w:ind w:firstLine="0"/>
              <w:rPr>
                <w:sz w:val="22"/>
              </w:rPr>
            </w:pPr>
          </w:p>
        </w:tc>
      </w:tr>
      <w:tr w:rsidR="00CD5D6D" w:rsidRPr="0063147E" w14:paraId="221E578D" w14:textId="77777777" w:rsidTr="00CD5D6D">
        <w:tc>
          <w:tcPr>
            <w:tcW w:w="534" w:type="dxa"/>
          </w:tcPr>
          <w:p w14:paraId="14F1C3FC" w14:textId="7CE82D9B" w:rsidR="00F223C9" w:rsidRPr="0063147E" w:rsidRDefault="00F223C9" w:rsidP="00F223C9">
            <w:pPr>
              <w:ind w:firstLine="0"/>
              <w:rPr>
                <w:sz w:val="22"/>
              </w:rPr>
            </w:pPr>
            <w:r w:rsidRPr="0063147E">
              <w:rPr>
                <w:sz w:val="22"/>
              </w:rPr>
              <w:t>PU14</w:t>
            </w:r>
          </w:p>
        </w:tc>
        <w:tc>
          <w:tcPr>
            <w:tcW w:w="460" w:type="dxa"/>
          </w:tcPr>
          <w:p w14:paraId="19F86687" w14:textId="77777777" w:rsidR="00F223C9" w:rsidRPr="0063147E" w:rsidRDefault="00F223C9" w:rsidP="00F223C9">
            <w:pPr>
              <w:ind w:firstLine="0"/>
              <w:rPr>
                <w:sz w:val="22"/>
              </w:rPr>
            </w:pPr>
          </w:p>
        </w:tc>
        <w:tc>
          <w:tcPr>
            <w:tcW w:w="385" w:type="dxa"/>
          </w:tcPr>
          <w:p w14:paraId="6982038F" w14:textId="77777777" w:rsidR="00F223C9" w:rsidRPr="0063147E" w:rsidRDefault="00F223C9" w:rsidP="00F223C9">
            <w:pPr>
              <w:ind w:firstLine="0"/>
              <w:rPr>
                <w:sz w:val="22"/>
              </w:rPr>
            </w:pPr>
          </w:p>
        </w:tc>
        <w:tc>
          <w:tcPr>
            <w:tcW w:w="385" w:type="dxa"/>
          </w:tcPr>
          <w:p w14:paraId="3BCF7FD5" w14:textId="77777777" w:rsidR="00F223C9" w:rsidRPr="0063147E" w:rsidRDefault="00F223C9" w:rsidP="00F223C9">
            <w:pPr>
              <w:ind w:firstLine="0"/>
              <w:rPr>
                <w:sz w:val="22"/>
              </w:rPr>
            </w:pPr>
          </w:p>
        </w:tc>
        <w:tc>
          <w:tcPr>
            <w:tcW w:w="385" w:type="dxa"/>
          </w:tcPr>
          <w:p w14:paraId="2267E406" w14:textId="77777777" w:rsidR="00F223C9" w:rsidRPr="0063147E" w:rsidRDefault="00F223C9" w:rsidP="00F223C9">
            <w:pPr>
              <w:ind w:firstLine="0"/>
              <w:rPr>
                <w:sz w:val="22"/>
              </w:rPr>
            </w:pPr>
          </w:p>
        </w:tc>
        <w:tc>
          <w:tcPr>
            <w:tcW w:w="385" w:type="dxa"/>
          </w:tcPr>
          <w:p w14:paraId="06A38543" w14:textId="77777777" w:rsidR="00F223C9" w:rsidRPr="0063147E" w:rsidRDefault="00F223C9" w:rsidP="00F223C9">
            <w:pPr>
              <w:ind w:firstLine="0"/>
              <w:rPr>
                <w:sz w:val="22"/>
              </w:rPr>
            </w:pPr>
          </w:p>
        </w:tc>
        <w:tc>
          <w:tcPr>
            <w:tcW w:w="385" w:type="dxa"/>
          </w:tcPr>
          <w:p w14:paraId="4A3C0EF7" w14:textId="77777777" w:rsidR="00F223C9" w:rsidRPr="0063147E" w:rsidRDefault="00F223C9" w:rsidP="00F223C9">
            <w:pPr>
              <w:ind w:firstLine="0"/>
              <w:rPr>
                <w:sz w:val="22"/>
              </w:rPr>
            </w:pPr>
          </w:p>
        </w:tc>
        <w:tc>
          <w:tcPr>
            <w:tcW w:w="385" w:type="dxa"/>
          </w:tcPr>
          <w:p w14:paraId="7D16F956" w14:textId="77777777" w:rsidR="00F223C9" w:rsidRPr="0063147E" w:rsidRDefault="00F223C9" w:rsidP="00F223C9">
            <w:pPr>
              <w:ind w:firstLine="0"/>
              <w:rPr>
                <w:sz w:val="22"/>
              </w:rPr>
            </w:pPr>
          </w:p>
        </w:tc>
        <w:tc>
          <w:tcPr>
            <w:tcW w:w="490" w:type="dxa"/>
          </w:tcPr>
          <w:p w14:paraId="75684FC0" w14:textId="77777777" w:rsidR="00F223C9" w:rsidRPr="0063147E" w:rsidRDefault="00F223C9" w:rsidP="00F223C9">
            <w:pPr>
              <w:ind w:firstLine="0"/>
              <w:rPr>
                <w:sz w:val="22"/>
              </w:rPr>
            </w:pPr>
          </w:p>
        </w:tc>
        <w:tc>
          <w:tcPr>
            <w:tcW w:w="395" w:type="dxa"/>
          </w:tcPr>
          <w:p w14:paraId="3DC86E2A" w14:textId="77777777" w:rsidR="00F223C9" w:rsidRPr="0063147E" w:rsidRDefault="00F223C9" w:rsidP="00F223C9">
            <w:pPr>
              <w:ind w:firstLine="0"/>
              <w:rPr>
                <w:sz w:val="22"/>
              </w:rPr>
            </w:pPr>
          </w:p>
        </w:tc>
        <w:tc>
          <w:tcPr>
            <w:tcW w:w="385" w:type="dxa"/>
          </w:tcPr>
          <w:p w14:paraId="4D370D03" w14:textId="77777777" w:rsidR="00F223C9" w:rsidRPr="0063147E" w:rsidRDefault="00F223C9" w:rsidP="00F223C9">
            <w:pPr>
              <w:ind w:firstLine="0"/>
              <w:rPr>
                <w:sz w:val="22"/>
              </w:rPr>
            </w:pPr>
          </w:p>
        </w:tc>
        <w:tc>
          <w:tcPr>
            <w:tcW w:w="385" w:type="dxa"/>
          </w:tcPr>
          <w:p w14:paraId="53FAF811" w14:textId="77777777" w:rsidR="00F223C9" w:rsidRPr="0063147E" w:rsidRDefault="00F223C9" w:rsidP="00F223C9">
            <w:pPr>
              <w:ind w:firstLine="0"/>
              <w:rPr>
                <w:sz w:val="22"/>
              </w:rPr>
            </w:pPr>
          </w:p>
        </w:tc>
        <w:tc>
          <w:tcPr>
            <w:tcW w:w="385" w:type="dxa"/>
          </w:tcPr>
          <w:p w14:paraId="5E0B850E" w14:textId="77777777" w:rsidR="00F223C9" w:rsidRPr="0063147E" w:rsidRDefault="00F223C9" w:rsidP="00F223C9">
            <w:pPr>
              <w:ind w:firstLine="0"/>
              <w:rPr>
                <w:sz w:val="22"/>
              </w:rPr>
            </w:pPr>
          </w:p>
        </w:tc>
        <w:tc>
          <w:tcPr>
            <w:tcW w:w="385" w:type="dxa"/>
          </w:tcPr>
          <w:p w14:paraId="7AFC64F7" w14:textId="77777777" w:rsidR="00F223C9" w:rsidRPr="0063147E" w:rsidRDefault="00F223C9" w:rsidP="00F223C9">
            <w:pPr>
              <w:ind w:firstLine="0"/>
              <w:rPr>
                <w:sz w:val="22"/>
              </w:rPr>
            </w:pPr>
          </w:p>
        </w:tc>
        <w:tc>
          <w:tcPr>
            <w:tcW w:w="385" w:type="dxa"/>
          </w:tcPr>
          <w:p w14:paraId="3FBA53BD" w14:textId="77777777" w:rsidR="00F223C9" w:rsidRPr="0063147E" w:rsidRDefault="00F223C9" w:rsidP="00F223C9">
            <w:pPr>
              <w:ind w:firstLine="0"/>
              <w:rPr>
                <w:sz w:val="22"/>
              </w:rPr>
            </w:pPr>
          </w:p>
        </w:tc>
        <w:tc>
          <w:tcPr>
            <w:tcW w:w="385" w:type="dxa"/>
          </w:tcPr>
          <w:p w14:paraId="6A2B44D0" w14:textId="77777777" w:rsidR="00F223C9" w:rsidRPr="0063147E" w:rsidRDefault="00F223C9" w:rsidP="00F223C9">
            <w:pPr>
              <w:ind w:firstLine="0"/>
              <w:rPr>
                <w:sz w:val="22"/>
              </w:rPr>
            </w:pPr>
          </w:p>
        </w:tc>
        <w:tc>
          <w:tcPr>
            <w:tcW w:w="385" w:type="dxa"/>
          </w:tcPr>
          <w:p w14:paraId="18FBC086" w14:textId="77777777" w:rsidR="00F223C9" w:rsidRPr="0063147E" w:rsidRDefault="00F223C9" w:rsidP="00F223C9">
            <w:pPr>
              <w:ind w:firstLine="0"/>
              <w:rPr>
                <w:sz w:val="22"/>
              </w:rPr>
            </w:pPr>
          </w:p>
        </w:tc>
        <w:tc>
          <w:tcPr>
            <w:tcW w:w="385" w:type="dxa"/>
          </w:tcPr>
          <w:p w14:paraId="0D1589CF" w14:textId="77777777" w:rsidR="00F223C9" w:rsidRPr="0063147E" w:rsidRDefault="00F223C9" w:rsidP="00F223C9">
            <w:pPr>
              <w:ind w:firstLine="0"/>
              <w:rPr>
                <w:sz w:val="22"/>
              </w:rPr>
            </w:pPr>
          </w:p>
        </w:tc>
        <w:tc>
          <w:tcPr>
            <w:tcW w:w="385" w:type="dxa"/>
          </w:tcPr>
          <w:p w14:paraId="0E54755C" w14:textId="77777777" w:rsidR="00F223C9" w:rsidRPr="0063147E" w:rsidRDefault="00F223C9" w:rsidP="00F223C9">
            <w:pPr>
              <w:ind w:firstLine="0"/>
              <w:rPr>
                <w:sz w:val="22"/>
              </w:rPr>
            </w:pPr>
          </w:p>
        </w:tc>
        <w:tc>
          <w:tcPr>
            <w:tcW w:w="385" w:type="dxa"/>
          </w:tcPr>
          <w:p w14:paraId="592715E0" w14:textId="08A5BA80" w:rsidR="00F223C9" w:rsidRPr="0063147E" w:rsidRDefault="00FD465C" w:rsidP="00F223C9">
            <w:pPr>
              <w:ind w:firstLine="0"/>
              <w:rPr>
                <w:sz w:val="22"/>
              </w:rPr>
            </w:pPr>
            <w:r w:rsidRPr="0063147E">
              <w:rPr>
                <w:noProof/>
                <w:sz w:val="22"/>
              </w:rPr>
              <w:drawing>
                <wp:inline distT="0" distB="0" distL="0" distR="0" wp14:anchorId="58F06896" wp14:editId="19E92327">
                  <wp:extent cx="180975" cy="180975"/>
                  <wp:effectExtent l="0" t="0" r="9525" b="9525"/>
                  <wp:docPr id="27" name="Grafika 27"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4B7F08D8" w14:textId="77777777" w:rsidR="00F223C9" w:rsidRPr="0063147E" w:rsidRDefault="00F223C9" w:rsidP="00F223C9">
            <w:pPr>
              <w:ind w:firstLine="0"/>
              <w:rPr>
                <w:sz w:val="22"/>
              </w:rPr>
            </w:pPr>
          </w:p>
        </w:tc>
        <w:tc>
          <w:tcPr>
            <w:tcW w:w="385" w:type="dxa"/>
          </w:tcPr>
          <w:p w14:paraId="63831178" w14:textId="77777777" w:rsidR="00F223C9" w:rsidRPr="0063147E" w:rsidRDefault="00F223C9" w:rsidP="00F223C9">
            <w:pPr>
              <w:ind w:firstLine="0"/>
              <w:rPr>
                <w:sz w:val="22"/>
              </w:rPr>
            </w:pPr>
          </w:p>
        </w:tc>
        <w:tc>
          <w:tcPr>
            <w:tcW w:w="385" w:type="dxa"/>
          </w:tcPr>
          <w:p w14:paraId="364221FA" w14:textId="77777777" w:rsidR="00F223C9" w:rsidRPr="0063147E" w:rsidRDefault="00F223C9" w:rsidP="00F223C9">
            <w:pPr>
              <w:ind w:firstLine="0"/>
              <w:rPr>
                <w:sz w:val="22"/>
              </w:rPr>
            </w:pPr>
          </w:p>
        </w:tc>
      </w:tr>
      <w:tr w:rsidR="00CD5D6D" w:rsidRPr="0063147E" w14:paraId="2FE7CFD0" w14:textId="77777777" w:rsidTr="00CD5D6D">
        <w:tc>
          <w:tcPr>
            <w:tcW w:w="534" w:type="dxa"/>
          </w:tcPr>
          <w:p w14:paraId="01118D00" w14:textId="70FD9667" w:rsidR="00F223C9" w:rsidRPr="0063147E" w:rsidRDefault="00F223C9" w:rsidP="00F223C9">
            <w:pPr>
              <w:ind w:firstLine="0"/>
              <w:rPr>
                <w:sz w:val="22"/>
              </w:rPr>
            </w:pPr>
            <w:r w:rsidRPr="0063147E">
              <w:rPr>
                <w:sz w:val="22"/>
              </w:rPr>
              <w:t>PU15</w:t>
            </w:r>
          </w:p>
        </w:tc>
        <w:tc>
          <w:tcPr>
            <w:tcW w:w="460" w:type="dxa"/>
          </w:tcPr>
          <w:p w14:paraId="195AE523" w14:textId="77777777" w:rsidR="00F223C9" w:rsidRPr="0063147E" w:rsidRDefault="00F223C9" w:rsidP="00F223C9">
            <w:pPr>
              <w:ind w:firstLine="0"/>
              <w:rPr>
                <w:sz w:val="22"/>
              </w:rPr>
            </w:pPr>
          </w:p>
        </w:tc>
        <w:tc>
          <w:tcPr>
            <w:tcW w:w="385" w:type="dxa"/>
          </w:tcPr>
          <w:p w14:paraId="4F1522AB" w14:textId="77777777" w:rsidR="00F223C9" w:rsidRPr="0063147E" w:rsidRDefault="00F223C9" w:rsidP="00F223C9">
            <w:pPr>
              <w:ind w:firstLine="0"/>
              <w:rPr>
                <w:sz w:val="22"/>
              </w:rPr>
            </w:pPr>
          </w:p>
        </w:tc>
        <w:tc>
          <w:tcPr>
            <w:tcW w:w="385" w:type="dxa"/>
          </w:tcPr>
          <w:p w14:paraId="78DFCCE0" w14:textId="77777777" w:rsidR="00F223C9" w:rsidRPr="0063147E" w:rsidRDefault="00F223C9" w:rsidP="00F223C9">
            <w:pPr>
              <w:ind w:firstLine="0"/>
              <w:rPr>
                <w:sz w:val="22"/>
              </w:rPr>
            </w:pPr>
          </w:p>
        </w:tc>
        <w:tc>
          <w:tcPr>
            <w:tcW w:w="385" w:type="dxa"/>
          </w:tcPr>
          <w:p w14:paraId="3CC3B24C" w14:textId="77777777" w:rsidR="00F223C9" w:rsidRPr="0063147E" w:rsidRDefault="00F223C9" w:rsidP="00F223C9">
            <w:pPr>
              <w:ind w:firstLine="0"/>
              <w:rPr>
                <w:sz w:val="22"/>
              </w:rPr>
            </w:pPr>
          </w:p>
        </w:tc>
        <w:tc>
          <w:tcPr>
            <w:tcW w:w="385" w:type="dxa"/>
          </w:tcPr>
          <w:p w14:paraId="3A9BF071" w14:textId="77777777" w:rsidR="00F223C9" w:rsidRPr="0063147E" w:rsidRDefault="00F223C9" w:rsidP="00F223C9">
            <w:pPr>
              <w:ind w:firstLine="0"/>
              <w:rPr>
                <w:sz w:val="22"/>
              </w:rPr>
            </w:pPr>
          </w:p>
        </w:tc>
        <w:tc>
          <w:tcPr>
            <w:tcW w:w="385" w:type="dxa"/>
          </w:tcPr>
          <w:p w14:paraId="0B63E8EF" w14:textId="77777777" w:rsidR="00F223C9" w:rsidRPr="0063147E" w:rsidRDefault="00F223C9" w:rsidP="00F223C9">
            <w:pPr>
              <w:ind w:firstLine="0"/>
              <w:rPr>
                <w:sz w:val="22"/>
              </w:rPr>
            </w:pPr>
          </w:p>
        </w:tc>
        <w:tc>
          <w:tcPr>
            <w:tcW w:w="385" w:type="dxa"/>
          </w:tcPr>
          <w:p w14:paraId="12EBD00D" w14:textId="77777777" w:rsidR="00F223C9" w:rsidRPr="0063147E" w:rsidRDefault="00F223C9" w:rsidP="00F223C9">
            <w:pPr>
              <w:ind w:firstLine="0"/>
              <w:rPr>
                <w:sz w:val="22"/>
              </w:rPr>
            </w:pPr>
          </w:p>
        </w:tc>
        <w:tc>
          <w:tcPr>
            <w:tcW w:w="490" w:type="dxa"/>
          </w:tcPr>
          <w:p w14:paraId="7B99312D" w14:textId="77777777" w:rsidR="00F223C9" w:rsidRPr="0063147E" w:rsidRDefault="00F223C9" w:rsidP="00F223C9">
            <w:pPr>
              <w:ind w:firstLine="0"/>
              <w:rPr>
                <w:sz w:val="22"/>
              </w:rPr>
            </w:pPr>
          </w:p>
        </w:tc>
        <w:tc>
          <w:tcPr>
            <w:tcW w:w="395" w:type="dxa"/>
          </w:tcPr>
          <w:p w14:paraId="3F007CDD" w14:textId="77777777" w:rsidR="00F223C9" w:rsidRPr="0063147E" w:rsidRDefault="00F223C9" w:rsidP="00F223C9">
            <w:pPr>
              <w:ind w:firstLine="0"/>
              <w:rPr>
                <w:sz w:val="22"/>
              </w:rPr>
            </w:pPr>
          </w:p>
        </w:tc>
        <w:tc>
          <w:tcPr>
            <w:tcW w:w="385" w:type="dxa"/>
          </w:tcPr>
          <w:p w14:paraId="10C30B52" w14:textId="77777777" w:rsidR="00F223C9" w:rsidRPr="0063147E" w:rsidRDefault="00F223C9" w:rsidP="00F223C9">
            <w:pPr>
              <w:ind w:firstLine="0"/>
              <w:rPr>
                <w:sz w:val="22"/>
              </w:rPr>
            </w:pPr>
          </w:p>
        </w:tc>
        <w:tc>
          <w:tcPr>
            <w:tcW w:w="385" w:type="dxa"/>
          </w:tcPr>
          <w:p w14:paraId="259604E2" w14:textId="77777777" w:rsidR="00F223C9" w:rsidRPr="0063147E" w:rsidRDefault="00F223C9" w:rsidP="00F223C9">
            <w:pPr>
              <w:ind w:firstLine="0"/>
              <w:rPr>
                <w:sz w:val="22"/>
              </w:rPr>
            </w:pPr>
          </w:p>
        </w:tc>
        <w:tc>
          <w:tcPr>
            <w:tcW w:w="385" w:type="dxa"/>
          </w:tcPr>
          <w:p w14:paraId="07461F82" w14:textId="77777777" w:rsidR="00F223C9" w:rsidRPr="0063147E" w:rsidRDefault="00F223C9" w:rsidP="00F223C9">
            <w:pPr>
              <w:ind w:firstLine="0"/>
              <w:rPr>
                <w:sz w:val="22"/>
              </w:rPr>
            </w:pPr>
          </w:p>
        </w:tc>
        <w:tc>
          <w:tcPr>
            <w:tcW w:w="385" w:type="dxa"/>
          </w:tcPr>
          <w:p w14:paraId="283363B1" w14:textId="77777777" w:rsidR="00F223C9" w:rsidRPr="0063147E" w:rsidRDefault="00F223C9" w:rsidP="00F223C9">
            <w:pPr>
              <w:ind w:firstLine="0"/>
              <w:rPr>
                <w:sz w:val="22"/>
              </w:rPr>
            </w:pPr>
          </w:p>
        </w:tc>
        <w:tc>
          <w:tcPr>
            <w:tcW w:w="385" w:type="dxa"/>
          </w:tcPr>
          <w:p w14:paraId="5684503F" w14:textId="77777777" w:rsidR="00F223C9" w:rsidRPr="0063147E" w:rsidRDefault="00F223C9" w:rsidP="00F223C9">
            <w:pPr>
              <w:ind w:firstLine="0"/>
              <w:rPr>
                <w:sz w:val="22"/>
              </w:rPr>
            </w:pPr>
          </w:p>
        </w:tc>
        <w:tc>
          <w:tcPr>
            <w:tcW w:w="385" w:type="dxa"/>
          </w:tcPr>
          <w:p w14:paraId="2D075DA6" w14:textId="77777777" w:rsidR="00F223C9" w:rsidRPr="0063147E" w:rsidRDefault="00F223C9" w:rsidP="00F223C9">
            <w:pPr>
              <w:ind w:firstLine="0"/>
              <w:rPr>
                <w:sz w:val="22"/>
              </w:rPr>
            </w:pPr>
          </w:p>
        </w:tc>
        <w:tc>
          <w:tcPr>
            <w:tcW w:w="385" w:type="dxa"/>
          </w:tcPr>
          <w:p w14:paraId="0EA07E34" w14:textId="77777777" w:rsidR="00F223C9" w:rsidRPr="0063147E" w:rsidRDefault="00F223C9" w:rsidP="00F223C9">
            <w:pPr>
              <w:ind w:firstLine="0"/>
              <w:rPr>
                <w:sz w:val="22"/>
              </w:rPr>
            </w:pPr>
          </w:p>
        </w:tc>
        <w:tc>
          <w:tcPr>
            <w:tcW w:w="385" w:type="dxa"/>
          </w:tcPr>
          <w:p w14:paraId="3E163CA6" w14:textId="77777777" w:rsidR="00F223C9" w:rsidRPr="0063147E" w:rsidRDefault="00F223C9" w:rsidP="00F223C9">
            <w:pPr>
              <w:ind w:firstLine="0"/>
              <w:rPr>
                <w:sz w:val="22"/>
              </w:rPr>
            </w:pPr>
          </w:p>
        </w:tc>
        <w:tc>
          <w:tcPr>
            <w:tcW w:w="385" w:type="dxa"/>
          </w:tcPr>
          <w:p w14:paraId="76218923" w14:textId="780CB3B5" w:rsidR="00F223C9" w:rsidRPr="0063147E" w:rsidRDefault="00FD465C" w:rsidP="00F223C9">
            <w:pPr>
              <w:ind w:firstLine="0"/>
              <w:rPr>
                <w:sz w:val="22"/>
              </w:rPr>
            </w:pPr>
            <w:r w:rsidRPr="0063147E">
              <w:rPr>
                <w:noProof/>
                <w:sz w:val="22"/>
              </w:rPr>
              <w:drawing>
                <wp:inline distT="0" distB="0" distL="0" distR="0" wp14:anchorId="1A5731AC" wp14:editId="1E196456">
                  <wp:extent cx="180975" cy="180975"/>
                  <wp:effectExtent l="0" t="0" r="9525" b="9525"/>
                  <wp:docPr id="28" name="Grafika 28"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7F9705F0" w14:textId="77777777" w:rsidR="00F223C9" w:rsidRPr="0063147E" w:rsidRDefault="00F223C9" w:rsidP="00F223C9">
            <w:pPr>
              <w:ind w:firstLine="0"/>
              <w:rPr>
                <w:sz w:val="22"/>
              </w:rPr>
            </w:pPr>
          </w:p>
        </w:tc>
        <w:tc>
          <w:tcPr>
            <w:tcW w:w="385" w:type="dxa"/>
          </w:tcPr>
          <w:p w14:paraId="5FCBBCB3" w14:textId="77777777" w:rsidR="00F223C9" w:rsidRPr="0063147E" w:rsidRDefault="00F223C9" w:rsidP="00F223C9">
            <w:pPr>
              <w:ind w:firstLine="0"/>
              <w:rPr>
                <w:sz w:val="22"/>
              </w:rPr>
            </w:pPr>
          </w:p>
        </w:tc>
        <w:tc>
          <w:tcPr>
            <w:tcW w:w="385" w:type="dxa"/>
          </w:tcPr>
          <w:p w14:paraId="26130A40" w14:textId="77777777" w:rsidR="00F223C9" w:rsidRPr="0063147E" w:rsidRDefault="00F223C9" w:rsidP="00F223C9">
            <w:pPr>
              <w:ind w:firstLine="0"/>
              <w:rPr>
                <w:sz w:val="22"/>
              </w:rPr>
            </w:pPr>
          </w:p>
        </w:tc>
        <w:tc>
          <w:tcPr>
            <w:tcW w:w="385" w:type="dxa"/>
          </w:tcPr>
          <w:p w14:paraId="437D1051" w14:textId="77777777" w:rsidR="00F223C9" w:rsidRPr="0063147E" w:rsidRDefault="00F223C9" w:rsidP="00F223C9">
            <w:pPr>
              <w:ind w:firstLine="0"/>
              <w:rPr>
                <w:sz w:val="22"/>
              </w:rPr>
            </w:pPr>
          </w:p>
        </w:tc>
      </w:tr>
      <w:tr w:rsidR="00CD5D6D" w:rsidRPr="0063147E" w14:paraId="54FEDEB8" w14:textId="77777777" w:rsidTr="00CD5D6D">
        <w:tc>
          <w:tcPr>
            <w:tcW w:w="534" w:type="dxa"/>
          </w:tcPr>
          <w:p w14:paraId="6B1C36FA" w14:textId="78A2C255" w:rsidR="00F223C9" w:rsidRPr="0063147E" w:rsidRDefault="00F223C9" w:rsidP="00F223C9">
            <w:pPr>
              <w:ind w:firstLine="0"/>
              <w:rPr>
                <w:sz w:val="22"/>
              </w:rPr>
            </w:pPr>
            <w:r w:rsidRPr="0063147E">
              <w:rPr>
                <w:sz w:val="22"/>
              </w:rPr>
              <w:t>PU16</w:t>
            </w:r>
          </w:p>
        </w:tc>
        <w:tc>
          <w:tcPr>
            <w:tcW w:w="460" w:type="dxa"/>
          </w:tcPr>
          <w:p w14:paraId="3475FB8C" w14:textId="77777777" w:rsidR="00F223C9" w:rsidRPr="0063147E" w:rsidRDefault="00F223C9" w:rsidP="00F223C9">
            <w:pPr>
              <w:ind w:firstLine="0"/>
              <w:rPr>
                <w:sz w:val="22"/>
              </w:rPr>
            </w:pPr>
          </w:p>
        </w:tc>
        <w:tc>
          <w:tcPr>
            <w:tcW w:w="385" w:type="dxa"/>
          </w:tcPr>
          <w:p w14:paraId="2D4004E6" w14:textId="77777777" w:rsidR="00F223C9" w:rsidRPr="0063147E" w:rsidRDefault="00F223C9" w:rsidP="00F223C9">
            <w:pPr>
              <w:ind w:firstLine="0"/>
              <w:rPr>
                <w:sz w:val="22"/>
              </w:rPr>
            </w:pPr>
          </w:p>
        </w:tc>
        <w:tc>
          <w:tcPr>
            <w:tcW w:w="385" w:type="dxa"/>
          </w:tcPr>
          <w:p w14:paraId="0C08B9A2" w14:textId="77777777" w:rsidR="00F223C9" w:rsidRPr="0063147E" w:rsidRDefault="00F223C9" w:rsidP="00F223C9">
            <w:pPr>
              <w:ind w:firstLine="0"/>
              <w:rPr>
                <w:sz w:val="22"/>
              </w:rPr>
            </w:pPr>
          </w:p>
        </w:tc>
        <w:tc>
          <w:tcPr>
            <w:tcW w:w="385" w:type="dxa"/>
          </w:tcPr>
          <w:p w14:paraId="45C639AB" w14:textId="77777777" w:rsidR="00F223C9" w:rsidRPr="0063147E" w:rsidRDefault="00F223C9" w:rsidP="00F223C9">
            <w:pPr>
              <w:ind w:firstLine="0"/>
              <w:rPr>
                <w:sz w:val="22"/>
              </w:rPr>
            </w:pPr>
          </w:p>
        </w:tc>
        <w:tc>
          <w:tcPr>
            <w:tcW w:w="385" w:type="dxa"/>
          </w:tcPr>
          <w:p w14:paraId="609F2957" w14:textId="77777777" w:rsidR="00F223C9" w:rsidRPr="0063147E" w:rsidRDefault="00F223C9" w:rsidP="00F223C9">
            <w:pPr>
              <w:ind w:firstLine="0"/>
              <w:rPr>
                <w:sz w:val="22"/>
              </w:rPr>
            </w:pPr>
          </w:p>
        </w:tc>
        <w:tc>
          <w:tcPr>
            <w:tcW w:w="385" w:type="dxa"/>
          </w:tcPr>
          <w:p w14:paraId="5501CEBD" w14:textId="77777777" w:rsidR="00F223C9" w:rsidRPr="0063147E" w:rsidRDefault="00F223C9" w:rsidP="00F223C9">
            <w:pPr>
              <w:ind w:firstLine="0"/>
              <w:rPr>
                <w:sz w:val="22"/>
              </w:rPr>
            </w:pPr>
          </w:p>
        </w:tc>
        <w:tc>
          <w:tcPr>
            <w:tcW w:w="385" w:type="dxa"/>
          </w:tcPr>
          <w:p w14:paraId="41650439" w14:textId="77777777" w:rsidR="00F223C9" w:rsidRPr="0063147E" w:rsidRDefault="00F223C9" w:rsidP="00F223C9">
            <w:pPr>
              <w:ind w:firstLine="0"/>
              <w:rPr>
                <w:sz w:val="22"/>
              </w:rPr>
            </w:pPr>
          </w:p>
        </w:tc>
        <w:tc>
          <w:tcPr>
            <w:tcW w:w="490" w:type="dxa"/>
          </w:tcPr>
          <w:p w14:paraId="5B5FD732" w14:textId="77777777" w:rsidR="00F223C9" w:rsidRPr="0063147E" w:rsidRDefault="00F223C9" w:rsidP="00F223C9">
            <w:pPr>
              <w:ind w:firstLine="0"/>
              <w:rPr>
                <w:sz w:val="22"/>
              </w:rPr>
            </w:pPr>
          </w:p>
        </w:tc>
        <w:tc>
          <w:tcPr>
            <w:tcW w:w="395" w:type="dxa"/>
          </w:tcPr>
          <w:p w14:paraId="06CF86DD" w14:textId="77777777" w:rsidR="00F223C9" w:rsidRPr="0063147E" w:rsidRDefault="00F223C9" w:rsidP="00F223C9">
            <w:pPr>
              <w:ind w:firstLine="0"/>
              <w:rPr>
                <w:sz w:val="22"/>
              </w:rPr>
            </w:pPr>
          </w:p>
        </w:tc>
        <w:tc>
          <w:tcPr>
            <w:tcW w:w="385" w:type="dxa"/>
          </w:tcPr>
          <w:p w14:paraId="62757CC3" w14:textId="77777777" w:rsidR="00F223C9" w:rsidRPr="0063147E" w:rsidRDefault="00F223C9" w:rsidP="00F223C9">
            <w:pPr>
              <w:ind w:firstLine="0"/>
              <w:rPr>
                <w:sz w:val="22"/>
              </w:rPr>
            </w:pPr>
          </w:p>
        </w:tc>
        <w:tc>
          <w:tcPr>
            <w:tcW w:w="385" w:type="dxa"/>
          </w:tcPr>
          <w:p w14:paraId="504032AF" w14:textId="77777777" w:rsidR="00F223C9" w:rsidRPr="0063147E" w:rsidRDefault="00F223C9" w:rsidP="00F223C9">
            <w:pPr>
              <w:ind w:firstLine="0"/>
              <w:rPr>
                <w:sz w:val="22"/>
              </w:rPr>
            </w:pPr>
          </w:p>
        </w:tc>
        <w:tc>
          <w:tcPr>
            <w:tcW w:w="385" w:type="dxa"/>
          </w:tcPr>
          <w:p w14:paraId="49E5485A" w14:textId="77777777" w:rsidR="00F223C9" w:rsidRPr="0063147E" w:rsidRDefault="00F223C9" w:rsidP="00F223C9">
            <w:pPr>
              <w:ind w:firstLine="0"/>
              <w:rPr>
                <w:sz w:val="22"/>
              </w:rPr>
            </w:pPr>
          </w:p>
        </w:tc>
        <w:tc>
          <w:tcPr>
            <w:tcW w:w="385" w:type="dxa"/>
          </w:tcPr>
          <w:p w14:paraId="7C158A4B" w14:textId="77777777" w:rsidR="00F223C9" w:rsidRPr="0063147E" w:rsidRDefault="00F223C9" w:rsidP="00F223C9">
            <w:pPr>
              <w:ind w:firstLine="0"/>
              <w:rPr>
                <w:sz w:val="22"/>
              </w:rPr>
            </w:pPr>
          </w:p>
        </w:tc>
        <w:tc>
          <w:tcPr>
            <w:tcW w:w="385" w:type="dxa"/>
          </w:tcPr>
          <w:p w14:paraId="61676B23" w14:textId="77777777" w:rsidR="00F223C9" w:rsidRPr="0063147E" w:rsidRDefault="00F223C9" w:rsidP="00F223C9">
            <w:pPr>
              <w:ind w:firstLine="0"/>
              <w:rPr>
                <w:sz w:val="22"/>
              </w:rPr>
            </w:pPr>
          </w:p>
        </w:tc>
        <w:tc>
          <w:tcPr>
            <w:tcW w:w="385" w:type="dxa"/>
          </w:tcPr>
          <w:p w14:paraId="5785FC59" w14:textId="77777777" w:rsidR="00F223C9" w:rsidRPr="0063147E" w:rsidRDefault="00F223C9" w:rsidP="00F223C9">
            <w:pPr>
              <w:ind w:firstLine="0"/>
              <w:rPr>
                <w:sz w:val="22"/>
              </w:rPr>
            </w:pPr>
          </w:p>
        </w:tc>
        <w:tc>
          <w:tcPr>
            <w:tcW w:w="385" w:type="dxa"/>
          </w:tcPr>
          <w:p w14:paraId="4A2ECBFB" w14:textId="77777777" w:rsidR="00F223C9" w:rsidRPr="0063147E" w:rsidRDefault="00F223C9" w:rsidP="00F223C9">
            <w:pPr>
              <w:ind w:firstLine="0"/>
              <w:rPr>
                <w:sz w:val="22"/>
              </w:rPr>
            </w:pPr>
          </w:p>
        </w:tc>
        <w:tc>
          <w:tcPr>
            <w:tcW w:w="385" w:type="dxa"/>
          </w:tcPr>
          <w:p w14:paraId="00543A5F" w14:textId="77777777" w:rsidR="00F223C9" w:rsidRPr="0063147E" w:rsidRDefault="00F223C9" w:rsidP="00F223C9">
            <w:pPr>
              <w:ind w:firstLine="0"/>
              <w:rPr>
                <w:sz w:val="22"/>
              </w:rPr>
            </w:pPr>
          </w:p>
        </w:tc>
        <w:tc>
          <w:tcPr>
            <w:tcW w:w="385" w:type="dxa"/>
          </w:tcPr>
          <w:p w14:paraId="3A500E5A" w14:textId="77777777" w:rsidR="00F223C9" w:rsidRPr="0063147E" w:rsidRDefault="00F223C9" w:rsidP="00F223C9">
            <w:pPr>
              <w:ind w:firstLine="0"/>
              <w:rPr>
                <w:sz w:val="22"/>
              </w:rPr>
            </w:pPr>
          </w:p>
        </w:tc>
        <w:tc>
          <w:tcPr>
            <w:tcW w:w="385" w:type="dxa"/>
          </w:tcPr>
          <w:p w14:paraId="2C43633F" w14:textId="77777777" w:rsidR="00F223C9" w:rsidRPr="0063147E" w:rsidRDefault="00F223C9" w:rsidP="00F223C9">
            <w:pPr>
              <w:ind w:firstLine="0"/>
              <w:rPr>
                <w:sz w:val="22"/>
              </w:rPr>
            </w:pPr>
          </w:p>
        </w:tc>
        <w:tc>
          <w:tcPr>
            <w:tcW w:w="385" w:type="dxa"/>
          </w:tcPr>
          <w:p w14:paraId="304333DE" w14:textId="77777777" w:rsidR="00F223C9" w:rsidRPr="0063147E" w:rsidRDefault="00F223C9" w:rsidP="00F223C9">
            <w:pPr>
              <w:ind w:firstLine="0"/>
              <w:rPr>
                <w:sz w:val="22"/>
              </w:rPr>
            </w:pPr>
          </w:p>
        </w:tc>
        <w:tc>
          <w:tcPr>
            <w:tcW w:w="385" w:type="dxa"/>
          </w:tcPr>
          <w:p w14:paraId="1D29862B" w14:textId="3DB89DE4" w:rsidR="00F223C9" w:rsidRPr="0063147E" w:rsidRDefault="00FD465C" w:rsidP="00F223C9">
            <w:pPr>
              <w:ind w:firstLine="0"/>
              <w:rPr>
                <w:sz w:val="22"/>
              </w:rPr>
            </w:pPr>
            <w:r w:rsidRPr="0063147E">
              <w:rPr>
                <w:noProof/>
                <w:sz w:val="22"/>
              </w:rPr>
              <w:drawing>
                <wp:inline distT="0" distB="0" distL="0" distR="0" wp14:anchorId="6E8E002D" wp14:editId="58A9C212">
                  <wp:extent cx="180975" cy="180975"/>
                  <wp:effectExtent l="0" t="0" r="9525" b="9525"/>
                  <wp:docPr id="29" name="Grafika 29"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5D0CF424" w14:textId="77777777" w:rsidR="00F223C9" w:rsidRPr="0063147E" w:rsidRDefault="00F223C9" w:rsidP="00F223C9">
            <w:pPr>
              <w:ind w:firstLine="0"/>
              <w:rPr>
                <w:sz w:val="22"/>
              </w:rPr>
            </w:pPr>
          </w:p>
        </w:tc>
      </w:tr>
      <w:tr w:rsidR="00CD5D6D" w:rsidRPr="0063147E" w14:paraId="72B8DC6F" w14:textId="77777777" w:rsidTr="00CD5D6D">
        <w:tc>
          <w:tcPr>
            <w:tcW w:w="534" w:type="dxa"/>
          </w:tcPr>
          <w:p w14:paraId="50B32A49" w14:textId="2F0754BD" w:rsidR="00F223C9" w:rsidRPr="0063147E" w:rsidRDefault="00F223C9" w:rsidP="00F223C9">
            <w:pPr>
              <w:ind w:firstLine="0"/>
              <w:rPr>
                <w:sz w:val="22"/>
              </w:rPr>
            </w:pPr>
            <w:r w:rsidRPr="0063147E">
              <w:rPr>
                <w:sz w:val="22"/>
              </w:rPr>
              <w:t>PU17</w:t>
            </w:r>
          </w:p>
        </w:tc>
        <w:tc>
          <w:tcPr>
            <w:tcW w:w="460" w:type="dxa"/>
          </w:tcPr>
          <w:p w14:paraId="046A0C83" w14:textId="77777777" w:rsidR="00F223C9" w:rsidRPr="0063147E" w:rsidRDefault="00F223C9" w:rsidP="00F223C9">
            <w:pPr>
              <w:ind w:firstLine="0"/>
              <w:rPr>
                <w:sz w:val="22"/>
              </w:rPr>
            </w:pPr>
          </w:p>
        </w:tc>
        <w:tc>
          <w:tcPr>
            <w:tcW w:w="385" w:type="dxa"/>
          </w:tcPr>
          <w:p w14:paraId="736EB6D5" w14:textId="77777777" w:rsidR="00F223C9" w:rsidRPr="0063147E" w:rsidRDefault="00F223C9" w:rsidP="00F223C9">
            <w:pPr>
              <w:ind w:firstLine="0"/>
              <w:rPr>
                <w:sz w:val="22"/>
              </w:rPr>
            </w:pPr>
          </w:p>
        </w:tc>
        <w:tc>
          <w:tcPr>
            <w:tcW w:w="385" w:type="dxa"/>
          </w:tcPr>
          <w:p w14:paraId="796900E3" w14:textId="77777777" w:rsidR="00F223C9" w:rsidRPr="0063147E" w:rsidRDefault="00F223C9" w:rsidP="00F223C9">
            <w:pPr>
              <w:ind w:firstLine="0"/>
              <w:rPr>
                <w:sz w:val="22"/>
              </w:rPr>
            </w:pPr>
          </w:p>
        </w:tc>
        <w:tc>
          <w:tcPr>
            <w:tcW w:w="385" w:type="dxa"/>
          </w:tcPr>
          <w:p w14:paraId="4C53F9E1" w14:textId="77777777" w:rsidR="00F223C9" w:rsidRPr="0063147E" w:rsidRDefault="00F223C9" w:rsidP="00F223C9">
            <w:pPr>
              <w:ind w:firstLine="0"/>
              <w:rPr>
                <w:sz w:val="22"/>
              </w:rPr>
            </w:pPr>
          </w:p>
        </w:tc>
        <w:tc>
          <w:tcPr>
            <w:tcW w:w="385" w:type="dxa"/>
          </w:tcPr>
          <w:p w14:paraId="4CA5F87E" w14:textId="77777777" w:rsidR="00F223C9" w:rsidRPr="0063147E" w:rsidRDefault="00F223C9" w:rsidP="00F223C9">
            <w:pPr>
              <w:ind w:firstLine="0"/>
              <w:rPr>
                <w:sz w:val="22"/>
              </w:rPr>
            </w:pPr>
          </w:p>
        </w:tc>
        <w:tc>
          <w:tcPr>
            <w:tcW w:w="385" w:type="dxa"/>
          </w:tcPr>
          <w:p w14:paraId="163AC5C1" w14:textId="77777777" w:rsidR="00F223C9" w:rsidRPr="0063147E" w:rsidRDefault="00F223C9" w:rsidP="00F223C9">
            <w:pPr>
              <w:ind w:firstLine="0"/>
              <w:rPr>
                <w:sz w:val="22"/>
              </w:rPr>
            </w:pPr>
          </w:p>
        </w:tc>
        <w:tc>
          <w:tcPr>
            <w:tcW w:w="385" w:type="dxa"/>
          </w:tcPr>
          <w:p w14:paraId="67C137A1" w14:textId="77777777" w:rsidR="00F223C9" w:rsidRPr="0063147E" w:rsidRDefault="00F223C9" w:rsidP="00F223C9">
            <w:pPr>
              <w:ind w:firstLine="0"/>
              <w:rPr>
                <w:sz w:val="22"/>
              </w:rPr>
            </w:pPr>
          </w:p>
        </w:tc>
        <w:tc>
          <w:tcPr>
            <w:tcW w:w="490" w:type="dxa"/>
          </w:tcPr>
          <w:p w14:paraId="7A80165E" w14:textId="77777777" w:rsidR="00F223C9" w:rsidRPr="0063147E" w:rsidRDefault="00F223C9" w:rsidP="00F223C9">
            <w:pPr>
              <w:ind w:firstLine="0"/>
              <w:rPr>
                <w:sz w:val="22"/>
              </w:rPr>
            </w:pPr>
          </w:p>
        </w:tc>
        <w:tc>
          <w:tcPr>
            <w:tcW w:w="395" w:type="dxa"/>
          </w:tcPr>
          <w:p w14:paraId="1EE71028" w14:textId="77777777" w:rsidR="00F223C9" w:rsidRPr="0063147E" w:rsidRDefault="00F223C9" w:rsidP="00F223C9">
            <w:pPr>
              <w:ind w:firstLine="0"/>
              <w:rPr>
                <w:sz w:val="22"/>
              </w:rPr>
            </w:pPr>
          </w:p>
        </w:tc>
        <w:tc>
          <w:tcPr>
            <w:tcW w:w="385" w:type="dxa"/>
          </w:tcPr>
          <w:p w14:paraId="216399B0" w14:textId="77777777" w:rsidR="00F223C9" w:rsidRPr="0063147E" w:rsidRDefault="00F223C9" w:rsidP="00F223C9">
            <w:pPr>
              <w:ind w:firstLine="0"/>
              <w:rPr>
                <w:sz w:val="22"/>
              </w:rPr>
            </w:pPr>
          </w:p>
        </w:tc>
        <w:tc>
          <w:tcPr>
            <w:tcW w:w="385" w:type="dxa"/>
          </w:tcPr>
          <w:p w14:paraId="050BAF89" w14:textId="77777777" w:rsidR="00F223C9" w:rsidRPr="0063147E" w:rsidRDefault="00F223C9" w:rsidP="00F223C9">
            <w:pPr>
              <w:ind w:firstLine="0"/>
              <w:rPr>
                <w:sz w:val="22"/>
              </w:rPr>
            </w:pPr>
          </w:p>
        </w:tc>
        <w:tc>
          <w:tcPr>
            <w:tcW w:w="385" w:type="dxa"/>
          </w:tcPr>
          <w:p w14:paraId="2C59CFE5" w14:textId="77777777" w:rsidR="00F223C9" w:rsidRPr="0063147E" w:rsidRDefault="00F223C9" w:rsidP="00F223C9">
            <w:pPr>
              <w:ind w:firstLine="0"/>
              <w:rPr>
                <w:sz w:val="22"/>
              </w:rPr>
            </w:pPr>
          </w:p>
        </w:tc>
        <w:tc>
          <w:tcPr>
            <w:tcW w:w="385" w:type="dxa"/>
          </w:tcPr>
          <w:p w14:paraId="0C8955B8" w14:textId="77777777" w:rsidR="00F223C9" w:rsidRPr="0063147E" w:rsidRDefault="00F223C9" w:rsidP="00F223C9">
            <w:pPr>
              <w:ind w:firstLine="0"/>
              <w:rPr>
                <w:sz w:val="22"/>
              </w:rPr>
            </w:pPr>
          </w:p>
        </w:tc>
        <w:tc>
          <w:tcPr>
            <w:tcW w:w="385" w:type="dxa"/>
          </w:tcPr>
          <w:p w14:paraId="0BAA18F0" w14:textId="77777777" w:rsidR="00F223C9" w:rsidRPr="0063147E" w:rsidRDefault="00F223C9" w:rsidP="00F223C9">
            <w:pPr>
              <w:ind w:firstLine="0"/>
              <w:rPr>
                <w:sz w:val="22"/>
              </w:rPr>
            </w:pPr>
          </w:p>
        </w:tc>
        <w:tc>
          <w:tcPr>
            <w:tcW w:w="385" w:type="dxa"/>
          </w:tcPr>
          <w:p w14:paraId="178B5F4B" w14:textId="77777777" w:rsidR="00F223C9" w:rsidRPr="0063147E" w:rsidRDefault="00F223C9" w:rsidP="00F223C9">
            <w:pPr>
              <w:ind w:firstLine="0"/>
              <w:rPr>
                <w:sz w:val="22"/>
              </w:rPr>
            </w:pPr>
          </w:p>
        </w:tc>
        <w:tc>
          <w:tcPr>
            <w:tcW w:w="385" w:type="dxa"/>
          </w:tcPr>
          <w:p w14:paraId="58D38B40" w14:textId="77777777" w:rsidR="00F223C9" w:rsidRPr="0063147E" w:rsidRDefault="00F223C9" w:rsidP="00F223C9">
            <w:pPr>
              <w:ind w:firstLine="0"/>
              <w:rPr>
                <w:sz w:val="22"/>
              </w:rPr>
            </w:pPr>
          </w:p>
        </w:tc>
        <w:tc>
          <w:tcPr>
            <w:tcW w:w="385" w:type="dxa"/>
          </w:tcPr>
          <w:p w14:paraId="4691E945" w14:textId="77777777" w:rsidR="00F223C9" w:rsidRPr="0063147E" w:rsidRDefault="00F223C9" w:rsidP="00F223C9">
            <w:pPr>
              <w:ind w:firstLine="0"/>
              <w:rPr>
                <w:sz w:val="22"/>
              </w:rPr>
            </w:pPr>
          </w:p>
        </w:tc>
        <w:tc>
          <w:tcPr>
            <w:tcW w:w="385" w:type="dxa"/>
          </w:tcPr>
          <w:p w14:paraId="66AEDFCB" w14:textId="77777777" w:rsidR="00F223C9" w:rsidRPr="0063147E" w:rsidRDefault="00F223C9" w:rsidP="00F223C9">
            <w:pPr>
              <w:ind w:firstLine="0"/>
              <w:rPr>
                <w:sz w:val="22"/>
              </w:rPr>
            </w:pPr>
          </w:p>
        </w:tc>
        <w:tc>
          <w:tcPr>
            <w:tcW w:w="385" w:type="dxa"/>
          </w:tcPr>
          <w:p w14:paraId="5DCC65E1" w14:textId="77777777" w:rsidR="00F223C9" w:rsidRPr="0063147E" w:rsidRDefault="00F223C9" w:rsidP="00F223C9">
            <w:pPr>
              <w:ind w:firstLine="0"/>
              <w:rPr>
                <w:sz w:val="22"/>
              </w:rPr>
            </w:pPr>
          </w:p>
        </w:tc>
        <w:tc>
          <w:tcPr>
            <w:tcW w:w="385" w:type="dxa"/>
          </w:tcPr>
          <w:p w14:paraId="056D619A" w14:textId="5022A9AA" w:rsidR="00F223C9" w:rsidRPr="0063147E" w:rsidRDefault="00FD465C" w:rsidP="00F223C9">
            <w:pPr>
              <w:ind w:firstLine="0"/>
              <w:rPr>
                <w:sz w:val="22"/>
              </w:rPr>
            </w:pPr>
            <w:r w:rsidRPr="0063147E">
              <w:rPr>
                <w:noProof/>
                <w:sz w:val="22"/>
              </w:rPr>
              <w:drawing>
                <wp:inline distT="0" distB="0" distL="0" distR="0" wp14:anchorId="5CD3C5A2" wp14:editId="4351C0C0">
                  <wp:extent cx="180975" cy="180975"/>
                  <wp:effectExtent l="0" t="0" r="9525" b="9525"/>
                  <wp:docPr id="30" name="Grafika 30"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504603E5" w14:textId="77777777" w:rsidR="00F223C9" w:rsidRPr="0063147E" w:rsidRDefault="00F223C9" w:rsidP="00F223C9">
            <w:pPr>
              <w:ind w:firstLine="0"/>
              <w:rPr>
                <w:sz w:val="22"/>
              </w:rPr>
            </w:pPr>
          </w:p>
        </w:tc>
        <w:tc>
          <w:tcPr>
            <w:tcW w:w="385" w:type="dxa"/>
          </w:tcPr>
          <w:p w14:paraId="291055D0" w14:textId="77777777" w:rsidR="00F223C9" w:rsidRPr="0063147E" w:rsidRDefault="00F223C9" w:rsidP="00F223C9">
            <w:pPr>
              <w:ind w:firstLine="0"/>
              <w:rPr>
                <w:sz w:val="22"/>
              </w:rPr>
            </w:pPr>
          </w:p>
        </w:tc>
      </w:tr>
      <w:tr w:rsidR="00CD5D6D" w:rsidRPr="0063147E" w14:paraId="7E7F92AF" w14:textId="77777777" w:rsidTr="00CD5D6D">
        <w:tc>
          <w:tcPr>
            <w:tcW w:w="534" w:type="dxa"/>
          </w:tcPr>
          <w:p w14:paraId="38ED804A" w14:textId="735A65E5" w:rsidR="00F223C9" w:rsidRPr="0063147E" w:rsidRDefault="00F223C9" w:rsidP="00F223C9">
            <w:pPr>
              <w:ind w:firstLine="0"/>
              <w:rPr>
                <w:sz w:val="22"/>
              </w:rPr>
            </w:pPr>
            <w:r w:rsidRPr="0063147E">
              <w:rPr>
                <w:sz w:val="22"/>
              </w:rPr>
              <w:t>PU18</w:t>
            </w:r>
          </w:p>
        </w:tc>
        <w:tc>
          <w:tcPr>
            <w:tcW w:w="460" w:type="dxa"/>
          </w:tcPr>
          <w:p w14:paraId="0A5F7B5E" w14:textId="6AFA2DEC" w:rsidR="00F223C9" w:rsidRPr="0063147E" w:rsidRDefault="00636D4D" w:rsidP="00F223C9">
            <w:pPr>
              <w:ind w:firstLine="0"/>
              <w:rPr>
                <w:sz w:val="22"/>
              </w:rPr>
            </w:pPr>
            <w:r w:rsidRPr="0063147E">
              <w:rPr>
                <w:noProof/>
                <w:sz w:val="22"/>
              </w:rPr>
              <w:drawing>
                <wp:inline distT="0" distB="0" distL="0" distR="0" wp14:anchorId="1AC094C6" wp14:editId="38B71B57">
                  <wp:extent cx="180975" cy="180975"/>
                  <wp:effectExtent l="0" t="0" r="9525" b="9525"/>
                  <wp:docPr id="2" name="Grafika 2"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c>
          <w:tcPr>
            <w:tcW w:w="385" w:type="dxa"/>
          </w:tcPr>
          <w:p w14:paraId="0C0C6885" w14:textId="77777777" w:rsidR="00F223C9" w:rsidRPr="0063147E" w:rsidRDefault="00F223C9" w:rsidP="00F223C9">
            <w:pPr>
              <w:ind w:firstLine="0"/>
              <w:rPr>
                <w:sz w:val="22"/>
              </w:rPr>
            </w:pPr>
          </w:p>
        </w:tc>
        <w:tc>
          <w:tcPr>
            <w:tcW w:w="385" w:type="dxa"/>
          </w:tcPr>
          <w:p w14:paraId="53125F9A" w14:textId="77777777" w:rsidR="00F223C9" w:rsidRPr="0063147E" w:rsidRDefault="00F223C9" w:rsidP="00F223C9">
            <w:pPr>
              <w:ind w:firstLine="0"/>
              <w:rPr>
                <w:sz w:val="22"/>
              </w:rPr>
            </w:pPr>
          </w:p>
        </w:tc>
        <w:tc>
          <w:tcPr>
            <w:tcW w:w="385" w:type="dxa"/>
          </w:tcPr>
          <w:p w14:paraId="02EA7403" w14:textId="77777777" w:rsidR="00F223C9" w:rsidRPr="0063147E" w:rsidRDefault="00F223C9" w:rsidP="00F223C9">
            <w:pPr>
              <w:ind w:firstLine="0"/>
              <w:rPr>
                <w:sz w:val="22"/>
              </w:rPr>
            </w:pPr>
          </w:p>
        </w:tc>
        <w:tc>
          <w:tcPr>
            <w:tcW w:w="385" w:type="dxa"/>
          </w:tcPr>
          <w:p w14:paraId="77713B21" w14:textId="77777777" w:rsidR="00F223C9" w:rsidRPr="0063147E" w:rsidRDefault="00F223C9" w:rsidP="00F223C9">
            <w:pPr>
              <w:ind w:firstLine="0"/>
              <w:rPr>
                <w:sz w:val="22"/>
              </w:rPr>
            </w:pPr>
          </w:p>
        </w:tc>
        <w:tc>
          <w:tcPr>
            <w:tcW w:w="385" w:type="dxa"/>
          </w:tcPr>
          <w:p w14:paraId="4DF648FE" w14:textId="77777777" w:rsidR="00F223C9" w:rsidRPr="0063147E" w:rsidRDefault="00F223C9" w:rsidP="00F223C9">
            <w:pPr>
              <w:ind w:firstLine="0"/>
              <w:rPr>
                <w:sz w:val="22"/>
              </w:rPr>
            </w:pPr>
          </w:p>
        </w:tc>
        <w:tc>
          <w:tcPr>
            <w:tcW w:w="385" w:type="dxa"/>
          </w:tcPr>
          <w:p w14:paraId="7C5B0752" w14:textId="77777777" w:rsidR="00F223C9" w:rsidRPr="0063147E" w:rsidRDefault="00F223C9" w:rsidP="00F223C9">
            <w:pPr>
              <w:ind w:firstLine="0"/>
              <w:rPr>
                <w:sz w:val="22"/>
              </w:rPr>
            </w:pPr>
          </w:p>
        </w:tc>
        <w:tc>
          <w:tcPr>
            <w:tcW w:w="490" w:type="dxa"/>
          </w:tcPr>
          <w:p w14:paraId="4B34C6D4" w14:textId="77777777" w:rsidR="00F223C9" w:rsidRPr="0063147E" w:rsidRDefault="00F223C9" w:rsidP="00F223C9">
            <w:pPr>
              <w:ind w:firstLine="0"/>
              <w:rPr>
                <w:sz w:val="22"/>
              </w:rPr>
            </w:pPr>
          </w:p>
        </w:tc>
        <w:tc>
          <w:tcPr>
            <w:tcW w:w="395" w:type="dxa"/>
          </w:tcPr>
          <w:p w14:paraId="42BC9E8A" w14:textId="77777777" w:rsidR="00F223C9" w:rsidRPr="0063147E" w:rsidRDefault="00F223C9" w:rsidP="00F223C9">
            <w:pPr>
              <w:ind w:firstLine="0"/>
              <w:rPr>
                <w:sz w:val="22"/>
              </w:rPr>
            </w:pPr>
          </w:p>
        </w:tc>
        <w:tc>
          <w:tcPr>
            <w:tcW w:w="385" w:type="dxa"/>
          </w:tcPr>
          <w:p w14:paraId="591AE0B5" w14:textId="77777777" w:rsidR="00F223C9" w:rsidRPr="0063147E" w:rsidRDefault="00F223C9" w:rsidP="00F223C9">
            <w:pPr>
              <w:ind w:firstLine="0"/>
              <w:rPr>
                <w:sz w:val="22"/>
              </w:rPr>
            </w:pPr>
          </w:p>
        </w:tc>
        <w:tc>
          <w:tcPr>
            <w:tcW w:w="385" w:type="dxa"/>
          </w:tcPr>
          <w:p w14:paraId="772B7204" w14:textId="77777777" w:rsidR="00F223C9" w:rsidRPr="0063147E" w:rsidRDefault="00F223C9" w:rsidP="00F223C9">
            <w:pPr>
              <w:ind w:firstLine="0"/>
              <w:rPr>
                <w:sz w:val="22"/>
              </w:rPr>
            </w:pPr>
          </w:p>
        </w:tc>
        <w:tc>
          <w:tcPr>
            <w:tcW w:w="385" w:type="dxa"/>
          </w:tcPr>
          <w:p w14:paraId="58C203BB" w14:textId="77777777" w:rsidR="00F223C9" w:rsidRPr="0063147E" w:rsidRDefault="00F223C9" w:rsidP="00F223C9">
            <w:pPr>
              <w:ind w:firstLine="0"/>
              <w:rPr>
                <w:sz w:val="22"/>
              </w:rPr>
            </w:pPr>
          </w:p>
        </w:tc>
        <w:tc>
          <w:tcPr>
            <w:tcW w:w="385" w:type="dxa"/>
          </w:tcPr>
          <w:p w14:paraId="2615F593" w14:textId="77777777" w:rsidR="00F223C9" w:rsidRPr="0063147E" w:rsidRDefault="00F223C9" w:rsidP="00F223C9">
            <w:pPr>
              <w:ind w:firstLine="0"/>
              <w:rPr>
                <w:sz w:val="22"/>
              </w:rPr>
            </w:pPr>
          </w:p>
        </w:tc>
        <w:tc>
          <w:tcPr>
            <w:tcW w:w="385" w:type="dxa"/>
          </w:tcPr>
          <w:p w14:paraId="337ADDAC" w14:textId="77777777" w:rsidR="00F223C9" w:rsidRPr="0063147E" w:rsidRDefault="00F223C9" w:rsidP="00F223C9">
            <w:pPr>
              <w:ind w:firstLine="0"/>
              <w:rPr>
                <w:sz w:val="22"/>
              </w:rPr>
            </w:pPr>
          </w:p>
        </w:tc>
        <w:tc>
          <w:tcPr>
            <w:tcW w:w="385" w:type="dxa"/>
          </w:tcPr>
          <w:p w14:paraId="0B96DE16" w14:textId="77777777" w:rsidR="00F223C9" w:rsidRPr="0063147E" w:rsidRDefault="00F223C9" w:rsidP="00F223C9">
            <w:pPr>
              <w:ind w:firstLine="0"/>
              <w:rPr>
                <w:sz w:val="22"/>
              </w:rPr>
            </w:pPr>
          </w:p>
        </w:tc>
        <w:tc>
          <w:tcPr>
            <w:tcW w:w="385" w:type="dxa"/>
          </w:tcPr>
          <w:p w14:paraId="35D2BA39" w14:textId="77777777" w:rsidR="00F223C9" w:rsidRPr="0063147E" w:rsidRDefault="00F223C9" w:rsidP="00F223C9">
            <w:pPr>
              <w:ind w:firstLine="0"/>
              <w:rPr>
                <w:sz w:val="22"/>
              </w:rPr>
            </w:pPr>
          </w:p>
        </w:tc>
        <w:tc>
          <w:tcPr>
            <w:tcW w:w="385" w:type="dxa"/>
          </w:tcPr>
          <w:p w14:paraId="703EFA71" w14:textId="77777777" w:rsidR="00F223C9" w:rsidRPr="0063147E" w:rsidRDefault="00F223C9" w:rsidP="00F223C9">
            <w:pPr>
              <w:ind w:firstLine="0"/>
              <w:rPr>
                <w:sz w:val="22"/>
              </w:rPr>
            </w:pPr>
          </w:p>
        </w:tc>
        <w:tc>
          <w:tcPr>
            <w:tcW w:w="385" w:type="dxa"/>
          </w:tcPr>
          <w:p w14:paraId="3B1AA3CF" w14:textId="77777777" w:rsidR="00F223C9" w:rsidRPr="0063147E" w:rsidRDefault="00F223C9" w:rsidP="00F223C9">
            <w:pPr>
              <w:ind w:firstLine="0"/>
              <w:rPr>
                <w:sz w:val="22"/>
              </w:rPr>
            </w:pPr>
          </w:p>
        </w:tc>
        <w:tc>
          <w:tcPr>
            <w:tcW w:w="385" w:type="dxa"/>
          </w:tcPr>
          <w:p w14:paraId="080AFF44" w14:textId="77777777" w:rsidR="00F223C9" w:rsidRPr="0063147E" w:rsidRDefault="00F223C9" w:rsidP="00F223C9">
            <w:pPr>
              <w:ind w:firstLine="0"/>
              <w:rPr>
                <w:sz w:val="22"/>
              </w:rPr>
            </w:pPr>
          </w:p>
        </w:tc>
        <w:tc>
          <w:tcPr>
            <w:tcW w:w="385" w:type="dxa"/>
          </w:tcPr>
          <w:p w14:paraId="28EF769F" w14:textId="77777777" w:rsidR="00F223C9" w:rsidRPr="0063147E" w:rsidRDefault="00F223C9" w:rsidP="00F223C9">
            <w:pPr>
              <w:ind w:firstLine="0"/>
              <w:rPr>
                <w:sz w:val="22"/>
              </w:rPr>
            </w:pPr>
          </w:p>
        </w:tc>
        <w:tc>
          <w:tcPr>
            <w:tcW w:w="385" w:type="dxa"/>
          </w:tcPr>
          <w:p w14:paraId="05A67DF8" w14:textId="77777777" w:rsidR="00F223C9" w:rsidRPr="0063147E" w:rsidRDefault="00F223C9" w:rsidP="00F223C9">
            <w:pPr>
              <w:ind w:firstLine="0"/>
              <w:rPr>
                <w:sz w:val="22"/>
              </w:rPr>
            </w:pPr>
          </w:p>
        </w:tc>
        <w:tc>
          <w:tcPr>
            <w:tcW w:w="385" w:type="dxa"/>
          </w:tcPr>
          <w:p w14:paraId="5F3B3C27" w14:textId="77777777" w:rsidR="00F223C9" w:rsidRPr="0063147E" w:rsidRDefault="00F223C9" w:rsidP="00F223C9">
            <w:pPr>
              <w:ind w:firstLine="0"/>
              <w:rPr>
                <w:sz w:val="22"/>
              </w:rPr>
            </w:pPr>
          </w:p>
        </w:tc>
      </w:tr>
      <w:tr w:rsidR="00CD5D6D" w:rsidRPr="0063147E" w14:paraId="7AB0D677" w14:textId="77777777" w:rsidTr="00CD5D6D">
        <w:tc>
          <w:tcPr>
            <w:tcW w:w="534" w:type="dxa"/>
          </w:tcPr>
          <w:p w14:paraId="7F2B40B3" w14:textId="3B6DB42A" w:rsidR="00F223C9" w:rsidRPr="0063147E" w:rsidRDefault="00F223C9" w:rsidP="00F223C9">
            <w:pPr>
              <w:ind w:firstLine="0"/>
              <w:rPr>
                <w:sz w:val="22"/>
              </w:rPr>
            </w:pPr>
            <w:r w:rsidRPr="0063147E">
              <w:rPr>
                <w:sz w:val="22"/>
              </w:rPr>
              <w:t>PU19</w:t>
            </w:r>
          </w:p>
        </w:tc>
        <w:tc>
          <w:tcPr>
            <w:tcW w:w="460" w:type="dxa"/>
          </w:tcPr>
          <w:p w14:paraId="395E206B" w14:textId="77777777" w:rsidR="00F223C9" w:rsidRPr="0063147E" w:rsidRDefault="00F223C9" w:rsidP="00F223C9">
            <w:pPr>
              <w:ind w:firstLine="0"/>
              <w:rPr>
                <w:sz w:val="22"/>
              </w:rPr>
            </w:pPr>
          </w:p>
        </w:tc>
        <w:tc>
          <w:tcPr>
            <w:tcW w:w="385" w:type="dxa"/>
          </w:tcPr>
          <w:p w14:paraId="6B0E796B" w14:textId="77777777" w:rsidR="00F223C9" w:rsidRPr="0063147E" w:rsidRDefault="00F223C9" w:rsidP="00F223C9">
            <w:pPr>
              <w:ind w:firstLine="0"/>
              <w:rPr>
                <w:sz w:val="22"/>
              </w:rPr>
            </w:pPr>
          </w:p>
        </w:tc>
        <w:tc>
          <w:tcPr>
            <w:tcW w:w="385" w:type="dxa"/>
          </w:tcPr>
          <w:p w14:paraId="2554E1D4" w14:textId="77777777" w:rsidR="00F223C9" w:rsidRPr="0063147E" w:rsidRDefault="00F223C9" w:rsidP="00F223C9">
            <w:pPr>
              <w:ind w:firstLine="0"/>
              <w:rPr>
                <w:sz w:val="22"/>
              </w:rPr>
            </w:pPr>
          </w:p>
        </w:tc>
        <w:tc>
          <w:tcPr>
            <w:tcW w:w="385" w:type="dxa"/>
          </w:tcPr>
          <w:p w14:paraId="4468417B" w14:textId="77777777" w:rsidR="00F223C9" w:rsidRPr="0063147E" w:rsidRDefault="00F223C9" w:rsidP="00F223C9">
            <w:pPr>
              <w:ind w:firstLine="0"/>
              <w:rPr>
                <w:sz w:val="22"/>
              </w:rPr>
            </w:pPr>
          </w:p>
        </w:tc>
        <w:tc>
          <w:tcPr>
            <w:tcW w:w="385" w:type="dxa"/>
          </w:tcPr>
          <w:p w14:paraId="6EA4DFC0" w14:textId="77777777" w:rsidR="00F223C9" w:rsidRPr="0063147E" w:rsidRDefault="00F223C9" w:rsidP="00F223C9">
            <w:pPr>
              <w:ind w:firstLine="0"/>
              <w:rPr>
                <w:sz w:val="22"/>
              </w:rPr>
            </w:pPr>
          </w:p>
        </w:tc>
        <w:tc>
          <w:tcPr>
            <w:tcW w:w="385" w:type="dxa"/>
          </w:tcPr>
          <w:p w14:paraId="4628C14F" w14:textId="77777777" w:rsidR="00F223C9" w:rsidRPr="0063147E" w:rsidRDefault="00F223C9" w:rsidP="00F223C9">
            <w:pPr>
              <w:ind w:firstLine="0"/>
              <w:rPr>
                <w:sz w:val="22"/>
              </w:rPr>
            </w:pPr>
          </w:p>
        </w:tc>
        <w:tc>
          <w:tcPr>
            <w:tcW w:w="385" w:type="dxa"/>
          </w:tcPr>
          <w:p w14:paraId="248CD795" w14:textId="77777777" w:rsidR="00F223C9" w:rsidRPr="0063147E" w:rsidRDefault="00F223C9" w:rsidP="00F223C9">
            <w:pPr>
              <w:ind w:firstLine="0"/>
              <w:rPr>
                <w:sz w:val="22"/>
              </w:rPr>
            </w:pPr>
          </w:p>
        </w:tc>
        <w:tc>
          <w:tcPr>
            <w:tcW w:w="490" w:type="dxa"/>
          </w:tcPr>
          <w:p w14:paraId="4A37277A" w14:textId="77777777" w:rsidR="00F223C9" w:rsidRPr="0063147E" w:rsidRDefault="00F223C9" w:rsidP="00F223C9">
            <w:pPr>
              <w:ind w:firstLine="0"/>
              <w:rPr>
                <w:sz w:val="22"/>
              </w:rPr>
            </w:pPr>
          </w:p>
        </w:tc>
        <w:tc>
          <w:tcPr>
            <w:tcW w:w="395" w:type="dxa"/>
          </w:tcPr>
          <w:p w14:paraId="40F23D93" w14:textId="77777777" w:rsidR="00F223C9" w:rsidRPr="0063147E" w:rsidRDefault="00F223C9" w:rsidP="00F223C9">
            <w:pPr>
              <w:ind w:firstLine="0"/>
              <w:rPr>
                <w:sz w:val="22"/>
              </w:rPr>
            </w:pPr>
          </w:p>
        </w:tc>
        <w:tc>
          <w:tcPr>
            <w:tcW w:w="385" w:type="dxa"/>
          </w:tcPr>
          <w:p w14:paraId="28310A78" w14:textId="77777777" w:rsidR="00F223C9" w:rsidRPr="0063147E" w:rsidRDefault="00F223C9" w:rsidP="00F223C9">
            <w:pPr>
              <w:ind w:firstLine="0"/>
              <w:rPr>
                <w:sz w:val="22"/>
              </w:rPr>
            </w:pPr>
          </w:p>
        </w:tc>
        <w:tc>
          <w:tcPr>
            <w:tcW w:w="385" w:type="dxa"/>
          </w:tcPr>
          <w:p w14:paraId="7C6B5DCE" w14:textId="77777777" w:rsidR="00F223C9" w:rsidRPr="0063147E" w:rsidRDefault="00F223C9" w:rsidP="00F223C9">
            <w:pPr>
              <w:ind w:firstLine="0"/>
              <w:rPr>
                <w:sz w:val="22"/>
              </w:rPr>
            </w:pPr>
          </w:p>
        </w:tc>
        <w:tc>
          <w:tcPr>
            <w:tcW w:w="385" w:type="dxa"/>
          </w:tcPr>
          <w:p w14:paraId="3DFA9B3A" w14:textId="77777777" w:rsidR="00F223C9" w:rsidRPr="0063147E" w:rsidRDefault="00F223C9" w:rsidP="00F223C9">
            <w:pPr>
              <w:ind w:firstLine="0"/>
              <w:rPr>
                <w:sz w:val="22"/>
              </w:rPr>
            </w:pPr>
          </w:p>
        </w:tc>
        <w:tc>
          <w:tcPr>
            <w:tcW w:w="385" w:type="dxa"/>
          </w:tcPr>
          <w:p w14:paraId="5221CF6B" w14:textId="77777777" w:rsidR="00F223C9" w:rsidRPr="0063147E" w:rsidRDefault="00F223C9" w:rsidP="00F223C9">
            <w:pPr>
              <w:ind w:firstLine="0"/>
              <w:rPr>
                <w:sz w:val="22"/>
              </w:rPr>
            </w:pPr>
          </w:p>
        </w:tc>
        <w:tc>
          <w:tcPr>
            <w:tcW w:w="385" w:type="dxa"/>
          </w:tcPr>
          <w:p w14:paraId="761F236B" w14:textId="77777777" w:rsidR="00F223C9" w:rsidRPr="0063147E" w:rsidRDefault="00F223C9" w:rsidP="00F223C9">
            <w:pPr>
              <w:ind w:firstLine="0"/>
              <w:rPr>
                <w:sz w:val="22"/>
              </w:rPr>
            </w:pPr>
          </w:p>
        </w:tc>
        <w:tc>
          <w:tcPr>
            <w:tcW w:w="385" w:type="dxa"/>
          </w:tcPr>
          <w:p w14:paraId="239EC120" w14:textId="77777777" w:rsidR="00F223C9" w:rsidRPr="0063147E" w:rsidRDefault="00F223C9" w:rsidP="00F223C9">
            <w:pPr>
              <w:ind w:firstLine="0"/>
              <w:rPr>
                <w:sz w:val="22"/>
              </w:rPr>
            </w:pPr>
          </w:p>
        </w:tc>
        <w:tc>
          <w:tcPr>
            <w:tcW w:w="385" w:type="dxa"/>
          </w:tcPr>
          <w:p w14:paraId="1C63A8D7" w14:textId="77777777" w:rsidR="00F223C9" w:rsidRPr="0063147E" w:rsidRDefault="00F223C9" w:rsidP="00F223C9">
            <w:pPr>
              <w:ind w:firstLine="0"/>
              <w:rPr>
                <w:sz w:val="22"/>
              </w:rPr>
            </w:pPr>
          </w:p>
        </w:tc>
        <w:tc>
          <w:tcPr>
            <w:tcW w:w="385" w:type="dxa"/>
          </w:tcPr>
          <w:p w14:paraId="36510D22" w14:textId="77777777" w:rsidR="00F223C9" w:rsidRPr="0063147E" w:rsidRDefault="00F223C9" w:rsidP="00F223C9">
            <w:pPr>
              <w:ind w:firstLine="0"/>
              <w:rPr>
                <w:sz w:val="22"/>
              </w:rPr>
            </w:pPr>
          </w:p>
        </w:tc>
        <w:tc>
          <w:tcPr>
            <w:tcW w:w="385" w:type="dxa"/>
          </w:tcPr>
          <w:p w14:paraId="5E71A0B3" w14:textId="77777777" w:rsidR="00F223C9" w:rsidRPr="0063147E" w:rsidRDefault="00F223C9" w:rsidP="00F223C9">
            <w:pPr>
              <w:ind w:firstLine="0"/>
              <w:rPr>
                <w:sz w:val="22"/>
              </w:rPr>
            </w:pPr>
          </w:p>
        </w:tc>
        <w:tc>
          <w:tcPr>
            <w:tcW w:w="385" w:type="dxa"/>
          </w:tcPr>
          <w:p w14:paraId="482EDA94" w14:textId="77777777" w:rsidR="00F223C9" w:rsidRPr="0063147E" w:rsidRDefault="00F223C9" w:rsidP="00F223C9">
            <w:pPr>
              <w:ind w:firstLine="0"/>
              <w:rPr>
                <w:sz w:val="22"/>
              </w:rPr>
            </w:pPr>
          </w:p>
        </w:tc>
        <w:tc>
          <w:tcPr>
            <w:tcW w:w="385" w:type="dxa"/>
          </w:tcPr>
          <w:p w14:paraId="48843AA7" w14:textId="77777777" w:rsidR="00F223C9" w:rsidRPr="0063147E" w:rsidRDefault="00F223C9" w:rsidP="00F223C9">
            <w:pPr>
              <w:ind w:firstLine="0"/>
              <w:rPr>
                <w:sz w:val="22"/>
              </w:rPr>
            </w:pPr>
          </w:p>
        </w:tc>
        <w:tc>
          <w:tcPr>
            <w:tcW w:w="385" w:type="dxa"/>
          </w:tcPr>
          <w:p w14:paraId="13CAFF2C" w14:textId="77777777" w:rsidR="00F223C9" w:rsidRPr="0063147E" w:rsidRDefault="00F223C9" w:rsidP="00F223C9">
            <w:pPr>
              <w:ind w:firstLine="0"/>
              <w:rPr>
                <w:sz w:val="22"/>
              </w:rPr>
            </w:pPr>
          </w:p>
        </w:tc>
        <w:tc>
          <w:tcPr>
            <w:tcW w:w="385" w:type="dxa"/>
          </w:tcPr>
          <w:p w14:paraId="6DAC010A" w14:textId="34BBD1F3" w:rsidR="00F223C9" w:rsidRPr="0063147E" w:rsidRDefault="00636D4D" w:rsidP="00BF3994">
            <w:pPr>
              <w:keepNext/>
              <w:ind w:firstLine="0"/>
              <w:rPr>
                <w:sz w:val="22"/>
              </w:rPr>
            </w:pPr>
            <w:r w:rsidRPr="0063147E">
              <w:rPr>
                <w:noProof/>
                <w:sz w:val="22"/>
              </w:rPr>
              <w:drawing>
                <wp:inline distT="0" distB="0" distL="0" distR="0" wp14:anchorId="24721924" wp14:editId="483B46F4">
                  <wp:extent cx="180975" cy="180975"/>
                  <wp:effectExtent l="0" t="0" r="9525" b="9525"/>
                  <wp:docPr id="3" name="Grafika 3" descr="Znacznik wybo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mark.svg"/>
                          <pic:cNvPicPr/>
                        </pic:nvPicPr>
                        <pic:blipFill>
                          <a:blip r:embed="rId18" cstate="email">
                            <a:extLst>
                              <a:ext uri="{28A0092B-C50C-407E-A947-70E740481C1C}">
                                <a14:useLocalDpi xmlns:a14="http://schemas.microsoft.com/office/drawing/2010/main"/>
                              </a:ext>
                              <a:ext uri="{96DAC541-7B7A-43D3-8B79-37D633B846F1}">
                                <asvg:svgBlip xmlns:asvg="http://schemas.microsoft.com/office/drawing/2016/SVG/main" r:embed="rId19"/>
                              </a:ext>
                            </a:extLst>
                          </a:blip>
                          <a:stretch>
                            <a:fillRect/>
                          </a:stretch>
                        </pic:blipFill>
                        <pic:spPr>
                          <a:xfrm>
                            <a:off x="0" y="0"/>
                            <a:ext cx="180975" cy="180975"/>
                          </a:xfrm>
                          <a:prstGeom prst="rect">
                            <a:avLst/>
                          </a:prstGeom>
                        </pic:spPr>
                      </pic:pic>
                    </a:graphicData>
                  </a:graphic>
                </wp:inline>
              </w:drawing>
            </w:r>
          </w:p>
        </w:tc>
      </w:tr>
    </w:tbl>
    <w:p w14:paraId="3AB083B5" w14:textId="50FBB747" w:rsidR="00452275" w:rsidRDefault="00452275" w:rsidP="00452275">
      <w:pPr>
        <w:pStyle w:val="Nagwek2"/>
        <w:numPr>
          <w:ilvl w:val="0"/>
          <w:numId w:val="0"/>
        </w:numPr>
        <w:ind w:left="576"/>
      </w:pPr>
    </w:p>
    <w:p w14:paraId="099C6C84" w14:textId="6668F475" w:rsidR="00452275" w:rsidRPr="00452275" w:rsidRDefault="00452275" w:rsidP="00452275">
      <w:pPr>
        <w:spacing w:after="160" w:line="259" w:lineRule="auto"/>
        <w:ind w:firstLine="0"/>
        <w:jc w:val="left"/>
        <w:rPr>
          <w:rFonts w:eastAsiaTheme="majorEastAsia" w:cstheme="majorBidi"/>
          <w:b/>
          <w:sz w:val="26"/>
          <w:szCs w:val="26"/>
        </w:rPr>
      </w:pPr>
      <w:r>
        <w:br w:type="page"/>
      </w:r>
    </w:p>
    <w:p w14:paraId="4CED6B7B" w14:textId="77A97312" w:rsidR="00933498" w:rsidRPr="0063147E" w:rsidRDefault="00933498" w:rsidP="007147FE">
      <w:pPr>
        <w:pStyle w:val="Nagwek2"/>
      </w:pPr>
      <w:bookmarkStart w:id="25" w:name="_Toc58090763"/>
      <w:r w:rsidRPr="0063147E">
        <w:lastRenderedPageBreak/>
        <w:t>Scenariusze przypadków użycia</w:t>
      </w:r>
      <w:bookmarkEnd w:id="25"/>
    </w:p>
    <w:p w14:paraId="6F374503" w14:textId="5CB4403D" w:rsidR="00553893" w:rsidRDefault="00553893" w:rsidP="00553893">
      <w:pPr>
        <w:ind w:left="576" w:firstLine="0"/>
      </w:pPr>
      <w:r w:rsidRPr="0063147E">
        <w:t>Zadaniem scenariuszy przypadków użycia</w:t>
      </w:r>
      <w:r w:rsidR="00E40719" w:rsidRPr="0063147E">
        <w:t xml:space="preserve"> jest uszczegółowienie przypadków użycia przedstawionych na diagramie w podrozdziale 3.2</w:t>
      </w:r>
      <w:r w:rsidR="00B5458C">
        <w:t>. Poniżej przedstawiono scenariusze do wszystkich przypadków użycia. W każdym scenariuszu podana jest nazwa przypadku oraz przebieg główny. W niektórych scenariusza wyspecyfikowano również przebiegi alternatywne.</w:t>
      </w:r>
      <w:r w:rsidR="00780462">
        <w:t xml:space="preserve"> </w:t>
      </w:r>
    </w:p>
    <w:p w14:paraId="1F4F90ED" w14:textId="7ACD0C8F" w:rsidR="00E40719" w:rsidRPr="0063147E" w:rsidRDefault="0071224D" w:rsidP="008067F2">
      <w:pPr>
        <w:ind w:left="576" w:firstLine="0"/>
      </w:pPr>
      <w:r>
        <w:tab/>
        <w:t>Gość oraz zalogowany użytkownik mogą przeglądać organizowane wydarzenia na mapie, bądź w postaci listy, a także wyświetlić dodatkowe informacje o wydarzeniu. Scenariusze zostały przedstawione odpowiednio w tabelach 3.2, 3.3 oraz 3.4.</w:t>
      </w:r>
    </w:p>
    <w:p w14:paraId="4FFB5A4B" w14:textId="110A98C1" w:rsidR="00E84F74" w:rsidRPr="0063147E" w:rsidRDefault="00E84F74" w:rsidP="00E84F74">
      <w:pPr>
        <w:pStyle w:val="Legenda"/>
        <w:keepNext/>
      </w:pPr>
      <w:bookmarkStart w:id="26" w:name="_Toc58090450"/>
      <w:r w:rsidRPr="0063147E">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2</w:t>
      </w:r>
      <w:r w:rsidR="00C83AE9">
        <w:rPr>
          <w:noProof/>
        </w:rPr>
        <w:fldChar w:fldCharType="end"/>
      </w:r>
      <w:r w:rsidRPr="0063147E">
        <w:t xml:space="preserve"> Scenariusz przypadku użycia - Przeglądanie mapy wydarzeń</w:t>
      </w:r>
      <w:r w:rsidR="0044667F">
        <w:t xml:space="preserve"> [źródło: opracowanie własne]</w:t>
      </w:r>
      <w:bookmarkEnd w:id="26"/>
    </w:p>
    <w:tbl>
      <w:tblPr>
        <w:tblStyle w:val="Tabela-Siatka"/>
        <w:tblW w:w="0" w:type="auto"/>
        <w:tblLook w:val="04A0" w:firstRow="1" w:lastRow="0" w:firstColumn="1" w:lastColumn="0" w:noHBand="0" w:noVBand="1"/>
      </w:tblPr>
      <w:tblGrid>
        <w:gridCol w:w="3369"/>
        <w:gridCol w:w="5558"/>
      </w:tblGrid>
      <w:tr w:rsidR="00553893" w:rsidRPr="0063147E" w14:paraId="181A7377" w14:textId="77777777" w:rsidTr="00553893">
        <w:tc>
          <w:tcPr>
            <w:tcW w:w="3369" w:type="dxa"/>
          </w:tcPr>
          <w:p w14:paraId="08658464" w14:textId="3D477A3D" w:rsidR="00553893" w:rsidRPr="0063147E" w:rsidRDefault="00553893" w:rsidP="00553893">
            <w:pPr>
              <w:ind w:firstLine="0"/>
            </w:pPr>
            <w:r w:rsidRPr="0063147E">
              <w:t>Identyfikator przypadku użycia</w:t>
            </w:r>
          </w:p>
        </w:tc>
        <w:tc>
          <w:tcPr>
            <w:tcW w:w="5558" w:type="dxa"/>
          </w:tcPr>
          <w:p w14:paraId="3994AF6B" w14:textId="7D5B106E" w:rsidR="00553893" w:rsidRPr="0063147E" w:rsidRDefault="00553893" w:rsidP="00553893">
            <w:pPr>
              <w:ind w:firstLine="0"/>
            </w:pPr>
            <w:r w:rsidRPr="0063147E">
              <w:t>PU01</w:t>
            </w:r>
          </w:p>
        </w:tc>
      </w:tr>
      <w:tr w:rsidR="00553893" w:rsidRPr="0063147E" w14:paraId="24B85213" w14:textId="77777777" w:rsidTr="00553893">
        <w:tc>
          <w:tcPr>
            <w:tcW w:w="3369" w:type="dxa"/>
          </w:tcPr>
          <w:p w14:paraId="49CC5CAB" w14:textId="53AAB390" w:rsidR="00553893" w:rsidRPr="0063147E" w:rsidRDefault="00553893" w:rsidP="00553893">
            <w:pPr>
              <w:ind w:firstLine="0"/>
            </w:pPr>
            <w:r w:rsidRPr="0063147E">
              <w:t>Nazwa przypadku użycia</w:t>
            </w:r>
          </w:p>
        </w:tc>
        <w:tc>
          <w:tcPr>
            <w:tcW w:w="5558" w:type="dxa"/>
          </w:tcPr>
          <w:p w14:paraId="400BEE0D" w14:textId="578A58C8" w:rsidR="00553893" w:rsidRPr="0063147E" w:rsidRDefault="00553893" w:rsidP="00553893">
            <w:pPr>
              <w:ind w:firstLine="0"/>
            </w:pPr>
            <w:r w:rsidRPr="0063147E">
              <w:t>Przeglądanie mapy wydarzeń</w:t>
            </w:r>
          </w:p>
        </w:tc>
      </w:tr>
      <w:tr w:rsidR="00553893" w:rsidRPr="0063147E" w14:paraId="492BE263" w14:textId="77777777" w:rsidTr="00553893">
        <w:tc>
          <w:tcPr>
            <w:tcW w:w="3369" w:type="dxa"/>
          </w:tcPr>
          <w:p w14:paraId="4E316537" w14:textId="1F977542" w:rsidR="00553893" w:rsidRPr="0063147E" w:rsidRDefault="00553893" w:rsidP="00553893">
            <w:pPr>
              <w:ind w:firstLine="0"/>
            </w:pPr>
            <w:r w:rsidRPr="0063147E">
              <w:t>Cel</w:t>
            </w:r>
          </w:p>
        </w:tc>
        <w:tc>
          <w:tcPr>
            <w:tcW w:w="5558" w:type="dxa"/>
          </w:tcPr>
          <w:p w14:paraId="5804BF4D" w14:textId="623AADC0" w:rsidR="00553893" w:rsidRPr="0063147E" w:rsidRDefault="00553893" w:rsidP="00553893">
            <w:pPr>
              <w:ind w:firstLine="0"/>
            </w:pPr>
            <w:r w:rsidRPr="0063147E">
              <w:t>Obejrzenie</w:t>
            </w:r>
            <w:r w:rsidR="003E1910">
              <w:t>,</w:t>
            </w:r>
            <w:r w:rsidR="0063147E">
              <w:t xml:space="preserve"> </w:t>
            </w:r>
            <w:r w:rsidRPr="0063147E">
              <w:t xml:space="preserve">gdzie organizowane są wydarzenia </w:t>
            </w:r>
            <w:proofErr w:type="spellStart"/>
            <w:r w:rsidRPr="0063147E">
              <w:t>airsoftowe</w:t>
            </w:r>
            <w:proofErr w:type="spellEnd"/>
          </w:p>
        </w:tc>
      </w:tr>
      <w:tr w:rsidR="00553893" w:rsidRPr="0063147E" w14:paraId="527DE848" w14:textId="77777777" w:rsidTr="00553893">
        <w:tc>
          <w:tcPr>
            <w:tcW w:w="3369" w:type="dxa"/>
          </w:tcPr>
          <w:p w14:paraId="3398BBA5" w14:textId="34D8DB26" w:rsidR="00553893" w:rsidRPr="0063147E" w:rsidRDefault="00553893" w:rsidP="00553893">
            <w:pPr>
              <w:ind w:firstLine="0"/>
            </w:pPr>
            <w:r w:rsidRPr="0063147E">
              <w:t>Aktorzy</w:t>
            </w:r>
          </w:p>
        </w:tc>
        <w:tc>
          <w:tcPr>
            <w:tcW w:w="5558" w:type="dxa"/>
          </w:tcPr>
          <w:p w14:paraId="05636DF4" w14:textId="1D13BC34" w:rsidR="00553893" w:rsidRPr="0063147E" w:rsidRDefault="00553893" w:rsidP="00553893">
            <w:pPr>
              <w:ind w:firstLine="0"/>
            </w:pPr>
            <w:r w:rsidRPr="0063147E">
              <w:t>Gość, Zalogowany</w:t>
            </w:r>
          </w:p>
        </w:tc>
      </w:tr>
      <w:tr w:rsidR="00553893" w:rsidRPr="0063147E" w14:paraId="5A86AB66" w14:textId="77777777" w:rsidTr="00553893">
        <w:tc>
          <w:tcPr>
            <w:tcW w:w="3369" w:type="dxa"/>
          </w:tcPr>
          <w:p w14:paraId="4344E64D" w14:textId="343C20F4" w:rsidR="00553893" w:rsidRPr="0063147E" w:rsidRDefault="00553893" w:rsidP="00553893">
            <w:pPr>
              <w:ind w:firstLine="0"/>
            </w:pPr>
            <w:r w:rsidRPr="0063147E">
              <w:t>Warunki początkowe</w:t>
            </w:r>
          </w:p>
        </w:tc>
        <w:tc>
          <w:tcPr>
            <w:tcW w:w="5558" w:type="dxa"/>
          </w:tcPr>
          <w:p w14:paraId="4543F123" w14:textId="276C900C" w:rsidR="00553893" w:rsidRPr="0063147E" w:rsidRDefault="00553893" w:rsidP="00553893">
            <w:pPr>
              <w:ind w:firstLine="0"/>
            </w:pPr>
            <w:r w:rsidRPr="0063147E">
              <w:t>Brak</w:t>
            </w:r>
          </w:p>
        </w:tc>
      </w:tr>
      <w:tr w:rsidR="00553893" w:rsidRPr="0063147E" w14:paraId="696FD743" w14:textId="77777777" w:rsidTr="00553893">
        <w:tc>
          <w:tcPr>
            <w:tcW w:w="3369" w:type="dxa"/>
          </w:tcPr>
          <w:p w14:paraId="7B6A402B" w14:textId="42B58359" w:rsidR="00553893" w:rsidRPr="0063147E" w:rsidRDefault="00553893" w:rsidP="00553893">
            <w:pPr>
              <w:ind w:firstLine="0"/>
            </w:pPr>
            <w:r w:rsidRPr="0063147E">
              <w:t>Warunki wyjściowe</w:t>
            </w:r>
          </w:p>
        </w:tc>
        <w:tc>
          <w:tcPr>
            <w:tcW w:w="5558" w:type="dxa"/>
          </w:tcPr>
          <w:p w14:paraId="362CA2D7" w14:textId="4C2EB9A4" w:rsidR="00553893" w:rsidRPr="0063147E" w:rsidRDefault="00553893" w:rsidP="00553893">
            <w:pPr>
              <w:ind w:firstLine="0"/>
            </w:pPr>
            <w:r w:rsidRPr="0063147E">
              <w:t>Użytkownik obejrzał wydarzenia na mapie</w:t>
            </w:r>
          </w:p>
        </w:tc>
      </w:tr>
      <w:tr w:rsidR="00553893" w:rsidRPr="0063147E" w14:paraId="17E16F5E" w14:textId="77777777" w:rsidTr="00553893">
        <w:tc>
          <w:tcPr>
            <w:tcW w:w="3369" w:type="dxa"/>
          </w:tcPr>
          <w:p w14:paraId="02A21849" w14:textId="7A698907" w:rsidR="00553893" w:rsidRPr="0063147E" w:rsidRDefault="00553893" w:rsidP="00553893">
            <w:pPr>
              <w:ind w:firstLine="0"/>
            </w:pPr>
            <w:r w:rsidRPr="0063147E">
              <w:t>Scenariusze</w:t>
            </w:r>
          </w:p>
        </w:tc>
        <w:tc>
          <w:tcPr>
            <w:tcW w:w="5558" w:type="dxa"/>
          </w:tcPr>
          <w:p w14:paraId="1F8A4E10" w14:textId="77777777" w:rsidR="00553893" w:rsidRPr="0063147E" w:rsidRDefault="00553893" w:rsidP="00553893">
            <w:pPr>
              <w:ind w:firstLine="0"/>
            </w:pPr>
          </w:p>
        </w:tc>
      </w:tr>
      <w:tr w:rsidR="00553893" w:rsidRPr="0063147E" w14:paraId="649BE8B1" w14:textId="77777777" w:rsidTr="00553893">
        <w:tc>
          <w:tcPr>
            <w:tcW w:w="3369" w:type="dxa"/>
          </w:tcPr>
          <w:p w14:paraId="76D0E3D0" w14:textId="69B8A0E4" w:rsidR="00553893" w:rsidRPr="0063147E" w:rsidRDefault="00553893" w:rsidP="00553893">
            <w:pPr>
              <w:ind w:firstLine="0"/>
            </w:pPr>
            <w:r w:rsidRPr="0063147E">
              <w:t>Przebieg główny</w:t>
            </w:r>
          </w:p>
        </w:tc>
        <w:tc>
          <w:tcPr>
            <w:tcW w:w="5558" w:type="dxa"/>
          </w:tcPr>
          <w:p w14:paraId="25C3DE04" w14:textId="77777777" w:rsidR="00553893" w:rsidRPr="0063147E" w:rsidRDefault="00553893" w:rsidP="00553893">
            <w:pPr>
              <w:pStyle w:val="Akapitzlist"/>
              <w:numPr>
                <w:ilvl w:val="0"/>
                <w:numId w:val="11"/>
              </w:numPr>
            </w:pPr>
            <w:r w:rsidRPr="0063147E">
              <w:t>System pobiera wydarzenia i wyświetla ja użytkownikowi</w:t>
            </w:r>
          </w:p>
          <w:p w14:paraId="46C09188" w14:textId="4F462BA8" w:rsidR="00553893" w:rsidRPr="0063147E" w:rsidRDefault="00553893" w:rsidP="00553893">
            <w:pPr>
              <w:pStyle w:val="Akapitzlist"/>
              <w:numPr>
                <w:ilvl w:val="0"/>
                <w:numId w:val="11"/>
              </w:numPr>
            </w:pPr>
            <w:r w:rsidRPr="0063147E">
              <w:t>Użytkownik ogląda mapę z wydarzeniami</w:t>
            </w:r>
          </w:p>
        </w:tc>
      </w:tr>
    </w:tbl>
    <w:p w14:paraId="5510F3D3" w14:textId="702CA0A9" w:rsidR="00553893" w:rsidRPr="0063147E" w:rsidRDefault="00553893" w:rsidP="00553893"/>
    <w:p w14:paraId="78F9D965" w14:textId="1027E5F3" w:rsidR="00E84F74" w:rsidRPr="0063147E" w:rsidRDefault="00E84F74" w:rsidP="00E84F74">
      <w:pPr>
        <w:pStyle w:val="Legenda"/>
        <w:keepNext/>
      </w:pPr>
      <w:bookmarkStart w:id="27" w:name="_Toc58090451"/>
      <w:r w:rsidRPr="0063147E">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3</w:t>
      </w:r>
      <w:r w:rsidR="00C83AE9">
        <w:rPr>
          <w:noProof/>
        </w:rPr>
        <w:fldChar w:fldCharType="end"/>
      </w:r>
      <w:r w:rsidRPr="0063147E">
        <w:t xml:space="preserve"> Scenariusz przypadku użycia</w:t>
      </w:r>
      <w:r w:rsidRPr="0063147E">
        <w:rPr>
          <w:noProof/>
        </w:rPr>
        <w:t xml:space="preserve"> - Przeglądanie listy wydarzeń</w:t>
      </w:r>
      <w:r w:rsidR="0044667F">
        <w:rPr>
          <w:noProof/>
        </w:rPr>
        <w:t xml:space="preserve"> </w:t>
      </w:r>
      <w:r w:rsidR="0044667F">
        <w:t>[źródło: opracowanie własne]</w:t>
      </w:r>
      <w:bookmarkEnd w:id="27"/>
    </w:p>
    <w:tbl>
      <w:tblPr>
        <w:tblStyle w:val="Tabela-Siatka"/>
        <w:tblW w:w="0" w:type="auto"/>
        <w:tblLook w:val="04A0" w:firstRow="1" w:lastRow="0" w:firstColumn="1" w:lastColumn="0" w:noHBand="0" w:noVBand="1"/>
      </w:tblPr>
      <w:tblGrid>
        <w:gridCol w:w="3369"/>
        <w:gridCol w:w="5558"/>
      </w:tblGrid>
      <w:tr w:rsidR="00553893" w:rsidRPr="0063147E" w14:paraId="76A4B735" w14:textId="77777777" w:rsidTr="007B5262">
        <w:tc>
          <w:tcPr>
            <w:tcW w:w="3369" w:type="dxa"/>
          </w:tcPr>
          <w:p w14:paraId="0A190DF6" w14:textId="77777777" w:rsidR="00553893" w:rsidRPr="0063147E" w:rsidRDefault="00553893" w:rsidP="007B5262">
            <w:pPr>
              <w:ind w:firstLine="0"/>
            </w:pPr>
            <w:r w:rsidRPr="0063147E">
              <w:t>Identyfikator przypadku użycia</w:t>
            </w:r>
          </w:p>
        </w:tc>
        <w:tc>
          <w:tcPr>
            <w:tcW w:w="5558" w:type="dxa"/>
          </w:tcPr>
          <w:p w14:paraId="7E3948A4" w14:textId="61A9B7B3" w:rsidR="00553893" w:rsidRPr="0063147E" w:rsidRDefault="00553893" w:rsidP="007B5262">
            <w:pPr>
              <w:ind w:firstLine="0"/>
            </w:pPr>
            <w:r w:rsidRPr="0063147E">
              <w:t>PU0</w:t>
            </w:r>
            <w:r w:rsidR="00856E53" w:rsidRPr="0063147E">
              <w:t>2</w:t>
            </w:r>
          </w:p>
        </w:tc>
      </w:tr>
      <w:tr w:rsidR="00553893" w:rsidRPr="0063147E" w14:paraId="1351BDCB" w14:textId="77777777" w:rsidTr="007B5262">
        <w:tc>
          <w:tcPr>
            <w:tcW w:w="3369" w:type="dxa"/>
          </w:tcPr>
          <w:p w14:paraId="2815615E" w14:textId="77777777" w:rsidR="00553893" w:rsidRPr="0063147E" w:rsidRDefault="00553893" w:rsidP="007B5262">
            <w:pPr>
              <w:ind w:firstLine="0"/>
            </w:pPr>
            <w:r w:rsidRPr="0063147E">
              <w:t>Nazwa przypadku użycia</w:t>
            </w:r>
          </w:p>
        </w:tc>
        <w:tc>
          <w:tcPr>
            <w:tcW w:w="5558" w:type="dxa"/>
          </w:tcPr>
          <w:p w14:paraId="57452964" w14:textId="75BB96D7" w:rsidR="00553893" w:rsidRPr="0063147E" w:rsidRDefault="00553893" w:rsidP="007B5262">
            <w:pPr>
              <w:ind w:firstLine="0"/>
            </w:pPr>
            <w:r w:rsidRPr="0063147E">
              <w:t xml:space="preserve">Przeglądanie </w:t>
            </w:r>
            <w:r w:rsidR="00856E53" w:rsidRPr="0063147E">
              <w:t>listy</w:t>
            </w:r>
            <w:r w:rsidRPr="0063147E">
              <w:t xml:space="preserve"> wydarzeń</w:t>
            </w:r>
          </w:p>
        </w:tc>
      </w:tr>
      <w:tr w:rsidR="00553893" w:rsidRPr="0063147E" w14:paraId="4CDF7289" w14:textId="77777777" w:rsidTr="007B5262">
        <w:tc>
          <w:tcPr>
            <w:tcW w:w="3369" w:type="dxa"/>
          </w:tcPr>
          <w:p w14:paraId="41EACDC4" w14:textId="77777777" w:rsidR="00553893" w:rsidRPr="0063147E" w:rsidRDefault="00553893" w:rsidP="007B5262">
            <w:pPr>
              <w:ind w:firstLine="0"/>
            </w:pPr>
            <w:r w:rsidRPr="0063147E">
              <w:t>Cel</w:t>
            </w:r>
          </w:p>
        </w:tc>
        <w:tc>
          <w:tcPr>
            <w:tcW w:w="5558" w:type="dxa"/>
          </w:tcPr>
          <w:p w14:paraId="67E4BACF" w14:textId="00289418" w:rsidR="00553893" w:rsidRPr="0063147E" w:rsidRDefault="00553893" w:rsidP="007B5262">
            <w:pPr>
              <w:ind w:firstLine="0"/>
            </w:pPr>
            <w:r w:rsidRPr="0063147E">
              <w:t>Obejrzenie organizowan</w:t>
            </w:r>
            <w:r w:rsidR="003E1910">
              <w:t>y</w:t>
            </w:r>
            <w:r w:rsidR="00856E53" w:rsidRPr="0063147E">
              <w:t>ch</w:t>
            </w:r>
            <w:r w:rsidRPr="0063147E">
              <w:t xml:space="preserve"> wydarze</w:t>
            </w:r>
            <w:r w:rsidR="00856E53" w:rsidRPr="0063147E">
              <w:t>ń</w:t>
            </w:r>
            <w:r w:rsidRPr="0063147E">
              <w:t xml:space="preserve"> airsoftow</w:t>
            </w:r>
            <w:r w:rsidR="00856E53" w:rsidRPr="0063147E">
              <w:t>ych</w:t>
            </w:r>
          </w:p>
        </w:tc>
      </w:tr>
      <w:tr w:rsidR="00553893" w:rsidRPr="0063147E" w14:paraId="4C0E84DA" w14:textId="77777777" w:rsidTr="007B5262">
        <w:tc>
          <w:tcPr>
            <w:tcW w:w="3369" w:type="dxa"/>
          </w:tcPr>
          <w:p w14:paraId="3339DBB8" w14:textId="77777777" w:rsidR="00553893" w:rsidRPr="0063147E" w:rsidRDefault="00553893" w:rsidP="007B5262">
            <w:pPr>
              <w:ind w:firstLine="0"/>
            </w:pPr>
            <w:r w:rsidRPr="0063147E">
              <w:t>Aktorzy</w:t>
            </w:r>
          </w:p>
        </w:tc>
        <w:tc>
          <w:tcPr>
            <w:tcW w:w="5558" w:type="dxa"/>
          </w:tcPr>
          <w:p w14:paraId="4DAEF58A" w14:textId="77777777" w:rsidR="00553893" w:rsidRPr="0063147E" w:rsidRDefault="00553893" w:rsidP="007B5262">
            <w:pPr>
              <w:ind w:firstLine="0"/>
            </w:pPr>
            <w:r w:rsidRPr="0063147E">
              <w:t>Gość, Zalogowany</w:t>
            </w:r>
          </w:p>
        </w:tc>
      </w:tr>
      <w:tr w:rsidR="00553893" w:rsidRPr="0063147E" w14:paraId="094E3551" w14:textId="77777777" w:rsidTr="007B5262">
        <w:tc>
          <w:tcPr>
            <w:tcW w:w="3369" w:type="dxa"/>
          </w:tcPr>
          <w:p w14:paraId="640B713D" w14:textId="77777777" w:rsidR="00553893" w:rsidRPr="0063147E" w:rsidRDefault="00553893" w:rsidP="007B5262">
            <w:pPr>
              <w:ind w:firstLine="0"/>
            </w:pPr>
            <w:r w:rsidRPr="0063147E">
              <w:t>Warunki początkowe</w:t>
            </w:r>
          </w:p>
        </w:tc>
        <w:tc>
          <w:tcPr>
            <w:tcW w:w="5558" w:type="dxa"/>
          </w:tcPr>
          <w:p w14:paraId="26042D65" w14:textId="77777777" w:rsidR="00553893" w:rsidRPr="0063147E" w:rsidRDefault="00553893" w:rsidP="007B5262">
            <w:pPr>
              <w:ind w:firstLine="0"/>
            </w:pPr>
            <w:r w:rsidRPr="0063147E">
              <w:t>Brak</w:t>
            </w:r>
          </w:p>
        </w:tc>
      </w:tr>
      <w:tr w:rsidR="00553893" w:rsidRPr="0063147E" w14:paraId="0C707012" w14:textId="77777777" w:rsidTr="007B5262">
        <w:tc>
          <w:tcPr>
            <w:tcW w:w="3369" w:type="dxa"/>
          </w:tcPr>
          <w:p w14:paraId="18600BB1" w14:textId="77777777" w:rsidR="00553893" w:rsidRPr="0063147E" w:rsidRDefault="00553893" w:rsidP="007B5262">
            <w:pPr>
              <w:ind w:firstLine="0"/>
            </w:pPr>
            <w:r w:rsidRPr="0063147E">
              <w:t>Warunki wyjściowe</w:t>
            </w:r>
          </w:p>
        </w:tc>
        <w:tc>
          <w:tcPr>
            <w:tcW w:w="5558" w:type="dxa"/>
          </w:tcPr>
          <w:p w14:paraId="37AD3FAC" w14:textId="6D3EFE18" w:rsidR="00553893" w:rsidRPr="0063147E" w:rsidRDefault="00553893" w:rsidP="007B5262">
            <w:pPr>
              <w:ind w:firstLine="0"/>
            </w:pPr>
            <w:r w:rsidRPr="0063147E">
              <w:t xml:space="preserve">Użytkownik </w:t>
            </w:r>
            <w:r w:rsidR="00736A02" w:rsidRPr="0063147E">
              <w:t>obejrzał listę wydarzeń</w:t>
            </w:r>
          </w:p>
        </w:tc>
      </w:tr>
      <w:tr w:rsidR="00553893" w:rsidRPr="0063147E" w14:paraId="4CC5201C" w14:textId="77777777" w:rsidTr="007B5262">
        <w:tc>
          <w:tcPr>
            <w:tcW w:w="3369" w:type="dxa"/>
          </w:tcPr>
          <w:p w14:paraId="50881A0F" w14:textId="77777777" w:rsidR="00553893" w:rsidRPr="0063147E" w:rsidRDefault="00553893" w:rsidP="007B5262">
            <w:pPr>
              <w:ind w:firstLine="0"/>
            </w:pPr>
            <w:r w:rsidRPr="0063147E">
              <w:t>Scenariusze</w:t>
            </w:r>
          </w:p>
        </w:tc>
        <w:tc>
          <w:tcPr>
            <w:tcW w:w="5558" w:type="dxa"/>
          </w:tcPr>
          <w:p w14:paraId="105CA225" w14:textId="77777777" w:rsidR="00553893" w:rsidRPr="0063147E" w:rsidRDefault="00553893" w:rsidP="007B5262">
            <w:pPr>
              <w:ind w:firstLine="0"/>
            </w:pPr>
          </w:p>
        </w:tc>
      </w:tr>
      <w:tr w:rsidR="00553893" w:rsidRPr="0063147E" w14:paraId="3174F6FA" w14:textId="77777777" w:rsidTr="007B5262">
        <w:tc>
          <w:tcPr>
            <w:tcW w:w="3369" w:type="dxa"/>
          </w:tcPr>
          <w:p w14:paraId="416DB4A1" w14:textId="77777777" w:rsidR="00553893" w:rsidRPr="0063147E" w:rsidRDefault="00553893" w:rsidP="007B5262">
            <w:pPr>
              <w:ind w:firstLine="0"/>
            </w:pPr>
            <w:r w:rsidRPr="0063147E">
              <w:t>Przebieg główny</w:t>
            </w:r>
          </w:p>
        </w:tc>
        <w:tc>
          <w:tcPr>
            <w:tcW w:w="5558" w:type="dxa"/>
          </w:tcPr>
          <w:p w14:paraId="28B751E4" w14:textId="77777777" w:rsidR="00553893" w:rsidRPr="0063147E" w:rsidRDefault="00553893" w:rsidP="00553893">
            <w:pPr>
              <w:pStyle w:val="Akapitzlist"/>
              <w:numPr>
                <w:ilvl w:val="0"/>
                <w:numId w:val="12"/>
              </w:numPr>
            </w:pPr>
            <w:r w:rsidRPr="0063147E">
              <w:t>System pobiera wydarzenia i wyświetla ja użytkownikowi</w:t>
            </w:r>
          </w:p>
          <w:p w14:paraId="1BCD63A8" w14:textId="2060BC00" w:rsidR="00553893" w:rsidRPr="0063147E" w:rsidRDefault="00553893" w:rsidP="00553893">
            <w:pPr>
              <w:pStyle w:val="Akapitzlist"/>
              <w:numPr>
                <w:ilvl w:val="0"/>
                <w:numId w:val="12"/>
              </w:numPr>
            </w:pPr>
            <w:r w:rsidRPr="0063147E">
              <w:t xml:space="preserve">Użytkownik ogląda </w:t>
            </w:r>
            <w:r w:rsidR="00736A02" w:rsidRPr="0063147E">
              <w:t>listę z wydarzeniami</w:t>
            </w:r>
          </w:p>
        </w:tc>
      </w:tr>
    </w:tbl>
    <w:p w14:paraId="7B1C5C97" w14:textId="0BA5B328" w:rsidR="00553893" w:rsidRPr="0063147E" w:rsidRDefault="00553893" w:rsidP="00553893"/>
    <w:p w14:paraId="29337D3E" w14:textId="77777777" w:rsidR="00452275" w:rsidRDefault="00452275">
      <w:pPr>
        <w:spacing w:after="160" w:line="259" w:lineRule="auto"/>
        <w:ind w:firstLine="0"/>
        <w:jc w:val="left"/>
        <w:rPr>
          <w:iCs/>
          <w:sz w:val="20"/>
          <w:szCs w:val="18"/>
        </w:rPr>
      </w:pPr>
      <w:r>
        <w:br w:type="page"/>
      </w:r>
    </w:p>
    <w:p w14:paraId="327C4430" w14:textId="7A496A22" w:rsidR="00E84F74" w:rsidRPr="0063147E" w:rsidRDefault="00E84F74" w:rsidP="00E84F74">
      <w:pPr>
        <w:pStyle w:val="Legenda"/>
        <w:keepNext/>
      </w:pPr>
      <w:bookmarkStart w:id="28" w:name="_Toc58090452"/>
      <w:r w:rsidRPr="0063147E">
        <w:lastRenderedPageBreak/>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4</w:t>
      </w:r>
      <w:r w:rsidR="00C83AE9">
        <w:rPr>
          <w:noProof/>
        </w:rPr>
        <w:fldChar w:fldCharType="end"/>
      </w:r>
      <w:r w:rsidRPr="0063147E">
        <w:t xml:space="preserve"> Scenariusz przypadku użycia - Wyświetlanie informacji o wy</w:t>
      </w:r>
      <w:r w:rsidR="0063147E">
        <w:t>d</w:t>
      </w:r>
      <w:r w:rsidRPr="0063147E">
        <w:t>arzeniu</w:t>
      </w:r>
      <w:r w:rsidR="0044667F">
        <w:t xml:space="preserve"> [źródło: opracowanie własne]</w:t>
      </w:r>
      <w:bookmarkEnd w:id="28"/>
    </w:p>
    <w:tbl>
      <w:tblPr>
        <w:tblStyle w:val="Tabela-Siatka"/>
        <w:tblW w:w="0" w:type="auto"/>
        <w:tblLook w:val="04A0" w:firstRow="1" w:lastRow="0" w:firstColumn="1" w:lastColumn="0" w:noHBand="0" w:noVBand="1"/>
      </w:tblPr>
      <w:tblGrid>
        <w:gridCol w:w="3369"/>
        <w:gridCol w:w="5558"/>
      </w:tblGrid>
      <w:tr w:rsidR="00736A02" w:rsidRPr="0063147E" w14:paraId="63DAA058" w14:textId="77777777" w:rsidTr="007B5262">
        <w:tc>
          <w:tcPr>
            <w:tcW w:w="3369" w:type="dxa"/>
          </w:tcPr>
          <w:p w14:paraId="419DAFB4" w14:textId="77777777" w:rsidR="00736A02" w:rsidRPr="0063147E" w:rsidRDefault="00736A02" w:rsidP="007B5262">
            <w:pPr>
              <w:ind w:firstLine="0"/>
            </w:pPr>
            <w:r w:rsidRPr="0063147E">
              <w:t>Identyfikator przypadku użycia</w:t>
            </w:r>
          </w:p>
        </w:tc>
        <w:tc>
          <w:tcPr>
            <w:tcW w:w="5558" w:type="dxa"/>
          </w:tcPr>
          <w:p w14:paraId="596A736A" w14:textId="1F6BBDD5" w:rsidR="00736A02" w:rsidRPr="0063147E" w:rsidRDefault="00A14E3F" w:rsidP="007B5262">
            <w:pPr>
              <w:ind w:firstLine="0"/>
            </w:pPr>
            <w:r w:rsidRPr="0063147E">
              <w:t>PU03</w:t>
            </w:r>
          </w:p>
        </w:tc>
      </w:tr>
      <w:tr w:rsidR="00736A02" w:rsidRPr="0063147E" w14:paraId="6AC792CF" w14:textId="77777777" w:rsidTr="007B5262">
        <w:tc>
          <w:tcPr>
            <w:tcW w:w="3369" w:type="dxa"/>
          </w:tcPr>
          <w:p w14:paraId="55462CF4" w14:textId="77777777" w:rsidR="00736A02" w:rsidRPr="0063147E" w:rsidRDefault="00736A02" w:rsidP="007B5262">
            <w:pPr>
              <w:ind w:firstLine="0"/>
            </w:pPr>
            <w:r w:rsidRPr="0063147E">
              <w:t>Nazwa przypadku użycia</w:t>
            </w:r>
          </w:p>
        </w:tc>
        <w:tc>
          <w:tcPr>
            <w:tcW w:w="5558" w:type="dxa"/>
          </w:tcPr>
          <w:p w14:paraId="00377672" w14:textId="0C50DBA6" w:rsidR="00736A02" w:rsidRPr="0063147E" w:rsidRDefault="00A14E3F" w:rsidP="007B5262">
            <w:pPr>
              <w:ind w:firstLine="0"/>
            </w:pPr>
            <w:r w:rsidRPr="0063147E">
              <w:t>Wyświetlanie informacji o wydarzeniu</w:t>
            </w:r>
          </w:p>
        </w:tc>
      </w:tr>
      <w:tr w:rsidR="00736A02" w:rsidRPr="0063147E" w14:paraId="32A58EE2" w14:textId="77777777" w:rsidTr="007B5262">
        <w:tc>
          <w:tcPr>
            <w:tcW w:w="3369" w:type="dxa"/>
          </w:tcPr>
          <w:p w14:paraId="0557ED2A" w14:textId="77777777" w:rsidR="00736A02" w:rsidRPr="0063147E" w:rsidRDefault="00736A02" w:rsidP="007B5262">
            <w:pPr>
              <w:ind w:firstLine="0"/>
            </w:pPr>
            <w:r w:rsidRPr="0063147E">
              <w:t>Cel</w:t>
            </w:r>
          </w:p>
        </w:tc>
        <w:tc>
          <w:tcPr>
            <w:tcW w:w="5558" w:type="dxa"/>
          </w:tcPr>
          <w:p w14:paraId="19321D95" w14:textId="2FA3AAD5" w:rsidR="00736A02" w:rsidRPr="0063147E" w:rsidRDefault="00A14E3F" w:rsidP="007B5262">
            <w:pPr>
              <w:ind w:firstLine="0"/>
            </w:pPr>
            <w:r w:rsidRPr="0063147E">
              <w:t>Obejrzenie dokładnych informacji o wydarzeniu</w:t>
            </w:r>
          </w:p>
        </w:tc>
      </w:tr>
      <w:tr w:rsidR="00736A02" w:rsidRPr="0063147E" w14:paraId="5447F1F7" w14:textId="77777777" w:rsidTr="007B5262">
        <w:tc>
          <w:tcPr>
            <w:tcW w:w="3369" w:type="dxa"/>
          </w:tcPr>
          <w:p w14:paraId="14673EF5" w14:textId="77777777" w:rsidR="00736A02" w:rsidRPr="0063147E" w:rsidRDefault="00736A02" w:rsidP="007B5262">
            <w:pPr>
              <w:ind w:firstLine="0"/>
            </w:pPr>
            <w:r w:rsidRPr="0063147E">
              <w:t>Aktorzy</w:t>
            </w:r>
          </w:p>
        </w:tc>
        <w:tc>
          <w:tcPr>
            <w:tcW w:w="5558" w:type="dxa"/>
          </w:tcPr>
          <w:p w14:paraId="57E70216" w14:textId="528F28F8" w:rsidR="00736A02" w:rsidRPr="0063147E" w:rsidRDefault="00A14E3F" w:rsidP="007B5262">
            <w:pPr>
              <w:ind w:firstLine="0"/>
            </w:pPr>
            <w:r w:rsidRPr="0063147E">
              <w:t>Gość, Zalogowany</w:t>
            </w:r>
          </w:p>
        </w:tc>
      </w:tr>
      <w:tr w:rsidR="00736A02" w:rsidRPr="0063147E" w14:paraId="3925D3D5" w14:textId="77777777" w:rsidTr="007B5262">
        <w:tc>
          <w:tcPr>
            <w:tcW w:w="3369" w:type="dxa"/>
          </w:tcPr>
          <w:p w14:paraId="671A60C0" w14:textId="77777777" w:rsidR="00736A02" w:rsidRPr="0063147E" w:rsidRDefault="00736A02" w:rsidP="007B5262">
            <w:pPr>
              <w:ind w:firstLine="0"/>
            </w:pPr>
            <w:r w:rsidRPr="0063147E">
              <w:t>Warunki początkowe</w:t>
            </w:r>
          </w:p>
        </w:tc>
        <w:tc>
          <w:tcPr>
            <w:tcW w:w="5558" w:type="dxa"/>
          </w:tcPr>
          <w:p w14:paraId="79FEA5A6" w14:textId="36CFE331" w:rsidR="00736A02" w:rsidRPr="0063147E" w:rsidRDefault="00A14E3F" w:rsidP="007B5262">
            <w:pPr>
              <w:ind w:firstLine="0"/>
            </w:pPr>
            <w:r w:rsidRPr="0063147E">
              <w:t>Użytkownik wykonuje PU01 bądź PU02.</w:t>
            </w:r>
          </w:p>
        </w:tc>
      </w:tr>
      <w:tr w:rsidR="00736A02" w:rsidRPr="0063147E" w14:paraId="08886D5C" w14:textId="77777777" w:rsidTr="007B5262">
        <w:tc>
          <w:tcPr>
            <w:tcW w:w="3369" w:type="dxa"/>
          </w:tcPr>
          <w:p w14:paraId="7B3C5609" w14:textId="77777777" w:rsidR="00736A02" w:rsidRPr="0063147E" w:rsidRDefault="00736A02" w:rsidP="007B5262">
            <w:pPr>
              <w:ind w:firstLine="0"/>
            </w:pPr>
            <w:r w:rsidRPr="0063147E">
              <w:t>Warunki wyjściowe</w:t>
            </w:r>
          </w:p>
        </w:tc>
        <w:tc>
          <w:tcPr>
            <w:tcW w:w="5558" w:type="dxa"/>
          </w:tcPr>
          <w:p w14:paraId="54BD984C" w14:textId="4B71B10C" w:rsidR="00736A02" w:rsidRPr="0063147E" w:rsidRDefault="00A14E3F" w:rsidP="007B5262">
            <w:pPr>
              <w:ind w:firstLine="0"/>
            </w:pPr>
            <w:r w:rsidRPr="0063147E">
              <w:t>Użytkownik obejrzał dokładne informacje o wydarzeniu</w:t>
            </w:r>
          </w:p>
        </w:tc>
      </w:tr>
      <w:tr w:rsidR="00736A02" w:rsidRPr="0063147E" w14:paraId="6A308905" w14:textId="77777777" w:rsidTr="007B5262">
        <w:tc>
          <w:tcPr>
            <w:tcW w:w="3369" w:type="dxa"/>
          </w:tcPr>
          <w:p w14:paraId="74D81C6A" w14:textId="77777777" w:rsidR="00736A02" w:rsidRPr="0063147E" w:rsidRDefault="00736A02" w:rsidP="007B5262">
            <w:pPr>
              <w:ind w:firstLine="0"/>
            </w:pPr>
            <w:r w:rsidRPr="0063147E">
              <w:t>Scenariusze</w:t>
            </w:r>
          </w:p>
        </w:tc>
        <w:tc>
          <w:tcPr>
            <w:tcW w:w="5558" w:type="dxa"/>
          </w:tcPr>
          <w:p w14:paraId="21C6FEFA" w14:textId="77777777" w:rsidR="00736A02" w:rsidRPr="0063147E" w:rsidRDefault="00736A02" w:rsidP="007B5262">
            <w:pPr>
              <w:ind w:firstLine="0"/>
            </w:pPr>
          </w:p>
        </w:tc>
      </w:tr>
      <w:tr w:rsidR="00736A02" w:rsidRPr="0063147E" w14:paraId="29E43084" w14:textId="77777777" w:rsidTr="007B5262">
        <w:tc>
          <w:tcPr>
            <w:tcW w:w="3369" w:type="dxa"/>
          </w:tcPr>
          <w:p w14:paraId="63057A9A" w14:textId="77777777" w:rsidR="00736A02" w:rsidRPr="0063147E" w:rsidRDefault="00736A02" w:rsidP="007B5262">
            <w:pPr>
              <w:ind w:firstLine="0"/>
            </w:pPr>
            <w:r w:rsidRPr="0063147E">
              <w:t>Przebieg główny</w:t>
            </w:r>
          </w:p>
        </w:tc>
        <w:tc>
          <w:tcPr>
            <w:tcW w:w="5558" w:type="dxa"/>
          </w:tcPr>
          <w:p w14:paraId="3F97861E" w14:textId="77777777" w:rsidR="00736A02" w:rsidRPr="0063147E" w:rsidRDefault="00A14E3F" w:rsidP="00A14E3F">
            <w:pPr>
              <w:pStyle w:val="Akapitzlist"/>
              <w:numPr>
                <w:ilvl w:val="0"/>
                <w:numId w:val="14"/>
              </w:numPr>
            </w:pPr>
            <w:r w:rsidRPr="0063147E">
              <w:t>Użytkownik wybiera wydarzenie na mapie.</w:t>
            </w:r>
          </w:p>
          <w:p w14:paraId="172BF53C" w14:textId="77777777" w:rsidR="00A14E3F" w:rsidRPr="0063147E" w:rsidRDefault="00A14E3F" w:rsidP="00A14E3F">
            <w:pPr>
              <w:pStyle w:val="Akapitzlist"/>
              <w:numPr>
                <w:ilvl w:val="0"/>
                <w:numId w:val="14"/>
              </w:numPr>
            </w:pPr>
            <w:r w:rsidRPr="0063147E">
              <w:t>System wyświetla dokładne informacje o wydarzeniu</w:t>
            </w:r>
          </w:p>
          <w:p w14:paraId="1FDE3000" w14:textId="49CD0952" w:rsidR="00A14E3F" w:rsidRPr="0063147E" w:rsidRDefault="00A14E3F" w:rsidP="00630ABC">
            <w:pPr>
              <w:pStyle w:val="Akapitzlist"/>
              <w:numPr>
                <w:ilvl w:val="0"/>
                <w:numId w:val="14"/>
              </w:numPr>
            </w:pPr>
            <w:r w:rsidRPr="0063147E">
              <w:t>Użytkownik ogląda informacje o wydarzeniu</w:t>
            </w:r>
          </w:p>
        </w:tc>
      </w:tr>
      <w:tr w:rsidR="00A14E3F" w:rsidRPr="0063147E" w14:paraId="5B2BD510" w14:textId="77777777" w:rsidTr="007B5262">
        <w:tc>
          <w:tcPr>
            <w:tcW w:w="3369" w:type="dxa"/>
          </w:tcPr>
          <w:p w14:paraId="163D35EE" w14:textId="77777777" w:rsidR="00E84F74" w:rsidRPr="0063147E" w:rsidRDefault="00A14E3F" w:rsidP="007B5262">
            <w:pPr>
              <w:ind w:firstLine="0"/>
            </w:pPr>
            <w:r w:rsidRPr="0063147E">
              <w:t>Przebieg</w:t>
            </w:r>
            <w:r w:rsidR="00E84F74" w:rsidRPr="0063147E">
              <w:t xml:space="preserve"> </w:t>
            </w:r>
            <w:r w:rsidRPr="0063147E">
              <w:t>alternatywny</w:t>
            </w:r>
            <w:r w:rsidR="007B5262" w:rsidRPr="0063147E">
              <w:t>:</w:t>
            </w:r>
            <w:r w:rsidR="00E84F74" w:rsidRPr="0063147E">
              <w:t xml:space="preserve"> </w:t>
            </w:r>
          </w:p>
          <w:p w14:paraId="25812872" w14:textId="3BB7D398" w:rsidR="00A14E3F" w:rsidRPr="0063147E" w:rsidRDefault="007B5262" w:rsidP="007B5262">
            <w:pPr>
              <w:ind w:firstLine="0"/>
            </w:pPr>
            <w:r w:rsidRPr="0063147E">
              <w:rPr>
                <w:i/>
                <w:iCs/>
              </w:rPr>
              <w:t>W</w:t>
            </w:r>
            <w:r w:rsidR="00A14E3F" w:rsidRPr="0063147E">
              <w:rPr>
                <w:i/>
                <w:iCs/>
              </w:rPr>
              <w:t>ybór wydarzenia z listy</w:t>
            </w:r>
          </w:p>
          <w:p w14:paraId="7D749259" w14:textId="7D3CEDF1" w:rsidR="00E84F74" w:rsidRPr="0063147E" w:rsidRDefault="00E84F74" w:rsidP="007B5262">
            <w:pPr>
              <w:ind w:firstLine="0"/>
              <w:rPr>
                <w:i/>
                <w:iCs/>
              </w:rPr>
            </w:pPr>
          </w:p>
        </w:tc>
        <w:tc>
          <w:tcPr>
            <w:tcW w:w="5558" w:type="dxa"/>
          </w:tcPr>
          <w:p w14:paraId="7C1F6327" w14:textId="426E364F" w:rsidR="00A14E3F" w:rsidRPr="0063147E" w:rsidRDefault="00A14E3F" w:rsidP="00A14E3F">
            <w:r w:rsidRPr="0063147E">
              <w:t>1A1. Użytkownik wybiera wydarzenie z listy.</w:t>
            </w:r>
          </w:p>
        </w:tc>
      </w:tr>
    </w:tbl>
    <w:p w14:paraId="6ED6CDAF" w14:textId="293E207F" w:rsidR="00736A02" w:rsidRDefault="0071224D" w:rsidP="008067F2">
      <w:pPr>
        <w:ind w:firstLine="0"/>
      </w:pPr>
      <w:r>
        <w:tab/>
      </w:r>
    </w:p>
    <w:p w14:paraId="4F718007" w14:textId="243BE185" w:rsidR="0071224D" w:rsidRPr="0063147E" w:rsidRDefault="0071224D" w:rsidP="00553893">
      <w:r>
        <w:tab/>
        <w:t>Zalogowany użytkownik może zapisać się na wydarzenie bądź z niego wypisać, scenariusze zostały przedstawione w tabelach 3.5 oraz 3.6. Zalogowany użytkownik może również dodać własne wydarzenie, edytować informację o wydarzeniu już stworzonym przez użytkownika bądź usunąć wydarzenie. Scenariuszy zostały przedstawione odpowiednio w tabelach 3.7, 3.8 oraz 3.9. Zalogowany użytkownik może również przeglądać wydarzenie, które organizuje (scenariusz w tabeli 3.10) oraz na które jest zapisany (scenariusz w tabeli 3.11).</w:t>
      </w:r>
    </w:p>
    <w:p w14:paraId="1FE48AD3" w14:textId="73B3CFD6" w:rsidR="00E84F74" w:rsidRPr="0063147E" w:rsidRDefault="00E84F74" w:rsidP="00E84F74">
      <w:pPr>
        <w:pStyle w:val="Legenda"/>
        <w:keepNext/>
      </w:pPr>
      <w:bookmarkStart w:id="29" w:name="_Toc58090453"/>
      <w:r w:rsidRPr="0063147E">
        <w:t xml:space="preserve">Tabela </w:t>
      </w:r>
      <w:r w:rsidR="00C83AE9">
        <w:fldChar w:fldCharType="begin"/>
      </w:r>
      <w:r w:rsidR="00C83AE9">
        <w:instrText xml:space="preserve"> STYLEREF 1 </w:instrText>
      </w:r>
      <w:r w:rsidR="00C83AE9">
        <w:instrText xml:space="preserve">\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5</w:t>
      </w:r>
      <w:r w:rsidR="00C83AE9">
        <w:rPr>
          <w:noProof/>
        </w:rPr>
        <w:fldChar w:fldCharType="end"/>
      </w:r>
      <w:r w:rsidRPr="0063147E">
        <w:t xml:space="preserve"> Scenariusz przypadku użycia - Zapisywanie na wydarzenie</w:t>
      </w:r>
      <w:r w:rsidR="0044667F">
        <w:t xml:space="preserve"> [źródło: opracowanie własne]</w:t>
      </w:r>
      <w:bookmarkEnd w:id="29"/>
    </w:p>
    <w:tbl>
      <w:tblPr>
        <w:tblStyle w:val="Tabela-Siatka"/>
        <w:tblW w:w="0" w:type="auto"/>
        <w:tblLook w:val="04A0" w:firstRow="1" w:lastRow="0" w:firstColumn="1" w:lastColumn="0" w:noHBand="0" w:noVBand="1"/>
      </w:tblPr>
      <w:tblGrid>
        <w:gridCol w:w="3369"/>
        <w:gridCol w:w="5558"/>
      </w:tblGrid>
      <w:tr w:rsidR="00A14E3F" w:rsidRPr="0063147E" w14:paraId="7DB42B05" w14:textId="77777777" w:rsidTr="007B5262">
        <w:tc>
          <w:tcPr>
            <w:tcW w:w="3369" w:type="dxa"/>
          </w:tcPr>
          <w:p w14:paraId="14F43675" w14:textId="77777777" w:rsidR="00A14E3F" w:rsidRPr="0063147E" w:rsidRDefault="00A14E3F" w:rsidP="007B5262">
            <w:pPr>
              <w:ind w:firstLine="0"/>
            </w:pPr>
            <w:r w:rsidRPr="0063147E">
              <w:t>Identyfikator przypadku użycia</w:t>
            </w:r>
          </w:p>
        </w:tc>
        <w:tc>
          <w:tcPr>
            <w:tcW w:w="5558" w:type="dxa"/>
          </w:tcPr>
          <w:p w14:paraId="77D9E85D" w14:textId="3285B213" w:rsidR="00A14E3F" w:rsidRPr="0063147E" w:rsidRDefault="00A14E3F" w:rsidP="007B5262">
            <w:pPr>
              <w:ind w:firstLine="0"/>
            </w:pPr>
            <w:r w:rsidRPr="0063147E">
              <w:t>PU04</w:t>
            </w:r>
          </w:p>
        </w:tc>
      </w:tr>
      <w:tr w:rsidR="00A14E3F" w:rsidRPr="0063147E" w14:paraId="39F47C1E" w14:textId="77777777" w:rsidTr="007B5262">
        <w:tc>
          <w:tcPr>
            <w:tcW w:w="3369" w:type="dxa"/>
          </w:tcPr>
          <w:p w14:paraId="03E36D1C" w14:textId="77777777" w:rsidR="00A14E3F" w:rsidRPr="0063147E" w:rsidRDefault="00A14E3F" w:rsidP="007B5262">
            <w:pPr>
              <w:ind w:firstLine="0"/>
            </w:pPr>
            <w:r w:rsidRPr="0063147E">
              <w:t>Nazwa przypadku użycia</w:t>
            </w:r>
          </w:p>
        </w:tc>
        <w:tc>
          <w:tcPr>
            <w:tcW w:w="5558" w:type="dxa"/>
          </w:tcPr>
          <w:p w14:paraId="46DD7C40" w14:textId="4D030CA3" w:rsidR="00A14E3F" w:rsidRPr="0063147E" w:rsidRDefault="00A14E3F" w:rsidP="007B5262">
            <w:pPr>
              <w:ind w:firstLine="0"/>
            </w:pPr>
            <w:r w:rsidRPr="0063147E">
              <w:t>Zapisywanie na wydarzenie</w:t>
            </w:r>
          </w:p>
        </w:tc>
      </w:tr>
      <w:tr w:rsidR="00A14E3F" w:rsidRPr="0063147E" w14:paraId="7CC29269" w14:textId="77777777" w:rsidTr="007B5262">
        <w:tc>
          <w:tcPr>
            <w:tcW w:w="3369" w:type="dxa"/>
          </w:tcPr>
          <w:p w14:paraId="734A4EB5" w14:textId="77777777" w:rsidR="00A14E3F" w:rsidRPr="0063147E" w:rsidRDefault="00A14E3F" w:rsidP="007B5262">
            <w:pPr>
              <w:ind w:firstLine="0"/>
            </w:pPr>
            <w:r w:rsidRPr="0063147E">
              <w:t>Cel</w:t>
            </w:r>
          </w:p>
        </w:tc>
        <w:tc>
          <w:tcPr>
            <w:tcW w:w="5558" w:type="dxa"/>
          </w:tcPr>
          <w:p w14:paraId="04BA5E5C" w14:textId="27CC034F" w:rsidR="00A14E3F" w:rsidRPr="0063147E" w:rsidRDefault="00A14E3F" w:rsidP="007B5262">
            <w:pPr>
              <w:ind w:firstLine="0"/>
            </w:pPr>
            <w:r w:rsidRPr="0063147E">
              <w:t xml:space="preserve">Zapisanie użytkownika </w:t>
            </w:r>
            <w:r w:rsidR="005B3695" w:rsidRPr="0063147E">
              <w:t>na wydarzenie.</w:t>
            </w:r>
          </w:p>
        </w:tc>
      </w:tr>
      <w:tr w:rsidR="00A14E3F" w:rsidRPr="0063147E" w14:paraId="0B40ED3B" w14:textId="77777777" w:rsidTr="007B5262">
        <w:tc>
          <w:tcPr>
            <w:tcW w:w="3369" w:type="dxa"/>
          </w:tcPr>
          <w:p w14:paraId="4F77BFAD" w14:textId="77777777" w:rsidR="00A14E3F" w:rsidRPr="0063147E" w:rsidRDefault="00A14E3F" w:rsidP="007B5262">
            <w:pPr>
              <w:ind w:firstLine="0"/>
            </w:pPr>
            <w:r w:rsidRPr="0063147E">
              <w:t>Aktorzy</w:t>
            </w:r>
          </w:p>
        </w:tc>
        <w:tc>
          <w:tcPr>
            <w:tcW w:w="5558" w:type="dxa"/>
          </w:tcPr>
          <w:p w14:paraId="400141AA" w14:textId="3B726759" w:rsidR="00A14E3F" w:rsidRPr="0063147E" w:rsidRDefault="005B3695" w:rsidP="007B5262">
            <w:pPr>
              <w:ind w:firstLine="0"/>
            </w:pPr>
            <w:r w:rsidRPr="0063147E">
              <w:t>Zalogowany</w:t>
            </w:r>
          </w:p>
        </w:tc>
      </w:tr>
      <w:tr w:rsidR="00A14E3F" w:rsidRPr="0063147E" w14:paraId="301A5D77" w14:textId="77777777" w:rsidTr="007B5262">
        <w:tc>
          <w:tcPr>
            <w:tcW w:w="3369" w:type="dxa"/>
          </w:tcPr>
          <w:p w14:paraId="54D99513" w14:textId="77777777" w:rsidR="00A14E3F" w:rsidRPr="0063147E" w:rsidRDefault="00A14E3F" w:rsidP="007B5262">
            <w:pPr>
              <w:ind w:firstLine="0"/>
            </w:pPr>
            <w:r w:rsidRPr="0063147E">
              <w:t>Warunki początkowe</w:t>
            </w:r>
          </w:p>
        </w:tc>
        <w:tc>
          <w:tcPr>
            <w:tcW w:w="5558" w:type="dxa"/>
          </w:tcPr>
          <w:p w14:paraId="5E581B6B" w14:textId="6B8D2E38" w:rsidR="00A14E3F" w:rsidRPr="0063147E" w:rsidRDefault="005B3695" w:rsidP="007B5262">
            <w:pPr>
              <w:ind w:firstLine="0"/>
            </w:pPr>
            <w:r w:rsidRPr="0063147E">
              <w:t>Użytkownik jest zalogowany.</w:t>
            </w:r>
          </w:p>
          <w:p w14:paraId="3A38CCEC" w14:textId="0001B059" w:rsidR="005B3695" w:rsidRPr="0063147E" w:rsidRDefault="005B3695" w:rsidP="007B5262">
            <w:pPr>
              <w:ind w:firstLine="0"/>
            </w:pPr>
            <w:r w:rsidRPr="0063147E">
              <w:t>Użytkownik wykonuje PU03, wyświetlanie informacji o wydarzeniu.</w:t>
            </w:r>
          </w:p>
        </w:tc>
      </w:tr>
      <w:tr w:rsidR="00A14E3F" w:rsidRPr="0063147E" w14:paraId="517E1050" w14:textId="77777777" w:rsidTr="007B5262">
        <w:tc>
          <w:tcPr>
            <w:tcW w:w="3369" w:type="dxa"/>
          </w:tcPr>
          <w:p w14:paraId="7E806F00" w14:textId="77777777" w:rsidR="00A14E3F" w:rsidRPr="0063147E" w:rsidRDefault="00A14E3F" w:rsidP="007B5262">
            <w:pPr>
              <w:ind w:firstLine="0"/>
            </w:pPr>
            <w:r w:rsidRPr="0063147E">
              <w:t>Warunki wyjściowe</w:t>
            </w:r>
          </w:p>
        </w:tc>
        <w:tc>
          <w:tcPr>
            <w:tcW w:w="5558" w:type="dxa"/>
          </w:tcPr>
          <w:p w14:paraId="202F4BDD" w14:textId="34927146" w:rsidR="00A14E3F" w:rsidRPr="0063147E" w:rsidRDefault="005B3695" w:rsidP="007B5262">
            <w:pPr>
              <w:ind w:firstLine="0"/>
            </w:pPr>
            <w:r w:rsidRPr="0063147E">
              <w:t xml:space="preserve">Użytkownik został wpisany do listy uczestników wydarzenia. </w:t>
            </w:r>
          </w:p>
        </w:tc>
      </w:tr>
      <w:tr w:rsidR="00A14E3F" w:rsidRPr="0063147E" w14:paraId="4BAB0644" w14:textId="77777777" w:rsidTr="007B5262">
        <w:tc>
          <w:tcPr>
            <w:tcW w:w="3369" w:type="dxa"/>
          </w:tcPr>
          <w:p w14:paraId="6C449B49" w14:textId="77777777" w:rsidR="00A14E3F" w:rsidRPr="0063147E" w:rsidRDefault="00A14E3F" w:rsidP="007B5262">
            <w:pPr>
              <w:ind w:firstLine="0"/>
            </w:pPr>
            <w:r w:rsidRPr="0063147E">
              <w:t>Scenariusze</w:t>
            </w:r>
          </w:p>
        </w:tc>
        <w:tc>
          <w:tcPr>
            <w:tcW w:w="5558" w:type="dxa"/>
          </w:tcPr>
          <w:p w14:paraId="1F0631A3" w14:textId="77777777" w:rsidR="00A14E3F" w:rsidRPr="0063147E" w:rsidRDefault="00A14E3F" w:rsidP="007B5262">
            <w:pPr>
              <w:ind w:firstLine="0"/>
            </w:pPr>
          </w:p>
        </w:tc>
      </w:tr>
      <w:tr w:rsidR="00A14E3F" w:rsidRPr="0063147E" w14:paraId="48DFEAA4" w14:textId="77777777" w:rsidTr="007B5262">
        <w:tc>
          <w:tcPr>
            <w:tcW w:w="3369" w:type="dxa"/>
          </w:tcPr>
          <w:p w14:paraId="7B1C468D" w14:textId="77777777" w:rsidR="00A14E3F" w:rsidRPr="0063147E" w:rsidRDefault="00A14E3F" w:rsidP="007B5262">
            <w:pPr>
              <w:ind w:firstLine="0"/>
            </w:pPr>
            <w:r w:rsidRPr="0063147E">
              <w:t>Przebieg główny</w:t>
            </w:r>
          </w:p>
        </w:tc>
        <w:tc>
          <w:tcPr>
            <w:tcW w:w="5558" w:type="dxa"/>
          </w:tcPr>
          <w:p w14:paraId="141E1CE6" w14:textId="1A7F2053" w:rsidR="00A14E3F" w:rsidRPr="0063147E" w:rsidRDefault="005B3695" w:rsidP="005B3695">
            <w:pPr>
              <w:pStyle w:val="Akapitzlist"/>
              <w:numPr>
                <w:ilvl w:val="0"/>
                <w:numId w:val="15"/>
              </w:numPr>
            </w:pPr>
            <w:r w:rsidRPr="0063147E">
              <w:t xml:space="preserve">Użytkownik </w:t>
            </w:r>
            <w:r w:rsidR="00F64579" w:rsidRPr="0063147E">
              <w:t>wybiera opcję dołączenia do frakcji na wydarzeniu.</w:t>
            </w:r>
          </w:p>
          <w:p w14:paraId="53C1E362" w14:textId="1DCB2B74" w:rsidR="005B3695" w:rsidRPr="0063147E" w:rsidRDefault="005B3695" w:rsidP="005B3695">
            <w:pPr>
              <w:pStyle w:val="Akapitzlist"/>
              <w:numPr>
                <w:ilvl w:val="0"/>
                <w:numId w:val="15"/>
              </w:numPr>
            </w:pPr>
            <w:r w:rsidRPr="0063147E">
              <w:t xml:space="preserve">System wpisuje użytkownika </w:t>
            </w:r>
            <w:r w:rsidR="00F64579" w:rsidRPr="0063147E">
              <w:t>do listy członków frakcji na wydarzeniu.</w:t>
            </w:r>
          </w:p>
          <w:p w14:paraId="06CB85FD" w14:textId="14B5867D" w:rsidR="00F64579" w:rsidRPr="0063147E" w:rsidRDefault="00F64579" w:rsidP="005B3695">
            <w:pPr>
              <w:pStyle w:val="Akapitzlist"/>
              <w:numPr>
                <w:ilvl w:val="0"/>
                <w:numId w:val="15"/>
              </w:numPr>
            </w:pPr>
            <w:r w:rsidRPr="0063147E">
              <w:t>System informuje użytkownika o poprawnym dołączeniu do frakcji</w:t>
            </w:r>
          </w:p>
        </w:tc>
      </w:tr>
    </w:tbl>
    <w:p w14:paraId="0AAC743E" w14:textId="277E4EAB" w:rsidR="00A14E3F" w:rsidRPr="0063147E" w:rsidRDefault="00A14E3F" w:rsidP="00553893"/>
    <w:p w14:paraId="5B22BB3B" w14:textId="77777777" w:rsidR="00452275" w:rsidRDefault="00452275">
      <w:pPr>
        <w:spacing w:after="160" w:line="259" w:lineRule="auto"/>
        <w:ind w:firstLine="0"/>
        <w:jc w:val="left"/>
        <w:rPr>
          <w:iCs/>
          <w:sz w:val="20"/>
          <w:szCs w:val="18"/>
        </w:rPr>
      </w:pPr>
      <w:r>
        <w:br w:type="page"/>
      </w:r>
    </w:p>
    <w:p w14:paraId="0E197A9F" w14:textId="64EC8B53" w:rsidR="00E84F74" w:rsidRPr="0063147E" w:rsidRDefault="00E84F74" w:rsidP="00E84F74">
      <w:pPr>
        <w:pStyle w:val="Legenda"/>
        <w:keepNext/>
      </w:pPr>
      <w:bookmarkStart w:id="30" w:name="_Toc58090454"/>
      <w:r w:rsidRPr="0063147E">
        <w:lastRenderedPageBreak/>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6</w:t>
      </w:r>
      <w:r w:rsidR="00C83AE9">
        <w:rPr>
          <w:noProof/>
        </w:rPr>
        <w:fldChar w:fldCharType="end"/>
      </w:r>
      <w:r w:rsidRPr="0063147E">
        <w:t xml:space="preserve"> Scenariusz przypadku użycia - Wypisywanie z wydarzenia</w:t>
      </w:r>
      <w:r w:rsidR="0044667F">
        <w:t xml:space="preserve"> [źródło: opracowanie własne]</w:t>
      </w:r>
      <w:bookmarkEnd w:id="30"/>
    </w:p>
    <w:tbl>
      <w:tblPr>
        <w:tblStyle w:val="Tabela-Siatka"/>
        <w:tblW w:w="0" w:type="auto"/>
        <w:tblLook w:val="04A0" w:firstRow="1" w:lastRow="0" w:firstColumn="1" w:lastColumn="0" w:noHBand="0" w:noVBand="1"/>
      </w:tblPr>
      <w:tblGrid>
        <w:gridCol w:w="3369"/>
        <w:gridCol w:w="5558"/>
      </w:tblGrid>
      <w:tr w:rsidR="002C0659" w:rsidRPr="0063147E" w14:paraId="5D575E21" w14:textId="77777777" w:rsidTr="007B5262">
        <w:tc>
          <w:tcPr>
            <w:tcW w:w="3369" w:type="dxa"/>
          </w:tcPr>
          <w:p w14:paraId="1CB89D88" w14:textId="77777777" w:rsidR="002C0659" w:rsidRPr="0063147E" w:rsidRDefault="002C0659" w:rsidP="007B5262">
            <w:pPr>
              <w:ind w:firstLine="0"/>
            </w:pPr>
            <w:r w:rsidRPr="0063147E">
              <w:t>Identyfikator przypadku użycia</w:t>
            </w:r>
          </w:p>
        </w:tc>
        <w:tc>
          <w:tcPr>
            <w:tcW w:w="5558" w:type="dxa"/>
          </w:tcPr>
          <w:p w14:paraId="71802D51" w14:textId="332738B6" w:rsidR="002C0659" w:rsidRPr="0063147E" w:rsidRDefault="002C0659" w:rsidP="007B5262">
            <w:pPr>
              <w:ind w:firstLine="0"/>
            </w:pPr>
            <w:r w:rsidRPr="0063147E">
              <w:t>PU05</w:t>
            </w:r>
          </w:p>
        </w:tc>
      </w:tr>
      <w:tr w:rsidR="002C0659" w:rsidRPr="0063147E" w14:paraId="089FF05F" w14:textId="77777777" w:rsidTr="007B5262">
        <w:tc>
          <w:tcPr>
            <w:tcW w:w="3369" w:type="dxa"/>
          </w:tcPr>
          <w:p w14:paraId="7BC312CB" w14:textId="77777777" w:rsidR="002C0659" w:rsidRPr="0063147E" w:rsidRDefault="002C0659" w:rsidP="007B5262">
            <w:pPr>
              <w:ind w:firstLine="0"/>
            </w:pPr>
            <w:r w:rsidRPr="0063147E">
              <w:t>Nazwa przypadku użycia</w:t>
            </w:r>
          </w:p>
        </w:tc>
        <w:tc>
          <w:tcPr>
            <w:tcW w:w="5558" w:type="dxa"/>
          </w:tcPr>
          <w:p w14:paraId="05B4EACA" w14:textId="169DDF27" w:rsidR="002C0659" w:rsidRPr="0063147E" w:rsidRDefault="002C0659" w:rsidP="007B5262">
            <w:pPr>
              <w:ind w:firstLine="0"/>
            </w:pPr>
            <w:r w:rsidRPr="0063147E">
              <w:t>Wypisywanie z wydarzenia</w:t>
            </w:r>
          </w:p>
        </w:tc>
      </w:tr>
      <w:tr w:rsidR="002C0659" w:rsidRPr="0063147E" w14:paraId="42E12596" w14:textId="77777777" w:rsidTr="007B5262">
        <w:tc>
          <w:tcPr>
            <w:tcW w:w="3369" w:type="dxa"/>
          </w:tcPr>
          <w:p w14:paraId="7AD52DB2" w14:textId="77777777" w:rsidR="002C0659" w:rsidRPr="0063147E" w:rsidRDefault="002C0659" w:rsidP="007B5262">
            <w:pPr>
              <w:ind w:firstLine="0"/>
            </w:pPr>
            <w:r w:rsidRPr="0063147E">
              <w:t>Cel</w:t>
            </w:r>
          </w:p>
        </w:tc>
        <w:tc>
          <w:tcPr>
            <w:tcW w:w="5558" w:type="dxa"/>
          </w:tcPr>
          <w:p w14:paraId="5F4706EA" w14:textId="79DF53C8" w:rsidR="002C0659" w:rsidRPr="0063147E" w:rsidRDefault="002C0659" w:rsidP="007B5262">
            <w:pPr>
              <w:ind w:firstLine="0"/>
            </w:pPr>
            <w:r w:rsidRPr="0063147E">
              <w:t>Wypisanie użytkownika z wydarzenia</w:t>
            </w:r>
          </w:p>
        </w:tc>
      </w:tr>
      <w:tr w:rsidR="002C0659" w:rsidRPr="0063147E" w14:paraId="5784824F" w14:textId="77777777" w:rsidTr="007B5262">
        <w:tc>
          <w:tcPr>
            <w:tcW w:w="3369" w:type="dxa"/>
          </w:tcPr>
          <w:p w14:paraId="526BB885" w14:textId="77777777" w:rsidR="002C0659" w:rsidRPr="0063147E" w:rsidRDefault="002C0659" w:rsidP="007B5262">
            <w:pPr>
              <w:ind w:firstLine="0"/>
            </w:pPr>
            <w:r w:rsidRPr="0063147E">
              <w:t>Aktorzy</w:t>
            </w:r>
          </w:p>
        </w:tc>
        <w:tc>
          <w:tcPr>
            <w:tcW w:w="5558" w:type="dxa"/>
          </w:tcPr>
          <w:p w14:paraId="099295AB" w14:textId="5CBF989A" w:rsidR="002C0659" w:rsidRPr="0063147E" w:rsidRDefault="002C0659" w:rsidP="007B5262">
            <w:pPr>
              <w:ind w:firstLine="0"/>
            </w:pPr>
            <w:r w:rsidRPr="0063147E">
              <w:t>Zalogowany</w:t>
            </w:r>
          </w:p>
        </w:tc>
      </w:tr>
      <w:tr w:rsidR="002C0659" w:rsidRPr="0063147E" w14:paraId="28835FB2" w14:textId="77777777" w:rsidTr="007B5262">
        <w:tc>
          <w:tcPr>
            <w:tcW w:w="3369" w:type="dxa"/>
          </w:tcPr>
          <w:p w14:paraId="1187EB97" w14:textId="77777777" w:rsidR="002C0659" w:rsidRPr="0063147E" w:rsidRDefault="002C0659" w:rsidP="007B5262">
            <w:pPr>
              <w:ind w:firstLine="0"/>
            </w:pPr>
            <w:r w:rsidRPr="0063147E">
              <w:t>Warunki początkowe</w:t>
            </w:r>
          </w:p>
        </w:tc>
        <w:tc>
          <w:tcPr>
            <w:tcW w:w="5558" w:type="dxa"/>
          </w:tcPr>
          <w:p w14:paraId="1F54B6E3" w14:textId="77777777" w:rsidR="002C0659" w:rsidRPr="0063147E" w:rsidRDefault="002C0659" w:rsidP="002C0659">
            <w:pPr>
              <w:ind w:firstLine="0"/>
            </w:pPr>
            <w:r w:rsidRPr="0063147E">
              <w:t>Użytkownik jest zalogowany.</w:t>
            </w:r>
          </w:p>
          <w:p w14:paraId="2665BFFF" w14:textId="2FC5FB11" w:rsidR="002C0659" w:rsidRPr="0063147E" w:rsidRDefault="002C0659" w:rsidP="002C0659">
            <w:pPr>
              <w:ind w:firstLine="0"/>
            </w:pPr>
            <w:r w:rsidRPr="0063147E">
              <w:t>Użytkownik wykonuje PU03, na wydarzeniu</w:t>
            </w:r>
            <w:r w:rsidR="003E1910">
              <w:t>,</w:t>
            </w:r>
            <w:r w:rsidRPr="0063147E">
              <w:t xml:space="preserve"> na które jest zapisany.</w:t>
            </w:r>
          </w:p>
        </w:tc>
      </w:tr>
      <w:tr w:rsidR="002C0659" w:rsidRPr="0063147E" w14:paraId="51D11774" w14:textId="77777777" w:rsidTr="007B5262">
        <w:tc>
          <w:tcPr>
            <w:tcW w:w="3369" w:type="dxa"/>
          </w:tcPr>
          <w:p w14:paraId="52FB0322" w14:textId="77777777" w:rsidR="002C0659" w:rsidRPr="0063147E" w:rsidRDefault="002C0659" w:rsidP="007B5262">
            <w:pPr>
              <w:ind w:firstLine="0"/>
            </w:pPr>
            <w:r w:rsidRPr="0063147E">
              <w:t>Warunki wyjściowe</w:t>
            </w:r>
          </w:p>
        </w:tc>
        <w:tc>
          <w:tcPr>
            <w:tcW w:w="5558" w:type="dxa"/>
          </w:tcPr>
          <w:p w14:paraId="02B41688" w14:textId="3A5F0F25" w:rsidR="002C0659" w:rsidRPr="0063147E" w:rsidRDefault="002C0659" w:rsidP="007B5262">
            <w:pPr>
              <w:ind w:firstLine="0"/>
            </w:pPr>
            <w:r w:rsidRPr="0063147E">
              <w:t>Użytkownik został wypisany z listy uczestników wydarzenia</w:t>
            </w:r>
          </w:p>
        </w:tc>
      </w:tr>
      <w:tr w:rsidR="002C0659" w:rsidRPr="0063147E" w14:paraId="3AEABEAE" w14:textId="77777777" w:rsidTr="007B5262">
        <w:tc>
          <w:tcPr>
            <w:tcW w:w="3369" w:type="dxa"/>
          </w:tcPr>
          <w:p w14:paraId="5D7D91E3" w14:textId="77777777" w:rsidR="002C0659" w:rsidRPr="0063147E" w:rsidRDefault="002C0659" w:rsidP="007B5262">
            <w:pPr>
              <w:ind w:firstLine="0"/>
            </w:pPr>
            <w:r w:rsidRPr="0063147E">
              <w:t>Scenariusze</w:t>
            </w:r>
          </w:p>
        </w:tc>
        <w:tc>
          <w:tcPr>
            <w:tcW w:w="5558" w:type="dxa"/>
          </w:tcPr>
          <w:p w14:paraId="35528CA7" w14:textId="77777777" w:rsidR="002C0659" w:rsidRPr="0063147E" w:rsidRDefault="002C0659" w:rsidP="007B5262">
            <w:pPr>
              <w:ind w:firstLine="0"/>
            </w:pPr>
          </w:p>
        </w:tc>
      </w:tr>
      <w:tr w:rsidR="002C0659" w:rsidRPr="0063147E" w14:paraId="36D39005" w14:textId="77777777" w:rsidTr="007B5262">
        <w:tc>
          <w:tcPr>
            <w:tcW w:w="3369" w:type="dxa"/>
          </w:tcPr>
          <w:p w14:paraId="5AA1F526" w14:textId="77777777" w:rsidR="002C0659" w:rsidRPr="0063147E" w:rsidRDefault="002C0659" w:rsidP="007B5262">
            <w:pPr>
              <w:ind w:firstLine="0"/>
            </w:pPr>
            <w:r w:rsidRPr="0063147E">
              <w:t>Przebieg główny</w:t>
            </w:r>
          </w:p>
        </w:tc>
        <w:tc>
          <w:tcPr>
            <w:tcW w:w="5558" w:type="dxa"/>
          </w:tcPr>
          <w:p w14:paraId="0CED3466" w14:textId="1E30C1AD" w:rsidR="002C0659" w:rsidRPr="0063147E" w:rsidRDefault="002C0659" w:rsidP="002C0659">
            <w:pPr>
              <w:pStyle w:val="Akapitzlist"/>
              <w:numPr>
                <w:ilvl w:val="0"/>
                <w:numId w:val="16"/>
              </w:numPr>
            </w:pPr>
            <w:r w:rsidRPr="0063147E">
              <w:t>Użytkownik wybiera opcję wypisania się z frakcji na wyd</w:t>
            </w:r>
            <w:r w:rsidR="0063147E">
              <w:t>a</w:t>
            </w:r>
            <w:r w:rsidRPr="0063147E">
              <w:t>rz</w:t>
            </w:r>
            <w:r w:rsidR="0063147E">
              <w:t>e</w:t>
            </w:r>
            <w:r w:rsidRPr="0063147E">
              <w:t>niu.</w:t>
            </w:r>
          </w:p>
          <w:p w14:paraId="3CE6F14B" w14:textId="77777777" w:rsidR="002C0659" w:rsidRPr="0063147E" w:rsidRDefault="002C0659" w:rsidP="002C0659">
            <w:pPr>
              <w:pStyle w:val="Akapitzlist"/>
              <w:numPr>
                <w:ilvl w:val="0"/>
                <w:numId w:val="16"/>
              </w:numPr>
            </w:pPr>
            <w:r w:rsidRPr="0063147E">
              <w:t>System usuwa użytkownika z listy członków frakcji na wydarzeniu.</w:t>
            </w:r>
          </w:p>
          <w:p w14:paraId="124687C7" w14:textId="1D254429" w:rsidR="002C0659" w:rsidRPr="0063147E" w:rsidRDefault="002C0659" w:rsidP="002C0659">
            <w:pPr>
              <w:pStyle w:val="Akapitzlist"/>
              <w:numPr>
                <w:ilvl w:val="0"/>
                <w:numId w:val="16"/>
              </w:numPr>
            </w:pPr>
            <w:r w:rsidRPr="0063147E">
              <w:t>System informuje użytkownika o wypisaniu z frakcji.</w:t>
            </w:r>
          </w:p>
        </w:tc>
      </w:tr>
    </w:tbl>
    <w:p w14:paraId="339CAD7F" w14:textId="561762C7" w:rsidR="002C0659" w:rsidRPr="0063147E" w:rsidRDefault="002C0659" w:rsidP="008067F2">
      <w:pPr>
        <w:ind w:firstLine="0"/>
      </w:pPr>
    </w:p>
    <w:p w14:paraId="15C1D9BB" w14:textId="7811AF03" w:rsidR="00E84F74" w:rsidRPr="0063147E" w:rsidRDefault="00E84F74" w:rsidP="00E84F74">
      <w:pPr>
        <w:pStyle w:val="Legenda"/>
        <w:keepNext/>
      </w:pPr>
      <w:bookmarkStart w:id="31" w:name="_Toc58090455"/>
      <w:r w:rsidRPr="0063147E">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7</w:t>
      </w:r>
      <w:r w:rsidR="00C83AE9">
        <w:rPr>
          <w:noProof/>
        </w:rPr>
        <w:fldChar w:fldCharType="end"/>
      </w:r>
      <w:r w:rsidRPr="0063147E">
        <w:t xml:space="preserve"> Scenariusz przypadku użycia - Dodawanie wydarzenia</w:t>
      </w:r>
      <w:r w:rsidR="0044667F">
        <w:t xml:space="preserve"> [źródło: opracowanie własne]</w:t>
      </w:r>
      <w:bookmarkEnd w:id="31"/>
    </w:p>
    <w:tbl>
      <w:tblPr>
        <w:tblStyle w:val="Tabela-Siatka"/>
        <w:tblW w:w="0" w:type="auto"/>
        <w:tblLook w:val="04A0" w:firstRow="1" w:lastRow="0" w:firstColumn="1" w:lastColumn="0" w:noHBand="0" w:noVBand="1"/>
      </w:tblPr>
      <w:tblGrid>
        <w:gridCol w:w="3369"/>
        <w:gridCol w:w="5558"/>
      </w:tblGrid>
      <w:tr w:rsidR="00E84F74" w:rsidRPr="0063147E" w14:paraId="422463D5" w14:textId="77777777" w:rsidTr="00E84F74">
        <w:tc>
          <w:tcPr>
            <w:tcW w:w="3369" w:type="dxa"/>
          </w:tcPr>
          <w:p w14:paraId="4B1D9D83" w14:textId="77777777" w:rsidR="00E84F74" w:rsidRPr="0063147E" w:rsidRDefault="00E84F74" w:rsidP="00E84F74">
            <w:pPr>
              <w:ind w:firstLine="0"/>
            </w:pPr>
            <w:r w:rsidRPr="0063147E">
              <w:t>Identyfikator przypadku użycia</w:t>
            </w:r>
          </w:p>
        </w:tc>
        <w:tc>
          <w:tcPr>
            <w:tcW w:w="5558" w:type="dxa"/>
          </w:tcPr>
          <w:p w14:paraId="4A308328" w14:textId="77777777" w:rsidR="00E84F74" w:rsidRPr="0063147E" w:rsidRDefault="00E84F74" w:rsidP="00E84F74">
            <w:pPr>
              <w:ind w:firstLine="0"/>
            </w:pPr>
            <w:r w:rsidRPr="0063147E">
              <w:t>PU06</w:t>
            </w:r>
          </w:p>
        </w:tc>
      </w:tr>
      <w:tr w:rsidR="00E84F74" w:rsidRPr="0063147E" w14:paraId="5B4A613A" w14:textId="77777777" w:rsidTr="00E84F74">
        <w:tc>
          <w:tcPr>
            <w:tcW w:w="3369" w:type="dxa"/>
          </w:tcPr>
          <w:p w14:paraId="0916B51A" w14:textId="77777777" w:rsidR="00E84F74" w:rsidRPr="0063147E" w:rsidRDefault="00E84F74" w:rsidP="00E84F74">
            <w:pPr>
              <w:ind w:firstLine="0"/>
            </w:pPr>
            <w:r w:rsidRPr="0063147E">
              <w:t>Nazwa przypadku użycia</w:t>
            </w:r>
          </w:p>
        </w:tc>
        <w:tc>
          <w:tcPr>
            <w:tcW w:w="5558" w:type="dxa"/>
          </w:tcPr>
          <w:p w14:paraId="472E6E4D" w14:textId="77777777" w:rsidR="00E84F74" w:rsidRPr="0063147E" w:rsidRDefault="00E84F74" w:rsidP="00E84F74">
            <w:pPr>
              <w:ind w:firstLine="0"/>
            </w:pPr>
            <w:r w:rsidRPr="0063147E">
              <w:t>Dodawanie wydarzenia</w:t>
            </w:r>
          </w:p>
        </w:tc>
      </w:tr>
      <w:tr w:rsidR="00E84F74" w:rsidRPr="0063147E" w14:paraId="41BE80BD" w14:textId="77777777" w:rsidTr="00E84F74">
        <w:tc>
          <w:tcPr>
            <w:tcW w:w="3369" w:type="dxa"/>
          </w:tcPr>
          <w:p w14:paraId="4F80E56E" w14:textId="77777777" w:rsidR="00E84F74" w:rsidRPr="0063147E" w:rsidRDefault="00E84F74" w:rsidP="00E84F74">
            <w:pPr>
              <w:ind w:firstLine="0"/>
            </w:pPr>
            <w:r w:rsidRPr="0063147E">
              <w:t>Cel</w:t>
            </w:r>
          </w:p>
        </w:tc>
        <w:tc>
          <w:tcPr>
            <w:tcW w:w="5558" w:type="dxa"/>
          </w:tcPr>
          <w:p w14:paraId="1EEE945D" w14:textId="77777777" w:rsidR="00E84F74" w:rsidRPr="0063147E" w:rsidRDefault="00E84F74" w:rsidP="00E84F74">
            <w:pPr>
              <w:ind w:firstLine="0"/>
            </w:pPr>
            <w:r w:rsidRPr="0063147E">
              <w:t>Stworzenie nowego wydarzenia.</w:t>
            </w:r>
          </w:p>
        </w:tc>
      </w:tr>
      <w:tr w:rsidR="00E84F74" w:rsidRPr="0063147E" w14:paraId="01251CDA" w14:textId="77777777" w:rsidTr="00E84F74">
        <w:tc>
          <w:tcPr>
            <w:tcW w:w="3369" w:type="dxa"/>
          </w:tcPr>
          <w:p w14:paraId="445D9B0A" w14:textId="77777777" w:rsidR="00E84F74" w:rsidRPr="0063147E" w:rsidRDefault="00E84F74" w:rsidP="00E84F74">
            <w:pPr>
              <w:ind w:firstLine="0"/>
            </w:pPr>
            <w:r w:rsidRPr="0063147E">
              <w:t>Aktorzy</w:t>
            </w:r>
          </w:p>
        </w:tc>
        <w:tc>
          <w:tcPr>
            <w:tcW w:w="5558" w:type="dxa"/>
          </w:tcPr>
          <w:p w14:paraId="5611BA4E" w14:textId="77777777" w:rsidR="00E84F74" w:rsidRPr="0063147E" w:rsidRDefault="00E84F74" w:rsidP="00E84F74">
            <w:pPr>
              <w:ind w:firstLine="0"/>
            </w:pPr>
            <w:r w:rsidRPr="0063147E">
              <w:t>Zalogowany</w:t>
            </w:r>
          </w:p>
        </w:tc>
      </w:tr>
      <w:tr w:rsidR="00E84F74" w:rsidRPr="0063147E" w14:paraId="4CAFCDCE" w14:textId="77777777" w:rsidTr="00E84F74">
        <w:tc>
          <w:tcPr>
            <w:tcW w:w="3369" w:type="dxa"/>
          </w:tcPr>
          <w:p w14:paraId="07D09ADC" w14:textId="77777777" w:rsidR="00E84F74" w:rsidRPr="0063147E" w:rsidRDefault="00E84F74" w:rsidP="00E84F74">
            <w:pPr>
              <w:ind w:firstLine="0"/>
            </w:pPr>
            <w:r w:rsidRPr="0063147E">
              <w:t>Warunki początkowe</w:t>
            </w:r>
          </w:p>
        </w:tc>
        <w:tc>
          <w:tcPr>
            <w:tcW w:w="5558" w:type="dxa"/>
          </w:tcPr>
          <w:p w14:paraId="68D19E39" w14:textId="77777777" w:rsidR="00E84F74" w:rsidRPr="0063147E" w:rsidRDefault="00E84F74" w:rsidP="00E84F74">
            <w:pPr>
              <w:ind w:firstLine="0"/>
            </w:pPr>
            <w:r w:rsidRPr="0063147E">
              <w:t>Użytkownik jest zalogowany.</w:t>
            </w:r>
          </w:p>
        </w:tc>
      </w:tr>
      <w:tr w:rsidR="00E84F74" w:rsidRPr="0063147E" w14:paraId="33D8661A" w14:textId="77777777" w:rsidTr="00E84F74">
        <w:tc>
          <w:tcPr>
            <w:tcW w:w="3369" w:type="dxa"/>
          </w:tcPr>
          <w:p w14:paraId="0F7738F2" w14:textId="77777777" w:rsidR="00E84F74" w:rsidRPr="0063147E" w:rsidRDefault="00E84F74" w:rsidP="00E84F74">
            <w:pPr>
              <w:ind w:firstLine="0"/>
            </w:pPr>
            <w:r w:rsidRPr="0063147E">
              <w:t>Warunki wyjściowe</w:t>
            </w:r>
          </w:p>
        </w:tc>
        <w:tc>
          <w:tcPr>
            <w:tcW w:w="5558" w:type="dxa"/>
          </w:tcPr>
          <w:p w14:paraId="6BD05EF9" w14:textId="415B2FA0" w:rsidR="00E84F74" w:rsidRPr="0063147E" w:rsidRDefault="00E84F74" w:rsidP="00E84F74">
            <w:pPr>
              <w:ind w:firstLine="0"/>
            </w:pPr>
            <w:r w:rsidRPr="0063147E">
              <w:t>Utworzone nowe wydarzenie</w:t>
            </w:r>
            <w:r w:rsidR="008067F2">
              <w:t>.</w:t>
            </w:r>
          </w:p>
        </w:tc>
      </w:tr>
      <w:tr w:rsidR="00E84F74" w:rsidRPr="0063147E" w14:paraId="33122BDF" w14:textId="77777777" w:rsidTr="00E84F74">
        <w:tc>
          <w:tcPr>
            <w:tcW w:w="3369" w:type="dxa"/>
          </w:tcPr>
          <w:p w14:paraId="0FD1BFCD" w14:textId="77777777" w:rsidR="00E84F74" w:rsidRPr="0063147E" w:rsidRDefault="00E84F74" w:rsidP="00E84F74">
            <w:pPr>
              <w:ind w:firstLine="0"/>
            </w:pPr>
            <w:r w:rsidRPr="0063147E">
              <w:t>Scenariusze</w:t>
            </w:r>
          </w:p>
        </w:tc>
        <w:tc>
          <w:tcPr>
            <w:tcW w:w="5558" w:type="dxa"/>
          </w:tcPr>
          <w:p w14:paraId="7CB7D277" w14:textId="77777777" w:rsidR="00E84F74" w:rsidRPr="0063147E" w:rsidRDefault="00E84F74" w:rsidP="00E84F74">
            <w:pPr>
              <w:ind w:firstLine="0"/>
            </w:pPr>
          </w:p>
        </w:tc>
      </w:tr>
      <w:tr w:rsidR="00E84F74" w:rsidRPr="0063147E" w14:paraId="6E02492B" w14:textId="77777777" w:rsidTr="00E84F74">
        <w:tc>
          <w:tcPr>
            <w:tcW w:w="3369" w:type="dxa"/>
          </w:tcPr>
          <w:p w14:paraId="5B29E19A" w14:textId="77777777" w:rsidR="00E84F74" w:rsidRPr="0063147E" w:rsidRDefault="00E84F74" w:rsidP="00E84F74">
            <w:pPr>
              <w:ind w:firstLine="0"/>
            </w:pPr>
            <w:r w:rsidRPr="0063147E">
              <w:t>Przebieg główny</w:t>
            </w:r>
          </w:p>
        </w:tc>
        <w:tc>
          <w:tcPr>
            <w:tcW w:w="5558" w:type="dxa"/>
          </w:tcPr>
          <w:p w14:paraId="70C0B7BF" w14:textId="77777777" w:rsidR="00E84F74" w:rsidRPr="0063147E" w:rsidRDefault="00E84F74" w:rsidP="00E84F74">
            <w:pPr>
              <w:pStyle w:val="Akapitzlist"/>
              <w:numPr>
                <w:ilvl w:val="0"/>
                <w:numId w:val="17"/>
              </w:numPr>
            </w:pPr>
            <w:r w:rsidRPr="0063147E">
              <w:t>Użytkownik wybiera opcję dodania wydarzenia.</w:t>
            </w:r>
          </w:p>
          <w:p w14:paraId="2C55FC52" w14:textId="77777777" w:rsidR="00E84F74" w:rsidRPr="0063147E" w:rsidRDefault="00E84F74" w:rsidP="00E84F74">
            <w:pPr>
              <w:pStyle w:val="Akapitzlist"/>
              <w:numPr>
                <w:ilvl w:val="0"/>
                <w:numId w:val="17"/>
              </w:numPr>
            </w:pPr>
            <w:r w:rsidRPr="0063147E">
              <w:t>Użytkownik wpisuje podstawowe dane wydarzenia: nazwa, termin, lokacja, opłata, rodzaj.</w:t>
            </w:r>
          </w:p>
          <w:p w14:paraId="79BD98D9" w14:textId="68BC6742" w:rsidR="00E84F74" w:rsidRPr="0063147E" w:rsidRDefault="00E84F74" w:rsidP="00E84F74">
            <w:pPr>
              <w:pStyle w:val="Akapitzlist"/>
              <w:numPr>
                <w:ilvl w:val="0"/>
                <w:numId w:val="17"/>
              </w:numPr>
            </w:pPr>
            <w:r w:rsidRPr="0063147E">
              <w:t>U</w:t>
            </w:r>
            <w:r w:rsidR="0063147E">
              <w:t>ż</w:t>
            </w:r>
            <w:r w:rsidRPr="0063147E">
              <w:t>ytkownik wpisuje frakcje na wydarzeniu.</w:t>
            </w:r>
          </w:p>
          <w:p w14:paraId="799DAC79" w14:textId="77777777" w:rsidR="00E84F74" w:rsidRPr="0063147E" w:rsidRDefault="00E84F74" w:rsidP="00E84F74">
            <w:pPr>
              <w:pStyle w:val="Akapitzlist"/>
              <w:numPr>
                <w:ilvl w:val="0"/>
                <w:numId w:val="17"/>
              </w:numPr>
            </w:pPr>
            <w:r w:rsidRPr="0063147E">
              <w:t>Użytkownik wpisuje limity mocy replik.</w:t>
            </w:r>
          </w:p>
          <w:p w14:paraId="30EE90AC" w14:textId="0206EDFC" w:rsidR="00E84F74" w:rsidRPr="0063147E" w:rsidRDefault="00E84F74" w:rsidP="00E84F74">
            <w:pPr>
              <w:pStyle w:val="Akapitzlist"/>
              <w:numPr>
                <w:ilvl w:val="0"/>
                <w:numId w:val="17"/>
              </w:numPr>
            </w:pPr>
            <w:r w:rsidRPr="0063147E">
              <w:t>U</w:t>
            </w:r>
            <w:r w:rsidR="0063147E">
              <w:t>ż</w:t>
            </w:r>
            <w:r w:rsidRPr="0063147E">
              <w:t>ytkownik wpisuje dodatkowy opis wydarzenia.</w:t>
            </w:r>
          </w:p>
          <w:p w14:paraId="4B30F3EB" w14:textId="77777777" w:rsidR="00E84F74" w:rsidRPr="0063147E" w:rsidRDefault="00E84F74" w:rsidP="00E84F74">
            <w:pPr>
              <w:pStyle w:val="Akapitzlist"/>
              <w:numPr>
                <w:ilvl w:val="0"/>
                <w:numId w:val="17"/>
              </w:numPr>
            </w:pPr>
            <w:r w:rsidRPr="0063147E">
              <w:t>Użytkownik zatwierdza dodanie wydarzenia.</w:t>
            </w:r>
          </w:p>
          <w:p w14:paraId="300A6B9E" w14:textId="77777777" w:rsidR="00E84F74" w:rsidRPr="0063147E" w:rsidRDefault="00E84F74" w:rsidP="00E84F74">
            <w:pPr>
              <w:pStyle w:val="Akapitzlist"/>
              <w:numPr>
                <w:ilvl w:val="0"/>
                <w:numId w:val="17"/>
              </w:numPr>
            </w:pPr>
            <w:r w:rsidRPr="0063147E">
              <w:t>System weryfikuje dane wydarzenia.</w:t>
            </w:r>
          </w:p>
          <w:p w14:paraId="1ACF5FCC" w14:textId="77777777" w:rsidR="00E84F74" w:rsidRPr="0063147E" w:rsidRDefault="00E84F74" w:rsidP="00E84F74">
            <w:pPr>
              <w:pStyle w:val="Akapitzlist"/>
              <w:numPr>
                <w:ilvl w:val="0"/>
                <w:numId w:val="17"/>
              </w:numPr>
            </w:pPr>
            <w:r w:rsidRPr="0063147E">
              <w:t>System dodaje wydarzenie do bazy.</w:t>
            </w:r>
          </w:p>
          <w:p w14:paraId="209ACEF5" w14:textId="77777777" w:rsidR="00E84F74" w:rsidRPr="0063147E" w:rsidRDefault="00E84F74" w:rsidP="00E84F74">
            <w:pPr>
              <w:pStyle w:val="Akapitzlist"/>
              <w:numPr>
                <w:ilvl w:val="0"/>
                <w:numId w:val="17"/>
              </w:numPr>
            </w:pPr>
            <w:r w:rsidRPr="0063147E">
              <w:t>System informuje użytkownika o utworzeniu wydarzenia.</w:t>
            </w:r>
          </w:p>
        </w:tc>
      </w:tr>
      <w:tr w:rsidR="00E84F74" w:rsidRPr="0063147E" w14:paraId="14FF04EA" w14:textId="77777777" w:rsidTr="00E84F74">
        <w:tc>
          <w:tcPr>
            <w:tcW w:w="3369" w:type="dxa"/>
          </w:tcPr>
          <w:p w14:paraId="68BDF15A" w14:textId="77777777" w:rsidR="00E84F74" w:rsidRPr="0063147E" w:rsidRDefault="00E84F74" w:rsidP="00E84F74">
            <w:pPr>
              <w:ind w:firstLine="0"/>
            </w:pPr>
            <w:r w:rsidRPr="0063147E">
              <w:t>Przebieg alternatywny:</w:t>
            </w:r>
          </w:p>
          <w:p w14:paraId="59E0F7EA" w14:textId="77777777" w:rsidR="00E84F74" w:rsidRPr="008067F2" w:rsidRDefault="00E84F74" w:rsidP="00E84F74">
            <w:pPr>
              <w:ind w:firstLine="0"/>
              <w:rPr>
                <w:i/>
                <w:iCs/>
              </w:rPr>
            </w:pPr>
            <w:r w:rsidRPr="008067F2">
              <w:rPr>
                <w:i/>
                <w:iCs/>
              </w:rPr>
              <w:t>Błędne dane w formularzu dodawania wydarzenia.</w:t>
            </w:r>
          </w:p>
        </w:tc>
        <w:tc>
          <w:tcPr>
            <w:tcW w:w="5558" w:type="dxa"/>
          </w:tcPr>
          <w:p w14:paraId="2693AD44" w14:textId="51DF8C5D" w:rsidR="00E84F74" w:rsidRPr="0063147E" w:rsidRDefault="00E84F74" w:rsidP="00E84F74">
            <w:r w:rsidRPr="0063147E">
              <w:t>7A1. System nie pozwala st</w:t>
            </w:r>
            <w:r w:rsidR="0063147E">
              <w:t>wo</w:t>
            </w:r>
            <w:r w:rsidRPr="0063147E">
              <w:t>rzyć wydarzenia.</w:t>
            </w:r>
          </w:p>
          <w:p w14:paraId="0A6ADAB4" w14:textId="77777777" w:rsidR="00E84F74" w:rsidRPr="0063147E" w:rsidRDefault="00E84F74" w:rsidP="00E84F74">
            <w:r w:rsidRPr="0063147E">
              <w:t>7A2. Użytkownik poprawia błędne dane.</w:t>
            </w:r>
          </w:p>
          <w:p w14:paraId="4054EC6E" w14:textId="77777777" w:rsidR="00E84F74" w:rsidRPr="0063147E" w:rsidRDefault="00E84F74" w:rsidP="00E84F74">
            <w:r w:rsidRPr="0063147E">
              <w:t>7A3. Powrót do punktu 7.</w:t>
            </w:r>
          </w:p>
        </w:tc>
      </w:tr>
    </w:tbl>
    <w:p w14:paraId="5A35557E" w14:textId="77777777" w:rsidR="00E84F74" w:rsidRPr="0063147E" w:rsidRDefault="00E84F74" w:rsidP="00553893"/>
    <w:p w14:paraId="65ADC2CF" w14:textId="77777777" w:rsidR="00E84F74" w:rsidRPr="0063147E" w:rsidRDefault="00E84F74" w:rsidP="00553893"/>
    <w:p w14:paraId="5C6223F0" w14:textId="2BF0F004" w:rsidR="00E84F74" w:rsidRPr="0063147E" w:rsidRDefault="00E84F74" w:rsidP="00E84F74">
      <w:pPr>
        <w:pStyle w:val="Legenda"/>
        <w:keepNext/>
      </w:pPr>
      <w:bookmarkStart w:id="32" w:name="_Toc58090456"/>
      <w:r w:rsidRPr="0063147E">
        <w:lastRenderedPageBreak/>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8</w:t>
      </w:r>
      <w:r w:rsidR="00C83AE9">
        <w:rPr>
          <w:noProof/>
        </w:rPr>
        <w:fldChar w:fldCharType="end"/>
      </w:r>
      <w:r w:rsidRPr="0063147E">
        <w:t xml:space="preserve"> Scenariusz przypadku użycia - Edy</w:t>
      </w:r>
      <w:r w:rsidR="00942683">
        <w:t>towanie</w:t>
      </w:r>
      <w:r w:rsidRPr="0063147E">
        <w:t xml:space="preserve"> wydarzenia</w:t>
      </w:r>
      <w:r w:rsidR="0044667F">
        <w:t xml:space="preserve"> [źródło: opracowanie własne]</w:t>
      </w:r>
      <w:bookmarkEnd w:id="32"/>
    </w:p>
    <w:tbl>
      <w:tblPr>
        <w:tblStyle w:val="Tabela-Siatka"/>
        <w:tblW w:w="0" w:type="auto"/>
        <w:tblLook w:val="04A0" w:firstRow="1" w:lastRow="0" w:firstColumn="1" w:lastColumn="0" w:noHBand="0" w:noVBand="1"/>
      </w:tblPr>
      <w:tblGrid>
        <w:gridCol w:w="3369"/>
        <w:gridCol w:w="5558"/>
      </w:tblGrid>
      <w:tr w:rsidR="007B5262" w:rsidRPr="0063147E" w14:paraId="60F92CFF" w14:textId="77777777" w:rsidTr="007B5262">
        <w:tc>
          <w:tcPr>
            <w:tcW w:w="3369" w:type="dxa"/>
          </w:tcPr>
          <w:p w14:paraId="172DD35D" w14:textId="77777777" w:rsidR="007B5262" w:rsidRPr="0063147E" w:rsidRDefault="007B5262" w:rsidP="007B5262">
            <w:pPr>
              <w:ind w:firstLine="0"/>
            </w:pPr>
            <w:r w:rsidRPr="0063147E">
              <w:t>Identyfikator przypadku użycia</w:t>
            </w:r>
          </w:p>
        </w:tc>
        <w:tc>
          <w:tcPr>
            <w:tcW w:w="5558" w:type="dxa"/>
          </w:tcPr>
          <w:p w14:paraId="541266A8" w14:textId="4EF46416" w:rsidR="007B5262" w:rsidRPr="0063147E" w:rsidRDefault="007B5262" w:rsidP="007B5262">
            <w:pPr>
              <w:ind w:firstLine="0"/>
            </w:pPr>
            <w:r w:rsidRPr="0063147E">
              <w:t>PU07</w:t>
            </w:r>
          </w:p>
        </w:tc>
      </w:tr>
      <w:tr w:rsidR="007B5262" w:rsidRPr="0063147E" w14:paraId="2122BD40" w14:textId="77777777" w:rsidTr="007B5262">
        <w:tc>
          <w:tcPr>
            <w:tcW w:w="3369" w:type="dxa"/>
          </w:tcPr>
          <w:p w14:paraId="5240170A" w14:textId="77777777" w:rsidR="007B5262" w:rsidRPr="0063147E" w:rsidRDefault="007B5262" w:rsidP="007B5262">
            <w:pPr>
              <w:ind w:firstLine="0"/>
            </w:pPr>
            <w:r w:rsidRPr="0063147E">
              <w:t>Nazwa przypadku użycia</w:t>
            </w:r>
          </w:p>
        </w:tc>
        <w:tc>
          <w:tcPr>
            <w:tcW w:w="5558" w:type="dxa"/>
          </w:tcPr>
          <w:p w14:paraId="7FC0C3C1" w14:textId="5C7C375F" w:rsidR="007B5262" w:rsidRPr="0063147E" w:rsidRDefault="007B5262" w:rsidP="007B5262">
            <w:pPr>
              <w:ind w:firstLine="0"/>
            </w:pPr>
            <w:r w:rsidRPr="0063147E">
              <w:t>Edy</w:t>
            </w:r>
            <w:r w:rsidR="00942683">
              <w:t>towanie</w:t>
            </w:r>
            <w:r w:rsidRPr="0063147E">
              <w:t xml:space="preserve"> wydarzenia</w:t>
            </w:r>
          </w:p>
        </w:tc>
      </w:tr>
      <w:tr w:rsidR="007B5262" w:rsidRPr="0063147E" w14:paraId="3D9CC78A" w14:textId="77777777" w:rsidTr="007B5262">
        <w:tc>
          <w:tcPr>
            <w:tcW w:w="3369" w:type="dxa"/>
          </w:tcPr>
          <w:p w14:paraId="4CC2F6B9" w14:textId="77777777" w:rsidR="007B5262" w:rsidRPr="0063147E" w:rsidRDefault="007B5262" w:rsidP="007B5262">
            <w:pPr>
              <w:ind w:firstLine="0"/>
            </w:pPr>
            <w:r w:rsidRPr="0063147E">
              <w:t>Cel</w:t>
            </w:r>
          </w:p>
        </w:tc>
        <w:tc>
          <w:tcPr>
            <w:tcW w:w="5558" w:type="dxa"/>
          </w:tcPr>
          <w:p w14:paraId="6E7FF311" w14:textId="65E8B730" w:rsidR="007B5262" w:rsidRPr="0063147E" w:rsidRDefault="007B5262" w:rsidP="007B5262">
            <w:pPr>
              <w:ind w:firstLine="0"/>
            </w:pPr>
            <w:r w:rsidRPr="0063147E">
              <w:t>Edy</w:t>
            </w:r>
            <w:r w:rsidR="00942683">
              <w:t>towanie</w:t>
            </w:r>
            <w:r w:rsidRPr="0063147E">
              <w:t xml:space="preserve"> danych organizowanego wydarzenia.</w:t>
            </w:r>
          </w:p>
        </w:tc>
      </w:tr>
      <w:tr w:rsidR="007B5262" w:rsidRPr="0063147E" w14:paraId="39810E59" w14:textId="77777777" w:rsidTr="007B5262">
        <w:tc>
          <w:tcPr>
            <w:tcW w:w="3369" w:type="dxa"/>
          </w:tcPr>
          <w:p w14:paraId="429FD66B" w14:textId="77777777" w:rsidR="007B5262" w:rsidRPr="0063147E" w:rsidRDefault="007B5262" w:rsidP="007B5262">
            <w:pPr>
              <w:ind w:firstLine="0"/>
            </w:pPr>
            <w:r w:rsidRPr="0063147E">
              <w:t>Aktorzy</w:t>
            </w:r>
          </w:p>
        </w:tc>
        <w:tc>
          <w:tcPr>
            <w:tcW w:w="5558" w:type="dxa"/>
          </w:tcPr>
          <w:p w14:paraId="08F1A62F" w14:textId="77777777" w:rsidR="007B5262" w:rsidRPr="0063147E" w:rsidRDefault="007B5262" w:rsidP="007B5262">
            <w:pPr>
              <w:ind w:firstLine="0"/>
            </w:pPr>
            <w:r w:rsidRPr="0063147E">
              <w:t>Zalogowany</w:t>
            </w:r>
          </w:p>
        </w:tc>
      </w:tr>
      <w:tr w:rsidR="007B5262" w:rsidRPr="0063147E" w14:paraId="0ADF2739" w14:textId="77777777" w:rsidTr="007B5262">
        <w:tc>
          <w:tcPr>
            <w:tcW w:w="3369" w:type="dxa"/>
          </w:tcPr>
          <w:p w14:paraId="27104BCB" w14:textId="77777777" w:rsidR="007B5262" w:rsidRPr="0063147E" w:rsidRDefault="007B5262" w:rsidP="007B5262">
            <w:pPr>
              <w:ind w:firstLine="0"/>
            </w:pPr>
            <w:r w:rsidRPr="0063147E">
              <w:t>Warunki początkowe</w:t>
            </w:r>
          </w:p>
        </w:tc>
        <w:tc>
          <w:tcPr>
            <w:tcW w:w="5558" w:type="dxa"/>
          </w:tcPr>
          <w:p w14:paraId="5A4E7187" w14:textId="77777777" w:rsidR="007B5262" w:rsidRPr="0063147E" w:rsidRDefault="007B5262" w:rsidP="007B5262">
            <w:pPr>
              <w:ind w:firstLine="0"/>
            </w:pPr>
            <w:r w:rsidRPr="0063147E">
              <w:t>Użytkownik jest zalogowany.</w:t>
            </w:r>
          </w:p>
          <w:p w14:paraId="06F5FC6C" w14:textId="77777777" w:rsidR="007B5262" w:rsidRPr="0063147E" w:rsidRDefault="007B5262" w:rsidP="007B5262">
            <w:pPr>
              <w:ind w:firstLine="0"/>
            </w:pPr>
            <w:r w:rsidRPr="0063147E">
              <w:t>Użytkownik jest organizatorem wydarzenia.</w:t>
            </w:r>
          </w:p>
          <w:p w14:paraId="37386DF5" w14:textId="765E59EE" w:rsidR="00447444" w:rsidRPr="0063147E" w:rsidRDefault="00447444" w:rsidP="007B5262">
            <w:pPr>
              <w:ind w:firstLine="0"/>
            </w:pPr>
            <w:r w:rsidRPr="0063147E">
              <w:t>U</w:t>
            </w:r>
            <w:r w:rsidR="0063147E">
              <w:t>ż</w:t>
            </w:r>
            <w:r w:rsidRPr="0063147E">
              <w:t>ytkownik wykonuje PU09.</w:t>
            </w:r>
          </w:p>
        </w:tc>
      </w:tr>
      <w:tr w:rsidR="007B5262" w:rsidRPr="0063147E" w14:paraId="0ED2D5BA" w14:textId="77777777" w:rsidTr="007B5262">
        <w:tc>
          <w:tcPr>
            <w:tcW w:w="3369" w:type="dxa"/>
          </w:tcPr>
          <w:p w14:paraId="2DF079AB" w14:textId="77777777" w:rsidR="007B5262" w:rsidRPr="0063147E" w:rsidRDefault="007B5262" w:rsidP="007B5262">
            <w:pPr>
              <w:ind w:firstLine="0"/>
            </w:pPr>
            <w:r w:rsidRPr="0063147E">
              <w:t>Warunki wyjściowe</w:t>
            </w:r>
          </w:p>
        </w:tc>
        <w:tc>
          <w:tcPr>
            <w:tcW w:w="5558" w:type="dxa"/>
          </w:tcPr>
          <w:p w14:paraId="7D78654A" w14:textId="4A3F163E" w:rsidR="007B5262" w:rsidRPr="0063147E" w:rsidRDefault="00447444" w:rsidP="007B5262">
            <w:pPr>
              <w:ind w:firstLine="0"/>
            </w:pPr>
            <w:r w:rsidRPr="0063147E">
              <w:t>Zmienione dane wydarzenia organizowanego przez użytkownika.</w:t>
            </w:r>
          </w:p>
        </w:tc>
      </w:tr>
      <w:tr w:rsidR="007B5262" w:rsidRPr="0063147E" w14:paraId="0545C2D4" w14:textId="77777777" w:rsidTr="007B5262">
        <w:tc>
          <w:tcPr>
            <w:tcW w:w="3369" w:type="dxa"/>
          </w:tcPr>
          <w:p w14:paraId="495DEE34" w14:textId="77777777" w:rsidR="007B5262" w:rsidRPr="0063147E" w:rsidRDefault="007B5262" w:rsidP="007B5262">
            <w:pPr>
              <w:ind w:firstLine="0"/>
            </w:pPr>
            <w:r w:rsidRPr="0063147E">
              <w:t>Scenariusze</w:t>
            </w:r>
          </w:p>
        </w:tc>
        <w:tc>
          <w:tcPr>
            <w:tcW w:w="5558" w:type="dxa"/>
          </w:tcPr>
          <w:p w14:paraId="33880C1F" w14:textId="77777777" w:rsidR="007B5262" w:rsidRPr="0063147E" w:rsidRDefault="007B5262" w:rsidP="007B5262">
            <w:pPr>
              <w:ind w:firstLine="0"/>
            </w:pPr>
          </w:p>
        </w:tc>
      </w:tr>
      <w:tr w:rsidR="007B5262" w:rsidRPr="0063147E" w14:paraId="466DB8AF" w14:textId="77777777" w:rsidTr="007B5262">
        <w:tc>
          <w:tcPr>
            <w:tcW w:w="3369" w:type="dxa"/>
          </w:tcPr>
          <w:p w14:paraId="604FF004" w14:textId="77777777" w:rsidR="007B5262" w:rsidRPr="0063147E" w:rsidRDefault="007B5262" w:rsidP="007B5262">
            <w:pPr>
              <w:ind w:firstLine="0"/>
            </w:pPr>
            <w:r w:rsidRPr="0063147E">
              <w:t>Przebieg główny</w:t>
            </w:r>
          </w:p>
        </w:tc>
        <w:tc>
          <w:tcPr>
            <w:tcW w:w="5558" w:type="dxa"/>
          </w:tcPr>
          <w:p w14:paraId="75B7C1B6" w14:textId="47103941" w:rsidR="007B5262" w:rsidRPr="0063147E" w:rsidRDefault="007B5262" w:rsidP="007B5262">
            <w:pPr>
              <w:pStyle w:val="Akapitzlist"/>
              <w:numPr>
                <w:ilvl w:val="0"/>
                <w:numId w:val="18"/>
              </w:numPr>
            </w:pPr>
            <w:r w:rsidRPr="0063147E">
              <w:t xml:space="preserve">Użytkownik wybiera </w:t>
            </w:r>
            <w:r w:rsidR="00447444" w:rsidRPr="0063147E">
              <w:t>wydarzenie do edycji</w:t>
            </w:r>
          </w:p>
          <w:p w14:paraId="258F516A" w14:textId="1DDCA3AC" w:rsidR="007B5262" w:rsidRPr="0063147E" w:rsidRDefault="00447444" w:rsidP="007B5262">
            <w:pPr>
              <w:pStyle w:val="Akapitzlist"/>
              <w:numPr>
                <w:ilvl w:val="0"/>
                <w:numId w:val="18"/>
              </w:numPr>
            </w:pPr>
            <w:r w:rsidRPr="0063147E">
              <w:t>Użytkownik zmienia dane wydarzenia.</w:t>
            </w:r>
          </w:p>
          <w:p w14:paraId="347FC68A" w14:textId="796AE9B0" w:rsidR="00F27322" w:rsidRPr="0063147E" w:rsidRDefault="00F27322" w:rsidP="007B5262">
            <w:pPr>
              <w:pStyle w:val="Akapitzlist"/>
              <w:numPr>
                <w:ilvl w:val="0"/>
                <w:numId w:val="18"/>
              </w:numPr>
            </w:pPr>
            <w:r w:rsidRPr="0063147E">
              <w:t>Użytkownik zatwierdza edycje danych.</w:t>
            </w:r>
          </w:p>
          <w:p w14:paraId="2C518927" w14:textId="77777777" w:rsidR="007B5262" w:rsidRPr="0063147E" w:rsidRDefault="007B5262" w:rsidP="007B5262">
            <w:pPr>
              <w:pStyle w:val="Akapitzlist"/>
              <w:numPr>
                <w:ilvl w:val="0"/>
                <w:numId w:val="18"/>
              </w:numPr>
            </w:pPr>
            <w:r w:rsidRPr="0063147E">
              <w:t>System weryfikuje dane wydarzenia.</w:t>
            </w:r>
          </w:p>
          <w:p w14:paraId="4F07603A" w14:textId="446390B5" w:rsidR="007B5262" w:rsidRPr="0063147E" w:rsidRDefault="007B5262" w:rsidP="007B5262">
            <w:pPr>
              <w:pStyle w:val="Akapitzlist"/>
              <w:numPr>
                <w:ilvl w:val="0"/>
                <w:numId w:val="18"/>
              </w:numPr>
            </w:pPr>
            <w:r w:rsidRPr="0063147E">
              <w:t xml:space="preserve">System </w:t>
            </w:r>
            <w:r w:rsidR="00447444" w:rsidRPr="0063147E">
              <w:t>aktualizuje</w:t>
            </w:r>
            <w:r w:rsidRPr="0063147E">
              <w:t xml:space="preserve"> wydarzenie </w:t>
            </w:r>
            <w:r w:rsidR="00447444" w:rsidRPr="0063147E">
              <w:t>w</w:t>
            </w:r>
            <w:r w:rsidRPr="0063147E">
              <w:t xml:space="preserve"> baz</w:t>
            </w:r>
            <w:r w:rsidR="00447444" w:rsidRPr="0063147E">
              <w:t>ie</w:t>
            </w:r>
            <w:r w:rsidRPr="0063147E">
              <w:t>.</w:t>
            </w:r>
          </w:p>
          <w:p w14:paraId="690380B6" w14:textId="38BCF587" w:rsidR="007B5262" w:rsidRPr="0063147E" w:rsidRDefault="007B5262" w:rsidP="007B5262">
            <w:pPr>
              <w:pStyle w:val="Akapitzlist"/>
              <w:numPr>
                <w:ilvl w:val="0"/>
                <w:numId w:val="18"/>
              </w:numPr>
            </w:pPr>
            <w:r w:rsidRPr="0063147E">
              <w:t xml:space="preserve">System </w:t>
            </w:r>
            <w:r w:rsidR="00447444" w:rsidRPr="0063147E">
              <w:t>informuje użytkownika o pomyślnej aktualizacji wydarzenia.</w:t>
            </w:r>
          </w:p>
        </w:tc>
      </w:tr>
      <w:tr w:rsidR="007B5262" w:rsidRPr="0063147E" w14:paraId="20D97A17" w14:textId="77777777" w:rsidTr="007B5262">
        <w:tc>
          <w:tcPr>
            <w:tcW w:w="3369" w:type="dxa"/>
          </w:tcPr>
          <w:p w14:paraId="7A52E0FF" w14:textId="77777777" w:rsidR="007B5262" w:rsidRPr="0063147E" w:rsidRDefault="007B5262" w:rsidP="007B5262">
            <w:pPr>
              <w:ind w:firstLine="0"/>
            </w:pPr>
            <w:r w:rsidRPr="0063147E">
              <w:t>Przebieg alternatywny:</w:t>
            </w:r>
          </w:p>
          <w:p w14:paraId="588E8528" w14:textId="7F91D36F" w:rsidR="007B5262" w:rsidRPr="008067F2" w:rsidRDefault="007B5262" w:rsidP="007B5262">
            <w:pPr>
              <w:ind w:firstLine="0"/>
              <w:rPr>
                <w:i/>
                <w:iCs/>
              </w:rPr>
            </w:pPr>
            <w:r w:rsidRPr="008067F2">
              <w:rPr>
                <w:i/>
                <w:iCs/>
              </w:rPr>
              <w:t xml:space="preserve">Błędne dane w formularzu </w:t>
            </w:r>
            <w:r w:rsidR="008067F2" w:rsidRPr="008067F2">
              <w:rPr>
                <w:i/>
                <w:iCs/>
              </w:rPr>
              <w:t>edytowania</w:t>
            </w:r>
            <w:r w:rsidRPr="008067F2">
              <w:rPr>
                <w:i/>
                <w:iCs/>
              </w:rPr>
              <w:t xml:space="preserve"> wydarzenia.</w:t>
            </w:r>
          </w:p>
        </w:tc>
        <w:tc>
          <w:tcPr>
            <w:tcW w:w="5558" w:type="dxa"/>
          </w:tcPr>
          <w:p w14:paraId="6E97265F" w14:textId="68F25AB4" w:rsidR="007B5262" w:rsidRPr="0063147E" w:rsidRDefault="00F27322" w:rsidP="007B5262">
            <w:r w:rsidRPr="0063147E">
              <w:t>4</w:t>
            </w:r>
            <w:r w:rsidR="007B5262" w:rsidRPr="0063147E">
              <w:t xml:space="preserve">A1. System nie pozwala </w:t>
            </w:r>
            <w:r w:rsidR="00447444" w:rsidRPr="0063147E">
              <w:t>uaktualnić</w:t>
            </w:r>
            <w:r w:rsidR="007B5262" w:rsidRPr="0063147E">
              <w:t xml:space="preserve"> wydarzenia.</w:t>
            </w:r>
          </w:p>
          <w:p w14:paraId="37A7F85C" w14:textId="5F822197" w:rsidR="007B5262" w:rsidRPr="0063147E" w:rsidRDefault="00F27322" w:rsidP="007B5262">
            <w:r w:rsidRPr="0063147E">
              <w:t>4</w:t>
            </w:r>
            <w:r w:rsidR="007B5262" w:rsidRPr="0063147E">
              <w:t>A2. Użytkownik poprawia błędne dane.</w:t>
            </w:r>
          </w:p>
          <w:p w14:paraId="41EF9FFD" w14:textId="2486CD71" w:rsidR="007B5262" w:rsidRPr="0063147E" w:rsidRDefault="00F27322" w:rsidP="007B5262">
            <w:r w:rsidRPr="0063147E">
              <w:t>4</w:t>
            </w:r>
            <w:r w:rsidR="007B5262" w:rsidRPr="0063147E">
              <w:t>A3. Powrót do punk</w:t>
            </w:r>
            <w:r w:rsidR="00447444" w:rsidRPr="0063147E">
              <w:t>tu</w:t>
            </w:r>
            <w:r w:rsidR="007B5262" w:rsidRPr="0063147E">
              <w:t xml:space="preserve"> </w:t>
            </w:r>
            <w:r w:rsidRPr="0063147E">
              <w:t>4</w:t>
            </w:r>
            <w:r w:rsidR="007B5262" w:rsidRPr="0063147E">
              <w:t>.</w:t>
            </w:r>
          </w:p>
        </w:tc>
      </w:tr>
    </w:tbl>
    <w:p w14:paraId="140F2BD3" w14:textId="77777777" w:rsidR="00B72302" w:rsidRPr="0063147E" w:rsidRDefault="00B72302" w:rsidP="00FC6CD3">
      <w:pPr>
        <w:ind w:firstLine="0"/>
      </w:pPr>
    </w:p>
    <w:p w14:paraId="759D94C2" w14:textId="56009410" w:rsidR="000F49EF" w:rsidRPr="0063147E" w:rsidRDefault="000F49EF" w:rsidP="000F49EF">
      <w:pPr>
        <w:pStyle w:val="Legenda"/>
        <w:keepNext/>
      </w:pPr>
      <w:bookmarkStart w:id="33" w:name="_Toc58090457"/>
      <w:r w:rsidRPr="0063147E">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9</w:t>
      </w:r>
      <w:r w:rsidR="00C83AE9">
        <w:rPr>
          <w:noProof/>
        </w:rPr>
        <w:fldChar w:fldCharType="end"/>
      </w:r>
      <w:r w:rsidRPr="0063147E">
        <w:t xml:space="preserve"> Scenariusz przypadku użycia - Usuwanie wy</w:t>
      </w:r>
      <w:r w:rsidR="0063147E">
        <w:t>d</w:t>
      </w:r>
      <w:r w:rsidRPr="0063147E">
        <w:t>arzenia</w:t>
      </w:r>
      <w:r w:rsidR="0044667F">
        <w:t xml:space="preserve"> [źródło: opracowanie własne]</w:t>
      </w:r>
      <w:bookmarkEnd w:id="33"/>
    </w:p>
    <w:tbl>
      <w:tblPr>
        <w:tblStyle w:val="Tabela-Siatka"/>
        <w:tblW w:w="0" w:type="auto"/>
        <w:tblLook w:val="04A0" w:firstRow="1" w:lastRow="0" w:firstColumn="1" w:lastColumn="0" w:noHBand="0" w:noVBand="1"/>
      </w:tblPr>
      <w:tblGrid>
        <w:gridCol w:w="3369"/>
        <w:gridCol w:w="5558"/>
      </w:tblGrid>
      <w:tr w:rsidR="00B72302" w:rsidRPr="0063147E" w14:paraId="162AF220" w14:textId="77777777" w:rsidTr="00E84F74">
        <w:tc>
          <w:tcPr>
            <w:tcW w:w="3369" w:type="dxa"/>
          </w:tcPr>
          <w:p w14:paraId="5F027E23" w14:textId="77777777" w:rsidR="00B72302" w:rsidRPr="0063147E" w:rsidRDefault="00B72302" w:rsidP="00E84F74">
            <w:pPr>
              <w:ind w:firstLine="0"/>
            </w:pPr>
            <w:r w:rsidRPr="0063147E">
              <w:t>Identyfikator przypadku użycia</w:t>
            </w:r>
          </w:p>
        </w:tc>
        <w:tc>
          <w:tcPr>
            <w:tcW w:w="5558" w:type="dxa"/>
          </w:tcPr>
          <w:p w14:paraId="7DADF8B3" w14:textId="324F90B8" w:rsidR="00B72302" w:rsidRPr="0063147E" w:rsidRDefault="00B72302" w:rsidP="00E84F74">
            <w:pPr>
              <w:ind w:firstLine="0"/>
            </w:pPr>
            <w:r w:rsidRPr="0063147E">
              <w:t>PU08</w:t>
            </w:r>
          </w:p>
        </w:tc>
      </w:tr>
      <w:tr w:rsidR="00B72302" w:rsidRPr="0063147E" w14:paraId="101E284D" w14:textId="77777777" w:rsidTr="00E84F74">
        <w:tc>
          <w:tcPr>
            <w:tcW w:w="3369" w:type="dxa"/>
          </w:tcPr>
          <w:p w14:paraId="08977C49" w14:textId="77777777" w:rsidR="00B72302" w:rsidRPr="0063147E" w:rsidRDefault="00B72302" w:rsidP="00E84F74">
            <w:pPr>
              <w:ind w:firstLine="0"/>
            </w:pPr>
            <w:r w:rsidRPr="0063147E">
              <w:t>Nazwa przypadku użycia</w:t>
            </w:r>
          </w:p>
        </w:tc>
        <w:tc>
          <w:tcPr>
            <w:tcW w:w="5558" w:type="dxa"/>
          </w:tcPr>
          <w:p w14:paraId="3687BB03" w14:textId="581FA5D1" w:rsidR="00B72302" w:rsidRPr="0063147E" w:rsidRDefault="00B72302" w:rsidP="00E84F74">
            <w:pPr>
              <w:ind w:firstLine="0"/>
            </w:pPr>
            <w:r w:rsidRPr="0063147E">
              <w:t>Usuwanie wydarzenia</w:t>
            </w:r>
          </w:p>
        </w:tc>
      </w:tr>
      <w:tr w:rsidR="00B72302" w:rsidRPr="0063147E" w14:paraId="72A64232" w14:textId="77777777" w:rsidTr="00E84F74">
        <w:tc>
          <w:tcPr>
            <w:tcW w:w="3369" w:type="dxa"/>
          </w:tcPr>
          <w:p w14:paraId="6FFCCD03" w14:textId="77777777" w:rsidR="00B72302" w:rsidRPr="0063147E" w:rsidRDefault="00B72302" w:rsidP="00E84F74">
            <w:pPr>
              <w:ind w:firstLine="0"/>
            </w:pPr>
            <w:r w:rsidRPr="0063147E">
              <w:t>Cel</w:t>
            </w:r>
          </w:p>
        </w:tc>
        <w:tc>
          <w:tcPr>
            <w:tcW w:w="5558" w:type="dxa"/>
          </w:tcPr>
          <w:p w14:paraId="5051F163" w14:textId="538E4696" w:rsidR="00B72302" w:rsidRPr="0063147E" w:rsidRDefault="00B72302" w:rsidP="00E84F74">
            <w:pPr>
              <w:ind w:firstLine="0"/>
            </w:pPr>
            <w:r w:rsidRPr="0063147E">
              <w:t>Usunięcie organizowanego wydarzenia.</w:t>
            </w:r>
          </w:p>
        </w:tc>
      </w:tr>
      <w:tr w:rsidR="00B72302" w:rsidRPr="0063147E" w14:paraId="2633AA0A" w14:textId="77777777" w:rsidTr="00E84F74">
        <w:tc>
          <w:tcPr>
            <w:tcW w:w="3369" w:type="dxa"/>
          </w:tcPr>
          <w:p w14:paraId="6F467332" w14:textId="77777777" w:rsidR="00B72302" w:rsidRPr="0063147E" w:rsidRDefault="00B72302" w:rsidP="00E84F74">
            <w:pPr>
              <w:ind w:firstLine="0"/>
            </w:pPr>
            <w:r w:rsidRPr="0063147E">
              <w:t>Aktorzy</w:t>
            </w:r>
          </w:p>
        </w:tc>
        <w:tc>
          <w:tcPr>
            <w:tcW w:w="5558" w:type="dxa"/>
          </w:tcPr>
          <w:p w14:paraId="7CBE28E4" w14:textId="77777777" w:rsidR="00B72302" w:rsidRPr="0063147E" w:rsidRDefault="00B72302" w:rsidP="00E84F74">
            <w:pPr>
              <w:ind w:firstLine="0"/>
            </w:pPr>
            <w:r w:rsidRPr="0063147E">
              <w:t>Zalogowany</w:t>
            </w:r>
          </w:p>
        </w:tc>
      </w:tr>
      <w:tr w:rsidR="00B72302" w:rsidRPr="0063147E" w14:paraId="4B26CC51" w14:textId="77777777" w:rsidTr="00E84F74">
        <w:tc>
          <w:tcPr>
            <w:tcW w:w="3369" w:type="dxa"/>
          </w:tcPr>
          <w:p w14:paraId="270F1B2D" w14:textId="77777777" w:rsidR="00B72302" w:rsidRPr="0063147E" w:rsidRDefault="00B72302" w:rsidP="00E84F74">
            <w:pPr>
              <w:ind w:firstLine="0"/>
            </w:pPr>
            <w:r w:rsidRPr="0063147E">
              <w:t>Warunki początkowe</w:t>
            </w:r>
          </w:p>
        </w:tc>
        <w:tc>
          <w:tcPr>
            <w:tcW w:w="5558" w:type="dxa"/>
          </w:tcPr>
          <w:p w14:paraId="53A8A5E7" w14:textId="77777777" w:rsidR="00B72302" w:rsidRPr="0063147E" w:rsidRDefault="00B72302" w:rsidP="00B72302">
            <w:pPr>
              <w:ind w:firstLine="0"/>
            </w:pPr>
            <w:r w:rsidRPr="0063147E">
              <w:t>Użytkownik jest zalogowany.</w:t>
            </w:r>
          </w:p>
          <w:p w14:paraId="07F18442" w14:textId="77777777" w:rsidR="00B72302" w:rsidRPr="0063147E" w:rsidRDefault="00B72302" w:rsidP="00B72302">
            <w:pPr>
              <w:ind w:firstLine="0"/>
            </w:pPr>
            <w:r w:rsidRPr="0063147E">
              <w:t>Użytkownik jest organizatorem wydarzenia.</w:t>
            </w:r>
          </w:p>
          <w:p w14:paraId="09924326" w14:textId="5B90EF56" w:rsidR="00B72302" w:rsidRPr="0063147E" w:rsidRDefault="00B72302" w:rsidP="00B72302">
            <w:pPr>
              <w:ind w:firstLine="0"/>
            </w:pPr>
            <w:r w:rsidRPr="0063147E">
              <w:t>U</w:t>
            </w:r>
            <w:r w:rsidR="003E1910">
              <w:t>ż</w:t>
            </w:r>
            <w:r w:rsidRPr="0063147E">
              <w:t>ytkownik wykonuje PU09.</w:t>
            </w:r>
          </w:p>
        </w:tc>
      </w:tr>
      <w:tr w:rsidR="00B72302" w:rsidRPr="0063147E" w14:paraId="622A3466" w14:textId="77777777" w:rsidTr="00E84F74">
        <w:tc>
          <w:tcPr>
            <w:tcW w:w="3369" w:type="dxa"/>
          </w:tcPr>
          <w:p w14:paraId="2A790C27" w14:textId="77777777" w:rsidR="00B72302" w:rsidRPr="0063147E" w:rsidRDefault="00B72302" w:rsidP="00E84F74">
            <w:pPr>
              <w:ind w:firstLine="0"/>
            </w:pPr>
            <w:r w:rsidRPr="0063147E">
              <w:t>Warunki wyjściowe</w:t>
            </w:r>
          </w:p>
        </w:tc>
        <w:tc>
          <w:tcPr>
            <w:tcW w:w="5558" w:type="dxa"/>
          </w:tcPr>
          <w:p w14:paraId="00D40E03" w14:textId="07AF4DC1" w:rsidR="00B72302" w:rsidRPr="0063147E" w:rsidRDefault="00B72302" w:rsidP="00E84F74">
            <w:pPr>
              <w:ind w:firstLine="0"/>
            </w:pPr>
            <w:r w:rsidRPr="0063147E">
              <w:t>Usunięte organizowane wydarzenie.</w:t>
            </w:r>
          </w:p>
        </w:tc>
      </w:tr>
      <w:tr w:rsidR="00B72302" w:rsidRPr="0063147E" w14:paraId="120E588C" w14:textId="77777777" w:rsidTr="00E84F74">
        <w:tc>
          <w:tcPr>
            <w:tcW w:w="3369" w:type="dxa"/>
          </w:tcPr>
          <w:p w14:paraId="08290673" w14:textId="77777777" w:rsidR="00B72302" w:rsidRPr="0063147E" w:rsidRDefault="00B72302" w:rsidP="00E84F74">
            <w:pPr>
              <w:ind w:firstLine="0"/>
            </w:pPr>
            <w:r w:rsidRPr="0063147E">
              <w:t>Scenariusze</w:t>
            </w:r>
          </w:p>
        </w:tc>
        <w:tc>
          <w:tcPr>
            <w:tcW w:w="5558" w:type="dxa"/>
          </w:tcPr>
          <w:p w14:paraId="28E91D1B" w14:textId="77777777" w:rsidR="00B72302" w:rsidRPr="0063147E" w:rsidRDefault="00B72302" w:rsidP="00E84F74">
            <w:pPr>
              <w:ind w:firstLine="0"/>
            </w:pPr>
          </w:p>
        </w:tc>
      </w:tr>
      <w:tr w:rsidR="00B72302" w:rsidRPr="0063147E" w14:paraId="56F92EB1" w14:textId="77777777" w:rsidTr="00E84F74">
        <w:tc>
          <w:tcPr>
            <w:tcW w:w="3369" w:type="dxa"/>
          </w:tcPr>
          <w:p w14:paraId="4B67AE21" w14:textId="77777777" w:rsidR="00B72302" w:rsidRPr="0063147E" w:rsidRDefault="00B72302" w:rsidP="00E84F74">
            <w:pPr>
              <w:ind w:firstLine="0"/>
            </w:pPr>
            <w:r w:rsidRPr="0063147E">
              <w:t>Przebieg główny</w:t>
            </w:r>
          </w:p>
        </w:tc>
        <w:tc>
          <w:tcPr>
            <w:tcW w:w="5558" w:type="dxa"/>
          </w:tcPr>
          <w:p w14:paraId="742C9FCB" w14:textId="44C0667C" w:rsidR="00B72302" w:rsidRPr="0063147E" w:rsidRDefault="00B72302" w:rsidP="00B72302">
            <w:pPr>
              <w:pStyle w:val="Akapitzlist"/>
              <w:numPr>
                <w:ilvl w:val="0"/>
                <w:numId w:val="19"/>
              </w:numPr>
            </w:pPr>
            <w:r w:rsidRPr="0063147E">
              <w:t>Użytkownik wybiera wydarzenie do usunięcia.</w:t>
            </w:r>
          </w:p>
          <w:p w14:paraId="24286D01" w14:textId="3897FF7F" w:rsidR="00B72302" w:rsidRPr="0063147E" w:rsidRDefault="00B72302" w:rsidP="00B72302">
            <w:pPr>
              <w:pStyle w:val="Akapitzlist"/>
              <w:numPr>
                <w:ilvl w:val="0"/>
                <w:numId w:val="19"/>
              </w:numPr>
            </w:pPr>
            <w:r w:rsidRPr="0063147E">
              <w:t>System prosi o potwierdzenie usunięcia.</w:t>
            </w:r>
          </w:p>
          <w:p w14:paraId="3A316A9A" w14:textId="1125142D" w:rsidR="00B72302" w:rsidRPr="0063147E" w:rsidRDefault="00B72302" w:rsidP="00B72302">
            <w:pPr>
              <w:pStyle w:val="Akapitzlist"/>
              <w:numPr>
                <w:ilvl w:val="0"/>
                <w:numId w:val="19"/>
              </w:numPr>
            </w:pPr>
            <w:r w:rsidRPr="0063147E">
              <w:t>Użytkownik potwierdza chęć usunięcia.</w:t>
            </w:r>
          </w:p>
          <w:p w14:paraId="60F86384" w14:textId="77777777" w:rsidR="00B72302" w:rsidRPr="0063147E" w:rsidRDefault="00B72302" w:rsidP="00B72302">
            <w:pPr>
              <w:pStyle w:val="Akapitzlist"/>
              <w:numPr>
                <w:ilvl w:val="0"/>
                <w:numId w:val="19"/>
              </w:numPr>
            </w:pPr>
            <w:r w:rsidRPr="0063147E">
              <w:t>System usuwa wydarzenie z bazy danych.</w:t>
            </w:r>
          </w:p>
          <w:p w14:paraId="27FAAE30" w14:textId="5F651AC2" w:rsidR="00B72302" w:rsidRPr="0063147E" w:rsidRDefault="00B72302" w:rsidP="00B72302">
            <w:pPr>
              <w:pStyle w:val="Akapitzlist"/>
              <w:numPr>
                <w:ilvl w:val="0"/>
                <w:numId w:val="19"/>
              </w:numPr>
            </w:pPr>
            <w:r w:rsidRPr="0063147E">
              <w:t>System informuje użytkownika o usunięciu wydarzenia</w:t>
            </w:r>
          </w:p>
        </w:tc>
      </w:tr>
      <w:tr w:rsidR="00B72302" w:rsidRPr="0063147E" w14:paraId="70FCF205" w14:textId="77777777" w:rsidTr="00E84F74">
        <w:tc>
          <w:tcPr>
            <w:tcW w:w="3369" w:type="dxa"/>
          </w:tcPr>
          <w:p w14:paraId="3081328A" w14:textId="77777777" w:rsidR="00B72302" w:rsidRPr="0063147E" w:rsidRDefault="00B72302" w:rsidP="00E84F74">
            <w:pPr>
              <w:ind w:firstLine="0"/>
            </w:pPr>
            <w:r w:rsidRPr="0063147E">
              <w:t>Przebieg alternatywny:</w:t>
            </w:r>
          </w:p>
          <w:p w14:paraId="677CA3BC" w14:textId="6B857B03" w:rsidR="00B72302" w:rsidRPr="0063147E" w:rsidRDefault="008067F2" w:rsidP="00E84F74">
            <w:pPr>
              <w:ind w:firstLine="0"/>
              <w:rPr>
                <w:i/>
                <w:iCs/>
              </w:rPr>
            </w:pPr>
            <w:r>
              <w:rPr>
                <w:i/>
                <w:iCs/>
              </w:rPr>
              <w:t>Użytkownik anuluje usunięcie wydarzenia.</w:t>
            </w:r>
          </w:p>
        </w:tc>
        <w:tc>
          <w:tcPr>
            <w:tcW w:w="5558" w:type="dxa"/>
          </w:tcPr>
          <w:p w14:paraId="303EB6F0" w14:textId="1C4FD861" w:rsidR="00B72302" w:rsidRPr="0063147E" w:rsidRDefault="00B72302" w:rsidP="00B72302">
            <w:r w:rsidRPr="0063147E">
              <w:t>3A1. Użytkownik nie potwierdza chęci usunięcia.</w:t>
            </w:r>
          </w:p>
        </w:tc>
      </w:tr>
    </w:tbl>
    <w:p w14:paraId="0CC0E449" w14:textId="2510EB83" w:rsidR="00B72302" w:rsidRPr="0063147E" w:rsidRDefault="00B72302" w:rsidP="00553893"/>
    <w:p w14:paraId="6535C533" w14:textId="77777777" w:rsidR="00452275" w:rsidRDefault="00452275">
      <w:pPr>
        <w:spacing w:after="160" w:line="259" w:lineRule="auto"/>
        <w:ind w:firstLine="0"/>
        <w:jc w:val="left"/>
        <w:rPr>
          <w:iCs/>
          <w:sz w:val="20"/>
          <w:szCs w:val="18"/>
        </w:rPr>
      </w:pPr>
      <w:r>
        <w:br w:type="page"/>
      </w:r>
    </w:p>
    <w:p w14:paraId="75AFC4CA" w14:textId="3A6E34B0" w:rsidR="000F49EF" w:rsidRPr="0063147E" w:rsidRDefault="000F49EF" w:rsidP="000F49EF">
      <w:pPr>
        <w:pStyle w:val="Legenda"/>
        <w:keepNext/>
      </w:pPr>
      <w:bookmarkStart w:id="34" w:name="_Toc58090458"/>
      <w:r w:rsidRPr="0063147E">
        <w:lastRenderedPageBreak/>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10</w:t>
      </w:r>
      <w:r w:rsidR="00C83AE9">
        <w:rPr>
          <w:noProof/>
        </w:rPr>
        <w:fldChar w:fldCharType="end"/>
      </w:r>
      <w:r w:rsidRPr="0063147E">
        <w:t xml:space="preserve"> Scenariusz przypadku użycia - Użytkownik jest zalogowany</w:t>
      </w:r>
      <w:r w:rsidR="0044667F">
        <w:t xml:space="preserve"> [źródło: opracowanie własne]</w:t>
      </w:r>
      <w:bookmarkEnd w:id="34"/>
    </w:p>
    <w:tbl>
      <w:tblPr>
        <w:tblStyle w:val="Tabela-Siatka"/>
        <w:tblW w:w="0" w:type="auto"/>
        <w:tblLook w:val="04A0" w:firstRow="1" w:lastRow="0" w:firstColumn="1" w:lastColumn="0" w:noHBand="0" w:noVBand="1"/>
      </w:tblPr>
      <w:tblGrid>
        <w:gridCol w:w="3369"/>
        <w:gridCol w:w="5558"/>
      </w:tblGrid>
      <w:tr w:rsidR="00B72302" w:rsidRPr="0063147E" w14:paraId="6B59A23F" w14:textId="77777777" w:rsidTr="00E84F74">
        <w:tc>
          <w:tcPr>
            <w:tcW w:w="3369" w:type="dxa"/>
          </w:tcPr>
          <w:p w14:paraId="6514342C" w14:textId="77777777" w:rsidR="00B72302" w:rsidRPr="0063147E" w:rsidRDefault="00B72302" w:rsidP="00E84F74">
            <w:pPr>
              <w:ind w:firstLine="0"/>
            </w:pPr>
            <w:r w:rsidRPr="0063147E">
              <w:t>Identyfikator przypadku użycia</w:t>
            </w:r>
          </w:p>
        </w:tc>
        <w:tc>
          <w:tcPr>
            <w:tcW w:w="5558" w:type="dxa"/>
          </w:tcPr>
          <w:p w14:paraId="53227119" w14:textId="5C152D9A" w:rsidR="00B72302" w:rsidRPr="0063147E" w:rsidRDefault="00B72302" w:rsidP="00E84F74">
            <w:pPr>
              <w:ind w:firstLine="0"/>
            </w:pPr>
            <w:r w:rsidRPr="0063147E">
              <w:t>PU09</w:t>
            </w:r>
          </w:p>
        </w:tc>
      </w:tr>
      <w:tr w:rsidR="00B72302" w:rsidRPr="0063147E" w14:paraId="28795F25" w14:textId="77777777" w:rsidTr="00E84F74">
        <w:tc>
          <w:tcPr>
            <w:tcW w:w="3369" w:type="dxa"/>
          </w:tcPr>
          <w:p w14:paraId="68B246BE" w14:textId="77777777" w:rsidR="00B72302" w:rsidRPr="0063147E" w:rsidRDefault="00B72302" w:rsidP="00E84F74">
            <w:pPr>
              <w:ind w:firstLine="0"/>
            </w:pPr>
            <w:r w:rsidRPr="0063147E">
              <w:t>Nazwa przypadku użycia</w:t>
            </w:r>
          </w:p>
        </w:tc>
        <w:tc>
          <w:tcPr>
            <w:tcW w:w="5558" w:type="dxa"/>
          </w:tcPr>
          <w:p w14:paraId="1A50CA9B" w14:textId="16506845" w:rsidR="00B72302" w:rsidRPr="0063147E" w:rsidRDefault="00B72302" w:rsidP="00E84F74">
            <w:pPr>
              <w:ind w:firstLine="0"/>
            </w:pPr>
            <w:r w:rsidRPr="0063147E">
              <w:t>Przeglądanie organizowanych wydarzeń</w:t>
            </w:r>
            <w:r w:rsidR="00B615F6" w:rsidRPr="0063147E">
              <w:t>.</w:t>
            </w:r>
          </w:p>
        </w:tc>
      </w:tr>
      <w:tr w:rsidR="00B72302" w:rsidRPr="0063147E" w14:paraId="39A80C18" w14:textId="77777777" w:rsidTr="00E84F74">
        <w:tc>
          <w:tcPr>
            <w:tcW w:w="3369" w:type="dxa"/>
          </w:tcPr>
          <w:p w14:paraId="5343E92E" w14:textId="77777777" w:rsidR="00B72302" w:rsidRPr="0063147E" w:rsidRDefault="00B72302" w:rsidP="00E84F74">
            <w:pPr>
              <w:ind w:firstLine="0"/>
            </w:pPr>
            <w:r w:rsidRPr="0063147E">
              <w:t>Cel</w:t>
            </w:r>
          </w:p>
        </w:tc>
        <w:tc>
          <w:tcPr>
            <w:tcW w:w="5558" w:type="dxa"/>
          </w:tcPr>
          <w:p w14:paraId="6F556246" w14:textId="37724C49" w:rsidR="00B72302" w:rsidRPr="0063147E" w:rsidRDefault="00A32206" w:rsidP="00E84F74">
            <w:pPr>
              <w:ind w:firstLine="0"/>
            </w:pPr>
            <w:r w:rsidRPr="0063147E">
              <w:t>Obejrzenie wydarzeń, które użytkownik organizuje.</w:t>
            </w:r>
          </w:p>
        </w:tc>
      </w:tr>
      <w:tr w:rsidR="00B72302" w:rsidRPr="0063147E" w14:paraId="4DD06C6E" w14:textId="77777777" w:rsidTr="00E84F74">
        <w:tc>
          <w:tcPr>
            <w:tcW w:w="3369" w:type="dxa"/>
          </w:tcPr>
          <w:p w14:paraId="7EE4C783" w14:textId="77777777" w:rsidR="00B72302" w:rsidRPr="0063147E" w:rsidRDefault="00B72302" w:rsidP="00E84F74">
            <w:pPr>
              <w:ind w:firstLine="0"/>
            </w:pPr>
            <w:r w:rsidRPr="0063147E">
              <w:t>Aktorzy</w:t>
            </w:r>
          </w:p>
        </w:tc>
        <w:tc>
          <w:tcPr>
            <w:tcW w:w="5558" w:type="dxa"/>
          </w:tcPr>
          <w:p w14:paraId="29C6E1C8" w14:textId="77777777" w:rsidR="00B72302" w:rsidRPr="0063147E" w:rsidRDefault="00B72302" w:rsidP="00E84F74">
            <w:pPr>
              <w:ind w:firstLine="0"/>
            </w:pPr>
            <w:r w:rsidRPr="0063147E">
              <w:t>Zalogowany</w:t>
            </w:r>
          </w:p>
        </w:tc>
      </w:tr>
      <w:tr w:rsidR="00B72302" w:rsidRPr="0063147E" w14:paraId="7D31C170" w14:textId="77777777" w:rsidTr="00E84F74">
        <w:tc>
          <w:tcPr>
            <w:tcW w:w="3369" w:type="dxa"/>
          </w:tcPr>
          <w:p w14:paraId="4FDC8955" w14:textId="77777777" w:rsidR="00B72302" w:rsidRPr="0063147E" w:rsidRDefault="00B72302" w:rsidP="00E84F74">
            <w:pPr>
              <w:ind w:firstLine="0"/>
            </w:pPr>
            <w:r w:rsidRPr="0063147E">
              <w:t>Warunki początkowe</w:t>
            </w:r>
          </w:p>
        </w:tc>
        <w:tc>
          <w:tcPr>
            <w:tcW w:w="5558" w:type="dxa"/>
          </w:tcPr>
          <w:p w14:paraId="0AABD5B2" w14:textId="170B0653" w:rsidR="00B72302" w:rsidRPr="0063147E" w:rsidRDefault="00B72302" w:rsidP="00E84F74">
            <w:pPr>
              <w:ind w:firstLine="0"/>
            </w:pPr>
            <w:r w:rsidRPr="0063147E">
              <w:t>Użytkownik jest zalogowany.</w:t>
            </w:r>
          </w:p>
        </w:tc>
      </w:tr>
      <w:tr w:rsidR="00B72302" w:rsidRPr="0063147E" w14:paraId="14ED21EF" w14:textId="77777777" w:rsidTr="00E84F74">
        <w:tc>
          <w:tcPr>
            <w:tcW w:w="3369" w:type="dxa"/>
          </w:tcPr>
          <w:p w14:paraId="78D6D33B" w14:textId="77777777" w:rsidR="00B72302" w:rsidRPr="0063147E" w:rsidRDefault="00B72302" w:rsidP="00E84F74">
            <w:pPr>
              <w:ind w:firstLine="0"/>
            </w:pPr>
            <w:r w:rsidRPr="0063147E">
              <w:t>Warunki wyjściowe</w:t>
            </w:r>
          </w:p>
        </w:tc>
        <w:tc>
          <w:tcPr>
            <w:tcW w:w="5558" w:type="dxa"/>
          </w:tcPr>
          <w:p w14:paraId="64726DDA" w14:textId="60AAE1D5" w:rsidR="00B72302" w:rsidRPr="0063147E" w:rsidRDefault="00A32206" w:rsidP="00E84F74">
            <w:pPr>
              <w:ind w:firstLine="0"/>
            </w:pPr>
            <w:r w:rsidRPr="0063147E">
              <w:t>Obejrzenie organizowanych wydarzeń.</w:t>
            </w:r>
          </w:p>
        </w:tc>
      </w:tr>
      <w:tr w:rsidR="00B72302" w:rsidRPr="0063147E" w14:paraId="57312452" w14:textId="77777777" w:rsidTr="00E84F74">
        <w:tc>
          <w:tcPr>
            <w:tcW w:w="3369" w:type="dxa"/>
          </w:tcPr>
          <w:p w14:paraId="683B8A37" w14:textId="77777777" w:rsidR="00B72302" w:rsidRPr="0063147E" w:rsidRDefault="00B72302" w:rsidP="00E84F74">
            <w:pPr>
              <w:ind w:firstLine="0"/>
            </w:pPr>
            <w:r w:rsidRPr="0063147E">
              <w:t>Scenariusze</w:t>
            </w:r>
          </w:p>
        </w:tc>
        <w:tc>
          <w:tcPr>
            <w:tcW w:w="5558" w:type="dxa"/>
          </w:tcPr>
          <w:p w14:paraId="4F324941" w14:textId="77777777" w:rsidR="00B72302" w:rsidRPr="0063147E" w:rsidRDefault="00B72302" w:rsidP="00E84F74">
            <w:pPr>
              <w:ind w:firstLine="0"/>
            </w:pPr>
          </w:p>
        </w:tc>
      </w:tr>
      <w:tr w:rsidR="00B72302" w:rsidRPr="0063147E" w14:paraId="40301BB8" w14:textId="77777777" w:rsidTr="00E84F74">
        <w:tc>
          <w:tcPr>
            <w:tcW w:w="3369" w:type="dxa"/>
          </w:tcPr>
          <w:p w14:paraId="134B323C" w14:textId="77777777" w:rsidR="00B72302" w:rsidRPr="0063147E" w:rsidRDefault="00B72302" w:rsidP="00E84F74">
            <w:pPr>
              <w:ind w:firstLine="0"/>
            </w:pPr>
            <w:r w:rsidRPr="0063147E">
              <w:t>Przebieg główny</w:t>
            </w:r>
          </w:p>
        </w:tc>
        <w:tc>
          <w:tcPr>
            <w:tcW w:w="5558" w:type="dxa"/>
          </w:tcPr>
          <w:p w14:paraId="4A53D529" w14:textId="77777777" w:rsidR="00B72302" w:rsidRPr="0063147E" w:rsidRDefault="00A32206" w:rsidP="00B72302">
            <w:pPr>
              <w:pStyle w:val="Akapitzlist"/>
              <w:numPr>
                <w:ilvl w:val="0"/>
                <w:numId w:val="20"/>
              </w:numPr>
            </w:pPr>
            <w:r w:rsidRPr="0063147E">
              <w:t>System pobiera wydarzenia organizowane przez użytkownika.</w:t>
            </w:r>
          </w:p>
          <w:p w14:paraId="4A83DFDE" w14:textId="6BA392BA" w:rsidR="00A32206" w:rsidRPr="0063147E" w:rsidRDefault="00A32206" w:rsidP="00B72302">
            <w:pPr>
              <w:pStyle w:val="Akapitzlist"/>
              <w:numPr>
                <w:ilvl w:val="0"/>
                <w:numId w:val="20"/>
              </w:numPr>
            </w:pPr>
            <w:r w:rsidRPr="0063147E">
              <w:t>Użytkownik ogląda organizowane przez siebie wydarzenia.</w:t>
            </w:r>
          </w:p>
        </w:tc>
      </w:tr>
    </w:tbl>
    <w:p w14:paraId="1527BA5D" w14:textId="7D40E1CB" w:rsidR="00B72302" w:rsidRPr="0063147E" w:rsidRDefault="00B72302" w:rsidP="00553893"/>
    <w:p w14:paraId="6AF0178B" w14:textId="59E3EE27" w:rsidR="00FC6CD3" w:rsidRPr="0063147E" w:rsidRDefault="00FC6CD3" w:rsidP="00FC6CD3">
      <w:pPr>
        <w:pStyle w:val="Legenda"/>
        <w:keepNext/>
      </w:pPr>
      <w:bookmarkStart w:id="35" w:name="_Toc58090459"/>
      <w:r w:rsidRPr="0063147E">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11</w:t>
      </w:r>
      <w:r w:rsidR="00C83AE9">
        <w:rPr>
          <w:noProof/>
        </w:rPr>
        <w:fldChar w:fldCharType="end"/>
      </w:r>
      <w:r w:rsidRPr="0063147E">
        <w:t xml:space="preserve"> Scenariusz przypadku użycia - Przeglądanie wydarzeń, na które jest się zapisanym</w:t>
      </w:r>
      <w:r w:rsidR="0044667F">
        <w:t xml:space="preserve"> [źródło: opracowanie własne]</w:t>
      </w:r>
      <w:bookmarkEnd w:id="35"/>
    </w:p>
    <w:tbl>
      <w:tblPr>
        <w:tblStyle w:val="Tabela-Siatka"/>
        <w:tblW w:w="0" w:type="auto"/>
        <w:tblLook w:val="04A0" w:firstRow="1" w:lastRow="0" w:firstColumn="1" w:lastColumn="0" w:noHBand="0" w:noVBand="1"/>
      </w:tblPr>
      <w:tblGrid>
        <w:gridCol w:w="3369"/>
        <w:gridCol w:w="5558"/>
      </w:tblGrid>
      <w:tr w:rsidR="00A32206" w:rsidRPr="0063147E" w14:paraId="4446DD76" w14:textId="77777777" w:rsidTr="00E84F74">
        <w:tc>
          <w:tcPr>
            <w:tcW w:w="3369" w:type="dxa"/>
          </w:tcPr>
          <w:p w14:paraId="740ECB12" w14:textId="77777777" w:rsidR="00A32206" w:rsidRPr="0063147E" w:rsidRDefault="00A32206" w:rsidP="00E84F74">
            <w:pPr>
              <w:ind w:firstLine="0"/>
            </w:pPr>
            <w:r w:rsidRPr="0063147E">
              <w:t>Identyfikator przypadku użycia</w:t>
            </w:r>
          </w:p>
        </w:tc>
        <w:tc>
          <w:tcPr>
            <w:tcW w:w="5558" w:type="dxa"/>
          </w:tcPr>
          <w:p w14:paraId="76916E71" w14:textId="11BB1FC2" w:rsidR="00A32206" w:rsidRPr="0063147E" w:rsidRDefault="00A32206" w:rsidP="00E84F74">
            <w:pPr>
              <w:ind w:firstLine="0"/>
            </w:pPr>
            <w:r w:rsidRPr="0063147E">
              <w:t>PU10</w:t>
            </w:r>
          </w:p>
        </w:tc>
      </w:tr>
      <w:tr w:rsidR="00A32206" w:rsidRPr="0063147E" w14:paraId="268352D3" w14:textId="77777777" w:rsidTr="00E84F74">
        <w:tc>
          <w:tcPr>
            <w:tcW w:w="3369" w:type="dxa"/>
          </w:tcPr>
          <w:p w14:paraId="6DAACDCF" w14:textId="77777777" w:rsidR="00A32206" w:rsidRPr="0063147E" w:rsidRDefault="00A32206" w:rsidP="00E84F74">
            <w:pPr>
              <w:ind w:firstLine="0"/>
            </w:pPr>
            <w:r w:rsidRPr="0063147E">
              <w:t>Nazwa przypadku użycia</w:t>
            </w:r>
          </w:p>
        </w:tc>
        <w:tc>
          <w:tcPr>
            <w:tcW w:w="5558" w:type="dxa"/>
          </w:tcPr>
          <w:p w14:paraId="4CA66526" w14:textId="6A9E5B21" w:rsidR="00A32206" w:rsidRPr="0063147E" w:rsidRDefault="00A32206" w:rsidP="00E84F74">
            <w:pPr>
              <w:ind w:firstLine="0"/>
            </w:pPr>
            <w:r w:rsidRPr="0063147E">
              <w:t>Przeglądanie wydarzeń, na które jest się zapisanym.</w:t>
            </w:r>
          </w:p>
        </w:tc>
      </w:tr>
      <w:tr w:rsidR="00A32206" w:rsidRPr="0063147E" w14:paraId="265A0ED8" w14:textId="77777777" w:rsidTr="00E84F74">
        <w:tc>
          <w:tcPr>
            <w:tcW w:w="3369" w:type="dxa"/>
          </w:tcPr>
          <w:p w14:paraId="170D3156" w14:textId="77777777" w:rsidR="00A32206" w:rsidRPr="0063147E" w:rsidRDefault="00A32206" w:rsidP="00E84F74">
            <w:pPr>
              <w:ind w:firstLine="0"/>
            </w:pPr>
            <w:r w:rsidRPr="0063147E">
              <w:t>Cel</w:t>
            </w:r>
          </w:p>
        </w:tc>
        <w:tc>
          <w:tcPr>
            <w:tcW w:w="5558" w:type="dxa"/>
          </w:tcPr>
          <w:p w14:paraId="702A6B0F" w14:textId="74A46F51" w:rsidR="00A32206" w:rsidRPr="0063147E" w:rsidRDefault="00A32206" w:rsidP="00E84F74">
            <w:pPr>
              <w:ind w:firstLine="0"/>
            </w:pPr>
            <w:r w:rsidRPr="0063147E">
              <w:t>Obejrzenie wydarzeń, w których użytkownik deklaruje chęć wzięcia udziału.</w:t>
            </w:r>
          </w:p>
        </w:tc>
      </w:tr>
      <w:tr w:rsidR="00A32206" w:rsidRPr="0063147E" w14:paraId="5DA13214" w14:textId="77777777" w:rsidTr="00E84F74">
        <w:tc>
          <w:tcPr>
            <w:tcW w:w="3369" w:type="dxa"/>
          </w:tcPr>
          <w:p w14:paraId="67F839A0" w14:textId="77777777" w:rsidR="00A32206" w:rsidRPr="0063147E" w:rsidRDefault="00A32206" w:rsidP="00E84F74">
            <w:pPr>
              <w:ind w:firstLine="0"/>
            </w:pPr>
            <w:r w:rsidRPr="0063147E">
              <w:t>Aktorzy</w:t>
            </w:r>
          </w:p>
        </w:tc>
        <w:tc>
          <w:tcPr>
            <w:tcW w:w="5558" w:type="dxa"/>
          </w:tcPr>
          <w:p w14:paraId="38C7A211" w14:textId="77777777" w:rsidR="00A32206" w:rsidRPr="0063147E" w:rsidRDefault="00A32206" w:rsidP="00E84F74">
            <w:pPr>
              <w:ind w:firstLine="0"/>
            </w:pPr>
            <w:r w:rsidRPr="0063147E">
              <w:t>Zalogowany</w:t>
            </w:r>
          </w:p>
        </w:tc>
      </w:tr>
      <w:tr w:rsidR="00A32206" w:rsidRPr="0063147E" w14:paraId="323055F7" w14:textId="77777777" w:rsidTr="00E84F74">
        <w:tc>
          <w:tcPr>
            <w:tcW w:w="3369" w:type="dxa"/>
          </w:tcPr>
          <w:p w14:paraId="0C0B032F" w14:textId="77777777" w:rsidR="00A32206" w:rsidRPr="0063147E" w:rsidRDefault="00A32206" w:rsidP="00E84F74">
            <w:pPr>
              <w:ind w:firstLine="0"/>
            </w:pPr>
            <w:r w:rsidRPr="0063147E">
              <w:t>Warunki początkowe</w:t>
            </w:r>
          </w:p>
        </w:tc>
        <w:tc>
          <w:tcPr>
            <w:tcW w:w="5558" w:type="dxa"/>
          </w:tcPr>
          <w:p w14:paraId="1D85D45B" w14:textId="77777777" w:rsidR="00A32206" w:rsidRPr="0063147E" w:rsidRDefault="00A32206" w:rsidP="00E84F74">
            <w:pPr>
              <w:ind w:firstLine="0"/>
            </w:pPr>
            <w:r w:rsidRPr="0063147E">
              <w:t>Użytkownik jest zalogowany.</w:t>
            </w:r>
          </w:p>
        </w:tc>
      </w:tr>
      <w:tr w:rsidR="00A32206" w:rsidRPr="0063147E" w14:paraId="5995EBE8" w14:textId="77777777" w:rsidTr="00E84F74">
        <w:tc>
          <w:tcPr>
            <w:tcW w:w="3369" w:type="dxa"/>
          </w:tcPr>
          <w:p w14:paraId="035EB356" w14:textId="77777777" w:rsidR="00A32206" w:rsidRPr="0063147E" w:rsidRDefault="00A32206" w:rsidP="00E84F74">
            <w:pPr>
              <w:ind w:firstLine="0"/>
            </w:pPr>
            <w:r w:rsidRPr="0063147E">
              <w:t>Warunki wyjściowe</w:t>
            </w:r>
          </w:p>
        </w:tc>
        <w:tc>
          <w:tcPr>
            <w:tcW w:w="5558" w:type="dxa"/>
          </w:tcPr>
          <w:p w14:paraId="63128C1C" w14:textId="4B7D7962" w:rsidR="00A32206" w:rsidRPr="0063147E" w:rsidRDefault="00E3014D" w:rsidP="00E84F74">
            <w:pPr>
              <w:ind w:firstLine="0"/>
            </w:pPr>
            <w:r w:rsidRPr="0063147E">
              <w:t>U</w:t>
            </w:r>
            <w:r w:rsidR="0063147E">
              <w:t>ż</w:t>
            </w:r>
            <w:r w:rsidRPr="0063147E">
              <w:t>ytkownik obejrzał wydarzenia, na które jest zapisany.</w:t>
            </w:r>
          </w:p>
        </w:tc>
      </w:tr>
      <w:tr w:rsidR="00A32206" w:rsidRPr="0063147E" w14:paraId="3D566634" w14:textId="77777777" w:rsidTr="00E84F74">
        <w:tc>
          <w:tcPr>
            <w:tcW w:w="3369" w:type="dxa"/>
          </w:tcPr>
          <w:p w14:paraId="67880609" w14:textId="77777777" w:rsidR="00A32206" w:rsidRPr="0063147E" w:rsidRDefault="00A32206" w:rsidP="00E84F74">
            <w:pPr>
              <w:ind w:firstLine="0"/>
            </w:pPr>
            <w:r w:rsidRPr="0063147E">
              <w:t>Scenariusze</w:t>
            </w:r>
          </w:p>
        </w:tc>
        <w:tc>
          <w:tcPr>
            <w:tcW w:w="5558" w:type="dxa"/>
          </w:tcPr>
          <w:p w14:paraId="685C708B" w14:textId="77777777" w:rsidR="00A32206" w:rsidRPr="0063147E" w:rsidRDefault="00A32206" w:rsidP="00E84F74">
            <w:pPr>
              <w:ind w:firstLine="0"/>
            </w:pPr>
          </w:p>
        </w:tc>
      </w:tr>
      <w:tr w:rsidR="00A32206" w:rsidRPr="0063147E" w14:paraId="318442A8" w14:textId="77777777" w:rsidTr="00E84F74">
        <w:tc>
          <w:tcPr>
            <w:tcW w:w="3369" w:type="dxa"/>
          </w:tcPr>
          <w:p w14:paraId="369BAD56" w14:textId="77777777" w:rsidR="00A32206" w:rsidRPr="0063147E" w:rsidRDefault="00A32206" w:rsidP="00E84F74">
            <w:pPr>
              <w:ind w:firstLine="0"/>
            </w:pPr>
            <w:r w:rsidRPr="0063147E">
              <w:t>Przebieg główny</w:t>
            </w:r>
          </w:p>
        </w:tc>
        <w:tc>
          <w:tcPr>
            <w:tcW w:w="5558" w:type="dxa"/>
          </w:tcPr>
          <w:p w14:paraId="0D558AEC" w14:textId="6406214A" w:rsidR="00A32206" w:rsidRPr="0063147E" w:rsidRDefault="00A32206" w:rsidP="00A32206">
            <w:pPr>
              <w:pStyle w:val="Akapitzlist"/>
              <w:numPr>
                <w:ilvl w:val="0"/>
                <w:numId w:val="21"/>
              </w:numPr>
            </w:pPr>
            <w:r w:rsidRPr="0063147E">
              <w:t>System pobiera wydarzenia</w:t>
            </w:r>
            <w:r w:rsidR="00E3014D" w:rsidRPr="0063147E">
              <w:t>, w których w liście uczestników jest użytkownik.</w:t>
            </w:r>
          </w:p>
          <w:p w14:paraId="25BF2892" w14:textId="56660B73" w:rsidR="00A32206" w:rsidRPr="0063147E" w:rsidRDefault="00A32206" w:rsidP="00A32206">
            <w:pPr>
              <w:pStyle w:val="Akapitzlist"/>
              <w:numPr>
                <w:ilvl w:val="0"/>
                <w:numId w:val="21"/>
              </w:numPr>
            </w:pPr>
            <w:r w:rsidRPr="0063147E">
              <w:t>Użytkownik ogląda</w:t>
            </w:r>
            <w:r w:rsidR="00E3014D" w:rsidRPr="0063147E">
              <w:t xml:space="preserve"> wydarzenia, na które jest zapisany.</w:t>
            </w:r>
          </w:p>
        </w:tc>
      </w:tr>
    </w:tbl>
    <w:p w14:paraId="3D23176A" w14:textId="74C6C267" w:rsidR="00A32206" w:rsidRDefault="00A32206" w:rsidP="00553893"/>
    <w:p w14:paraId="5718F7A5" w14:textId="6EBB15A2" w:rsidR="00786598" w:rsidRPr="0063147E" w:rsidRDefault="00786598" w:rsidP="00786598">
      <w:r>
        <w:t xml:space="preserve">Gość oraz zalogowany użytkownik mogą przeglądać lokacje oraz wyświetlić dodatkowe informacje o każdej lokacji. Scenariusze przedstawiono kolejno w tabelach 3.12 oraz 3.13. </w:t>
      </w:r>
      <w:r w:rsidR="0044667F">
        <w:t>K</w:t>
      </w:r>
      <w:r>
        <w:t>ażdy zalogowany użytkownik może dodać nową lokację, zostało to opisane scenariuszem w tabeli 3.14.</w:t>
      </w:r>
    </w:p>
    <w:p w14:paraId="081CE20E" w14:textId="77777777" w:rsidR="00786598" w:rsidRPr="0063147E" w:rsidRDefault="00786598" w:rsidP="00553893"/>
    <w:p w14:paraId="7AA1603C" w14:textId="0BEF34DD" w:rsidR="00FC6CD3" w:rsidRPr="0063147E" w:rsidRDefault="00FC6CD3" w:rsidP="00FC6CD3">
      <w:pPr>
        <w:pStyle w:val="Legenda"/>
        <w:keepNext/>
      </w:pPr>
      <w:bookmarkStart w:id="36" w:name="_Toc58090460"/>
      <w:r w:rsidRPr="0063147E">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12</w:t>
      </w:r>
      <w:r w:rsidR="00C83AE9">
        <w:rPr>
          <w:noProof/>
        </w:rPr>
        <w:fldChar w:fldCharType="end"/>
      </w:r>
      <w:r w:rsidRPr="0063147E">
        <w:t xml:space="preserve"> Scenariusz przypadku użycia - Przeglądanie lokacji</w:t>
      </w:r>
      <w:r w:rsidR="0044667F">
        <w:t xml:space="preserve"> [źródło: opracowanie własne]</w:t>
      </w:r>
      <w:bookmarkEnd w:id="36"/>
    </w:p>
    <w:tbl>
      <w:tblPr>
        <w:tblStyle w:val="Tabela-Siatka"/>
        <w:tblW w:w="0" w:type="auto"/>
        <w:tblLook w:val="04A0" w:firstRow="1" w:lastRow="0" w:firstColumn="1" w:lastColumn="0" w:noHBand="0" w:noVBand="1"/>
      </w:tblPr>
      <w:tblGrid>
        <w:gridCol w:w="3369"/>
        <w:gridCol w:w="5558"/>
      </w:tblGrid>
      <w:tr w:rsidR="00E3014D" w:rsidRPr="0063147E" w14:paraId="2815FF39" w14:textId="77777777" w:rsidTr="00E84F74">
        <w:tc>
          <w:tcPr>
            <w:tcW w:w="3369" w:type="dxa"/>
          </w:tcPr>
          <w:p w14:paraId="2C1C561B" w14:textId="77777777" w:rsidR="00E3014D" w:rsidRPr="0063147E" w:rsidRDefault="00E3014D" w:rsidP="00E84F74">
            <w:pPr>
              <w:ind w:firstLine="0"/>
            </w:pPr>
            <w:r w:rsidRPr="0063147E">
              <w:t>Identyfikator przypadku użycia</w:t>
            </w:r>
          </w:p>
        </w:tc>
        <w:tc>
          <w:tcPr>
            <w:tcW w:w="5558" w:type="dxa"/>
          </w:tcPr>
          <w:p w14:paraId="562016C2" w14:textId="77815DEA" w:rsidR="00E3014D" w:rsidRPr="0063147E" w:rsidRDefault="00E3014D" w:rsidP="00E84F74">
            <w:pPr>
              <w:ind w:firstLine="0"/>
            </w:pPr>
            <w:r w:rsidRPr="0063147E">
              <w:t>PU11</w:t>
            </w:r>
          </w:p>
        </w:tc>
      </w:tr>
      <w:tr w:rsidR="00E3014D" w:rsidRPr="0063147E" w14:paraId="42987FC1" w14:textId="77777777" w:rsidTr="00E84F74">
        <w:tc>
          <w:tcPr>
            <w:tcW w:w="3369" w:type="dxa"/>
          </w:tcPr>
          <w:p w14:paraId="6EECF303" w14:textId="77777777" w:rsidR="00E3014D" w:rsidRPr="0063147E" w:rsidRDefault="00E3014D" w:rsidP="00E84F74">
            <w:pPr>
              <w:ind w:firstLine="0"/>
            </w:pPr>
            <w:r w:rsidRPr="0063147E">
              <w:t>Nazwa przypadku użycia</w:t>
            </w:r>
          </w:p>
        </w:tc>
        <w:tc>
          <w:tcPr>
            <w:tcW w:w="5558" w:type="dxa"/>
          </w:tcPr>
          <w:p w14:paraId="1333BAF8" w14:textId="6DAB9CF7" w:rsidR="00E3014D" w:rsidRPr="0063147E" w:rsidRDefault="00E3014D" w:rsidP="00E84F74">
            <w:pPr>
              <w:ind w:firstLine="0"/>
            </w:pPr>
            <w:r w:rsidRPr="0063147E">
              <w:t>Przeglądanie lokacji</w:t>
            </w:r>
            <w:r w:rsidR="00B615F6" w:rsidRPr="0063147E">
              <w:t>.</w:t>
            </w:r>
          </w:p>
        </w:tc>
      </w:tr>
      <w:tr w:rsidR="00E3014D" w:rsidRPr="0063147E" w14:paraId="500B2553" w14:textId="77777777" w:rsidTr="00E84F74">
        <w:tc>
          <w:tcPr>
            <w:tcW w:w="3369" w:type="dxa"/>
          </w:tcPr>
          <w:p w14:paraId="6F69E9C6" w14:textId="77777777" w:rsidR="00E3014D" w:rsidRPr="0063147E" w:rsidRDefault="00E3014D" w:rsidP="00E84F74">
            <w:pPr>
              <w:ind w:firstLine="0"/>
            </w:pPr>
            <w:r w:rsidRPr="0063147E">
              <w:t>Cel</w:t>
            </w:r>
          </w:p>
        </w:tc>
        <w:tc>
          <w:tcPr>
            <w:tcW w:w="5558" w:type="dxa"/>
          </w:tcPr>
          <w:p w14:paraId="4D3A48E4" w14:textId="772E6C0A" w:rsidR="00E3014D" w:rsidRPr="0063147E" w:rsidRDefault="00E3014D" w:rsidP="00E84F74">
            <w:pPr>
              <w:ind w:firstLine="0"/>
            </w:pPr>
            <w:r w:rsidRPr="0063147E">
              <w:t>Obejrzenie lokacji, do organizacji wydarzeń airsoftowych.</w:t>
            </w:r>
          </w:p>
        </w:tc>
      </w:tr>
      <w:tr w:rsidR="00E3014D" w:rsidRPr="0063147E" w14:paraId="3304FF12" w14:textId="77777777" w:rsidTr="00E84F74">
        <w:tc>
          <w:tcPr>
            <w:tcW w:w="3369" w:type="dxa"/>
          </w:tcPr>
          <w:p w14:paraId="56A3BA77" w14:textId="77777777" w:rsidR="00E3014D" w:rsidRPr="0063147E" w:rsidRDefault="00E3014D" w:rsidP="00E84F74">
            <w:pPr>
              <w:ind w:firstLine="0"/>
            </w:pPr>
            <w:r w:rsidRPr="0063147E">
              <w:t>Aktorzy</w:t>
            </w:r>
          </w:p>
        </w:tc>
        <w:tc>
          <w:tcPr>
            <w:tcW w:w="5558" w:type="dxa"/>
          </w:tcPr>
          <w:p w14:paraId="623554D9" w14:textId="5BA010B6" w:rsidR="00E3014D" w:rsidRPr="0063147E" w:rsidRDefault="00E3014D" w:rsidP="00E84F74">
            <w:pPr>
              <w:ind w:firstLine="0"/>
            </w:pPr>
            <w:r w:rsidRPr="0063147E">
              <w:t>Gość, Zalogowany</w:t>
            </w:r>
          </w:p>
        </w:tc>
      </w:tr>
      <w:tr w:rsidR="00E3014D" w:rsidRPr="0063147E" w14:paraId="6C1AC5CE" w14:textId="77777777" w:rsidTr="00E84F74">
        <w:tc>
          <w:tcPr>
            <w:tcW w:w="3369" w:type="dxa"/>
          </w:tcPr>
          <w:p w14:paraId="61BA2124" w14:textId="77777777" w:rsidR="00E3014D" w:rsidRPr="0063147E" w:rsidRDefault="00E3014D" w:rsidP="00E84F74">
            <w:pPr>
              <w:ind w:firstLine="0"/>
            </w:pPr>
            <w:r w:rsidRPr="0063147E">
              <w:t>Warunki początkowe</w:t>
            </w:r>
          </w:p>
        </w:tc>
        <w:tc>
          <w:tcPr>
            <w:tcW w:w="5558" w:type="dxa"/>
          </w:tcPr>
          <w:p w14:paraId="3C96467C" w14:textId="2AB72FE6" w:rsidR="00E3014D" w:rsidRPr="0063147E" w:rsidRDefault="00E3014D" w:rsidP="00E84F74">
            <w:pPr>
              <w:ind w:firstLine="0"/>
            </w:pPr>
            <w:r w:rsidRPr="0063147E">
              <w:t>Brak</w:t>
            </w:r>
          </w:p>
        </w:tc>
      </w:tr>
      <w:tr w:rsidR="00E3014D" w:rsidRPr="0063147E" w14:paraId="2A932553" w14:textId="77777777" w:rsidTr="00E84F74">
        <w:tc>
          <w:tcPr>
            <w:tcW w:w="3369" w:type="dxa"/>
          </w:tcPr>
          <w:p w14:paraId="5A2369F8" w14:textId="77777777" w:rsidR="00E3014D" w:rsidRPr="0063147E" w:rsidRDefault="00E3014D" w:rsidP="00E84F74">
            <w:pPr>
              <w:ind w:firstLine="0"/>
            </w:pPr>
            <w:r w:rsidRPr="0063147E">
              <w:t>Warunki wyjściowe</w:t>
            </w:r>
          </w:p>
        </w:tc>
        <w:tc>
          <w:tcPr>
            <w:tcW w:w="5558" w:type="dxa"/>
          </w:tcPr>
          <w:p w14:paraId="1BA52BEF" w14:textId="6A585A63" w:rsidR="00E3014D" w:rsidRPr="0063147E" w:rsidRDefault="00E3014D" w:rsidP="00E84F74">
            <w:pPr>
              <w:ind w:firstLine="0"/>
            </w:pPr>
            <w:r w:rsidRPr="0063147E">
              <w:t>Obejrzenie lokacji na mapie.</w:t>
            </w:r>
          </w:p>
        </w:tc>
      </w:tr>
      <w:tr w:rsidR="00E3014D" w:rsidRPr="0063147E" w14:paraId="2C248995" w14:textId="77777777" w:rsidTr="00E84F74">
        <w:tc>
          <w:tcPr>
            <w:tcW w:w="3369" w:type="dxa"/>
          </w:tcPr>
          <w:p w14:paraId="6A0BAF27" w14:textId="77777777" w:rsidR="00E3014D" w:rsidRPr="0063147E" w:rsidRDefault="00E3014D" w:rsidP="00E84F74">
            <w:pPr>
              <w:ind w:firstLine="0"/>
            </w:pPr>
            <w:r w:rsidRPr="0063147E">
              <w:t>Scenariusze</w:t>
            </w:r>
          </w:p>
        </w:tc>
        <w:tc>
          <w:tcPr>
            <w:tcW w:w="5558" w:type="dxa"/>
          </w:tcPr>
          <w:p w14:paraId="5D4B4861" w14:textId="77777777" w:rsidR="00E3014D" w:rsidRPr="0063147E" w:rsidRDefault="00E3014D" w:rsidP="00E84F74">
            <w:pPr>
              <w:ind w:firstLine="0"/>
            </w:pPr>
          </w:p>
        </w:tc>
      </w:tr>
      <w:tr w:rsidR="00E3014D" w:rsidRPr="0063147E" w14:paraId="260E12A6" w14:textId="77777777" w:rsidTr="00E84F74">
        <w:tc>
          <w:tcPr>
            <w:tcW w:w="3369" w:type="dxa"/>
          </w:tcPr>
          <w:p w14:paraId="10BED287" w14:textId="77777777" w:rsidR="00E3014D" w:rsidRPr="0063147E" w:rsidRDefault="00E3014D" w:rsidP="00E84F74">
            <w:pPr>
              <w:ind w:firstLine="0"/>
            </w:pPr>
            <w:r w:rsidRPr="0063147E">
              <w:t>Przebieg główny</w:t>
            </w:r>
          </w:p>
        </w:tc>
        <w:tc>
          <w:tcPr>
            <w:tcW w:w="5558" w:type="dxa"/>
          </w:tcPr>
          <w:p w14:paraId="0AEDEF71" w14:textId="77777777" w:rsidR="00E3014D" w:rsidRPr="0063147E" w:rsidRDefault="00E3014D" w:rsidP="00E3014D">
            <w:pPr>
              <w:pStyle w:val="Akapitzlist"/>
              <w:numPr>
                <w:ilvl w:val="0"/>
                <w:numId w:val="22"/>
              </w:numPr>
            </w:pPr>
            <w:r w:rsidRPr="0063147E">
              <w:t>Użytkownik wybiera zakładkę lokacje.</w:t>
            </w:r>
          </w:p>
          <w:p w14:paraId="43E6A8DB" w14:textId="77777777" w:rsidR="00E3014D" w:rsidRPr="0063147E" w:rsidRDefault="00E3014D" w:rsidP="00E3014D">
            <w:pPr>
              <w:pStyle w:val="Akapitzlist"/>
              <w:numPr>
                <w:ilvl w:val="0"/>
                <w:numId w:val="22"/>
              </w:numPr>
            </w:pPr>
            <w:r w:rsidRPr="0063147E">
              <w:t>System pobiera lokacje z bazy danych.</w:t>
            </w:r>
          </w:p>
          <w:p w14:paraId="0F114EF0" w14:textId="5C8DB8A4" w:rsidR="00E3014D" w:rsidRPr="0063147E" w:rsidRDefault="00E3014D" w:rsidP="00E3014D">
            <w:pPr>
              <w:pStyle w:val="Akapitzlist"/>
              <w:numPr>
                <w:ilvl w:val="0"/>
                <w:numId w:val="22"/>
              </w:numPr>
            </w:pPr>
            <w:r w:rsidRPr="0063147E">
              <w:t>Użytkownik ogląda lokacje na mapie.</w:t>
            </w:r>
          </w:p>
        </w:tc>
      </w:tr>
    </w:tbl>
    <w:p w14:paraId="4E8A5644" w14:textId="4D08B413" w:rsidR="00E3014D" w:rsidRDefault="00E3014D" w:rsidP="00553893"/>
    <w:p w14:paraId="0DDCDD2B" w14:textId="6EAA2741" w:rsidR="00FC6CD3" w:rsidRPr="0063147E" w:rsidRDefault="00FC6CD3" w:rsidP="00FC6CD3">
      <w:pPr>
        <w:pStyle w:val="Legenda"/>
        <w:keepNext/>
      </w:pPr>
      <w:bookmarkStart w:id="37" w:name="_Toc58090461"/>
      <w:r w:rsidRPr="0063147E">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13</w:t>
      </w:r>
      <w:r w:rsidR="00C83AE9">
        <w:rPr>
          <w:noProof/>
        </w:rPr>
        <w:fldChar w:fldCharType="end"/>
      </w:r>
      <w:r w:rsidRPr="0063147E">
        <w:t xml:space="preserve"> Scenariusz przypadku użycia - Wyświetlanie informacji o lokacji</w:t>
      </w:r>
      <w:r w:rsidR="0044667F">
        <w:t xml:space="preserve"> [źródło: opracowanie własne]</w:t>
      </w:r>
      <w:bookmarkEnd w:id="37"/>
    </w:p>
    <w:tbl>
      <w:tblPr>
        <w:tblStyle w:val="Tabela-Siatka"/>
        <w:tblW w:w="0" w:type="auto"/>
        <w:tblLook w:val="04A0" w:firstRow="1" w:lastRow="0" w:firstColumn="1" w:lastColumn="0" w:noHBand="0" w:noVBand="1"/>
      </w:tblPr>
      <w:tblGrid>
        <w:gridCol w:w="3369"/>
        <w:gridCol w:w="5558"/>
      </w:tblGrid>
      <w:tr w:rsidR="00E3014D" w:rsidRPr="0063147E" w14:paraId="737F9B0E" w14:textId="77777777" w:rsidTr="00E84F74">
        <w:tc>
          <w:tcPr>
            <w:tcW w:w="3369" w:type="dxa"/>
          </w:tcPr>
          <w:p w14:paraId="10EC6879" w14:textId="77777777" w:rsidR="00E3014D" w:rsidRPr="0063147E" w:rsidRDefault="00E3014D" w:rsidP="00E84F74">
            <w:pPr>
              <w:ind w:firstLine="0"/>
            </w:pPr>
            <w:r w:rsidRPr="0063147E">
              <w:t>Identyfikator przypadku użycia</w:t>
            </w:r>
          </w:p>
        </w:tc>
        <w:tc>
          <w:tcPr>
            <w:tcW w:w="5558" w:type="dxa"/>
          </w:tcPr>
          <w:p w14:paraId="58709E8E" w14:textId="436583F0" w:rsidR="00E3014D" w:rsidRPr="0063147E" w:rsidRDefault="00E3014D" w:rsidP="00E84F74">
            <w:pPr>
              <w:ind w:firstLine="0"/>
            </w:pPr>
            <w:r w:rsidRPr="0063147E">
              <w:t>PU12</w:t>
            </w:r>
          </w:p>
        </w:tc>
      </w:tr>
      <w:tr w:rsidR="00E3014D" w:rsidRPr="0063147E" w14:paraId="54691DDB" w14:textId="77777777" w:rsidTr="00E84F74">
        <w:tc>
          <w:tcPr>
            <w:tcW w:w="3369" w:type="dxa"/>
          </w:tcPr>
          <w:p w14:paraId="016C5064" w14:textId="77777777" w:rsidR="00E3014D" w:rsidRPr="0063147E" w:rsidRDefault="00E3014D" w:rsidP="00E84F74">
            <w:pPr>
              <w:ind w:firstLine="0"/>
            </w:pPr>
            <w:r w:rsidRPr="0063147E">
              <w:t>Nazwa przypadku użycia</w:t>
            </w:r>
          </w:p>
        </w:tc>
        <w:tc>
          <w:tcPr>
            <w:tcW w:w="5558" w:type="dxa"/>
          </w:tcPr>
          <w:p w14:paraId="3354B9D0" w14:textId="2A907971" w:rsidR="00E3014D" w:rsidRPr="0063147E" w:rsidRDefault="00E3014D" w:rsidP="00E84F74">
            <w:pPr>
              <w:ind w:firstLine="0"/>
            </w:pPr>
            <w:r w:rsidRPr="0063147E">
              <w:t>Wyświetlanie informacji o lokacji</w:t>
            </w:r>
          </w:p>
        </w:tc>
      </w:tr>
      <w:tr w:rsidR="00E3014D" w:rsidRPr="0063147E" w14:paraId="5F676882" w14:textId="77777777" w:rsidTr="00E84F74">
        <w:tc>
          <w:tcPr>
            <w:tcW w:w="3369" w:type="dxa"/>
          </w:tcPr>
          <w:p w14:paraId="5FAB2FDD" w14:textId="77777777" w:rsidR="00E3014D" w:rsidRPr="0063147E" w:rsidRDefault="00E3014D" w:rsidP="00E84F74">
            <w:pPr>
              <w:ind w:firstLine="0"/>
            </w:pPr>
            <w:r w:rsidRPr="0063147E">
              <w:t>Cel</w:t>
            </w:r>
          </w:p>
        </w:tc>
        <w:tc>
          <w:tcPr>
            <w:tcW w:w="5558" w:type="dxa"/>
          </w:tcPr>
          <w:p w14:paraId="45581697" w14:textId="77322634" w:rsidR="00E3014D" w:rsidRPr="0063147E" w:rsidRDefault="00E3014D" w:rsidP="00E84F74">
            <w:pPr>
              <w:ind w:firstLine="0"/>
            </w:pPr>
            <w:r w:rsidRPr="0063147E">
              <w:t>Obejrzenie dokładnych informacji o lokacji</w:t>
            </w:r>
          </w:p>
        </w:tc>
      </w:tr>
      <w:tr w:rsidR="00E3014D" w:rsidRPr="0063147E" w14:paraId="13CFFB48" w14:textId="77777777" w:rsidTr="00E84F74">
        <w:tc>
          <w:tcPr>
            <w:tcW w:w="3369" w:type="dxa"/>
          </w:tcPr>
          <w:p w14:paraId="1D213246" w14:textId="77777777" w:rsidR="00E3014D" w:rsidRPr="0063147E" w:rsidRDefault="00E3014D" w:rsidP="00E84F74">
            <w:pPr>
              <w:ind w:firstLine="0"/>
            </w:pPr>
            <w:r w:rsidRPr="0063147E">
              <w:t>Aktorzy</w:t>
            </w:r>
          </w:p>
        </w:tc>
        <w:tc>
          <w:tcPr>
            <w:tcW w:w="5558" w:type="dxa"/>
          </w:tcPr>
          <w:p w14:paraId="1D926240" w14:textId="77777777" w:rsidR="00E3014D" w:rsidRPr="0063147E" w:rsidRDefault="00E3014D" w:rsidP="00E84F74">
            <w:pPr>
              <w:ind w:firstLine="0"/>
            </w:pPr>
            <w:r w:rsidRPr="0063147E">
              <w:t>Gość, Zalogowany</w:t>
            </w:r>
          </w:p>
        </w:tc>
      </w:tr>
      <w:tr w:rsidR="00E3014D" w:rsidRPr="0063147E" w14:paraId="41F65044" w14:textId="77777777" w:rsidTr="00E84F74">
        <w:tc>
          <w:tcPr>
            <w:tcW w:w="3369" w:type="dxa"/>
          </w:tcPr>
          <w:p w14:paraId="2CE7BE51" w14:textId="77777777" w:rsidR="00E3014D" w:rsidRPr="0063147E" w:rsidRDefault="00E3014D" w:rsidP="00E84F74">
            <w:pPr>
              <w:ind w:firstLine="0"/>
            </w:pPr>
            <w:r w:rsidRPr="0063147E">
              <w:t>Warunki początkowe</w:t>
            </w:r>
          </w:p>
        </w:tc>
        <w:tc>
          <w:tcPr>
            <w:tcW w:w="5558" w:type="dxa"/>
          </w:tcPr>
          <w:p w14:paraId="517CF600" w14:textId="46A41C26" w:rsidR="00E3014D" w:rsidRPr="0063147E" w:rsidRDefault="00E3014D" w:rsidP="00E84F74">
            <w:pPr>
              <w:ind w:firstLine="0"/>
            </w:pPr>
            <w:r w:rsidRPr="0063147E">
              <w:t>Użytkownik wykonuje PU11.</w:t>
            </w:r>
          </w:p>
        </w:tc>
      </w:tr>
      <w:tr w:rsidR="00E3014D" w:rsidRPr="0063147E" w14:paraId="48FF6CE7" w14:textId="77777777" w:rsidTr="00E84F74">
        <w:tc>
          <w:tcPr>
            <w:tcW w:w="3369" w:type="dxa"/>
          </w:tcPr>
          <w:p w14:paraId="21721A9F" w14:textId="77777777" w:rsidR="00E3014D" w:rsidRPr="0063147E" w:rsidRDefault="00E3014D" w:rsidP="00E84F74">
            <w:pPr>
              <w:ind w:firstLine="0"/>
            </w:pPr>
            <w:r w:rsidRPr="0063147E">
              <w:t>Warunki wyjściowe</w:t>
            </w:r>
          </w:p>
        </w:tc>
        <w:tc>
          <w:tcPr>
            <w:tcW w:w="5558" w:type="dxa"/>
          </w:tcPr>
          <w:p w14:paraId="3173F80A" w14:textId="79461729" w:rsidR="00E3014D" w:rsidRPr="0063147E" w:rsidRDefault="00E3014D" w:rsidP="00E84F74">
            <w:pPr>
              <w:ind w:firstLine="0"/>
            </w:pPr>
            <w:r w:rsidRPr="0063147E">
              <w:t>Użytkownik obejrzał dokładne informacje o lokacji.</w:t>
            </w:r>
          </w:p>
        </w:tc>
      </w:tr>
      <w:tr w:rsidR="00E3014D" w:rsidRPr="0063147E" w14:paraId="3D5CDE98" w14:textId="77777777" w:rsidTr="00E84F74">
        <w:tc>
          <w:tcPr>
            <w:tcW w:w="3369" w:type="dxa"/>
          </w:tcPr>
          <w:p w14:paraId="0A01A885" w14:textId="77777777" w:rsidR="00E3014D" w:rsidRPr="0063147E" w:rsidRDefault="00E3014D" w:rsidP="00E84F74">
            <w:pPr>
              <w:ind w:firstLine="0"/>
            </w:pPr>
            <w:r w:rsidRPr="0063147E">
              <w:t>Scenariusze</w:t>
            </w:r>
          </w:p>
        </w:tc>
        <w:tc>
          <w:tcPr>
            <w:tcW w:w="5558" w:type="dxa"/>
          </w:tcPr>
          <w:p w14:paraId="7CAABE8B" w14:textId="77777777" w:rsidR="00E3014D" w:rsidRPr="0063147E" w:rsidRDefault="00E3014D" w:rsidP="00E84F74">
            <w:pPr>
              <w:ind w:firstLine="0"/>
            </w:pPr>
          </w:p>
        </w:tc>
      </w:tr>
      <w:tr w:rsidR="00E3014D" w:rsidRPr="0063147E" w14:paraId="30FE4F3A" w14:textId="77777777" w:rsidTr="00E84F74">
        <w:tc>
          <w:tcPr>
            <w:tcW w:w="3369" w:type="dxa"/>
          </w:tcPr>
          <w:p w14:paraId="2ED4500D" w14:textId="77777777" w:rsidR="00E3014D" w:rsidRPr="0063147E" w:rsidRDefault="00E3014D" w:rsidP="00E84F74">
            <w:pPr>
              <w:ind w:firstLine="0"/>
            </w:pPr>
            <w:r w:rsidRPr="0063147E">
              <w:t>Przebieg główny</w:t>
            </w:r>
          </w:p>
        </w:tc>
        <w:tc>
          <w:tcPr>
            <w:tcW w:w="5558" w:type="dxa"/>
          </w:tcPr>
          <w:p w14:paraId="220FCC9B" w14:textId="77777777" w:rsidR="00E3014D" w:rsidRPr="0063147E" w:rsidRDefault="00E3014D" w:rsidP="00E3014D">
            <w:pPr>
              <w:pStyle w:val="Akapitzlist"/>
              <w:numPr>
                <w:ilvl w:val="0"/>
                <w:numId w:val="23"/>
              </w:numPr>
            </w:pPr>
            <w:r w:rsidRPr="0063147E">
              <w:t>Użytkownik wybiera wydarzenie na mapie.</w:t>
            </w:r>
          </w:p>
          <w:p w14:paraId="53290D88" w14:textId="77777777" w:rsidR="00E3014D" w:rsidRPr="0063147E" w:rsidRDefault="00E3014D" w:rsidP="00E3014D">
            <w:pPr>
              <w:pStyle w:val="Akapitzlist"/>
              <w:numPr>
                <w:ilvl w:val="0"/>
                <w:numId w:val="23"/>
              </w:numPr>
            </w:pPr>
            <w:r w:rsidRPr="0063147E">
              <w:t>System wyświetla dokładne informacje o wydarzeniu</w:t>
            </w:r>
          </w:p>
          <w:p w14:paraId="3E1C896E" w14:textId="77777777" w:rsidR="00E3014D" w:rsidRPr="0063147E" w:rsidRDefault="00E3014D" w:rsidP="00E3014D">
            <w:pPr>
              <w:pStyle w:val="Akapitzlist"/>
              <w:numPr>
                <w:ilvl w:val="0"/>
                <w:numId w:val="23"/>
              </w:numPr>
            </w:pPr>
            <w:r w:rsidRPr="0063147E">
              <w:t>Użytkownik ogląda informacje o wydarzeniu</w:t>
            </w:r>
          </w:p>
          <w:p w14:paraId="68F8EF39" w14:textId="36D2553B" w:rsidR="004831EE" w:rsidRPr="0063147E" w:rsidRDefault="004831EE" w:rsidP="004831EE">
            <w:pPr>
              <w:pStyle w:val="Akapitzlist"/>
              <w:ind w:left="1080" w:firstLine="0"/>
            </w:pPr>
          </w:p>
        </w:tc>
      </w:tr>
    </w:tbl>
    <w:p w14:paraId="63E630D6" w14:textId="5CD0E390" w:rsidR="00E3014D" w:rsidRPr="0063147E" w:rsidRDefault="00E3014D" w:rsidP="00553893"/>
    <w:p w14:paraId="3187CF0B" w14:textId="394DC94C" w:rsidR="004831EE" w:rsidRPr="0063147E" w:rsidRDefault="004831EE" w:rsidP="004831EE">
      <w:pPr>
        <w:pStyle w:val="Legenda"/>
        <w:keepNext/>
      </w:pPr>
      <w:bookmarkStart w:id="38" w:name="_Toc58090462"/>
      <w:r w:rsidRPr="0063147E">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14</w:t>
      </w:r>
      <w:r w:rsidR="00C83AE9">
        <w:rPr>
          <w:noProof/>
        </w:rPr>
        <w:fldChar w:fldCharType="end"/>
      </w:r>
      <w:r w:rsidRPr="0063147E">
        <w:t xml:space="preserve"> Scenariusz przypadku użycia - Dodawanie lokacji</w:t>
      </w:r>
      <w:r w:rsidR="0044667F">
        <w:t xml:space="preserve"> [źródło: opracowanie własne]</w:t>
      </w:r>
      <w:bookmarkEnd w:id="38"/>
    </w:p>
    <w:tbl>
      <w:tblPr>
        <w:tblStyle w:val="Tabela-Siatka"/>
        <w:tblW w:w="0" w:type="auto"/>
        <w:tblLook w:val="04A0" w:firstRow="1" w:lastRow="0" w:firstColumn="1" w:lastColumn="0" w:noHBand="0" w:noVBand="1"/>
      </w:tblPr>
      <w:tblGrid>
        <w:gridCol w:w="3369"/>
        <w:gridCol w:w="5558"/>
      </w:tblGrid>
      <w:tr w:rsidR="00E2484C" w:rsidRPr="0063147E" w14:paraId="2FBEA51B" w14:textId="77777777" w:rsidTr="00E84F74">
        <w:tc>
          <w:tcPr>
            <w:tcW w:w="3369" w:type="dxa"/>
          </w:tcPr>
          <w:p w14:paraId="6A79B5AB" w14:textId="77777777" w:rsidR="00E2484C" w:rsidRPr="0063147E" w:rsidRDefault="00E2484C" w:rsidP="00E84F74">
            <w:pPr>
              <w:ind w:firstLine="0"/>
            </w:pPr>
            <w:r w:rsidRPr="0063147E">
              <w:t>Identyfikator przypadku użycia</w:t>
            </w:r>
          </w:p>
        </w:tc>
        <w:tc>
          <w:tcPr>
            <w:tcW w:w="5558" w:type="dxa"/>
          </w:tcPr>
          <w:p w14:paraId="5A3B4B25" w14:textId="1CE58159" w:rsidR="00E2484C" w:rsidRPr="0063147E" w:rsidRDefault="00E2484C" w:rsidP="00E84F74">
            <w:pPr>
              <w:ind w:firstLine="0"/>
            </w:pPr>
            <w:r w:rsidRPr="0063147E">
              <w:t>PU13</w:t>
            </w:r>
          </w:p>
        </w:tc>
      </w:tr>
      <w:tr w:rsidR="00E2484C" w:rsidRPr="0063147E" w14:paraId="20DE233D" w14:textId="77777777" w:rsidTr="00E84F74">
        <w:tc>
          <w:tcPr>
            <w:tcW w:w="3369" w:type="dxa"/>
          </w:tcPr>
          <w:p w14:paraId="3FD0CE68" w14:textId="77777777" w:rsidR="00E2484C" w:rsidRPr="0063147E" w:rsidRDefault="00E2484C" w:rsidP="00E84F74">
            <w:pPr>
              <w:ind w:firstLine="0"/>
            </w:pPr>
            <w:r w:rsidRPr="0063147E">
              <w:t>Nazwa przypadku użycia</w:t>
            </w:r>
          </w:p>
        </w:tc>
        <w:tc>
          <w:tcPr>
            <w:tcW w:w="5558" w:type="dxa"/>
          </w:tcPr>
          <w:p w14:paraId="488B3E34" w14:textId="6BB1928F" w:rsidR="00E2484C" w:rsidRPr="0063147E" w:rsidRDefault="00E2484C" w:rsidP="00E84F74">
            <w:pPr>
              <w:ind w:firstLine="0"/>
            </w:pPr>
            <w:r w:rsidRPr="0063147E">
              <w:t>Dodawanie lokacji</w:t>
            </w:r>
            <w:r w:rsidR="00B615F6" w:rsidRPr="0063147E">
              <w:t>.</w:t>
            </w:r>
          </w:p>
        </w:tc>
      </w:tr>
      <w:tr w:rsidR="00E2484C" w:rsidRPr="0063147E" w14:paraId="3E37D4FA" w14:textId="77777777" w:rsidTr="00E84F74">
        <w:tc>
          <w:tcPr>
            <w:tcW w:w="3369" w:type="dxa"/>
          </w:tcPr>
          <w:p w14:paraId="04FAA68B" w14:textId="77777777" w:rsidR="00E2484C" w:rsidRPr="0063147E" w:rsidRDefault="00E2484C" w:rsidP="00E84F74">
            <w:pPr>
              <w:ind w:firstLine="0"/>
            </w:pPr>
            <w:r w:rsidRPr="0063147E">
              <w:t>Cel</w:t>
            </w:r>
          </w:p>
        </w:tc>
        <w:tc>
          <w:tcPr>
            <w:tcW w:w="5558" w:type="dxa"/>
          </w:tcPr>
          <w:p w14:paraId="1ED3CBA2" w14:textId="7AAC90D4" w:rsidR="00E2484C" w:rsidRPr="0063147E" w:rsidRDefault="00E2484C" w:rsidP="00E84F74">
            <w:pPr>
              <w:ind w:firstLine="0"/>
            </w:pPr>
            <w:r w:rsidRPr="0063147E">
              <w:t>Dodanie nowej lokacji.</w:t>
            </w:r>
          </w:p>
        </w:tc>
      </w:tr>
      <w:tr w:rsidR="00E2484C" w:rsidRPr="0063147E" w14:paraId="07491537" w14:textId="77777777" w:rsidTr="00E84F74">
        <w:tc>
          <w:tcPr>
            <w:tcW w:w="3369" w:type="dxa"/>
          </w:tcPr>
          <w:p w14:paraId="7EF24D76" w14:textId="77777777" w:rsidR="00E2484C" w:rsidRPr="0063147E" w:rsidRDefault="00E2484C" w:rsidP="00E84F74">
            <w:pPr>
              <w:ind w:firstLine="0"/>
            </w:pPr>
            <w:r w:rsidRPr="0063147E">
              <w:t>Aktorzy</w:t>
            </w:r>
          </w:p>
        </w:tc>
        <w:tc>
          <w:tcPr>
            <w:tcW w:w="5558" w:type="dxa"/>
          </w:tcPr>
          <w:p w14:paraId="3092B57C" w14:textId="77777777" w:rsidR="00E2484C" w:rsidRPr="0063147E" w:rsidRDefault="00E2484C" w:rsidP="00E84F74">
            <w:pPr>
              <w:ind w:firstLine="0"/>
            </w:pPr>
            <w:r w:rsidRPr="0063147E">
              <w:t>Zalogowany</w:t>
            </w:r>
          </w:p>
        </w:tc>
      </w:tr>
      <w:tr w:rsidR="00E2484C" w:rsidRPr="0063147E" w14:paraId="2DFDFADA" w14:textId="77777777" w:rsidTr="00E84F74">
        <w:tc>
          <w:tcPr>
            <w:tcW w:w="3369" w:type="dxa"/>
          </w:tcPr>
          <w:p w14:paraId="19BF972E" w14:textId="77777777" w:rsidR="00E2484C" w:rsidRPr="0063147E" w:rsidRDefault="00E2484C" w:rsidP="00E84F74">
            <w:pPr>
              <w:ind w:firstLine="0"/>
            </w:pPr>
            <w:r w:rsidRPr="0063147E">
              <w:t>Warunki początkowe</w:t>
            </w:r>
          </w:p>
        </w:tc>
        <w:tc>
          <w:tcPr>
            <w:tcW w:w="5558" w:type="dxa"/>
          </w:tcPr>
          <w:p w14:paraId="5F6AA221" w14:textId="77777777" w:rsidR="00E2484C" w:rsidRPr="0063147E" w:rsidRDefault="00E2484C" w:rsidP="00E84F74">
            <w:pPr>
              <w:ind w:firstLine="0"/>
            </w:pPr>
            <w:r w:rsidRPr="0063147E">
              <w:t>Użytkownik jest zalogowany.</w:t>
            </w:r>
          </w:p>
          <w:p w14:paraId="66177C07" w14:textId="42D41CB3" w:rsidR="00B615F6" w:rsidRPr="0063147E" w:rsidRDefault="00B615F6" w:rsidP="00E84F74">
            <w:pPr>
              <w:ind w:firstLine="0"/>
            </w:pPr>
            <w:r w:rsidRPr="0063147E">
              <w:t>Użytkownik wykonuje PU10.</w:t>
            </w:r>
          </w:p>
        </w:tc>
      </w:tr>
      <w:tr w:rsidR="00E2484C" w:rsidRPr="0063147E" w14:paraId="74F4EE6D" w14:textId="77777777" w:rsidTr="00E84F74">
        <w:tc>
          <w:tcPr>
            <w:tcW w:w="3369" w:type="dxa"/>
          </w:tcPr>
          <w:p w14:paraId="038D3CAA" w14:textId="77777777" w:rsidR="00E2484C" w:rsidRPr="0063147E" w:rsidRDefault="00E2484C" w:rsidP="00E84F74">
            <w:pPr>
              <w:ind w:firstLine="0"/>
            </w:pPr>
            <w:r w:rsidRPr="0063147E">
              <w:t>Warunki wyjściowe</w:t>
            </w:r>
          </w:p>
        </w:tc>
        <w:tc>
          <w:tcPr>
            <w:tcW w:w="5558" w:type="dxa"/>
          </w:tcPr>
          <w:p w14:paraId="5C5CF376" w14:textId="2480956F" w:rsidR="00E2484C" w:rsidRPr="0063147E" w:rsidRDefault="00B615F6" w:rsidP="00E84F74">
            <w:pPr>
              <w:ind w:firstLine="0"/>
            </w:pPr>
            <w:r w:rsidRPr="0063147E">
              <w:t>Utworzona nowa lokacja.</w:t>
            </w:r>
          </w:p>
        </w:tc>
      </w:tr>
      <w:tr w:rsidR="00E2484C" w:rsidRPr="0063147E" w14:paraId="57A22558" w14:textId="77777777" w:rsidTr="00E84F74">
        <w:tc>
          <w:tcPr>
            <w:tcW w:w="3369" w:type="dxa"/>
          </w:tcPr>
          <w:p w14:paraId="736BAF66" w14:textId="77777777" w:rsidR="00E2484C" w:rsidRPr="0063147E" w:rsidRDefault="00E2484C" w:rsidP="00E84F74">
            <w:pPr>
              <w:ind w:firstLine="0"/>
            </w:pPr>
            <w:r w:rsidRPr="0063147E">
              <w:t>Scenariusze</w:t>
            </w:r>
          </w:p>
        </w:tc>
        <w:tc>
          <w:tcPr>
            <w:tcW w:w="5558" w:type="dxa"/>
          </w:tcPr>
          <w:p w14:paraId="0534DA2A" w14:textId="77777777" w:rsidR="00E2484C" w:rsidRPr="0063147E" w:rsidRDefault="00E2484C" w:rsidP="00E84F74">
            <w:pPr>
              <w:ind w:firstLine="0"/>
            </w:pPr>
          </w:p>
        </w:tc>
      </w:tr>
      <w:tr w:rsidR="00E2484C" w:rsidRPr="0063147E" w14:paraId="0D24ADFC" w14:textId="77777777" w:rsidTr="00E84F74">
        <w:tc>
          <w:tcPr>
            <w:tcW w:w="3369" w:type="dxa"/>
          </w:tcPr>
          <w:p w14:paraId="027F81A1" w14:textId="77777777" w:rsidR="00E2484C" w:rsidRPr="0063147E" w:rsidRDefault="00E2484C" w:rsidP="00E84F74">
            <w:pPr>
              <w:ind w:firstLine="0"/>
            </w:pPr>
            <w:r w:rsidRPr="0063147E">
              <w:t>Przebieg główny</w:t>
            </w:r>
          </w:p>
        </w:tc>
        <w:tc>
          <w:tcPr>
            <w:tcW w:w="5558" w:type="dxa"/>
          </w:tcPr>
          <w:p w14:paraId="709CBD1A" w14:textId="10585BF5" w:rsidR="00E2484C" w:rsidRPr="0063147E" w:rsidRDefault="00E2484C" w:rsidP="00E2484C">
            <w:pPr>
              <w:pStyle w:val="Akapitzlist"/>
              <w:numPr>
                <w:ilvl w:val="0"/>
                <w:numId w:val="24"/>
              </w:numPr>
            </w:pPr>
            <w:r w:rsidRPr="0063147E">
              <w:t>Użytkownik wybiera opcję dodania lokacji.</w:t>
            </w:r>
          </w:p>
          <w:p w14:paraId="480F7074" w14:textId="38405044" w:rsidR="00E2484C" w:rsidRPr="0063147E" w:rsidRDefault="00E2484C" w:rsidP="00E2484C">
            <w:pPr>
              <w:pStyle w:val="Akapitzlist"/>
              <w:numPr>
                <w:ilvl w:val="0"/>
                <w:numId w:val="24"/>
              </w:numPr>
            </w:pPr>
            <w:r w:rsidRPr="0063147E">
              <w:t>Użytkownik wpisuje dane lokacji.</w:t>
            </w:r>
          </w:p>
          <w:p w14:paraId="77CA030A" w14:textId="1CC45982" w:rsidR="00E2484C" w:rsidRPr="0063147E" w:rsidRDefault="00E2484C" w:rsidP="00E2484C">
            <w:pPr>
              <w:pStyle w:val="Akapitzlist"/>
              <w:numPr>
                <w:ilvl w:val="0"/>
                <w:numId w:val="24"/>
              </w:numPr>
            </w:pPr>
            <w:r w:rsidRPr="0063147E">
              <w:t>Użytkownik zatwierdza dodanie lokacji.</w:t>
            </w:r>
          </w:p>
          <w:p w14:paraId="1BE396EA" w14:textId="07E741B6" w:rsidR="00E2484C" w:rsidRPr="0063147E" w:rsidRDefault="00E2484C" w:rsidP="00E2484C">
            <w:pPr>
              <w:pStyle w:val="Akapitzlist"/>
              <w:numPr>
                <w:ilvl w:val="0"/>
                <w:numId w:val="24"/>
              </w:numPr>
            </w:pPr>
            <w:r w:rsidRPr="0063147E">
              <w:t>System weryfikuje dane lokacji.</w:t>
            </w:r>
          </w:p>
          <w:p w14:paraId="0521414A" w14:textId="63386DB5" w:rsidR="00E2484C" w:rsidRPr="0063147E" w:rsidRDefault="00E2484C" w:rsidP="00E2484C">
            <w:pPr>
              <w:pStyle w:val="Akapitzlist"/>
              <w:numPr>
                <w:ilvl w:val="0"/>
                <w:numId w:val="24"/>
              </w:numPr>
            </w:pPr>
            <w:r w:rsidRPr="0063147E">
              <w:t>System dodaje lokacje do bazy.</w:t>
            </w:r>
          </w:p>
          <w:p w14:paraId="65FDD3FF" w14:textId="77777777" w:rsidR="00E2484C" w:rsidRPr="0063147E" w:rsidRDefault="00E2484C" w:rsidP="00E2484C">
            <w:pPr>
              <w:pStyle w:val="Akapitzlist"/>
              <w:numPr>
                <w:ilvl w:val="0"/>
                <w:numId w:val="24"/>
              </w:numPr>
            </w:pPr>
            <w:r w:rsidRPr="0063147E">
              <w:t>System informuje użytkownika o utworzeniu lokacji.</w:t>
            </w:r>
          </w:p>
          <w:p w14:paraId="67D262C9" w14:textId="59C60FE1" w:rsidR="00E2484C" w:rsidRPr="0063147E" w:rsidRDefault="00E2484C" w:rsidP="00E2484C">
            <w:pPr>
              <w:pStyle w:val="Akapitzlist"/>
              <w:numPr>
                <w:ilvl w:val="0"/>
                <w:numId w:val="24"/>
              </w:numPr>
            </w:pPr>
            <w:r w:rsidRPr="0063147E">
              <w:t>System odświeża mapę lokacji.</w:t>
            </w:r>
          </w:p>
        </w:tc>
      </w:tr>
      <w:tr w:rsidR="00E2484C" w:rsidRPr="0063147E" w14:paraId="2FE8AB6D" w14:textId="77777777" w:rsidTr="00E84F74">
        <w:tc>
          <w:tcPr>
            <w:tcW w:w="3369" w:type="dxa"/>
          </w:tcPr>
          <w:p w14:paraId="533364C7" w14:textId="77777777" w:rsidR="00E2484C" w:rsidRPr="0063147E" w:rsidRDefault="00E2484C" w:rsidP="00E84F74">
            <w:pPr>
              <w:ind w:firstLine="0"/>
            </w:pPr>
            <w:r w:rsidRPr="0063147E">
              <w:t>Przebieg alternatywny:</w:t>
            </w:r>
          </w:p>
          <w:p w14:paraId="75AE0406" w14:textId="46F14831" w:rsidR="00E2484C" w:rsidRPr="0063147E" w:rsidRDefault="00E2484C" w:rsidP="00E84F74">
            <w:pPr>
              <w:ind w:firstLine="0"/>
              <w:rPr>
                <w:i/>
                <w:iCs/>
              </w:rPr>
            </w:pPr>
            <w:r w:rsidRPr="0063147E">
              <w:rPr>
                <w:i/>
                <w:iCs/>
              </w:rPr>
              <w:t xml:space="preserve">Błędne dane w formularzu dodawania </w:t>
            </w:r>
            <w:r w:rsidR="00B615F6" w:rsidRPr="0063147E">
              <w:rPr>
                <w:i/>
                <w:iCs/>
              </w:rPr>
              <w:t>lokacji</w:t>
            </w:r>
            <w:r w:rsidRPr="0063147E">
              <w:rPr>
                <w:i/>
                <w:iCs/>
              </w:rPr>
              <w:t>.</w:t>
            </w:r>
          </w:p>
        </w:tc>
        <w:tc>
          <w:tcPr>
            <w:tcW w:w="5558" w:type="dxa"/>
          </w:tcPr>
          <w:p w14:paraId="2FDD634D" w14:textId="1922ABBB" w:rsidR="00E2484C" w:rsidRPr="0063147E" w:rsidRDefault="00E2484C" w:rsidP="00E84F74">
            <w:r w:rsidRPr="0063147E">
              <w:t>4A1. System nie pozwala st</w:t>
            </w:r>
            <w:r w:rsidR="00F62E2D" w:rsidRPr="0063147E">
              <w:t>wo</w:t>
            </w:r>
            <w:r w:rsidRPr="0063147E">
              <w:t>rzyć lokacji.</w:t>
            </w:r>
          </w:p>
          <w:p w14:paraId="5B374408" w14:textId="2244D1E9" w:rsidR="00E2484C" w:rsidRPr="0063147E" w:rsidRDefault="00E2484C" w:rsidP="00E84F74">
            <w:r w:rsidRPr="0063147E">
              <w:t>4A2. Użytkownik poprawia błędne dane.</w:t>
            </w:r>
          </w:p>
          <w:p w14:paraId="7239D68C" w14:textId="2074758C" w:rsidR="00E2484C" w:rsidRPr="0063147E" w:rsidRDefault="00E2484C" w:rsidP="00E84F74">
            <w:r w:rsidRPr="0063147E">
              <w:t xml:space="preserve">4A3. Powrót do punktu </w:t>
            </w:r>
            <w:r w:rsidR="00F62E2D" w:rsidRPr="0063147E">
              <w:t>5</w:t>
            </w:r>
            <w:r w:rsidRPr="0063147E">
              <w:t>.</w:t>
            </w:r>
          </w:p>
        </w:tc>
      </w:tr>
    </w:tbl>
    <w:p w14:paraId="54B6FB08" w14:textId="58B3CF95" w:rsidR="00E2484C" w:rsidRDefault="00E2484C" w:rsidP="00553893"/>
    <w:p w14:paraId="21F78EAA" w14:textId="77777777" w:rsidR="00452275" w:rsidRDefault="00452275">
      <w:pPr>
        <w:spacing w:after="160" w:line="259" w:lineRule="auto"/>
        <w:ind w:firstLine="0"/>
        <w:jc w:val="left"/>
      </w:pPr>
      <w:r>
        <w:br w:type="page"/>
      </w:r>
    </w:p>
    <w:p w14:paraId="05CA5A38" w14:textId="24D38F16" w:rsidR="00786598" w:rsidRPr="0063147E" w:rsidRDefault="00786598" w:rsidP="00786598">
      <w:pPr>
        <w:ind w:firstLine="708"/>
      </w:pPr>
      <w:r>
        <w:lastRenderedPageBreak/>
        <w:t>Każdy zalogowany użytkownik posiada swój ekwipunek. Użytkownik może przejrzeć swój ekwipunek, tak jak przedstawiono</w:t>
      </w:r>
      <w:r w:rsidR="0044667F">
        <w:t xml:space="preserve"> to</w:t>
      </w:r>
      <w:r>
        <w:t xml:space="preserve"> w tabeli 3.15 oraz dodać przedmiot do ekwipunku, ukazano to w tabeli 3.16. Przedmiot w ekwipunku może być z niego usunięty bądź edytowany, przedstawiono to odpowiednio w tabelach 3.17 i 3.18.</w:t>
      </w:r>
    </w:p>
    <w:p w14:paraId="052F61DF" w14:textId="77777777" w:rsidR="00786598" w:rsidRPr="0063147E" w:rsidRDefault="00786598" w:rsidP="00553893"/>
    <w:p w14:paraId="78DDBE54" w14:textId="1BAE17B8" w:rsidR="004831EE" w:rsidRPr="0063147E" w:rsidRDefault="004831EE" w:rsidP="004831EE">
      <w:pPr>
        <w:pStyle w:val="Legenda"/>
        <w:keepNext/>
      </w:pPr>
      <w:bookmarkStart w:id="39" w:name="_Toc58090463"/>
      <w:r w:rsidRPr="0063147E">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15</w:t>
      </w:r>
      <w:r w:rsidR="00C83AE9">
        <w:rPr>
          <w:noProof/>
        </w:rPr>
        <w:fldChar w:fldCharType="end"/>
      </w:r>
      <w:r w:rsidRPr="0063147E">
        <w:t xml:space="preserve"> Scenariusz przypadku użycia - Przeglądanie ekwipunku</w:t>
      </w:r>
      <w:r w:rsidR="0044667F">
        <w:t xml:space="preserve"> [źródło: opracowanie własne]</w:t>
      </w:r>
      <w:bookmarkEnd w:id="39"/>
    </w:p>
    <w:tbl>
      <w:tblPr>
        <w:tblStyle w:val="Tabela-Siatka"/>
        <w:tblW w:w="0" w:type="auto"/>
        <w:tblLook w:val="04A0" w:firstRow="1" w:lastRow="0" w:firstColumn="1" w:lastColumn="0" w:noHBand="0" w:noVBand="1"/>
      </w:tblPr>
      <w:tblGrid>
        <w:gridCol w:w="3369"/>
        <w:gridCol w:w="5558"/>
      </w:tblGrid>
      <w:tr w:rsidR="00B615F6" w:rsidRPr="0063147E" w14:paraId="7BFE44AD" w14:textId="77777777" w:rsidTr="00E84F74">
        <w:tc>
          <w:tcPr>
            <w:tcW w:w="3369" w:type="dxa"/>
          </w:tcPr>
          <w:p w14:paraId="6D33BE56" w14:textId="77777777" w:rsidR="00B615F6" w:rsidRPr="0063147E" w:rsidRDefault="00B615F6" w:rsidP="00E84F74">
            <w:pPr>
              <w:ind w:firstLine="0"/>
            </w:pPr>
            <w:r w:rsidRPr="0063147E">
              <w:t>Identyfikator przypadku użycia</w:t>
            </w:r>
          </w:p>
        </w:tc>
        <w:tc>
          <w:tcPr>
            <w:tcW w:w="5558" w:type="dxa"/>
          </w:tcPr>
          <w:p w14:paraId="7519DB48" w14:textId="7387AFD1" w:rsidR="00B615F6" w:rsidRPr="0063147E" w:rsidRDefault="00B615F6" w:rsidP="00E84F74">
            <w:pPr>
              <w:ind w:firstLine="0"/>
            </w:pPr>
            <w:r w:rsidRPr="0063147E">
              <w:t>PU14</w:t>
            </w:r>
          </w:p>
        </w:tc>
      </w:tr>
      <w:tr w:rsidR="00B615F6" w:rsidRPr="0063147E" w14:paraId="4ECBAC32" w14:textId="77777777" w:rsidTr="00E84F74">
        <w:tc>
          <w:tcPr>
            <w:tcW w:w="3369" w:type="dxa"/>
          </w:tcPr>
          <w:p w14:paraId="649D93DC" w14:textId="77777777" w:rsidR="00B615F6" w:rsidRPr="0063147E" w:rsidRDefault="00B615F6" w:rsidP="00E84F74">
            <w:pPr>
              <w:ind w:firstLine="0"/>
            </w:pPr>
            <w:r w:rsidRPr="0063147E">
              <w:t>Nazwa przypadku użycia</w:t>
            </w:r>
          </w:p>
        </w:tc>
        <w:tc>
          <w:tcPr>
            <w:tcW w:w="5558" w:type="dxa"/>
          </w:tcPr>
          <w:p w14:paraId="0C3E583C" w14:textId="7407E365" w:rsidR="00B615F6" w:rsidRPr="0063147E" w:rsidRDefault="00B615F6" w:rsidP="00E84F74">
            <w:pPr>
              <w:ind w:firstLine="0"/>
            </w:pPr>
            <w:r w:rsidRPr="0063147E">
              <w:t>Przeglądanie ekwipunku.</w:t>
            </w:r>
          </w:p>
        </w:tc>
      </w:tr>
      <w:tr w:rsidR="00B615F6" w:rsidRPr="0063147E" w14:paraId="49B871E0" w14:textId="77777777" w:rsidTr="00E84F74">
        <w:tc>
          <w:tcPr>
            <w:tcW w:w="3369" w:type="dxa"/>
          </w:tcPr>
          <w:p w14:paraId="7699CF0E" w14:textId="77777777" w:rsidR="00B615F6" w:rsidRPr="0063147E" w:rsidRDefault="00B615F6" w:rsidP="00E84F74">
            <w:pPr>
              <w:ind w:firstLine="0"/>
            </w:pPr>
            <w:r w:rsidRPr="0063147E">
              <w:t>Cel</w:t>
            </w:r>
          </w:p>
        </w:tc>
        <w:tc>
          <w:tcPr>
            <w:tcW w:w="5558" w:type="dxa"/>
          </w:tcPr>
          <w:p w14:paraId="05A94493" w14:textId="3FE4FE69" w:rsidR="00B615F6" w:rsidRPr="0063147E" w:rsidRDefault="00317161" w:rsidP="00E84F74">
            <w:pPr>
              <w:ind w:firstLine="0"/>
            </w:pPr>
            <w:r w:rsidRPr="0063147E">
              <w:t>Obejrzenie ekwipunku, który pos</w:t>
            </w:r>
            <w:r w:rsidR="003E1910">
              <w:t>ia</w:t>
            </w:r>
            <w:r w:rsidRPr="0063147E">
              <w:t>da użytkownik.</w:t>
            </w:r>
          </w:p>
        </w:tc>
      </w:tr>
      <w:tr w:rsidR="00B615F6" w:rsidRPr="0063147E" w14:paraId="50C6B61B" w14:textId="77777777" w:rsidTr="00E84F74">
        <w:tc>
          <w:tcPr>
            <w:tcW w:w="3369" w:type="dxa"/>
          </w:tcPr>
          <w:p w14:paraId="43F57A3D" w14:textId="77777777" w:rsidR="00B615F6" w:rsidRPr="0063147E" w:rsidRDefault="00B615F6" w:rsidP="00E84F74">
            <w:pPr>
              <w:ind w:firstLine="0"/>
            </w:pPr>
            <w:r w:rsidRPr="0063147E">
              <w:t>Aktorzy</w:t>
            </w:r>
          </w:p>
        </w:tc>
        <w:tc>
          <w:tcPr>
            <w:tcW w:w="5558" w:type="dxa"/>
          </w:tcPr>
          <w:p w14:paraId="3B5F4429" w14:textId="0E4127A2" w:rsidR="00B615F6" w:rsidRPr="0063147E" w:rsidRDefault="00B615F6" w:rsidP="00E84F74">
            <w:pPr>
              <w:ind w:firstLine="0"/>
            </w:pPr>
            <w:r w:rsidRPr="0063147E">
              <w:t>Zalogowany</w:t>
            </w:r>
          </w:p>
        </w:tc>
      </w:tr>
      <w:tr w:rsidR="00B615F6" w:rsidRPr="0063147E" w14:paraId="5B0FB28C" w14:textId="77777777" w:rsidTr="00E84F74">
        <w:tc>
          <w:tcPr>
            <w:tcW w:w="3369" w:type="dxa"/>
          </w:tcPr>
          <w:p w14:paraId="72450225" w14:textId="77777777" w:rsidR="00B615F6" w:rsidRPr="0063147E" w:rsidRDefault="00B615F6" w:rsidP="00E84F74">
            <w:pPr>
              <w:ind w:firstLine="0"/>
            </w:pPr>
            <w:r w:rsidRPr="0063147E">
              <w:t>Warunki początkowe</w:t>
            </w:r>
          </w:p>
        </w:tc>
        <w:tc>
          <w:tcPr>
            <w:tcW w:w="5558" w:type="dxa"/>
          </w:tcPr>
          <w:p w14:paraId="5C704B90" w14:textId="290DBF97" w:rsidR="00B615F6" w:rsidRPr="0063147E" w:rsidRDefault="00317161" w:rsidP="00E84F74">
            <w:pPr>
              <w:ind w:firstLine="0"/>
            </w:pPr>
            <w:r w:rsidRPr="0063147E">
              <w:t>Użytkownik jest zalogowany.</w:t>
            </w:r>
          </w:p>
        </w:tc>
      </w:tr>
      <w:tr w:rsidR="00B615F6" w:rsidRPr="0063147E" w14:paraId="555DA3F6" w14:textId="77777777" w:rsidTr="00E84F74">
        <w:tc>
          <w:tcPr>
            <w:tcW w:w="3369" w:type="dxa"/>
          </w:tcPr>
          <w:p w14:paraId="04417988" w14:textId="77777777" w:rsidR="00B615F6" w:rsidRPr="0063147E" w:rsidRDefault="00B615F6" w:rsidP="00E84F74">
            <w:pPr>
              <w:ind w:firstLine="0"/>
            </w:pPr>
            <w:r w:rsidRPr="0063147E">
              <w:t>Warunki wyjściowe</w:t>
            </w:r>
          </w:p>
        </w:tc>
        <w:tc>
          <w:tcPr>
            <w:tcW w:w="5558" w:type="dxa"/>
          </w:tcPr>
          <w:p w14:paraId="5EE0139F" w14:textId="727FC75F" w:rsidR="00B615F6" w:rsidRPr="0063147E" w:rsidRDefault="00B615F6" w:rsidP="00E84F74">
            <w:pPr>
              <w:ind w:firstLine="0"/>
            </w:pPr>
            <w:r w:rsidRPr="0063147E">
              <w:t xml:space="preserve">Obejrzenie </w:t>
            </w:r>
            <w:r w:rsidR="00317161" w:rsidRPr="0063147E">
              <w:t>ekwipunku użytkownika.</w:t>
            </w:r>
          </w:p>
        </w:tc>
      </w:tr>
      <w:tr w:rsidR="00B615F6" w:rsidRPr="0063147E" w14:paraId="7423AC2C" w14:textId="77777777" w:rsidTr="00E84F74">
        <w:tc>
          <w:tcPr>
            <w:tcW w:w="3369" w:type="dxa"/>
          </w:tcPr>
          <w:p w14:paraId="0467EF1C" w14:textId="77777777" w:rsidR="00B615F6" w:rsidRPr="0063147E" w:rsidRDefault="00B615F6" w:rsidP="00E84F74">
            <w:pPr>
              <w:ind w:firstLine="0"/>
            </w:pPr>
            <w:r w:rsidRPr="0063147E">
              <w:t>Scenariusze</w:t>
            </w:r>
          </w:p>
        </w:tc>
        <w:tc>
          <w:tcPr>
            <w:tcW w:w="5558" w:type="dxa"/>
          </w:tcPr>
          <w:p w14:paraId="224CB760" w14:textId="77777777" w:rsidR="00B615F6" w:rsidRPr="0063147E" w:rsidRDefault="00B615F6" w:rsidP="00E84F74">
            <w:pPr>
              <w:ind w:firstLine="0"/>
            </w:pPr>
          </w:p>
        </w:tc>
      </w:tr>
      <w:tr w:rsidR="00B615F6" w:rsidRPr="0063147E" w14:paraId="65352DD4" w14:textId="77777777" w:rsidTr="00E84F74">
        <w:tc>
          <w:tcPr>
            <w:tcW w:w="3369" w:type="dxa"/>
          </w:tcPr>
          <w:p w14:paraId="17910D12" w14:textId="77777777" w:rsidR="00B615F6" w:rsidRPr="0063147E" w:rsidRDefault="00B615F6" w:rsidP="00E84F74">
            <w:pPr>
              <w:ind w:firstLine="0"/>
            </w:pPr>
            <w:r w:rsidRPr="0063147E">
              <w:t>Przebieg główny</w:t>
            </w:r>
          </w:p>
        </w:tc>
        <w:tc>
          <w:tcPr>
            <w:tcW w:w="5558" w:type="dxa"/>
          </w:tcPr>
          <w:p w14:paraId="32AF3365" w14:textId="00F9EA58" w:rsidR="00B615F6" w:rsidRPr="0063147E" w:rsidRDefault="00B615F6" w:rsidP="00B615F6">
            <w:pPr>
              <w:pStyle w:val="Akapitzlist"/>
              <w:numPr>
                <w:ilvl w:val="0"/>
                <w:numId w:val="25"/>
              </w:numPr>
            </w:pPr>
            <w:r w:rsidRPr="0063147E">
              <w:t xml:space="preserve">Użytkownik wybiera zakładkę </w:t>
            </w:r>
            <w:r w:rsidR="00317161" w:rsidRPr="0063147E">
              <w:t>ekwipunek</w:t>
            </w:r>
            <w:r w:rsidRPr="0063147E">
              <w:t>.</w:t>
            </w:r>
          </w:p>
          <w:p w14:paraId="06538AF4" w14:textId="17A8D534" w:rsidR="00B615F6" w:rsidRPr="0063147E" w:rsidRDefault="00B615F6" w:rsidP="00B615F6">
            <w:pPr>
              <w:pStyle w:val="Akapitzlist"/>
              <w:numPr>
                <w:ilvl w:val="0"/>
                <w:numId w:val="25"/>
              </w:numPr>
            </w:pPr>
            <w:r w:rsidRPr="0063147E">
              <w:t xml:space="preserve">System pobiera </w:t>
            </w:r>
            <w:r w:rsidR="00317161" w:rsidRPr="0063147E">
              <w:t>ekwipunek</w:t>
            </w:r>
            <w:r w:rsidR="00F62E2D" w:rsidRPr="0063147E">
              <w:t xml:space="preserve"> użytkownika</w:t>
            </w:r>
            <w:r w:rsidR="00317161" w:rsidRPr="0063147E">
              <w:t xml:space="preserve"> z bazy danych</w:t>
            </w:r>
            <w:r w:rsidRPr="0063147E">
              <w:t>.</w:t>
            </w:r>
          </w:p>
          <w:p w14:paraId="4E065D46" w14:textId="2E9D5087" w:rsidR="00B615F6" w:rsidRPr="0063147E" w:rsidRDefault="00B615F6" w:rsidP="00B615F6">
            <w:pPr>
              <w:pStyle w:val="Akapitzlist"/>
              <w:numPr>
                <w:ilvl w:val="0"/>
                <w:numId w:val="25"/>
              </w:numPr>
            </w:pPr>
            <w:r w:rsidRPr="0063147E">
              <w:t xml:space="preserve">Użytkownik ogląda </w:t>
            </w:r>
            <w:r w:rsidR="00317161" w:rsidRPr="0063147E">
              <w:t>cały swój ekwipunek</w:t>
            </w:r>
            <w:r w:rsidRPr="0063147E">
              <w:t>.</w:t>
            </w:r>
          </w:p>
        </w:tc>
      </w:tr>
    </w:tbl>
    <w:p w14:paraId="09DFE3D3" w14:textId="27460E3E" w:rsidR="00B615F6" w:rsidRDefault="00D01A39" w:rsidP="00553893">
      <w:r>
        <w:tab/>
      </w:r>
    </w:p>
    <w:p w14:paraId="3876B2C4" w14:textId="3E253E48" w:rsidR="00182FAA" w:rsidRPr="0063147E" w:rsidRDefault="00182FAA" w:rsidP="00182FAA">
      <w:pPr>
        <w:pStyle w:val="Legenda"/>
        <w:keepNext/>
      </w:pPr>
      <w:bookmarkStart w:id="40" w:name="_Toc58090464"/>
      <w:r w:rsidRPr="0063147E">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16</w:t>
      </w:r>
      <w:r w:rsidR="00C83AE9">
        <w:rPr>
          <w:noProof/>
        </w:rPr>
        <w:fldChar w:fldCharType="end"/>
      </w:r>
      <w:r w:rsidRPr="0063147E">
        <w:t xml:space="preserve"> Scenariusz przypadku użycia - Dodawanie przedmiotu do ekwipunku</w:t>
      </w:r>
      <w:r w:rsidR="0044667F">
        <w:t xml:space="preserve"> [źródło: opracowanie własne]</w:t>
      </w:r>
      <w:bookmarkEnd w:id="40"/>
    </w:p>
    <w:tbl>
      <w:tblPr>
        <w:tblStyle w:val="Tabela-Siatka"/>
        <w:tblW w:w="0" w:type="auto"/>
        <w:tblLook w:val="04A0" w:firstRow="1" w:lastRow="0" w:firstColumn="1" w:lastColumn="0" w:noHBand="0" w:noVBand="1"/>
      </w:tblPr>
      <w:tblGrid>
        <w:gridCol w:w="3369"/>
        <w:gridCol w:w="5558"/>
      </w:tblGrid>
      <w:tr w:rsidR="00317161" w:rsidRPr="0063147E" w14:paraId="18459542" w14:textId="77777777" w:rsidTr="00E84F74">
        <w:tc>
          <w:tcPr>
            <w:tcW w:w="3369" w:type="dxa"/>
          </w:tcPr>
          <w:p w14:paraId="31C753B6" w14:textId="77777777" w:rsidR="00317161" w:rsidRPr="0063147E" w:rsidRDefault="00317161" w:rsidP="00E84F74">
            <w:pPr>
              <w:ind w:firstLine="0"/>
            </w:pPr>
            <w:r w:rsidRPr="0063147E">
              <w:t>Identyfikator przypadku użycia</w:t>
            </w:r>
          </w:p>
        </w:tc>
        <w:tc>
          <w:tcPr>
            <w:tcW w:w="5558" w:type="dxa"/>
          </w:tcPr>
          <w:p w14:paraId="46E347C8" w14:textId="54A09883" w:rsidR="00317161" w:rsidRPr="0063147E" w:rsidRDefault="00317161" w:rsidP="00E84F74">
            <w:pPr>
              <w:ind w:firstLine="0"/>
            </w:pPr>
            <w:r w:rsidRPr="0063147E">
              <w:t>PU15</w:t>
            </w:r>
          </w:p>
        </w:tc>
      </w:tr>
      <w:tr w:rsidR="00317161" w:rsidRPr="0063147E" w14:paraId="0B7710C8" w14:textId="77777777" w:rsidTr="00E84F74">
        <w:tc>
          <w:tcPr>
            <w:tcW w:w="3369" w:type="dxa"/>
          </w:tcPr>
          <w:p w14:paraId="407BB109" w14:textId="77777777" w:rsidR="00317161" w:rsidRPr="0063147E" w:rsidRDefault="00317161" w:rsidP="00E84F74">
            <w:pPr>
              <w:ind w:firstLine="0"/>
            </w:pPr>
            <w:r w:rsidRPr="0063147E">
              <w:t>Nazwa przypadku użycia</w:t>
            </w:r>
          </w:p>
        </w:tc>
        <w:tc>
          <w:tcPr>
            <w:tcW w:w="5558" w:type="dxa"/>
          </w:tcPr>
          <w:p w14:paraId="6443789D" w14:textId="6600742E" w:rsidR="00317161" w:rsidRPr="0063147E" w:rsidRDefault="00317161" w:rsidP="00E84F74">
            <w:pPr>
              <w:ind w:firstLine="0"/>
            </w:pPr>
            <w:r w:rsidRPr="0063147E">
              <w:t>Dodawanie przedmiotu do ekwipunku.</w:t>
            </w:r>
          </w:p>
        </w:tc>
      </w:tr>
      <w:tr w:rsidR="00317161" w:rsidRPr="0063147E" w14:paraId="3EA708A8" w14:textId="77777777" w:rsidTr="00E84F74">
        <w:tc>
          <w:tcPr>
            <w:tcW w:w="3369" w:type="dxa"/>
          </w:tcPr>
          <w:p w14:paraId="71CB71CA" w14:textId="77777777" w:rsidR="00317161" w:rsidRPr="0063147E" w:rsidRDefault="00317161" w:rsidP="00E84F74">
            <w:pPr>
              <w:ind w:firstLine="0"/>
            </w:pPr>
            <w:r w:rsidRPr="0063147E">
              <w:t>Cel</w:t>
            </w:r>
          </w:p>
        </w:tc>
        <w:tc>
          <w:tcPr>
            <w:tcW w:w="5558" w:type="dxa"/>
          </w:tcPr>
          <w:p w14:paraId="24D947DF" w14:textId="08920D58" w:rsidR="00317161" w:rsidRPr="0063147E" w:rsidRDefault="00317161" w:rsidP="00E84F74">
            <w:pPr>
              <w:ind w:firstLine="0"/>
            </w:pPr>
            <w:r w:rsidRPr="0063147E">
              <w:t>Dodanie przedmiotu do ekwipunku użytkownika.</w:t>
            </w:r>
          </w:p>
        </w:tc>
      </w:tr>
      <w:tr w:rsidR="00317161" w:rsidRPr="0063147E" w14:paraId="1FE2C765" w14:textId="77777777" w:rsidTr="00E84F74">
        <w:tc>
          <w:tcPr>
            <w:tcW w:w="3369" w:type="dxa"/>
          </w:tcPr>
          <w:p w14:paraId="2903FC49" w14:textId="77777777" w:rsidR="00317161" w:rsidRPr="0063147E" w:rsidRDefault="00317161" w:rsidP="00E84F74">
            <w:pPr>
              <w:ind w:firstLine="0"/>
            </w:pPr>
            <w:r w:rsidRPr="0063147E">
              <w:t>Aktorzy</w:t>
            </w:r>
          </w:p>
        </w:tc>
        <w:tc>
          <w:tcPr>
            <w:tcW w:w="5558" w:type="dxa"/>
          </w:tcPr>
          <w:p w14:paraId="18F23B89" w14:textId="77777777" w:rsidR="00317161" w:rsidRPr="0063147E" w:rsidRDefault="00317161" w:rsidP="00E84F74">
            <w:pPr>
              <w:ind w:firstLine="0"/>
            </w:pPr>
            <w:r w:rsidRPr="0063147E">
              <w:t>Zalogowany</w:t>
            </w:r>
          </w:p>
        </w:tc>
      </w:tr>
      <w:tr w:rsidR="00317161" w:rsidRPr="0063147E" w14:paraId="537EA5B5" w14:textId="77777777" w:rsidTr="00E84F74">
        <w:tc>
          <w:tcPr>
            <w:tcW w:w="3369" w:type="dxa"/>
          </w:tcPr>
          <w:p w14:paraId="5A083240" w14:textId="77777777" w:rsidR="00317161" w:rsidRPr="0063147E" w:rsidRDefault="00317161" w:rsidP="00E84F74">
            <w:pPr>
              <w:ind w:firstLine="0"/>
            </w:pPr>
            <w:r w:rsidRPr="0063147E">
              <w:t>Warunki początkowe</w:t>
            </w:r>
          </w:p>
        </w:tc>
        <w:tc>
          <w:tcPr>
            <w:tcW w:w="5558" w:type="dxa"/>
          </w:tcPr>
          <w:p w14:paraId="5ABD4E9E" w14:textId="77777777" w:rsidR="00317161" w:rsidRPr="0063147E" w:rsidRDefault="00317161" w:rsidP="00E84F74">
            <w:pPr>
              <w:ind w:firstLine="0"/>
            </w:pPr>
            <w:r w:rsidRPr="0063147E">
              <w:t>Użytkownik jest zalogowany.</w:t>
            </w:r>
          </w:p>
          <w:p w14:paraId="077CA2CF" w14:textId="0583E7CB" w:rsidR="000521E9" w:rsidRPr="0063147E" w:rsidRDefault="000521E9" w:rsidP="00E84F74">
            <w:pPr>
              <w:ind w:firstLine="0"/>
            </w:pPr>
            <w:r w:rsidRPr="0063147E">
              <w:t>Użytkownik wykonuje PU14.</w:t>
            </w:r>
          </w:p>
        </w:tc>
      </w:tr>
      <w:tr w:rsidR="00317161" w:rsidRPr="0063147E" w14:paraId="208BD47C" w14:textId="77777777" w:rsidTr="00E84F74">
        <w:tc>
          <w:tcPr>
            <w:tcW w:w="3369" w:type="dxa"/>
          </w:tcPr>
          <w:p w14:paraId="3CA7E7AC" w14:textId="77777777" w:rsidR="00317161" w:rsidRPr="0063147E" w:rsidRDefault="00317161" w:rsidP="00E84F74">
            <w:pPr>
              <w:ind w:firstLine="0"/>
            </w:pPr>
            <w:r w:rsidRPr="0063147E">
              <w:t>Warunki wyjściowe</w:t>
            </w:r>
          </w:p>
        </w:tc>
        <w:tc>
          <w:tcPr>
            <w:tcW w:w="5558" w:type="dxa"/>
          </w:tcPr>
          <w:p w14:paraId="106F7FF0" w14:textId="21347C8C" w:rsidR="00317161" w:rsidRPr="0063147E" w:rsidRDefault="000521E9" w:rsidP="00E84F74">
            <w:pPr>
              <w:ind w:firstLine="0"/>
            </w:pPr>
            <w:r w:rsidRPr="0063147E">
              <w:t>Dodany przedmiot do ekwipunku użytkownika.</w:t>
            </w:r>
          </w:p>
        </w:tc>
      </w:tr>
      <w:tr w:rsidR="00317161" w:rsidRPr="0063147E" w14:paraId="58D3925F" w14:textId="77777777" w:rsidTr="00E84F74">
        <w:tc>
          <w:tcPr>
            <w:tcW w:w="3369" w:type="dxa"/>
          </w:tcPr>
          <w:p w14:paraId="2F6358AA" w14:textId="77777777" w:rsidR="00317161" w:rsidRPr="0063147E" w:rsidRDefault="00317161" w:rsidP="00E84F74">
            <w:pPr>
              <w:ind w:firstLine="0"/>
            </w:pPr>
            <w:r w:rsidRPr="0063147E">
              <w:t>Scenariusze</w:t>
            </w:r>
          </w:p>
        </w:tc>
        <w:tc>
          <w:tcPr>
            <w:tcW w:w="5558" w:type="dxa"/>
          </w:tcPr>
          <w:p w14:paraId="114D2D67" w14:textId="77777777" w:rsidR="00317161" w:rsidRPr="0063147E" w:rsidRDefault="00317161" w:rsidP="00E84F74">
            <w:pPr>
              <w:ind w:firstLine="0"/>
            </w:pPr>
          </w:p>
        </w:tc>
      </w:tr>
      <w:tr w:rsidR="00317161" w:rsidRPr="0063147E" w14:paraId="1A9E3BF2" w14:textId="77777777" w:rsidTr="00E84F74">
        <w:tc>
          <w:tcPr>
            <w:tcW w:w="3369" w:type="dxa"/>
          </w:tcPr>
          <w:p w14:paraId="47A32B11" w14:textId="77777777" w:rsidR="00317161" w:rsidRPr="0063147E" w:rsidRDefault="00317161" w:rsidP="00E84F74">
            <w:pPr>
              <w:ind w:firstLine="0"/>
            </w:pPr>
            <w:r w:rsidRPr="0063147E">
              <w:t>Przebieg główny</w:t>
            </w:r>
          </w:p>
        </w:tc>
        <w:tc>
          <w:tcPr>
            <w:tcW w:w="5558" w:type="dxa"/>
          </w:tcPr>
          <w:p w14:paraId="59B7FBDF" w14:textId="2B39E87E" w:rsidR="00317161" w:rsidRPr="0063147E" w:rsidRDefault="00317161" w:rsidP="00317161">
            <w:pPr>
              <w:pStyle w:val="Akapitzlist"/>
              <w:numPr>
                <w:ilvl w:val="0"/>
                <w:numId w:val="26"/>
              </w:numPr>
            </w:pPr>
            <w:r w:rsidRPr="0063147E">
              <w:t>Użytkownik wybiera</w:t>
            </w:r>
            <w:r w:rsidR="00F62E2D" w:rsidRPr="0063147E">
              <w:t xml:space="preserve"> rodzaj przedmiotu do dodania.</w:t>
            </w:r>
          </w:p>
          <w:p w14:paraId="02468BE8" w14:textId="19AC1063" w:rsidR="00317161" w:rsidRPr="0063147E" w:rsidRDefault="00F62E2D" w:rsidP="00317161">
            <w:pPr>
              <w:pStyle w:val="Akapitzlist"/>
              <w:numPr>
                <w:ilvl w:val="0"/>
                <w:numId w:val="26"/>
              </w:numPr>
            </w:pPr>
            <w:r w:rsidRPr="0063147E">
              <w:t>Użytkownik uzupełnia dane o przedmiocie.</w:t>
            </w:r>
          </w:p>
          <w:p w14:paraId="27C599B2" w14:textId="474732A6" w:rsidR="00F62E2D" w:rsidRPr="0063147E" w:rsidRDefault="00F62E2D" w:rsidP="00317161">
            <w:pPr>
              <w:pStyle w:val="Akapitzlist"/>
              <w:numPr>
                <w:ilvl w:val="0"/>
                <w:numId w:val="26"/>
              </w:numPr>
            </w:pPr>
            <w:r w:rsidRPr="0063147E">
              <w:t>Użytkownik potwierdza dodanie przedmiotu.</w:t>
            </w:r>
          </w:p>
          <w:p w14:paraId="4DFC20FD" w14:textId="77777777" w:rsidR="00317161" w:rsidRPr="0063147E" w:rsidRDefault="00F62E2D" w:rsidP="00317161">
            <w:pPr>
              <w:pStyle w:val="Akapitzlist"/>
              <w:numPr>
                <w:ilvl w:val="0"/>
                <w:numId w:val="26"/>
              </w:numPr>
            </w:pPr>
            <w:r w:rsidRPr="0063147E">
              <w:t>System weryfikuje dane</w:t>
            </w:r>
            <w:r w:rsidR="00317161" w:rsidRPr="0063147E">
              <w:t>.</w:t>
            </w:r>
          </w:p>
          <w:p w14:paraId="1FE00D05" w14:textId="6925CF7B" w:rsidR="00F62E2D" w:rsidRPr="0063147E" w:rsidRDefault="00F62E2D" w:rsidP="00317161">
            <w:pPr>
              <w:pStyle w:val="Akapitzlist"/>
              <w:numPr>
                <w:ilvl w:val="0"/>
                <w:numId w:val="26"/>
              </w:numPr>
            </w:pPr>
            <w:r w:rsidRPr="0063147E">
              <w:t>System dodaje przedmiot do bazy danych.</w:t>
            </w:r>
          </w:p>
          <w:p w14:paraId="6771FA5A" w14:textId="2809975A" w:rsidR="00F62E2D" w:rsidRPr="0063147E" w:rsidRDefault="00F62E2D" w:rsidP="00317161">
            <w:pPr>
              <w:pStyle w:val="Akapitzlist"/>
              <w:numPr>
                <w:ilvl w:val="0"/>
                <w:numId w:val="26"/>
              </w:numPr>
            </w:pPr>
            <w:r w:rsidRPr="0063147E">
              <w:t>System informuje użytkownika o pomy</w:t>
            </w:r>
            <w:r w:rsidR="003E1910">
              <w:t>ś</w:t>
            </w:r>
            <w:r w:rsidRPr="0063147E">
              <w:t>lnym zakończeniu operacji.</w:t>
            </w:r>
          </w:p>
        </w:tc>
      </w:tr>
      <w:tr w:rsidR="00F62E2D" w:rsidRPr="0063147E" w14:paraId="59250286" w14:textId="77777777" w:rsidTr="00E84F74">
        <w:tc>
          <w:tcPr>
            <w:tcW w:w="3369" w:type="dxa"/>
          </w:tcPr>
          <w:p w14:paraId="5277ACA6" w14:textId="77777777" w:rsidR="00F62E2D" w:rsidRPr="0063147E" w:rsidRDefault="00F62E2D" w:rsidP="00E84F74">
            <w:pPr>
              <w:ind w:firstLine="0"/>
            </w:pPr>
            <w:r w:rsidRPr="0063147E">
              <w:t>Przebieg alternatywny</w:t>
            </w:r>
          </w:p>
          <w:p w14:paraId="0073EFBE" w14:textId="3C0EAD6C" w:rsidR="00F62E2D" w:rsidRPr="0063147E" w:rsidRDefault="004C3DAE" w:rsidP="00E84F74">
            <w:pPr>
              <w:ind w:firstLine="0"/>
              <w:rPr>
                <w:i/>
                <w:iCs/>
              </w:rPr>
            </w:pPr>
            <w:r w:rsidRPr="0063147E">
              <w:rPr>
                <w:i/>
                <w:iCs/>
              </w:rPr>
              <w:t>Błędne dane w formularzu dodawania przedmiotu.</w:t>
            </w:r>
          </w:p>
        </w:tc>
        <w:tc>
          <w:tcPr>
            <w:tcW w:w="5558" w:type="dxa"/>
          </w:tcPr>
          <w:p w14:paraId="59A53E9A" w14:textId="1C601661" w:rsidR="00F62E2D" w:rsidRPr="0063147E" w:rsidRDefault="00F62E2D" w:rsidP="00F62E2D">
            <w:r w:rsidRPr="0063147E">
              <w:t>4A1. System nie pozwala dodać lokacji.</w:t>
            </w:r>
          </w:p>
          <w:p w14:paraId="335F8877" w14:textId="77777777" w:rsidR="00F62E2D" w:rsidRPr="0063147E" w:rsidRDefault="00F62E2D" w:rsidP="00F62E2D">
            <w:r w:rsidRPr="0063147E">
              <w:t>4A2. Użytkownik poprawia błędne dane.</w:t>
            </w:r>
          </w:p>
          <w:p w14:paraId="7AC0FFDF" w14:textId="2153A844" w:rsidR="00F62E2D" w:rsidRPr="0063147E" w:rsidRDefault="00F62E2D" w:rsidP="00F62E2D">
            <w:r w:rsidRPr="0063147E">
              <w:t>4A3. Powrót do punktu 5.</w:t>
            </w:r>
          </w:p>
        </w:tc>
      </w:tr>
    </w:tbl>
    <w:p w14:paraId="21541571" w14:textId="2C2E0408" w:rsidR="00317161" w:rsidRPr="0063147E" w:rsidRDefault="00317161" w:rsidP="00553893"/>
    <w:p w14:paraId="08F56B80" w14:textId="77777777" w:rsidR="00452275" w:rsidRDefault="00452275">
      <w:pPr>
        <w:spacing w:after="160" w:line="259" w:lineRule="auto"/>
        <w:ind w:firstLine="0"/>
        <w:jc w:val="left"/>
        <w:rPr>
          <w:iCs/>
          <w:sz w:val="20"/>
          <w:szCs w:val="18"/>
        </w:rPr>
      </w:pPr>
      <w:r>
        <w:br w:type="page"/>
      </w:r>
    </w:p>
    <w:p w14:paraId="3F3C68CA" w14:textId="016ACB65" w:rsidR="00182FAA" w:rsidRPr="0063147E" w:rsidRDefault="00182FAA" w:rsidP="00182FAA">
      <w:pPr>
        <w:pStyle w:val="Legenda"/>
        <w:keepNext/>
      </w:pPr>
      <w:bookmarkStart w:id="41" w:name="_Toc58090465"/>
      <w:r w:rsidRPr="0063147E">
        <w:lastRenderedPageBreak/>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17</w:t>
      </w:r>
      <w:r w:rsidR="00C83AE9">
        <w:rPr>
          <w:noProof/>
        </w:rPr>
        <w:fldChar w:fldCharType="end"/>
      </w:r>
      <w:r w:rsidRPr="0063147E">
        <w:t xml:space="preserve"> Scenariusz przypadku użycia - Usuwanie przedmiotu z ekwipunku</w:t>
      </w:r>
      <w:r w:rsidR="0044667F">
        <w:t xml:space="preserve"> [źródło: opracowanie własne]</w:t>
      </w:r>
      <w:bookmarkEnd w:id="41"/>
    </w:p>
    <w:tbl>
      <w:tblPr>
        <w:tblStyle w:val="Tabela-Siatka"/>
        <w:tblW w:w="0" w:type="auto"/>
        <w:tblLook w:val="04A0" w:firstRow="1" w:lastRow="0" w:firstColumn="1" w:lastColumn="0" w:noHBand="0" w:noVBand="1"/>
      </w:tblPr>
      <w:tblGrid>
        <w:gridCol w:w="3369"/>
        <w:gridCol w:w="5558"/>
      </w:tblGrid>
      <w:tr w:rsidR="00DF1A51" w:rsidRPr="0063147E" w14:paraId="2F4CB458" w14:textId="77777777" w:rsidTr="00E84F74">
        <w:tc>
          <w:tcPr>
            <w:tcW w:w="3369" w:type="dxa"/>
          </w:tcPr>
          <w:p w14:paraId="29159D16" w14:textId="77777777" w:rsidR="00DF1A51" w:rsidRPr="0063147E" w:rsidRDefault="00DF1A51" w:rsidP="00E84F74">
            <w:pPr>
              <w:ind w:firstLine="0"/>
            </w:pPr>
            <w:r w:rsidRPr="0063147E">
              <w:t>Identyfikator przypadku użycia</w:t>
            </w:r>
          </w:p>
        </w:tc>
        <w:tc>
          <w:tcPr>
            <w:tcW w:w="5558" w:type="dxa"/>
          </w:tcPr>
          <w:p w14:paraId="3D382E15" w14:textId="39022B32" w:rsidR="00DF1A51" w:rsidRPr="0063147E" w:rsidRDefault="00DF1A51" w:rsidP="00E84F74">
            <w:pPr>
              <w:ind w:firstLine="0"/>
            </w:pPr>
            <w:r w:rsidRPr="0063147E">
              <w:t>PU16</w:t>
            </w:r>
          </w:p>
        </w:tc>
      </w:tr>
      <w:tr w:rsidR="00DF1A51" w:rsidRPr="0063147E" w14:paraId="30E1D3E7" w14:textId="77777777" w:rsidTr="00E84F74">
        <w:tc>
          <w:tcPr>
            <w:tcW w:w="3369" w:type="dxa"/>
          </w:tcPr>
          <w:p w14:paraId="2CAF7035" w14:textId="77777777" w:rsidR="00DF1A51" w:rsidRPr="0063147E" w:rsidRDefault="00DF1A51" w:rsidP="00E84F74">
            <w:pPr>
              <w:ind w:firstLine="0"/>
            </w:pPr>
            <w:r w:rsidRPr="0063147E">
              <w:t>Nazwa przypadku użycia</w:t>
            </w:r>
          </w:p>
        </w:tc>
        <w:tc>
          <w:tcPr>
            <w:tcW w:w="5558" w:type="dxa"/>
          </w:tcPr>
          <w:p w14:paraId="61706BBB" w14:textId="0670049A" w:rsidR="00DF1A51" w:rsidRPr="0063147E" w:rsidRDefault="00DF1A51" w:rsidP="00E84F74">
            <w:pPr>
              <w:ind w:firstLine="0"/>
            </w:pPr>
            <w:r w:rsidRPr="0063147E">
              <w:t>Usuwanie przedmiotu z ekwipunku</w:t>
            </w:r>
            <w:r w:rsidR="004C3DAE" w:rsidRPr="0063147E">
              <w:t>.</w:t>
            </w:r>
          </w:p>
        </w:tc>
      </w:tr>
      <w:tr w:rsidR="00DF1A51" w:rsidRPr="0063147E" w14:paraId="4EE2FEA6" w14:textId="77777777" w:rsidTr="00E84F74">
        <w:tc>
          <w:tcPr>
            <w:tcW w:w="3369" w:type="dxa"/>
          </w:tcPr>
          <w:p w14:paraId="628B1F21" w14:textId="77777777" w:rsidR="00DF1A51" w:rsidRPr="0063147E" w:rsidRDefault="00DF1A51" w:rsidP="00E84F74">
            <w:pPr>
              <w:ind w:firstLine="0"/>
            </w:pPr>
            <w:r w:rsidRPr="0063147E">
              <w:t>Cel</w:t>
            </w:r>
          </w:p>
        </w:tc>
        <w:tc>
          <w:tcPr>
            <w:tcW w:w="5558" w:type="dxa"/>
          </w:tcPr>
          <w:p w14:paraId="0E362981" w14:textId="4AA8F1F0" w:rsidR="00DF1A51" w:rsidRPr="0063147E" w:rsidRDefault="00DF1A51" w:rsidP="00E84F74">
            <w:pPr>
              <w:ind w:firstLine="0"/>
            </w:pPr>
            <w:r w:rsidRPr="0063147E">
              <w:t>Usunięcie wybranego przedmiotu z ekwipunku.</w:t>
            </w:r>
          </w:p>
        </w:tc>
      </w:tr>
      <w:tr w:rsidR="00DF1A51" w:rsidRPr="0063147E" w14:paraId="56993523" w14:textId="77777777" w:rsidTr="00E84F74">
        <w:tc>
          <w:tcPr>
            <w:tcW w:w="3369" w:type="dxa"/>
          </w:tcPr>
          <w:p w14:paraId="754FF666" w14:textId="77777777" w:rsidR="00DF1A51" w:rsidRPr="0063147E" w:rsidRDefault="00DF1A51" w:rsidP="00E84F74">
            <w:pPr>
              <w:ind w:firstLine="0"/>
            </w:pPr>
            <w:r w:rsidRPr="0063147E">
              <w:t>Aktorzy</w:t>
            </w:r>
          </w:p>
        </w:tc>
        <w:tc>
          <w:tcPr>
            <w:tcW w:w="5558" w:type="dxa"/>
          </w:tcPr>
          <w:p w14:paraId="17ACADEE" w14:textId="77777777" w:rsidR="00DF1A51" w:rsidRPr="0063147E" w:rsidRDefault="00DF1A51" w:rsidP="00E84F74">
            <w:pPr>
              <w:ind w:firstLine="0"/>
            </w:pPr>
            <w:r w:rsidRPr="0063147E">
              <w:t>Zalogowany</w:t>
            </w:r>
          </w:p>
        </w:tc>
      </w:tr>
      <w:tr w:rsidR="00DF1A51" w:rsidRPr="0063147E" w14:paraId="0B15CB84" w14:textId="77777777" w:rsidTr="00E84F74">
        <w:tc>
          <w:tcPr>
            <w:tcW w:w="3369" w:type="dxa"/>
          </w:tcPr>
          <w:p w14:paraId="4E9869F6" w14:textId="77777777" w:rsidR="00DF1A51" w:rsidRPr="0063147E" w:rsidRDefault="00DF1A51" w:rsidP="00E84F74">
            <w:pPr>
              <w:ind w:firstLine="0"/>
            </w:pPr>
            <w:r w:rsidRPr="0063147E">
              <w:t>Warunki początkowe</w:t>
            </w:r>
          </w:p>
        </w:tc>
        <w:tc>
          <w:tcPr>
            <w:tcW w:w="5558" w:type="dxa"/>
          </w:tcPr>
          <w:p w14:paraId="4825F1EF" w14:textId="77777777" w:rsidR="00DF1A51" w:rsidRPr="0063147E" w:rsidRDefault="00DF1A51" w:rsidP="00E84F74">
            <w:pPr>
              <w:ind w:firstLine="0"/>
            </w:pPr>
            <w:r w:rsidRPr="0063147E">
              <w:t>Użytkownik jest zalogowany.</w:t>
            </w:r>
          </w:p>
          <w:p w14:paraId="2F7087C8" w14:textId="086DD279" w:rsidR="00DF1A51" w:rsidRPr="0063147E" w:rsidRDefault="00DF1A51" w:rsidP="00E84F74">
            <w:pPr>
              <w:ind w:firstLine="0"/>
            </w:pPr>
            <w:r w:rsidRPr="0063147E">
              <w:t>U</w:t>
            </w:r>
            <w:r w:rsidR="003E1910">
              <w:t>ż</w:t>
            </w:r>
            <w:r w:rsidRPr="0063147E">
              <w:t>ytkownik wykonuje PU14.</w:t>
            </w:r>
          </w:p>
        </w:tc>
      </w:tr>
      <w:tr w:rsidR="00DF1A51" w:rsidRPr="0063147E" w14:paraId="0EC7966C" w14:textId="77777777" w:rsidTr="00E84F74">
        <w:tc>
          <w:tcPr>
            <w:tcW w:w="3369" w:type="dxa"/>
          </w:tcPr>
          <w:p w14:paraId="5E2D41D8" w14:textId="77777777" w:rsidR="00DF1A51" w:rsidRPr="0063147E" w:rsidRDefault="00DF1A51" w:rsidP="00E84F74">
            <w:pPr>
              <w:ind w:firstLine="0"/>
            </w:pPr>
            <w:r w:rsidRPr="0063147E">
              <w:t>Warunki wyjściowe</w:t>
            </w:r>
          </w:p>
        </w:tc>
        <w:tc>
          <w:tcPr>
            <w:tcW w:w="5558" w:type="dxa"/>
          </w:tcPr>
          <w:p w14:paraId="0943F2D5" w14:textId="2A79FE36" w:rsidR="00DF1A51" w:rsidRPr="0063147E" w:rsidRDefault="00DF1A51" w:rsidP="00E84F74">
            <w:pPr>
              <w:ind w:firstLine="0"/>
            </w:pPr>
            <w:r w:rsidRPr="0063147E">
              <w:t>Usunięty przedmiot z ekwipunku.</w:t>
            </w:r>
          </w:p>
        </w:tc>
      </w:tr>
      <w:tr w:rsidR="00DF1A51" w:rsidRPr="0063147E" w14:paraId="6873B493" w14:textId="77777777" w:rsidTr="00E84F74">
        <w:tc>
          <w:tcPr>
            <w:tcW w:w="3369" w:type="dxa"/>
          </w:tcPr>
          <w:p w14:paraId="19E253D3" w14:textId="77777777" w:rsidR="00DF1A51" w:rsidRPr="0063147E" w:rsidRDefault="00DF1A51" w:rsidP="00E84F74">
            <w:pPr>
              <w:ind w:firstLine="0"/>
            </w:pPr>
            <w:r w:rsidRPr="0063147E">
              <w:t>Scenariusze</w:t>
            </w:r>
          </w:p>
        </w:tc>
        <w:tc>
          <w:tcPr>
            <w:tcW w:w="5558" w:type="dxa"/>
          </w:tcPr>
          <w:p w14:paraId="1AB68E09" w14:textId="77777777" w:rsidR="00DF1A51" w:rsidRPr="0063147E" w:rsidRDefault="00DF1A51" w:rsidP="00E84F74">
            <w:pPr>
              <w:ind w:firstLine="0"/>
            </w:pPr>
          </w:p>
        </w:tc>
      </w:tr>
      <w:tr w:rsidR="00DF1A51" w:rsidRPr="0063147E" w14:paraId="59B83BC5" w14:textId="77777777" w:rsidTr="00E84F74">
        <w:tc>
          <w:tcPr>
            <w:tcW w:w="3369" w:type="dxa"/>
          </w:tcPr>
          <w:p w14:paraId="39E36C48" w14:textId="77777777" w:rsidR="00DF1A51" w:rsidRPr="0063147E" w:rsidRDefault="00DF1A51" w:rsidP="00E84F74">
            <w:pPr>
              <w:ind w:firstLine="0"/>
            </w:pPr>
            <w:r w:rsidRPr="0063147E">
              <w:t>Przebieg główny</w:t>
            </w:r>
          </w:p>
        </w:tc>
        <w:tc>
          <w:tcPr>
            <w:tcW w:w="5558" w:type="dxa"/>
          </w:tcPr>
          <w:p w14:paraId="64BDC9D1" w14:textId="173B09DC" w:rsidR="00DF1A51" w:rsidRPr="0063147E" w:rsidRDefault="00DF1A51" w:rsidP="00DF1A51">
            <w:pPr>
              <w:pStyle w:val="Akapitzlist"/>
              <w:numPr>
                <w:ilvl w:val="0"/>
                <w:numId w:val="27"/>
              </w:numPr>
            </w:pPr>
            <w:r w:rsidRPr="0063147E">
              <w:t>Użytkownik wybiera przedmiot do usunięcia.</w:t>
            </w:r>
          </w:p>
          <w:p w14:paraId="5FF43196" w14:textId="77777777" w:rsidR="00DF1A51" w:rsidRPr="0063147E" w:rsidRDefault="00DF1A51" w:rsidP="00DF1A51">
            <w:pPr>
              <w:pStyle w:val="Akapitzlist"/>
              <w:numPr>
                <w:ilvl w:val="0"/>
                <w:numId w:val="27"/>
              </w:numPr>
            </w:pPr>
            <w:r w:rsidRPr="0063147E">
              <w:t>System prosi o potwierdzenie usunięcia.</w:t>
            </w:r>
          </w:p>
          <w:p w14:paraId="361F3F74" w14:textId="77777777" w:rsidR="00DF1A51" w:rsidRPr="0063147E" w:rsidRDefault="00DF1A51" w:rsidP="00DF1A51">
            <w:pPr>
              <w:pStyle w:val="Akapitzlist"/>
              <w:numPr>
                <w:ilvl w:val="0"/>
                <w:numId w:val="27"/>
              </w:numPr>
            </w:pPr>
            <w:r w:rsidRPr="0063147E">
              <w:t>Użytkownik potwierdza chęć usunięcia.</w:t>
            </w:r>
          </w:p>
          <w:p w14:paraId="67D2178F" w14:textId="5C9B33FA" w:rsidR="00DF1A51" w:rsidRPr="0063147E" w:rsidRDefault="00DF1A51" w:rsidP="00DF1A51">
            <w:pPr>
              <w:pStyle w:val="Akapitzlist"/>
              <w:numPr>
                <w:ilvl w:val="0"/>
                <w:numId w:val="27"/>
              </w:numPr>
            </w:pPr>
            <w:r w:rsidRPr="0063147E">
              <w:t>System usuwa przedmiot z bazy danych.</w:t>
            </w:r>
          </w:p>
          <w:p w14:paraId="7C20B2E8" w14:textId="77777777" w:rsidR="00DF1A51" w:rsidRPr="0063147E" w:rsidRDefault="00DF1A51" w:rsidP="00DF1A51">
            <w:pPr>
              <w:pStyle w:val="Akapitzlist"/>
              <w:numPr>
                <w:ilvl w:val="0"/>
                <w:numId w:val="27"/>
              </w:numPr>
            </w:pPr>
            <w:r w:rsidRPr="0063147E">
              <w:t>System informuje użytkownika o usunięciu przedmiotu.</w:t>
            </w:r>
          </w:p>
          <w:p w14:paraId="01DEC1AA" w14:textId="2FB3FC03" w:rsidR="00DF1A51" w:rsidRPr="0063147E" w:rsidRDefault="00DF1A51" w:rsidP="00DF1A51">
            <w:pPr>
              <w:pStyle w:val="Akapitzlist"/>
              <w:numPr>
                <w:ilvl w:val="0"/>
                <w:numId w:val="27"/>
              </w:numPr>
            </w:pPr>
            <w:r w:rsidRPr="0063147E">
              <w:t>System odświeża ekwipunek użytkownika.</w:t>
            </w:r>
          </w:p>
        </w:tc>
      </w:tr>
      <w:tr w:rsidR="00DF1A51" w:rsidRPr="0063147E" w14:paraId="4A55ABE6" w14:textId="77777777" w:rsidTr="00E84F74">
        <w:tc>
          <w:tcPr>
            <w:tcW w:w="3369" w:type="dxa"/>
          </w:tcPr>
          <w:p w14:paraId="0BD9EA6F" w14:textId="77777777" w:rsidR="00DF1A51" w:rsidRPr="0063147E" w:rsidRDefault="00DF1A51" w:rsidP="00E84F74">
            <w:pPr>
              <w:ind w:firstLine="0"/>
            </w:pPr>
            <w:r w:rsidRPr="0063147E">
              <w:t>Przebieg alternatywny:</w:t>
            </w:r>
          </w:p>
          <w:p w14:paraId="42036417" w14:textId="5BB097B0" w:rsidR="00DF1A51" w:rsidRPr="0063147E" w:rsidRDefault="00DF1A51" w:rsidP="00E84F74">
            <w:pPr>
              <w:ind w:firstLine="0"/>
              <w:rPr>
                <w:i/>
                <w:iCs/>
              </w:rPr>
            </w:pPr>
            <w:r w:rsidRPr="0063147E">
              <w:rPr>
                <w:i/>
                <w:iCs/>
              </w:rPr>
              <w:t>Anulowanie usuwania.</w:t>
            </w:r>
          </w:p>
        </w:tc>
        <w:tc>
          <w:tcPr>
            <w:tcW w:w="5558" w:type="dxa"/>
          </w:tcPr>
          <w:p w14:paraId="17238FF0" w14:textId="77777777" w:rsidR="00DF1A51" w:rsidRPr="0063147E" w:rsidRDefault="00DF1A51" w:rsidP="00E84F74">
            <w:r w:rsidRPr="0063147E">
              <w:t>3A1. Użytkownik nie potwierdza chęci usunięcia.</w:t>
            </w:r>
          </w:p>
        </w:tc>
      </w:tr>
    </w:tbl>
    <w:p w14:paraId="7C5D79C6" w14:textId="6DCAAC1F" w:rsidR="00DF1A51" w:rsidRPr="0063147E" w:rsidRDefault="00DF1A51" w:rsidP="00553893"/>
    <w:p w14:paraId="7C178D89" w14:textId="17C7471F" w:rsidR="00617FB8" w:rsidRPr="0063147E" w:rsidRDefault="00617FB8" w:rsidP="00617FB8">
      <w:pPr>
        <w:pStyle w:val="Legenda"/>
        <w:keepNext/>
      </w:pPr>
      <w:bookmarkStart w:id="42" w:name="_Toc58090466"/>
      <w:r w:rsidRPr="0063147E">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18</w:t>
      </w:r>
      <w:r w:rsidR="00C83AE9">
        <w:rPr>
          <w:noProof/>
        </w:rPr>
        <w:fldChar w:fldCharType="end"/>
      </w:r>
      <w:r w:rsidRPr="0063147E">
        <w:t xml:space="preserve"> Scenariusze przypadków użycia - Edy</w:t>
      </w:r>
      <w:r w:rsidR="00942683">
        <w:t>towanie</w:t>
      </w:r>
      <w:r w:rsidRPr="0063147E">
        <w:t xml:space="preserve"> przedmiotu w ekwipunku</w:t>
      </w:r>
      <w:r w:rsidR="0044667F">
        <w:t xml:space="preserve"> [źródło: opracowanie własne]</w:t>
      </w:r>
      <w:bookmarkEnd w:id="42"/>
    </w:p>
    <w:tbl>
      <w:tblPr>
        <w:tblStyle w:val="Tabela-Siatka"/>
        <w:tblW w:w="0" w:type="auto"/>
        <w:tblLook w:val="04A0" w:firstRow="1" w:lastRow="0" w:firstColumn="1" w:lastColumn="0" w:noHBand="0" w:noVBand="1"/>
      </w:tblPr>
      <w:tblGrid>
        <w:gridCol w:w="3369"/>
        <w:gridCol w:w="5558"/>
      </w:tblGrid>
      <w:tr w:rsidR="004C3DAE" w:rsidRPr="0063147E" w14:paraId="35242C85" w14:textId="77777777" w:rsidTr="00E84F74">
        <w:tc>
          <w:tcPr>
            <w:tcW w:w="3369" w:type="dxa"/>
          </w:tcPr>
          <w:p w14:paraId="388FDF10" w14:textId="77777777" w:rsidR="004C3DAE" w:rsidRPr="0063147E" w:rsidRDefault="004C3DAE" w:rsidP="00E84F74">
            <w:pPr>
              <w:ind w:firstLine="0"/>
            </w:pPr>
            <w:r w:rsidRPr="0063147E">
              <w:t>Identyfikator przypadku użycia</w:t>
            </w:r>
          </w:p>
        </w:tc>
        <w:tc>
          <w:tcPr>
            <w:tcW w:w="5558" w:type="dxa"/>
          </w:tcPr>
          <w:p w14:paraId="026D4607" w14:textId="67673375" w:rsidR="004C3DAE" w:rsidRPr="0063147E" w:rsidRDefault="004C3DAE" w:rsidP="00E84F74">
            <w:pPr>
              <w:ind w:firstLine="0"/>
            </w:pPr>
            <w:r w:rsidRPr="0063147E">
              <w:t>PU17</w:t>
            </w:r>
          </w:p>
        </w:tc>
      </w:tr>
      <w:tr w:rsidR="004C3DAE" w:rsidRPr="0063147E" w14:paraId="0F713DF1" w14:textId="77777777" w:rsidTr="00E84F74">
        <w:tc>
          <w:tcPr>
            <w:tcW w:w="3369" w:type="dxa"/>
          </w:tcPr>
          <w:p w14:paraId="47CCCA14" w14:textId="77777777" w:rsidR="004C3DAE" w:rsidRPr="0063147E" w:rsidRDefault="004C3DAE" w:rsidP="00E84F74">
            <w:pPr>
              <w:ind w:firstLine="0"/>
            </w:pPr>
            <w:r w:rsidRPr="0063147E">
              <w:t>Nazwa przypadku użycia</w:t>
            </w:r>
          </w:p>
        </w:tc>
        <w:tc>
          <w:tcPr>
            <w:tcW w:w="5558" w:type="dxa"/>
          </w:tcPr>
          <w:p w14:paraId="167130FE" w14:textId="4092B3C2" w:rsidR="004C3DAE" w:rsidRPr="0063147E" w:rsidRDefault="004C3DAE" w:rsidP="00E84F74">
            <w:pPr>
              <w:ind w:firstLine="0"/>
            </w:pPr>
            <w:r w:rsidRPr="0063147E">
              <w:t>Edy</w:t>
            </w:r>
            <w:r w:rsidR="00942683">
              <w:t>towanie</w:t>
            </w:r>
            <w:r w:rsidRPr="0063147E">
              <w:t xml:space="preserve"> przedmiotu w ekwipunku.</w:t>
            </w:r>
          </w:p>
        </w:tc>
      </w:tr>
      <w:tr w:rsidR="004C3DAE" w:rsidRPr="0063147E" w14:paraId="7B9BD9EC" w14:textId="77777777" w:rsidTr="00E84F74">
        <w:tc>
          <w:tcPr>
            <w:tcW w:w="3369" w:type="dxa"/>
          </w:tcPr>
          <w:p w14:paraId="06620CD6" w14:textId="77777777" w:rsidR="004C3DAE" w:rsidRPr="0063147E" w:rsidRDefault="004C3DAE" w:rsidP="00E84F74">
            <w:pPr>
              <w:ind w:firstLine="0"/>
            </w:pPr>
            <w:r w:rsidRPr="0063147E">
              <w:t>Cel</w:t>
            </w:r>
          </w:p>
        </w:tc>
        <w:tc>
          <w:tcPr>
            <w:tcW w:w="5558" w:type="dxa"/>
          </w:tcPr>
          <w:p w14:paraId="7A932FC0" w14:textId="0B55532A" w:rsidR="004C3DAE" w:rsidRPr="0063147E" w:rsidRDefault="004C3DAE" w:rsidP="00E84F74">
            <w:pPr>
              <w:ind w:firstLine="0"/>
            </w:pPr>
            <w:r w:rsidRPr="0063147E">
              <w:t>Edy</w:t>
            </w:r>
            <w:r w:rsidR="00942683">
              <w:t>towanie</w:t>
            </w:r>
            <w:r w:rsidRPr="0063147E">
              <w:t xml:space="preserve"> wybranego przedmiotu w ekwipunku.</w:t>
            </w:r>
          </w:p>
        </w:tc>
      </w:tr>
      <w:tr w:rsidR="004C3DAE" w:rsidRPr="0063147E" w14:paraId="6DB60ADF" w14:textId="77777777" w:rsidTr="00E84F74">
        <w:tc>
          <w:tcPr>
            <w:tcW w:w="3369" w:type="dxa"/>
          </w:tcPr>
          <w:p w14:paraId="250438A2" w14:textId="77777777" w:rsidR="004C3DAE" w:rsidRPr="0063147E" w:rsidRDefault="004C3DAE" w:rsidP="00E84F74">
            <w:pPr>
              <w:ind w:firstLine="0"/>
            </w:pPr>
            <w:r w:rsidRPr="0063147E">
              <w:t>Aktorzy</w:t>
            </w:r>
          </w:p>
        </w:tc>
        <w:tc>
          <w:tcPr>
            <w:tcW w:w="5558" w:type="dxa"/>
          </w:tcPr>
          <w:p w14:paraId="2DFD691B" w14:textId="77777777" w:rsidR="004C3DAE" w:rsidRPr="0063147E" w:rsidRDefault="004C3DAE" w:rsidP="00E84F74">
            <w:pPr>
              <w:ind w:firstLine="0"/>
            </w:pPr>
            <w:r w:rsidRPr="0063147E">
              <w:t>Zalogowany</w:t>
            </w:r>
          </w:p>
        </w:tc>
      </w:tr>
      <w:tr w:rsidR="004C3DAE" w:rsidRPr="0063147E" w14:paraId="2A279A17" w14:textId="77777777" w:rsidTr="00E84F74">
        <w:tc>
          <w:tcPr>
            <w:tcW w:w="3369" w:type="dxa"/>
          </w:tcPr>
          <w:p w14:paraId="7BCBF396" w14:textId="77777777" w:rsidR="004C3DAE" w:rsidRPr="0063147E" w:rsidRDefault="004C3DAE" w:rsidP="00E84F74">
            <w:pPr>
              <w:ind w:firstLine="0"/>
            </w:pPr>
            <w:r w:rsidRPr="0063147E">
              <w:t>Warunki początkowe</w:t>
            </w:r>
          </w:p>
        </w:tc>
        <w:tc>
          <w:tcPr>
            <w:tcW w:w="5558" w:type="dxa"/>
          </w:tcPr>
          <w:p w14:paraId="5A4CB4F5" w14:textId="77777777" w:rsidR="004C3DAE" w:rsidRPr="0063147E" w:rsidRDefault="004C3DAE" w:rsidP="00E84F74">
            <w:pPr>
              <w:ind w:firstLine="0"/>
            </w:pPr>
            <w:r w:rsidRPr="0063147E">
              <w:t>Użytkownik jest zalogowany.</w:t>
            </w:r>
          </w:p>
          <w:p w14:paraId="4BC6F165" w14:textId="6C5802FF" w:rsidR="004C3DAE" w:rsidRPr="0063147E" w:rsidRDefault="004C3DAE" w:rsidP="00E84F74">
            <w:pPr>
              <w:ind w:firstLine="0"/>
            </w:pPr>
            <w:r w:rsidRPr="0063147E">
              <w:t>U</w:t>
            </w:r>
            <w:r w:rsidR="003E1910">
              <w:t>ż</w:t>
            </w:r>
            <w:r w:rsidRPr="0063147E">
              <w:t>ytkownik wykonuje PU14.</w:t>
            </w:r>
          </w:p>
        </w:tc>
      </w:tr>
      <w:tr w:rsidR="004C3DAE" w:rsidRPr="0063147E" w14:paraId="205E6812" w14:textId="77777777" w:rsidTr="00E84F74">
        <w:tc>
          <w:tcPr>
            <w:tcW w:w="3369" w:type="dxa"/>
          </w:tcPr>
          <w:p w14:paraId="4C4F3B7F" w14:textId="77777777" w:rsidR="004C3DAE" w:rsidRPr="0063147E" w:rsidRDefault="004C3DAE" w:rsidP="00E84F74">
            <w:pPr>
              <w:ind w:firstLine="0"/>
            </w:pPr>
            <w:r w:rsidRPr="0063147E">
              <w:t>Warunki wyjściowe</w:t>
            </w:r>
          </w:p>
        </w:tc>
        <w:tc>
          <w:tcPr>
            <w:tcW w:w="5558" w:type="dxa"/>
          </w:tcPr>
          <w:p w14:paraId="16AA5A7F" w14:textId="129220AE" w:rsidR="004C3DAE" w:rsidRPr="0063147E" w:rsidRDefault="004C3DAE" w:rsidP="00E84F74">
            <w:pPr>
              <w:ind w:firstLine="0"/>
            </w:pPr>
            <w:r w:rsidRPr="0063147E">
              <w:t>Zmienione dane przedmiotu w ekwipunku.</w:t>
            </w:r>
          </w:p>
        </w:tc>
      </w:tr>
      <w:tr w:rsidR="004C3DAE" w:rsidRPr="0063147E" w14:paraId="7DFFD8A9" w14:textId="77777777" w:rsidTr="00E84F74">
        <w:tc>
          <w:tcPr>
            <w:tcW w:w="3369" w:type="dxa"/>
          </w:tcPr>
          <w:p w14:paraId="60CB3B47" w14:textId="77777777" w:rsidR="004C3DAE" w:rsidRPr="0063147E" w:rsidRDefault="004C3DAE" w:rsidP="00E84F74">
            <w:pPr>
              <w:ind w:firstLine="0"/>
            </w:pPr>
            <w:r w:rsidRPr="0063147E">
              <w:t>Scenariusze</w:t>
            </w:r>
          </w:p>
        </w:tc>
        <w:tc>
          <w:tcPr>
            <w:tcW w:w="5558" w:type="dxa"/>
          </w:tcPr>
          <w:p w14:paraId="6FADEA3B" w14:textId="77777777" w:rsidR="004C3DAE" w:rsidRPr="0063147E" w:rsidRDefault="004C3DAE" w:rsidP="00E84F74">
            <w:pPr>
              <w:ind w:firstLine="0"/>
            </w:pPr>
          </w:p>
        </w:tc>
      </w:tr>
      <w:tr w:rsidR="004C3DAE" w:rsidRPr="0063147E" w14:paraId="46BB9A91" w14:textId="77777777" w:rsidTr="00E84F74">
        <w:tc>
          <w:tcPr>
            <w:tcW w:w="3369" w:type="dxa"/>
          </w:tcPr>
          <w:p w14:paraId="5B27B5B7" w14:textId="77777777" w:rsidR="004C3DAE" w:rsidRPr="0063147E" w:rsidRDefault="004C3DAE" w:rsidP="00E84F74">
            <w:pPr>
              <w:ind w:firstLine="0"/>
            </w:pPr>
            <w:r w:rsidRPr="0063147E">
              <w:t>Przebieg główny</w:t>
            </w:r>
          </w:p>
        </w:tc>
        <w:tc>
          <w:tcPr>
            <w:tcW w:w="5558" w:type="dxa"/>
          </w:tcPr>
          <w:p w14:paraId="653C74CC" w14:textId="748305C0" w:rsidR="004C3DAE" w:rsidRPr="0063147E" w:rsidRDefault="004C3DAE" w:rsidP="004C3DAE">
            <w:pPr>
              <w:pStyle w:val="Akapitzlist"/>
              <w:numPr>
                <w:ilvl w:val="0"/>
                <w:numId w:val="28"/>
              </w:numPr>
            </w:pPr>
            <w:r w:rsidRPr="0063147E">
              <w:t>Użytkownik wybiera przedmiot do edycji.</w:t>
            </w:r>
          </w:p>
          <w:p w14:paraId="5B59AC45" w14:textId="50F92AFB" w:rsidR="004C3DAE" w:rsidRPr="0063147E" w:rsidRDefault="004C3DAE" w:rsidP="004C3DAE">
            <w:pPr>
              <w:pStyle w:val="Akapitzlist"/>
              <w:numPr>
                <w:ilvl w:val="0"/>
                <w:numId w:val="28"/>
              </w:numPr>
            </w:pPr>
            <w:r w:rsidRPr="0063147E">
              <w:t>Użytkownik wpisuje nowe dane przedmiotu.</w:t>
            </w:r>
          </w:p>
          <w:p w14:paraId="1A32BE11" w14:textId="6E15D231" w:rsidR="004C3DAE" w:rsidRPr="0063147E" w:rsidRDefault="004C3DAE" w:rsidP="004C3DAE">
            <w:pPr>
              <w:pStyle w:val="Akapitzlist"/>
              <w:numPr>
                <w:ilvl w:val="0"/>
                <w:numId w:val="28"/>
              </w:numPr>
            </w:pPr>
            <w:r w:rsidRPr="0063147E">
              <w:t>Użytkownik potwierdza</w:t>
            </w:r>
            <w:r w:rsidR="00F27322" w:rsidRPr="0063147E">
              <w:t xml:space="preserve"> edycje danych.</w:t>
            </w:r>
          </w:p>
          <w:p w14:paraId="27B25457" w14:textId="2D51D8A7" w:rsidR="004C3DAE" w:rsidRPr="0063147E" w:rsidRDefault="004C3DAE" w:rsidP="004C3DAE">
            <w:pPr>
              <w:pStyle w:val="Akapitzlist"/>
              <w:numPr>
                <w:ilvl w:val="0"/>
                <w:numId w:val="28"/>
              </w:numPr>
            </w:pPr>
            <w:r w:rsidRPr="0063147E">
              <w:t xml:space="preserve">System </w:t>
            </w:r>
            <w:r w:rsidR="00F27322" w:rsidRPr="0063147E">
              <w:t>weryfikuje dane.</w:t>
            </w:r>
          </w:p>
          <w:p w14:paraId="7F5A4FFD" w14:textId="4330E376" w:rsidR="004C3DAE" w:rsidRPr="0063147E" w:rsidRDefault="004C3DAE" w:rsidP="004C3DAE">
            <w:pPr>
              <w:pStyle w:val="Akapitzlist"/>
              <w:numPr>
                <w:ilvl w:val="0"/>
                <w:numId w:val="28"/>
              </w:numPr>
            </w:pPr>
            <w:r w:rsidRPr="0063147E">
              <w:t xml:space="preserve">System </w:t>
            </w:r>
            <w:r w:rsidR="00F27322" w:rsidRPr="0063147E">
              <w:t>aktualizuje przedmiot w ba</w:t>
            </w:r>
            <w:r w:rsidR="003E1910">
              <w:t>zi</w:t>
            </w:r>
            <w:r w:rsidR="00F27322" w:rsidRPr="0063147E">
              <w:t>e danych</w:t>
            </w:r>
            <w:r w:rsidRPr="0063147E">
              <w:t>.</w:t>
            </w:r>
          </w:p>
        </w:tc>
      </w:tr>
      <w:tr w:rsidR="004C3DAE" w:rsidRPr="0063147E" w14:paraId="67C5F407" w14:textId="77777777" w:rsidTr="00E84F74">
        <w:tc>
          <w:tcPr>
            <w:tcW w:w="3369" w:type="dxa"/>
          </w:tcPr>
          <w:p w14:paraId="262577AE" w14:textId="77777777" w:rsidR="004C3DAE" w:rsidRPr="0063147E" w:rsidRDefault="004C3DAE" w:rsidP="00E84F74">
            <w:pPr>
              <w:ind w:firstLine="0"/>
            </w:pPr>
            <w:r w:rsidRPr="0063147E">
              <w:t>Przebieg alternatywny:</w:t>
            </w:r>
          </w:p>
          <w:p w14:paraId="066D213C" w14:textId="7DC5ABA9" w:rsidR="004C3DAE" w:rsidRPr="0063147E" w:rsidRDefault="008067F2" w:rsidP="00E84F74">
            <w:pPr>
              <w:ind w:firstLine="0"/>
              <w:rPr>
                <w:i/>
                <w:iCs/>
              </w:rPr>
            </w:pPr>
            <w:r>
              <w:rPr>
                <w:i/>
                <w:iCs/>
              </w:rPr>
              <w:t>Błędne dane w formularzu uaktualniania przedmiotu</w:t>
            </w:r>
            <w:r w:rsidR="004C3DAE" w:rsidRPr="0063147E">
              <w:rPr>
                <w:i/>
                <w:iCs/>
              </w:rPr>
              <w:t>.</w:t>
            </w:r>
          </w:p>
        </w:tc>
        <w:tc>
          <w:tcPr>
            <w:tcW w:w="5558" w:type="dxa"/>
          </w:tcPr>
          <w:p w14:paraId="39072950" w14:textId="73D5D0B0" w:rsidR="00F27322" w:rsidRPr="0063147E" w:rsidRDefault="00F27322" w:rsidP="00F27322">
            <w:r w:rsidRPr="0063147E">
              <w:t xml:space="preserve">4A1. System nie pozwala uaktualnić </w:t>
            </w:r>
            <w:r w:rsidR="008067F2">
              <w:t>przedmiotu</w:t>
            </w:r>
            <w:r w:rsidRPr="0063147E">
              <w:t>.</w:t>
            </w:r>
          </w:p>
          <w:p w14:paraId="62C8C1AB" w14:textId="77777777" w:rsidR="00F27322" w:rsidRPr="0063147E" w:rsidRDefault="00F27322" w:rsidP="00F27322">
            <w:r w:rsidRPr="0063147E">
              <w:t>4A2. Użytkownik poprawia błędne dane.</w:t>
            </w:r>
          </w:p>
          <w:p w14:paraId="23A0B82A" w14:textId="4ABAB4A2" w:rsidR="004C3DAE" w:rsidRPr="0063147E" w:rsidRDefault="00F27322" w:rsidP="00F27322">
            <w:r w:rsidRPr="0063147E">
              <w:t>4A3. Powrót do punktu 4.</w:t>
            </w:r>
          </w:p>
        </w:tc>
      </w:tr>
    </w:tbl>
    <w:p w14:paraId="133A2450" w14:textId="15E0AE02" w:rsidR="004C3DAE" w:rsidRDefault="004C3DAE" w:rsidP="00553893"/>
    <w:p w14:paraId="3EE2C83C" w14:textId="77777777" w:rsidR="00452275" w:rsidRDefault="00452275">
      <w:pPr>
        <w:spacing w:after="160" w:line="259" w:lineRule="auto"/>
        <w:ind w:firstLine="0"/>
        <w:jc w:val="left"/>
      </w:pPr>
      <w:r>
        <w:br w:type="page"/>
      </w:r>
    </w:p>
    <w:p w14:paraId="67804184" w14:textId="4A29C120" w:rsidR="00584611" w:rsidRPr="0063147E" w:rsidRDefault="00584611" w:rsidP="00584611">
      <w:pPr>
        <w:ind w:firstLine="708"/>
      </w:pPr>
      <w:r>
        <w:lastRenderedPageBreak/>
        <w:t xml:space="preserve">Użytkownik </w:t>
      </w:r>
      <w:r w:rsidR="00D01A39">
        <w:t>do autoryzacji wykorzystuje konto Google, nie tworzy nowego konta użytkownika, więc potrzebne są scenariusze do logowania i wylogowania. Zostały one przedstawione w tabelach odpowiednio 3.19 oraz 3.20.</w:t>
      </w:r>
    </w:p>
    <w:p w14:paraId="299E3A9F" w14:textId="432568FC" w:rsidR="007C30F7" w:rsidRPr="0063147E" w:rsidRDefault="007C30F7" w:rsidP="007C30F7">
      <w:pPr>
        <w:pStyle w:val="Legenda"/>
        <w:keepNext/>
      </w:pPr>
      <w:bookmarkStart w:id="43" w:name="_Toc58090467"/>
      <w:r w:rsidRPr="0063147E">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19</w:t>
      </w:r>
      <w:r w:rsidR="00C83AE9">
        <w:rPr>
          <w:noProof/>
        </w:rPr>
        <w:fldChar w:fldCharType="end"/>
      </w:r>
      <w:r w:rsidRPr="0063147E">
        <w:t xml:space="preserve"> Scenariusz przypadku użycia </w:t>
      </w:r>
      <w:r w:rsidR="0044667F">
        <w:t>–</w:t>
      </w:r>
      <w:r w:rsidRPr="0063147E">
        <w:t xml:space="preserve"> Logowanie</w:t>
      </w:r>
      <w:r w:rsidR="0044667F">
        <w:t xml:space="preserve"> [źródło: opracowanie własne]</w:t>
      </w:r>
      <w:bookmarkEnd w:id="43"/>
    </w:p>
    <w:tbl>
      <w:tblPr>
        <w:tblStyle w:val="Tabela-Siatka"/>
        <w:tblW w:w="0" w:type="auto"/>
        <w:tblLook w:val="04A0" w:firstRow="1" w:lastRow="0" w:firstColumn="1" w:lastColumn="0" w:noHBand="0" w:noVBand="1"/>
      </w:tblPr>
      <w:tblGrid>
        <w:gridCol w:w="3369"/>
        <w:gridCol w:w="5558"/>
      </w:tblGrid>
      <w:tr w:rsidR="003A57B7" w:rsidRPr="0063147E" w14:paraId="52D86C84" w14:textId="77777777" w:rsidTr="00E84F74">
        <w:tc>
          <w:tcPr>
            <w:tcW w:w="3369" w:type="dxa"/>
          </w:tcPr>
          <w:p w14:paraId="72FDD6E4" w14:textId="77777777" w:rsidR="003A57B7" w:rsidRPr="0063147E" w:rsidRDefault="003A57B7" w:rsidP="00E84F74">
            <w:pPr>
              <w:ind w:firstLine="0"/>
            </w:pPr>
            <w:r w:rsidRPr="0063147E">
              <w:t>Identyfikator przypadku użycia</w:t>
            </w:r>
          </w:p>
        </w:tc>
        <w:tc>
          <w:tcPr>
            <w:tcW w:w="5558" w:type="dxa"/>
          </w:tcPr>
          <w:p w14:paraId="0F29D4E1" w14:textId="6321A083" w:rsidR="003A57B7" w:rsidRPr="0063147E" w:rsidRDefault="003A57B7" w:rsidP="00E84F74">
            <w:pPr>
              <w:ind w:firstLine="0"/>
            </w:pPr>
            <w:r w:rsidRPr="0063147E">
              <w:t>PU1</w:t>
            </w:r>
            <w:r w:rsidR="00F038CD" w:rsidRPr="0063147E">
              <w:t>8</w:t>
            </w:r>
          </w:p>
        </w:tc>
      </w:tr>
      <w:tr w:rsidR="003A57B7" w:rsidRPr="0063147E" w14:paraId="52E41860" w14:textId="77777777" w:rsidTr="00E84F74">
        <w:tc>
          <w:tcPr>
            <w:tcW w:w="3369" w:type="dxa"/>
          </w:tcPr>
          <w:p w14:paraId="53C7E74F" w14:textId="77777777" w:rsidR="003A57B7" w:rsidRPr="0063147E" w:rsidRDefault="003A57B7" w:rsidP="00E84F74">
            <w:pPr>
              <w:ind w:firstLine="0"/>
            </w:pPr>
            <w:r w:rsidRPr="0063147E">
              <w:t>Nazwa przypadku użycia</w:t>
            </w:r>
          </w:p>
        </w:tc>
        <w:tc>
          <w:tcPr>
            <w:tcW w:w="5558" w:type="dxa"/>
          </w:tcPr>
          <w:p w14:paraId="370195FF" w14:textId="55D0D54A" w:rsidR="003A57B7" w:rsidRPr="0063147E" w:rsidRDefault="00F038CD" w:rsidP="00E84F74">
            <w:pPr>
              <w:ind w:firstLine="0"/>
            </w:pPr>
            <w:r w:rsidRPr="0063147E">
              <w:t>Logowanie</w:t>
            </w:r>
          </w:p>
        </w:tc>
      </w:tr>
      <w:tr w:rsidR="003A57B7" w:rsidRPr="0063147E" w14:paraId="69FA8F0E" w14:textId="77777777" w:rsidTr="00E84F74">
        <w:tc>
          <w:tcPr>
            <w:tcW w:w="3369" w:type="dxa"/>
          </w:tcPr>
          <w:p w14:paraId="1387F252" w14:textId="77777777" w:rsidR="003A57B7" w:rsidRPr="0063147E" w:rsidRDefault="003A57B7" w:rsidP="00E84F74">
            <w:pPr>
              <w:ind w:firstLine="0"/>
            </w:pPr>
            <w:r w:rsidRPr="0063147E">
              <w:t>Cel</w:t>
            </w:r>
          </w:p>
        </w:tc>
        <w:tc>
          <w:tcPr>
            <w:tcW w:w="5558" w:type="dxa"/>
          </w:tcPr>
          <w:p w14:paraId="6167E64A" w14:textId="23D09F99" w:rsidR="003A57B7" w:rsidRPr="0063147E" w:rsidRDefault="00F038CD" w:rsidP="00E84F74">
            <w:pPr>
              <w:ind w:firstLine="0"/>
            </w:pPr>
            <w:r w:rsidRPr="0063147E">
              <w:t>Autoryzacja użytkownika.</w:t>
            </w:r>
          </w:p>
        </w:tc>
      </w:tr>
      <w:tr w:rsidR="003A57B7" w:rsidRPr="0063147E" w14:paraId="0889896C" w14:textId="77777777" w:rsidTr="00E84F74">
        <w:tc>
          <w:tcPr>
            <w:tcW w:w="3369" w:type="dxa"/>
          </w:tcPr>
          <w:p w14:paraId="4C4EF4AF" w14:textId="77777777" w:rsidR="003A57B7" w:rsidRPr="0063147E" w:rsidRDefault="003A57B7" w:rsidP="00E84F74">
            <w:pPr>
              <w:ind w:firstLine="0"/>
            </w:pPr>
            <w:r w:rsidRPr="0063147E">
              <w:t>Aktorzy</w:t>
            </w:r>
          </w:p>
        </w:tc>
        <w:tc>
          <w:tcPr>
            <w:tcW w:w="5558" w:type="dxa"/>
          </w:tcPr>
          <w:p w14:paraId="0C0DCD4C" w14:textId="30ECC3AC" w:rsidR="003A57B7" w:rsidRPr="0063147E" w:rsidRDefault="00F038CD" w:rsidP="00E84F74">
            <w:pPr>
              <w:ind w:firstLine="0"/>
            </w:pPr>
            <w:r w:rsidRPr="0063147E">
              <w:t>Gość</w:t>
            </w:r>
          </w:p>
        </w:tc>
      </w:tr>
      <w:tr w:rsidR="003A57B7" w:rsidRPr="0063147E" w14:paraId="4170EAD2" w14:textId="77777777" w:rsidTr="00E84F74">
        <w:tc>
          <w:tcPr>
            <w:tcW w:w="3369" w:type="dxa"/>
          </w:tcPr>
          <w:p w14:paraId="1F69992D" w14:textId="77777777" w:rsidR="003A57B7" w:rsidRPr="0063147E" w:rsidRDefault="003A57B7" w:rsidP="00E84F74">
            <w:pPr>
              <w:ind w:firstLine="0"/>
            </w:pPr>
            <w:r w:rsidRPr="0063147E">
              <w:t>Warunki początkowe</w:t>
            </w:r>
          </w:p>
        </w:tc>
        <w:tc>
          <w:tcPr>
            <w:tcW w:w="5558" w:type="dxa"/>
          </w:tcPr>
          <w:p w14:paraId="1E0859FC" w14:textId="1FF461C1" w:rsidR="003A57B7" w:rsidRPr="0063147E" w:rsidRDefault="00F038CD" w:rsidP="00E84F74">
            <w:pPr>
              <w:ind w:firstLine="0"/>
            </w:pPr>
            <w:r w:rsidRPr="0063147E">
              <w:t>Użytkownik nie jest zalogowany</w:t>
            </w:r>
          </w:p>
        </w:tc>
      </w:tr>
      <w:tr w:rsidR="003A57B7" w:rsidRPr="0063147E" w14:paraId="793CAB0D" w14:textId="77777777" w:rsidTr="00E84F74">
        <w:tc>
          <w:tcPr>
            <w:tcW w:w="3369" w:type="dxa"/>
          </w:tcPr>
          <w:p w14:paraId="23ED3EB3" w14:textId="77777777" w:rsidR="003A57B7" w:rsidRPr="0063147E" w:rsidRDefault="003A57B7" w:rsidP="00E84F74">
            <w:pPr>
              <w:ind w:firstLine="0"/>
            </w:pPr>
            <w:r w:rsidRPr="0063147E">
              <w:t>Warunki wyjściowe</w:t>
            </w:r>
          </w:p>
        </w:tc>
        <w:tc>
          <w:tcPr>
            <w:tcW w:w="5558" w:type="dxa"/>
          </w:tcPr>
          <w:p w14:paraId="5F8B2CA5" w14:textId="4AEF941D" w:rsidR="003A57B7" w:rsidRPr="0063147E" w:rsidRDefault="00F038CD" w:rsidP="00E84F74">
            <w:pPr>
              <w:ind w:firstLine="0"/>
            </w:pPr>
            <w:r w:rsidRPr="0063147E">
              <w:t>Użytkownik jest zalogowany</w:t>
            </w:r>
          </w:p>
        </w:tc>
      </w:tr>
      <w:tr w:rsidR="003A57B7" w:rsidRPr="0063147E" w14:paraId="1710140F" w14:textId="77777777" w:rsidTr="00E84F74">
        <w:tc>
          <w:tcPr>
            <w:tcW w:w="3369" w:type="dxa"/>
          </w:tcPr>
          <w:p w14:paraId="277B0E41" w14:textId="77777777" w:rsidR="003A57B7" w:rsidRPr="0063147E" w:rsidRDefault="003A57B7" w:rsidP="00E84F74">
            <w:pPr>
              <w:ind w:firstLine="0"/>
            </w:pPr>
            <w:r w:rsidRPr="0063147E">
              <w:t>Scenariusze</w:t>
            </w:r>
          </w:p>
        </w:tc>
        <w:tc>
          <w:tcPr>
            <w:tcW w:w="5558" w:type="dxa"/>
          </w:tcPr>
          <w:p w14:paraId="36DEA942" w14:textId="77777777" w:rsidR="003A57B7" w:rsidRPr="0063147E" w:rsidRDefault="003A57B7" w:rsidP="00E84F74">
            <w:pPr>
              <w:ind w:firstLine="0"/>
            </w:pPr>
          </w:p>
        </w:tc>
      </w:tr>
      <w:tr w:rsidR="003A57B7" w:rsidRPr="0063147E" w14:paraId="577175B3" w14:textId="77777777" w:rsidTr="00E84F74">
        <w:tc>
          <w:tcPr>
            <w:tcW w:w="3369" w:type="dxa"/>
          </w:tcPr>
          <w:p w14:paraId="5EDE3713" w14:textId="77777777" w:rsidR="003A57B7" w:rsidRPr="0063147E" w:rsidRDefault="003A57B7" w:rsidP="00E84F74">
            <w:pPr>
              <w:ind w:firstLine="0"/>
            </w:pPr>
            <w:r w:rsidRPr="0063147E">
              <w:t>Przebieg główny</w:t>
            </w:r>
          </w:p>
        </w:tc>
        <w:tc>
          <w:tcPr>
            <w:tcW w:w="5558" w:type="dxa"/>
          </w:tcPr>
          <w:p w14:paraId="73EB6161" w14:textId="77777777" w:rsidR="003A57B7" w:rsidRPr="0063147E" w:rsidRDefault="00F038CD" w:rsidP="003A57B7">
            <w:pPr>
              <w:pStyle w:val="Akapitzlist"/>
              <w:numPr>
                <w:ilvl w:val="0"/>
                <w:numId w:val="29"/>
              </w:numPr>
            </w:pPr>
            <w:r w:rsidRPr="0063147E">
              <w:t>Użytkownik wybiera opcję logowania</w:t>
            </w:r>
          </w:p>
          <w:p w14:paraId="1B912597" w14:textId="367C899E" w:rsidR="00F038CD" w:rsidRPr="0063147E" w:rsidRDefault="00F038CD" w:rsidP="003A57B7">
            <w:pPr>
              <w:pStyle w:val="Akapitzlist"/>
              <w:numPr>
                <w:ilvl w:val="0"/>
                <w:numId w:val="29"/>
              </w:numPr>
            </w:pPr>
            <w:r w:rsidRPr="0063147E">
              <w:t>System przenosi użytkownika na stronę autoryzacji Google.</w:t>
            </w:r>
          </w:p>
          <w:p w14:paraId="60CD795C" w14:textId="4592EF5F" w:rsidR="00F038CD" w:rsidRPr="0063147E" w:rsidRDefault="00F038CD" w:rsidP="003A57B7">
            <w:pPr>
              <w:pStyle w:val="Akapitzlist"/>
              <w:numPr>
                <w:ilvl w:val="0"/>
                <w:numId w:val="29"/>
              </w:numPr>
            </w:pPr>
            <w:r w:rsidRPr="0063147E">
              <w:t>Użytkownik przechodzi przez proces logowania w Google.</w:t>
            </w:r>
          </w:p>
          <w:p w14:paraId="4B9578C5" w14:textId="11A6F7EF" w:rsidR="00F038CD" w:rsidRPr="0063147E" w:rsidRDefault="00F038CD" w:rsidP="003A57B7">
            <w:pPr>
              <w:pStyle w:val="Akapitzlist"/>
              <w:numPr>
                <w:ilvl w:val="0"/>
                <w:numId w:val="29"/>
              </w:numPr>
            </w:pPr>
            <w:r w:rsidRPr="0063147E">
              <w:t>System odbiera informacje o zalogowaniu</w:t>
            </w:r>
          </w:p>
          <w:p w14:paraId="1C002DDF" w14:textId="24632359" w:rsidR="00F038CD" w:rsidRPr="0063147E" w:rsidRDefault="00F038CD" w:rsidP="003A57B7">
            <w:pPr>
              <w:pStyle w:val="Akapitzlist"/>
              <w:numPr>
                <w:ilvl w:val="0"/>
                <w:numId w:val="29"/>
              </w:numPr>
            </w:pPr>
            <w:r w:rsidRPr="0063147E">
              <w:t>System pobiera dane użytkownik</w:t>
            </w:r>
            <w:r w:rsidR="00A52830" w:rsidRPr="0063147E">
              <w:t>a</w:t>
            </w:r>
            <w:r w:rsidRPr="0063147E">
              <w:t xml:space="preserve"> z bazy</w:t>
            </w:r>
          </w:p>
          <w:p w14:paraId="744D603A" w14:textId="37C82E81" w:rsidR="00F038CD" w:rsidRPr="0063147E" w:rsidRDefault="00F038CD" w:rsidP="003A57B7">
            <w:pPr>
              <w:pStyle w:val="Akapitzlist"/>
              <w:numPr>
                <w:ilvl w:val="0"/>
                <w:numId w:val="29"/>
              </w:numPr>
            </w:pPr>
            <w:r w:rsidRPr="0063147E">
              <w:t>System przenosi użytkownika na stronę główną.</w:t>
            </w:r>
          </w:p>
        </w:tc>
      </w:tr>
      <w:tr w:rsidR="003A57B7" w:rsidRPr="0063147E" w14:paraId="17E32227" w14:textId="77777777" w:rsidTr="00E84F74">
        <w:tc>
          <w:tcPr>
            <w:tcW w:w="3369" w:type="dxa"/>
          </w:tcPr>
          <w:p w14:paraId="36BD2BC5" w14:textId="77777777" w:rsidR="003A57B7" w:rsidRPr="0063147E" w:rsidRDefault="003A57B7" w:rsidP="00E84F74">
            <w:pPr>
              <w:ind w:firstLine="0"/>
            </w:pPr>
            <w:r w:rsidRPr="0063147E">
              <w:t>Przebieg alternatywny:</w:t>
            </w:r>
          </w:p>
          <w:p w14:paraId="1244F2F2" w14:textId="26ECF2B1" w:rsidR="003A57B7" w:rsidRPr="0063147E" w:rsidRDefault="00F038CD" w:rsidP="00E84F74">
            <w:pPr>
              <w:ind w:firstLine="0"/>
              <w:rPr>
                <w:i/>
                <w:iCs/>
              </w:rPr>
            </w:pPr>
            <w:r w:rsidRPr="0063147E">
              <w:rPr>
                <w:i/>
                <w:iCs/>
              </w:rPr>
              <w:t>Użytkownik loguje się po raz pierwszy.</w:t>
            </w:r>
          </w:p>
        </w:tc>
        <w:tc>
          <w:tcPr>
            <w:tcW w:w="5558" w:type="dxa"/>
          </w:tcPr>
          <w:p w14:paraId="2F63849C" w14:textId="5753C7AC" w:rsidR="003A57B7" w:rsidRPr="0063147E" w:rsidRDefault="00F038CD" w:rsidP="00E84F74">
            <w:r w:rsidRPr="0063147E">
              <w:t>5A1. System wpisuje nowego użytkownika do bazy.</w:t>
            </w:r>
          </w:p>
        </w:tc>
      </w:tr>
    </w:tbl>
    <w:p w14:paraId="2D2EAF0A" w14:textId="0454C58B" w:rsidR="003A57B7" w:rsidRPr="0063147E" w:rsidRDefault="003A57B7" w:rsidP="00553893"/>
    <w:p w14:paraId="730B4541" w14:textId="32175CF5" w:rsidR="00920B4E" w:rsidRPr="0063147E" w:rsidRDefault="00920B4E" w:rsidP="00920B4E">
      <w:pPr>
        <w:pStyle w:val="Legenda"/>
        <w:keepNext/>
      </w:pPr>
      <w:bookmarkStart w:id="44" w:name="_Toc58090468"/>
      <w:r w:rsidRPr="0063147E">
        <w:t xml:space="preserve">Tabela </w:t>
      </w:r>
      <w:r w:rsidR="00C83AE9">
        <w:fldChar w:fldCharType="begin"/>
      </w:r>
      <w:r w:rsidR="00C83AE9">
        <w:instrText xml:space="preserve"> STYLEREF 1 \s </w:instrText>
      </w:r>
      <w:r w:rsidR="00C83AE9">
        <w:fldChar w:fldCharType="separate"/>
      </w:r>
      <w:r w:rsidR="00030AAB">
        <w:rPr>
          <w:noProof/>
        </w:rPr>
        <w:t>3</w:t>
      </w:r>
      <w:r w:rsidR="00C83AE9">
        <w:rPr>
          <w:noProof/>
        </w:rPr>
        <w:fldChar w:fldCharType="end"/>
      </w:r>
      <w:r w:rsidR="00030AAB">
        <w:t>.</w:t>
      </w:r>
      <w:r w:rsidR="00C83AE9">
        <w:fldChar w:fldCharType="begin"/>
      </w:r>
      <w:r w:rsidR="00C83AE9">
        <w:instrText xml:space="preserve"> SEQ Tabela \* ARABIC \s 1 </w:instrText>
      </w:r>
      <w:r w:rsidR="00C83AE9">
        <w:fldChar w:fldCharType="separate"/>
      </w:r>
      <w:r w:rsidR="00030AAB">
        <w:rPr>
          <w:noProof/>
        </w:rPr>
        <w:t>20</w:t>
      </w:r>
      <w:r w:rsidR="00C83AE9">
        <w:rPr>
          <w:noProof/>
        </w:rPr>
        <w:fldChar w:fldCharType="end"/>
      </w:r>
      <w:r w:rsidRPr="0063147E">
        <w:t xml:space="preserve"> Scenariusz przypadku użycia </w:t>
      </w:r>
      <w:r w:rsidR="0044667F">
        <w:t>–</w:t>
      </w:r>
      <w:r w:rsidRPr="0063147E">
        <w:t xml:space="preserve"> Wylogowanie</w:t>
      </w:r>
      <w:r w:rsidR="0044667F">
        <w:t xml:space="preserve"> [źródło: opracowanie własne]</w:t>
      </w:r>
      <w:bookmarkEnd w:id="44"/>
    </w:p>
    <w:tbl>
      <w:tblPr>
        <w:tblStyle w:val="Tabela-Siatka"/>
        <w:tblW w:w="0" w:type="auto"/>
        <w:tblLook w:val="04A0" w:firstRow="1" w:lastRow="0" w:firstColumn="1" w:lastColumn="0" w:noHBand="0" w:noVBand="1"/>
      </w:tblPr>
      <w:tblGrid>
        <w:gridCol w:w="3369"/>
        <w:gridCol w:w="5558"/>
      </w:tblGrid>
      <w:tr w:rsidR="00A52830" w:rsidRPr="0063147E" w14:paraId="52ACA422" w14:textId="77777777" w:rsidTr="00E84F74">
        <w:tc>
          <w:tcPr>
            <w:tcW w:w="3369" w:type="dxa"/>
          </w:tcPr>
          <w:p w14:paraId="6880AD95" w14:textId="77777777" w:rsidR="00A52830" w:rsidRPr="0063147E" w:rsidRDefault="00A52830" w:rsidP="00E84F74">
            <w:pPr>
              <w:ind w:firstLine="0"/>
            </w:pPr>
            <w:r w:rsidRPr="0063147E">
              <w:t>Identyfikator przypadku użycia</w:t>
            </w:r>
          </w:p>
        </w:tc>
        <w:tc>
          <w:tcPr>
            <w:tcW w:w="5558" w:type="dxa"/>
          </w:tcPr>
          <w:p w14:paraId="2B901CC6" w14:textId="6DC4A337" w:rsidR="00A52830" w:rsidRPr="0063147E" w:rsidRDefault="00A52830" w:rsidP="00E84F74">
            <w:pPr>
              <w:ind w:firstLine="0"/>
            </w:pPr>
            <w:r w:rsidRPr="0063147E">
              <w:t>PU19</w:t>
            </w:r>
          </w:p>
        </w:tc>
      </w:tr>
      <w:tr w:rsidR="00A52830" w:rsidRPr="0063147E" w14:paraId="478C978B" w14:textId="77777777" w:rsidTr="00E84F74">
        <w:tc>
          <w:tcPr>
            <w:tcW w:w="3369" w:type="dxa"/>
          </w:tcPr>
          <w:p w14:paraId="44217BC7" w14:textId="77777777" w:rsidR="00A52830" w:rsidRPr="0063147E" w:rsidRDefault="00A52830" w:rsidP="00E84F74">
            <w:pPr>
              <w:ind w:firstLine="0"/>
            </w:pPr>
            <w:r w:rsidRPr="0063147E">
              <w:t>Nazwa przypadku użycia</w:t>
            </w:r>
          </w:p>
        </w:tc>
        <w:tc>
          <w:tcPr>
            <w:tcW w:w="5558" w:type="dxa"/>
          </w:tcPr>
          <w:p w14:paraId="53964973" w14:textId="5FE07AFD" w:rsidR="00A52830" w:rsidRPr="0063147E" w:rsidRDefault="00A52830" w:rsidP="00E84F74">
            <w:pPr>
              <w:ind w:firstLine="0"/>
            </w:pPr>
            <w:r w:rsidRPr="0063147E">
              <w:t>Wylogowanie</w:t>
            </w:r>
          </w:p>
        </w:tc>
      </w:tr>
      <w:tr w:rsidR="00A52830" w:rsidRPr="0063147E" w14:paraId="65B8D85F" w14:textId="77777777" w:rsidTr="00E84F74">
        <w:tc>
          <w:tcPr>
            <w:tcW w:w="3369" w:type="dxa"/>
          </w:tcPr>
          <w:p w14:paraId="779E965F" w14:textId="77777777" w:rsidR="00A52830" w:rsidRPr="0063147E" w:rsidRDefault="00A52830" w:rsidP="00E84F74">
            <w:pPr>
              <w:ind w:firstLine="0"/>
            </w:pPr>
            <w:r w:rsidRPr="0063147E">
              <w:t>Cel</w:t>
            </w:r>
          </w:p>
        </w:tc>
        <w:tc>
          <w:tcPr>
            <w:tcW w:w="5558" w:type="dxa"/>
          </w:tcPr>
          <w:p w14:paraId="19FBA36A" w14:textId="60FC2FD3" w:rsidR="00A52830" w:rsidRPr="0063147E" w:rsidRDefault="00636D4D" w:rsidP="00E84F74">
            <w:pPr>
              <w:ind w:firstLine="0"/>
            </w:pPr>
            <w:r w:rsidRPr="0063147E">
              <w:t>Opuszczenie konta.</w:t>
            </w:r>
          </w:p>
        </w:tc>
      </w:tr>
      <w:tr w:rsidR="00A52830" w:rsidRPr="0063147E" w14:paraId="6BF1BB6A" w14:textId="77777777" w:rsidTr="00E84F74">
        <w:tc>
          <w:tcPr>
            <w:tcW w:w="3369" w:type="dxa"/>
          </w:tcPr>
          <w:p w14:paraId="7F519D8F" w14:textId="77777777" w:rsidR="00A52830" w:rsidRPr="0063147E" w:rsidRDefault="00A52830" w:rsidP="00E84F74">
            <w:pPr>
              <w:ind w:firstLine="0"/>
            </w:pPr>
            <w:r w:rsidRPr="0063147E">
              <w:t>Aktorzy</w:t>
            </w:r>
          </w:p>
        </w:tc>
        <w:tc>
          <w:tcPr>
            <w:tcW w:w="5558" w:type="dxa"/>
          </w:tcPr>
          <w:p w14:paraId="79166A1C" w14:textId="505BAA23" w:rsidR="00A52830" w:rsidRPr="0063147E" w:rsidRDefault="00636D4D" w:rsidP="00E84F74">
            <w:pPr>
              <w:ind w:firstLine="0"/>
            </w:pPr>
            <w:r w:rsidRPr="0063147E">
              <w:t>Zalogowany</w:t>
            </w:r>
          </w:p>
        </w:tc>
      </w:tr>
      <w:tr w:rsidR="00A52830" w:rsidRPr="0063147E" w14:paraId="163F7E4D" w14:textId="77777777" w:rsidTr="00E84F74">
        <w:tc>
          <w:tcPr>
            <w:tcW w:w="3369" w:type="dxa"/>
          </w:tcPr>
          <w:p w14:paraId="33AFCC77" w14:textId="77777777" w:rsidR="00A52830" w:rsidRPr="0063147E" w:rsidRDefault="00A52830" w:rsidP="00E84F74">
            <w:pPr>
              <w:ind w:firstLine="0"/>
            </w:pPr>
            <w:r w:rsidRPr="0063147E">
              <w:t>Warunki początkowe</w:t>
            </w:r>
          </w:p>
        </w:tc>
        <w:tc>
          <w:tcPr>
            <w:tcW w:w="5558" w:type="dxa"/>
          </w:tcPr>
          <w:p w14:paraId="7A43CDEA" w14:textId="26143126" w:rsidR="00A52830" w:rsidRPr="0063147E" w:rsidRDefault="00A52830" w:rsidP="00E84F74">
            <w:pPr>
              <w:ind w:firstLine="0"/>
            </w:pPr>
            <w:r w:rsidRPr="0063147E">
              <w:t>Użytkownik jest zalogowany</w:t>
            </w:r>
          </w:p>
        </w:tc>
      </w:tr>
      <w:tr w:rsidR="00A52830" w:rsidRPr="0063147E" w14:paraId="4F814E6A" w14:textId="77777777" w:rsidTr="00E84F74">
        <w:tc>
          <w:tcPr>
            <w:tcW w:w="3369" w:type="dxa"/>
          </w:tcPr>
          <w:p w14:paraId="1CDCFFDB" w14:textId="77777777" w:rsidR="00A52830" w:rsidRPr="0063147E" w:rsidRDefault="00A52830" w:rsidP="00E84F74">
            <w:pPr>
              <w:ind w:firstLine="0"/>
            </w:pPr>
            <w:r w:rsidRPr="0063147E">
              <w:t>Warunki wyjściowe</w:t>
            </w:r>
          </w:p>
        </w:tc>
        <w:tc>
          <w:tcPr>
            <w:tcW w:w="5558" w:type="dxa"/>
          </w:tcPr>
          <w:p w14:paraId="65502AA8" w14:textId="0DE47646" w:rsidR="00A52830" w:rsidRPr="0063147E" w:rsidRDefault="00A52830" w:rsidP="00E84F74">
            <w:pPr>
              <w:ind w:firstLine="0"/>
            </w:pPr>
            <w:r w:rsidRPr="0063147E">
              <w:t>Użytkownik</w:t>
            </w:r>
            <w:r w:rsidR="003E1910">
              <w:t>,</w:t>
            </w:r>
            <w:r w:rsidRPr="0063147E">
              <w:t xml:space="preserve"> </w:t>
            </w:r>
            <w:r w:rsidR="00636D4D" w:rsidRPr="0063147E">
              <w:t>nie</w:t>
            </w:r>
            <w:r w:rsidR="003E1910">
              <w:t xml:space="preserve"> </w:t>
            </w:r>
            <w:r w:rsidR="00636D4D" w:rsidRPr="0063147E">
              <w:t>jest</w:t>
            </w:r>
            <w:r w:rsidRPr="0063147E">
              <w:t xml:space="preserve"> zalogowany</w:t>
            </w:r>
          </w:p>
        </w:tc>
      </w:tr>
      <w:tr w:rsidR="00A52830" w:rsidRPr="0063147E" w14:paraId="5C7E0EF5" w14:textId="77777777" w:rsidTr="00E84F74">
        <w:tc>
          <w:tcPr>
            <w:tcW w:w="3369" w:type="dxa"/>
          </w:tcPr>
          <w:p w14:paraId="2EAA1B1D" w14:textId="77777777" w:rsidR="00A52830" w:rsidRPr="0063147E" w:rsidRDefault="00A52830" w:rsidP="00E84F74">
            <w:pPr>
              <w:ind w:firstLine="0"/>
            </w:pPr>
            <w:r w:rsidRPr="0063147E">
              <w:t>Scenariusze</w:t>
            </w:r>
          </w:p>
        </w:tc>
        <w:tc>
          <w:tcPr>
            <w:tcW w:w="5558" w:type="dxa"/>
          </w:tcPr>
          <w:p w14:paraId="4EDF02DF" w14:textId="77777777" w:rsidR="00A52830" w:rsidRPr="0063147E" w:rsidRDefault="00A52830" w:rsidP="00E84F74">
            <w:pPr>
              <w:ind w:firstLine="0"/>
            </w:pPr>
          </w:p>
        </w:tc>
      </w:tr>
      <w:tr w:rsidR="00A52830" w:rsidRPr="0063147E" w14:paraId="64BFD16D" w14:textId="77777777" w:rsidTr="00E84F74">
        <w:tc>
          <w:tcPr>
            <w:tcW w:w="3369" w:type="dxa"/>
          </w:tcPr>
          <w:p w14:paraId="6B10C70F" w14:textId="77777777" w:rsidR="00A52830" w:rsidRPr="0063147E" w:rsidRDefault="00A52830" w:rsidP="00E84F74">
            <w:pPr>
              <w:ind w:firstLine="0"/>
            </w:pPr>
            <w:r w:rsidRPr="0063147E">
              <w:t>Przebieg główny</w:t>
            </w:r>
          </w:p>
        </w:tc>
        <w:tc>
          <w:tcPr>
            <w:tcW w:w="5558" w:type="dxa"/>
          </w:tcPr>
          <w:p w14:paraId="6FE773E3" w14:textId="77777777" w:rsidR="00A52830" w:rsidRPr="0063147E" w:rsidRDefault="00A52830" w:rsidP="00636D4D">
            <w:pPr>
              <w:pStyle w:val="Akapitzlist"/>
              <w:numPr>
                <w:ilvl w:val="0"/>
                <w:numId w:val="30"/>
              </w:numPr>
            </w:pPr>
            <w:r w:rsidRPr="0063147E">
              <w:t>Użytkownik wybiera opcję</w:t>
            </w:r>
            <w:r w:rsidR="00636D4D" w:rsidRPr="0063147E">
              <w:t xml:space="preserve"> wylogowania.</w:t>
            </w:r>
          </w:p>
          <w:p w14:paraId="2ED1160D" w14:textId="5F97D186" w:rsidR="00636D4D" w:rsidRPr="0063147E" w:rsidRDefault="00636D4D" w:rsidP="00636D4D">
            <w:pPr>
              <w:pStyle w:val="Akapitzlist"/>
              <w:numPr>
                <w:ilvl w:val="0"/>
                <w:numId w:val="30"/>
              </w:numPr>
            </w:pPr>
            <w:r w:rsidRPr="0063147E">
              <w:t xml:space="preserve">System </w:t>
            </w:r>
            <w:proofErr w:type="spellStart"/>
            <w:r w:rsidRPr="0063147E">
              <w:t>wylogowuje</w:t>
            </w:r>
            <w:proofErr w:type="spellEnd"/>
            <w:r w:rsidRPr="0063147E">
              <w:t xml:space="preserve"> użytkownika</w:t>
            </w:r>
          </w:p>
          <w:p w14:paraId="3661E5F6" w14:textId="1B91E9AF" w:rsidR="00636D4D" w:rsidRPr="0063147E" w:rsidRDefault="00636D4D" w:rsidP="00636D4D">
            <w:pPr>
              <w:pStyle w:val="Akapitzlist"/>
              <w:numPr>
                <w:ilvl w:val="0"/>
                <w:numId w:val="30"/>
              </w:numPr>
            </w:pPr>
            <w:r w:rsidRPr="0063147E">
              <w:t>System przenosi użytkownika na stronę główną.</w:t>
            </w:r>
          </w:p>
        </w:tc>
      </w:tr>
    </w:tbl>
    <w:p w14:paraId="432B203D" w14:textId="77777777" w:rsidR="00A52830" w:rsidRPr="0063147E" w:rsidRDefault="00A52830" w:rsidP="00553893"/>
    <w:p w14:paraId="07452486" w14:textId="0EE53624" w:rsidR="007147FE" w:rsidRDefault="0005226B" w:rsidP="007147FE">
      <w:pPr>
        <w:pStyle w:val="Nagwek2"/>
      </w:pPr>
      <w:bookmarkStart w:id="45" w:name="_Toc58090764"/>
      <w:r>
        <w:t>Model</w:t>
      </w:r>
      <w:r w:rsidR="007147FE" w:rsidRPr="0063147E">
        <w:t xml:space="preserve"> </w:t>
      </w:r>
      <w:r>
        <w:t>domen</w:t>
      </w:r>
      <w:r w:rsidR="00780462">
        <w:t>owy</w:t>
      </w:r>
      <w:bookmarkEnd w:id="45"/>
    </w:p>
    <w:p w14:paraId="532D7295" w14:textId="2C966B11" w:rsidR="0005226B" w:rsidRDefault="0005226B" w:rsidP="0005226B">
      <w:r>
        <w:t>Na podstawie analizy dziedziny opracowano model domeny</w:t>
      </w:r>
      <w:r w:rsidR="00D132A2">
        <w:t xml:space="preserve"> przedstawiający podmioty wchodzące w skład dziedziny. Model domen</w:t>
      </w:r>
      <w:r w:rsidR="00780462">
        <w:t>owy</w:t>
      </w:r>
      <w:r w:rsidR="007726B9">
        <w:t>,</w:t>
      </w:r>
      <w:r w:rsidR="00D132A2">
        <w:t xml:space="preserve"> </w:t>
      </w:r>
      <w:r w:rsidR="007726B9">
        <w:t xml:space="preserve">na rysunku 3.2, został przedstawiony </w:t>
      </w:r>
      <w:r w:rsidR="00D132A2">
        <w:t>w postaci diagramu klas za pomocą UML</w:t>
      </w:r>
      <w:r w:rsidR="008067F2">
        <w:t xml:space="preserve"> (ang. </w:t>
      </w:r>
      <w:proofErr w:type="spellStart"/>
      <w:r w:rsidR="008067F2" w:rsidRPr="00AC502E">
        <w:rPr>
          <w:i/>
          <w:iCs/>
        </w:rPr>
        <w:t>Unified</w:t>
      </w:r>
      <w:proofErr w:type="spellEnd"/>
      <w:r w:rsidR="008067F2" w:rsidRPr="00AC502E">
        <w:rPr>
          <w:i/>
          <w:iCs/>
        </w:rPr>
        <w:t xml:space="preserve"> Modeling Language</w:t>
      </w:r>
      <w:r w:rsidR="008067F2">
        <w:t>)</w:t>
      </w:r>
      <w:r w:rsidR="00D132A2">
        <w:t>.</w:t>
      </w:r>
      <w:r>
        <w:t xml:space="preserve"> </w:t>
      </w:r>
      <w:r w:rsidR="00B5458C">
        <w:t>Diagram przedstawia najważniejsze byty systemu oraz powiązania pomiędzy nimi.</w:t>
      </w:r>
      <w:r w:rsidR="009907C7">
        <w:t xml:space="preserve"> </w:t>
      </w:r>
    </w:p>
    <w:p w14:paraId="239D34C6" w14:textId="5692AA84" w:rsidR="009907C7" w:rsidRPr="0005226B" w:rsidRDefault="009907C7" w:rsidP="0005226B">
      <w:r>
        <w:t xml:space="preserve">Najważniejszym bytem jest użytkownik. </w:t>
      </w:r>
      <w:r w:rsidR="001B767D">
        <w:t>Poprzez relacje kompozycji, łączy się z nim Replika, Przedmiot, Akcesorium oraz Wydarzenie. Wydarzenie nie może istnieć bez organizatora oraz przedmioty muszą mieć właściciela, stąd zastosowanie relacji kompozycji</w:t>
      </w:r>
      <w:r w:rsidR="0030727E">
        <w:t xml:space="preserve">. Każde wydarzenie musi posiadać przynajmniej jedną frakcję. Frakcja </w:t>
      </w:r>
      <w:r w:rsidR="0030727E">
        <w:lastRenderedPageBreak/>
        <w:t xml:space="preserve">przypisana jest do wydarzenia i nie może istnieć bez niego. Do frakcji mogą zapisywać się użytkownicy. W momencie utworzenia, frakcje w wydarzeniu nie mają uczestników. </w:t>
      </w:r>
      <w:r w:rsidR="00780462">
        <w:t>Użytkownik może dodawać posiadane przez siebie wyposażenie, stając się właścicielem każdego z dodanych przedmiotów.</w:t>
      </w:r>
      <w:r w:rsidR="0030727E">
        <w:t xml:space="preserve"> Lokacja ma funkcję informacyjną i nie jest w relacji z żadn</w:t>
      </w:r>
      <w:r w:rsidR="00780462">
        <w:t>ą inną klasą.</w:t>
      </w:r>
    </w:p>
    <w:p w14:paraId="792AF50C" w14:textId="77777777" w:rsidR="007B2BBE" w:rsidRDefault="00B5458C" w:rsidP="00BA6449">
      <w:pPr>
        <w:ind w:firstLine="0"/>
      </w:pPr>
      <w:r>
        <w:rPr>
          <w:noProof/>
        </w:rPr>
        <w:drawing>
          <wp:inline distT="0" distB="0" distL="0" distR="0" wp14:anchorId="6CFB9DA3" wp14:editId="45A11082">
            <wp:extent cx="5579745" cy="3735070"/>
            <wp:effectExtent l="0" t="0" r="1905"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email">
                      <a:extLst>
                        <a:ext uri="{28A0092B-C50C-407E-A947-70E740481C1C}">
                          <a14:useLocalDpi xmlns:a14="http://schemas.microsoft.com/office/drawing/2010/main"/>
                        </a:ext>
                      </a:extLst>
                    </a:blip>
                    <a:stretch>
                      <a:fillRect/>
                    </a:stretch>
                  </pic:blipFill>
                  <pic:spPr>
                    <a:xfrm>
                      <a:off x="0" y="0"/>
                      <a:ext cx="5579745" cy="3735070"/>
                    </a:xfrm>
                    <a:prstGeom prst="rect">
                      <a:avLst/>
                    </a:prstGeom>
                  </pic:spPr>
                </pic:pic>
              </a:graphicData>
            </a:graphic>
          </wp:inline>
        </w:drawing>
      </w:r>
    </w:p>
    <w:p w14:paraId="7570E820" w14:textId="531554C5" w:rsidR="00A66683" w:rsidRDefault="007B2BBE" w:rsidP="0044667F">
      <w:pPr>
        <w:pStyle w:val="Legenda"/>
      </w:pPr>
      <w:bookmarkStart w:id="46" w:name="_Toc58090201"/>
      <w:r>
        <w:t xml:space="preserve">Rysunek </w:t>
      </w:r>
      <w:r w:rsidR="00C83AE9">
        <w:fldChar w:fldCharType="begin"/>
      </w:r>
      <w:r w:rsidR="00C83AE9">
        <w:instrText xml:space="preserve"> STYLEREF 1 \s </w:instrText>
      </w:r>
      <w:r w:rsidR="00C83AE9">
        <w:fldChar w:fldCharType="separate"/>
      </w:r>
      <w:r w:rsidR="00F3103B">
        <w:rPr>
          <w:noProof/>
        </w:rPr>
        <w:t>3</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2</w:t>
      </w:r>
      <w:r w:rsidR="00C83AE9">
        <w:rPr>
          <w:noProof/>
        </w:rPr>
        <w:fldChar w:fldCharType="end"/>
      </w:r>
      <w:r>
        <w:t xml:space="preserve"> Diagram klas opisujący model domenowy</w:t>
      </w:r>
      <w:r w:rsidR="0044667F">
        <w:t xml:space="preserve"> [źródło: opracowanie własne]</w:t>
      </w:r>
      <w:bookmarkEnd w:id="46"/>
    </w:p>
    <w:p w14:paraId="1E8DE1BC" w14:textId="46AA950D" w:rsidR="00780462" w:rsidRDefault="00780462" w:rsidP="00780462">
      <w:pPr>
        <w:pStyle w:val="Nagwek2"/>
      </w:pPr>
      <w:bookmarkStart w:id="47" w:name="_Toc58090765"/>
      <w:r>
        <w:t>Diagram rozmieszczenia</w:t>
      </w:r>
      <w:bookmarkEnd w:id="47"/>
    </w:p>
    <w:p w14:paraId="1924F030" w14:textId="1A43F3D1" w:rsidR="00780462" w:rsidRDefault="00142BDC" w:rsidP="00780462">
      <w:r>
        <w:t>Aplikacja została zaprojektowana zgodnie z modelem architektury wielowarstwowej.</w:t>
      </w:r>
      <w:r w:rsidR="007B2BBE">
        <w:t xml:space="preserve"> Aplikację podzielono na warstwę klienta, serwera oraz danych. Podział ten został przedstawiony na rysunku 3.3</w:t>
      </w:r>
      <w:r w:rsidR="005C4A7B">
        <w:t>.</w:t>
      </w:r>
    </w:p>
    <w:p w14:paraId="0A33EF66" w14:textId="79706033" w:rsidR="00D91085" w:rsidRDefault="00D91085" w:rsidP="00780462">
      <w:r>
        <w:t>W warstwie klienta użyty został szkielet Angular oraz biblioteka języka JavaScript OpenLayers. W warstwie serwera zastosowano środowisko uruchomieniowe Node.js oparte o język JavaScript, szkielet Express.js</w:t>
      </w:r>
      <w:r w:rsidR="00AE3476">
        <w:t>, który ułatwia pracę z Node.js. Wykorzystano również oprogramowanie pośredniczące Passport.js do autentykacji użytkownika</w:t>
      </w:r>
      <w:r w:rsidR="005C4A7B">
        <w:t xml:space="preserve"> </w:t>
      </w:r>
      <w:sdt>
        <w:sdtPr>
          <w:id w:val="1526980257"/>
          <w:citation/>
        </w:sdtPr>
        <w:sdtEndPr/>
        <w:sdtContent>
          <w:r w:rsidR="005C4A7B">
            <w:fldChar w:fldCharType="begin"/>
          </w:r>
          <w:r w:rsidR="005C4A7B">
            <w:instrText xml:space="preserve"> CITATION Erd20 \l 1045 </w:instrText>
          </w:r>
          <w:r w:rsidR="005C4A7B">
            <w:fldChar w:fldCharType="separate"/>
          </w:r>
          <w:r w:rsidR="006064A7" w:rsidRPr="006064A7">
            <w:rPr>
              <w:noProof/>
            </w:rPr>
            <w:t>[17]</w:t>
          </w:r>
          <w:r w:rsidR="005C4A7B">
            <w:fldChar w:fldCharType="end"/>
          </w:r>
        </w:sdtContent>
      </w:sdt>
      <w:r w:rsidR="00EE53B0">
        <w:t xml:space="preserve"> oraz</w:t>
      </w:r>
      <w:r w:rsidR="00AE3476">
        <w:t xml:space="preserve"> </w:t>
      </w:r>
      <w:r w:rsidR="00EE53B0">
        <w:t xml:space="preserve">bibliotekę </w:t>
      </w:r>
      <w:proofErr w:type="spellStart"/>
      <w:r w:rsidR="00EE53B0">
        <w:t>Mongoose</w:t>
      </w:r>
      <w:proofErr w:type="spellEnd"/>
      <w:r w:rsidR="00EE53B0">
        <w:t xml:space="preserve"> do modelowania struktur obiektów dla bazy danych MongoDB. Komunikacja między warstwą klienta i serwera odbywa się przy pomocy protokołów TCP/IP</w:t>
      </w:r>
      <w:r w:rsidR="00A71C6F">
        <w:t>. W warstwie danych zastosowano system zarządzania bazą danych MongoDB. Warstwa danych łączy się z warstwą serwera również przy pomocy protokołów TCP/IP</w:t>
      </w:r>
      <w:r w:rsidR="00501832">
        <w:t>.</w:t>
      </w:r>
    </w:p>
    <w:p w14:paraId="3AC0F499" w14:textId="77777777" w:rsidR="007B2BBE" w:rsidRDefault="00142BDC" w:rsidP="00BA6449">
      <w:pPr>
        <w:keepNext/>
        <w:ind w:firstLine="0"/>
      </w:pPr>
      <w:r>
        <w:rPr>
          <w:noProof/>
        </w:rPr>
        <w:lastRenderedPageBreak/>
        <w:drawing>
          <wp:inline distT="0" distB="0" distL="0" distR="0" wp14:anchorId="1E3464EE" wp14:editId="2DE6FA2B">
            <wp:extent cx="5970570" cy="2181225"/>
            <wp:effectExtent l="0" t="0" r="0" b="0"/>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email">
                      <a:extLst>
                        <a:ext uri="{28A0092B-C50C-407E-A947-70E740481C1C}">
                          <a14:useLocalDpi xmlns:a14="http://schemas.microsoft.com/office/drawing/2010/main"/>
                        </a:ext>
                      </a:extLst>
                    </a:blip>
                    <a:stretch>
                      <a:fillRect/>
                    </a:stretch>
                  </pic:blipFill>
                  <pic:spPr>
                    <a:xfrm>
                      <a:off x="0" y="0"/>
                      <a:ext cx="5970570" cy="2181225"/>
                    </a:xfrm>
                    <a:prstGeom prst="rect">
                      <a:avLst/>
                    </a:prstGeom>
                  </pic:spPr>
                </pic:pic>
              </a:graphicData>
            </a:graphic>
          </wp:inline>
        </w:drawing>
      </w:r>
    </w:p>
    <w:p w14:paraId="4404035C" w14:textId="6CAB23F0" w:rsidR="00142BDC" w:rsidRDefault="007B2BBE" w:rsidP="0044667F">
      <w:pPr>
        <w:pStyle w:val="Legenda"/>
      </w:pPr>
      <w:bookmarkStart w:id="48" w:name="_Toc58090202"/>
      <w:r>
        <w:t xml:space="preserve">Rysunek </w:t>
      </w:r>
      <w:r w:rsidR="00C83AE9">
        <w:fldChar w:fldCharType="begin"/>
      </w:r>
      <w:r w:rsidR="00C83AE9">
        <w:instrText xml:space="preserve"> STYLEREF 1 \s </w:instrText>
      </w:r>
      <w:r w:rsidR="00C83AE9">
        <w:fldChar w:fldCharType="separate"/>
      </w:r>
      <w:r w:rsidR="00F3103B">
        <w:rPr>
          <w:noProof/>
        </w:rPr>
        <w:t>3</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3</w:t>
      </w:r>
      <w:r w:rsidR="00C83AE9">
        <w:rPr>
          <w:noProof/>
        </w:rPr>
        <w:fldChar w:fldCharType="end"/>
      </w:r>
      <w:r>
        <w:t xml:space="preserve"> Diagram rozmieszczenia</w:t>
      </w:r>
      <w:r w:rsidR="0044667F">
        <w:t xml:space="preserve"> [źródło: opracowanie własne]</w:t>
      </w:r>
      <w:bookmarkEnd w:id="48"/>
    </w:p>
    <w:p w14:paraId="384605E4" w14:textId="4D4EC0B8" w:rsidR="00755B74" w:rsidRDefault="00755B74" w:rsidP="00755B74">
      <w:pPr>
        <w:pStyle w:val="Nagwek2"/>
      </w:pPr>
      <w:bookmarkStart w:id="49" w:name="_Toc58090766"/>
      <w:r>
        <w:t>Wzorce projektowe</w:t>
      </w:r>
      <w:bookmarkEnd w:id="49"/>
    </w:p>
    <w:p w14:paraId="66227909" w14:textId="3723EEF3" w:rsidR="001E72F4" w:rsidRDefault="00EA3BC6" w:rsidP="00755B74">
      <w:r>
        <w:t xml:space="preserve">Po stronie klienta zastosowano </w:t>
      </w:r>
      <w:r w:rsidR="00546100">
        <w:t xml:space="preserve">tak zwany </w:t>
      </w:r>
      <w:r>
        <w:t xml:space="preserve">wzorzec Model-Widok-Cokolwiek (ang. </w:t>
      </w:r>
      <w:r w:rsidRPr="00AC502E">
        <w:rPr>
          <w:i/>
          <w:iCs/>
        </w:rPr>
        <w:t>Model-</w:t>
      </w:r>
      <w:proofErr w:type="spellStart"/>
      <w:r w:rsidRPr="00AC502E">
        <w:rPr>
          <w:i/>
          <w:iCs/>
        </w:rPr>
        <w:t>View</w:t>
      </w:r>
      <w:proofErr w:type="spellEnd"/>
      <w:r w:rsidRPr="00AC502E">
        <w:rPr>
          <w:i/>
          <w:iCs/>
        </w:rPr>
        <w:t>-</w:t>
      </w:r>
      <w:proofErr w:type="spellStart"/>
      <w:r w:rsidRPr="00AC502E">
        <w:rPr>
          <w:i/>
          <w:iCs/>
        </w:rPr>
        <w:t>Whatever</w:t>
      </w:r>
      <w:proofErr w:type="spellEnd"/>
      <w:r>
        <w:t xml:space="preserve">, MVW).  </w:t>
      </w:r>
      <w:r w:rsidR="00546100">
        <w:t xml:space="preserve">Cokolwiek oznacza „Cokolwiek </w:t>
      </w:r>
      <w:r w:rsidR="005F4A56">
        <w:t>co ci pasuje</w:t>
      </w:r>
      <w:r w:rsidR="00546100">
        <w:t xml:space="preserve">” (ang. </w:t>
      </w:r>
      <w:r w:rsidR="00546100" w:rsidRPr="00AC502E">
        <w:rPr>
          <w:i/>
          <w:iCs/>
        </w:rPr>
        <w:t>„</w:t>
      </w:r>
      <w:proofErr w:type="spellStart"/>
      <w:r w:rsidR="00546100" w:rsidRPr="00AC502E">
        <w:rPr>
          <w:i/>
          <w:iCs/>
        </w:rPr>
        <w:t>Whatever</w:t>
      </w:r>
      <w:proofErr w:type="spellEnd"/>
      <w:r w:rsidR="00546100" w:rsidRPr="00AC502E">
        <w:rPr>
          <w:i/>
          <w:iCs/>
        </w:rPr>
        <w:t xml:space="preserve"> </w:t>
      </w:r>
      <w:proofErr w:type="spellStart"/>
      <w:r w:rsidR="00546100" w:rsidRPr="00AC502E">
        <w:rPr>
          <w:i/>
          <w:iCs/>
        </w:rPr>
        <w:t>works</w:t>
      </w:r>
      <w:proofErr w:type="spellEnd"/>
      <w:r w:rsidR="00546100" w:rsidRPr="00AC502E">
        <w:rPr>
          <w:i/>
          <w:iCs/>
        </w:rPr>
        <w:t xml:space="preserve"> for </w:t>
      </w:r>
      <w:proofErr w:type="spellStart"/>
      <w:r w:rsidR="00546100" w:rsidRPr="00AC502E">
        <w:rPr>
          <w:i/>
          <w:iCs/>
        </w:rPr>
        <w:t>you</w:t>
      </w:r>
      <w:proofErr w:type="spellEnd"/>
      <w:r w:rsidR="00546100" w:rsidRPr="00AC502E">
        <w:rPr>
          <w:i/>
          <w:iCs/>
        </w:rPr>
        <w:t>”</w:t>
      </w:r>
      <w:r w:rsidR="00546100">
        <w:t>)</w:t>
      </w:r>
      <w:r w:rsidR="005F4A56">
        <w:t>. Twórcy szkieletu zdecydowali się nie podawać wyraźnie nazwy na ostatni element wzorca, by nie rozpoczynać rozważań nad nazewnictwem, ponieważ Angular wykazuje cechy</w:t>
      </w:r>
      <w:r w:rsidR="001E72F4">
        <w:t xml:space="preserve"> wielu innych</w:t>
      </w:r>
      <w:r w:rsidR="005F4A56">
        <w:t xml:space="preserve"> popularnych wzorców</w:t>
      </w:r>
      <w:r w:rsidR="005C4A7B">
        <w:t xml:space="preserve"> </w:t>
      </w:r>
      <w:sdt>
        <w:sdtPr>
          <w:id w:val="-756826599"/>
          <w:citation/>
        </w:sdtPr>
        <w:sdtEndPr/>
        <w:sdtContent>
          <w:r w:rsidR="005C4A7B">
            <w:fldChar w:fldCharType="begin"/>
          </w:r>
          <w:r w:rsidR="005C4A7B">
            <w:instrText xml:space="preserve"> CITATION Mod20 \l 1045 </w:instrText>
          </w:r>
          <w:r w:rsidR="005C4A7B">
            <w:fldChar w:fldCharType="separate"/>
          </w:r>
          <w:r w:rsidR="006064A7" w:rsidRPr="006064A7">
            <w:rPr>
              <w:noProof/>
            </w:rPr>
            <w:t>[18]</w:t>
          </w:r>
          <w:r w:rsidR="005C4A7B">
            <w:fldChar w:fldCharType="end"/>
          </w:r>
        </w:sdtContent>
      </w:sdt>
      <w:r w:rsidR="005F4A56">
        <w:t xml:space="preserve">. </w:t>
      </w:r>
    </w:p>
    <w:p w14:paraId="61443573" w14:textId="687619FA" w:rsidR="00755B74" w:rsidRDefault="00546100" w:rsidP="00755B74">
      <w:r>
        <w:t>Angular daje twórcy dużą swobodę by oddzielić prezentację od logiki biznesowej</w:t>
      </w:r>
      <w:r w:rsidR="005C4A7B">
        <w:t xml:space="preserve"> </w:t>
      </w:r>
      <w:sdt>
        <w:sdtPr>
          <w:id w:val="407127110"/>
          <w:citation/>
        </w:sdtPr>
        <w:sdtEndPr/>
        <w:sdtContent>
          <w:r w:rsidR="005C4A7B">
            <w:fldChar w:fldCharType="begin"/>
          </w:r>
          <w:r w:rsidR="005C4A7B">
            <w:instrText xml:space="preserve"> CITATION Fre20 \l 1045 </w:instrText>
          </w:r>
          <w:r w:rsidR="005C4A7B">
            <w:fldChar w:fldCharType="separate"/>
          </w:r>
          <w:r w:rsidR="006064A7" w:rsidRPr="006064A7">
            <w:rPr>
              <w:noProof/>
            </w:rPr>
            <w:t>[14]</w:t>
          </w:r>
          <w:r w:rsidR="005C4A7B">
            <w:fldChar w:fldCharType="end"/>
          </w:r>
        </w:sdtContent>
      </w:sdt>
      <w:r>
        <w:t xml:space="preserve">. </w:t>
      </w:r>
      <w:r w:rsidR="00E15DAF">
        <w:t>Do implementacji aplikacji w</w:t>
      </w:r>
      <w:r>
        <w:t>ykorzystano komponenty</w:t>
      </w:r>
      <w:r w:rsidR="00E15DAF">
        <w:t xml:space="preserve"> </w:t>
      </w:r>
      <w:r>
        <w:t xml:space="preserve">oraz serwisy. </w:t>
      </w:r>
      <w:r w:rsidR="00E15DAF">
        <w:t xml:space="preserve">Komponenty są klasami z dekoratorem </w:t>
      </w:r>
      <w:r w:rsidR="00E15DAF" w:rsidRPr="00AC502E">
        <w:rPr>
          <w:i/>
          <w:iCs/>
        </w:rPr>
        <w:t>@Component</w:t>
      </w:r>
      <w:r w:rsidR="00E15DAF">
        <w:t>, z których zbudowana jest aplikacja w</w:t>
      </w:r>
      <w:r w:rsidR="005F4A56">
        <w:t xml:space="preserve"> szkielecie</w:t>
      </w:r>
      <w:r w:rsidR="00E15DAF">
        <w:t xml:space="preserve"> Angular i odpowiadają za kontrolę widoku. </w:t>
      </w:r>
      <w:r>
        <w:t xml:space="preserve">Serwis jest klasą o wąskim zakresie działania, która ma wspomagać komponenty przy </w:t>
      </w:r>
      <w:r w:rsidR="00A86F48">
        <w:t>funkcjonalnościach</w:t>
      </w:r>
      <w:r>
        <w:t xml:space="preserve"> nie związanych </w:t>
      </w:r>
      <w:r w:rsidR="00A86F48">
        <w:t>z widokiem.</w:t>
      </w:r>
      <w:r w:rsidR="005F4A56">
        <w:t xml:space="preserve"> Odpowiada za Model.</w:t>
      </w:r>
      <w:r w:rsidR="00A86F48">
        <w:t xml:space="preserve"> Do przekazywania serwisów oraz innych obiektów do komponentów wykorzystany został wzorzec Wstrzykiwania Zależności (ang. </w:t>
      </w:r>
      <w:proofErr w:type="spellStart"/>
      <w:r w:rsidR="00A86F48" w:rsidRPr="00AC502E">
        <w:t>Dependency</w:t>
      </w:r>
      <w:proofErr w:type="spellEnd"/>
      <w:r w:rsidR="00A86F48" w:rsidRPr="00AC502E">
        <w:t xml:space="preserve"> </w:t>
      </w:r>
      <w:proofErr w:type="spellStart"/>
      <w:r w:rsidR="00A86F48" w:rsidRPr="00AC502E">
        <w:t>Injection</w:t>
      </w:r>
      <w:proofErr w:type="spellEnd"/>
      <w:r w:rsidR="00A86F48">
        <w:t xml:space="preserve">). Wzorzec ten stosuje się by uniknąć dużych powiązań między komponentami oraz udostępnić serwisy i inne klasy we wszystkich komponentach. Aby zastosować wzorzec w </w:t>
      </w:r>
      <w:r w:rsidR="00AC502E">
        <w:t xml:space="preserve">szkielecie </w:t>
      </w:r>
      <w:r w:rsidR="00A86F48">
        <w:t xml:space="preserve">Angular należy dopisać w klasie dekorator </w:t>
      </w:r>
      <w:r w:rsidR="00A86F48" w:rsidRPr="00AC502E">
        <w:rPr>
          <w:i/>
          <w:iCs/>
        </w:rPr>
        <w:t>@</w:t>
      </w:r>
      <w:proofErr w:type="spellStart"/>
      <w:r w:rsidR="00A86F48" w:rsidRPr="00AC502E">
        <w:rPr>
          <w:i/>
          <w:iCs/>
        </w:rPr>
        <w:t>Injectable</w:t>
      </w:r>
      <w:proofErr w:type="spellEnd"/>
      <w:r w:rsidR="00A86F48">
        <w:t>.</w:t>
      </w:r>
      <w:r w:rsidR="00E15DAF">
        <w:t xml:space="preserve"> By dostarczyć obiekt do komponentu, należy wstrzyknąć go jako argument konstruktora.</w:t>
      </w:r>
      <w:r w:rsidR="00A86F48">
        <w:t xml:space="preserve"> </w:t>
      </w:r>
      <w:r>
        <w:t xml:space="preserve"> </w:t>
      </w:r>
      <w:r w:rsidR="00E15DAF">
        <w:t xml:space="preserve">Do przekazywania danych między komponentem rodzicem oraz dzieckiem stosuje się operatory </w:t>
      </w:r>
      <w:r w:rsidR="00E15DAF" w:rsidRPr="00AC502E">
        <w:rPr>
          <w:i/>
          <w:iCs/>
        </w:rPr>
        <w:t>@Input</w:t>
      </w:r>
      <w:r w:rsidR="00E15DAF">
        <w:t xml:space="preserve">, dla komunikacji z rodzica do dziecka oraz </w:t>
      </w:r>
      <w:r w:rsidR="00E15DAF" w:rsidRPr="00AC502E">
        <w:rPr>
          <w:i/>
          <w:iCs/>
        </w:rPr>
        <w:t>@</w:t>
      </w:r>
      <w:proofErr w:type="spellStart"/>
      <w:r w:rsidR="00E15DAF" w:rsidRPr="00AC502E">
        <w:rPr>
          <w:i/>
          <w:iCs/>
        </w:rPr>
        <w:t>Output</w:t>
      </w:r>
      <w:proofErr w:type="spellEnd"/>
      <w:r w:rsidR="00E15DAF">
        <w:t>, do komunikacji w drugą stronę.</w:t>
      </w:r>
    </w:p>
    <w:p w14:paraId="51DF7E6D" w14:textId="7CAEA8D8" w:rsidR="00E15DAF" w:rsidRDefault="00E15DAF" w:rsidP="00755B74">
      <w:r>
        <w:t xml:space="preserve">W serwerze </w:t>
      </w:r>
      <w:r w:rsidR="005F4A56">
        <w:t>wykorzystano wzorzec</w:t>
      </w:r>
      <w:r w:rsidR="001E72F4">
        <w:t xml:space="preserve"> </w:t>
      </w:r>
      <w:r w:rsidR="003452C7">
        <w:t xml:space="preserve">Singleton, który ograniczenie możliwość wystąpienia obiektów </w:t>
      </w:r>
      <w:r w:rsidR="00E95314">
        <w:t>do jednej instancj</w:t>
      </w:r>
      <w:r w:rsidR="005C4A7B">
        <w:t xml:space="preserve">i </w:t>
      </w:r>
      <w:sdt>
        <w:sdtPr>
          <w:id w:val="1940252699"/>
          <w:citation/>
        </w:sdtPr>
        <w:sdtEndPr/>
        <w:sdtContent>
          <w:r w:rsidR="005C4A7B">
            <w:fldChar w:fldCharType="begin"/>
          </w:r>
          <w:r w:rsidR="005C4A7B">
            <w:instrText xml:space="preserve"> CITATION Cas20 \l 1045 </w:instrText>
          </w:r>
          <w:r w:rsidR="005C4A7B">
            <w:fldChar w:fldCharType="separate"/>
          </w:r>
          <w:r w:rsidR="006064A7" w:rsidRPr="006064A7">
            <w:rPr>
              <w:noProof/>
            </w:rPr>
            <w:t>[19]</w:t>
          </w:r>
          <w:r w:rsidR="005C4A7B">
            <w:fldChar w:fldCharType="end"/>
          </w:r>
        </w:sdtContent>
      </w:sdt>
      <w:r w:rsidR="00E95314">
        <w:t xml:space="preserve">. By zastosować ten wzorzec w Node.js, należy posłużyć się słowem kluczowym </w:t>
      </w:r>
      <w:r w:rsidR="00E95314" w:rsidRPr="00AC502E">
        <w:rPr>
          <w:i/>
          <w:iCs/>
        </w:rPr>
        <w:t>„</w:t>
      </w:r>
      <w:proofErr w:type="spellStart"/>
      <w:r w:rsidR="00E95314" w:rsidRPr="00AC502E">
        <w:rPr>
          <w:i/>
          <w:iCs/>
        </w:rPr>
        <w:t>require</w:t>
      </w:r>
      <w:proofErr w:type="spellEnd"/>
      <w:r w:rsidR="00E95314" w:rsidRPr="00AC502E">
        <w:rPr>
          <w:i/>
          <w:iCs/>
        </w:rPr>
        <w:t>”</w:t>
      </w:r>
      <w:r w:rsidR="00E95314">
        <w:t xml:space="preserve">. Dzięki użyciu tego wzorca, mimo użycia modułu w wielu miejscach, pewnym jest, że wykorzystana będzie tylko jedna jego instancja. Dodatkowo wykorzystany został wzorzec Oprogramowania Pośredniczącego (ang. </w:t>
      </w:r>
      <w:proofErr w:type="spellStart"/>
      <w:r w:rsidR="00E95314" w:rsidRPr="00AC502E">
        <w:rPr>
          <w:i/>
          <w:iCs/>
        </w:rPr>
        <w:t>Middleware</w:t>
      </w:r>
      <w:proofErr w:type="spellEnd"/>
      <w:r w:rsidR="00E95314">
        <w:t>)</w:t>
      </w:r>
      <w:r w:rsidR="00EF6E1F">
        <w:t>. Wzorzec ten wykorzystywany jest przez szkielet Express.js</w:t>
      </w:r>
      <w:r w:rsidR="005C4A7B">
        <w:t xml:space="preserve"> </w:t>
      </w:r>
      <w:sdt>
        <w:sdtPr>
          <w:id w:val="885461092"/>
          <w:citation/>
        </w:sdtPr>
        <w:sdtEndPr/>
        <w:sdtContent>
          <w:r w:rsidR="005C4A7B">
            <w:fldChar w:fldCharType="begin"/>
          </w:r>
          <w:r w:rsidR="005C4A7B">
            <w:instrText xml:space="preserve"> CITATION Bro20 \l 1045 </w:instrText>
          </w:r>
          <w:r w:rsidR="005C4A7B">
            <w:fldChar w:fldCharType="separate"/>
          </w:r>
          <w:r w:rsidR="006064A7" w:rsidRPr="006064A7">
            <w:rPr>
              <w:noProof/>
            </w:rPr>
            <w:t>[13]</w:t>
          </w:r>
          <w:r w:rsidR="005C4A7B">
            <w:fldChar w:fldCharType="end"/>
          </w:r>
        </w:sdtContent>
      </w:sdt>
      <w:r w:rsidR="00EF6E1F">
        <w:t xml:space="preserve">. Dzięki jego zastosowaniu, możliwe jest wykonanie dodatkowych </w:t>
      </w:r>
      <w:r w:rsidR="00EB1FEA">
        <w:t>metod</w:t>
      </w:r>
      <w:r w:rsidR="00EF6E1F">
        <w:t xml:space="preserve"> przed przystąpieniem do obsługi żądania http.</w:t>
      </w:r>
      <w:r w:rsidR="005C4A7B">
        <w:t xml:space="preserve"> Wzorzec </w:t>
      </w:r>
      <w:proofErr w:type="spellStart"/>
      <w:r w:rsidR="005C4A7B">
        <w:t>Middleware</w:t>
      </w:r>
      <w:proofErr w:type="spellEnd"/>
      <w:r w:rsidR="005C4A7B">
        <w:t xml:space="preserve"> został również zastosowany przy implementacji autentykacji </w:t>
      </w:r>
      <w:proofErr w:type="spellStart"/>
      <w:r w:rsidR="005C4A7B">
        <w:t>OAuth</w:t>
      </w:r>
      <w:proofErr w:type="spellEnd"/>
      <w:r w:rsidR="005C4A7B">
        <w:t xml:space="preserve"> 2.0 za pomocą Passport.js </w:t>
      </w:r>
      <w:sdt>
        <w:sdtPr>
          <w:id w:val="-977373218"/>
          <w:citation/>
        </w:sdtPr>
        <w:sdtEndPr/>
        <w:sdtContent>
          <w:r w:rsidR="005C4A7B">
            <w:fldChar w:fldCharType="begin"/>
          </w:r>
          <w:r w:rsidR="005C4A7B">
            <w:instrText xml:space="preserve"> CITATION Bih15 \l 1045 </w:instrText>
          </w:r>
          <w:r w:rsidR="005C4A7B">
            <w:fldChar w:fldCharType="separate"/>
          </w:r>
          <w:r w:rsidR="006064A7" w:rsidRPr="006064A7">
            <w:rPr>
              <w:noProof/>
            </w:rPr>
            <w:t>[20]</w:t>
          </w:r>
          <w:r w:rsidR="005C4A7B">
            <w:fldChar w:fldCharType="end"/>
          </w:r>
        </w:sdtContent>
      </w:sdt>
      <w:r w:rsidR="005C4A7B">
        <w:t>.</w:t>
      </w:r>
    </w:p>
    <w:p w14:paraId="39C8F865" w14:textId="670E3F54" w:rsidR="00F91851" w:rsidRDefault="00F91851" w:rsidP="00755B74">
      <w:r>
        <w:t xml:space="preserve">Przy projektowaniu modelu danych wykorzystano wzorzec </w:t>
      </w:r>
      <w:proofErr w:type="spellStart"/>
      <w:r>
        <w:t>Computed</w:t>
      </w:r>
      <w:proofErr w:type="spellEnd"/>
      <w:r>
        <w:t>, który polega na przechowywaniu już odpowiednio przetworzonych danych</w:t>
      </w:r>
      <w:r w:rsidR="005C4A7B">
        <w:t xml:space="preserve"> </w:t>
      </w:r>
      <w:sdt>
        <w:sdtPr>
          <w:id w:val="-977989470"/>
          <w:citation/>
        </w:sdtPr>
        <w:sdtEndPr/>
        <w:sdtContent>
          <w:r w:rsidR="005C4A7B">
            <w:fldChar w:fldCharType="begin"/>
          </w:r>
          <w:r w:rsidR="005C4A7B">
            <w:instrText xml:space="preserve"> CITATION Cou20 \l 1045 </w:instrText>
          </w:r>
          <w:r w:rsidR="005C4A7B">
            <w:fldChar w:fldCharType="separate"/>
          </w:r>
          <w:r w:rsidR="006064A7" w:rsidRPr="006064A7">
            <w:rPr>
              <w:noProof/>
            </w:rPr>
            <w:t>[21]</w:t>
          </w:r>
          <w:r w:rsidR="005C4A7B">
            <w:fldChar w:fldCharType="end"/>
          </w:r>
        </w:sdtContent>
      </w:sdt>
      <w:r>
        <w:t xml:space="preserve">. Pozwala to zmniejszyć obciążenie procesora przy odczycie danych z dokumentów, jednocześnie poprawiając wydajność aplikacji. Przedstawiona baza danych składa się z 6 dokumentów. W dokumencie zawierającym organizowane wydarzenia </w:t>
      </w:r>
      <w:r w:rsidR="00A71D50">
        <w:t xml:space="preserve">w sposób przetworzony przechowywane są między innymi koordynaty miejsca, w którym ma odbyć się </w:t>
      </w:r>
      <w:r w:rsidR="00A71D50">
        <w:lastRenderedPageBreak/>
        <w:t xml:space="preserve">wydarzenie. Koordynaty zapisane są w formacie stosowanym przez mapę w projekcji EPSG:3857, której używa biblioteka OpenLayers stosowana po stronie klienta. Dzięki takiemu przechowywaniu danych, można pominąć operację przekształcania współrzędnych, co poprawia wydajność aplikacji. </w:t>
      </w:r>
    </w:p>
    <w:p w14:paraId="0CEFA539" w14:textId="77777777" w:rsidR="00C51F04" w:rsidRPr="00755B74" w:rsidRDefault="00C51F04" w:rsidP="00755B74"/>
    <w:p w14:paraId="7CFBA328" w14:textId="12AC40CD" w:rsidR="00DE4A7C" w:rsidRDefault="00DE4A7C" w:rsidP="00DE4A7C">
      <w:pPr>
        <w:pStyle w:val="Nagwek2"/>
      </w:pPr>
      <w:bookmarkStart w:id="50" w:name="_Toc58090767"/>
      <w:r>
        <w:t>Podsumowanie</w:t>
      </w:r>
      <w:bookmarkEnd w:id="50"/>
    </w:p>
    <w:p w14:paraId="753EA50D" w14:textId="2B924C43" w:rsidR="0048598C" w:rsidRDefault="0048598C" w:rsidP="0048598C">
      <w:r>
        <w:t xml:space="preserve">Projekt aplikacji, przedstawiony </w:t>
      </w:r>
      <w:r w:rsidR="00A157A7">
        <w:t xml:space="preserve">w powyższych podrozdziałach spełnia </w:t>
      </w:r>
      <w:r w:rsidR="00986821">
        <w:t>wymagania stawiane aplikacji. Przypadki użycia pokrywają wszystkie wymagania funkcjonalne</w:t>
      </w:r>
      <w:r w:rsidR="00755B74">
        <w:t>. Zaprojektowany model domenowy przedstawia główne byty występujące w aplikacji</w:t>
      </w:r>
      <w:r w:rsidR="00EB1FEA">
        <w:t xml:space="preserve"> oraz relacje, które zachodzą pomiędzy nimi.</w:t>
      </w:r>
      <w:r w:rsidR="00755B74">
        <w:t xml:space="preserve"> </w:t>
      </w:r>
      <w:r w:rsidR="00012C01">
        <w:t>Diagram rozmieszczenia również spełnia wymogi architektury wielowarstwowej, zgodnie z którą aplikacja została zaprojektowana.</w:t>
      </w:r>
    </w:p>
    <w:p w14:paraId="6473BA43" w14:textId="5AC3DD3F" w:rsidR="00452275" w:rsidRDefault="00452275" w:rsidP="00452275">
      <w:pPr>
        <w:spacing w:after="160" w:line="259" w:lineRule="auto"/>
        <w:ind w:firstLine="0"/>
        <w:jc w:val="left"/>
      </w:pPr>
      <w:r>
        <w:br w:type="page"/>
      </w:r>
    </w:p>
    <w:p w14:paraId="70117390" w14:textId="0D1B5A0B" w:rsidR="00BE4C30" w:rsidRDefault="00BE4C30" w:rsidP="00BE4C30">
      <w:pPr>
        <w:pStyle w:val="Nagwek1"/>
      </w:pPr>
      <w:bookmarkStart w:id="51" w:name="_Toc58090768"/>
      <w:r>
        <w:lastRenderedPageBreak/>
        <w:t>Implementacja</w:t>
      </w:r>
      <w:bookmarkEnd w:id="51"/>
    </w:p>
    <w:p w14:paraId="6D59FF08" w14:textId="76D5CF7D" w:rsidR="00BE4C30" w:rsidRDefault="00BE4C30" w:rsidP="00BE4C30">
      <w:pPr>
        <w:pStyle w:val="Nagwek2"/>
      </w:pPr>
      <w:bookmarkStart w:id="52" w:name="_Toc58090769"/>
      <w:r>
        <w:t>Warstwa serwera</w:t>
      </w:r>
      <w:bookmarkEnd w:id="52"/>
    </w:p>
    <w:p w14:paraId="0385DCDC" w14:textId="478B1DCF" w:rsidR="002A4B32" w:rsidRDefault="002A4B32" w:rsidP="002A4B32">
      <w:r>
        <w:t>Warstw</w:t>
      </w:r>
      <w:r w:rsidR="00141922">
        <w:t>ę</w:t>
      </w:r>
      <w:r>
        <w:t xml:space="preserve"> serwera </w:t>
      </w:r>
      <w:r w:rsidR="006F4BD7">
        <w:t>zaimplementowano</w:t>
      </w:r>
      <w:r>
        <w:t xml:space="preserve"> przy pomocy środowiska uruchomieniowego Node.js oraz szkieletu Express.js. Autentykacja użytkownika została zaimplementowana z użyciem JWT</w:t>
      </w:r>
      <w:r w:rsidR="006F4BD7">
        <w:t xml:space="preserve"> </w:t>
      </w:r>
      <w:r>
        <w:t>przy pomocy oprogramowania pośredniczącego Passport.js. Rozwiązanie to nie przechowuje sesji, więc jest zgodne z zasadami REST.</w:t>
      </w:r>
    </w:p>
    <w:p w14:paraId="48690F67" w14:textId="40FE4514" w:rsidR="006823C8" w:rsidRDefault="002A4B32" w:rsidP="002A4B32">
      <w:r>
        <w:t>Punkt</w:t>
      </w:r>
      <w:r w:rsidR="00B07B3A">
        <w:t xml:space="preserve"> końcowy (ang. </w:t>
      </w:r>
      <w:proofErr w:type="spellStart"/>
      <w:r w:rsidR="006F4BD7" w:rsidRPr="00AC502E">
        <w:rPr>
          <w:i/>
          <w:iCs/>
        </w:rPr>
        <w:t>e</w:t>
      </w:r>
      <w:r w:rsidR="00B07B3A" w:rsidRPr="00AC502E">
        <w:rPr>
          <w:i/>
          <w:iCs/>
        </w:rPr>
        <w:t>ndpoint</w:t>
      </w:r>
      <w:proofErr w:type="spellEnd"/>
      <w:r w:rsidR="00B07B3A">
        <w:t xml:space="preserve">) odbiera zapytania wysłane do serwera. Logika biznesowa do obsługi zapytań definiowana jest przy pomocy Express.js. </w:t>
      </w:r>
      <w:r w:rsidR="006823C8">
        <w:t>Jeżeli potrzebne są dane z bazy danych, stos</w:t>
      </w:r>
      <w:r w:rsidR="00141922">
        <w:t>owana jest</w:t>
      </w:r>
      <w:r w:rsidR="006823C8">
        <w:t xml:space="preserve"> bibliot</w:t>
      </w:r>
      <w:r w:rsidR="006F4BD7">
        <w:t>e</w:t>
      </w:r>
      <w:r w:rsidR="006823C8">
        <w:t>k</w:t>
      </w:r>
      <w:r w:rsidR="00141922">
        <w:t>a</w:t>
      </w:r>
      <w:r w:rsidR="006823C8">
        <w:t xml:space="preserve"> </w:t>
      </w:r>
      <w:proofErr w:type="spellStart"/>
      <w:r w:rsidR="006823C8">
        <w:t>Moongose</w:t>
      </w:r>
      <w:proofErr w:type="spellEnd"/>
      <w:r w:rsidR="006823C8">
        <w:t xml:space="preserve"> do komunikacji. </w:t>
      </w:r>
    </w:p>
    <w:p w14:paraId="785DA4A2" w14:textId="17C50D10" w:rsidR="006F4BD7" w:rsidRDefault="006F4BD7" w:rsidP="002A4B32">
      <w:r>
        <w:t xml:space="preserve">Zdefiniowano łącznie 23 punkty końcowe. Zastosowane metody obsługi zapytań umożliwiają przesłanie wszystkich wymaganych informacji w ciele (ang. </w:t>
      </w:r>
      <w:r w:rsidRPr="00AC502E">
        <w:rPr>
          <w:i/>
          <w:iCs/>
        </w:rPr>
        <w:t>body</w:t>
      </w:r>
      <w:r>
        <w:t xml:space="preserve">) bądź parametrach (ang. </w:t>
      </w:r>
      <w:proofErr w:type="spellStart"/>
      <w:r w:rsidRPr="00AC502E">
        <w:rPr>
          <w:i/>
          <w:iCs/>
        </w:rPr>
        <w:t>parameters</w:t>
      </w:r>
      <w:proofErr w:type="spellEnd"/>
      <w:r>
        <w:t xml:space="preserve">) i opcjach (ang. </w:t>
      </w:r>
      <w:proofErr w:type="spellStart"/>
      <w:r w:rsidRPr="00AC502E">
        <w:rPr>
          <w:i/>
          <w:iCs/>
        </w:rPr>
        <w:t>options</w:t>
      </w:r>
      <w:proofErr w:type="spellEnd"/>
      <w:r>
        <w:t xml:space="preserve">) metody HTTP. Nie jest wymagane </w:t>
      </w:r>
      <w:r w:rsidR="00AA2EFF">
        <w:t xml:space="preserve">jawne </w:t>
      </w:r>
      <w:r>
        <w:t>przekazywanie dodatkowych informacji w samym adresie URL punktu końcowego.</w:t>
      </w:r>
    </w:p>
    <w:p w14:paraId="416A112B" w14:textId="77777777" w:rsidR="006823C8" w:rsidRDefault="006823C8" w:rsidP="002A4B32"/>
    <w:p w14:paraId="34062CE1" w14:textId="09841204" w:rsidR="00030AAB" w:rsidRDefault="00030AAB" w:rsidP="00030AAB">
      <w:pPr>
        <w:pStyle w:val="Legenda"/>
        <w:keepNext/>
      </w:pPr>
      <w:bookmarkStart w:id="53" w:name="_Toc58090469"/>
      <w:r>
        <w:t xml:space="preserve">Tabela </w:t>
      </w:r>
      <w:r w:rsidR="00C83AE9">
        <w:fldChar w:fldCharType="begin"/>
      </w:r>
      <w:r w:rsidR="00C83AE9">
        <w:instrText xml:space="preserve"> STYLEREF 1 \s </w:instrText>
      </w:r>
      <w:r w:rsidR="00C83AE9">
        <w:fldChar w:fldCharType="separate"/>
      </w:r>
      <w:r>
        <w:rPr>
          <w:noProof/>
        </w:rPr>
        <w:t>4</w:t>
      </w:r>
      <w:r w:rsidR="00C83AE9">
        <w:rPr>
          <w:noProof/>
        </w:rPr>
        <w:fldChar w:fldCharType="end"/>
      </w:r>
      <w:r>
        <w:t>.</w:t>
      </w:r>
      <w:r w:rsidR="00C83AE9">
        <w:fldChar w:fldCharType="begin"/>
      </w:r>
      <w:r w:rsidR="00C83AE9">
        <w:instrText xml:space="preserve"> SEQ Tabela \* ARABIC \s 1 </w:instrText>
      </w:r>
      <w:r w:rsidR="00C83AE9">
        <w:fldChar w:fldCharType="separate"/>
      </w:r>
      <w:r>
        <w:rPr>
          <w:noProof/>
        </w:rPr>
        <w:t>1</w:t>
      </w:r>
      <w:r w:rsidR="00C83AE9">
        <w:rPr>
          <w:noProof/>
        </w:rPr>
        <w:fldChar w:fldCharType="end"/>
      </w:r>
      <w:r>
        <w:t>Punkty końcowe API [źródło: opracowanie własne]</w:t>
      </w:r>
      <w:bookmarkEnd w:id="53"/>
    </w:p>
    <w:tbl>
      <w:tblPr>
        <w:tblStyle w:val="Tabelalisty4"/>
        <w:tblW w:w="0" w:type="auto"/>
        <w:tblLook w:val="04A0" w:firstRow="1" w:lastRow="0" w:firstColumn="1" w:lastColumn="0" w:noHBand="0" w:noVBand="1"/>
      </w:tblPr>
      <w:tblGrid>
        <w:gridCol w:w="2093"/>
        <w:gridCol w:w="2551"/>
        <w:gridCol w:w="4283"/>
      </w:tblGrid>
      <w:tr w:rsidR="006823C8" w14:paraId="612B45A2" w14:textId="77777777" w:rsidTr="006F4B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B2DD949" w14:textId="6B736C44" w:rsidR="006823C8" w:rsidRDefault="006823C8" w:rsidP="002A4B32">
            <w:pPr>
              <w:ind w:firstLine="0"/>
            </w:pPr>
            <w:r>
              <w:t>M</w:t>
            </w:r>
            <w:r w:rsidR="006F4BD7">
              <w:t>e</w:t>
            </w:r>
            <w:r>
              <w:t>toda</w:t>
            </w:r>
            <w:r w:rsidR="006F4BD7">
              <w:t xml:space="preserve"> HTTP</w:t>
            </w:r>
          </w:p>
        </w:tc>
        <w:tc>
          <w:tcPr>
            <w:tcW w:w="2551" w:type="dxa"/>
          </w:tcPr>
          <w:p w14:paraId="48F573D3" w14:textId="042E200E" w:rsidR="006823C8" w:rsidRDefault="006823C8" w:rsidP="002A4B32">
            <w:pPr>
              <w:ind w:firstLine="0"/>
              <w:cnfStyle w:val="100000000000" w:firstRow="1" w:lastRow="0" w:firstColumn="0" w:lastColumn="0" w:oddVBand="0" w:evenVBand="0" w:oddHBand="0" w:evenHBand="0" w:firstRowFirstColumn="0" w:firstRowLastColumn="0" w:lastRowFirstColumn="0" w:lastRowLastColumn="0"/>
            </w:pPr>
            <w:r>
              <w:t>Punkt końcowy</w:t>
            </w:r>
          </w:p>
        </w:tc>
        <w:tc>
          <w:tcPr>
            <w:tcW w:w="4283" w:type="dxa"/>
          </w:tcPr>
          <w:p w14:paraId="0B69493C" w14:textId="75701651" w:rsidR="006823C8" w:rsidRDefault="006823C8" w:rsidP="002A4B32">
            <w:pPr>
              <w:ind w:firstLine="0"/>
              <w:cnfStyle w:val="100000000000" w:firstRow="1" w:lastRow="0" w:firstColumn="0" w:lastColumn="0" w:oddVBand="0" w:evenVBand="0" w:oddHBand="0" w:evenHBand="0" w:firstRowFirstColumn="0" w:firstRowLastColumn="0" w:lastRowFirstColumn="0" w:lastRowLastColumn="0"/>
            </w:pPr>
            <w:r>
              <w:t>Opis</w:t>
            </w:r>
          </w:p>
        </w:tc>
      </w:tr>
      <w:tr w:rsidR="006823C8" w14:paraId="21FE3E7E" w14:textId="77777777" w:rsidTr="006F4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541B3297" w14:textId="5C87E6AF" w:rsidR="006823C8" w:rsidRDefault="006823C8" w:rsidP="002A4B32">
            <w:pPr>
              <w:ind w:firstLine="0"/>
            </w:pPr>
            <w:r>
              <w:t>GET</w:t>
            </w:r>
          </w:p>
        </w:tc>
        <w:tc>
          <w:tcPr>
            <w:tcW w:w="2551" w:type="dxa"/>
          </w:tcPr>
          <w:p w14:paraId="3270A36C" w14:textId="29631747" w:rsidR="006823C8" w:rsidRDefault="006823C8" w:rsidP="002A4B32">
            <w:pPr>
              <w:ind w:firstLine="0"/>
              <w:cnfStyle w:val="000000100000" w:firstRow="0" w:lastRow="0" w:firstColumn="0" w:lastColumn="0" w:oddVBand="0" w:evenVBand="0" w:oddHBand="1" w:evenHBand="0" w:firstRowFirstColumn="0" w:firstRowLastColumn="0" w:lastRowFirstColumn="0" w:lastRowLastColumn="0"/>
            </w:pPr>
            <w:r>
              <w:t>/</w:t>
            </w:r>
            <w:proofErr w:type="spellStart"/>
            <w:r>
              <w:t>auth</w:t>
            </w:r>
            <w:proofErr w:type="spellEnd"/>
            <w:r>
              <w:t>/</w:t>
            </w:r>
            <w:proofErr w:type="spellStart"/>
            <w:r>
              <w:t>google</w:t>
            </w:r>
            <w:proofErr w:type="spellEnd"/>
          </w:p>
        </w:tc>
        <w:tc>
          <w:tcPr>
            <w:tcW w:w="4283" w:type="dxa"/>
          </w:tcPr>
          <w:p w14:paraId="263A3489" w14:textId="20C303F9" w:rsidR="006823C8" w:rsidRDefault="00131DCF" w:rsidP="002A4B32">
            <w:pPr>
              <w:ind w:firstLine="0"/>
              <w:cnfStyle w:val="000000100000" w:firstRow="0" w:lastRow="0" w:firstColumn="0" w:lastColumn="0" w:oddVBand="0" w:evenVBand="0" w:oddHBand="1" w:evenHBand="0" w:firstRowFirstColumn="0" w:firstRowLastColumn="0" w:lastRowFirstColumn="0" w:lastRowLastColumn="0"/>
            </w:pPr>
            <w:r>
              <w:t>P</w:t>
            </w:r>
            <w:r w:rsidR="006823C8">
              <w:t>rzekierowanie użytkownika do logowania w serwisie Google.</w:t>
            </w:r>
          </w:p>
        </w:tc>
      </w:tr>
      <w:tr w:rsidR="006823C8" w14:paraId="5ABCFB00" w14:textId="77777777" w:rsidTr="006F4BD7">
        <w:tc>
          <w:tcPr>
            <w:cnfStyle w:val="001000000000" w:firstRow="0" w:lastRow="0" w:firstColumn="1" w:lastColumn="0" w:oddVBand="0" w:evenVBand="0" w:oddHBand="0" w:evenHBand="0" w:firstRowFirstColumn="0" w:firstRowLastColumn="0" w:lastRowFirstColumn="0" w:lastRowLastColumn="0"/>
            <w:tcW w:w="2093" w:type="dxa"/>
          </w:tcPr>
          <w:p w14:paraId="31B02FA2" w14:textId="4E1E4D82" w:rsidR="006823C8" w:rsidRDefault="006823C8" w:rsidP="002A4B32">
            <w:pPr>
              <w:ind w:firstLine="0"/>
            </w:pPr>
            <w:r>
              <w:t>GET</w:t>
            </w:r>
          </w:p>
        </w:tc>
        <w:tc>
          <w:tcPr>
            <w:tcW w:w="2551" w:type="dxa"/>
          </w:tcPr>
          <w:p w14:paraId="4F2014BF" w14:textId="7DCEC4FC" w:rsidR="006823C8" w:rsidRDefault="006823C8" w:rsidP="002A4B32">
            <w:pPr>
              <w:ind w:firstLine="0"/>
              <w:cnfStyle w:val="000000000000" w:firstRow="0" w:lastRow="0" w:firstColumn="0" w:lastColumn="0" w:oddVBand="0" w:evenVBand="0" w:oddHBand="0" w:evenHBand="0" w:firstRowFirstColumn="0" w:firstRowLastColumn="0" w:lastRowFirstColumn="0" w:lastRowLastColumn="0"/>
            </w:pPr>
            <w:r>
              <w:t>/</w:t>
            </w:r>
            <w:proofErr w:type="spellStart"/>
            <w:r>
              <w:t>auth</w:t>
            </w:r>
            <w:proofErr w:type="spellEnd"/>
            <w:r>
              <w:t>/</w:t>
            </w:r>
            <w:proofErr w:type="spellStart"/>
            <w:r>
              <w:t>google</w:t>
            </w:r>
            <w:proofErr w:type="spellEnd"/>
            <w:r>
              <w:t>/</w:t>
            </w:r>
            <w:proofErr w:type="spellStart"/>
            <w:r>
              <w:t>callback</w:t>
            </w:r>
            <w:proofErr w:type="spellEnd"/>
          </w:p>
        </w:tc>
        <w:tc>
          <w:tcPr>
            <w:tcW w:w="4283" w:type="dxa"/>
          </w:tcPr>
          <w:p w14:paraId="1CC8B463" w14:textId="2C72546B" w:rsidR="006823C8" w:rsidRDefault="006823C8" w:rsidP="002A4B32">
            <w:pPr>
              <w:ind w:firstLine="0"/>
              <w:cnfStyle w:val="000000000000" w:firstRow="0" w:lastRow="0" w:firstColumn="0" w:lastColumn="0" w:oddVBand="0" w:evenVBand="0" w:oddHBand="0" w:evenHBand="0" w:firstRowFirstColumn="0" w:firstRowLastColumn="0" w:lastRowFirstColumn="0" w:lastRowLastColumn="0"/>
            </w:pPr>
            <w:r>
              <w:t xml:space="preserve">Tworzenie </w:t>
            </w:r>
            <w:r w:rsidR="006F4BD7">
              <w:t xml:space="preserve">żetonu (ang. </w:t>
            </w:r>
            <w:proofErr w:type="spellStart"/>
            <w:r w:rsidR="006F4BD7">
              <w:t>token</w:t>
            </w:r>
            <w:proofErr w:type="spellEnd"/>
            <w:r w:rsidR="006F4BD7">
              <w:t>)</w:t>
            </w:r>
            <w:r>
              <w:t xml:space="preserve"> JWT oraz przekierowanie użytkownika na stronę główną aplikacji. </w:t>
            </w:r>
          </w:p>
        </w:tc>
      </w:tr>
      <w:tr w:rsidR="006823C8" w14:paraId="6672E4BD" w14:textId="77777777" w:rsidTr="006F4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EF62251" w14:textId="76116729" w:rsidR="006823C8" w:rsidRDefault="006823C8" w:rsidP="002A4B32">
            <w:pPr>
              <w:ind w:firstLine="0"/>
            </w:pPr>
            <w:r>
              <w:t>GET</w:t>
            </w:r>
          </w:p>
        </w:tc>
        <w:tc>
          <w:tcPr>
            <w:tcW w:w="2551" w:type="dxa"/>
          </w:tcPr>
          <w:p w14:paraId="638F45CE" w14:textId="01D63959" w:rsidR="006823C8" w:rsidRDefault="006823C8" w:rsidP="002A4B32">
            <w:pPr>
              <w:ind w:firstLine="0"/>
              <w:cnfStyle w:val="000000100000" w:firstRow="0" w:lastRow="0" w:firstColumn="0" w:lastColumn="0" w:oddVBand="0" w:evenVBand="0" w:oddHBand="1" w:evenHBand="0" w:firstRowFirstColumn="0" w:firstRowLastColumn="0" w:lastRowFirstColumn="0" w:lastRowLastColumn="0"/>
            </w:pPr>
            <w:r>
              <w:t>/</w:t>
            </w:r>
            <w:proofErr w:type="spellStart"/>
            <w:r>
              <w:t>api</w:t>
            </w:r>
            <w:proofErr w:type="spellEnd"/>
            <w:r>
              <w:t>/</w:t>
            </w:r>
            <w:proofErr w:type="spellStart"/>
            <w:r>
              <w:t>user</w:t>
            </w:r>
            <w:proofErr w:type="spellEnd"/>
          </w:p>
        </w:tc>
        <w:tc>
          <w:tcPr>
            <w:tcW w:w="4283" w:type="dxa"/>
          </w:tcPr>
          <w:p w14:paraId="0A75DB83" w14:textId="17439F05" w:rsidR="006823C8" w:rsidRDefault="006823C8" w:rsidP="002A4B32">
            <w:pPr>
              <w:ind w:firstLine="0"/>
              <w:cnfStyle w:val="000000100000" w:firstRow="0" w:lastRow="0" w:firstColumn="0" w:lastColumn="0" w:oddVBand="0" w:evenVBand="0" w:oddHBand="1" w:evenHBand="0" w:firstRowFirstColumn="0" w:firstRowLastColumn="0" w:lastRowFirstColumn="0" w:lastRowLastColumn="0"/>
            </w:pPr>
            <w:r>
              <w:t xml:space="preserve">Pobranie danych o zalogowanym użytkowniku na podstawie odszyfrowanego </w:t>
            </w:r>
            <w:r w:rsidR="006F4BD7">
              <w:t xml:space="preserve">żetonu </w:t>
            </w:r>
            <w:r>
              <w:t>JWT.</w:t>
            </w:r>
          </w:p>
        </w:tc>
      </w:tr>
      <w:tr w:rsidR="006823C8" w14:paraId="5C2AE9F9" w14:textId="77777777" w:rsidTr="006F4BD7">
        <w:tc>
          <w:tcPr>
            <w:cnfStyle w:val="001000000000" w:firstRow="0" w:lastRow="0" w:firstColumn="1" w:lastColumn="0" w:oddVBand="0" w:evenVBand="0" w:oddHBand="0" w:evenHBand="0" w:firstRowFirstColumn="0" w:firstRowLastColumn="0" w:lastRowFirstColumn="0" w:lastRowLastColumn="0"/>
            <w:tcW w:w="2093" w:type="dxa"/>
          </w:tcPr>
          <w:p w14:paraId="60BE10AF" w14:textId="3079C696" w:rsidR="006823C8" w:rsidRDefault="006823C8" w:rsidP="002A4B32">
            <w:pPr>
              <w:ind w:firstLine="0"/>
            </w:pPr>
            <w:r>
              <w:t>POST</w:t>
            </w:r>
          </w:p>
        </w:tc>
        <w:tc>
          <w:tcPr>
            <w:tcW w:w="2551" w:type="dxa"/>
          </w:tcPr>
          <w:p w14:paraId="7692E43C" w14:textId="2ADA94DD" w:rsidR="006823C8" w:rsidRDefault="006823C8" w:rsidP="002A4B32">
            <w:pPr>
              <w:ind w:firstLine="0"/>
              <w:cnfStyle w:val="000000000000" w:firstRow="0" w:lastRow="0" w:firstColumn="0" w:lastColumn="0" w:oddVBand="0" w:evenVBand="0" w:oddHBand="0" w:evenHBand="0" w:firstRowFirstColumn="0" w:firstRowLastColumn="0" w:lastRowFirstColumn="0" w:lastRowLastColumn="0"/>
            </w:pPr>
            <w:r>
              <w:t>/</w:t>
            </w:r>
            <w:proofErr w:type="spellStart"/>
            <w:r>
              <w:t>api</w:t>
            </w:r>
            <w:proofErr w:type="spellEnd"/>
            <w:r>
              <w:t>/event</w:t>
            </w:r>
          </w:p>
        </w:tc>
        <w:tc>
          <w:tcPr>
            <w:tcW w:w="4283" w:type="dxa"/>
          </w:tcPr>
          <w:p w14:paraId="7C4AC9C1" w14:textId="5D1CBA2A" w:rsidR="006823C8" w:rsidRDefault="006823C8" w:rsidP="002A4B32">
            <w:pPr>
              <w:ind w:firstLine="0"/>
              <w:cnfStyle w:val="000000000000" w:firstRow="0" w:lastRow="0" w:firstColumn="0" w:lastColumn="0" w:oddVBand="0" w:evenVBand="0" w:oddHBand="0" w:evenHBand="0" w:firstRowFirstColumn="0" w:firstRowLastColumn="0" w:lastRowFirstColumn="0" w:lastRowLastColumn="0"/>
            </w:pPr>
            <w:r>
              <w:t>Dodanie nowego wydarzenia.</w:t>
            </w:r>
          </w:p>
        </w:tc>
      </w:tr>
      <w:tr w:rsidR="006823C8" w14:paraId="0AD4C6DF" w14:textId="77777777" w:rsidTr="006F4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755ECED8" w14:textId="31C66D8F" w:rsidR="006823C8" w:rsidRDefault="006823C8" w:rsidP="002A4B32">
            <w:pPr>
              <w:ind w:firstLine="0"/>
            </w:pPr>
            <w:r>
              <w:t>GET</w:t>
            </w:r>
          </w:p>
        </w:tc>
        <w:tc>
          <w:tcPr>
            <w:tcW w:w="2551" w:type="dxa"/>
          </w:tcPr>
          <w:p w14:paraId="5132290E" w14:textId="1D97BBC1" w:rsidR="006823C8" w:rsidRDefault="00131DCF" w:rsidP="002A4B32">
            <w:pPr>
              <w:ind w:firstLine="0"/>
              <w:cnfStyle w:val="000000100000" w:firstRow="0" w:lastRow="0" w:firstColumn="0" w:lastColumn="0" w:oddVBand="0" w:evenVBand="0" w:oddHBand="1" w:evenHBand="0" w:firstRowFirstColumn="0" w:firstRowLastColumn="0" w:lastRowFirstColumn="0" w:lastRowLastColumn="0"/>
            </w:pPr>
            <w:r>
              <w:t>/</w:t>
            </w:r>
            <w:proofErr w:type="spellStart"/>
            <w:r>
              <w:t>api</w:t>
            </w:r>
            <w:proofErr w:type="spellEnd"/>
            <w:r>
              <w:t>/</w:t>
            </w:r>
            <w:proofErr w:type="spellStart"/>
            <w:r>
              <w:t>events</w:t>
            </w:r>
            <w:proofErr w:type="spellEnd"/>
          </w:p>
        </w:tc>
        <w:tc>
          <w:tcPr>
            <w:tcW w:w="4283" w:type="dxa"/>
          </w:tcPr>
          <w:p w14:paraId="0C5DF035" w14:textId="4B8C36BC" w:rsidR="006823C8" w:rsidRDefault="00131DCF" w:rsidP="002A4B32">
            <w:pPr>
              <w:ind w:firstLine="0"/>
              <w:cnfStyle w:val="000000100000" w:firstRow="0" w:lastRow="0" w:firstColumn="0" w:lastColumn="0" w:oddVBand="0" w:evenVBand="0" w:oddHBand="1" w:evenHBand="0" w:firstRowFirstColumn="0" w:firstRowLastColumn="0" w:lastRowFirstColumn="0" w:lastRowLastColumn="0"/>
            </w:pPr>
            <w:r>
              <w:t>Pobranie listy wszystkich wydarzeń.</w:t>
            </w:r>
          </w:p>
        </w:tc>
      </w:tr>
      <w:tr w:rsidR="006823C8" w14:paraId="4C51951A" w14:textId="77777777" w:rsidTr="006F4BD7">
        <w:tc>
          <w:tcPr>
            <w:cnfStyle w:val="001000000000" w:firstRow="0" w:lastRow="0" w:firstColumn="1" w:lastColumn="0" w:oddVBand="0" w:evenVBand="0" w:oddHBand="0" w:evenHBand="0" w:firstRowFirstColumn="0" w:firstRowLastColumn="0" w:lastRowFirstColumn="0" w:lastRowLastColumn="0"/>
            <w:tcW w:w="2093" w:type="dxa"/>
          </w:tcPr>
          <w:p w14:paraId="1FDE1388" w14:textId="59E6326B" w:rsidR="006823C8" w:rsidRDefault="00131DCF" w:rsidP="002A4B32">
            <w:pPr>
              <w:ind w:firstLine="0"/>
            </w:pPr>
            <w:r>
              <w:t>PUT</w:t>
            </w:r>
          </w:p>
        </w:tc>
        <w:tc>
          <w:tcPr>
            <w:tcW w:w="2551" w:type="dxa"/>
          </w:tcPr>
          <w:p w14:paraId="25A01CED" w14:textId="668D0814" w:rsidR="006823C8" w:rsidRDefault="00131DCF" w:rsidP="002A4B32">
            <w:pPr>
              <w:ind w:firstLine="0"/>
              <w:cnfStyle w:val="000000000000" w:firstRow="0" w:lastRow="0" w:firstColumn="0" w:lastColumn="0" w:oddVBand="0" w:evenVBand="0" w:oddHBand="0" w:evenHBand="0" w:firstRowFirstColumn="0" w:firstRowLastColumn="0" w:lastRowFirstColumn="0" w:lastRowLastColumn="0"/>
            </w:pPr>
            <w:r>
              <w:t>/</w:t>
            </w:r>
            <w:proofErr w:type="spellStart"/>
            <w:r>
              <w:t>api</w:t>
            </w:r>
            <w:proofErr w:type="spellEnd"/>
            <w:r>
              <w:t>/</w:t>
            </w:r>
            <w:proofErr w:type="spellStart"/>
            <w:r>
              <w:t>updateEvent</w:t>
            </w:r>
            <w:proofErr w:type="spellEnd"/>
          </w:p>
        </w:tc>
        <w:tc>
          <w:tcPr>
            <w:tcW w:w="4283" w:type="dxa"/>
          </w:tcPr>
          <w:p w14:paraId="0A8285BF" w14:textId="6F93596C" w:rsidR="006823C8" w:rsidRDefault="00131DCF" w:rsidP="002A4B32">
            <w:pPr>
              <w:ind w:firstLine="0"/>
              <w:cnfStyle w:val="000000000000" w:firstRow="0" w:lastRow="0" w:firstColumn="0" w:lastColumn="0" w:oddVBand="0" w:evenVBand="0" w:oddHBand="0" w:evenHBand="0" w:firstRowFirstColumn="0" w:firstRowLastColumn="0" w:lastRowFirstColumn="0" w:lastRowLastColumn="0"/>
            </w:pPr>
            <w:r>
              <w:t>Modyfikacja wydarzenia o określonym id.</w:t>
            </w:r>
          </w:p>
        </w:tc>
      </w:tr>
      <w:tr w:rsidR="006823C8" w14:paraId="5043456E" w14:textId="77777777" w:rsidTr="006F4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70D1E06E" w14:textId="0F303932" w:rsidR="006823C8" w:rsidRDefault="00131DCF" w:rsidP="002A4B32">
            <w:pPr>
              <w:ind w:firstLine="0"/>
            </w:pPr>
            <w:r>
              <w:t>DELETE</w:t>
            </w:r>
          </w:p>
        </w:tc>
        <w:tc>
          <w:tcPr>
            <w:tcW w:w="2551" w:type="dxa"/>
          </w:tcPr>
          <w:p w14:paraId="3E9BE1EF" w14:textId="768937DC" w:rsidR="006823C8" w:rsidRDefault="00131DCF" w:rsidP="002A4B32">
            <w:pPr>
              <w:ind w:firstLine="0"/>
              <w:cnfStyle w:val="000000100000" w:firstRow="0" w:lastRow="0" w:firstColumn="0" w:lastColumn="0" w:oddVBand="0" w:evenVBand="0" w:oddHBand="1" w:evenHBand="0" w:firstRowFirstColumn="0" w:firstRowLastColumn="0" w:lastRowFirstColumn="0" w:lastRowLastColumn="0"/>
            </w:pPr>
            <w:r>
              <w:t>/</w:t>
            </w:r>
            <w:proofErr w:type="spellStart"/>
            <w:r>
              <w:t>api</w:t>
            </w:r>
            <w:proofErr w:type="spellEnd"/>
            <w:r>
              <w:t>/</w:t>
            </w:r>
            <w:proofErr w:type="spellStart"/>
            <w:r>
              <w:t>deleteEvent</w:t>
            </w:r>
            <w:proofErr w:type="spellEnd"/>
          </w:p>
        </w:tc>
        <w:tc>
          <w:tcPr>
            <w:tcW w:w="4283" w:type="dxa"/>
          </w:tcPr>
          <w:p w14:paraId="7D375EF8" w14:textId="242A82DB" w:rsidR="00131DCF" w:rsidRDefault="00131DCF" w:rsidP="002A4B32">
            <w:pPr>
              <w:ind w:firstLine="0"/>
              <w:cnfStyle w:val="000000100000" w:firstRow="0" w:lastRow="0" w:firstColumn="0" w:lastColumn="0" w:oddVBand="0" w:evenVBand="0" w:oddHBand="1" w:evenHBand="0" w:firstRowFirstColumn="0" w:firstRowLastColumn="0" w:lastRowFirstColumn="0" w:lastRowLastColumn="0"/>
            </w:pPr>
            <w:r>
              <w:t>Usunięcie wydarzenia o określonym id.</w:t>
            </w:r>
          </w:p>
        </w:tc>
      </w:tr>
      <w:tr w:rsidR="00131DCF" w14:paraId="633E7CDD" w14:textId="77777777" w:rsidTr="006F4BD7">
        <w:tc>
          <w:tcPr>
            <w:cnfStyle w:val="001000000000" w:firstRow="0" w:lastRow="0" w:firstColumn="1" w:lastColumn="0" w:oddVBand="0" w:evenVBand="0" w:oddHBand="0" w:evenHBand="0" w:firstRowFirstColumn="0" w:firstRowLastColumn="0" w:lastRowFirstColumn="0" w:lastRowLastColumn="0"/>
            <w:tcW w:w="2093" w:type="dxa"/>
          </w:tcPr>
          <w:p w14:paraId="68059F2F" w14:textId="72A7C94C" w:rsidR="00131DCF" w:rsidRDefault="00131DCF" w:rsidP="002A4B32">
            <w:pPr>
              <w:ind w:firstLine="0"/>
            </w:pPr>
            <w:r>
              <w:t>PUT</w:t>
            </w:r>
          </w:p>
        </w:tc>
        <w:tc>
          <w:tcPr>
            <w:tcW w:w="2551" w:type="dxa"/>
          </w:tcPr>
          <w:p w14:paraId="3AB8A9C9" w14:textId="7474939F" w:rsidR="00131DCF" w:rsidRDefault="00131DCF" w:rsidP="002A4B32">
            <w:pPr>
              <w:ind w:firstLine="0"/>
              <w:cnfStyle w:val="000000000000" w:firstRow="0" w:lastRow="0" w:firstColumn="0" w:lastColumn="0" w:oddVBand="0" w:evenVBand="0" w:oddHBand="0" w:evenHBand="0" w:firstRowFirstColumn="0" w:firstRowLastColumn="0" w:lastRowFirstColumn="0" w:lastRowLastColumn="0"/>
            </w:pPr>
            <w:r>
              <w:t>/</w:t>
            </w:r>
            <w:proofErr w:type="spellStart"/>
            <w:r>
              <w:t>api</w:t>
            </w:r>
            <w:proofErr w:type="spellEnd"/>
            <w:r>
              <w:t>/</w:t>
            </w:r>
            <w:proofErr w:type="spellStart"/>
            <w:r>
              <w:t>signUser</w:t>
            </w:r>
            <w:proofErr w:type="spellEnd"/>
          </w:p>
        </w:tc>
        <w:tc>
          <w:tcPr>
            <w:tcW w:w="4283" w:type="dxa"/>
          </w:tcPr>
          <w:p w14:paraId="59566A72" w14:textId="66B0A506" w:rsidR="00131DCF" w:rsidRDefault="00131DCF" w:rsidP="002A4B32">
            <w:pPr>
              <w:ind w:firstLine="0"/>
              <w:cnfStyle w:val="000000000000" w:firstRow="0" w:lastRow="0" w:firstColumn="0" w:lastColumn="0" w:oddVBand="0" w:evenVBand="0" w:oddHBand="0" w:evenHBand="0" w:firstRowFirstColumn="0" w:firstRowLastColumn="0" w:lastRowFirstColumn="0" w:lastRowLastColumn="0"/>
            </w:pPr>
            <w:r>
              <w:t>Zapisanie użytkownika na wydarzenie</w:t>
            </w:r>
            <w:r w:rsidR="00243DC7">
              <w:t xml:space="preserve"> o określonym id</w:t>
            </w:r>
            <w:r>
              <w:t xml:space="preserve"> do wybranej frakcji.</w:t>
            </w:r>
          </w:p>
        </w:tc>
      </w:tr>
      <w:tr w:rsidR="00131DCF" w14:paraId="125592B8" w14:textId="77777777" w:rsidTr="006F4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7BBAB043" w14:textId="778778B8" w:rsidR="00131DCF" w:rsidRDefault="00131DCF" w:rsidP="002A4B32">
            <w:pPr>
              <w:ind w:firstLine="0"/>
            </w:pPr>
            <w:r>
              <w:t>PUT</w:t>
            </w:r>
          </w:p>
        </w:tc>
        <w:tc>
          <w:tcPr>
            <w:tcW w:w="2551" w:type="dxa"/>
          </w:tcPr>
          <w:p w14:paraId="4408FC1E" w14:textId="09357037" w:rsidR="00131DCF" w:rsidRDefault="00131DCF" w:rsidP="002A4B32">
            <w:pPr>
              <w:ind w:firstLine="0"/>
              <w:cnfStyle w:val="000000100000" w:firstRow="0" w:lastRow="0" w:firstColumn="0" w:lastColumn="0" w:oddVBand="0" w:evenVBand="0" w:oddHBand="1" w:evenHBand="0" w:firstRowFirstColumn="0" w:firstRowLastColumn="0" w:lastRowFirstColumn="0" w:lastRowLastColumn="0"/>
            </w:pPr>
            <w:r>
              <w:t>/</w:t>
            </w:r>
            <w:proofErr w:type="spellStart"/>
            <w:r>
              <w:t>api</w:t>
            </w:r>
            <w:proofErr w:type="spellEnd"/>
            <w:r>
              <w:t>/</w:t>
            </w:r>
            <w:proofErr w:type="spellStart"/>
            <w:r>
              <w:t>unsignUser</w:t>
            </w:r>
            <w:proofErr w:type="spellEnd"/>
          </w:p>
        </w:tc>
        <w:tc>
          <w:tcPr>
            <w:tcW w:w="4283" w:type="dxa"/>
          </w:tcPr>
          <w:p w14:paraId="27BCD574" w14:textId="596EB4C1" w:rsidR="00131DCF" w:rsidRDefault="00131DCF" w:rsidP="002A4B32">
            <w:pPr>
              <w:ind w:firstLine="0"/>
              <w:cnfStyle w:val="000000100000" w:firstRow="0" w:lastRow="0" w:firstColumn="0" w:lastColumn="0" w:oddVBand="0" w:evenVBand="0" w:oddHBand="1" w:evenHBand="0" w:firstRowFirstColumn="0" w:firstRowLastColumn="0" w:lastRowFirstColumn="0" w:lastRowLastColumn="0"/>
            </w:pPr>
            <w:r>
              <w:t>Wypisanie użytkownika z wydarzenia</w:t>
            </w:r>
            <w:r w:rsidR="00243DC7">
              <w:t xml:space="preserve"> o określonym id</w:t>
            </w:r>
            <w:r>
              <w:t xml:space="preserve"> z określonej frakcji.</w:t>
            </w:r>
          </w:p>
        </w:tc>
      </w:tr>
      <w:tr w:rsidR="00131DCF" w14:paraId="1F32DF1F" w14:textId="77777777" w:rsidTr="006F4BD7">
        <w:tc>
          <w:tcPr>
            <w:cnfStyle w:val="001000000000" w:firstRow="0" w:lastRow="0" w:firstColumn="1" w:lastColumn="0" w:oddVBand="0" w:evenVBand="0" w:oddHBand="0" w:evenHBand="0" w:firstRowFirstColumn="0" w:firstRowLastColumn="0" w:lastRowFirstColumn="0" w:lastRowLastColumn="0"/>
            <w:tcW w:w="2093" w:type="dxa"/>
          </w:tcPr>
          <w:p w14:paraId="5866DBB5" w14:textId="2EBA35B7" w:rsidR="00131DCF" w:rsidRDefault="00131DCF" w:rsidP="002A4B32">
            <w:pPr>
              <w:ind w:firstLine="0"/>
            </w:pPr>
            <w:r>
              <w:t>GET</w:t>
            </w:r>
          </w:p>
        </w:tc>
        <w:tc>
          <w:tcPr>
            <w:tcW w:w="2551" w:type="dxa"/>
          </w:tcPr>
          <w:p w14:paraId="7D078C30" w14:textId="24A41886" w:rsidR="00131DCF" w:rsidRDefault="00131DCF" w:rsidP="002A4B32">
            <w:pPr>
              <w:ind w:firstLine="0"/>
              <w:cnfStyle w:val="000000000000" w:firstRow="0" w:lastRow="0" w:firstColumn="0" w:lastColumn="0" w:oddVBand="0" w:evenVBand="0" w:oddHBand="0" w:evenHBand="0" w:firstRowFirstColumn="0" w:firstRowLastColumn="0" w:lastRowFirstColumn="0" w:lastRowLastColumn="0"/>
            </w:pPr>
            <w:r>
              <w:t>/</w:t>
            </w:r>
            <w:proofErr w:type="spellStart"/>
            <w:r>
              <w:t>api</w:t>
            </w:r>
            <w:proofErr w:type="spellEnd"/>
            <w:r>
              <w:t>/</w:t>
            </w:r>
            <w:proofErr w:type="spellStart"/>
            <w:r>
              <w:t>getFields</w:t>
            </w:r>
            <w:proofErr w:type="spellEnd"/>
          </w:p>
        </w:tc>
        <w:tc>
          <w:tcPr>
            <w:tcW w:w="4283" w:type="dxa"/>
          </w:tcPr>
          <w:p w14:paraId="2599FAAF" w14:textId="459948EF" w:rsidR="00131DCF" w:rsidRDefault="00131DCF" w:rsidP="002A4B32">
            <w:pPr>
              <w:ind w:firstLine="0"/>
              <w:cnfStyle w:val="000000000000" w:firstRow="0" w:lastRow="0" w:firstColumn="0" w:lastColumn="0" w:oddVBand="0" w:evenVBand="0" w:oddHBand="0" w:evenHBand="0" w:firstRowFirstColumn="0" w:firstRowLastColumn="0" w:lastRowFirstColumn="0" w:lastRowLastColumn="0"/>
            </w:pPr>
            <w:r>
              <w:t>Pobranie listy wszystkich lokacji.</w:t>
            </w:r>
          </w:p>
        </w:tc>
      </w:tr>
      <w:tr w:rsidR="00131DCF" w14:paraId="3582DD72" w14:textId="77777777" w:rsidTr="006F4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66755657" w14:textId="5D6CFFB8" w:rsidR="00131DCF" w:rsidRDefault="00131DCF" w:rsidP="002A4B32">
            <w:pPr>
              <w:ind w:firstLine="0"/>
            </w:pPr>
            <w:r>
              <w:t>POST</w:t>
            </w:r>
          </w:p>
        </w:tc>
        <w:tc>
          <w:tcPr>
            <w:tcW w:w="2551" w:type="dxa"/>
          </w:tcPr>
          <w:p w14:paraId="3E7E2424" w14:textId="38BBFD7C" w:rsidR="00131DCF" w:rsidRDefault="00131DCF" w:rsidP="002A4B32">
            <w:pPr>
              <w:ind w:firstLine="0"/>
              <w:cnfStyle w:val="000000100000" w:firstRow="0" w:lastRow="0" w:firstColumn="0" w:lastColumn="0" w:oddVBand="0" w:evenVBand="0" w:oddHBand="1" w:evenHBand="0" w:firstRowFirstColumn="0" w:firstRowLastColumn="0" w:lastRowFirstColumn="0" w:lastRowLastColumn="0"/>
            </w:pPr>
            <w:r>
              <w:t>/</w:t>
            </w:r>
            <w:proofErr w:type="spellStart"/>
            <w:r>
              <w:t>api</w:t>
            </w:r>
            <w:proofErr w:type="spellEnd"/>
            <w:r>
              <w:t>/</w:t>
            </w:r>
            <w:proofErr w:type="spellStart"/>
            <w:r>
              <w:t>postField</w:t>
            </w:r>
            <w:proofErr w:type="spellEnd"/>
          </w:p>
        </w:tc>
        <w:tc>
          <w:tcPr>
            <w:tcW w:w="4283" w:type="dxa"/>
          </w:tcPr>
          <w:p w14:paraId="083D5F6F" w14:textId="7909CAFE" w:rsidR="00131DCF" w:rsidRDefault="00131DCF" w:rsidP="002A4B32">
            <w:pPr>
              <w:ind w:firstLine="0"/>
              <w:cnfStyle w:val="000000100000" w:firstRow="0" w:lastRow="0" w:firstColumn="0" w:lastColumn="0" w:oddVBand="0" w:evenVBand="0" w:oddHBand="1" w:evenHBand="0" w:firstRowFirstColumn="0" w:firstRowLastColumn="0" w:lastRowFirstColumn="0" w:lastRowLastColumn="0"/>
            </w:pPr>
            <w:r>
              <w:t>Dodanie nowej lokacji.</w:t>
            </w:r>
          </w:p>
        </w:tc>
      </w:tr>
      <w:tr w:rsidR="00131DCF" w14:paraId="6726805A" w14:textId="77777777" w:rsidTr="006F4BD7">
        <w:tc>
          <w:tcPr>
            <w:cnfStyle w:val="001000000000" w:firstRow="0" w:lastRow="0" w:firstColumn="1" w:lastColumn="0" w:oddVBand="0" w:evenVBand="0" w:oddHBand="0" w:evenHBand="0" w:firstRowFirstColumn="0" w:firstRowLastColumn="0" w:lastRowFirstColumn="0" w:lastRowLastColumn="0"/>
            <w:tcW w:w="2093" w:type="dxa"/>
          </w:tcPr>
          <w:p w14:paraId="6F72116E" w14:textId="1152C3FB" w:rsidR="00131DCF" w:rsidRDefault="00131DCF" w:rsidP="002A4B32">
            <w:pPr>
              <w:ind w:firstLine="0"/>
            </w:pPr>
            <w:r>
              <w:t>GET</w:t>
            </w:r>
          </w:p>
        </w:tc>
        <w:tc>
          <w:tcPr>
            <w:tcW w:w="2551" w:type="dxa"/>
          </w:tcPr>
          <w:p w14:paraId="06138F77" w14:textId="04C03BAB" w:rsidR="00131DCF" w:rsidRDefault="00131DCF" w:rsidP="002A4B32">
            <w:pPr>
              <w:ind w:firstLine="0"/>
              <w:cnfStyle w:val="000000000000" w:firstRow="0" w:lastRow="0" w:firstColumn="0" w:lastColumn="0" w:oddVBand="0" w:evenVBand="0" w:oddHBand="0" w:evenHBand="0" w:firstRowFirstColumn="0" w:firstRowLastColumn="0" w:lastRowFirstColumn="0" w:lastRowLastColumn="0"/>
            </w:pPr>
            <w:r>
              <w:t>/</w:t>
            </w:r>
            <w:proofErr w:type="spellStart"/>
            <w:r>
              <w:t>api</w:t>
            </w:r>
            <w:proofErr w:type="spellEnd"/>
            <w:r>
              <w:t>/</w:t>
            </w:r>
            <w:proofErr w:type="spellStart"/>
            <w:r>
              <w:t>getWeapons</w:t>
            </w:r>
            <w:proofErr w:type="spellEnd"/>
          </w:p>
        </w:tc>
        <w:tc>
          <w:tcPr>
            <w:tcW w:w="4283" w:type="dxa"/>
          </w:tcPr>
          <w:p w14:paraId="37738E4A" w14:textId="3CC92F65" w:rsidR="00131DCF" w:rsidRDefault="00131DCF" w:rsidP="002A4B32">
            <w:pPr>
              <w:ind w:firstLine="0"/>
              <w:cnfStyle w:val="000000000000" w:firstRow="0" w:lastRow="0" w:firstColumn="0" w:lastColumn="0" w:oddVBand="0" w:evenVBand="0" w:oddHBand="0" w:evenHBand="0" w:firstRowFirstColumn="0" w:firstRowLastColumn="0" w:lastRowFirstColumn="0" w:lastRowLastColumn="0"/>
            </w:pPr>
            <w:r>
              <w:t>Pobranie listy replik zalogowanego użytkownika.</w:t>
            </w:r>
          </w:p>
        </w:tc>
      </w:tr>
      <w:tr w:rsidR="00131DCF" w14:paraId="20ACE6D1" w14:textId="77777777" w:rsidTr="006F4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68EB0306" w14:textId="7B1C5331" w:rsidR="00131DCF" w:rsidRDefault="00131DCF" w:rsidP="002A4B32">
            <w:pPr>
              <w:ind w:firstLine="0"/>
            </w:pPr>
            <w:r>
              <w:t>POST</w:t>
            </w:r>
          </w:p>
        </w:tc>
        <w:tc>
          <w:tcPr>
            <w:tcW w:w="2551" w:type="dxa"/>
          </w:tcPr>
          <w:p w14:paraId="1ADFF3CB" w14:textId="4F31909D" w:rsidR="00131DCF" w:rsidRDefault="00131DCF" w:rsidP="002A4B32">
            <w:pPr>
              <w:ind w:firstLine="0"/>
              <w:cnfStyle w:val="000000100000" w:firstRow="0" w:lastRow="0" w:firstColumn="0" w:lastColumn="0" w:oddVBand="0" w:evenVBand="0" w:oddHBand="1" w:evenHBand="0" w:firstRowFirstColumn="0" w:firstRowLastColumn="0" w:lastRowFirstColumn="0" w:lastRowLastColumn="0"/>
            </w:pPr>
            <w:r>
              <w:t>/</w:t>
            </w:r>
            <w:proofErr w:type="spellStart"/>
            <w:r>
              <w:t>api</w:t>
            </w:r>
            <w:proofErr w:type="spellEnd"/>
            <w:r>
              <w:t>/</w:t>
            </w:r>
            <w:proofErr w:type="spellStart"/>
            <w:r>
              <w:t>postWeapon</w:t>
            </w:r>
            <w:proofErr w:type="spellEnd"/>
          </w:p>
        </w:tc>
        <w:tc>
          <w:tcPr>
            <w:tcW w:w="4283" w:type="dxa"/>
          </w:tcPr>
          <w:p w14:paraId="1C987AD4" w14:textId="0EA90BAD" w:rsidR="00131DCF" w:rsidRDefault="00131DCF" w:rsidP="002A4B32">
            <w:pPr>
              <w:ind w:firstLine="0"/>
              <w:cnfStyle w:val="000000100000" w:firstRow="0" w:lastRow="0" w:firstColumn="0" w:lastColumn="0" w:oddVBand="0" w:evenVBand="0" w:oddHBand="1" w:evenHBand="0" w:firstRowFirstColumn="0" w:firstRowLastColumn="0" w:lastRowFirstColumn="0" w:lastRowLastColumn="0"/>
            </w:pPr>
            <w:r>
              <w:t>Dodan</w:t>
            </w:r>
            <w:r w:rsidR="00243DC7">
              <w:t>i</w:t>
            </w:r>
            <w:r>
              <w:t>e nowej repliki zalogowanego użytkownika.</w:t>
            </w:r>
          </w:p>
        </w:tc>
      </w:tr>
      <w:tr w:rsidR="00131DCF" w14:paraId="7E2A555D" w14:textId="77777777" w:rsidTr="006F4BD7">
        <w:tc>
          <w:tcPr>
            <w:cnfStyle w:val="001000000000" w:firstRow="0" w:lastRow="0" w:firstColumn="1" w:lastColumn="0" w:oddVBand="0" w:evenVBand="0" w:oddHBand="0" w:evenHBand="0" w:firstRowFirstColumn="0" w:firstRowLastColumn="0" w:lastRowFirstColumn="0" w:lastRowLastColumn="0"/>
            <w:tcW w:w="2093" w:type="dxa"/>
          </w:tcPr>
          <w:p w14:paraId="63D5C0E5" w14:textId="455E2724" w:rsidR="00131DCF" w:rsidRDefault="00131DCF" w:rsidP="002A4B32">
            <w:pPr>
              <w:ind w:firstLine="0"/>
            </w:pPr>
            <w:r>
              <w:t>PUT</w:t>
            </w:r>
          </w:p>
        </w:tc>
        <w:tc>
          <w:tcPr>
            <w:tcW w:w="2551" w:type="dxa"/>
          </w:tcPr>
          <w:p w14:paraId="1A55FD64" w14:textId="486EE6A2" w:rsidR="00131DCF" w:rsidRDefault="00131DCF" w:rsidP="002A4B32">
            <w:pPr>
              <w:ind w:firstLine="0"/>
              <w:cnfStyle w:val="000000000000" w:firstRow="0" w:lastRow="0" w:firstColumn="0" w:lastColumn="0" w:oddVBand="0" w:evenVBand="0" w:oddHBand="0" w:evenHBand="0" w:firstRowFirstColumn="0" w:firstRowLastColumn="0" w:lastRowFirstColumn="0" w:lastRowLastColumn="0"/>
            </w:pPr>
            <w:r>
              <w:t>/</w:t>
            </w:r>
            <w:proofErr w:type="spellStart"/>
            <w:r>
              <w:t>api</w:t>
            </w:r>
            <w:proofErr w:type="spellEnd"/>
            <w:r>
              <w:t>/</w:t>
            </w:r>
            <w:proofErr w:type="spellStart"/>
            <w:r>
              <w:t>putWeapon</w:t>
            </w:r>
            <w:proofErr w:type="spellEnd"/>
          </w:p>
        </w:tc>
        <w:tc>
          <w:tcPr>
            <w:tcW w:w="4283" w:type="dxa"/>
          </w:tcPr>
          <w:p w14:paraId="6FE6A3E4" w14:textId="39DF37A2" w:rsidR="00131DCF" w:rsidRDefault="00131DCF" w:rsidP="002A4B32">
            <w:pPr>
              <w:ind w:firstLine="0"/>
              <w:cnfStyle w:val="000000000000" w:firstRow="0" w:lastRow="0" w:firstColumn="0" w:lastColumn="0" w:oddVBand="0" w:evenVBand="0" w:oddHBand="0" w:evenHBand="0" w:firstRowFirstColumn="0" w:firstRowLastColumn="0" w:lastRowFirstColumn="0" w:lastRowLastColumn="0"/>
            </w:pPr>
            <w:r>
              <w:t>Modyfikacj</w:t>
            </w:r>
            <w:r w:rsidR="00243DC7">
              <w:t>a</w:t>
            </w:r>
            <w:r>
              <w:t xml:space="preserve"> repliki o określonym id posiadanej przez zalogowanego użytkownika.</w:t>
            </w:r>
          </w:p>
        </w:tc>
      </w:tr>
      <w:tr w:rsidR="00131DCF" w14:paraId="51139A8D" w14:textId="77777777" w:rsidTr="006F4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72E704E0" w14:textId="7FD70F79" w:rsidR="00131DCF" w:rsidRDefault="00131DCF" w:rsidP="002A4B32">
            <w:pPr>
              <w:ind w:firstLine="0"/>
            </w:pPr>
            <w:r>
              <w:t>DELETE</w:t>
            </w:r>
          </w:p>
        </w:tc>
        <w:tc>
          <w:tcPr>
            <w:tcW w:w="2551" w:type="dxa"/>
          </w:tcPr>
          <w:p w14:paraId="23B303B5" w14:textId="344202A7" w:rsidR="00131DCF" w:rsidRDefault="00131DCF" w:rsidP="002A4B32">
            <w:pPr>
              <w:ind w:firstLine="0"/>
              <w:cnfStyle w:val="000000100000" w:firstRow="0" w:lastRow="0" w:firstColumn="0" w:lastColumn="0" w:oddVBand="0" w:evenVBand="0" w:oddHBand="1" w:evenHBand="0" w:firstRowFirstColumn="0" w:firstRowLastColumn="0" w:lastRowFirstColumn="0" w:lastRowLastColumn="0"/>
            </w:pPr>
            <w:r>
              <w:t>/</w:t>
            </w:r>
            <w:proofErr w:type="spellStart"/>
            <w:r>
              <w:t>api</w:t>
            </w:r>
            <w:proofErr w:type="spellEnd"/>
            <w:r>
              <w:t>/</w:t>
            </w:r>
            <w:proofErr w:type="spellStart"/>
            <w:r>
              <w:t>deleteWeapon</w:t>
            </w:r>
            <w:proofErr w:type="spellEnd"/>
          </w:p>
        </w:tc>
        <w:tc>
          <w:tcPr>
            <w:tcW w:w="4283" w:type="dxa"/>
          </w:tcPr>
          <w:p w14:paraId="25A1F3D3" w14:textId="2D11FE86" w:rsidR="00131DCF" w:rsidRDefault="00131DCF" w:rsidP="002A4B32">
            <w:pPr>
              <w:ind w:firstLine="0"/>
              <w:cnfStyle w:val="000000100000" w:firstRow="0" w:lastRow="0" w:firstColumn="0" w:lastColumn="0" w:oddVBand="0" w:evenVBand="0" w:oddHBand="1" w:evenHBand="0" w:firstRowFirstColumn="0" w:firstRowLastColumn="0" w:lastRowFirstColumn="0" w:lastRowLastColumn="0"/>
            </w:pPr>
            <w:r>
              <w:t>Usunięcie repliki o określonym id posiadanej przez zalogowanego użytkownika.</w:t>
            </w:r>
          </w:p>
        </w:tc>
      </w:tr>
      <w:tr w:rsidR="00243DC7" w14:paraId="75628965" w14:textId="77777777" w:rsidTr="006F4BD7">
        <w:tc>
          <w:tcPr>
            <w:cnfStyle w:val="001000000000" w:firstRow="0" w:lastRow="0" w:firstColumn="1" w:lastColumn="0" w:oddVBand="0" w:evenVBand="0" w:oddHBand="0" w:evenHBand="0" w:firstRowFirstColumn="0" w:firstRowLastColumn="0" w:lastRowFirstColumn="0" w:lastRowLastColumn="0"/>
            <w:tcW w:w="2093" w:type="dxa"/>
          </w:tcPr>
          <w:p w14:paraId="1C77AB00" w14:textId="5BCACEB2" w:rsidR="00243DC7" w:rsidRDefault="00243DC7" w:rsidP="00243DC7">
            <w:pPr>
              <w:ind w:firstLine="0"/>
            </w:pPr>
            <w:r>
              <w:t>GET</w:t>
            </w:r>
          </w:p>
        </w:tc>
        <w:tc>
          <w:tcPr>
            <w:tcW w:w="2551" w:type="dxa"/>
          </w:tcPr>
          <w:p w14:paraId="35E7D09A" w14:textId="1FB40293" w:rsidR="00243DC7" w:rsidRDefault="00243DC7" w:rsidP="00243DC7">
            <w:pPr>
              <w:ind w:firstLine="0"/>
              <w:cnfStyle w:val="000000000000" w:firstRow="0" w:lastRow="0" w:firstColumn="0" w:lastColumn="0" w:oddVBand="0" w:evenVBand="0" w:oddHBand="0" w:evenHBand="0" w:firstRowFirstColumn="0" w:firstRowLastColumn="0" w:lastRowFirstColumn="0" w:lastRowLastColumn="0"/>
            </w:pPr>
            <w:r>
              <w:t>/</w:t>
            </w:r>
            <w:proofErr w:type="spellStart"/>
            <w:r>
              <w:t>api</w:t>
            </w:r>
            <w:proofErr w:type="spellEnd"/>
            <w:r>
              <w:t>/</w:t>
            </w:r>
            <w:proofErr w:type="spellStart"/>
            <w:r>
              <w:t>getItems</w:t>
            </w:r>
            <w:proofErr w:type="spellEnd"/>
          </w:p>
        </w:tc>
        <w:tc>
          <w:tcPr>
            <w:tcW w:w="4283" w:type="dxa"/>
          </w:tcPr>
          <w:p w14:paraId="193A873A" w14:textId="76CA45E0" w:rsidR="00243DC7" w:rsidRDefault="00243DC7" w:rsidP="00243DC7">
            <w:pPr>
              <w:ind w:firstLine="0"/>
              <w:cnfStyle w:val="000000000000" w:firstRow="0" w:lastRow="0" w:firstColumn="0" w:lastColumn="0" w:oddVBand="0" w:evenVBand="0" w:oddHBand="0" w:evenHBand="0" w:firstRowFirstColumn="0" w:firstRowLastColumn="0" w:lastRowFirstColumn="0" w:lastRowLastColumn="0"/>
            </w:pPr>
            <w:r>
              <w:t>Pobranie listy oporządzenia</w:t>
            </w:r>
            <w:r w:rsidR="006F4BD7">
              <w:t xml:space="preserve"> posiadanego przez</w:t>
            </w:r>
            <w:r>
              <w:t xml:space="preserve"> zalogowanego użytkownika.</w:t>
            </w:r>
          </w:p>
        </w:tc>
      </w:tr>
      <w:tr w:rsidR="00243DC7" w14:paraId="6C3C3F28" w14:textId="77777777" w:rsidTr="006F4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451B5C30" w14:textId="52DCCA91" w:rsidR="00243DC7" w:rsidRDefault="00243DC7" w:rsidP="00243DC7">
            <w:pPr>
              <w:ind w:firstLine="0"/>
            </w:pPr>
            <w:r>
              <w:lastRenderedPageBreak/>
              <w:t>POST</w:t>
            </w:r>
          </w:p>
        </w:tc>
        <w:tc>
          <w:tcPr>
            <w:tcW w:w="2551" w:type="dxa"/>
          </w:tcPr>
          <w:p w14:paraId="45AC849D" w14:textId="56D8E4A7" w:rsidR="00243DC7" w:rsidRDefault="00243DC7" w:rsidP="00243DC7">
            <w:pPr>
              <w:ind w:firstLine="0"/>
              <w:cnfStyle w:val="000000100000" w:firstRow="0" w:lastRow="0" w:firstColumn="0" w:lastColumn="0" w:oddVBand="0" w:evenVBand="0" w:oddHBand="1" w:evenHBand="0" w:firstRowFirstColumn="0" w:firstRowLastColumn="0" w:lastRowFirstColumn="0" w:lastRowLastColumn="0"/>
            </w:pPr>
            <w:r>
              <w:t>/</w:t>
            </w:r>
            <w:proofErr w:type="spellStart"/>
            <w:r>
              <w:t>api</w:t>
            </w:r>
            <w:proofErr w:type="spellEnd"/>
            <w:r>
              <w:t>/</w:t>
            </w:r>
            <w:proofErr w:type="spellStart"/>
            <w:r>
              <w:t>postItem</w:t>
            </w:r>
            <w:proofErr w:type="spellEnd"/>
          </w:p>
        </w:tc>
        <w:tc>
          <w:tcPr>
            <w:tcW w:w="4283" w:type="dxa"/>
          </w:tcPr>
          <w:p w14:paraId="06685973" w14:textId="524726D1" w:rsidR="00243DC7" w:rsidRDefault="00243DC7" w:rsidP="00243DC7">
            <w:pPr>
              <w:ind w:firstLine="0"/>
              <w:cnfStyle w:val="000000100000" w:firstRow="0" w:lastRow="0" w:firstColumn="0" w:lastColumn="0" w:oddVBand="0" w:evenVBand="0" w:oddHBand="1" w:evenHBand="0" w:firstRowFirstColumn="0" w:firstRowLastColumn="0" w:lastRowFirstColumn="0" w:lastRowLastColumn="0"/>
            </w:pPr>
            <w:r>
              <w:t>Dodanie nowego oporządzenia zalogowanego użytkownika.</w:t>
            </w:r>
          </w:p>
        </w:tc>
      </w:tr>
      <w:tr w:rsidR="00243DC7" w14:paraId="6C5AD6AB" w14:textId="77777777" w:rsidTr="006F4BD7">
        <w:tc>
          <w:tcPr>
            <w:cnfStyle w:val="001000000000" w:firstRow="0" w:lastRow="0" w:firstColumn="1" w:lastColumn="0" w:oddVBand="0" w:evenVBand="0" w:oddHBand="0" w:evenHBand="0" w:firstRowFirstColumn="0" w:firstRowLastColumn="0" w:lastRowFirstColumn="0" w:lastRowLastColumn="0"/>
            <w:tcW w:w="2093" w:type="dxa"/>
          </w:tcPr>
          <w:p w14:paraId="1771CD75" w14:textId="595D4E93" w:rsidR="00243DC7" w:rsidRDefault="00243DC7" w:rsidP="00243DC7">
            <w:pPr>
              <w:ind w:firstLine="0"/>
            </w:pPr>
            <w:r>
              <w:t>PUT</w:t>
            </w:r>
          </w:p>
        </w:tc>
        <w:tc>
          <w:tcPr>
            <w:tcW w:w="2551" w:type="dxa"/>
          </w:tcPr>
          <w:p w14:paraId="03E3BC07" w14:textId="61957AB5" w:rsidR="00243DC7" w:rsidRDefault="00243DC7" w:rsidP="00243DC7">
            <w:pPr>
              <w:ind w:firstLine="0"/>
              <w:cnfStyle w:val="000000000000" w:firstRow="0" w:lastRow="0" w:firstColumn="0" w:lastColumn="0" w:oddVBand="0" w:evenVBand="0" w:oddHBand="0" w:evenHBand="0" w:firstRowFirstColumn="0" w:firstRowLastColumn="0" w:lastRowFirstColumn="0" w:lastRowLastColumn="0"/>
            </w:pPr>
            <w:r>
              <w:t>/</w:t>
            </w:r>
            <w:proofErr w:type="spellStart"/>
            <w:r>
              <w:t>api</w:t>
            </w:r>
            <w:proofErr w:type="spellEnd"/>
            <w:r>
              <w:t>/</w:t>
            </w:r>
            <w:proofErr w:type="spellStart"/>
            <w:r>
              <w:t>putItem</w:t>
            </w:r>
            <w:proofErr w:type="spellEnd"/>
          </w:p>
        </w:tc>
        <w:tc>
          <w:tcPr>
            <w:tcW w:w="4283" w:type="dxa"/>
          </w:tcPr>
          <w:p w14:paraId="52B106B3" w14:textId="2BBB55DB" w:rsidR="00243DC7" w:rsidRDefault="00243DC7" w:rsidP="00243DC7">
            <w:pPr>
              <w:ind w:firstLine="0"/>
              <w:cnfStyle w:val="000000000000" w:firstRow="0" w:lastRow="0" w:firstColumn="0" w:lastColumn="0" w:oddVBand="0" w:evenVBand="0" w:oddHBand="0" w:evenHBand="0" w:firstRowFirstColumn="0" w:firstRowLastColumn="0" w:lastRowFirstColumn="0" w:lastRowLastColumn="0"/>
            </w:pPr>
            <w:r>
              <w:t>Modyfikacja oporządzenia o określonym id posiadanego przez zalogowanego użytkownika.</w:t>
            </w:r>
          </w:p>
        </w:tc>
      </w:tr>
      <w:tr w:rsidR="00243DC7" w14:paraId="76ACF59A" w14:textId="77777777" w:rsidTr="006F4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28B0E701" w14:textId="561CCD57" w:rsidR="00243DC7" w:rsidRDefault="00243DC7" w:rsidP="00243DC7">
            <w:pPr>
              <w:ind w:firstLine="0"/>
            </w:pPr>
            <w:r>
              <w:t>DELETE</w:t>
            </w:r>
          </w:p>
        </w:tc>
        <w:tc>
          <w:tcPr>
            <w:tcW w:w="2551" w:type="dxa"/>
          </w:tcPr>
          <w:p w14:paraId="259AE3F0" w14:textId="2353F6B7" w:rsidR="00243DC7" w:rsidRDefault="00243DC7" w:rsidP="00243DC7">
            <w:pPr>
              <w:ind w:firstLine="0"/>
              <w:cnfStyle w:val="000000100000" w:firstRow="0" w:lastRow="0" w:firstColumn="0" w:lastColumn="0" w:oddVBand="0" w:evenVBand="0" w:oddHBand="1" w:evenHBand="0" w:firstRowFirstColumn="0" w:firstRowLastColumn="0" w:lastRowFirstColumn="0" w:lastRowLastColumn="0"/>
            </w:pPr>
            <w:r>
              <w:t>/</w:t>
            </w:r>
            <w:proofErr w:type="spellStart"/>
            <w:r>
              <w:t>api</w:t>
            </w:r>
            <w:proofErr w:type="spellEnd"/>
            <w:r>
              <w:t>/</w:t>
            </w:r>
            <w:proofErr w:type="spellStart"/>
            <w:r>
              <w:t>deleteItem</w:t>
            </w:r>
            <w:proofErr w:type="spellEnd"/>
          </w:p>
        </w:tc>
        <w:tc>
          <w:tcPr>
            <w:tcW w:w="4283" w:type="dxa"/>
          </w:tcPr>
          <w:p w14:paraId="42273F1C" w14:textId="598FF659" w:rsidR="00243DC7" w:rsidRDefault="00243DC7" w:rsidP="00243DC7">
            <w:pPr>
              <w:ind w:firstLine="0"/>
              <w:cnfStyle w:val="000000100000" w:firstRow="0" w:lastRow="0" w:firstColumn="0" w:lastColumn="0" w:oddVBand="0" w:evenVBand="0" w:oddHBand="1" w:evenHBand="0" w:firstRowFirstColumn="0" w:firstRowLastColumn="0" w:lastRowFirstColumn="0" w:lastRowLastColumn="0"/>
            </w:pPr>
            <w:r>
              <w:t>Usunięcie oporządzenia o określonym id posiadanego przez zalogowanego użytkownika.</w:t>
            </w:r>
          </w:p>
        </w:tc>
      </w:tr>
      <w:tr w:rsidR="00243DC7" w14:paraId="3889DE5A" w14:textId="77777777" w:rsidTr="006F4BD7">
        <w:tc>
          <w:tcPr>
            <w:cnfStyle w:val="001000000000" w:firstRow="0" w:lastRow="0" w:firstColumn="1" w:lastColumn="0" w:oddVBand="0" w:evenVBand="0" w:oddHBand="0" w:evenHBand="0" w:firstRowFirstColumn="0" w:firstRowLastColumn="0" w:lastRowFirstColumn="0" w:lastRowLastColumn="0"/>
            <w:tcW w:w="2093" w:type="dxa"/>
          </w:tcPr>
          <w:p w14:paraId="58D3C0C3" w14:textId="191E41BB" w:rsidR="00243DC7" w:rsidRDefault="00243DC7" w:rsidP="00243DC7">
            <w:pPr>
              <w:ind w:firstLine="0"/>
            </w:pPr>
            <w:r>
              <w:t>GET</w:t>
            </w:r>
          </w:p>
        </w:tc>
        <w:tc>
          <w:tcPr>
            <w:tcW w:w="2551" w:type="dxa"/>
          </w:tcPr>
          <w:p w14:paraId="4E96D633" w14:textId="243FCB11" w:rsidR="00243DC7" w:rsidRDefault="00243DC7" w:rsidP="00243DC7">
            <w:pPr>
              <w:ind w:firstLine="0"/>
              <w:cnfStyle w:val="000000000000" w:firstRow="0" w:lastRow="0" w:firstColumn="0" w:lastColumn="0" w:oddVBand="0" w:evenVBand="0" w:oddHBand="0" w:evenHBand="0" w:firstRowFirstColumn="0" w:firstRowLastColumn="0" w:lastRowFirstColumn="0" w:lastRowLastColumn="0"/>
            </w:pPr>
            <w:r>
              <w:t>/</w:t>
            </w:r>
            <w:proofErr w:type="spellStart"/>
            <w:r>
              <w:t>api</w:t>
            </w:r>
            <w:proofErr w:type="spellEnd"/>
            <w:r>
              <w:t>/</w:t>
            </w:r>
            <w:proofErr w:type="spellStart"/>
            <w:r>
              <w:t>getAccesories</w:t>
            </w:r>
            <w:proofErr w:type="spellEnd"/>
          </w:p>
        </w:tc>
        <w:tc>
          <w:tcPr>
            <w:tcW w:w="4283" w:type="dxa"/>
          </w:tcPr>
          <w:p w14:paraId="0BA448CF" w14:textId="2A0B07EE" w:rsidR="00243DC7" w:rsidRDefault="00243DC7" w:rsidP="00243DC7">
            <w:pPr>
              <w:ind w:firstLine="0"/>
              <w:cnfStyle w:val="000000000000" w:firstRow="0" w:lastRow="0" w:firstColumn="0" w:lastColumn="0" w:oddVBand="0" w:evenVBand="0" w:oddHBand="0" w:evenHBand="0" w:firstRowFirstColumn="0" w:firstRowLastColumn="0" w:lastRowFirstColumn="0" w:lastRowLastColumn="0"/>
            </w:pPr>
            <w:r>
              <w:t>Pobranie listy dodatków posiadanych przez zalogowanego użytkownika.</w:t>
            </w:r>
          </w:p>
        </w:tc>
      </w:tr>
      <w:tr w:rsidR="00243DC7" w14:paraId="7E2F0DFA" w14:textId="77777777" w:rsidTr="006F4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18F04280" w14:textId="7A94C3E5" w:rsidR="00243DC7" w:rsidRDefault="00243DC7" w:rsidP="00243DC7">
            <w:pPr>
              <w:ind w:firstLine="0"/>
            </w:pPr>
            <w:r>
              <w:t>POST</w:t>
            </w:r>
          </w:p>
        </w:tc>
        <w:tc>
          <w:tcPr>
            <w:tcW w:w="2551" w:type="dxa"/>
          </w:tcPr>
          <w:p w14:paraId="5433E710" w14:textId="14110786" w:rsidR="00243DC7" w:rsidRDefault="00243DC7" w:rsidP="00243DC7">
            <w:pPr>
              <w:ind w:firstLine="0"/>
              <w:cnfStyle w:val="000000100000" w:firstRow="0" w:lastRow="0" w:firstColumn="0" w:lastColumn="0" w:oddVBand="0" w:evenVBand="0" w:oddHBand="1" w:evenHBand="0" w:firstRowFirstColumn="0" w:firstRowLastColumn="0" w:lastRowFirstColumn="0" w:lastRowLastColumn="0"/>
            </w:pPr>
            <w:r>
              <w:t>/</w:t>
            </w:r>
            <w:proofErr w:type="spellStart"/>
            <w:r>
              <w:t>api</w:t>
            </w:r>
            <w:proofErr w:type="spellEnd"/>
            <w:r>
              <w:t>/</w:t>
            </w:r>
            <w:proofErr w:type="spellStart"/>
            <w:r>
              <w:t>postAccesory</w:t>
            </w:r>
            <w:proofErr w:type="spellEnd"/>
          </w:p>
        </w:tc>
        <w:tc>
          <w:tcPr>
            <w:tcW w:w="4283" w:type="dxa"/>
          </w:tcPr>
          <w:p w14:paraId="6634445A" w14:textId="42CA477F" w:rsidR="00243DC7" w:rsidRDefault="00243DC7" w:rsidP="00243DC7">
            <w:pPr>
              <w:ind w:firstLine="0"/>
              <w:cnfStyle w:val="000000100000" w:firstRow="0" w:lastRow="0" w:firstColumn="0" w:lastColumn="0" w:oddVBand="0" w:evenVBand="0" w:oddHBand="1" w:evenHBand="0" w:firstRowFirstColumn="0" w:firstRowLastColumn="0" w:lastRowFirstColumn="0" w:lastRowLastColumn="0"/>
            </w:pPr>
            <w:r>
              <w:t>Dodanie nowego dodatku posiadanego przez zalogowanego użytkownika.</w:t>
            </w:r>
          </w:p>
        </w:tc>
      </w:tr>
      <w:tr w:rsidR="00243DC7" w14:paraId="744A8BAD" w14:textId="77777777" w:rsidTr="006F4BD7">
        <w:tc>
          <w:tcPr>
            <w:cnfStyle w:val="001000000000" w:firstRow="0" w:lastRow="0" w:firstColumn="1" w:lastColumn="0" w:oddVBand="0" w:evenVBand="0" w:oddHBand="0" w:evenHBand="0" w:firstRowFirstColumn="0" w:firstRowLastColumn="0" w:lastRowFirstColumn="0" w:lastRowLastColumn="0"/>
            <w:tcW w:w="2093" w:type="dxa"/>
          </w:tcPr>
          <w:p w14:paraId="30829A77" w14:textId="2D200FE1" w:rsidR="00243DC7" w:rsidRDefault="00243DC7" w:rsidP="00243DC7">
            <w:pPr>
              <w:ind w:firstLine="0"/>
            </w:pPr>
            <w:r>
              <w:t>PUT</w:t>
            </w:r>
          </w:p>
        </w:tc>
        <w:tc>
          <w:tcPr>
            <w:tcW w:w="2551" w:type="dxa"/>
          </w:tcPr>
          <w:p w14:paraId="1D6CA14C" w14:textId="48C92418" w:rsidR="00243DC7" w:rsidRDefault="00243DC7" w:rsidP="00243DC7">
            <w:pPr>
              <w:ind w:firstLine="0"/>
              <w:cnfStyle w:val="000000000000" w:firstRow="0" w:lastRow="0" w:firstColumn="0" w:lastColumn="0" w:oddVBand="0" w:evenVBand="0" w:oddHBand="0" w:evenHBand="0" w:firstRowFirstColumn="0" w:firstRowLastColumn="0" w:lastRowFirstColumn="0" w:lastRowLastColumn="0"/>
            </w:pPr>
            <w:r>
              <w:t>/</w:t>
            </w:r>
            <w:proofErr w:type="spellStart"/>
            <w:r>
              <w:t>api</w:t>
            </w:r>
            <w:proofErr w:type="spellEnd"/>
            <w:r>
              <w:t>/</w:t>
            </w:r>
            <w:proofErr w:type="spellStart"/>
            <w:r>
              <w:t>putAccesory</w:t>
            </w:r>
            <w:proofErr w:type="spellEnd"/>
          </w:p>
        </w:tc>
        <w:tc>
          <w:tcPr>
            <w:tcW w:w="4283" w:type="dxa"/>
          </w:tcPr>
          <w:p w14:paraId="6B74A0D2" w14:textId="488AE991" w:rsidR="00243DC7" w:rsidRDefault="00243DC7" w:rsidP="00243DC7">
            <w:pPr>
              <w:ind w:firstLine="0"/>
              <w:cnfStyle w:val="000000000000" w:firstRow="0" w:lastRow="0" w:firstColumn="0" w:lastColumn="0" w:oddVBand="0" w:evenVBand="0" w:oddHBand="0" w:evenHBand="0" w:firstRowFirstColumn="0" w:firstRowLastColumn="0" w:lastRowFirstColumn="0" w:lastRowLastColumn="0"/>
            </w:pPr>
            <w:r>
              <w:t>Modyfikacja dodatku o określonym id posiadanego przez zalogowanego użytkownika.</w:t>
            </w:r>
          </w:p>
        </w:tc>
      </w:tr>
      <w:tr w:rsidR="00243DC7" w14:paraId="01AC2A2C" w14:textId="77777777" w:rsidTr="006F4B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342EED3B" w14:textId="2B88AA43" w:rsidR="00243DC7" w:rsidRDefault="00243DC7" w:rsidP="00243DC7">
            <w:pPr>
              <w:ind w:firstLine="0"/>
            </w:pPr>
            <w:r>
              <w:t>DELETE</w:t>
            </w:r>
          </w:p>
        </w:tc>
        <w:tc>
          <w:tcPr>
            <w:tcW w:w="2551" w:type="dxa"/>
          </w:tcPr>
          <w:p w14:paraId="074FB2C0" w14:textId="65043EE2" w:rsidR="00243DC7" w:rsidRDefault="00243DC7" w:rsidP="00243DC7">
            <w:pPr>
              <w:ind w:firstLine="0"/>
              <w:cnfStyle w:val="000000100000" w:firstRow="0" w:lastRow="0" w:firstColumn="0" w:lastColumn="0" w:oddVBand="0" w:evenVBand="0" w:oddHBand="1" w:evenHBand="0" w:firstRowFirstColumn="0" w:firstRowLastColumn="0" w:lastRowFirstColumn="0" w:lastRowLastColumn="0"/>
            </w:pPr>
            <w:r>
              <w:t>/</w:t>
            </w:r>
            <w:proofErr w:type="spellStart"/>
            <w:r>
              <w:t>api</w:t>
            </w:r>
            <w:proofErr w:type="spellEnd"/>
            <w:r>
              <w:t>/</w:t>
            </w:r>
            <w:proofErr w:type="spellStart"/>
            <w:r>
              <w:t>deleteAccesory</w:t>
            </w:r>
            <w:proofErr w:type="spellEnd"/>
          </w:p>
        </w:tc>
        <w:tc>
          <w:tcPr>
            <w:tcW w:w="4283" w:type="dxa"/>
          </w:tcPr>
          <w:p w14:paraId="178919B6" w14:textId="6FC8301B" w:rsidR="00243DC7" w:rsidRDefault="00243DC7" w:rsidP="00243DC7">
            <w:pPr>
              <w:ind w:firstLine="0"/>
              <w:cnfStyle w:val="000000100000" w:firstRow="0" w:lastRow="0" w:firstColumn="0" w:lastColumn="0" w:oddVBand="0" w:evenVBand="0" w:oddHBand="1" w:evenHBand="0" w:firstRowFirstColumn="0" w:firstRowLastColumn="0" w:lastRowFirstColumn="0" w:lastRowLastColumn="0"/>
            </w:pPr>
            <w:r>
              <w:t>Usunięcie dodatku o określonym id posiadanego przez zalogowanego użytkownika.</w:t>
            </w:r>
          </w:p>
        </w:tc>
      </w:tr>
    </w:tbl>
    <w:p w14:paraId="11E35978" w14:textId="0180B345" w:rsidR="002A4B32" w:rsidRDefault="006823C8" w:rsidP="002A4B32">
      <w:r>
        <w:t xml:space="preserve"> </w:t>
      </w:r>
    </w:p>
    <w:p w14:paraId="4EE84967" w14:textId="77777777" w:rsidR="002A4B32" w:rsidRPr="002A4B32" w:rsidRDefault="002A4B32" w:rsidP="002A4B32"/>
    <w:p w14:paraId="312B20A9" w14:textId="1B8D429A" w:rsidR="00BE4C30" w:rsidRDefault="00BE4C30" w:rsidP="00BE4C30">
      <w:pPr>
        <w:pStyle w:val="Nagwek2"/>
      </w:pPr>
      <w:bookmarkStart w:id="54" w:name="_Toc58090770"/>
      <w:r>
        <w:t>Warstwa klienta</w:t>
      </w:r>
      <w:bookmarkEnd w:id="54"/>
    </w:p>
    <w:p w14:paraId="1540BEBA" w14:textId="1408EE5E" w:rsidR="006F4BD7" w:rsidRDefault="006F4BD7" w:rsidP="006F4BD7">
      <w:r>
        <w:t xml:space="preserve">Warstwę klienta zaimplementowana w szkielecie Angular. Wykorzystano również rozszerzenie </w:t>
      </w:r>
      <w:proofErr w:type="spellStart"/>
      <w:r>
        <w:t>Angular</w:t>
      </w:r>
      <w:proofErr w:type="spellEnd"/>
      <w:r>
        <w:t xml:space="preserve"> </w:t>
      </w:r>
      <w:proofErr w:type="spellStart"/>
      <w:r>
        <w:t>Material</w:t>
      </w:r>
      <w:proofErr w:type="spellEnd"/>
      <w:r>
        <w:t xml:space="preserve"> będące zbiorem komponentów dla szkieletu Angular oraz bibliotekę OpenLayers, k</w:t>
      </w:r>
      <w:r w:rsidR="002958DB">
        <w:t xml:space="preserve">tóra udostępnia darmowe mapy dla aplikacji webowych. DO wykonania niektórych elementów w aplikacji wykorzystano również rozszerzenie </w:t>
      </w:r>
      <w:proofErr w:type="spellStart"/>
      <w:r w:rsidR="002958DB">
        <w:t>ol-ext</w:t>
      </w:r>
      <w:proofErr w:type="spellEnd"/>
      <w:r w:rsidR="002958DB">
        <w:t xml:space="preserve"> do biblioteki </w:t>
      </w:r>
      <w:proofErr w:type="spellStart"/>
      <w:r w:rsidR="002958DB">
        <w:t>OpenLayers</w:t>
      </w:r>
      <w:proofErr w:type="spellEnd"/>
      <w:r w:rsidR="002958DB">
        <w:t>.</w:t>
      </w:r>
    </w:p>
    <w:p w14:paraId="35AD5368" w14:textId="02C3C055" w:rsidR="000A4E43" w:rsidRDefault="000A4E43" w:rsidP="006F4BD7">
      <w:r>
        <w:t>Pierwszym widokiem jaki widzi użytkownik jest strona główna, zaprezentowana na rysunku 4.1. Użytkownikowi zaprezentowane zostają</w:t>
      </w:r>
      <w:r w:rsidR="00141922">
        <w:t>,</w:t>
      </w:r>
      <w:r>
        <w:t xml:space="preserve"> na mapie oraz w postaci listy</w:t>
      </w:r>
      <w:r w:rsidR="00141922">
        <w:t>,</w:t>
      </w:r>
      <w:r>
        <w:t xml:space="preserve"> wszystkie organizowane wydarzenia. Użytkownik może wyświetlić skrót informacji o wydarzeniu klikając ikonę wydarzenia na mapie (rysunek 4.2). Przy wyborze wydarzenia z listy zostaną wyświetlone dokładne dane o wydarzeniu. Jednocześnie przybliżona zostanie lokacja wybranego wydarzenia na mapie, zostało to zaprezentowane odpowiednio na rysunkach 4.3 i 4.4.</w:t>
      </w:r>
    </w:p>
    <w:p w14:paraId="68D75D5E" w14:textId="77777777" w:rsidR="00D25347" w:rsidRDefault="00D25347" w:rsidP="00BA6449">
      <w:pPr>
        <w:keepNext/>
        <w:ind w:firstLine="0"/>
      </w:pPr>
      <w:r>
        <w:rPr>
          <w:noProof/>
        </w:rPr>
        <w:lastRenderedPageBreak/>
        <w:drawing>
          <wp:inline distT="0" distB="0" distL="0" distR="0" wp14:anchorId="0095077C" wp14:editId="7015E536">
            <wp:extent cx="5579745" cy="3032125"/>
            <wp:effectExtent l="0" t="0" r="1905" b="0"/>
            <wp:docPr id="33"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email">
                      <a:extLst>
                        <a:ext uri="{28A0092B-C50C-407E-A947-70E740481C1C}">
                          <a14:useLocalDpi xmlns:a14="http://schemas.microsoft.com/office/drawing/2010/main"/>
                        </a:ext>
                      </a:extLst>
                    </a:blip>
                    <a:stretch>
                      <a:fillRect/>
                    </a:stretch>
                  </pic:blipFill>
                  <pic:spPr>
                    <a:xfrm>
                      <a:off x="0" y="0"/>
                      <a:ext cx="5579745" cy="3032125"/>
                    </a:xfrm>
                    <a:prstGeom prst="rect">
                      <a:avLst/>
                    </a:prstGeom>
                  </pic:spPr>
                </pic:pic>
              </a:graphicData>
            </a:graphic>
          </wp:inline>
        </w:drawing>
      </w:r>
    </w:p>
    <w:p w14:paraId="3221401C" w14:textId="50854E8B" w:rsidR="00D25347" w:rsidRDefault="00D25347" w:rsidP="00141922">
      <w:pPr>
        <w:pStyle w:val="Legenda"/>
      </w:pPr>
      <w:bookmarkStart w:id="55" w:name="_Toc58090203"/>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w:instrText>
      </w:r>
      <w:r w:rsidR="00C83AE9">
        <w:instrText xml:space="preserve">k \* ARABIC \s 1 </w:instrText>
      </w:r>
      <w:r w:rsidR="00C83AE9">
        <w:fldChar w:fldCharType="separate"/>
      </w:r>
      <w:r w:rsidR="00F3103B">
        <w:rPr>
          <w:noProof/>
        </w:rPr>
        <w:t>1</w:t>
      </w:r>
      <w:r w:rsidR="00C83AE9">
        <w:rPr>
          <w:noProof/>
        </w:rPr>
        <w:fldChar w:fldCharType="end"/>
      </w:r>
      <w:r>
        <w:t xml:space="preserve"> Strona główna [źródło: opracowanie własne]</w:t>
      </w:r>
      <w:bookmarkEnd w:id="55"/>
    </w:p>
    <w:p w14:paraId="29A7ECE7" w14:textId="77777777" w:rsidR="00600394" w:rsidRPr="00600394" w:rsidRDefault="00600394" w:rsidP="00600394"/>
    <w:p w14:paraId="70CC9B04" w14:textId="77777777" w:rsidR="0031325E" w:rsidRDefault="0031325E" w:rsidP="00BA6449">
      <w:pPr>
        <w:keepNext/>
        <w:ind w:firstLine="0"/>
      </w:pPr>
      <w:r>
        <w:rPr>
          <w:noProof/>
        </w:rPr>
        <w:drawing>
          <wp:inline distT="0" distB="0" distL="0" distR="0" wp14:anchorId="43DC2A8E" wp14:editId="46AF3729">
            <wp:extent cx="5579745" cy="3032125"/>
            <wp:effectExtent l="0" t="0" r="1905" b="0"/>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email">
                      <a:extLst>
                        <a:ext uri="{28A0092B-C50C-407E-A947-70E740481C1C}">
                          <a14:useLocalDpi xmlns:a14="http://schemas.microsoft.com/office/drawing/2010/main"/>
                        </a:ext>
                      </a:extLst>
                    </a:blip>
                    <a:stretch>
                      <a:fillRect/>
                    </a:stretch>
                  </pic:blipFill>
                  <pic:spPr>
                    <a:xfrm>
                      <a:off x="0" y="0"/>
                      <a:ext cx="5579745" cy="3032125"/>
                    </a:xfrm>
                    <a:prstGeom prst="rect">
                      <a:avLst/>
                    </a:prstGeom>
                  </pic:spPr>
                </pic:pic>
              </a:graphicData>
            </a:graphic>
          </wp:inline>
        </w:drawing>
      </w:r>
    </w:p>
    <w:p w14:paraId="5311B322" w14:textId="559AD4F0" w:rsidR="0031325E" w:rsidRDefault="0031325E" w:rsidP="00141922">
      <w:pPr>
        <w:pStyle w:val="Legenda"/>
      </w:pPr>
      <w:bookmarkStart w:id="56" w:name="_Toc58090204"/>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2</w:t>
      </w:r>
      <w:r w:rsidR="00C83AE9">
        <w:rPr>
          <w:noProof/>
        </w:rPr>
        <w:fldChar w:fldCharType="end"/>
      </w:r>
      <w:r>
        <w:t xml:space="preserve"> Pop-</w:t>
      </w:r>
      <w:proofErr w:type="spellStart"/>
      <w:r>
        <w:t>up</w:t>
      </w:r>
      <w:proofErr w:type="spellEnd"/>
      <w:r>
        <w:t xml:space="preserve"> z podstawowymi informacjami o wydarzeniu [źródło: opracowanie własne]</w:t>
      </w:r>
      <w:bookmarkEnd w:id="56"/>
    </w:p>
    <w:p w14:paraId="73C5051F" w14:textId="77777777" w:rsidR="0031325E" w:rsidRPr="0031325E" w:rsidRDefault="0031325E" w:rsidP="0031325E"/>
    <w:p w14:paraId="25CA7A45" w14:textId="77777777" w:rsidR="00B05CD1" w:rsidRDefault="00B05CD1" w:rsidP="00BA6449">
      <w:pPr>
        <w:keepNext/>
        <w:ind w:firstLine="0"/>
      </w:pPr>
      <w:r>
        <w:rPr>
          <w:noProof/>
        </w:rPr>
        <w:lastRenderedPageBreak/>
        <w:drawing>
          <wp:inline distT="0" distB="0" distL="0" distR="0" wp14:anchorId="5142ADDA" wp14:editId="22D396CB">
            <wp:extent cx="5579745" cy="3028950"/>
            <wp:effectExtent l="0" t="0" r="1905" b="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email">
                      <a:extLst>
                        <a:ext uri="{28A0092B-C50C-407E-A947-70E740481C1C}">
                          <a14:useLocalDpi xmlns:a14="http://schemas.microsoft.com/office/drawing/2010/main"/>
                        </a:ext>
                      </a:extLst>
                    </a:blip>
                    <a:stretch>
                      <a:fillRect/>
                    </a:stretch>
                  </pic:blipFill>
                  <pic:spPr>
                    <a:xfrm>
                      <a:off x="0" y="0"/>
                      <a:ext cx="5579745" cy="3028950"/>
                    </a:xfrm>
                    <a:prstGeom prst="rect">
                      <a:avLst/>
                    </a:prstGeom>
                  </pic:spPr>
                </pic:pic>
              </a:graphicData>
            </a:graphic>
          </wp:inline>
        </w:drawing>
      </w:r>
    </w:p>
    <w:p w14:paraId="3A32F82E" w14:textId="0440F742" w:rsidR="00B05CD1" w:rsidRDefault="00B05CD1" w:rsidP="00141922">
      <w:pPr>
        <w:pStyle w:val="Legenda"/>
      </w:pPr>
      <w:bookmarkStart w:id="57" w:name="_Toc58090205"/>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3</w:t>
      </w:r>
      <w:r w:rsidR="00C83AE9">
        <w:rPr>
          <w:noProof/>
        </w:rPr>
        <w:fldChar w:fldCharType="end"/>
      </w:r>
      <w:r>
        <w:t xml:space="preserve"> Fragment strony z dokładnymi informacjami o wydarzeniu [źródło: opracowanie własne]</w:t>
      </w:r>
      <w:bookmarkEnd w:id="57"/>
    </w:p>
    <w:p w14:paraId="0825005F" w14:textId="77777777" w:rsidR="00600394" w:rsidRPr="00600394" w:rsidRDefault="00600394" w:rsidP="00600394"/>
    <w:p w14:paraId="57F266B6" w14:textId="77777777" w:rsidR="00B05CD1" w:rsidRDefault="00B05CD1" w:rsidP="00BA6449">
      <w:pPr>
        <w:keepNext/>
        <w:ind w:firstLine="0"/>
      </w:pPr>
      <w:r>
        <w:rPr>
          <w:noProof/>
        </w:rPr>
        <w:drawing>
          <wp:inline distT="0" distB="0" distL="0" distR="0" wp14:anchorId="19BB0033" wp14:editId="48C838D5">
            <wp:extent cx="5560738" cy="3027680"/>
            <wp:effectExtent l="0" t="0" r="1905" b="1270"/>
            <wp:docPr id="3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email">
                      <a:extLst>
                        <a:ext uri="{28A0092B-C50C-407E-A947-70E740481C1C}">
                          <a14:useLocalDpi xmlns:a14="http://schemas.microsoft.com/office/drawing/2010/main"/>
                        </a:ext>
                      </a:extLst>
                    </a:blip>
                    <a:stretch>
                      <a:fillRect/>
                    </a:stretch>
                  </pic:blipFill>
                  <pic:spPr>
                    <a:xfrm>
                      <a:off x="0" y="0"/>
                      <a:ext cx="5560738" cy="3027680"/>
                    </a:xfrm>
                    <a:prstGeom prst="rect">
                      <a:avLst/>
                    </a:prstGeom>
                  </pic:spPr>
                </pic:pic>
              </a:graphicData>
            </a:graphic>
          </wp:inline>
        </w:drawing>
      </w:r>
    </w:p>
    <w:p w14:paraId="184CD601" w14:textId="0B786F50" w:rsidR="00B05CD1" w:rsidRDefault="00B05CD1" w:rsidP="00141922">
      <w:pPr>
        <w:pStyle w:val="Legenda"/>
      </w:pPr>
      <w:bookmarkStart w:id="58" w:name="_Toc58090206"/>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4</w:t>
      </w:r>
      <w:r w:rsidR="00C83AE9">
        <w:rPr>
          <w:noProof/>
        </w:rPr>
        <w:fldChar w:fldCharType="end"/>
      </w:r>
      <w:r>
        <w:t xml:space="preserve"> Automatyczne przybliżenie wydarzenia na mapie po jego wyborze z listy [źródło: opracowanie własne]</w:t>
      </w:r>
      <w:bookmarkEnd w:id="58"/>
    </w:p>
    <w:p w14:paraId="63271C9B" w14:textId="3400927F" w:rsidR="000A4E43" w:rsidRPr="000A4E43" w:rsidRDefault="000A4E43" w:rsidP="000A4E43">
      <w:pPr>
        <w:ind w:firstLine="708"/>
      </w:pPr>
      <w:r>
        <w:t>Po wyświetleniu dokładnych informacji o wydarzeniu</w:t>
      </w:r>
      <w:r w:rsidR="003158B8">
        <w:t>, pojawi się możliwość dołączenia do wydarzenia, do wybranej frakcji. Dołączenie do frakcji jest możliwe po kliknięciu przycisku z napisem Dołącz</w:t>
      </w:r>
      <w:proofErr w:type="gramStart"/>
      <w:r w:rsidR="003158B8">
        <w:t>! ,</w:t>
      </w:r>
      <w:proofErr w:type="gramEnd"/>
      <w:r w:rsidR="003158B8">
        <w:t xml:space="preserve"> który wyświetlany jest obok każdej frakcji w wydarzeniu. Na rysunku 4.5 zaprezentowano próbę dołączenia niezalogowanego użytkownika do frakcji Wszyscy. Powoduje to pojawienie się informacji o wymogu bycia zalogowanym. </w:t>
      </w:r>
    </w:p>
    <w:p w14:paraId="3B842B32" w14:textId="77777777" w:rsidR="0031325E" w:rsidRDefault="0031325E" w:rsidP="00BA6449">
      <w:pPr>
        <w:keepNext/>
        <w:ind w:firstLine="0"/>
      </w:pPr>
      <w:r>
        <w:rPr>
          <w:noProof/>
        </w:rPr>
        <w:lastRenderedPageBreak/>
        <w:drawing>
          <wp:inline distT="0" distB="0" distL="0" distR="0" wp14:anchorId="185A1AB3" wp14:editId="5D85267F">
            <wp:extent cx="5569250" cy="3027680"/>
            <wp:effectExtent l="0" t="0" r="0" b="1270"/>
            <wp:docPr id="38"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email">
                      <a:extLst>
                        <a:ext uri="{28A0092B-C50C-407E-A947-70E740481C1C}">
                          <a14:useLocalDpi xmlns:a14="http://schemas.microsoft.com/office/drawing/2010/main"/>
                        </a:ext>
                      </a:extLst>
                    </a:blip>
                    <a:stretch>
                      <a:fillRect/>
                    </a:stretch>
                  </pic:blipFill>
                  <pic:spPr>
                    <a:xfrm>
                      <a:off x="0" y="0"/>
                      <a:ext cx="5569250" cy="3027680"/>
                    </a:xfrm>
                    <a:prstGeom prst="rect">
                      <a:avLst/>
                    </a:prstGeom>
                  </pic:spPr>
                </pic:pic>
              </a:graphicData>
            </a:graphic>
          </wp:inline>
        </w:drawing>
      </w:r>
    </w:p>
    <w:p w14:paraId="21B69DCC" w14:textId="5443706F" w:rsidR="00B05CD1" w:rsidRDefault="0031325E" w:rsidP="0031325E">
      <w:pPr>
        <w:pStyle w:val="Legenda"/>
        <w:jc w:val="both"/>
      </w:pPr>
      <w:bookmarkStart w:id="59" w:name="_Toc58090207"/>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5</w:t>
      </w:r>
      <w:r w:rsidR="00C83AE9">
        <w:rPr>
          <w:noProof/>
        </w:rPr>
        <w:fldChar w:fldCharType="end"/>
      </w:r>
      <w:r>
        <w:t xml:space="preserve"> </w:t>
      </w:r>
      <w:r w:rsidR="00BA01D2">
        <w:t>Snack-bar</w:t>
      </w:r>
      <w:r>
        <w:t xml:space="preserve"> przy próbie zapisanie na wydarzenie przez niezalogowanego użytkownika [źródło: opracowanie własne]</w:t>
      </w:r>
      <w:bookmarkEnd w:id="59"/>
    </w:p>
    <w:p w14:paraId="10DD748E" w14:textId="1500F100" w:rsidR="00265808" w:rsidRDefault="00265808" w:rsidP="00265808"/>
    <w:p w14:paraId="2A6D63A0" w14:textId="77777777" w:rsidR="00713D5E" w:rsidRDefault="003158B8" w:rsidP="00265808">
      <w:r>
        <w:tab/>
        <w:t>Ze strony głównej można również wyświetlić widok z lokacjami do organizacji wydarzeń, klikając na link Miejscówki. Widok ten został zaprezentowany na rysunku 4.6. Kliknięcie na ikonę lokacji na mapie spowoduje wyświetlenie informacji o lokacji</w:t>
      </w:r>
      <w:r w:rsidR="00713D5E">
        <w:t>, ukazano to na rysunku 4.7. Kliknięcie na ikonę dodawania lokacji w prawym górnym rogu mapy przez niezalogowanego użytkownika, spowoduje wyświetlenie informacji o wymogu bycia zalogowanym – rysunek 4.8.</w:t>
      </w:r>
    </w:p>
    <w:p w14:paraId="602A3ED3" w14:textId="5A5282B6" w:rsidR="003158B8" w:rsidRPr="00265808" w:rsidRDefault="003158B8" w:rsidP="00265808">
      <w:r>
        <w:t xml:space="preserve"> </w:t>
      </w:r>
    </w:p>
    <w:p w14:paraId="4D03B418" w14:textId="77777777" w:rsidR="00265808" w:rsidRDefault="00265808" w:rsidP="00BA6449">
      <w:pPr>
        <w:keepNext/>
        <w:ind w:firstLine="0"/>
      </w:pPr>
      <w:r>
        <w:rPr>
          <w:noProof/>
        </w:rPr>
        <w:drawing>
          <wp:inline distT="0" distB="0" distL="0" distR="0" wp14:anchorId="113832AF" wp14:editId="71BE9D71">
            <wp:extent cx="5579745" cy="3027680"/>
            <wp:effectExtent l="0" t="0" r="1905" b="1270"/>
            <wp:docPr id="39"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email">
                      <a:extLst>
                        <a:ext uri="{28A0092B-C50C-407E-A947-70E740481C1C}">
                          <a14:useLocalDpi xmlns:a14="http://schemas.microsoft.com/office/drawing/2010/main"/>
                        </a:ext>
                      </a:extLst>
                    </a:blip>
                    <a:stretch>
                      <a:fillRect/>
                    </a:stretch>
                  </pic:blipFill>
                  <pic:spPr>
                    <a:xfrm>
                      <a:off x="0" y="0"/>
                      <a:ext cx="5579745" cy="3027680"/>
                    </a:xfrm>
                    <a:prstGeom prst="rect">
                      <a:avLst/>
                    </a:prstGeom>
                  </pic:spPr>
                </pic:pic>
              </a:graphicData>
            </a:graphic>
          </wp:inline>
        </w:drawing>
      </w:r>
    </w:p>
    <w:p w14:paraId="41AA126B" w14:textId="2C9AD3E6" w:rsidR="00B05CD1" w:rsidRDefault="00265808" w:rsidP="00265808">
      <w:pPr>
        <w:pStyle w:val="Legenda"/>
        <w:jc w:val="both"/>
      </w:pPr>
      <w:bookmarkStart w:id="60" w:name="_Toc58090208"/>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6</w:t>
      </w:r>
      <w:r w:rsidR="00C83AE9">
        <w:rPr>
          <w:noProof/>
        </w:rPr>
        <w:fldChar w:fldCharType="end"/>
      </w:r>
      <w:r>
        <w:t xml:space="preserve"> Podstrona Miejscówki [źródło: opracowanie własne]</w:t>
      </w:r>
      <w:bookmarkEnd w:id="60"/>
    </w:p>
    <w:p w14:paraId="2B58DBF9" w14:textId="0AFBAC56" w:rsidR="00265808" w:rsidRDefault="00265808" w:rsidP="00265808"/>
    <w:p w14:paraId="2E90F4B0" w14:textId="77777777" w:rsidR="00265808" w:rsidRDefault="00265808" w:rsidP="00BA6449">
      <w:pPr>
        <w:keepNext/>
        <w:ind w:firstLine="0"/>
      </w:pPr>
      <w:r>
        <w:rPr>
          <w:noProof/>
        </w:rPr>
        <w:lastRenderedPageBreak/>
        <w:drawing>
          <wp:inline distT="0" distB="0" distL="0" distR="0" wp14:anchorId="69719BA6" wp14:editId="256D8062">
            <wp:extent cx="5579745" cy="3036570"/>
            <wp:effectExtent l="0" t="0" r="1905" b="0"/>
            <wp:docPr id="40"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email">
                      <a:extLst>
                        <a:ext uri="{28A0092B-C50C-407E-A947-70E740481C1C}">
                          <a14:useLocalDpi xmlns:a14="http://schemas.microsoft.com/office/drawing/2010/main"/>
                        </a:ext>
                      </a:extLst>
                    </a:blip>
                    <a:stretch>
                      <a:fillRect/>
                    </a:stretch>
                  </pic:blipFill>
                  <pic:spPr>
                    <a:xfrm>
                      <a:off x="0" y="0"/>
                      <a:ext cx="5579745" cy="3036570"/>
                    </a:xfrm>
                    <a:prstGeom prst="rect">
                      <a:avLst/>
                    </a:prstGeom>
                  </pic:spPr>
                </pic:pic>
              </a:graphicData>
            </a:graphic>
          </wp:inline>
        </w:drawing>
      </w:r>
    </w:p>
    <w:p w14:paraId="740F20A7" w14:textId="2B366B34" w:rsidR="00265808" w:rsidRDefault="00265808" w:rsidP="00265808">
      <w:pPr>
        <w:pStyle w:val="Legenda"/>
        <w:jc w:val="both"/>
      </w:pPr>
      <w:bookmarkStart w:id="61" w:name="_Toc58090209"/>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7</w:t>
      </w:r>
      <w:r w:rsidR="00C83AE9">
        <w:rPr>
          <w:noProof/>
        </w:rPr>
        <w:fldChar w:fldCharType="end"/>
      </w:r>
      <w:r>
        <w:t xml:space="preserve"> Pop-up z informacjami o lokacji [źródło: opracowanie własne]</w:t>
      </w:r>
      <w:bookmarkEnd w:id="61"/>
    </w:p>
    <w:p w14:paraId="0C9D5045" w14:textId="77777777" w:rsidR="00265808" w:rsidRPr="00265808" w:rsidRDefault="00265808" w:rsidP="00265808"/>
    <w:p w14:paraId="751C1C68" w14:textId="77777777" w:rsidR="00265808" w:rsidRDefault="00265808" w:rsidP="00BA6449">
      <w:pPr>
        <w:keepNext/>
        <w:ind w:firstLine="0"/>
      </w:pPr>
      <w:r>
        <w:rPr>
          <w:noProof/>
        </w:rPr>
        <w:drawing>
          <wp:inline distT="0" distB="0" distL="0" distR="0" wp14:anchorId="673F2956" wp14:editId="46AB8D10">
            <wp:extent cx="5579745" cy="3037840"/>
            <wp:effectExtent l="0" t="0" r="1905" b="0"/>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email">
                      <a:extLst>
                        <a:ext uri="{28A0092B-C50C-407E-A947-70E740481C1C}">
                          <a14:useLocalDpi xmlns:a14="http://schemas.microsoft.com/office/drawing/2010/main"/>
                        </a:ext>
                      </a:extLst>
                    </a:blip>
                    <a:stretch>
                      <a:fillRect/>
                    </a:stretch>
                  </pic:blipFill>
                  <pic:spPr>
                    <a:xfrm>
                      <a:off x="0" y="0"/>
                      <a:ext cx="5579745" cy="3037840"/>
                    </a:xfrm>
                    <a:prstGeom prst="rect">
                      <a:avLst/>
                    </a:prstGeom>
                  </pic:spPr>
                </pic:pic>
              </a:graphicData>
            </a:graphic>
          </wp:inline>
        </w:drawing>
      </w:r>
    </w:p>
    <w:p w14:paraId="30AF6B0F" w14:textId="18226238" w:rsidR="00D25347" w:rsidRDefault="00265808" w:rsidP="00265808">
      <w:pPr>
        <w:pStyle w:val="Legenda"/>
        <w:jc w:val="both"/>
      </w:pPr>
      <w:bookmarkStart w:id="62" w:name="_Toc58090210"/>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8</w:t>
      </w:r>
      <w:r w:rsidR="00C83AE9">
        <w:rPr>
          <w:noProof/>
        </w:rPr>
        <w:fldChar w:fldCharType="end"/>
      </w:r>
      <w:r>
        <w:t xml:space="preserve"> </w:t>
      </w:r>
      <w:r w:rsidR="00BA01D2">
        <w:t>Snack-bar</w:t>
      </w:r>
      <w:r>
        <w:t xml:space="preserve"> przy próbie dodania lokacji przez niezalogowanego użytkownika [źródło: opracowanie własne]</w:t>
      </w:r>
      <w:bookmarkEnd w:id="62"/>
    </w:p>
    <w:p w14:paraId="08138BFD" w14:textId="31CDEB82" w:rsidR="0046154B" w:rsidRPr="0046154B" w:rsidRDefault="0046154B" w:rsidP="0046154B">
      <w:r>
        <w:tab/>
        <w:t>Ze strony głównej poprzez kliknięcie linka Zaloguj</w:t>
      </w:r>
      <w:r w:rsidR="008F6833">
        <w:t xml:space="preserve"> można przejść do ekranu logowania w serwisie Google (rysunek 4.9). Po pomyślnym zalogowaniu użytkownik zostanie przeniesiony na stronę główna, na której udostępnione zostały kolejne funkcjonalności, przedstawiono to na rysunku 4.10.</w:t>
      </w:r>
    </w:p>
    <w:p w14:paraId="0F897F6F" w14:textId="77777777" w:rsidR="00265808" w:rsidRDefault="00265808" w:rsidP="00BA6449">
      <w:pPr>
        <w:keepNext/>
        <w:ind w:firstLine="0"/>
      </w:pPr>
      <w:r>
        <w:rPr>
          <w:noProof/>
        </w:rPr>
        <w:lastRenderedPageBreak/>
        <w:drawing>
          <wp:inline distT="0" distB="0" distL="0" distR="0" wp14:anchorId="328A3371" wp14:editId="15BA6D57">
            <wp:extent cx="5579745" cy="3036570"/>
            <wp:effectExtent l="0" t="0" r="1905" b="0"/>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email">
                      <a:extLst>
                        <a:ext uri="{28A0092B-C50C-407E-A947-70E740481C1C}">
                          <a14:useLocalDpi xmlns:a14="http://schemas.microsoft.com/office/drawing/2010/main"/>
                        </a:ext>
                      </a:extLst>
                    </a:blip>
                    <a:stretch>
                      <a:fillRect/>
                    </a:stretch>
                  </pic:blipFill>
                  <pic:spPr>
                    <a:xfrm>
                      <a:off x="0" y="0"/>
                      <a:ext cx="5579745" cy="3036570"/>
                    </a:xfrm>
                    <a:prstGeom prst="rect">
                      <a:avLst/>
                    </a:prstGeom>
                  </pic:spPr>
                </pic:pic>
              </a:graphicData>
            </a:graphic>
          </wp:inline>
        </w:drawing>
      </w:r>
    </w:p>
    <w:p w14:paraId="1C3228C6" w14:textId="7C5C1FFA" w:rsidR="00265808" w:rsidRDefault="00265808" w:rsidP="00265808">
      <w:pPr>
        <w:pStyle w:val="Legenda"/>
        <w:jc w:val="both"/>
      </w:pPr>
      <w:bookmarkStart w:id="63" w:name="_Toc58090211"/>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9</w:t>
      </w:r>
      <w:r w:rsidR="00C83AE9">
        <w:rPr>
          <w:noProof/>
        </w:rPr>
        <w:fldChar w:fldCharType="end"/>
      </w:r>
      <w:r>
        <w:t xml:space="preserve"> Przekierowanie do logowania w serwisie Google [źródło: opracowanie własne]</w:t>
      </w:r>
      <w:bookmarkEnd w:id="63"/>
    </w:p>
    <w:p w14:paraId="522EC184" w14:textId="66C2C143" w:rsidR="00265808" w:rsidRDefault="00265808" w:rsidP="00265808"/>
    <w:p w14:paraId="277ABF3A" w14:textId="77777777" w:rsidR="00265808" w:rsidRDefault="00265808" w:rsidP="00BA6449">
      <w:pPr>
        <w:keepNext/>
        <w:ind w:firstLine="0"/>
      </w:pPr>
      <w:r>
        <w:rPr>
          <w:noProof/>
        </w:rPr>
        <w:drawing>
          <wp:inline distT="0" distB="0" distL="0" distR="0" wp14:anchorId="06BE1335" wp14:editId="1F2087F2">
            <wp:extent cx="5579745" cy="3033395"/>
            <wp:effectExtent l="0" t="0" r="1905" b="0"/>
            <wp:docPr id="44" name="Obraz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email">
                      <a:extLst>
                        <a:ext uri="{28A0092B-C50C-407E-A947-70E740481C1C}">
                          <a14:useLocalDpi xmlns:a14="http://schemas.microsoft.com/office/drawing/2010/main"/>
                        </a:ext>
                      </a:extLst>
                    </a:blip>
                    <a:stretch>
                      <a:fillRect/>
                    </a:stretch>
                  </pic:blipFill>
                  <pic:spPr>
                    <a:xfrm>
                      <a:off x="0" y="0"/>
                      <a:ext cx="5579745" cy="3033395"/>
                    </a:xfrm>
                    <a:prstGeom prst="rect">
                      <a:avLst/>
                    </a:prstGeom>
                  </pic:spPr>
                </pic:pic>
              </a:graphicData>
            </a:graphic>
          </wp:inline>
        </w:drawing>
      </w:r>
    </w:p>
    <w:p w14:paraId="587D1F26" w14:textId="27D121A0" w:rsidR="00265808" w:rsidRDefault="00265808" w:rsidP="00141922">
      <w:pPr>
        <w:pStyle w:val="Legenda"/>
      </w:pPr>
      <w:bookmarkStart w:id="64" w:name="_Toc58090212"/>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10</w:t>
      </w:r>
      <w:r w:rsidR="00C83AE9">
        <w:rPr>
          <w:noProof/>
        </w:rPr>
        <w:fldChar w:fldCharType="end"/>
      </w:r>
      <w:r>
        <w:t xml:space="preserve"> Strona główna po zalogowaniu [źródło: opracowanie własne]</w:t>
      </w:r>
      <w:bookmarkEnd w:id="64"/>
    </w:p>
    <w:p w14:paraId="05B351A6" w14:textId="72A09432" w:rsidR="008F6833" w:rsidRPr="008F6833" w:rsidRDefault="008F6833" w:rsidP="008F6833">
      <w:r>
        <w:tab/>
        <w:t>Zalogowany użytkownik może dodać wydarzenie, klikając na przycisk Nowe Wydarzenie. Wyświetlony zostanie wtedy formularz podzielony na 4 kroki</w:t>
      </w:r>
      <w:r w:rsidR="00FC239D">
        <w:t xml:space="preserve"> </w:t>
      </w:r>
      <w:r>
        <w:t xml:space="preserve">by nie odstraszyć użytkownika ilością </w:t>
      </w:r>
      <w:r w:rsidR="00FC239D">
        <w:t xml:space="preserve">elementów. </w:t>
      </w:r>
      <w:r>
        <w:t xml:space="preserve"> </w:t>
      </w:r>
      <w:r w:rsidR="00FC239D">
        <w:t>Pierwszy krok przedstawia rysunek 4.11. Użytkownik do formularza w tym kroku wpisuje najważniejsze informacje o wydarzeniu. Wymagane informacje są zaznaczone gwiazdką obok podpowiedzi. Termin wydarzenia można wybrać klikając na ikonkę kalendarza</w:t>
      </w:r>
      <w:r w:rsidR="005000B9">
        <w:t xml:space="preserve"> w polu wprowadzania daty. Współrzędne wydarzenia wybiera się poprzez kliknięcie wybranego miejsca na mapie znajdującej się nad formularzem. Błędy w formularzu są zaznaczane kolorem czerwonym, ukazano to na rysunku 4.12. </w:t>
      </w:r>
    </w:p>
    <w:p w14:paraId="05F4BE86" w14:textId="77777777" w:rsidR="00265808" w:rsidRDefault="00265808" w:rsidP="00BA6449">
      <w:pPr>
        <w:keepNext/>
        <w:ind w:firstLine="0"/>
      </w:pPr>
      <w:r>
        <w:rPr>
          <w:noProof/>
        </w:rPr>
        <w:lastRenderedPageBreak/>
        <w:drawing>
          <wp:inline distT="0" distB="0" distL="0" distR="0" wp14:anchorId="3411F0D3" wp14:editId="7F658635">
            <wp:extent cx="5579745" cy="3028950"/>
            <wp:effectExtent l="0" t="0" r="1905" b="0"/>
            <wp:docPr id="47" name="Obraz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email">
                      <a:extLst>
                        <a:ext uri="{28A0092B-C50C-407E-A947-70E740481C1C}">
                          <a14:useLocalDpi xmlns:a14="http://schemas.microsoft.com/office/drawing/2010/main"/>
                        </a:ext>
                      </a:extLst>
                    </a:blip>
                    <a:stretch>
                      <a:fillRect/>
                    </a:stretch>
                  </pic:blipFill>
                  <pic:spPr>
                    <a:xfrm>
                      <a:off x="0" y="0"/>
                      <a:ext cx="5579745" cy="3028950"/>
                    </a:xfrm>
                    <a:prstGeom prst="rect">
                      <a:avLst/>
                    </a:prstGeom>
                  </pic:spPr>
                </pic:pic>
              </a:graphicData>
            </a:graphic>
          </wp:inline>
        </w:drawing>
      </w:r>
    </w:p>
    <w:p w14:paraId="3B5FA021" w14:textId="0C63AE62" w:rsidR="00265808" w:rsidRDefault="00265808" w:rsidP="00141922">
      <w:pPr>
        <w:pStyle w:val="Legenda"/>
      </w:pPr>
      <w:bookmarkStart w:id="65" w:name="_Toc58090213"/>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11</w:t>
      </w:r>
      <w:r w:rsidR="00C83AE9">
        <w:rPr>
          <w:noProof/>
        </w:rPr>
        <w:fldChar w:fldCharType="end"/>
      </w:r>
      <w:r>
        <w:t xml:space="preserve"> Formularz dodawania nowego wydarzenia krok pierwszy [źródło: opracowanie własne</w:t>
      </w:r>
      <w:r w:rsidR="00971086">
        <w:t>]</w:t>
      </w:r>
      <w:bookmarkEnd w:id="65"/>
    </w:p>
    <w:p w14:paraId="7D75A336" w14:textId="77777777" w:rsidR="00600394" w:rsidRPr="00600394" w:rsidRDefault="00600394" w:rsidP="00600394"/>
    <w:p w14:paraId="4A65DADB" w14:textId="77777777" w:rsidR="00971086" w:rsidRDefault="00971086" w:rsidP="00BA6449">
      <w:pPr>
        <w:keepNext/>
        <w:ind w:firstLine="0"/>
      </w:pPr>
      <w:r>
        <w:rPr>
          <w:noProof/>
        </w:rPr>
        <w:drawing>
          <wp:inline distT="0" distB="0" distL="0" distR="0" wp14:anchorId="649D67A5" wp14:editId="045F4523">
            <wp:extent cx="5579745" cy="3032125"/>
            <wp:effectExtent l="0" t="0" r="1905" b="0"/>
            <wp:docPr id="48"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email">
                      <a:extLst>
                        <a:ext uri="{28A0092B-C50C-407E-A947-70E740481C1C}">
                          <a14:useLocalDpi xmlns:a14="http://schemas.microsoft.com/office/drawing/2010/main"/>
                        </a:ext>
                      </a:extLst>
                    </a:blip>
                    <a:stretch>
                      <a:fillRect/>
                    </a:stretch>
                  </pic:blipFill>
                  <pic:spPr>
                    <a:xfrm>
                      <a:off x="0" y="0"/>
                      <a:ext cx="5579745" cy="3032125"/>
                    </a:xfrm>
                    <a:prstGeom prst="rect">
                      <a:avLst/>
                    </a:prstGeom>
                  </pic:spPr>
                </pic:pic>
              </a:graphicData>
            </a:graphic>
          </wp:inline>
        </w:drawing>
      </w:r>
    </w:p>
    <w:p w14:paraId="0DA1BCA7" w14:textId="1A01827B" w:rsidR="00971086" w:rsidRDefault="00971086" w:rsidP="00141922">
      <w:pPr>
        <w:pStyle w:val="Legenda"/>
      </w:pPr>
      <w:bookmarkStart w:id="66" w:name="_Toc58090214"/>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12</w:t>
      </w:r>
      <w:r w:rsidR="00C83AE9">
        <w:rPr>
          <w:noProof/>
        </w:rPr>
        <w:fldChar w:fldCharType="end"/>
      </w:r>
      <w:r>
        <w:t xml:space="preserve"> Formularz dodawania nowego wydarzenia, krok pierwszy, wskazanie błędnych danych [źródło: opracowanie własne]</w:t>
      </w:r>
      <w:bookmarkEnd w:id="66"/>
    </w:p>
    <w:p w14:paraId="6D3A4EAE" w14:textId="7FC84C25" w:rsidR="005000B9" w:rsidRPr="008F6833" w:rsidRDefault="005000B9" w:rsidP="005000B9">
      <w:r>
        <w:tab/>
        <w:t xml:space="preserve">W kroku drugim, pokazanym na rysunku 4.13, użytkownik dodaje frakcje do wydarzenia. </w:t>
      </w:r>
      <w:r w:rsidR="00141922">
        <w:t>Nową frakcję</w:t>
      </w:r>
      <w:r>
        <w:t xml:space="preserve"> dodaje się poprzez kliknięcie na ikonę z plusem pod listą frakcji. Usunąć frakcję można ikoną minusa obok każdej z nich</w:t>
      </w:r>
      <w:r w:rsidR="00CA2D60">
        <w:t>.</w:t>
      </w:r>
      <w:r>
        <w:t xml:space="preserve"> </w:t>
      </w:r>
      <w:r w:rsidR="00CA2D60">
        <w:t>M</w:t>
      </w:r>
      <w:r>
        <w:t>inimalna liczba frakcji wynosi jeden i formularz nie</w:t>
      </w:r>
      <w:r w:rsidR="00CA2D60">
        <w:t xml:space="preserve"> pozwala na usunięci</w:t>
      </w:r>
      <w:r w:rsidR="00141922">
        <w:t>e ostatniej istniejącej</w:t>
      </w:r>
      <w:r>
        <w:t>.</w:t>
      </w:r>
      <w:r w:rsidR="00CA2D60">
        <w:t xml:space="preserve"> Nazwa frakcji oraz liczba miejsc są wymagane by przejść do następnego kroku.</w:t>
      </w:r>
      <w:r>
        <w:t xml:space="preserve">  </w:t>
      </w:r>
    </w:p>
    <w:p w14:paraId="3F73E752" w14:textId="70E962BE" w:rsidR="005000B9" w:rsidRPr="005000B9" w:rsidRDefault="005000B9" w:rsidP="005000B9"/>
    <w:p w14:paraId="1D62D523" w14:textId="77777777" w:rsidR="00971086" w:rsidRDefault="00971086" w:rsidP="00BA6449">
      <w:pPr>
        <w:keepNext/>
        <w:ind w:firstLine="0"/>
      </w:pPr>
      <w:r>
        <w:rPr>
          <w:noProof/>
        </w:rPr>
        <w:lastRenderedPageBreak/>
        <w:drawing>
          <wp:inline distT="0" distB="0" distL="0" distR="0" wp14:anchorId="03D04141" wp14:editId="48EA1394">
            <wp:extent cx="5579745" cy="3035020"/>
            <wp:effectExtent l="0" t="0" r="1905" b="0"/>
            <wp:docPr id="49" name="Obraz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email">
                      <a:extLst>
                        <a:ext uri="{28A0092B-C50C-407E-A947-70E740481C1C}">
                          <a14:useLocalDpi xmlns:a14="http://schemas.microsoft.com/office/drawing/2010/main"/>
                        </a:ext>
                      </a:extLst>
                    </a:blip>
                    <a:stretch>
                      <a:fillRect/>
                    </a:stretch>
                  </pic:blipFill>
                  <pic:spPr>
                    <a:xfrm>
                      <a:off x="0" y="0"/>
                      <a:ext cx="5579745" cy="3035020"/>
                    </a:xfrm>
                    <a:prstGeom prst="rect">
                      <a:avLst/>
                    </a:prstGeom>
                  </pic:spPr>
                </pic:pic>
              </a:graphicData>
            </a:graphic>
          </wp:inline>
        </w:drawing>
      </w:r>
    </w:p>
    <w:p w14:paraId="0E1CE2B4" w14:textId="06BE196E" w:rsidR="00971086" w:rsidRDefault="00971086" w:rsidP="00141922">
      <w:pPr>
        <w:pStyle w:val="Legenda"/>
      </w:pPr>
      <w:bookmarkStart w:id="67" w:name="_Toc58090215"/>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13</w:t>
      </w:r>
      <w:r w:rsidR="00C83AE9">
        <w:rPr>
          <w:noProof/>
        </w:rPr>
        <w:fldChar w:fldCharType="end"/>
      </w:r>
      <w:r>
        <w:t xml:space="preserve">  Formularz dodawania nowego wydarzenia, krok drugi</w:t>
      </w:r>
      <w:r w:rsidR="009D09F0">
        <w:t xml:space="preserve"> [źródło: opracowanie własne]</w:t>
      </w:r>
      <w:bookmarkEnd w:id="67"/>
    </w:p>
    <w:p w14:paraId="73E1556A" w14:textId="51F1AA76" w:rsidR="00CA2D60" w:rsidRDefault="00CA2D60" w:rsidP="00CA2D60">
      <w:r>
        <w:tab/>
        <w:t xml:space="preserve">W trzecim kroku użytkownik może wpisać limity mocy dla kilku rodzajów replik. Widok ukazano na rysunku 4.14. Wpisanie limitów nie jest wymagane, jednak są to informacje przydatne dla uczestników wydarzenia. </w:t>
      </w:r>
    </w:p>
    <w:p w14:paraId="7EE5059F" w14:textId="77777777" w:rsidR="00CA2D60" w:rsidRPr="00CA2D60" w:rsidRDefault="00CA2D60" w:rsidP="00CA2D60"/>
    <w:p w14:paraId="6ABC074A" w14:textId="77777777" w:rsidR="009D09F0" w:rsidRDefault="009D09F0" w:rsidP="00BA6449">
      <w:pPr>
        <w:keepNext/>
        <w:ind w:firstLine="0"/>
      </w:pPr>
      <w:r>
        <w:rPr>
          <w:noProof/>
        </w:rPr>
        <w:drawing>
          <wp:inline distT="0" distB="0" distL="0" distR="0" wp14:anchorId="01B95D3F" wp14:editId="59122B09">
            <wp:extent cx="5579745" cy="3032125"/>
            <wp:effectExtent l="0" t="0" r="1905" b="0"/>
            <wp:docPr id="50" name="Obraz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email">
                      <a:extLst>
                        <a:ext uri="{28A0092B-C50C-407E-A947-70E740481C1C}">
                          <a14:useLocalDpi xmlns:a14="http://schemas.microsoft.com/office/drawing/2010/main"/>
                        </a:ext>
                      </a:extLst>
                    </a:blip>
                    <a:stretch>
                      <a:fillRect/>
                    </a:stretch>
                  </pic:blipFill>
                  <pic:spPr>
                    <a:xfrm>
                      <a:off x="0" y="0"/>
                      <a:ext cx="5579745" cy="3032125"/>
                    </a:xfrm>
                    <a:prstGeom prst="rect">
                      <a:avLst/>
                    </a:prstGeom>
                  </pic:spPr>
                </pic:pic>
              </a:graphicData>
            </a:graphic>
          </wp:inline>
        </w:drawing>
      </w:r>
    </w:p>
    <w:p w14:paraId="3391986A" w14:textId="7E3204F2" w:rsidR="00B033B9" w:rsidRDefault="009D09F0" w:rsidP="00141922">
      <w:pPr>
        <w:pStyle w:val="Legenda"/>
      </w:pPr>
      <w:bookmarkStart w:id="68" w:name="_Toc58090216"/>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w:instrText>
      </w:r>
      <w:r w:rsidR="00C83AE9">
        <w:instrText xml:space="preserve"> ARABIC \s 1 </w:instrText>
      </w:r>
      <w:r w:rsidR="00C83AE9">
        <w:fldChar w:fldCharType="separate"/>
      </w:r>
      <w:r w:rsidR="00F3103B">
        <w:rPr>
          <w:noProof/>
        </w:rPr>
        <w:t>14</w:t>
      </w:r>
      <w:r w:rsidR="00C83AE9">
        <w:rPr>
          <w:noProof/>
        </w:rPr>
        <w:fldChar w:fldCharType="end"/>
      </w:r>
      <w:r>
        <w:t xml:space="preserve"> Formularz dodawania nowego wydarzenia, krok trzeci [źródło: opracowanie własne]</w:t>
      </w:r>
      <w:bookmarkEnd w:id="68"/>
    </w:p>
    <w:p w14:paraId="1C25BE8E" w14:textId="1614B268" w:rsidR="00B033B9" w:rsidRPr="00B033B9" w:rsidRDefault="00B033B9" w:rsidP="00B033B9">
      <w:r>
        <w:tab/>
        <w:t>Ostatnim krokiem</w:t>
      </w:r>
      <w:r w:rsidR="00141922">
        <w:t>, przedstawionym na rysunku 4.15,</w:t>
      </w:r>
      <w:r>
        <w:t xml:space="preserve"> jest wpisanie opisu</w:t>
      </w:r>
      <w:r w:rsidR="00B51A79">
        <w:t xml:space="preserve"> wydarzenia. Opis powinien zachęcać użytkowników do zapisania na wydarzenie oraz przekazać pozostałe informacje, które użytkownik</w:t>
      </w:r>
      <w:r w:rsidR="00141922">
        <w:t xml:space="preserve"> uzna za ważne</w:t>
      </w:r>
      <w:r w:rsidR="00B51A79">
        <w:t>. Dodanie wydarzenia odbywa się poprzez kliknięcie przycisku Dodaj.</w:t>
      </w:r>
    </w:p>
    <w:p w14:paraId="7C0F792C" w14:textId="77777777" w:rsidR="009D09F0" w:rsidRDefault="009D09F0" w:rsidP="00BA6449">
      <w:pPr>
        <w:keepNext/>
        <w:ind w:firstLine="0"/>
      </w:pPr>
      <w:r>
        <w:rPr>
          <w:noProof/>
        </w:rPr>
        <w:lastRenderedPageBreak/>
        <w:drawing>
          <wp:inline distT="0" distB="0" distL="0" distR="0" wp14:anchorId="5AA48E2D" wp14:editId="29C2F3BE">
            <wp:extent cx="5579745" cy="3036570"/>
            <wp:effectExtent l="0" t="0" r="1905" b="0"/>
            <wp:docPr id="51" name="Obraz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email">
                      <a:extLst>
                        <a:ext uri="{28A0092B-C50C-407E-A947-70E740481C1C}">
                          <a14:useLocalDpi xmlns:a14="http://schemas.microsoft.com/office/drawing/2010/main"/>
                        </a:ext>
                      </a:extLst>
                    </a:blip>
                    <a:stretch>
                      <a:fillRect/>
                    </a:stretch>
                  </pic:blipFill>
                  <pic:spPr>
                    <a:xfrm>
                      <a:off x="0" y="0"/>
                      <a:ext cx="5579745" cy="3036570"/>
                    </a:xfrm>
                    <a:prstGeom prst="rect">
                      <a:avLst/>
                    </a:prstGeom>
                  </pic:spPr>
                </pic:pic>
              </a:graphicData>
            </a:graphic>
          </wp:inline>
        </w:drawing>
      </w:r>
    </w:p>
    <w:p w14:paraId="1452B791" w14:textId="7F1E7377" w:rsidR="009D09F0" w:rsidRDefault="009D09F0" w:rsidP="00141922">
      <w:pPr>
        <w:pStyle w:val="Legenda"/>
      </w:pPr>
      <w:bookmarkStart w:id="69" w:name="_Toc58090217"/>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15</w:t>
      </w:r>
      <w:r w:rsidR="00C83AE9">
        <w:rPr>
          <w:noProof/>
        </w:rPr>
        <w:fldChar w:fldCharType="end"/>
      </w:r>
      <w:r>
        <w:t xml:space="preserve"> Formularz dodawania nowego wydarzenia, krok czwarty</w:t>
      </w:r>
      <w:r w:rsidR="00A330EC">
        <w:t xml:space="preserve"> </w:t>
      </w:r>
      <w:r>
        <w:t>[źródło: opracowanie własne]</w:t>
      </w:r>
      <w:bookmarkEnd w:id="69"/>
    </w:p>
    <w:p w14:paraId="51E78A5A" w14:textId="7866AD56" w:rsidR="00A330EC" w:rsidRPr="00A330EC" w:rsidRDefault="00B51A79" w:rsidP="00600394">
      <w:r>
        <w:tab/>
        <w:t>Po dodaniu wydarzenia</w:t>
      </w:r>
      <w:r w:rsidR="00141922">
        <w:t>,</w:t>
      </w:r>
      <w:r>
        <w:t xml:space="preserve"> zostanie ono wyświetlon</w:t>
      </w:r>
      <w:r w:rsidR="00141922">
        <w:t>e</w:t>
      </w:r>
      <w:r>
        <w:t xml:space="preserve"> za równo w liście jak i na mapie</w:t>
      </w:r>
      <w:r w:rsidR="00E93B49">
        <w:t xml:space="preserve"> na stronie głównej</w:t>
      </w:r>
      <w:r w:rsidR="00141922">
        <w:t>, pokazano to na rysunku 4.16</w:t>
      </w:r>
      <w:r>
        <w:t>.</w:t>
      </w:r>
    </w:p>
    <w:p w14:paraId="7DECDD81" w14:textId="77777777" w:rsidR="00A330EC" w:rsidRDefault="00A330EC" w:rsidP="00BA6449">
      <w:pPr>
        <w:pStyle w:val="Legenda"/>
        <w:keepNext/>
        <w:ind w:firstLine="0"/>
        <w:jc w:val="both"/>
      </w:pPr>
      <w:r>
        <w:rPr>
          <w:noProof/>
        </w:rPr>
        <w:drawing>
          <wp:inline distT="0" distB="0" distL="0" distR="0" wp14:anchorId="74123706" wp14:editId="44AADC82">
            <wp:extent cx="5579745" cy="3028950"/>
            <wp:effectExtent l="0" t="0" r="1905" b="0"/>
            <wp:docPr id="52" name="Obraz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email">
                      <a:extLst>
                        <a:ext uri="{28A0092B-C50C-407E-A947-70E740481C1C}">
                          <a14:useLocalDpi xmlns:a14="http://schemas.microsoft.com/office/drawing/2010/main"/>
                        </a:ext>
                      </a:extLst>
                    </a:blip>
                    <a:stretch>
                      <a:fillRect/>
                    </a:stretch>
                  </pic:blipFill>
                  <pic:spPr>
                    <a:xfrm>
                      <a:off x="0" y="0"/>
                      <a:ext cx="5579745" cy="3028950"/>
                    </a:xfrm>
                    <a:prstGeom prst="rect">
                      <a:avLst/>
                    </a:prstGeom>
                  </pic:spPr>
                </pic:pic>
              </a:graphicData>
            </a:graphic>
          </wp:inline>
        </w:drawing>
      </w:r>
    </w:p>
    <w:p w14:paraId="0A35B214" w14:textId="12576332" w:rsidR="009D09F0" w:rsidRDefault="00A330EC" w:rsidP="00141922">
      <w:pPr>
        <w:pStyle w:val="Legenda"/>
      </w:pPr>
      <w:bookmarkStart w:id="70" w:name="_Toc58090218"/>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16</w:t>
      </w:r>
      <w:r w:rsidR="00C83AE9">
        <w:rPr>
          <w:noProof/>
        </w:rPr>
        <w:fldChar w:fldCharType="end"/>
      </w:r>
      <w:r>
        <w:t xml:space="preserve"> Stworzone nowe wydarzenie [źródło: opracowanie własne]</w:t>
      </w:r>
      <w:bookmarkEnd w:id="70"/>
    </w:p>
    <w:p w14:paraId="2B5435A7" w14:textId="48EF6D7F" w:rsidR="00B51A79" w:rsidRPr="00B51A79" w:rsidRDefault="00B51A79" w:rsidP="00B51A79">
      <w:r>
        <w:tab/>
      </w:r>
      <w:r w:rsidR="005A0E3A">
        <w:t>Zalogowany użytkownik może przejrzeć wydarzenie, które organizuje lub w których bierze udział. Jeżeli jest organizatorem wydarzenia, na liście wyświetlane są przyciski do jego edytowania bądź usunięcia. Widok ten został przedstawiony na rysunku 4.17.</w:t>
      </w:r>
      <w:r w:rsidR="00EC0CA2">
        <w:t xml:space="preserve"> </w:t>
      </w:r>
    </w:p>
    <w:p w14:paraId="72C09869" w14:textId="77777777" w:rsidR="00265808" w:rsidRDefault="00265808" w:rsidP="00BA6449">
      <w:pPr>
        <w:keepNext/>
        <w:ind w:firstLine="0"/>
      </w:pPr>
      <w:r>
        <w:rPr>
          <w:noProof/>
        </w:rPr>
        <w:lastRenderedPageBreak/>
        <w:drawing>
          <wp:inline distT="0" distB="0" distL="0" distR="0" wp14:anchorId="74C2C336" wp14:editId="6AFC678C">
            <wp:extent cx="5576736" cy="3029004"/>
            <wp:effectExtent l="0" t="0" r="5080" b="0"/>
            <wp:docPr id="45" name="Obraz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email">
                      <a:extLst>
                        <a:ext uri="{28A0092B-C50C-407E-A947-70E740481C1C}">
                          <a14:useLocalDpi xmlns:a14="http://schemas.microsoft.com/office/drawing/2010/main"/>
                        </a:ext>
                      </a:extLst>
                    </a:blip>
                    <a:stretch>
                      <a:fillRect/>
                    </a:stretch>
                  </pic:blipFill>
                  <pic:spPr>
                    <a:xfrm>
                      <a:off x="0" y="0"/>
                      <a:ext cx="5576736" cy="3029004"/>
                    </a:xfrm>
                    <a:prstGeom prst="rect">
                      <a:avLst/>
                    </a:prstGeom>
                  </pic:spPr>
                </pic:pic>
              </a:graphicData>
            </a:graphic>
          </wp:inline>
        </w:drawing>
      </w:r>
    </w:p>
    <w:p w14:paraId="5CBB6992" w14:textId="3BFD986C" w:rsidR="00265808" w:rsidRDefault="00265808" w:rsidP="00EC1B75">
      <w:pPr>
        <w:pStyle w:val="Legenda"/>
      </w:pPr>
      <w:bookmarkStart w:id="71" w:name="_Toc58090219"/>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17</w:t>
      </w:r>
      <w:r w:rsidR="00C83AE9">
        <w:rPr>
          <w:noProof/>
        </w:rPr>
        <w:fldChar w:fldCharType="end"/>
      </w:r>
      <w:r>
        <w:t xml:space="preserve"> Zakładka Moje wydarzenia [źródło: opracowanie własne]</w:t>
      </w:r>
      <w:bookmarkEnd w:id="71"/>
    </w:p>
    <w:p w14:paraId="33B488DA" w14:textId="053B5570" w:rsidR="00E93B49" w:rsidRDefault="00E93B49" w:rsidP="00E93B49">
      <w:r>
        <w:tab/>
      </w:r>
      <w:r w:rsidR="00E06FE2">
        <w:t>Edycja wydarzenia odbywa się poprzez taki sam formularz jak przy dodawaniu wydarzenia, jednak niektóre z pól zostały wyłączone by nie można było ich zmienić. Uznano, że ich edycja zbyt znacząco wpłynęłaby na wydarzenie. Przedstawiono to na rysunku 4.18.</w:t>
      </w:r>
    </w:p>
    <w:p w14:paraId="762E536A" w14:textId="77777777" w:rsidR="00E93B49" w:rsidRDefault="00E93B49" w:rsidP="00E93B49"/>
    <w:p w14:paraId="182FF26C" w14:textId="77777777" w:rsidR="00E93B49" w:rsidRDefault="00E93B49" w:rsidP="00BA6449">
      <w:pPr>
        <w:keepNext/>
        <w:ind w:firstLine="0"/>
      </w:pPr>
      <w:r>
        <w:rPr>
          <w:noProof/>
        </w:rPr>
        <w:drawing>
          <wp:inline distT="0" distB="0" distL="0" distR="0" wp14:anchorId="30EDB8BE" wp14:editId="54CA4CDD">
            <wp:extent cx="5579745" cy="3033385"/>
            <wp:effectExtent l="0" t="0" r="1905"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email">
                      <a:extLst>
                        <a:ext uri="{28A0092B-C50C-407E-A947-70E740481C1C}">
                          <a14:useLocalDpi xmlns:a14="http://schemas.microsoft.com/office/drawing/2010/main"/>
                        </a:ext>
                      </a:extLst>
                    </a:blip>
                    <a:stretch>
                      <a:fillRect/>
                    </a:stretch>
                  </pic:blipFill>
                  <pic:spPr>
                    <a:xfrm>
                      <a:off x="0" y="0"/>
                      <a:ext cx="5579745" cy="3033385"/>
                    </a:xfrm>
                    <a:prstGeom prst="rect">
                      <a:avLst/>
                    </a:prstGeom>
                  </pic:spPr>
                </pic:pic>
              </a:graphicData>
            </a:graphic>
          </wp:inline>
        </w:drawing>
      </w:r>
    </w:p>
    <w:p w14:paraId="11D8EDD9" w14:textId="56D2F103" w:rsidR="00E93B49" w:rsidRDefault="00E93B49" w:rsidP="00EC1B75">
      <w:pPr>
        <w:pStyle w:val="Legenda"/>
      </w:pPr>
      <w:bookmarkStart w:id="72" w:name="_Toc58090220"/>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18</w:t>
      </w:r>
      <w:r w:rsidR="00C83AE9">
        <w:rPr>
          <w:noProof/>
        </w:rPr>
        <w:fldChar w:fldCharType="end"/>
      </w:r>
      <w:r>
        <w:t xml:space="preserve"> Edycja wybranego wydarzenia [źródło: opracowanie własne]</w:t>
      </w:r>
      <w:bookmarkEnd w:id="72"/>
    </w:p>
    <w:p w14:paraId="76979CF8" w14:textId="77777777" w:rsidR="00600394" w:rsidRDefault="00600394">
      <w:pPr>
        <w:spacing w:after="160" w:line="259" w:lineRule="auto"/>
        <w:ind w:firstLine="0"/>
        <w:jc w:val="left"/>
      </w:pPr>
      <w:r>
        <w:br w:type="page"/>
      </w:r>
    </w:p>
    <w:p w14:paraId="155B5073" w14:textId="316DBBD9" w:rsidR="00EC0CA2" w:rsidRDefault="00EC0CA2" w:rsidP="00EC0CA2">
      <w:r>
        <w:lastRenderedPageBreak/>
        <w:tab/>
        <w:t>Po kliknięciu przycisku Usuń, pojawia się dialog, by potwierdzić, czy użytkownik chce usunąć wydarzenie. Przedstawiono to na rysunku 4.19. Klikniecie przycisku Tak usunie wydarzenie, kliknięcie Nie zamyka dialog i nie usuwa wydarzenia.</w:t>
      </w:r>
    </w:p>
    <w:p w14:paraId="59CC4115" w14:textId="77777777" w:rsidR="00600394" w:rsidRPr="00EC0CA2" w:rsidRDefault="00600394" w:rsidP="00EC0CA2"/>
    <w:p w14:paraId="2410E525" w14:textId="77777777" w:rsidR="00EC0CA2" w:rsidRDefault="00EC0CA2" w:rsidP="00BA6449">
      <w:pPr>
        <w:keepNext/>
        <w:ind w:firstLine="0"/>
      </w:pPr>
      <w:r>
        <w:rPr>
          <w:noProof/>
        </w:rPr>
        <w:drawing>
          <wp:inline distT="0" distB="0" distL="0" distR="0" wp14:anchorId="50DE80D4" wp14:editId="1227A063">
            <wp:extent cx="5577114" cy="3028950"/>
            <wp:effectExtent l="0" t="0" r="5080" b="0"/>
            <wp:docPr id="42" name="Obraz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email">
                      <a:extLst>
                        <a:ext uri="{28A0092B-C50C-407E-A947-70E740481C1C}">
                          <a14:useLocalDpi xmlns:a14="http://schemas.microsoft.com/office/drawing/2010/main"/>
                        </a:ext>
                      </a:extLst>
                    </a:blip>
                    <a:stretch>
                      <a:fillRect/>
                    </a:stretch>
                  </pic:blipFill>
                  <pic:spPr>
                    <a:xfrm>
                      <a:off x="0" y="0"/>
                      <a:ext cx="5577114" cy="3028950"/>
                    </a:xfrm>
                    <a:prstGeom prst="rect">
                      <a:avLst/>
                    </a:prstGeom>
                  </pic:spPr>
                </pic:pic>
              </a:graphicData>
            </a:graphic>
          </wp:inline>
        </w:drawing>
      </w:r>
    </w:p>
    <w:p w14:paraId="2B3432A9" w14:textId="1D8B5C3C" w:rsidR="00E06FE2" w:rsidRDefault="00EC0CA2" w:rsidP="00EC1B75">
      <w:pPr>
        <w:pStyle w:val="Legenda"/>
      </w:pPr>
      <w:bookmarkStart w:id="73" w:name="_Toc58090221"/>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19</w:t>
      </w:r>
      <w:r w:rsidR="00C83AE9">
        <w:rPr>
          <w:noProof/>
        </w:rPr>
        <w:fldChar w:fldCharType="end"/>
      </w:r>
      <w:r>
        <w:t xml:space="preserve"> Usuwanie wydarzenia [źródło: opracowanie własne]</w:t>
      </w:r>
      <w:bookmarkEnd w:id="73"/>
    </w:p>
    <w:p w14:paraId="656D8BA1" w14:textId="7E6E2F90" w:rsidR="00E06FE2" w:rsidRDefault="00E06FE2" w:rsidP="00E06FE2">
      <w:r>
        <w:tab/>
        <w:t>Zalogowany użytkownik może zapisać się na wydarzenie do wybranej frakcji. Po zapisaniu, przy ponownym wyświetleniu informacji o wydarzeniu, wyświetlona zostaje informacji, do której frakcji zalogowany użytkownik dołączył oraz przycisk, który pozwala wypisać się z frakcji, ukazano to na rysunku 4.</w:t>
      </w:r>
      <w:r w:rsidR="00EC0CA2">
        <w:t>20</w:t>
      </w:r>
      <w:r>
        <w:t>. Po wypisaniu z frakcji użytkownik może ponownie się zapisać</w:t>
      </w:r>
      <w:r w:rsidR="00EC1B75">
        <w:t xml:space="preserve"> na wydarzenie</w:t>
      </w:r>
      <w:r>
        <w:t>.</w:t>
      </w:r>
    </w:p>
    <w:p w14:paraId="75529620" w14:textId="77777777" w:rsidR="00600394" w:rsidRDefault="00600394" w:rsidP="00E06FE2"/>
    <w:p w14:paraId="2C8CFA7A" w14:textId="77777777" w:rsidR="00E06FE2" w:rsidRDefault="00E06FE2" w:rsidP="00BA6449">
      <w:pPr>
        <w:keepNext/>
        <w:ind w:firstLine="0"/>
      </w:pPr>
      <w:r>
        <w:rPr>
          <w:noProof/>
        </w:rPr>
        <w:drawing>
          <wp:inline distT="0" distB="0" distL="0" distR="0" wp14:anchorId="3A9A3C7C" wp14:editId="2BB75060">
            <wp:extent cx="5579745" cy="3037840"/>
            <wp:effectExtent l="0" t="0" r="1905" b="0"/>
            <wp:docPr id="34"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email">
                      <a:extLst>
                        <a:ext uri="{28A0092B-C50C-407E-A947-70E740481C1C}">
                          <a14:useLocalDpi xmlns:a14="http://schemas.microsoft.com/office/drawing/2010/main"/>
                        </a:ext>
                      </a:extLst>
                    </a:blip>
                    <a:stretch>
                      <a:fillRect/>
                    </a:stretch>
                  </pic:blipFill>
                  <pic:spPr>
                    <a:xfrm>
                      <a:off x="0" y="0"/>
                      <a:ext cx="5579745" cy="3037840"/>
                    </a:xfrm>
                    <a:prstGeom prst="rect">
                      <a:avLst/>
                    </a:prstGeom>
                  </pic:spPr>
                </pic:pic>
              </a:graphicData>
            </a:graphic>
          </wp:inline>
        </w:drawing>
      </w:r>
    </w:p>
    <w:p w14:paraId="09B4722C" w14:textId="0C25BB33" w:rsidR="00E06FE2" w:rsidRPr="00E06FE2" w:rsidRDefault="00E06FE2" w:rsidP="00EC1B75">
      <w:pPr>
        <w:pStyle w:val="Legenda"/>
      </w:pPr>
      <w:bookmarkStart w:id="74" w:name="_Toc58090222"/>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20</w:t>
      </w:r>
      <w:r w:rsidR="00C83AE9">
        <w:rPr>
          <w:noProof/>
        </w:rPr>
        <w:fldChar w:fldCharType="end"/>
      </w:r>
      <w:r>
        <w:t xml:space="preserve"> Informacje o wydarzeniu, wypisanie z frakcji [źródło: opracowanie własne]</w:t>
      </w:r>
      <w:bookmarkEnd w:id="74"/>
    </w:p>
    <w:p w14:paraId="39B12E1F" w14:textId="77777777" w:rsidR="00452275" w:rsidRDefault="00452275" w:rsidP="00265808"/>
    <w:p w14:paraId="72960370" w14:textId="77777777" w:rsidR="00452275" w:rsidRDefault="00452275" w:rsidP="00265808"/>
    <w:p w14:paraId="558AA154" w14:textId="77777777" w:rsidR="00452275" w:rsidRDefault="00452275" w:rsidP="00265808"/>
    <w:p w14:paraId="5FFA89D5" w14:textId="77777777" w:rsidR="00452275" w:rsidRDefault="00452275" w:rsidP="00265808"/>
    <w:p w14:paraId="2EA43C24" w14:textId="77777777" w:rsidR="00452275" w:rsidRDefault="00452275" w:rsidP="00265808"/>
    <w:p w14:paraId="30488440" w14:textId="2986ACE9" w:rsidR="00265808" w:rsidRDefault="00EC0CA2" w:rsidP="00265808">
      <w:r>
        <w:tab/>
        <w:t>Zalogowany użytkownik może również dodać nową lokację. Formularz otwiera się poprzez naciśnięcie przycisku na mapie w widoku Miejscówki. Formularz przedstawia rysunek 4.21. Zalogowany użytkownik musi podać nazwę, adres, współrzędne poprzez wybranie miejsca na mapie oraz dodatkowy opis. Kliknięcie przycisku Zapisz, dodaje lokację do bazy danych.</w:t>
      </w:r>
    </w:p>
    <w:p w14:paraId="0C2BA426" w14:textId="0144EA99" w:rsidR="00EC0CA2" w:rsidRDefault="00EC0CA2" w:rsidP="00265808"/>
    <w:p w14:paraId="243AE8FA" w14:textId="77777777" w:rsidR="00EC0CA2" w:rsidRDefault="00EC0CA2" w:rsidP="00BA6449">
      <w:pPr>
        <w:keepNext/>
        <w:ind w:firstLine="0"/>
      </w:pPr>
      <w:r>
        <w:rPr>
          <w:noProof/>
        </w:rPr>
        <w:drawing>
          <wp:inline distT="0" distB="0" distL="0" distR="0" wp14:anchorId="17E05E31" wp14:editId="43800FC1">
            <wp:extent cx="5579745" cy="3027680"/>
            <wp:effectExtent l="0" t="0" r="1905" b="1270"/>
            <wp:docPr id="46" name="Obraz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email">
                      <a:extLst>
                        <a:ext uri="{28A0092B-C50C-407E-A947-70E740481C1C}">
                          <a14:useLocalDpi xmlns:a14="http://schemas.microsoft.com/office/drawing/2010/main"/>
                        </a:ext>
                      </a:extLst>
                    </a:blip>
                    <a:stretch>
                      <a:fillRect/>
                    </a:stretch>
                  </pic:blipFill>
                  <pic:spPr>
                    <a:xfrm>
                      <a:off x="0" y="0"/>
                      <a:ext cx="5579745" cy="3027680"/>
                    </a:xfrm>
                    <a:prstGeom prst="rect">
                      <a:avLst/>
                    </a:prstGeom>
                  </pic:spPr>
                </pic:pic>
              </a:graphicData>
            </a:graphic>
          </wp:inline>
        </w:drawing>
      </w:r>
    </w:p>
    <w:p w14:paraId="4BE8AA2D" w14:textId="4191A66F" w:rsidR="00EC0CA2" w:rsidRDefault="00EC0CA2" w:rsidP="00EC1B75">
      <w:pPr>
        <w:pStyle w:val="Legenda"/>
      </w:pPr>
      <w:bookmarkStart w:id="75" w:name="_Toc58090223"/>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21</w:t>
      </w:r>
      <w:r w:rsidR="00C83AE9">
        <w:rPr>
          <w:noProof/>
        </w:rPr>
        <w:fldChar w:fldCharType="end"/>
      </w:r>
      <w:r>
        <w:t xml:space="preserve"> Formularz dodawania lokacji [źródło: opracowanie własne]</w:t>
      </w:r>
      <w:bookmarkEnd w:id="75"/>
    </w:p>
    <w:p w14:paraId="07059BAD" w14:textId="7D31FAEF" w:rsidR="00EC0CA2" w:rsidRDefault="00EC0CA2" w:rsidP="00EC0CA2"/>
    <w:p w14:paraId="2242FA50" w14:textId="48EC4D1C" w:rsidR="00B1085A" w:rsidRDefault="00EC0CA2" w:rsidP="00EC0CA2">
      <w:r>
        <w:tab/>
        <w:t>Zalogowany użytkownik może kliknąć w link Ekwipunek. Wyświetlony zo</w:t>
      </w:r>
      <w:r w:rsidR="00B1085A">
        <w:t>s</w:t>
      </w:r>
      <w:r>
        <w:t>tanie</w:t>
      </w:r>
      <w:r w:rsidR="00BA6449">
        <w:t xml:space="preserve"> </w:t>
      </w:r>
      <w:r>
        <w:t xml:space="preserve">widok zaprezentowany na rysunku 4.22. Użytkownik może dodać posiadane przez siebie wyposażenie do jednej z </w:t>
      </w:r>
      <w:r w:rsidR="00B1085A">
        <w:t>trzech kategorii wyświetlanych po lewej stornie ekranu. W każdej kategorii znajduje się lista dodanych przedmiotów. Naciśnięcie przycisku z ikoną plusa wyświetla kartę z formularzem dodawania nowego przedmiotu. Formularze dostosowane są do kategorii przedmiotu. Formularz dodawania repliki został przedstawiony na rysunku 4.23. Usunięcie przedmiotu odbywa się poprzez naciśnięcie przycisku z ikoną minusa, obok nazwy przedmiotu. Wyświetli się wtedy dialog, tak</w:t>
      </w:r>
      <w:r w:rsidR="00BA6449">
        <w:t>i sam</w:t>
      </w:r>
      <w:r w:rsidR="00B1085A">
        <w:t xml:space="preserve"> jak w przypadku usuwania wydarzenia. Przedstawiono to na rysunku 4.24. Wyświetlenie przedmiotu odbywa się poprzez kliknięcie na nazwę przedmiotu w liście. Podczas wyświetlania można również edytować dane o przedmiocie, a zmiany potwierdzić przyciskiem Zapisz – rysunek 4.25.</w:t>
      </w:r>
    </w:p>
    <w:p w14:paraId="7FDCD1B6" w14:textId="77777777" w:rsidR="00B1085A" w:rsidRDefault="00B1085A" w:rsidP="00EC0CA2"/>
    <w:p w14:paraId="0BD8F25F" w14:textId="77777777" w:rsidR="00B1085A" w:rsidRDefault="00B1085A" w:rsidP="00BA6449">
      <w:pPr>
        <w:keepNext/>
        <w:ind w:firstLine="0"/>
      </w:pPr>
      <w:r>
        <w:rPr>
          <w:noProof/>
        </w:rPr>
        <w:lastRenderedPageBreak/>
        <w:drawing>
          <wp:inline distT="0" distB="0" distL="0" distR="0" wp14:anchorId="0F0E013B" wp14:editId="18EFA8EA">
            <wp:extent cx="5579745" cy="3035300"/>
            <wp:effectExtent l="0" t="0" r="1905" b="0"/>
            <wp:docPr id="53" name="Obraz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email">
                      <a:extLst>
                        <a:ext uri="{28A0092B-C50C-407E-A947-70E740481C1C}">
                          <a14:useLocalDpi xmlns:a14="http://schemas.microsoft.com/office/drawing/2010/main"/>
                        </a:ext>
                      </a:extLst>
                    </a:blip>
                    <a:stretch>
                      <a:fillRect/>
                    </a:stretch>
                  </pic:blipFill>
                  <pic:spPr>
                    <a:xfrm>
                      <a:off x="0" y="0"/>
                      <a:ext cx="5579745" cy="3035300"/>
                    </a:xfrm>
                    <a:prstGeom prst="rect">
                      <a:avLst/>
                    </a:prstGeom>
                  </pic:spPr>
                </pic:pic>
              </a:graphicData>
            </a:graphic>
          </wp:inline>
        </w:drawing>
      </w:r>
    </w:p>
    <w:p w14:paraId="1CD6E2E8" w14:textId="196B52AA" w:rsidR="00B1085A" w:rsidRDefault="00B1085A" w:rsidP="00EC1B75">
      <w:pPr>
        <w:pStyle w:val="Legenda"/>
      </w:pPr>
      <w:bookmarkStart w:id="76" w:name="_Toc58090224"/>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22</w:t>
      </w:r>
      <w:r w:rsidR="00C83AE9">
        <w:rPr>
          <w:noProof/>
        </w:rPr>
        <w:fldChar w:fldCharType="end"/>
      </w:r>
      <w:r>
        <w:t xml:space="preserve"> Widok ekwipunku [źródło: opracowanie własne]</w:t>
      </w:r>
      <w:bookmarkEnd w:id="76"/>
    </w:p>
    <w:p w14:paraId="362AE689" w14:textId="26DAE439" w:rsidR="00B1085A" w:rsidRDefault="00B1085A" w:rsidP="00B1085A"/>
    <w:p w14:paraId="50D65770" w14:textId="77777777" w:rsidR="00B1085A" w:rsidRDefault="00B1085A" w:rsidP="00BA6449">
      <w:pPr>
        <w:keepNext/>
        <w:ind w:firstLine="0"/>
      </w:pPr>
      <w:r>
        <w:rPr>
          <w:noProof/>
        </w:rPr>
        <w:drawing>
          <wp:inline distT="0" distB="0" distL="0" distR="0" wp14:anchorId="47ECC0D4" wp14:editId="75F7CC1A">
            <wp:extent cx="5567916" cy="3030220"/>
            <wp:effectExtent l="0" t="0" r="0" b="0"/>
            <wp:docPr id="54"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email">
                      <a:extLst>
                        <a:ext uri="{28A0092B-C50C-407E-A947-70E740481C1C}">
                          <a14:useLocalDpi xmlns:a14="http://schemas.microsoft.com/office/drawing/2010/main"/>
                        </a:ext>
                      </a:extLst>
                    </a:blip>
                    <a:stretch>
                      <a:fillRect/>
                    </a:stretch>
                  </pic:blipFill>
                  <pic:spPr>
                    <a:xfrm>
                      <a:off x="0" y="0"/>
                      <a:ext cx="5567916" cy="3030220"/>
                    </a:xfrm>
                    <a:prstGeom prst="rect">
                      <a:avLst/>
                    </a:prstGeom>
                  </pic:spPr>
                </pic:pic>
              </a:graphicData>
            </a:graphic>
          </wp:inline>
        </w:drawing>
      </w:r>
    </w:p>
    <w:p w14:paraId="36721901" w14:textId="080B1FCB" w:rsidR="00B1085A" w:rsidRPr="00B1085A" w:rsidRDefault="00B1085A" w:rsidP="00EC1B75">
      <w:pPr>
        <w:pStyle w:val="Legenda"/>
      </w:pPr>
      <w:bookmarkStart w:id="77" w:name="_Toc58090225"/>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23</w:t>
      </w:r>
      <w:r w:rsidR="00C83AE9">
        <w:rPr>
          <w:noProof/>
        </w:rPr>
        <w:fldChar w:fldCharType="end"/>
      </w:r>
      <w:r>
        <w:t xml:space="preserve"> Formularz dodawania repliki [źródło: opracowanie własne]</w:t>
      </w:r>
      <w:bookmarkEnd w:id="77"/>
    </w:p>
    <w:p w14:paraId="4E57F211" w14:textId="77777777" w:rsidR="00BA6449" w:rsidRDefault="00B1085A" w:rsidP="00BA6449">
      <w:pPr>
        <w:keepNext/>
      </w:pPr>
      <w:r>
        <w:lastRenderedPageBreak/>
        <w:t xml:space="preserve"> </w:t>
      </w:r>
      <w:r w:rsidR="00BA6449">
        <w:rPr>
          <w:noProof/>
        </w:rPr>
        <w:drawing>
          <wp:inline distT="0" distB="0" distL="0" distR="0" wp14:anchorId="30B87E48" wp14:editId="1A6EF82C">
            <wp:extent cx="5579745" cy="3037840"/>
            <wp:effectExtent l="0" t="0" r="1905" b="0"/>
            <wp:docPr id="55" name="Obraz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email">
                      <a:extLst>
                        <a:ext uri="{28A0092B-C50C-407E-A947-70E740481C1C}">
                          <a14:useLocalDpi xmlns:a14="http://schemas.microsoft.com/office/drawing/2010/main"/>
                        </a:ext>
                      </a:extLst>
                    </a:blip>
                    <a:stretch>
                      <a:fillRect/>
                    </a:stretch>
                  </pic:blipFill>
                  <pic:spPr>
                    <a:xfrm>
                      <a:off x="0" y="0"/>
                      <a:ext cx="5579745" cy="3037840"/>
                    </a:xfrm>
                    <a:prstGeom prst="rect">
                      <a:avLst/>
                    </a:prstGeom>
                  </pic:spPr>
                </pic:pic>
              </a:graphicData>
            </a:graphic>
          </wp:inline>
        </w:drawing>
      </w:r>
    </w:p>
    <w:p w14:paraId="0174A0C8" w14:textId="3F591F65" w:rsidR="00EC0CA2" w:rsidRDefault="00BA6449" w:rsidP="00EC1B75">
      <w:pPr>
        <w:pStyle w:val="Legenda"/>
      </w:pPr>
      <w:bookmarkStart w:id="78" w:name="_Toc58090226"/>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24</w:t>
      </w:r>
      <w:r w:rsidR="00C83AE9">
        <w:rPr>
          <w:noProof/>
        </w:rPr>
        <w:fldChar w:fldCharType="end"/>
      </w:r>
      <w:r>
        <w:t xml:space="preserve"> Dialog usuwania repliki [źródło: opracowanie własne]</w:t>
      </w:r>
      <w:bookmarkEnd w:id="78"/>
    </w:p>
    <w:p w14:paraId="72007E5D" w14:textId="77777777" w:rsidR="00BA6449" w:rsidRDefault="00BA6449" w:rsidP="00BA6449">
      <w:pPr>
        <w:keepNext/>
        <w:ind w:firstLine="0"/>
      </w:pPr>
      <w:r>
        <w:rPr>
          <w:noProof/>
        </w:rPr>
        <w:drawing>
          <wp:inline distT="0" distB="0" distL="0" distR="0" wp14:anchorId="47AA1DAA" wp14:editId="47B033CE">
            <wp:extent cx="5579745" cy="3025775"/>
            <wp:effectExtent l="0" t="0" r="1905" b="3175"/>
            <wp:docPr id="56" name="Obraz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email">
                      <a:extLst>
                        <a:ext uri="{28A0092B-C50C-407E-A947-70E740481C1C}">
                          <a14:useLocalDpi xmlns:a14="http://schemas.microsoft.com/office/drawing/2010/main"/>
                        </a:ext>
                      </a:extLst>
                    </a:blip>
                    <a:stretch>
                      <a:fillRect/>
                    </a:stretch>
                  </pic:blipFill>
                  <pic:spPr>
                    <a:xfrm>
                      <a:off x="0" y="0"/>
                      <a:ext cx="5579745" cy="3025775"/>
                    </a:xfrm>
                    <a:prstGeom prst="rect">
                      <a:avLst/>
                    </a:prstGeom>
                  </pic:spPr>
                </pic:pic>
              </a:graphicData>
            </a:graphic>
          </wp:inline>
        </w:drawing>
      </w:r>
    </w:p>
    <w:p w14:paraId="760716ED" w14:textId="6E00DCF5" w:rsidR="00BA6449" w:rsidRDefault="00BA6449" w:rsidP="00EC1B75">
      <w:pPr>
        <w:pStyle w:val="Legenda"/>
      </w:pPr>
      <w:bookmarkStart w:id="79" w:name="_Toc58090227"/>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25</w:t>
      </w:r>
      <w:r w:rsidR="00C83AE9">
        <w:rPr>
          <w:noProof/>
        </w:rPr>
        <w:fldChar w:fldCharType="end"/>
      </w:r>
      <w:r>
        <w:t xml:space="preserve"> Wyświetlanie repliki [źródło: opracowanie własne]</w:t>
      </w:r>
      <w:bookmarkEnd w:id="79"/>
    </w:p>
    <w:p w14:paraId="0A58DF15" w14:textId="791B722B" w:rsidR="00BA6449" w:rsidRDefault="00BA6449" w:rsidP="00BA6449">
      <w:pPr>
        <w:pStyle w:val="Legenda"/>
        <w:jc w:val="both"/>
      </w:pPr>
    </w:p>
    <w:p w14:paraId="34CF39F7" w14:textId="77777777" w:rsidR="00BE178C" w:rsidRDefault="00BE178C">
      <w:pPr>
        <w:spacing w:after="160" w:line="259" w:lineRule="auto"/>
        <w:ind w:firstLine="0"/>
        <w:jc w:val="left"/>
      </w:pPr>
      <w:r>
        <w:br w:type="page"/>
      </w:r>
    </w:p>
    <w:p w14:paraId="2CF7C379" w14:textId="1A867F52" w:rsidR="00BA6449" w:rsidRDefault="00BA6449" w:rsidP="00BA6449">
      <w:pPr>
        <w:ind w:firstLine="0"/>
      </w:pPr>
      <w:r>
        <w:lastRenderedPageBreak/>
        <w:tab/>
        <w:t>Przygotowany również został ciemny motyw strony</w:t>
      </w:r>
      <w:r w:rsidR="007F2133">
        <w:t xml:space="preserve">. </w:t>
      </w:r>
      <w:r w:rsidR="0038615A">
        <w:t>Między motywami można przełączać się przy pomocy ikonki w prawym górnym rogu strony. Przykładowe widoki w ciemnym motywie przedstawione na rysunkach 4.26, 4.27 oraz 4.28.</w:t>
      </w:r>
    </w:p>
    <w:p w14:paraId="17688FE7" w14:textId="21655674" w:rsidR="0038615A" w:rsidRDefault="0038615A" w:rsidP="00BA6449">
      <w:pPr>
        <w:ind w:firstLine="0"/>
      </w:pPr>
    </w:p>
    <w:p w14:paraId="4F25BD2B" w14:textId="77777777" w:rsidR="0038615A" w:rsidRDefault="0038615A" w:rsidP="0038615A">
      <w:pPr>
        <w:keepNext/>
        <w:ind w:firstLine="0"/>
      </w:pPr>
      <w:r>
        <w:rPr>
          <w:noProof/>
        </w:rPr>
        <w:drawing>
          <wp:inline distT="0" distB="0" distL="0" distR="0" wp14:anchorId="1527C473" wp14:editId="5CEAA7B5">
            <wp:extent cx="5579745" cy="3025775"/>
            <wp:effectExtent l="0" t="0" r="1905" b="3175"/>
            <wp:docPr id="57" name="Obraz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email">
                      <a:extLst>
                        <a:ext uri="{28A0092B-C50C-407E-A947-70E740481C1C}">
                          <a14:useLocalDpi xmlns:a14="http://schemas.microsoft.com/office/drawing/2010/main"/>
                        </a:ext>
                      </a:extLst>
                    </a:blip>
                    <a:stretch>
                      <a:fillRect/>
                    </a:stretch>
                  </pic:blipFill>
                  <pic:spPr>
                    <a:xfrm>
                      <a:off x="0" y="0"/>
                      <a:ext cx="5579745" cy="3025775"/>
                    </a:xfrm>
                    <a:prstGeom prst="rect">
                      <a:avLst/>
                    </a:prstGeom>
                  </pic:spPr>
                </pic:pic>
              </a:graphicData>
            </a:graphic>
          </wp:inline>
        </w:drawing>
      </w:r>
    </w:p>
    <w:p w14:paraId="47B26932" w14:textId="0025C809" w:rsidR="0038615A" w:rsidRDefault="0038615A" w:rsidP="00EC1B75">
      <w:pPr>
        <w:pStyle w:val="Legenda"/>
      </w:pPr>
      <w:bookmarkStart w:id="80" w:name="_Toc58090228"/>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26</w:t>
      </w:r>
      <w:r w:rsidR="00C83AE9">
        <w:rPr>
          <w:noProof/>
        </w:rPr>
        <w:fldChar w:fldCharType="end"/>
      </w:r>
      <w:r>
        <w:t xml:space="preserve"> Ciemny motyw strony głównej [źródło: opracowanie własne]</w:t>
      </w:r>
      <w:bookmarkEnd w:id="80"/>
    </w:p>
    <w:p w14:paraId="207245D4" w14:textId="77777777" w:rsidR="0038615A" w:rsidRDefault="0038615A" w:rsidP="0038615A">
      <w:pPr>
        <w:keepNext/>
        <w:ind w:firstLine="0"/>
      </w:pPr>
      <w:r>
        <w:rPr>
          <w:noProof/>
        </w:rPr>
        <w:drawing>
          <wp:inline distT="0" distB="0" distL="0" distR="0" wp14:anchorId="1E95951C" wp14:editId="1EF4B414">
            <wp:extent cx="5579745" cy="3030855"/>
            <wp:effectExtent l="0" t="0" r="1905" b="0"/>
            <wp:docPr id="58" name="Obraz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email">
                      <a:extLst>
                        <a:ext uri="{28A0092B-C50C-407E-A947-70E740481C1C}">
                          <a14:useLocalDpi xmlns:a14="http://schemas.microsoft.com/office/drawing/2010/main"/>
                        </a:ext>
                      </a:extLst>
                    </a:blip>
                    <a:stretch>
                      <a:fillRect/>
                    </a:stretch>
                  </pic:blipFill>
                  <pic:spPr>
                    <a:xfrm>
                      <a:off x="0" y="0"/>
                      <a:ext cx="5579745" cy="3030855"/>
                    </a:xfrm>
                    <a:prstGeom prst="rect">
                      <a:avLst/>
                    </a:prstGeom>
                  </pic:spPr>
                </pic:pic>
              </a:graphicData>
            </a:graphic>
          </wp:inline>
        </w:drawing>
      </w:r>
    </w:p>
    <w:p w14:paraId="60A49ECC" w14:textId="502754AC" w:rsidR="0038615A" w:rsidRDefault="0038615A" w:rsidP="00EC1B75">
      <w:pPr>
        <w:pStyle w:val="Legenda"/>
      </w:pPr>
      <w:bookmarkStart w:id="81" w:name="_Toc58090229"/>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27</w:t>
      </w:r>
      <w:r w:rsidR="00C83AE9">
        <w:rPr>
          <w:noProof/>
        </w:rPr>
        <w:fldChar w:fldCharType="end"/>
      </w:r>
      <w:r>
        <w:t xml:space="preserve"> Ciemny motyw formularza dodawania wydarzenia [źródło: opracowanie własne]</w:t>
      </w:r>
      <w:bookmarkEnd w:id="81"/>
    </w:p>
    <w:p w14:paraId="12B2C99B" w14:textId="77777777" w:rsidR="00452275" w:rsidRDefault="00452275" w:rsidP="00452275">
      <w:pPr>
        <w:keepNext/>
        <w:ind w:firstLine="0"/>
      </w:pPr>
      <w:r>
        <w:rPr>
          <w:noProof/>
        </w:rPr>
        <w:lastRenderedPageBreak/>
        <w:drawing>
          <wp:inline distT="0" distB="0" distL="0" distR="0" wp14:anchorId="229EA71E" wp14:editId="19674663">
            <wp:extent cx="5579745" cy="3023235"/>
            <wp:effectExtent l="0" t="0" r="1905" b="5715"/>
            <wp:docPr id="59" name="Obraz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email">
                      <a:extLst>
                        <a:ext uri="{28A0092B-C50C-407E-A947-70E740481C1C}">
                          <a14:useLocalDpi xmlns:a14="http://schemas.microsoft.com/office/drawing/2010/main"/>
                        </a:ext>
                      </a:extLst>
                    </a:blip>
                    <a:stretch>
                      <a:fillRect/>
                    </a:stretch>
                  </pic:blipFill>
                  <pic:spPr>
                    <a:xfrm>
                      <a:off x="0" y="0"/>
                      <a:ext cx="5579745" cy="3023235"/>
                    </a:xfrm>
                    <a:prstGeom prst="rect">
                      <a:avLst/>
                    </a:prstGeom>
                  </pic:spPr>
                </pic:pic>
              </a:graphicData>
            </a:graphic>
          </wp:inline>
        </w:drawing>
      </w:r>
    </w:p>
    <w:p w14:paraId="766CC6CF" w14:textId="701D46DA" w:rsidR="00452275" w:rsidRPr="00452275" w:rsidRDefault="00452275" w:rsidP="00EC1B75">
      <w:pPr>
        <w:pStyle w:val="Legenda"/>
      </w:pPr>
      <w:bookmarkStart w:id="82" w:name="_Toc58090230"/>
      <w:r>
        <w:t xml:space="preserve">Rysunek </w:t>
      </w:r>
      <w:r w:rsidR="00C83AE9">
        <w:fldChar w:fldCharType="begin"/>
      </w:r>
      <w:r w:rsidR="00C83AE9">
        <w:instrText xml:space="preserve"> STYLEREF 1 \s </w:instrText>
      </w:r>
      <w:r w:rsidR="00C83AE9">
        <w:fldChar w:fldCharType="separate"/>
      </w:r>
      <w:r w:rsidR="00F3103B">
        <w:rPr>
          <w:noProof/>
        </w:rPr>
        <w:t>4</w:t>
      </w:r>
      <w:r w:rsidR="00C83AE9">
        <w:rPr>
          <w:noProof/>
        </w:rPr>
        <w:fldChar w:fldCharType="end"/>
      </w:r>
      <w:r w:rsidR="006C214E">
        <w:t>.</w:t>
      </w:r>
      <w:r w:rsidR="00C83AE9">
        <w:fldChar w:fldCharType="begin"/>
      </w:r>
      <w:r w:rsidR="00C83AE9">
        <w:instrText xml:space="preserve"> SEQ Rysunek \* ARABIC \s 1 </w:instrText>
      </w:r>
      <w:r w:rsidR="00C83AE9">
        <w:fldChar w:fldCharType="separate"/>
      </w:r>
      <w:r w:rsidR="00F3103B">
        <w:rPr>
          <w:noProof/>
        </w:rPr>
        <w:t>28</w:t>
      </w:r>
      <w:r w:rsidR="00C83AE9">
        <w:rPr>
          <w:noProof/>
        </w:rPr>
        <w:fldChar w:fldCharType="end"/>
      </w:r>
      <w:r>
        <w:t xml:space="preserve"> Ciemny motyw formularza dodawania oporządzenia [źródło: opracowanie własne]</w:t>
      </w:r>
      <w:bookmarkEnd w:id="82"/>
    </w:p>
    <w:p w14:paraId="5E5AF6C3" w14:textId="77777777" w:rsidR="00BE178C" w:rsidRDefault="00BE178C">
      <w:pPr>
        <w:spacing w:after="160" w:line="259" w:lineRule="auto"/>
        <w:ind w:firstLine="0"/>
        <w:jc w:val="left"/>
        <w:rPr>
          <w:rFonts w:eastAsiaTheme="majorEastAsia" w:cstheme="majorBidi"/>
          <w:b/>
          <w:sz w:val="28"/>
          <w:szCs w:val="32"/>
        </w:rPr>
      </w:pPr>
      <w:r>
        <w:br w:type="page"/>
      </w:r>
    </w:p>
    <w:p w14:paraId="41A748EA" w14:textId="0CEF9605" w:rsidR="00BE4C30" w:rsidRDefault="00BE4C30" w:rsidP="00BE4C30">
      <w:pPr>
        <w:pStyle w:val="Nagwek1"/>
      </w:pPr>
      <w:bookmarkStart w:id="83" w:name="_Toc58090771"/>
      <w:r>
        <w:lastRenderedPageBreak/>
        <w:t>Testy</w:t>
      </w:r>
      <w:bookmarkStart w:id="84" w:name="_GoBack"/>
      <w:bookmarkEnd w:id="83"/>
      <w:bookmarkEnd w:id="84"/>
    </w:p>
    <w:p w14:paraId="6E743DA5" w14:textId="6FF94DAF" w:rsidR="00BE4C30" w:rsidRDefault="00BE4C30" w:rsidP="00BE4C30">
      <w:pPr>
        <w:pStyle w:val="Nagwek2"/>
      </w:pPr>
      <w:bookmarkStart w:id="85" w:name="_Toc58090772"/>
      <w:r>
        <w:t>Pomiar jakości w Google Lighthouse</w:t>
      </w:r>
      <w:bookmarkEnd w:id="85"/>
    </w:p>
    <w:p w14:paraId="386E4175" w14:textId="2F3225EE" w:rsidR="000A29E1" w:rsidRDefault="008207B8" w:rsidP="008207B8">
      <w:r>
        <w:t xml:space="preserve">Zaimplementowana aplikacja </w:t>
      </w:r>
      <w:r w:rsidR="003B4737">
        <w:t>została przetestowana przy pomocy narzędzia Google Lighthouse</w:t>
      </w:r>
      <w:r w:rsidR="00EC1B75">
        <w:t xml:space="preserve"> </w:t>
      </w:r>
      <w:sdt>
        <w:sdtPr>
          <w:id w:val="-554934466"/>
          <w:citation/>
        </w:sdtPr>
        <w:sdtEndPr/>
        <w:sdtContent>
          <w:r w:rsidR="00EC1B75">
            <w:fldChar w:fldCharType="begin"/>
          </w:r>
          <w:r w:rsidR="00EC1B75">
            <w:instrText xml:space="preserve"> CITATION Nar20 \l 1045 </w:instrText>
          </w:r>
          <w:r w:rsidR="00EC1B75">
            <w:fldChar w:fldCharType="separate"/>
          </w:r>
          <w:r w:rsidR="006064A7" w:rsidRPr="006064A7">
            <w:rPr>
              <w:noProof/>
            </w:rPr>
            <w:t>[22]</w:t>
          </w:r>
          <w:r w:rsidR="00EC1B75">
            <w:fldChar w:fldCharType="end"/>
          </w:r>
        </w:sdtContent>
      </w:sdt>
      <w:r w:rsidR="003B4737">
        <w:t>. Jest to zautomatyzowane narzędzie typu open-source do podnoszenia jakości stron internetowych. Jest dostępne między innymi w narzędziach developerskich przeglądarki Chrome i w ten sposób zostało wykorzystane. Narzędzie przeprowadza audyt wydajności, dostępności, najlepszych praktyk, optymalizacji pod silniki wyszukiwarek</w:t>
      </w:r>
      <w:r w:rsidR="000A29E1">
        <w:t xml:space="preserve"> oraz sprawdza czy spełnia wymagania Progressive Web App. Na podstawie audytu generowany jest raport. Na rysunku 5.1 przedstawione są wyniki audytu przeprowadzone dla aplikacji będącej tematem pracy.</w:t>
      </w:r>
      <w:r w:rsidR="00BD5AA7">
        <w:t xml:space="preserve"> </w:t>
      </w:r>
    </w:p>
    <w:p w14:paraId="4A263613" w14:textId="033F8F6F" w:rsidR="008207B8" w:rsidRPr="008207B8" w:rsidRDefault="003B4737" w:rsidP="008207B8">
      <w:r>
        <w:t xml:space="preserve"> </w:t>
      </w:r>
    </w:p>
    <w:p w14:paraId="709E96BA" w14:textId="77777777" w:rsidR="006C214E" w:rsidRDefault="006C214E" w:rsidP="006C214E">
      <w:pPr>
        <w:keepNext/>
        <w:spacing w:after="160" w:line="259" w:lineRule="auto"/>
        <w:ind w:firstLine="0"/>
      </w:pPr>
      <w:r>
        <w:rPr>
          <w:noProof/>
        </w:rPr>
        <w:drawing>
          <wp:inline distT="0" distB="0" distL="0" distR="0" wp14:anchorId="5D22D964" wp14:editId="1CFAAEC4">
            <wp:extent cx="5153025" cy="1876425"/>
            <wp:effectExtent l="0" t="0" r="9525" b="9525"/>
            <wp:docPr id="61" name="Obraz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153025" cy="1876425"/>
                    </a:xfrm>
                    <a:prstGeom prst="rect">
                      <a:avLst/>
                    </a:prstGeom>
                  </pic:spPr>
                </pic:pic>
              </a:graphicData>
            </a:graphic>
          </wp:inline>
        </w:drawing>
      </w:r>
    </w:p>
    <w:p w14:paraId="5E12AED5" w14:textId="6AE29DFE" w:rsidR="006C214E" w:rsidRDefault="006C214E" w:rsidP="00EC1B75">
      <w:pPr>
        <w:pStyle w:val="Legenda"/>
      </w:pPr>
      <w:bookmarkStart w:id="86" w:name="_Toc58090231"/>
      <w:r>
        <w:t xml:space="preserve">Rysunek </w:t>
      </w:r>
      <w:r w:rsidR="00C83AE9">
        <w:fldChar w:fldCharType="begin"/>
      </w:r>
      <w:r w:rsidR="00C83AE9">
        <w:instrText xml:space="preserve"> STYLEREF 1 \s </w:instrText>
      </w:r>
      <w:r w:rsidR="00C83AE9">
        <w:fldChar w:fldCharType="separate"/>
      </w:r>
      <w:r w:rsidR="00F3103B">
        <w:rPr>
          <w:noProof/>
        </w:rPr>
        <w:t>5</w:t>
      </w:r>
      <w:r w:rsidR="00C83AE9">
        <w:rPr>
          <w:noProof/>
        </w:rPr>
        <w:fldChar w:fldCharType="end"/>
      </w:r>
      <w:r>
        <w:t>.</w:t>
      </w:r>
      <w:r w:rsidR="00C83AE9">
        <w:fldChar w:fldCharType="begin"/>
      </w:r>
      <w:r w:rsidR="00C83AE9">
        <w:instrText xml:space="preserve"> SEQ Rysunek \* ARABIC \s 1 </w:instrText>
      </w:r>
      <w:r w:rsidR="00C83AE9">
        <w:fldChar w:fldCharType="separate"/>
      </w:r>
      <w:r w:rsidR="00F3103B">
        <w:rPr>
          <w:noProof/>
        </w:rPr>
        <w:t>1</w:t>
      </w:r>
      <w:r w:rsidR="00C83AE9">
        <w:rPr>
          <w:noProof/>
        </w:rPr>
        <w:fldChar w:fldCharType="end"/>
      </w:r>
      <w:r>
        <w:t xml:space="preserve"> Wyniki analizy w Google Lighthouse</w:t>
      </w:r>
      <w:bookmarkEnd w:id="86"/>
    </w:p>
    <w:p w14:paraId="6F002375" w14:textId="61C76B97" w:rsidR="00C852DC" w:rsidRDefault="00C852DC" w:rsidP="00C852DC">
      <w:pPr>
        <w:pStyle w:val="Nagwek3"/>
      </w:pPr>
      <w:bookmarkStart w:id="87" w:name="_Toc58090773"/>
      <w:r>
        <w:t>Wydajność</w:t>
      </w:r>
      <w:bookmarkEnd w:id="87"/>
    </w:p>
    <w:p w14:paraId="3A777678" w14:textId="072290C2" w:rsidR="004C51E4" w:rsidRPr="004C51E4" w:rsidRDefault="004C51E4" w:rsidP="004C51E4">
      <w:r>
        <w:t xml:space="preserve">Raport o wydajności przekazuje informacje o czasie ładowania </w:t>
      </w:r>
      <w:r w:rsidR="00DE6B00">
        <w:t xml:space="preserve">strony. Są to pierwszy treściwy obraz strony (ang. </w:t>
      </w:r>
      <w:r w:rsidR="00DE6B00" w:rsidRPr="00AC502E">
        <w:rPr>
          <w:i/>
          <w:iCs/>
        </w:rPr>
        <w:t>First Contentful Paint</w:t>
      </w:r>
      <w:r w:rsidR="00DE6B00">
        <w:t>), czas do interaktywności (an</w:t>
      </w:r>
      <w:r w:rsidR="00BA01D2">
        <w:t>g</w:t>
      </w:r>
      <w:r w:rsidR="00DE6B00">
        <w:t xml:space="preserve">. </w:t>
      </w:r>
      <w:r w:rsidR="00DE6B00" w:rsidRPr="00AC502E">
        <w:rPr>
          <w:i/>
          <w:iCs/>
        </w:rPr>
        <w:t>Time to Interactive</w:t>
      </w:r>
      <w:r w:rsidR="00DE6B00">
        <w:t xml:space="preserve">), indeks prędkości (ang. </w:t>
      </w:r>
      <w:r w:rsidR="00DE6B00" w:rsidRPr="00AC502E">
        <w:rPr>
          <w:i/>
          <w:iCs/>
        </w:rPr>
        <w:t>Speed Index</w:t>
      </w:r>
      <w:r w:rsidR="00DE6B00">
        <w:t>), całkowity czas blokowania</w:t>
      </w:r>
      <w:r w:rsidR="00BD5AA7">
        <w:t xml:space="preserve"> (ang. </w:t>
      </w:r>
      <w:r w:rsidR="00BD5AA7" w:rsidRPr="00E54456">
        <w:rPr>
          <w:i/>
          <w:iCs/>
        </w:rPr>
        <w:t>Total Blocking Time</w:t>
      </w:r>
      <w:r w:rsidR="00BD5AA7">
        <w:t>), największ</w:t>
      </w:r>
      <w:r w:rsidR="00EC1B75">
        <w:t>a</w:t>
      </w:r>
      <w:r w:rsidR="00BD5AA7">
        <w:t xml:space="preserve"> wyrenderowan</w:t>
      </w:r>
      <w:r w:rsidR="00EC1B75">
        <w:t>a</w:t>
      </w:r>
      <w:r w:rsidR="00BD5AA7">
        <w:t xml:space="preserve"> treści (ang. </w:t>
      </w:r>
      <w:r w:rsidR="00BD5AA7" w:rsidRPr="00E54456">
        <w:rPr>
          <w:i/>
          <w:iCs/>
        </w:rPr>
        <w:t>Largest, Contentful Paint</w:t>
      </w:r>
      <w:r w:rsidR="00BD5AA7">
        <w:t>), suma niespodziewanych przesunięć elementów (ang.</w:t>
      </w:r>
      <w:r w:rsidR="00E54456">
        <w:t xml:space="preserve"> </w:t>
      </w:r>
      <w:r w:rsidR="00BD5AA7" w:rsidRPr="00E54456">
        <w:rPr>
          <w:i/>
          <w:iCs/>
        </w:rPr>
        <w:t>Cumulative Layout Shift</w:t>
      </w:r>
      <w:r w:rsidR="00BD5AA7">
        <w:t>).</w:t>
      </w:r>
      <w:r w:rsidR="00D9647E">
        <w:t xml:space="preserve"> Czasy dodatkowo są zaznaczane kolorami w zależności od ich oceny: zielonym, pomarańczowym oraz czerwonym. </w:t>
      </w:r>
      <w:r w:rsidR="00B93F60">
        <w:t>Audyt został przeprowadzony na komputerze z systemem operacyjnym Windows 10, 8 Gigabajtami pamięci RAM oraz łączu internetowym szybkości około 1</w:t>
      </w:r>
      <w:r w:rsidR="00340DE1">
        <w:t>0</w:t>
      </w:r>
      <w:r w:rsidR="00B93F60">
        <w:t xml:space="preserve">0 MB/s. Na komputerze jednocześnie była uruchomiona baza danych oraz zaplecze aplikacji, co mogło mieć wpływ na wydajność. Dokładny wynik audyt przedstawiono na rysunku 5.2. Tylko dwie z 6 metryk nie są zaznaczone kolorem zielonym. Pierwszy widok strony pojawia się po niecałej sekundzie, a strona staje się interaktywna po 2,3 sekundach. </w:t>
      </w:r>
      <w:r w:rsidR="00340DE1">
        <w:t>Czas ładowania jest krótszy niż maksymalny podany w wymaganiu WY27. Załadowanie strony głównej wymaga wysłania zapytania do bazy danych, więc wymaganie WY29 również jest spełnione. Audyt zwrócił</w:t>
      </w:r>
      <w:r w:rsidR="00EC1B75">
        <w:t xml:space="preserve"> również</w:t>
      </w:r>
      <w:r w:rsidR="00340DE1">
        <w:t xml:space="preserve"> uwagę na niewystarczające zapisywanie do pamięci podręcznej (ang. </w:t>
      </w:r>
      <w:r w:rsidR="00340DE1" w:rsidRPr="00AA2930">
        <w:rPr>
          <w:i/>
          <w:iCs/>
        </w:rPr>
        <w:t>cache</w:t>
      </w:r>
      <w:r w:rsidR="00340DE1">
        <w:t>) pobieranych zasobów.</w:t>
      </w:r>
    </w:p>
    <w:p w14:paraId="0ABFAF7C" w14:textId="77777777" w:rsidR="006C214E" w:rsidRDefault="006C214E" w:rsidP="006C214E">
      <w:pPr>
        <w:pStyle w:val="Legenda"/>
        <w:keepNext/>
        <w:ind w:firstLine="0"/>
        <w:jc w:val="left"/>
      </w:pPr>
      <w:r>
        <w:rPr>
          <w:noProof/>
        </w:rPr>
        <w:lastRenderedPageBreak/>
        <w:drawing>
          <wp:inline distT="0" distB="0" distL="0" distR="0" wp14:anchorId="79819ADB" wp14:editId="24AA1424">
            <wp:extent cx="5579745" cy="2371090"/>
            <wp:effectExtent l="0" t="0" r="1905" b="0"/>
            <wp:docPr id="62" name="Obraz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email">
                      <a:extLst>
                        <a:ext uri="{28A0092B-C50C-407E-A947-70E740481C1C}">
                          <a14:useLocalDpi xmlns:a14="http://schemas.microsoft.com/office/drawing/2010/main"/>
                        </a:ext>
                      </a:extLst>
                    </a:blip>
                    <a:stretch>
                      <a:fillRect/>
                    </a:stretch>
                  </pic:blipFill>
                  <pic:spPr>
                    <a:xfrm>
                      <a:off x="0" y="0"/>
                      <a:ext cx="5579745" cy="2371090"/>
                    </a:xfrm>
                    <a:prstGeom prst="rect">
                      <a:avLst/>
                    </a:prstGeom>
                  </pic:spPr>
                </pic:pic>
              </a:graphicData>
            </a:graphic>
          </wp:inline>
        </w:drawing>
      </w:r>
    </w:p>
    <w:p w14:paraId="56E6AEB1" w14:textId="1B749404" w:rsidR="006C214E" w:rsidRDefault="006C214E" w:rsidP="00EC1B75">
      <w:pPr>
        <w:pStyle w:val="Legenda"/>
      </w:pPr>
      <w:bookmarkStart w:id="88" w:name="_Toc58090232"/>
      <w:r>
        <w:t xml:space="preserve">Rysunek </w:t>
      </w:r>
      <w:r w:rsidR="00C83AE9">
        <w:fldChar w:fldCharType="begin"/>
      </w:r>
      <w:r w:rsidR="00C83AE9">
        <w:instrText xml:space="preserve"> STYLEREF 1 \s </w:instrText>
      </w:r>
      <w:r w:rsidR="00C83AE9">
        <w:fldChar w:fldCharType="separate"/>
      </w:r>
      <w:r w:rsidR="00F3103B">
        <w:rPr>
          <w:noProof/>
        </w:rPr>
        <w:t>5</w:t>
      </w:r>
      <w:r w:rsidR="00C83AE9">
        <w:rPr>
          <w:noProof/>
        </w:rPr>
        <w:fldChar w:fldCharType="end"/>
      </w:r>
      <w:r>
        <w:t>.</w:t>
      </w:r>
      <w:r w:rsidR="00C83AE9">
        <w:fldChar w:fldCharType="begin"/>
      </w:r>
      <w:r w:rsidR="00C83AE9">
        <w:instrText xml:space="preserve"> SEQ Rysunek \* ARABIC \s 1 </w:instrText>
      </w:r>
      <w:r w:rsidR="00C83AE9">
        <w:fldChar w:fldCharType="separate"/>
      </w:r>
      <w:r w:rsidR="00F3103B">
        <w:rPr>
          <w:noProof/>
        </w:rPr>
        <w:t>2</w:t>
      </w:r>
      <w:r w:rsidR="00C83AE9">
        <w:rPr>
          <w:noProof/>
        </w:rPr>
        <w:fldChar w:fldCharType="end"/>
      </w:r>
      <w:r>
        <w:t xml:space="preserve"> Wynik wydajności wraz z metryką</w:t>
      </w:r>
      <w:bookmarkEnd w:id="88"/>
    </w:p>
    <w:p w14:paraId="7D41BA1C" w14:textId="0C1A93C9" w:rsidR="006C214E" w:rsidRDefault="00C852DC" w:rsidP="00C852DC">
      <w:pPr>
        <w:pStyle w:val="Nagwek3"/>
      </w:pPr>
      <w:bookmarkStart w:id="89" w:name="_Toc58090774"/>
      <w:r>
        <w:t>Dostępność</w:t>
      </w:r>
      <w:bookmarkEnd w:id="89"/>
    </w:p>
    <w:p w14:paraId="72A42FC0" w14:textId="6315FE21" w:rsidR="00C957A1" w:rsidRDefault="00C957A1" w:rsidP="00C957A1">
      <w:r>
        <w:t xml:space="preserve">W przypadku dostępności, audyt przyznał ocenę 94. Ukazano to rysunku 5.3. </w:t>
      </w:r>
      <w:r w:rsidR="00125CC0">
        <w:t>Jest do bardzo dobra ocena, świadcząca tylko o istnieniu drobnych błędów, nie wpływających</w:t>
      </w:r>
      <w:r w:rsidR="00EC1B75">
        <w:t xml:space="preserve"> znacząco</w:t>
      </w:r>
      <w:r w:rsidR="00125CC0">
        <w:t xml:space="preserve"> na dostępność strony dla użytkownika.</w:t>
      </w:r>
    </w:p>
    <w:p w14:paraId="5DC3223C" w14:textId="77777777" w:rsidR="00AA2930" w:rsidRPr="00C957A1" w:rsidRDefault="00AA2930" w:rsidP="00C957A1"/>
    <w:p w14:paraId="3096F3FE" w14:textId="77777777" w:rsidR="006C214E" w:rsidRDefault="006C214E" w:rsidP="006C214E">
      <w:pPr>
        <w:keepNext/>
        <w:ind w:firstLine="0"/>
      </w:pPr>
      <w:r>
        <w:rPr>
          <w:noProof/>
        </w:rPr>
        <w:drawing>
          <wp:inline distT="0" distB="0" distL="0" distR="0" wp14:anchorId="0E7187AA" wp14:editId="1729BF9D">
            <wp:extent cx="5579745" cy="1409122"/>
            <wp:effectExtent l="0" t="0" r="1905" b="635"/>
            <wp:docPr id="64" name="Obraz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email">
                      <a:extLst>
                        <a:ext uri="{28A0092B-C50C-407E-A947-70E740481C1C}">
                          <a14:useLocalDpi xmlns:a14="http://schemas.microsoft.com/office/drawing/2010/main"/>
                        </a:ext>
                      </a:extLst>
                    </a:blip>
                    <a:stretch>
                      <a:fillRect/>
                    </a:stretch>
                  </pic:blipFill>
                  <pic:spPr>
                    <a:xfrm>
                      <a:off x="0" y="0"/>
                      <a:ext cx="5579745" cy="1409122"/>
                    </a:xfrm>
                    <a:prstGeom prst="rect">
                      <a:avLst/>
                    </a:prstGeom>
                  </pic:spPr>
                </pic:pic>
              </a:graphicData>
            </a:graphic>
          </wp:inline>
        </w:drawing>
      </w:r>
    </w:p>
    <w:p w14:paraId="3C89FE7E" w14:textId="0D0B7514" w:rsidR="006C214E" w:rsidRDefault="006C214E" w:rsidP="00EC1B75">
      <w:pPr>
        <w:pStyle w:val="Legenda"/>
      </w:pPr>
      <w:bookmarkStart w:id="90" w:name="_Toc58090233"/>
      <w:r>
        <w:t xml:space="preserve">Rysunek </w:t>
      </w:r>
      <w:r w:rsidR="00C83AE9">
        <w:fldChar w:fldCharType="begin"/>
      </w:r>
      <w:r w:rsidR="00C83AE9">
        <w:instrText xml:space="preserve"> STYLEREF 1 \s </w:instrText>
      </w:r>
      <w:r w:rsidR="00C83AE9">
        <w:fldChar w:fldCharType="separate"/>
      </w:r>
      <w:r w:rsidR="00F3103B">
        <w:rPr>
          <w:noProof/>
        </w:rPr>
        <w:t>5</w:t>
      </w:r>
      <w:r w:rsidR="00C83AE9">
        <w:rPr>
          <w:noProof/>
        </w:rPr>
        <w:fldChar w:fldCharType="end"/>
      </w:r>
      <w:r>
        <w:t>.</w:t>
      </w:r>
      <w:r w:rsidR="00C83AE9">
        <w:fldChar w:fldCharType="begin"/>
      </w:r>
      <w:r w:rsidR="00C83AE9">
        <w:instrText xml:space="preserve"> SEQ Rysunek \* ARABIC \s 1 </w:instrText>
      </w:r>
      <w:r w:rsidR="00C83AE9">
        <w:fldChar w:fldCharType="separate"/>
      </w:r>
      <w:r w:rsidR="00F3103B">
        <w:rPr>
          <w:noProof/>
        </w:rPr>
        <w:t>3</w:t>
      </w:r>
      <w:r w:rsidR="00C83AE9">
        <w:rPr>
          <w:noProof/>
        </w:rPr>
        <w:fldChar w:fldCharType="end"/>
      </w:r>
      <w:r>
        <w:t xml:space="preserve"> Wynik dostępności wraz z opisem</w:t>
      </w:r>
      <w:bookmarkEnd w:id="90"/>
    </w:p>
    <w:p w14:paraId="6DAACD7B" w14:textId="72957EA2" w:rsidR="00C852DC" w:rsidRDefault="00C852DC" w:rsidP="00C852DC">
      <w:pPr>
        <w:pStyle w:val="Nagwek3"/>
      </w:pPr>
      <w:bookmarkStart w:id="91" w:name="_Toc58090775"/>
      <w:r>
        <w:t>Najlepsze praktyki</w:t>
      </w:r>
      <w:bookmarkEnd w:id="91"/>
    </w:p>
    <w:p w14:paraId="6C280EDA" w14:textId="62E490A2" w:rsidR="007B7C1F" w:rsidRPr="007B7C1F" w:rsidRDefault="007B7C1F" w:rsidP="007B7C1F">
      <w:r>
        <w:t>Raport z najlepszych praktyk zwraca uwagę na brak użycia HTTPS oraz nie</w:t>
      </w:r>
      <w:r w:rsidR="00EC1B75">
        <w:t>za</w:t>
      </w:r>
      <w:r>
        <w:t>bezpiecz</w:t>
      </w:r>
      <w:r w:rsidR="00EC1B75">
        <w:t>o</w:t>
      </w:r>
      <w:r>
        <w:t xml:space="preserve">ne linki do stron o innym źródle (ang. </w:t>
      </w:r>
      <w:r w:rsidR="00AA2930" w:rsidRPr="00AA2930">
        <w:rPr>
          <w:i/>
          <w:iCs/>
        </w:rPr>
        <w:t xml:space="preserve">links to </w:t>
      </w:r>
      <w:r w:rsidRPr="00AA2930">
        <w:rPr>
          <w:i/>
          <w:iCs/>
        </w:rPr>
        <w:t>cross-origin</w:t>
      </w:r>
      <w:r w:rsidR="00AA2930" w:rsidRPr="00AA2930">
        <w:rPr>
          <w:i/>
          <w:iCs/>
        </w:rPr>
        <w:t xml:space="preserve"> destination</w:t>
      </w:r>
      <w:r>
        <w:t xml:space="preserve">). </w:t>
      </w:r>
      <w:r w:rsidR="00B8347C">
        <w:t>Ocen</w:t>
      </w:r>
      <w:r w:rsidR="00EC1B75">
        <w:t>a</w:t>
      </w:r>
      <w:r w:rsidR="00B8347C">
        <w:t xml:space="preserve"> przedstawiona został</w:t>
      </w:r>
      <w:r w:rsidR="00EC1B75">
        <w:t>a</w:t>
      </w:r>
      <w:r w:rsidR="00B8347C">
        <w:t xml:space="preserve"> na rysunku 4.4. </w:t>
      </w:r>
      <w:r w:rsidR="00EC1B75">
        <w:t>Niebezpieczny l</w:t>
      </w:r>
      <w:r>
        <w:t>ink, na który zwraca uwagę raport, umieszczany jest</w:t>
      </w:r>
      <w:r w:rsidR="00B8347C">
        <w:t xml:space="preserve"> automatycznie</w:t>
      </w:r>
      <w:r>
        <w:t xml:space="preserve"> przez bibliotekę OpenLayers</w:t>
      </w:r>
      <w:r w:rsidR="00B8347C">
        <w:t xml:space="preserve"> w komponencie zawierającym mapę. Aplikacja </w:t>
      </w:r>
      <w:r w:rsidR="00EC1B75">
        <w:t>do</w:t>
      </w:r>
      <w:r w:rsidR="00B8347C">
        <w:t xml:space="preserve"> wykonania audyt</w:t>
      </w:r>
      <w:r w:rsidR="00EC1B75">
        <w:t>u</w:t>
      </w:r>
      <w:r w:rsidR="00B8347C">
        <w:t xml:space="preserve"> została uruchomiona przy pomocy lokalnego serwera HTTP, co jest przyczyną braku użycia </w:t>
      </w:r>
      <w:r w:rsidR="00B075A7">
        <w:t xml:space="preserve">protokołu </w:t>
      </w:r>
      <w:r w:rsidR="00B8347C">
        <w:t xml:space="preserve">HTTPS.  </w:t>
      </w:r>
    </w:p>
    <w:p w14:paraId="7E934944" w14:textId="16EA0FE1" w:rsidR="006C214E" w:rsidRDefault="006C214E" w:rsidP="006C214E">
      <w:pPr>
        <w:keepNext/>
        <w:ind w:firstLine="0"/>
      </w:pPr>
      <w:r>
        <w:rPr>
          <w:noProof/>
        </w:rPr>
        <w:lastRenderedPageBreak/>
        <w:drawing>
          <wp:inline distT="0" distB="0" distL="0" distR="0" wp14:anchorId="2C6FF5C7" wp14:editId="4B4156C1">
            <wp:extent cx="5579745" cy="2563495"/>
            <wp:effectExtent l="0" t="0" r="1905" b="8255"/>
            <wp:docPr id="63" name="Obraz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email">
                      <a:extLst>
                        <a:ext uri="{28A0092B-C50C-407E-A947-70E740481C1C}">
                          <a14:useLocalDpi xmlns:a14="http://schemas.microsoft.com/office/drawing/2010/main"/>
                        </a:ext>
                      </a:extLst>
                    </a:blip>
                    <a:stretch>
                      <a:fillRect/>
                    </a:stretch>
                  </pic:blipFill>
                  <pic:spPr>
                    <a:xfrm>
                      <a:off x="0" y="0"/>
                      <a:ext cx="5579745" cy="2563495"/>
                    </a:xfrm>
                    <a:prstGeom prst="rect">
                      <a:avLst/>
                    </a:prstGeom>
                  </pic:spPr>
                </pic:pic>
              </a:graphicData>
            </a:graphic>
          </wp:inline>
        </w:drawing>
      </w:r>
    </w:p>
    <w:p w14:paraId="3188EB46" w14:textId="01FA4D1F" w:rsidR="006C214E" w:rsidRDefault="006C214E" w:rsidP="006C214E">
      <w:pPr>
        <w:pStyle w:val="Legenda"/>
        <w:jc w:val="both"/>
      </w:pPr>
      <w:bookmarkStart w:id="92" w:name="_Toc58090234"/>
      <w:r>
        <w:t xml:space="preserve">Rysunek </w:t>
      </w:r>
      <w:r w:rsidR="00C83AE9">
        <w:fldChar w:fldCharType="begin"/>
      </w:r>
      <w:r w:rsidR="00C83AE9">
        <w:instrText xml:space="preserve"> STYLEREF 1 \s </w:instrText>
      </w:r>
      <w:r w:rsidR="00C83AE9">
        <w:fldChar w:fldCharType="separate"/>
      </w:r>
      <w:r w:rsidR="00F3103B">
        <w:rPr>
          <w:noProof/>
        </w:rPr>
        <w:t>5</w:t>
      </w:r>
      <w:r w:rsidR="00C83AE9">
        <w:rPr>
          <w:noProof/>
        </w:rPr>
        <w:fldChar w:fldCharType="end"/>
      </w:r>
      <w:r>
        <w:t>.</w:t>
      </w:r>
      <w:r w:rsidR="00C83AE9">
        <w:fldChar w:fldCharType="begin"/>
      </w:r>
      <w:r w:rsidR="00C83AE9">
        <w:instrText xml:space="preserve"> SEQ Rysunek \* ARABIC \s 1 </w:instrText>
      </w:r>
      <w:r w:rsidR="00C83AE9">
        <w:fldChar w:fldCharType="separate"/>
      </w:r>
      <w:r w:rsidR="00F3103B">
        <w:rPr>
          <w:noProof/>
        </w:rPr>
        <w:t>4</w:t>
      </w:r>
      <w:r w:rsidR="00C83AE9">
        <w:rPr>
          <w:noProof/>
        </w:rPr>
        <w:fldChar w:fldCharType="end"/>
      </w:r>
      <w:r>
        <w:t xml:space="preserve"> Wynik </w:t>
      </w:r>
      <w:r w:rsidR="00C852DC">
        <w:t>najlepszych praktyk</w:t>
      </w:r>
      <w:bookmarkEnd w:id="92"/>
    </w:p>
    <w:p w14:paraId="492434C1" w14:textId="13D35C07" w:rsidR="00C852DC" w:rsidRDefault="00C852DC" w:rsidP="00C852DC">
      <w:pPr>
        <w:pStyle w:val="Nagwek3"/>
      </w:pPr>
      <w:bookmarkStart w:id="93" w:name="_Toc58090776"/>
      <w:r>
        <w:t>Optymalizacja dla silników wyszukiwarek</w:t>
      </w:r>
      <w:bookmarkEnd w:id="93"/>
    </w:p>
    <w:p w14:paraId="2E7E2641" w14:textId="07E7BC49" w:rsidR="00B8347C" w:rsidRPr="00B8347C" w:rsidRDefault="00B8347C" w:rsidP="00B8347C">
      <w:r>
        <w:t xml:space="preserve">W pliku index.html aplikacji znajdują się </w:t>
      </w:r>
      <w:r w:rsidR="00B075A7">
        <w:t>metadane wykorzystywane przez silniki wyszukiwarek internetowych</w:t>
      </w:r>
      <w:r w:rsidR="0076532E">
        <w:t>, takie jak opis i autor. Dodanie odpowiednich metadanych jest warunkiem uzyskania wyniku 100 z audytu optymalizacji dla silników wyszukiwarek.</w:t>
      </w:r>
    </w:p>
    <w:p w14:paraId="35FA01BE" w14:textId="34D0453C" w:rsidR="00C852DC" w:rsidRDefault="00C852DC" w:rsidP="00C852DC">
      <w:pPr>
        <w:pStyle w:val="Nagwek3"/>
      </w:pPr>
      <w:bookmarkStart w:id="94" w:name="_Toc58090777"/>
      <w:r>
        <w:t xml:space="preserve">Progressive </w:t>
      </w:r>
      <w:r w:rsidR="00030AAB">
        <w:t>W</w:t>
      </w:r>
      <w:r>
        <w:t xml:space="preserve">eb </w:t>
      </w:r>
      <w:r w:rsidR="00030AAB">
        <w:t>A</w:t>
      </w:r>
      <w:r>
        <w:t>pp</w:t>
      </w:r>
      <w:bookmarkEnd w:id="94"/>
    </w:p>
    <w:p w14:paraId="03525FF8" w14:textId="70B32FE1" w:rsidR="0076532E" w:rsidRDefault="00BB707C" w:rsidP="0076532E">
      <w:r>
        <w:t>Raport z audytu nie podaje wyniku w kategorii Progressive Web App</w:t>
      </w:r>
      <w:r w:rsidR="00B759C2">
        <w:t xml:space="preserve">, ponieważ aplikacja nie została przygotowana </w:t>
      </w:r>
      <w:r w:rsidR="00AA2930">
        <w:t>na</w:t>
      </w:r>
      <w:r w:rsidR="00B759C2">
        <w:t xml:space="preserve"> urządzenia mobiln</w:t>
      </w:r>
      <w:r w:rsidR="00AA2930">
        <w:t>e</w:t>
      </w:r>
      <w:r w:rsidR="00B759C2">
        <w:t>. Zgodnie z wymaganiem WY25, aplikacja została przygotowana tylko na urządzenia desktopowe.</w:t>
      </w:r>
    </w:p>
    <w:p w14:paraId="7E5BF2B3" w14:textId="0EE2D3A3" w:rsidR="00B759C2" w:rsidRDefault="00B759C2" w:rsidP="00B759C2">
      <w:pPr>
        <w:pStyle w:val="Nagwek2"/>
      </w:pPr>
      <w:bookmarkStart w:id="95" w:name="_Toc58090778"/>
      <w:r>
        <w:t>Podsumowanie</w:t>
      </w:r>
      <w:bookmarkEnd w:id="95"/>
    </w:p>
    <w:p w14:paraId="2EDDBC27" w14:textId="22B367CE" w:rsidR="00B759C2" w:rsidRPr="00B759C2" w:rsidRDefault="00B759C2" w:rsidP="00B759C2">
      <w:r>
        <w:t>Raport z audytu potwierdza, że zaimplementowana aplikacja spełnia stawiane jej wymagania niefunkcjonalne, dotyczące wydajności oraz przygotowania na urządzenia desktopowe.</w:t>
      </w:r>
      <w:r w:rsidR="00C338AB">
        <w:t xml:space="preserve"> Pozytywny wynik automatycznych testów przeprowadzanych przez narzędzie Lighthouse dotyczące dostępności, nie przesądza o łatwości bądź intuicyjności użytkowania aplikacji. Wymagane będzie również przeprowadzenie testów z udziałem potencjalnych użytkowników, zebranie opinii i wprowadzenie niezbędnych poprawek.</w:t>
      </w:r>
      <w:r>
        <w:t xml:space="preserve"> </w:t>
      </w:r>
    </w:p>
    <w:p w14:paraId="026C997D" w14:textId="77777777" w:rsidR="00300AA7" w:rsidRDefault="00300AA7">
      <w:pPr>
        <w:spacing w:after="160" w:line="259" w:lineRule="auto"/>
        <w:ind w:firstLine="0"/>
        <w:jc w:val="left"/>
        <w:rPr>
          <w:rFonts w:eastAsiaTheme="majorEastAsia" w:cstheme="majorBidi"/>
          <w:b/>
          <w:sz w:val="28"/>
          <w:szCs w:val="32"/>
        </w:rPr>
      </w:pPr>
      <w:r>
        <w:br w:type="page"/>
      </w:r>
    </w:p>
    <w:p w14:paraId="2C541C93" w14:textId="0914EA49" w:rsidR="00CA5423" w:rsidRDefault="00CA5423" w:rsidP="00300AA7">
      <w:pPr>
        <w:pStyle w:val="WstepZakonczenie"/>
        <w:ind w:left="0" w:firstLine="0"/>
      </w:pPr>
      <w:bookmarkStart w:id="96" w:name="_Toc58090779"/>
      <w:r w:rsidRPr="00300AA7">
        <w:lastRenderedPageBreak/>
        <w:t>Zakończenie</w:t>
      </w:r>
      <w:bookmarkEnd w:id="96"/>
    </w:p>
    <w:p w14:paraId="3DBECFFE" w14:textId="0A4E852C" w:rsidR="00300AA7" w:rsidRDefault="00300AA7" w:rsidP="00300AA7">
      <w:pPr>
        <w:pStyle w:val="WstepZakonczenie"/>
        <w:rPr>
          <w:sz w:val="26"/>
          <w:szCs w:val="26"/>
        </w:rPr>
      </w:pPr>
      <w:bookmarkStart w:id="97" w:name="_Toc58090780"/>
      <w:r w:rsidRPr="00300AA7">
        <w:rPr>
          <w:sz w:val="26"/>
          <w:szCs w:val="26"/>
        </w:rPr>
        <w:t>Zrealizowane prace</w:t>
      </w:r>
      <w:r w:rsidR="00A556F5">
        <w:rPr>
          <w:sz w:val="26"/>
          <w:szCs w:val="26"/>
        </w:rPr>
        <w:t xml:space="preserve"> i osiągnięte cele.</w:t>
      </w:r>
      <w:bookmarkEnd w:id="97"/>
    </w:p>
    <w:p w14:paraId="2920A68B" w14:textId="250D6FB9" w:rsidR="00300AA7" w:rsidRDefault="00DF43B5" w:rsidP="00300AA7">
      <w:r>
        <w:t>W niniejszej pracy przedstawiona została analiza dostępnych na rynku rozwiązań konkurencyjnych związanych z organizacją wydarzeń airsoftowych</w:t>
      </w:r>
      <w:r w:rsidR="00A556F5">
        <w:t xml:space="preserve"> oraz założenia projektowe aplikacji do organizacji wydarzeń airsoftowych i zarządzania ekwipunkiem gracza.</w:t>
      </w:r>
      <w:r w:rsidR="006461D3">
        <w:t xml:space="preserve"> Analizie poddane zostały również narzędzia oraz technologie, które</w:t>
      </w:r>
      <w:r w:rsidR="00100D90">
        <w:t xml:space="preserve"> później</w:t>
      </w:r>
      <w:r w:rsidR="006461D3">
        <w:t xml:space="preserve"> zostały wykorzystane przy implementacji aplikacji.</w:t>
      </w:r>
      <w:r w:rsidR="00A556F5">
        <w:t xml:space="preserve"> Przedstawione zostały wymagania funkcjonalne w postaci historyjek użytkownika oraz wymagania niefunkcjonalne. Do projektu aplikacji zostały użyte przypadki użycia, diagram przypadków użycia, scenariusze przypadków użycia, macierz śladowania przy</w:t>
      </w:r>
      <w:r w:rsidR="00952439">
        <w:t>pa</w:t>
      </w:r>
      <w:r w:rsidR="00A556F5">
        <w:t>dków użycia do wymagań funkcjonalnych</w:t>
      </w:r>
      <w:r w:rsidR="00D962E8">
        <w:t>, model domenowy w postaci diagramu klas oraz diagram rozmieszczenia. Zostały również opisane zastosowane wzorce projektowe</w:t>
      </w:r>
      <w:r w:rsidR="003624A3">
        <w:t>.</w:t>
      </w:r>
      <w:r w:rsidR="00100D90">
        <w:t xml:space="preserve"> Po wykonaniu implementacji, przy pomocy narzędzia Google Lighthouse przeprowadzony został audyt jakości.</w:t>
      </w:r>
    </w:p>
    <w:p w14:paraId="1B7F5FFA" w14:textId="65D0987E" w:rsidR="003624A3" w:rsidRPr="00300AA7" w:rsidRDefault="003624A3" w:rsidP="00300AA7">
      <w:r>
        <w:t>Celem pracy było zaprojektowanie oraz implementacja aplikacji webowej do organizacji</w:t>
      </w:r>
      <w:r w:rsidR="006B2B71">
        <w:t xml:space="preserve"> wydarzeń airsoftowych oraz zarządzania ekwipunkiem gracza</w:t>
      </w:r>
      <w:r w:rsidR="00D871D4">
        <w:t xml:space="preserve">. </w:t>
      </w:r>
      <w:r w:rsidR="000A7EEA">
        <w:t>Do implementacji u</w:t>
      </w:r>
      <w:r w:rsidR="009B47F8">
        <w:t>ż</w:t>
      </w:r>
      <w:r w:rsidR="000A7EEA">
        <w:t>yto między innymi szkieletu Angular, środowiska uruchomieniowego Node.js oraz nierelacyjnego systemu zarządzania bazą danych MongoDB.</w:t>
      </w:r>
      <w:r w:rsidR="009B47F8">
        <w:t xml:space="preserve"> Aplikacja miała umożliwiać organizacje wydarzeń airsoftowych, prezentować użytkownikowi organizowane wydarzenia wraz z możliwością zapisywania na wydarzenie oraz oferować system ekwipunku gracza. </w:t>
      </w:r>
      <w:r w:rsidR="00881076">
        <w:t>Zaimplementowana aplikacja spełnia stawiane jej cele oraz założenia projektowe.</w:t>
      </w:r>
    </w:p>
    <w:p w14:paraId="3246A45A" w14:textId="77777777" w:rsidR="00300AA7" w:rsidRPr="00300AA7" w:rsidRDefault="00300AA7" w:rsidP="00300AA7"/>
    <w:p w14:paraId="47E93CC8" w14:textId="5B1BD45B" w:rsidR="00300AA7" w:rsidRDefault="00300AA7" w:rsidP="00300AA7">
      <w:pPr>
        <w:pStyle w:val="WstepZakonczenie"/>
        <w:rPr>
          <w:sz w:val="26"/>
          <w:szCs w:val="26"/>
        </w:rPr>
      </w:pPr>
      <w:bookmarkStart w:id="98" w:name="_Toc58090781"/>
      <w:r w:rsidRPr="00300AA7">
        <w:rPr>
          <w:sz w:val="26"/>
          <w:szCs w:val="26"/>
        </w:rPr>
        <w:t>Dalsze kierunki prac</w:t>
      </w:r>
      <w:bookmarkEnd w:id="98"/>
    </w:p>
    <w:p w14:paraId="55AE81B9" w14:textId="1F989AB7" w:rsidR="00300AA7" w:rsidRDefault="00300AA7" w:rsidP="00300AA7">
      <w:r>
        <w:t>Planowane jest wdrożenie aplikacji oraz dodatkowe konsultacje ze społecznością airsoftow</w:t>
      </w:r>
      <w:r w:rsidR="00217E6D">
        <w:t>ą</w:t>
      </w:r>
      <w:r>
        <w:t xml:space="preserve"> w celu ulepszania aplikacji. Aplikacja ma szansę powodzenia na rynku, ponieważ brakuje aplikacji dedykowanej wydarzeniom i graczom, nie będącej jednocześnie forum z aktualnościami.</w:t>
      </w:r>
    </w:p>
    <w:p w14:paraId="1697E35F" w14:textId="65462319" w:rsidR="00300AA7" w:rsidRDefault="00300AA7" w:rsidP="00300AA7">
      <w:r>
        <w:t xml:space="preserve">W celu uprzyjemnienia użytkowania aplikacji, planowane jest wprowadzenie systemu komunikacji między uczestnikami oraz organizatorami wydarzenia. </w:t>
      </w:r>
      <w:r w:rsidR="00845B4C">
        <w:t>W przypadku organizacji skomplikowanych wydarzeń możliwość dwustronnej komunikacji pozwoliłaby uniknąć błędów związanych z niejasnym opisem zasad wydarzenia. Uczestnicy również mogliby proponować modyfikacje przebiegu wydarzenia bądź zasad obowiązujących.</w:t>
      </w:r>
      <w:r w:rsidR="002E362C">
        <w:t xml:space="preserve"> Możliwym jest również rozbudowanie funkcji społecznościowych aplikacji, przykładowo system znajomych, oddziałów oraz upubliczniania ekwipunku użytkownika. </w:t>
      </w:r>
    </w:p>
    <w:p w14:paraId="2700A103" w14:textId="2443DC9F" w:rsidR="00845B4C" w:rsidRDefault="00845B4C" w:rsidP="00300AA7">
      <w:r>
        <w:t>Usprawnieniem dla użytkowników, mógłby być system proponowania wydarzeń. Użytkownikowi byłyby proponowane wydarzenia podobne do tych w których już uczestniczył, organizowane przez te same osoby bądź takie, do uczestnictwa w których posiada odpowiednie wyposażenie</w:t>
      </w:r>
      <w:r w:rsidR="007055E5">
        <w:t xml:space="preserve"> przykładowo</w:t>
      </w:r>
      <w:r>
        <w:t xml:space="preserve"> replika o mocy odpowiadającej limitom na wydarzeniu.</w:t>
      </w:r>
    </w:p>
    <w:p w14:paraId="65872B0C" w14:textId="14132BE6" w:rsidR="00845B4C" w:rsidRDefault="002E362C" w:rsidP="00300AA7">
      <w:r>
        <w:t>W przyszłości również powinna zostać wprowadzona administracja oraz moderacji, by kontrolować dodawane wydarzenia oraz lokacje i w razie potrzeby je usuwać. Administracja powinna mieć również możliwość blokowania użytkowników zachowujących się w sposób naganny.</w:t>
      </w:r>
    </w:p>
    <w:p w14:paraId="427979EA" w14:textId="543ABE22" w:rsidR="00C338AB" w:rsidRPr="00B759C2" w:rsidRDefault="002E362C" w:rsidP="00BD02E2">
      <w:r>
        <w:t>Rozważane jest również wprowadzenie</w:t>
      </w:r>
      <w:r w:rsidR="00100D90">
        <w:t xml:space="preserve"> </w:t>
      </w:r>
      <w:r>
        <w:t>zaawansowanej grafiki do widoku z ekwipunkiem gracza w celu zachęcenia użytkowników do korzystania z tej funkcji.</w:t>
      </w:r>
    </w:p>
    <w:bookmarkStart w:id="99" w:name="_Toc58090782" w:displacedByCustomXml="next"/>
    <w:sdt>
      <w:sdtPr>
        <w:rPr>
          <w:rFonts w:eastAsiaTheme="minorHAnsi" w:cstheme="minorBidi"/>
          <w:b w:val="0"/>
          <w:sz w:val="24"/>
          <w:szCs w:val="22"/>
        </w:rPr>
        <w:id w:val="1126198628"/>
        <w:docPartObj>
          <w:docPartGallery w:val="Bibliographies"/>
          <w:docPartUnique/>
        </w:docPartObj>
      </w:sdtPr>
      <w:sdtEndPr/>
      <w:sdtContent>
        <w:p w14:paraId="76488F68" w14:textId="76D341CD" w:rsidR="0093002F" w:rsidRDefault="0093002F">
          <w:pPr>
            <w:pStyle w:val="Nagwek1"/>
          </w:pPr>
          <w:r>
            <w:t>Bibliografia</w:t>
          </w:r>
          <w:bookmarkEnd w:id="99"/>
        </w:p>
        <w:sdt>
          <w:sdtPr>
            <w:id w:val="111145805"/>
            <w:bibliography/>
          </w:sdtPr>
          <w:sdtEndPr/>
          <w:sdtContent>
            <w:p w14:paraId="33302750" w14:textId="77777777" w:rsidR="006064A7" w:rsidRDefault="0093002F">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402"/>
              </w:tblGrid>
              <w:tr w:rsidR="006064A7" w14:paraId="0C74FDFB" w14:textId="77777777">
                <w:trPr>
                  <w:divId w:val="327907312"/>
                  <w:tblCellSpacing w:w="15" w:type="dxa"/>
                </w:trPr>
                <w:tc>
                  <w:tcPr>
                    <w:tcW w:w="50" w:type="pct"/>
                    <w:hideMark/>
                  </w:tcPr>
                  <w:p w14:paraId="57ADF5CF" w14:textId="61AC89D2" w:rsidR="006064A7" w:rsidRDefault="006064A7">
                    <w:pPr>
                      <w:pStyle w:val="Bibliografia"/>
                      <w:rPr>
                        <w:noProof/>
                        <w:szCs w:val="24"/>
                      </w:rPr>
                    </w:pPr>
                    <w:r>
                      <w:rPr>
                        <w:noProof/>
                      </w:rPr>
                      <w:t xml:space="preserve">[1] </w:t>
                    </w:r>
                  </w:p>
                </w:tc>
                <w:tc>
                  <w:tcPr>
                    <w:tcW w:w="0" w:type="auto"/>
                    <w:hideMark/>
                  </w:tcPr>
                  <w:p w14:paraId="47BBD8B2" w14:textId="77777777" w:rsidR="006064A7" w:rsidRDefault="006064A7">
                    <w:pPr>
                      <w:pStyle w:val="Bibliografia"/>
                      <w:rPr>
                        <w:noProof/>
                      </w:rPr>
                    </w:pPr>
                    <w:r>
                      <w:rPr>
                        <w:noProof/>
                      </w:rPr>
                      <w:t>„Airsoft,” [Online]. Available: https://en.wikipedia.org/wiki/Airsoft. [Data uzyskania dostępu: 09 10 2020].</w:t>
                    </w:r>
                  </w:p>
                </w:tc>
              </w:tr>
              <w:tr w:rsidR="006064A7" w14:paraId="3487CADA" w14:textId="77777777">
                <w:trPr>
                  <w:divId w:val="327907312"/>
                  <w:tblCellSpacing w:w="15" w:type="dxa"/>
                </w:trPr>
                <w:tc>
                  <w:tcPr>
                    <w:tcW w:w="50" w:type="pct"/>
                    <w:hideMark/>
                  </w:tcPr>
                  <w:p w14:paraId="7F404D70" w14:textId="77777777" w:rsidR="006064A7" w:rsidRDefault="006064A7">
                    <w:pPr>
                      <w:pStyle w:val="Bibliografia"/>
                      <w:rPr>
                        <w:noProof/>
                      </w:rPr>
                    </w:pPr>
                    <w:r>
                      <w:rPr>
                        <w:noProof/>
                      </w:rPr>
                      <w:t xml:space="preserve">[2] </w:t>
                    </w:r>
                  </w:p>
                </w:tc>
                <w:tc>
                  <w:tcPr>
                    <w:tcW w:w="0" w:type="auto"/>
                    <w:hideMark/>
                  </w:tcPr>
                  <w:p w14:paraId="60E7B7EC" w14:textId="77777777" w:rsidR="006064A7" w:rsidRDefault="006064A7">
                    <w:pPr>
                      <w:pStyle w:val="Bibliografia"/>
                      <w:rPr>
                        <w:noProof/>
                      </w:rPr>
                    </w:pPr>
                    <w:r>
                      <w:rPr>
                        <w:noProof/>
                      </w:rPr>
                      <w:t>„Rynek replik airsoftowych w USA,” [Online]. Available: https://www.grandviewresearch.com/industry-analysis/airsoft-guns-market. [Data uzyskania dostępu: 09 10 2020].</w:t>
                    </w:r>
                  </w:p>
                </w:tc>
              </w:tr>
              <w:tr w:rsidR="006064A7" w14:paraId="2015122B" w14:textId="77777777">
                <w:trPr>
                  <w:divId w:val="327907312"/>
                  <w:tblCellSpacing w:w="15" w:type="dxa"/>
                </w:trPr>
                <w:tc>
                  <w:tcPr>
                    <w:tcW w:w="50" w:type="pct"/>
                    <w:hideMark/>
                  </w:tcPr>
                  <w:p w14:paraId="587DD92C" w14:textId="77777777" w:rsidR="006064A7" w:rsidRDefault="006064A7">
                    <w:pPr>
                      <w:pStyle w:val="Bibliografia"/>
                      <w:rPr>
                        <w:noProof/>
                      </w:rPr>
                    </w:pPr>
                    <w:r>
                      <w:rPr>
                        <w:noProof/>
                      </w:rPr>
                      <w:t xml:space="preserve">[3] </w:t>
                    </w:r>
                  </w:p>
                </w:tc>
                <w:tc>
                  <w:tcPr>
                    <w:tcW w:w="0" w:type="auto"/>
                    <w:hideMark/>
                  </w:tcPr>
                  <w:p w14:paraId="6F014DDD" w14:textId="77777777" w:rsidR="006064A7" w:rsidRDefault="006064A7">
                    <w:pPr>
                      <w:pStyle w:val="Bibliografia"/>
                      <w:rPr>
                        <w:noProof/>
                      </w:rPr>
                    </w:pPr>
                    <w:r>
                      <w:rPr>
                        <w:noProof/>
                      </w:rPr>
                      <w:t>„Mrčara (wyspa,” [Online]. Available: https://en.wikipedia.org/wiki/Mr%C4%8Dara. [Data uzyskania dostępu: 09 10 2020].</w:t>
                    </w:r>
                  </w:p>
                </w:tc>
              </w:tr>
              <w:tr w:rsidR="006064A7" w14:paraId="3ECD1AA5" w14:textId="77777777">
                <w:trPr>
                  <w:divId w:val="327907312"/>
                  <w:tblCellSpacing w:w="15" w:type="dxa"/>
                </w:trPr>
                <w:tc>
                  <w:tcPr>
                    <w:tcW w:w="50" w:type="pct"/>
                    <w:hideMark/>
                  </w:tcPr>
                  <w:p w14:paraId="6366D143" w14:textId="77777777" w:rsidR="006064A7" w:rsidRDefault="006064A7">
                    <w:pPr>
                      <w:pStyle w:val="Bibliografia"/>
                      <w:rPr>
                        <w:noProof/>
                      </w:rPr>
                    </w:pPr>
                    <w:r>
                      <w:rPr>
                        <w:noProof/>
                      </w:rPr>
                      <w:t xml:space="preserve">[4] </w:t>
                    </w:r>
                  </w:p>
                </w:tc>
                <w:tc>
                  <w:tcPr>
                    <w:tcW w:w="0" w:type="auto"/>
                    <w:hideMark/>
                  </w:tcPr>
                  <w:p w14:paraId="7A76E8C7" w14:textId="77777777" w:rsidR="006064A7" w:rsidRDefault="006064A7">
                    <w:pPr>
                      <w:pStyle w:val="Bibliografia"/>
                      <w:rPr>
                        <w:noProof/>
                      </w:rPr>
                    </w:pPr>
                    <w:r>
                      <w:rPr>
                        <w:noProof/>
                      </w:rPr>
                      <w:t>J. Sutton, „What Type Of Airsoft Events There Are? ( + Biggest Events In The World ),” [Online]. Available: https://outdoorempire.com/airsoft-events/. [Data uzyskania dostępu: 20 11 2020].</w:t>
                    </w:r>
                  </w:p>
                </w:tc>
              </w:tr>
              <w:tr w:rsidR="006064A7" w14:paraId="0C6E0261" w14:textId="77777777">
                <w:trPr>
                  <w:divId w:val="327907312"/>
                  <w:tblCellSpacing w:w="15" w:type="dxa"/>
                </w:trPr>
                <w:tc>
                  <w:tcPr>
                    <w:tcW w:w="50" w:type="pct"/>
                    <w:hideMark/>
                  </w:tcPr>
                  <w:p w14:paraId="5D840BA0" w14:textId="77777777" w:rsidR="006064A7" w:rsidRDefault="006064A7">
                    <w:pPr>
                      <w:pStyle w:val="Bibliografia"/>
                      <w:rPr>
                        <w:noProof/>
                      </w:rPr>
                    </w:pPr>
                    <w:r>
                      <w:rPr>
                        <w:noProof/>
                      </w:rPr>
                      <w:t xml:space="preserve">[5] </w:t>
                    </w:r>
                  </w:p>
                </w:tc>
                <w:tc>
                  <w:tcPr>
                    <w:tcW w:w="0" w:type="auto"/>
                    <w:hideMark/>
                  </w:tcPr>
                  <w:p w14:paraId="2DBED13E" w14:textId="77777777" w:rsidR="006064A7" w:rsidRDefault="006064A7">
                    <w:pPr>
                      <w:pStyle w:val="Bibliografia"/>
                      <w:rPr>
                        <w:noProof/>
                      </w:rPr>
                    </w:pPr>
                    <w:r>
                      <w:rPr>
                        <w:noProof/>
                      </w:rPr>
                      <w:t>„Portal społecznościowy Facebook,” [Online]. Available: https://www.facebook.com/. [Data uzyskania dostępu: 09 10 2020].</w:t>
                    </w:r>
                  </w:p>
                </w:tc>
              </w:tr>
              <w:tr w:rsidR="006064A7" w14:paraId="29EC91F1" w14:textId="77777777">
                <w:trPr>
                  <w:divId w:val="327907312"/>
                  <w:tblCellSpacing w:w="15" w:type="dxa"/>
                </w:trPr>
                <w:tc>
                  <w:tcPr>
                    <w:tcW w:w="50" w:type="pct"/>
                    <w:hideMark/>
                  </w:tcPr>
                  <w:p w14:paraId="735E0852" w14:textId="77777777" w:rsidR="006064A7" w:rsidRDefault="006064A7">
                    <w:pPr>
                      <w:pStyle w:val="Bibliografia"/>
                      <w:rPr>
                        <w:noProof/>
                      </w:rPr>
                    </w:pPr>
                    <w:r>
                      <w:rPr>
                        <w:noProof/>
                      </w:rPr>
                      <w:t xml:space="preserve">[6] </w:t>
                    </w:r>
                  </w:p>
                </w:tc>
                <w:tc>
                  <w:tcPr>
                    <w:tcW w:w="0" w:type="auto"/>
                    <w:hideMark/>
                  </w:tcPr>
                  <w:p w14:paraId="79721DC2" w14:textId="77777777" w:rsidR="006064A7" w:rsidRDefault="006064A7">
                    <w:pPr>
                      <w:pStyle w:val="Bibliografia"/>
                      <w:rPr>
                        <w:noProof/>
                      </w:rPr>
                    </w:pPr>
                    <w:r>
                      <w:rPr>
                        <w:noProof/>
                      </w:rPr>
                      <w:t>„Top Sites In Poland,” [Online]. Available: https://www.alexa.com/topsites/countries/PL. [Data uzyskania dostępu: 05 15 2020].</w:t>
                    </w:r>
                  </w:p>
                </w:tc>
              </w:tr>
              <w:tr w:rsidR="006064A7" w14:paraId="3B5BE588" w14:textId="77777777">
                <w:trPr>
                  <w:divId w:val="327907312"/>
                  <w:tblCellSpacing w:w="15" w:type="dxa"/>
                </w:trPr>
                <w:tc>
                  <w:tcPr>
                    <w:tcW w:w="50" w:type="pct"/>
                    <w:hideMark/>
                  </w:tcPr>
                  <w:p w14:paraId="73A784C4" w14:textId="77777777" w:rsidR="006064A7" w:rsidRDefault="006064A7">
                    <w:pPr>
                      <w:pStyle w:val="Bibliografia"/>
                      <w:rPr>
                        <w:noProof/>
                      </w:rPr>
                    </w:pPr>
                    <w:r>
                      <w:rPr>
                        <w:noProof/>
                      </w:rPr>
                      <w:t xml:space="preserve">[7] </w:t>
                    </w:r>
                  </w:p>
                </w:tc>
                <w:tc>
                  <w:tcPr>
                    <w:tcW w:w="0" w:type="auto"/>
                    <w:hideMark/>
                  </w:tcPr>
                  <w:p w14:paraId="7C9D5892" w14:textId="77777777" w:rsidR="006064A7" w:rsidRDefault="006064A7">
                    <w:pPr>
                      <w:pStyle w:val="Bibliografia"/>
                      <w:rPr>
                        <w:noProof/>
                      </w:rPr>
                    </w:pPr>
                    <w:r>
                      <w:rPr>
                        <w:noProof/>
                      </w:rPr>
                      <w:t>„Portal WMASG,” [Online]. Available: https://wmasg.com/pl. [Data uzyskania dostępu: 09 10 2020].</w:t>
                    </w:r>
                  </w:p>
                </w:tc>
              </w:tr>
              <w:tr w:rsidR="006064A7" w14:paraId="41F4B4F5" w14:textId="77777777">
                <w:trPr>
                  <w:divId w:val="327907312"/>
                  <w:tblCellSpacing w:w="15" w:type="dxa"/>
                </w:trPr>
                <w:tc>
                  <w:tcPr>
                    <w:tcW w:w="50" w:type="pct"/>
                    <w:hideMark/>
                  </w:tcPr>
                  <w:p w14:paraId="4F815C0F" w14:textId="77777777" w:rsidR="006064A7" w:rsidRDefault="006064A7">
                    <w:pPr>
                      <w:pStyle w:val="Bibliografia"/>
                      <w:rPr>
                        <w:noProof/>
                      </w:rPr>
                    </w:pPr>
                    <w:r>
                      <w:rPr>
                        <w:noProof/>
                      </w:rPr>
                      <w:t xml:space="preserve">[8] </w:t>
                    </w:r>
                  </w:p>
                </w:tc>
                <w:tc>
                  <w:tcPr>
                    <w:tcW w:w="0" w:type="auto"/>
                    <w:hideMark/>
                  </w:tcPr>
                  <w:p w14:paraId="30B59A7F" w14:textId="77777777" w:rsidR="006064A7" w:rsidRDefault="006064A7">
                    <w:pPr>
                      <w:pStyle w:val="Bibliografia"/>
                      <w:rPr>
                        <w:noProof/>
                      </w:rPr>
                    </w:pPr>
                    <w:r>
                      <w:rPr>
                        <w:noProof/>
                      </w:rPr>
                      <w:t>„Portal Airsoft Game,” [Online]. Available: https://softgame.pl/. [Data uzyskania dostępu: 09 10 2020].</w:t>
                    </w:r>
                  </w:p>
                </w:tc>
              </w:tr>
              <w:tr w:rsidR="006064A7" w14:paraId="7F34FB89" w14:textId="77777777">
                <w:trPr>
                  <w:divId w:val="327907312"/>
                  <w:tblCellSpacing w:w="15" w:type="dxa"/>
                </w:trPr>
                <w:tc>
                  <w:tcPr>
                    <w:tcW w:w="50" w:type="pct"/>
                    <w:hideMark/>
                  </w:tcPr>
                  <w:p w14:paraId="63CEE508" w14:textId="77777777" w:rsidR="006064A7" w:rsidRDefault="006064A7">
                    <w:pPr>
                      <w:pStyle w:val="Bibliografia"/>
                      <w:rPr>
                        <w:noProof/>
                      </w:rPr>
                    </w:pPr>
                    <w:r>
                      <w:rPr>
                        <w:noProof/>
                      </w:rPr>
                      <w:t xml:space="preserve">[9] </w:t>
                    </w:r>
                  </w:p>
                </w:tc>
                <w:tc>
                  <w:tcPr>
                    <w:tcW w:w="0" w:type="auto"/>
                    <w:hideMark/>
                  </w:tcPr>
                  <w:p w14:paraId="13354F6E" w14:textId="77777777" w:rsidR="006064A7" w:rsidRDefault="006064A7">
                    <w:pPr>
                      <w:pStyle w:val="Bibliografia"/>
                      <w:rPr>
                        <w:noProof/>
                      </w:rPr>
                    </w:pPr>
                    <w:r>
                      <w:rPr>
                        <w:noProof/>
                      </w:rPr>
                      <w:t xml:space="preserve">F. Holmes, Getting MEAN with Mongo, Express, Angular, and Node, Second Edition, Manning Publications, 2019. </w:t>
                    </w:r>
                  </w:p>
                </w:tc>
              </w:tr>
              <w:tr w:rsidR="006064A7" w14:paraId="564CFB96" w14:textId="77777777">
                <w:trPr>
                  <w:divId w:val="327907312"/>
                  <w:tblCellSpacing w:w="15" w:type="dxa"/>
                </w:trPr>
                <w:tc>
                  <w:tcPr>
                    <w:tcW w:w="50" w:type="pct"/>
                    <w:hideMark/>
                  </w:tcPr>
                  <w:p w14:paraId="2EA2A909" w14:textId="77777777" w:rsidR="006064A7" w:rsidRDefault="006064A7">
                    <w:pPr>
                      <w:pStyle w:val="Bibliografia"/>
                      <w:rPr>
                        <w:noProof/>
                      </w:rPr>
                    </w:pPr>
                    <w:r>
                      <w:rPr>
                        <w:noProof/>
                      </w:rPr>
                      <w:t xml:space="preserve">[10] </w:t>
                    </w:r>
                  </w:p>
                </w:tc>
                <w:tc>
                  <w:tcPr>
                    <w:tcW w:w="0" w:type="auto"/>
                    <w:hideMark/>
                  </w:tcPr>
                  <w:p w14:paraId="313B9842" w14:textId="77777777" w:rsidR="006064A7" w:rsidRDefault="006064A7">
                    <w:pPr>
                      <w:pStyle w:val="Bibliografia"/>
                      <w:rPr>
                        <w:noProof/>
                      </w:rPr>
                    </w:pPr>
                    <w:r>
                      <w:rPr>
                        <w:noProof/>
                      </w:rPr>
                      <w:t xml:space="preserve">S. Bradshaw, E. Brazil i K. Chodorow, MongoDB: The Definitive Guide, 3rd Edition, O'Reilly Media, 2019. </w:t>
                    </w:r>
                  </w:p>
                </w:tc>
              </w:tr>
              <w:tr w:rsidR="006064A7" w14:paraId="0AF0704C" w14:textId="77777777">
                <w:trPr>
                  <w:divId w:val="327907312"/>
                  <w:tblCellSpacing w:w="15" w:type="dxa"/>
                </w:trPr>
                <w:tc>
                  <w:tcPr>
                    <w:tcW w:w="50" w:type="pct"/>
                    <w:hideMark/>
                  </w:tcPr>
                  <w:p w14:paraId="625C7AA3" w14:textId="77777777" w:rsidR="006064A7" w:rsidRDefault="006064A7">
                    <w:pPr>
                      <w:pStyle w:val="Bibliografia"/>
                      <w:rPr>
                        <w:noProof/>
                      </w:rPr>
                    </w:pPr>
                    <w:r>
                      <w:rPr>
                        <w:noProof/>
                      </w:rPr>
                      <w:t xml:space="preserve">[11] </w:t>
                    </w:r>
                  </w:p>
                </w:tc>
                <w:tc>
                  <w:tcPr>
                    <w:tcW w:w="0" w:type="auto"/>
                    <w:hideMark/>
                  </w:tcPr>
                  <w:p w14:paraId="10D9B48E" w14:textId="77777777" w:rsidR="006064A7" w:rsidRDefault="006064A7">
                    <w:pPr>
                      <w:pStyle w:val="Bibliografia"/>
                      <w:rPr>
                        <w:noProof/>
                      </w:rPr>
                    </w:pPr>
                    <w:r>
                      <w:rPr>
                        <w:noProof/>
                      </w:rPr>
                      <w:t>„NoSQL vs SQL Databases,” [Online]. Available: https://www.mongodb.com/nosql-explained/nosql-vs-sql. [Data uzyskania dostępu: 14 10 2020].</w:t>
                    </w:r>
                  </w:p>
                </w:tc>
              </w:tr>
              <w:tr w:rsidR="006064A7" w14:paraId="67E3A58C" w14:textId="77777777">
                <w:trPr>
                  <w:divId w:val="327907312"/>
                  <w:tblCellSpacing w:w="15" w:type="dxa"/>
                </w:trPr>
                <w:tc>
                  <w:tcPr>
                    <w:tcW w:w="50" w:type="pct"/>
                    <w:hideMark/>
                  </w:tcPr>
                  <w:p w14:paraId="4510DCBD" w14:textId="77777777" w:rsidR="006064A7" w:rsidRDefault="006064A7">
                    <w:pPr>
                      <w:pStyle w:val="Bibliografia"/>
                      <w:rPr>
                        <w:noProof/>
                      </w:rPr>
                    </w:pPr>
                    <w:r>
                      <w:rPr>
                        <w:noProof/>
                      </w:rPr>
                      <w:t xml:space="preserve">[12] </w:t>
                    </w:r>
                  </w:p>
                </w:tc>
                <w:tc>
                  <w:tcPr>
                    <w:tcW w:w="0" w:type="auto"/>
                    <w:hideMark/>
                  </w:tcPr>
                  <w:p w14:paraId="32F1234A" w14:textId="77777777" w:rsidR="006064A7" w:rsidRDefault="006064A7">
                    <w:pPr>
                      <w:pStyle w:val="Bibliografia"/>
                      <w:rPr>
                        <w:noProof/>
                      </w:rPr>
                    </w:pPr>
                    <w:r>
                      <w:rPr>
                        <w:noProof/>
                      </w:rPr>
                      <w:t>„Ranking systemów zarządzania bazami danych,” [Online]. Available: https://db-engines.com/en/ranking. [Data uzyskania dostępu: 14 10 2020].</w:t>
                    </w:r>
                  </w:p>
                </w:tc>
              </w:tr>
              <w:tr w:rsidR="006064A7" w14:paraId="427DF455" w14:textId="77777777">
                <w:trPr>
                  <w:divId w:val="327907312"/>
                  <w:tblCellSpacing w:w="15" w:type="dxa"/>
                </w:trPr>
                <w:tc>
                  <w:tcPr>
                    <w:tcW w:w="50" w:type="pct"/>
                    <w:hideMark/>
                  </w:tcPr>
                  <w:p w14:paraId="2352D9A2" w14:textId="77777777" w:rsidR="006064A7" w:rsidRDefault="006064A7">
                    <w:pPr>
                      <w:pStyle w:val="Bibliografia"/>
                      <w:rPr>
                        <w:noProof/>
                      </w:rPr>
                    </w:pPr>
                    <w:r>
                      <w:rPr>
                        <w:noProof/>
                      </w:rPr>
                      <w:t xml:space="preserve">[13] </w:t>
                    </w:r>
                  </w:p>
                </w:tc>
                <w:tc>
                  <w:tcPr>
                    <w:tcW w:w="0" w:type="auto"/>
                    <w:hideMark/>
                  </w:tcPr>
                  <w:p w14:paraId="3C73D34D" w14:textId="77777777" w:rsidR="006064A7" w:rsidRDefault="006064A7">
                    <w:pPr>
                      <w:pStyle w:val="Bibliografia"/>
                      <w:rPr>
                        <w:noProof/>
                      </w:rPr>
                    </w:pPr>
                    <w:r>
                      <w:rPr>
                        <w:noProof/>
                      </w:rPr>
                      <w:t xml:space="preserve">E. Brown, Web Development with Node and Express, 2nd Edition, O'Reilly Media, 2020. </w:t>
                    </w:r>
                  </w:p>
                </w:tc>
              </w:tr>
              <w:tr w:rsidR="006064A7" w14:paraId="6717F4E8" w14:textId="77777777">
                <w:trPr>
                  <w:divId w:val="327907312"/>
                  <w:tblCellSpacing w:w="15" w:type="dxa"/>
                </w:trPr>
                <w:tc>
                  <w:tcPr>
                    <w:tcW w:w="50" w:type="pct"/>
                    <w:hideMark/>
                  </w:tcPr>
                  <w:p w14:paraId="75134607" w14:textId="77777777" w:rsidR="006064A7" w:rsidRDefault="006064A7">
                    <w:pPr>
                      <w:pStyle w:val="Bibliografia"/>
                      <w:rPr>
                        <w:noProof/>
                      </w:rPr>
                    </w:pPr>
                    <w:r>
                      <w:rPr>
                        <w:noProof/>
                      </w:rPr>
                      <w:t xml:space="preserve">[14] </w:t>
                    </w:r>
                  </w:p>
                </w:tc>
                <w:tc>
                  <w:tcPr>
                    <w:tcW w:w="0" w:type="auto"/>
                    <w:hideMark/>
                  </w:tcPr>
                  <w:p w14:paraId="7F7282FC" w14:textId="77777777" w:rsidR="006064A7" w:rsidRDefault="006064A7">
                    <w:pPr>
                      <w:pStyle w:val="Bibliografia"/>
                      <w:rPr>
                        <w:noProof/>
                      </w:rPr>
                    </w:pPr>
                    <w:r>
                      <w:rPr>
                        <w:noProof/>
                      </w:rPr>
                      <w:t xml:space="preserve">A. Freeman, Pro Angular 9: Build Powerful and Dynamic Web Apps, Apress, 2020. </w:t>
                    </w:r>
                  </w:p>
                </w:tc>
              </w:tr>
              <w:tr w:rsidR="006064A7" w14:paraId="263CA251" w14:textId="77777777">
                <w:trPr>
                  <w:divId w:val="327907312"/>
                  <w:tblCellSpacing w:w="15" w:type="dxa"/>
                </w:trPr>
                <w:tc>
                  <w:tcPr>
                    <w:tcW w:w="50" w:type="pct"/>
                    <w:hideMark/>
                  </w:tcPr>
                  <w:p w14:paraId="1D1B4FC2" w14:textId="77777777" w:rsidR="006064A7" w:rsidRDefault="006064A7">
                    <w:pPr>
                      <w:pStyle w:val="Bibliografia"/>
                      <w:rPr>
                        <w:noProof/>
                      </w:rPr>
                    </w:pPr>
                    <w:r>
                      <w:rPr>
                        <w:noProof/>
                      </w:rPr>
                      <w:t xml:space="preserve">[15] </w:t>
                    </w:r>
                  </w:p>
                </w:tc>
                <w:tc>
                  <w:tcPr>
                    <w:tcW w:w="0" w:type="auto"/>
                    <w:hideMark/>
                  </w:tcPr>
                  <w:p w14:paraId="3BCF9966" w14:textId="77777777" w:rsidR="006064A7" w:rsidRDefault="006064A7">
                    <w:pPr>
                      <w:pStyle w:val="Bibliografia"/>
                      <w:rPr>
                        <w:noProof/>
                      </w:rPr>
                    </w:pPr>
                    <w:r>
                      <w:rPr>
                        <w:noProof/>
                      </w:rPr>
                      <w:t xml:space="preserve">B. Cherny, Programming TypeScript, O'Reilly Media, 2019. </w:t>
                    </w:r>
                  </w:p>
                </w:tc>
              </w:tr>
              <w:tr w:rsidR="006064A7" w14:paraId="1CEC80C1" w14:textId="77777777">
                <w:trPr>
                  <w:divId w:val="327907312"/>
                  <w:tblCellSpacing w:w="15" w:type="dxa"/>
                </w:trPr>
                <w:tc>
                  <w:tcPr>
                    <w:tcW w:w="50" w:type="pct"/>
                    <w:hideMark/>
                  </w:tcPr>
                  <w:p w14:paraId="7F2BC31B" w14:textId="77777777" w:rsidR="006064A7" w:rsidRDefault="006064A7">
                    <w:pPr>
                      <w:pStyle w:val="Bibliografia"/>
                      <w:rPr>
                        <w:noProof/>
                      </w:rPr>
                    </w:pPr>
                    <w:r>
                      <w:rPr>
                        <w:noProof/>
                      </w:rPr>
                      <w:t xml:space="preserve">[16] </w:t>
                    </w:r>
                  </w:p>
                </w:tc>
                <w:tc>
                  <w:tcPr>
                    <w:tcW w:w="0" w:type="auto"/>
                    <w:hideMark/>
                  </w:tcPr>
                  <w:p w14:paraId="4CE8E02A" w14:textId="77777777" w:rsidR="006064A7" w:rsidRDefault="006064A7">
                    <w:pPr>
                      <w:pStyle w:val="Bibliografia"/>
                      <w:rPr>
                        <w:noProof/>
                      </w:rPr>
                    </w:pPr>
                    <w:r>
                      <w:rPr>
                        <w:noProof/>
                      </w:rPr>
                      <w:t>„ASG - Co i jak wybierać?,” [Online]. Available: https://www.militaria.pl/porady/asg/co-i-jak-wybierac.xml. [Data uzyskania dostępu: 09 10 2020].</w:t>
                    </w:r>
                  </w:p>
                </w:tc>
              </w:tr>
              <w:tr w:rsidR="006064A7" w14:paraId="4F183154" w14:textId="77777777">
                <w:trPr>
                  <w:divId w:val="327907312"/>
                  <w:tblCellSpacing w:w="15" w:type="dxa"/>
                </w:trPr>
                <w:tc>
                  <w:tcPr>
                    <w:tcW w:w="50" w:type="pct"/>
                    <w:hideMark/>
                  </w:tcPr>
                  <w:p w14:paraId="38142941" w14:textId="77777777" w:rsidR="006064A7" w:rsidRDefault="006064A7">
                    <w:pPr>
                      <w:pStyle w:val="Bibliografia"/>
                      <w:rPr>
                        <w:noProof/>
                      </w:rPr>
                    </w:pPr>
                    <w:r>
                      <w:rPr>
                        <w:noProof/>
                      </w:rPr>
                      <w:t xml:space="preserve">[17] </w:t>
                    </w:r>
                  </w:p>
                </w:tc>
                <w:tc>
                  <w:tcPr>
                    <w:tcW w:w="0" w:type="auto"/>
                    <w:hideMark/>
                  </w:tcPr>
                  <w:p w14:paraId="787F84D7" w14:textId="77777777" w:rsidR="006064A7" w:rsidRDefault="006064A7">
                    <w:pPr>
                      <w:pStyle w:val="Bibliografia"/>
                      <w:rPr>
                        <w:noProof/>
                      </w:rPr>
                    </w:pPr>
                    <w:r>
                      <w:rPr>
                        <w:noProof/>
                      </w:rPr>
                      <w:t>A. Erdeljac, „Learn how to handle authentication with Node using Passport.js,” [Online]. Available: https://www.freecodecamp.org/news/learn-how-to-handle-authentication-with-node-using-passport-js-4a56ed18e81e/. [Data uzyskania dostępu: 07 10 2020].</w:t>
                    </w:r>
                  </w:p>
                </w:tc>
              </w:tr>
              <w:tr w:rsidR="006064A7" w14:paraId="36E6A2A9" w14:textId="77777777">
                <w:trPr>
                  <w:divId w:val="327907312"/>
                  <w:tblCellSpacing w:w="15" w:type="dxa"/>
                </w:trPr>
                <w:tc>
                  <w:tcPr>
                    <w:tcW w:w="50" w:type="pct"/>
                    <w:hideMark/>
                  </w:tcPr>
                  <w:p w14:paraId="6E293BDB" w14:textId="77777777" w:rsidR="006064A7" w:rsidRDefault="006064A7">
                    <w:pPr>
                      <w:pStyle w:val="Bibliografia"/>
                      <w:rPr>
                        <w:noProof/>
                      </w:rPr>
                    </w:pPr>
                    <w:r>
                      <w:rPr>
                        <w:noProof/>
                      </w:rPr>
                      <w:t xml:space="preserve">[18] </w:t>
                    </w:r>
                  </w:p>
                </w:tc>
                <w:tc>
                  <w:tcPr>
                    <w:tcW w:w="0" w:type="auto"/>
                    <w:hideMark/>
                  </w:tcPr>
                  <w:p w14:paraId="3EEA2051" w14:textId="77777777" w:rsidR="006064A7" w:rsidRDefault="006064A7">
                    <w:pPr>
                      <w:pStyle w:val="Bibliografia"/>
                      <w:rPr>
                        <w:noProof/>
                      </w:rPr>
                    </w:pPr>
                    <w:r>
                      <w:rPr>
                        <w:noProof/>
                      </w:rPr>
                      <w:t>„Model-View-Whatever,” [Online]. Available: https://www.beyondjava.net/model-view-whatever. [Data uzyskania dostępu: 20 11 2020].</w:t>
                    </w:r>
                  </w:p>
                </w:tc>
              </w:tr>
              <w:tr w:rsidR="006064A7" w14:paraId="500DFC87" w14:textId="77777777">
                <w:trPr>
                  <w:divId w:val="327907312"/>
                  <w:tblCellSpacing w:w="15" w:type="dxa"/>
                </w:trPr>
                <w:tc>
                  <w:tcPr>
                    <w:tcW w:w="50" w:type="pct"/>
                    <w:hideMark/>
                  </w:tcPr>
                  <w:p w14:paraId="48FB0210" w14:textId="77777777" w:rsidR="006064A7" w:rsidRDefault="006064A7">
                    <w:pPr>
                      <w:pStyle w:val="Bibliografia"/>
                      <w:rPr>
                        <w:noProof/>
                      </w:rPr>
                    </w:pPr>
                    <w:r>
                      <w:rPr>
                        <w:noProof/>
                      </w:rPr>
                      <w:lastRenderedPageBreak/>
                      <w:t xml:space="preserve">[19] </w:t>
                    </w:r>
                  </w:p>
                </w:tc>
                <w:tc>
                  <w:tcPr>
                    <w:tcW w:w="0" w:type="auto"/>
                    <w:hideMark/>
                  </w:tcPr>
                  <w:p w14:paraId="608B0364" w14:textId="77777777" w:rsidR="006064A7" w:rsidRDefault="006064A7">
                    <w:pPr>
                      <w:pStyle w:val="Bibliografia"/>
                      <w:rPr>
                        <w:noProof/>
                      </w:rPr>
                    </w:pPr>
                    <w:r>
                      <w:rPr>
                        <w:noProof/>
                      </w:rPr>
                      <w:t xml:space="preserve">M. Casciaro i L. Mammino, Node.js Design Patterns - Third Edition, Packt Publishing, 2020. </w:t>
                    </w:r>
                  </w:p>
                </w:tc>
              </w:tr>
              <w:tr w:rsidR="006064A7" w14:paraId="6A49AF01" w14:textId="77777777">
                <w:trPr>
                  <w:divId w:val="327907312"/>
                  <w:tblCellSpacing w:w="15" w:type="dxa"/>
                </w:trPr>
                <w:tc>
                  <w:tcPr>
                    <w:tcW w:w="50" w:type="pct"/>
                    <w:hideMark/>
                  </w:tcPr>
                  <w:p w14:paraId="439DA1C8" w14:textId="77777777" w:rsidR="006064A7" w:rsidRDefault="006064A7">
                    <w:pPr>
                      <w:pStyle w:val="Bibliografia"/>
                      <w:rPr>
                        <w:noProof/>
                      </w:rPr>
                    </w:pPr>
                    <w:r>
                      <w:rPr>
                        <w:noProof/>
                      </w:rPr>
                      <w:t xml:space="preserve">[20] </w:t>
                    </w:r>
                  </w:p>
                </w:tc>
                <w:tc>
                  <w:tcPr>
                    <w:tcW w:w="0" w:type="auto"/>
                    <w:hideMark/>
                  </w:tcPr>
                  <w:p w14:paraId="11544E3A" w14:textId="77777777" w:rsidR="006064A7" w:rsidRDefault="006064A7">
                    <w:pPr>
                      <w:pStyle w:val="Bibliografia"/>
                      <w:rPr>
                        <w:noProof/>
                      </w:rPr>
                    </w:pPr>
                    <w:r>
                      <w:rPr>
                        <w:noProof/>
                      </w:rPr>
                      <w:t xml:space="preserve">C. Bihis, Mastering OAuth 2.0, Packt Publishing, 2015. </w:t>
                    </w:r>
                  </w:p>
                </w:tc>
              </w:tr>
              <w:tr w:rsidR="006064A7" w14:paraId="58D7011B" w14:textId="77777777">
                <w:trPr>
                  <w:divId w:val="327907312"/>
                  <w:tblCellSpacing w:w="15" w:type="dxa"/>
                </w:trPr>
                <w:tc>
                  <w:tcPr>
                    <w:tcW w:w="50" w:type="pct"/>
                    <w:hideMark/>
                  </w:tcPr>
                  <w:p w14:paraId="27CBB273" w14:textId="77777777" w:rsidR="006064A7" w:rsidRDefault="006064A7">
                    <w:pPr>
                      <w:pStyle w:val="Bibliografia"/>
                      <w:rPr>
                        <w:noProof/>
                      </w:rPr>
                    </w:pPr>
                    <w:r>
                      <w:rPr>
                        <w:noProof/>
                      </w:rPr>
                      <w:t xml:space="preserve">[21] </w:t>
                    </w:r>
                  </w:p>
                </w:tc>
                <w:tc>
                  <w:tcPr>
                    <w:tcW w:w="0" w:type="auto"/>
                    <w:hideMark/>
                  </w:tcPr>
                  <w:p w14:paraId="4C89ADA2" w14:textId="77777777" w:rsidR="006064A7" w:rsidRDefault="006064A7">
                    <w:pPr>
                      <w:pStyle w:val="Bibliografia"/>
                      <w:rPr>
                        <w:noProof/>
                      </w:rPr>
                    </w:pPr>
                    <w:r>
                      <w:rPr>
                        <w:noProof/>
                      </w:rPr>
                      <w:t>D. Coupal i W. Alger, „Building With Patterns: The Computed Pattern,” [Online]. Available: https://www.mongodb.com/blog/post/building-with-patterns-the-computed-pattern. [Data uzyskania dostępu: 11 20 2020].</w:t>
                    </w:r>
                  </w:p>
                </w:tc>
              </w:tr>
              <w:tr w:rsidR="006064A7" w14:paraId="64D86821" w14:textId="77777777">
                <w:trPr>
                  <w:divId w:val="327907312"/>
                  <w:tblCellSpacing w:w="15" w:type="dxa"/>
                </w:trPr>
                <w:tc>
                  <w:tcPr>
                    <w:tcW w:w="50" w:type="pct"/>
                    <w:hideMark/>
                  </w:tcPr>
                  <w:p w14:paraId="4B52602B" w14:textId="77777777" w:rsidR="006064A7" w:rsidRDefault="006064A7">
                    <w:pPr>
                      <w:pStyle w:val="Bibliografia"/>
                      <w:rPr>
                        <w:noProof/>
                      </w:rPr>
                    </w:pPr>
                    <w:r>
                      <w:rPr>
                        <w:noProof/>
                      </w:rPr>
                      <w:t xml:space="preserve">[22] </w:t>
                    </w:r>
                  </w:p>
                </w:tc>
                <w:tc>
                  <w:tcPr>
                    <w:tcW w:w="0" w:type="auto"/>
                    <w:hideMark/>
                  </w:tcPr>
                  <w:p w14:paraId="32403906" w14:textId="77777777" w:rsidR="006064A7" w:rsidRDefault="006064A7">
                    <w:pPr>
                      <w:pStyle w:val="Bibliografia"/>
                      <w:rPr>
                        <w:noProof/>
                      </w:rPr>
                    </w:pPr>
                    <w:r>
                      <w:rPr>
                        <w:noProof/>
                      </w:rPr>
                      <w:t>„Narzędzie do testowania jakości Google Lighthouse,” [Online]. Available: https://developers.google.com/web/tools/lighthouse. [Data uzyskania dostępu: 30 11 2020].</w:t>
                    </w:r>
                  </w:p>
                </w:tc>
              </w:tr>
            </w:tbl>
            <w:p w14:paraId="5D1FA8BB" w14:textId="77777777" w:rsidR="006064A7" w:rsidRDefault="006064A7">
              <w:pPr>
                <w:divId w:val="327907312"/>
                <w:rPr>
                  <w:rFonts w:eastAsia="Times New Roman"/>
                  <w:noProof/>
                </w:rPr>
              </w:pPr>
            </w:p>
            <w:p w14:paraId="58B27D25" w14:textId="690B6FF7" w:rsidR="0093002F" w:rsidRDefault="0093002F">
              <w:r>
                <w:rPr>
                  <w:b/>
                  <w:bCs/>
                </w:rPr>
                <w:fldChar w:fldCharType="end"/>
              </w:r>
            </w:p>
          </w:sdtContent>
        </w:sdt>
      </w:sdtContent>
    </w:sdt>
    <w:p w14:paraId="6DD11806" w14:textId="0C2EB0FD" w:rsidR="0029617D" w:rsidRPr="0063147E" w:rsidRDefault="0029617D" w:rsidP="00BD02E2">
      <w:pPr>
        <w:ind w:firstLine="0"/>
      </w:pPr>
    </w:p>
    <w:p w14:paraId="0993A282" w14:textId="77777777" w:rsidR="001F2A6D" w:rsidRPr="0063147E" w:rsidRDefault="001F2A6D" w:rsidP="0029617D">
      <w:pPr>
        <w:pStyle w:val="PozycjaLiteratury"/>
        <w:numPr>
          <w:ilvl w:val="0"/>
          <w:numId w:val="0"/>
        </w:numPr>
        <w:ind w:left="426" w:hanging="426"/>
      </w:pPr>
    </w:p>
    <w:p w14:paraId="64133B8D" w14:textId="77777777" w:rsidR="00030AAB" w:rsidRDefault="00030AAB">
      <w:pPr>
        <w:spacing w:after="160" w:line="259" w:lineRule="auto"/>
        <w:ind w:firstLine="0"/>
        <w:jc w:val="left"/>
        <w:rPr>
          <w:rFonts w:eastAsiaTheme="majorEastAsia" w:cstheme="majorBidi"/>
          <w:b/>
          <w:sz w:val="28"/>
          <w:szCs w:val="32"/>
        </w:rPr>
      </w:pPr>
      <w:r>
        <w:br w:type="page"/>
      </w:r>
    </w:p>
    <w:p w14:paraId="761A25CE" w14:textId="3B4F1631" w:rsidR="00030AAB" w:rsidRDefault="00CA5423" w:rsidP="00030AAB">
      <w:pPr>
        <w:pStyle w:val="WstepZakonczenie"/>
      </w:pPr>
      <w:bookmarkStart w:id="100" w:name="_Toc58090783"/>
      <w:r w:rsidRPr="0063147E">
        <w:lastRenderedPageBreak/>
        <w:t>Spis rysunków</w:t>
      </w:r>
      <w:bookmarkEnd w:id="100"/>
    </w:p>
    <w:p w14:paraId="049165CC" w14:textId="65A333D1" w:rsidR="00030AAB" w:rsidRDefault="00030AAB">
      <w:pPr>
        <w:pStyle w:val="Spisilustracji"/>
        <w:tabs>
          <w:tab w:val="right" w:leader="dot" w:pos="8777"/>
        </w:tabs>
        <w:rPr>
          <w:noProof/>
        </w:rPr>
      </w:pPr>
      <w:r>
        <w:fldChar w:fldCharType="begin"/>
      </w:r>
      <w:r>
        <w:instrText xml:space="preserve"> TOC \h \z \c "Rysunek" </w:instrText>
      </w:r>
      <w:r>
        <w:fldChar w:fldCharType="separate"/>
      </w:r>
      <w:hyperlink w:anchor="_Toc58090196" w:history="1">
        <w:r w:rsidRPr="006A6EFD">
          <w:rPr>
            <w:rStyle w:val="Hipercze"/>
            <w:noProof/>
          </w:rPr>
          <w:t>Rysunek 1.1Strona informacyjna wydarzenia na Facebooku [źródło: [5]]</w:t>
        </w:r>
        <w:r>
          <w:rPr>
            <w:noProof/>
            <w:webHidden/>
          </w:rPr>
          <w:tab/>
        </w:r>
        <w:r>
          <w:rPr>
            <w:noProof/>
            <w:webHidden/>
          </w:rPr>
          <w:fldChar w:fldCharType="begin"/>
        </w:r>
        <w:r>
          <w:rPr>
            <w:noProof/>
            <w:webHidden/>
          </w:rPr>
          <w:instrText xml:space="preserve"> PAGEREF _Toc58090196 \h </w:instrText>
        </w:r>
        <w:r>
          <w:rPr>
            <w:noProof/>
            <w:webHidden/>
          </w:rPr>
        </w:r>
        <w:r>
          <w:rPr>
            <w:noProof/>
            <w:webHidden/>
          </w:rPr>
          <w:fldChar w:fldCharType="separate"/>
        </w:r>
        <w:r>
          <w:rPr>
            <w:noProof/>
            <w:webHidden/>
          </w:rPr>
          <w:t>4</w:t>
        </w:r>
        <w:r>
          <w:rPr>
            <w:noProof/>
            <w:webHidden/>
          </w:rPr>
          <w:fldChar w:fldCharType="end"/>
        </w:r>
      </w:hyperlink>
    </w:p>
    <w:p w14:paraId="58FAEB45" w14:textId="23E40957" w:rsidR="00030AAB" w:rsidRDefault="00C83AE9">
      <w:pPr>
        <w:pStyle w:val="Spisilustracji"/>
        <w:tabs>
          <w:tab w:val="right" w:leader="dot" w:pos="8777"/>
        </w:tabs>
        <w:rPr>
          <w:noProof/>
        </w:rPr>
      </w:pPr>
      <w:hyperlink w:anchor="_Toc58090197" w:history="1">
        <w:r w:rsidR="00030AAB" w:rsidRPr="006A6EFD">
          <w:rPr>
            <w:rStyle w:val="Hipercze"/>
            <w:noProof/>
          </w:rPr>
          <w:t>Rysunek 1.2 Zakładka wydarzenia na portalu WMASG [źródło: [7]]</w:t>
        </w:r>
        <w:r w:rsidR="00030AAB">
          <w:rPr>
            <w:noProof/>
            <w:webHidden/>
          </w:rPr>
          <w:tab/>
        </w:r>
        <w:r w:rsidR="00030AAB">
          <w:rPr>
            <w:noProof/>
            <w:webHidden/>
          </w:rPr>
          <w:fldChar w:fldCharType="begin"/>
        </w:r>
        <w:r w:rsidR="00030AAB">
          <w:rPr>
            <w:noProof/>
            <w:webHidden/>
          </w:rPr>
          <w:instrText xml:space="preserve"> PAGEREF _Toc58090197 \h </w:instrText>
        </w:r>
        <w:r w:rsidR="00030AAB">
          <w:rPr>
            <w:noProof/>
            <w:webHidden/>
          </w:rPr>
        </w:r>
        <w:r w:rsidR="00030AAB">
          <w:rPr>
            <w:noProof/>
            <w:webHidden/>
          </w:rPr>
          <w:fldChar w:fldCharType="separate"/>
        </w:r>
        <w:r w:rsidR="00030AAB">
          <w:rPr>
            <w:noProof/>
            <w:webHidden/>
          </w:rPr>
          <w:t>5</w:t>
        </w:r>
        <w:r w:rsidR="00030AAB">
          <w:rPr>
            <w:noProof/>
            <w:webHidden/>
          </w:rPr>
          <w:fldChar w:fldCharType="end"/>
        </w:r>
      </w:hyperlink>
    </w:p>
    <w:p w14:paraId="2D209DB2" w14:textId="2A379DB9" w:rsidR="00030AAB" w:rsidRDefault="00C83AE9">
      <w:pPr>
        <w:pStyle w:val="Spisilustracji"/>
        <w:tabs>
          <w:tab w:val="right" w:leader="dot" w:pos="8777"/>
        </w:tabs>
        <w:rPr>
          <w:noProof/>
        </w:rPr>
      </w:pPr>
      <w:hyperlink w:anchor="_Toc58090198" w:history="1">
        <w:r w:rsidR="00030AAB" w:rsidRPr="006A6EFD">
          <w:rPr>
            <w:rStyle w:val="Hipercze"/>
            <w:noProof/>
          </w:rPr>
          <w:t>Rysunek 1.3 Dodawanie wydarzenia na portalu WMASG [źródło: [7]]</w:t>
        </w:r>
        <w:r w:rsidR="00030AAB">
          <w:rPr>
            <w:noProof/>
            <w:webHidden/>
          </w:rPr>
          <w:tab/>
        </w:r>
        <w:r w:rsidR="00030AAB">
          <w:rPr>
            <w:noProof/>
            <w:webHidden/>
          </w:rPr>
          <w:fldChar w:fldCharType="begin"/>
        </w:r>
        <w:r w:rsidR="00030AAB">
          <w:rPr>
            <w:noProof/>
            <w:webHidden/>
          </w:rPr>
          <w:instrText xml:space="preserve"> PAGEREF _Toc58090198 \h </w:instrText>
        </w:r>
        <w:r w:rsidR="00030AAB">
          <w:rPr>
            <w:noProof/>
            <w:webHidden/>
          </w:rPr>
        </w:r>
        <w:r w:rsidR="00030AAB">
          <w:rPr>
            <w:noProof/>
            <w:webHidden/>
          </w:rPr>
          <w:fldChar w:fldCharType="separate"/>
        </w:r>
        <w:r w:rsidR="00030AAB">
          <w:rPr>
            <w:noProof/>
            <w:webHidden/>
          </w:rPr>
          <w:t>5</w:t>
        </w:r>
        <w:r w:rsidR="00030AAB">
          <w:rPr>
            <w:noProof/>
            <w:webHidden/>
          </w:rPr>
          <w:fldChar w:fldCharType="end"/>
        </w:r>
      </w:hyperlink>
    </w:p>
    <w:p w14:paraId="574E7128" w14:textId="02E95669" w:rsidR="00030AAB" w:rsidRDefault="00C83AE9">
      <w:pPr>
        <w:pStyle w:val="Spisilustracji"/>
        <w:tabs>
          <w:tab w:val="right" w:leader="dot" w:pos="8777"/>
        </w:tabs>
        <w:rPr>
          <w:noProof/>
        </w:rPr>
      </w:pPr>
      <w:hyperlink w:anchor="_Toc58090199" w:history="1">
        <w:r w:rsidR="00030AAB" w:rsidRPr="006A6EFD">
          <w:rPr>
            <w:rStyle w:val="Hipercze"/>
            <w:noProof/>
          </w:rPr>
          <w:t>Rysunek 1.4 Zakładka imprezy na stronie Airsoft Game [źródło: [8]]</w:t>
        </w:r>
        <w:r w:rsidR="00030AAB">
          <w:rPr>
            <w:noProof/>
            <w:webHidden/>
          </w:rPr>
          <w:tab/>
        </w:r>
        <w:r w:rsidR="00030AAB">
          <w:rPr>
            <w:noProof/>
            <w:webHidden/>
          </w:rPr>
          <w:fldChar w:fldCharType="begin"/>
        </w:r>
        <w:r w:rsidR="00030AAB">
          <w:rPr>
            <w:noProof/>
            <w:webHidden/>
          </w:rPr>
          <w:instrText xml:space="preserve"> PAGEREF _Toc58090199 \h </w:instrText>
        </w:r>
        <w:r w:rsidR="00030AAB">
          <w:rPr>
            <w:noProof/>
            <w:webHidden/>
          </w:rPr>
        </w:r>
        <w:r w:rsidR="00030AAB">
          <w:rPr>
            <w:noProof/>
            <w:webHidden/>
          </w:rPr>
          <w:fldChar w:fldCharType="separate"/>
        </w:r>
        <w:r w:rsidR="00030AAB">
          <w:rPr>
            <w:noProof/>
            <w:webHidden/>
          </w:rPr>
          <w:t>6</w:t>
        </w:r>
        <w:r w:rsidR="00030AAB">
          <w:rPr>
            <w:noProof/>
            <w:webHidden/>
          </w:rPr>
          <w:fldChar w:fldCharType="end"/>
        </w:r>
      </w:hyperlink>
    </w:p>
    <w:p w14:paraId="7757EDE9" w14:textId="63F8DDCE" w:rsidR="00030AAB" w:rsidRDefault="00C83AE9">
      <w:pPr>
        <w:pStyle w:val="Spisilustracji"/>
        <w:tabs>
          <w:tab w:val="right" w:leader="dot" w:pos="8777"/>
        </w:tabs>
        <w:rPr>
          <w:noProof/>
        </w:rPr>
      </w:pPr>
      <w:hyperlink w:anchor="_Toc58090200" w:history="1">
        <w:r w:rsidR="00030AAB" w:rsidRPr="006A6EFD">
          <w:rPr>
            <w:rStyle w:val="Hipercze"/>
            <w:noProof/>
          </w:rPr>
          <w:t>Rysunek 3.1 Diagram przypadków użycia [źródło: opracowanie własne]</w:t>
        </w:r>
        <w:r w:rsidR="00030AAB">
          <w:rPr>
            <w:noProof/>
            <w:webHidden/>
          </w:rPr>
          <w:tab/>
        </w:r>
        <w:r w:rsidR="00030AAB">
          <w:rPr>
            <w:noProof/>
            <w:webHidden/>
          </w:rPr>
          <w:fldChar w:fldCharType="begin"/>
        </w:r>
        <w:r w:rsidR="00030AAB">
          <w:rPr>
            <w:noProof/>
            <w:webHidden/>
          </w:rPr>
          <w:instrText xml:space="preserve"> PAGEREF _Toc58090200 \h </w:instrText>
        </w:r>
        <w:r w:rsidR="00030AAB">
          <w:rPr>
            <w:noProof/>
            <w:webHidden/>
          </w:rPr>
        </w:r>
        <w:r w:rsidR="00030AAB">
          <w:rPr>
            <w:noProof/>
            <w:webHidden/>
          </w:rPr>
          <w:fldChar w:fldCharType="separate"/>
        </w:r>
        <w:r w:rsidR="00030AAB">
          <w:rPr>
            <w:noProof/>
            <w:webHidden/>
          </w:rPr>
          <w:t>12</w:t>
        </w:r>
        <w:r w:rsidR="00030AAB">
          <w:rPr>
            <w:noProof/>
            <w:webHidden/>
          </w:rPr>
          <w:fldChar w:fldCharType="end"/>
        </w:r>
      </w:hyperlink>
    </w:p>
    <w:p w14:paraId="034EF072" w14:textId="4DDBDE3F" w:rsidR="00030AAB" w:rsidRDefault="00C83AE9">
      <w:pPr>
        <w:pStyle w:val="Spisilustracji"/>
        <w:tabs>
          <w:tab w:val="right" w:leader="dot" w:pos="8777"/>
        </w:tabs>
        <w:rPr>
          <w:noProof/>
        </w:rPr>
      </w:pPr>
      <w:hyperlink w:anchor="_Toc58090201" w:history="1">
        <w:r w:rsidR="00030AAB" w:rsidRPr="006A6EFD">
          <w:rPr>
            <w:rStyle w:val="Hipercze"/>
            <w:noProof/>
          </w:rPr>
          <w:t>Rysunek 3.2 Diagram klas opisujący model domenowy [źródło: opracowanie własne]</w:t>
        </w:r>
        <w:r w:rsidR="00030AAB">
          <w:rPr>
            <w:noProof/>
            <w:webHidden/>
          </w:rPr>
          <w:tab/>
        </w:r>
        <w:r w:rsidR="00030AAB">
          <w:rPr>
            <w:noProof/>
            <w:webHidden/>
          </w:rPr>
          <w:fldChar w:fldCharType="begin"/>
        </w:r>
        <w:r w:rsidR="00030AAB">
          <w:rPr>
            <w:noProof/>
            <w:webHidden/>
          </w:rPr>
          <w:instrText xml:space="preserve"> PAGEREF _Toc58090201 \h </w:instrText>
        </w:r>
        <w:r w:rsidR="00030AAB">
          <w:rPr>
            <w:noProof/>
            <w:webHidden/>
          </w:rPr>
        </w:r>
        <w:r w:rsidR="00030AAB">
          <w:rPr>
            <w:noProof/>
            <w:webHidden/>
          </w:rPr>
          <w:fldChar w:fldCharType="separate"/>
        </w:r>
        <w:r w:rsidR="00030AAB">
          <w:rPr>
            <w:noProof/>
            <w:webHidden/>
          </w:rPr>
          <w:t>23</w:t>
        </w:r>
        <w:r w:rsidR="00030AAB">
          <w:rPr>
            <w:noProof/>
            <w:webHidden/>
          </w:rPr>
          <w:fldChar w:fldCharType="end"/>
        </w:r>
      </w:hyperlink>
    </w:p>
    <w:p w14:paraId="066AEF01" w14:textId="6A90E164" w:rsidR="00030AAB" w:rsidRDefault="00C83AE9">
      <w:pPr>
        <w:pStyle w:val="Spisilustracji"/>
        <w:tabs>
          <w:tab w:val="right" w:leader="dot" w:pos="8777"/>
        </w:tabs>
        <w:rPr>
          <w:noProof/>
        </w:rPr>
      </w:pPr>
      <w:hyperlink w:anchor="_Toc58090202" w:history="1">
        <w:r w:rsidR="00030AAB" w:rsidRPr="006A6EFD">
          <w:rPr>
            <w:rStyle w:val="Hipercze"/>
            <w:noProof/>
          </w:rPr>
          <w:t>Rysunek 3.3 Diagram rozmieszczenia [źródło: opracowanie własne]</w:t>
        </w:r>
        <w:r w:rsidR="00030AAB">
          <w:rPr>
            <w:noProof/>
            <w:webHidden/>
          </w:rPr>
          <w:tab/>
        </w:r>
        <w:r w:rsidR="00030AAB">
          <w:rPr>
            <w:noProof/>
            <w:webHidden/>
          </w:rPr>
          <w:fldChar w:fldCharType="begin"/>
        </w:r>
        <w:r w:rsidR="00030AAB">
          <w:rPr>
            <w:noProof/>
            <w:webHidden/>
          </w:rPr>
          <w:instrText xml:space="preserve"> PAGEREF _Toc58090202 \h </w:instrText>
        </w:r>
        <w:r w:rsidR="00030AAB">
          <w:rPr>
            <w:noProof/>
            <w:webHidden/>
          </w:rPr>
        </w:r>
        <w:r w:rsidR="00030AAB">
          <w:rPr>
            <w:noProof/>
            <w:webHidden/>
          </w:rPr>
          <w:fldChar w:fldCharType="separate"/>
        </w:r>
        <w:r w:rsidR="00030AAB">
          <w:rPr>
            <w:noProof/>
            <w:webHidden/>
          </w:rPr>
          <w:t>24</w:t>
        </w:r>
        <w:r w:rsidR="00030AAB">
          <w:rPr>
            <w:noProof/>
            <w:webHidden/>
          </w:rPr>
          <w:fldChar w:fldCharType="end"/>
        </w:r>
      </w:hyperlink>
    </w:p>
    <w:p w14:paraId="4F5FA593" w14:textId="76104DDF" w:rsidR="00030AAB" w:rsidRDefault="00C83AE9">
      <w:pPr>
        <w:pStyle w:val="Spisilustracji"/>
        <w:tabs>
          <w:tab w:val="right" w:leader="dot" w:pos="8777"/>
        </w:tabs>
        <w:rPr>
          <w:noProof/>
        </w:rPr>
      </w:pPr>
      <w:hyperlink w:anchor="_Toc58090203" w:history="1">
        <w:r w:rsidR="00030AAB" w:rsidRPr="006A6EFD">
          <w:rPr>
            <w:rStyle w:val="Hipercze"/>
            <w:noProof/>
          </w:rPr>
          <w:t>Rysunek 4.1 Strona główna [źródło: opracowanie własne]</w:t>
        </w:r>
        <w:r w:rsidR="00030AAB">
          <w:rPr>
            <w:noProof/>
            <w:webHidden/>
          </w:rPr>
          <w:tab/>
        </w:r>
        <w:r w:rsidR="00030AAB">
          <w:rPr>
            <w:noProof/>
            <w:webHidden/>
          </w:rPr>
          <w:fldChar w:fldCharType="begin"/>
        </w:r>
        <w:r w:rsidR="00030AAB">
          <w:rPr>
            <w:noProof/>
            <w:webHidden/>
          </w:rPr>
          <w:instrText xml:space="preserve"> PAGEREF _Toc58090203 \h </w:instrText>
        </w:r>
        <w:r w:rsidR="00030AAB">
          <w:rPr>
            <w:noProof/>
            <w:webHidden/>
          </w:rPr>
        </w:r>
        <w:r w:rsidR="00030AAB">
          <w:rPr>
            <w:noProof/>
            <w:webHidden/>
          </w:rPr>
          <w:fldChar w:fldCharType="separate"/>
        </w:r>
        <w:r w:rsidR="00030AAB">
          <w:rPr>
            <w:noProof/>
            <w:webHidden/>
          </w:rPr>
          <w:t>28</w:t>
        </w:r>
        <w:r w:rsidR="00030AAB">
          <w:rPr>
            <w:noProof/>
            <w:webHidden/>
          </w:rPr>
          <w:fldChar w:fldCharType="end"/>
        </w:r>
      </w:hyperlink>
    </w:p>
    <w:p w14:paraId="235FC951" w14:textId="0D8E2115" w:rsidR="00030AAB" w:rsidRDefault="00C83AE9">
      <w:pPr>
        <w:pStyle w:val="Spisilustracji"/>
        <w:tabs>
          <w:tab w:val="right" w:leader="dot" w:pos="8777"/>
        </w:tabs>
        <w:rPr>
          <w:noProof/>
        </w:rPr>
      </w:pPr>
      <w:hyperlink w:anchor="_Toc58090204" w:history="1">
        <w:r w:rsidR="00030AAB" w:rsidRPr="006A6EFD">
          <w:rPr>
            <w:rStyle w:val="Hipercze"/>
            <w:noProof/>
          </w:rPr>
          <w:t>Rysunek 4.2 Pop-up z podstawowymi informacjami o wydarzeniu [źródło: opracowanie własne]</w:t>
        </w:r>
        <w:r w:rsidR="00030AAB">
          <w:rPr>
            <w:noProof/>
            <w:webHidden/>
          </w:rPr>
          <w:tab/>
        </w:r>
        <w:r w:rsidR="00030AAB">
          <w:rPr>
            <w:noProof/>
            <w:webHidden/>
          </w:rPr>
          <w:fldChar w:fldCharType="begin"/>
        </w:r>
        <w:r w:rsidR="00030AAB">
          <w:rPr>
            <w:noProof/>
            <w:webHidden/>
          </w:rPr>
          <w:instrText xml:space="preserve"> PAGEREF _Toc58090204 \h </w:instrText>
        </w:r>
        <w:r w:rsidR="00030AAB">
          <w:rPr>
            <w:noProof/>
            <w:webHidden/>
          </w:rPr>
        </w:r>
        <w:r w:rsidR="00030AAB">
          <w:rPr>
            <w:noProof/>
            <w:webHidden/>
          </w:rPr>
          <w:fldChar w:fldCharType="separate"/>
        </w:r>
        <w:r w:rsidR="00030AAB">
          <w:rPr>
            <w:noProof/>
            <w:webHidden/>
          </w:rPr>
          <w:t>28</w:t>
        </w:r>
        <w:r w:rsidR="00030AAB">
          <w:rPr>
            <w:noProof/>
            <w:webHidden/>
          </w:rPr>
          <w:fldChar w:fldCharType="end"/>
        </w:r>
      </w:hyperlink>
    </w:p>
    <w:p w14:paraId="2CBAF993" w14:textId="53A6186C" w:rsidR="00030AAB" w:rsidRDefault="00C83AE9">
      <w:pPr>
        <w:pStyle w:val="Spisilustracji"/>
        <w:tabs>
          <w:tab w:val="right" w:leader="dot" w:pos="8777"/>
        </w:tabs>
        <w:rPr>
          <w:noProof/>
        </w:rPr>
      </w:pPr>
      <w:hyperlink w:anchor="_Toc58090205" w:history="1">
        <w:r w:rsidR="00030AAB" w:rsidRPr="006A6EFD">
          <w:rPr>
            <w:rStyle w:val="Hipercze"/>
            <w:noProof/>
          </w:rPr>
          <w:t>Rysunek 4.3 Fragment strony z dokładnymi informacjami o wydarzeniu [źródło: opracowanie własne]</w:t>
        </w:r>
        <w:r w:rsidR="00030AAB">
          <w:rPr>
            <w:noProof/>
            <w:webHidden/>
          </w:rPr>
          <w:tab/>
        </w:r>
        <w:r w:rsidR="00030AAB">
          <w:rPr>
            <w:noProof/>
            <w:webHidden/>
          </w:rPr>
          <w:fldChar w:fldCharType="begin"/>
        </w:r>
        <w:r w:rsidR="00030AAB">
          <w:rPr>
            <w:noProof/>
            <w:webHidden/>
          </w:rPr>
          <w:instrText xml:space="preserve"> PAGEREF _Toc58090205 \h </w:instrText>
        </w:r>
        <w:r w:rsidR="00030AAB">
          <w:rPr>
            <w:noProof/>
            <w:webHidden/>
          </w:rPr>
        </w:r>
        <w:r w:rsidR="00030AAB">
          <w:rPr>
            <w:noProof/>
            <w:webHidden/>
          </w:rPr>
          <w:fldChar w:fldCharType="separate"/>
        </w:r>
        <w:r w:rsidR="00030AAB">
          <w:rPr>
            <w:noProof/>
            <w:webHidden/>
          </w:rPr>
          <w:t>29</w:t>
        </w:r>
        <w:r w:rsidR="00030AAB">
          <w:rPr>
            <w:noProof/>
            <w:webHidden/>
          </w:rPr>
          <w:fldChar w:fldCharType="end"/>
        </w:r>
      </w:hyperlink>
    </w:p>
    <w:p w14:paraId="1C054B61" w14:textId="3C3CFF2A" w:rsidR="00030AAB" w:rsidRDefault="00C83AE9">
      <w:pPr>
        <w:pStyle w:val="Spisilustracji"/>
        <w:tabs>
          <w:tab w:val="right" w:leader="dot" w:pos="8777"/>
        </w:tabs>
        <w:rPr>
          <w:noProof/>
        </w:rPr>
      </w:pPr>
      <w:hyperlink w:anchor="_Toc58090206" w:history="1">
        <w:r w:rsidR="00030AAB" w:rsidRPr="006A6EFD">
          <w:rPr>
            <w:rStyle w:val="Hipercze"/>
            <w:noProof/>
          </w:rPr>
          <w:t>Rysunek 4.4 Automatyczne przybliżenie wydarzenia na mapie po jego wyborze z listy [źródło: opracowanie własne]</w:t>
        </w:r>
        <w:r w:rsidR="00030AAB">
          <w:rPr>
            <w:noProof/>
            <w:webHidden/>
          </w:rPr>
          <w:tab/>
        </w:r>
        <w:r w:rsidR="00030AAB">
          <w:rPr>
            <w:noProof/>
            <w:webHidden/>
          </w:rPr>
          <w:fldChar w:fldCharType="begin"/>
        </w:r>
        <w:r w:rsidR="00030AAB">
          <w:rPr>
            <w:noProof/>
            <w:webHidden/>
          </w:rPr>
          <w:instrText xml:space="preserve"> PAGEREF _Toc58090206 \h </w:instrText>
        </w:r>
        <w:r w:rsidR="00030AAB">
          <w:rPr>
            <w:noProof/>
            <w:webHidden/>
          </w:rPr>
        </w:r>
        <w:r w:rsidR="00030AAB">
          <w:rPr>
            <w:noProof/>
            <w:webHidden/>
          </w:rPr>
          <w:fldChar w:fldCharType="separate"/>
        </w:r>
        <w:r w:rsidR="00030AAB">
          <w:rPr>
            <w:noProof/>
            <w:webHidden/>
          </w:rPr>
          <w:t>29</w:t>
        </w:r>
        <w:r w:rsidR="00030AAB">
          <w:rPr>
            <w:noProof/>
            <w:webHidden/>
          </w:rPr>
          <w:fldChar w:fldCharType="end"/>
        </w:r>
      </w:hyperlink>
    </w:p>
    <w:p w14:paraId="12298CF3" w14:textId="575D234E" w:rsidR="00030AAB" w:rsidRDefault="00C83AE9">
      <w:pPr>
        <w:pStyle w:val="Spisilustracji"/>
        <w:tabs>
          <w:tab w:val="right" w:leader="dot" w:pos="8777"/>
        </w:tabs>
        <w:rPr>
          <w:noProof/>
        </w:rPr>
      </w:pPr>
      <w:hyperlink w:anchor="_Toc58090207" w:history="1">
        <w:r w:rsidR="00030AAB" w:rsidRPr="006A6EFD">
          <w:rPr>
            <w:rStyle w:val="Hipercze"/>
            <w:noProof/>
          </w:rPr>
          <w:t>Rysunek 4.5 Snackbar przy próbie zapisanie na wydarzenie przez niezalogowanego użytkownika [źródło: opracowanie własne]</w:t>
        </w:r>
        <w:r w:rsidR="00030AAB">
          <w:rPr>
            <w:noProof/>
            <w:webHidden/>
          </w:rPr>
          <w:tab/>
        </w:r>
        <w:r w:rsidR="00030AAB">
          <w:rPr>
            <w:noProof/>
            <w:webHidden/>
          </w:rPr>
          <w:fldChar w:fldCharType="begin"/>
        </w:r>
        <w:r w:rsidR="00030AAB">
          <w:rPr>
            <w:noProof/>
            <w:webHidden/>
          </w:rPr>
          <w:instrText xml:space="preserve"> PAGEREF _Toc58090207 \h </w:instrText>
        </w:r>
        <w:r w:rsidR="00030AAB">
          <w:rPr>
            <w:noProof/>
            <w:webHidden/>
          </w:rPr>
        </w:r>
        <w:r w:rsidR="00030AAB">
          <w:rPr>
            <w:noProof/>
            <w:webHidden/>
          </w:rPr>
          <w:fldChar w:fldCharType="separate"/>
        </w:r>
        <w:r w:rsidR="00030AAB">
          <w:rPr>
            <w:noProof/>
            <w:webHidden/>
          </w:rPr>
          <w:t>30</w:t>
        </w:r>
        <w:r w:rsidR="00030AAB">
          <w:rPr>
            <w:noProof/>
            <w:webHidden/>
          </w:rPr>
          <w:fldChar w:fldCharType="end"/>
        </w:r>
      </w:hyperlink>
    </w:p>
    <w:p w14:paraId="5F110F68" w14:textId="03CA39BD" w:rsidR="00030AAB" w:rsidRDefault="00C83AE9">
      <w:pPr>
        <w:pStyle w:val="Spisilustracji"/>
        <w:tabs>
          <w:tab w:val="right" w:leader="dot" w:pos="8777"/>
        </w:tabs>
        <w:rPr>
          <w:noProof/>
        </w:rPr>
      </w:pPr>
      <w:hyperlink w:anchor="_Toc58090208" w:history="1">
        <w:r w:rsidR="00030AAB" w:rsidRPr="006A6EFD">
          <w:rPr>
            <w:rStyle w:val="Hipercze"/>
            <w:noProof/>
          </w:rPr>
          <w:t>Rysunek 4.6 Podstrona Miejscówki [źródło: opracowanie własne]</w:t>
        </w:r>
        <w:r w:rsidR="00030AAB">
          <w:rPr>
            <w:noProof/>
            <w:webHidden/>
          </w:rPr>
          <w:tab/>
        </w:r>
        <w:r w:rsidR="00030AAB">
          <w:rPr>
            <w:noProof/>
            <w:webHidden/>
          </w:rPr>
          <w:fldChar w:fldCharType="begin"/>
        </w:r>
        <w:r w:rsidR="00030AAB">
          <w:rPr>
            <w:noProof/>
            <w:webHidden/>
          </w:rPr>
          <w:instrText xml:space="preserve"> PAGEREF _Toc58090208 \h </w:instrText>
        </w:r>
        <w:r w:rsidR="00030AAB">
          <w:rPr>
            <w:noProof/>
            <w:webHidden/>
          </w:rPr>
        </w:r>
        <w:r w:rsidR="00030AAB">
          <w:rPr>
            <w:noProof/>
            <w:webHidden/>
          </w:rPr>
          <w:fldChar w:fldCharType="separate"/>
        </w:r>
        <w:r w:rsidR="00030AAB">
          <w:rPr>
            <w:noProof/>
            <w:webHidden/>
          </w:rPr>
          <w:t>30</w:t>
        </w:r>
        <w:r w:rsidR="00030AAB">
          <w:rPr>
            <w:noProof/>
            <w:webHidden/>
          </w:rPr>
          <w:fldChar w:fldCharType="end"/>
        </w:r>
      </w:hyperlink>
    </w:p>
    <w:p w14:paraId="2C88ED69" w14:textId="0964DE54" w:rsidR="00030AAB" w:rsidRDefault="00C83AE9">
      <w:pPr>
        <w:pStyle w:val="Spisilustracji"/>
        <w:tabs>
          <w:tab w:val="right" w:leader="dot" w:pos="8777"/>
        </w:tabs>
        <w:rPr>
          <w:noProof/>
        </w:rPr>
      </w:pPr>
      <w:hyperlink w:anchor="_Toc58090209" w:history="1">
        <w:r w:rsidR="00030AAB" w:rsidRPr="006A6EFD">
          <w:rPr>
            <w:rStyle w:val="Hipercze"/>
            <w:noProof/>
          </w:rPr>
          <w:t>Rysunek 4.7 Pop-up z informacjami o lokacji [źródło: opracowanie własne]</w:t>
        </w:r>
        <w:r w:rsidR="00030AAB">
          <w:rPr>
            <w:noProof/>
            <w:webHidden/>
          </w:rPr>
          <w:tab/>
        </w:r>
        <w:r w:rsidR="00030AAB">
          <w:rPr>
            <w:noProof/>
            <w:webHidden/>
          </w:rPr>
          <w:fldChar w:fldCharType="begin"/>
        </w:r>
        <w:r w:rsidR="00030AAB">
          <w:rPr>
            <w:noProof/>
            <w:webHidden/>
          </w:rPr>
          <w:instrText xml:space="preserve"> PAGEREF _Toc58090209 \h </w:instrText>
        </w:r>
        <w:r w:rsidR="00030AAB">
          <w:rPr>
            <w:noProof/>
            <w:webHidden/>
          </w:rPr>
        </w:r>
        <w:r w:rsidR="00030AAB">
          <w:rPr>
            <w:noProof/>
            <w:webHidden/>
          </w:rPr>
          <w:fldChar w:fldCharType="separate"/>
        </w:r>
        <w:r w:rsidR="00030AAB">
          <w:rPr>
            <w:noProof/>
            <w:webHidden/>
          </w:rPr>
          <w:t>31</w:t>
        </w:r>
        <w:r w:rsidR="00030AAB">
          <w:rPr>
            <w:noProof/>
            <w:webHidden/>
          </w:rPr>
          <w:fldChar w:fldCharType="end"/>
        </w:r>
      </w:hyperlink>
    </w:p>
    <w:p w14:paraId="1C08ACD0" w14:textId="27115F11" w:rsidR="00030AAB" w:rsidRDefault="00C83AE9">
      <w:pPr>
        <w:pStyle w:val="Spisilustracji"/>
        <w:tabs>
          <w:tab w:val="right" w:leader="dot" w:pos="8777"/>
        </w:tabs>
        <w:rPr>
          <w:noProof/>
        </w:rPr>
      </w:pPr>
      <w:hyperlink w:anchor="_Toc58090210" w:history="1">
        <w:r w:rsidR="00030AAB" w:rsidRPr="006A6EFD">
          <w:rPr>
            <w:rStyle w:val="Hipercze"/>
            <w:noProof/>
          </w:rPr>
          <w:t>Rysunek 4.8 Snackbar przy próbie dodania lokacji przez niezalogowanego użytkownika [źródło: opracowanie własne]</w:t>
        </w:r>
        <w:r w:rsidR="00030AAB">
          <w:rPr>
            <w:noProof/>
            <w:webHidden/>
          </w:rPr>
          <w:tab/>
        </w:r>
        <w:r w:rsidR="00030AAB">
          <w:rPr>
            <w:noProof/>
            <w:webHidden/>
          </w:rPr>
          <w:fldChar w:fldCharType="begin"/>
        </w:r>
        <w:r w:rsidR="00030AAB">
          <w:rPr>
            <w:noProof/>
            <w:webHidden/>
          </w:rPr>
          <w:instrText xml:space="preserve"> PAGEREF _Toc58090210 \h </w:instrText>
        </w:r>
        <w:r w:rsidR="00030AAB">
          <w:rPr>
            <w:noProof/>
            <w:webHidden/>
          </w:rPr>
        </w:r>
        <w:r w:rsidR="00030AAB">
          <w:rPr>
            <w:noProof/>
            <w:webHidden/>
          </w:rPr>
          <w:fldChar w:fldCharType="separate"/>
        </w:r>
        <w:r w:rsidR="00030AAB">
          <w:rPr>
            <w:noProof/>
            <w:webHidden/>
          </w:rPr>
          <w:t>31</w:t>
        </w:r>
        <w:r w:rsidR="00030AAB">
          <w:rPr>
            <w:noProof/>
            <w:webHidden/>
          </w:rPr>
          <w:fldChar w:fldCharType="end"/>
        </w:r>
      </w:hyperlink>
    </w:p>
    <w:p w14:paraId="13DA6EF9" w14:textId="478C660C" w:rsidR="00030AAB" w:rsidRDefault="00C83AE9">
      <w:pPr>
        <w:pStyle w:val="Spisilustracji"/>
        <w:tabs>
          <w:tab w:val="right" w:leader="dot" w:pos="8777"/>
        </w:tabs>
        <w:rPr>
          <w:noProof/>
        </w:rPr>
      </w:pPr>
      <w:hyperlink w:anchor="_Toc58090211" w:history="1">
        <w:r w:rsidR="00030AAB" w:rsidRPr="006A6EFD">
          <w:rPr>
            <w:rStyle w:val="Hipercze"/>
            <w:noProof/>
          </w:rPr>
          <w:t>Rysunek 4.9 Przekierowanie do logowania w serwisie Google [źródło: opracowanie własne]</w:t>
        </w:r>
        <w:r w:rsidR="00030AAB">
          <w:rPr>
            <w:noProof/>
            <w:webHidden/>
          </w:rPr>
          <w:tab/>
        </w:r>
        <w:r w:rsidR="00030AAB">
          <w:rPr>
            <w:noProof/>
            <w:webHidden/>
          </w:rPr>
          <w:fldChar w:fldCharType="begin"/>
        </w:r>
        <w:r w:rsidR="00030AAB">
          <w:rPr>
            <w:noProof/>
            <w:webHidden/>
          </w:rPr>
          <w:instrText xml:space="preserve"> PAGEREF _Toc58090211 \h </w:instrText>
        </w:r>
        <w:r w:rsidR="00030AAB">
          <w:rPr>
            <w:noProof/>
            <w:webHidden/>
          </w:rPr>
        </w:r>
        <w:r w:rsidR="00030AAB">
          <w:rPr>
            <w:noProof/>
            <w:webHidden/>
          </w:rPr>
          <w:fldChar w:fldCharType="separate"/>
        </w:r>
        <w:r w:rsidR="00030AAB">
          <w:rPr>
            <w:noProof/>
            <w:webHidden/>
          </w:rPr>
          <w:t>32</w:t>
        </w:r>
        <w:r w:rsidR="00030AAB">
          <w:rPr>
            <w:noProof/>
            <w:webHidden/>
          </w:rPr>
          <w:fldChar w:fldCharType="end"/>
        </w:r>
      </w:hyperlink>
    </w:p>
    <w:p w14:paraId="3DDFFDE8" w14:textId="2F65B541" w:rsidR="00030AAB" w:rsidRDefault="00C83AE9">
      <w:pPr>
        <w:pStyle w:val="Spisilustracji"/>
        <w:tabs>
          <w:tab w:val="right" w:leader="dot" w:pos="8777"/>
        </w:tabs>
        <w:rPr>
          <w:noProof/>
        </w:rPr>
      </w:pPr>
      <w:hyperlink w:anchor="_Toc58090212" w:history="1">
        <w:r w:rsidR="00030AAB" w:rsidRPr="006A6EFD">
          <w:rPr>
            <w:rStyle w:val="Hipercze"/>
            <w:noProof/>
          </w:rPr>
          <w:t>Rysunek 4.10 Strona główna po zalogowaniu [źródło: opracowanie własne]</w:t>
        </w:r>
        <w:r w:rsidR="00030AAB">
          <w:rPr>
            <w:noProof/>
            <w:webHidden/>
          </w:rPr>
          <w:tab/>
        </w:r>
        <w:r w:rsidR="00030AAB">
          <w:rPr>
            <w:noProof/>
            <w:webHidden/>
          </w:rPr>
          <w:fldChar w:fldCharType="begin"/>
        </w:r>
        <w:r w:rsidR="00030AAB">
          <w:rPr>
            <w:noProof/>
            <w:webHidden/>
          </w:rPr>
          <w:instrText xml:space="preserve"> PAGEREF _Toc58090212 \h </w:instrText>
        </w:r>
        <w:r w:rsidR="00030AAB">
          <w:rPr>
            <w:noProof/>
            <w:webHidden/>
          </w:rPr>
        </w:r>
        <w:r w:rsidR="00030AAB">
          <w:rPr>
            <w:noProof/>
            <w:webHidden/>
          </w:rPr>
          <w:fldChar w:fldCharType="separate"/>
        </w:r>
        <w:r w:rsidR="00030AAB">
          <w:rPr>
            <w:noProof/>
            <w:webHidden/>
          </w:rPr>
          <w:t>32</w:t>
        </w:r>
        <w:r w:rsidR="00030AAB">
          <w:rPr>
            <w:noProof/>
            <w:webHidden/>
          </w:rPr>
          <w:fldChar w:fldCharType="end"/>
        </w:r>
      </w:hyperlink>
    </w:p>
    <w:p w14:paraId="551C70A4" w14:textId="70AE5502" w:rsidR="00030AAB" w:rsidRDefault="00C83AE9">
      <w:pPr>
        <w:pStyle w:val="Spisilustracji"/>
        <w:tabs>
          <w:tab w:val="right" w:leader="dot" w:pos="8777"/>
        </w:tabs>
        <w:rPr>
          <w:noProof/>
        </w:rPr>
      </w:pPr>
      <w:hyperlink w:anchor="_Toc58090213" w:history="1">
        <w:r w:rsidR="00030AAB" w:rsidRPr="006A6EFD">
          <w:rPr>
            <w:rStyle w:val="Hipercze"/>
            <w:noProof/>
          </w:rPr>
          <w:t>Rysunek 4.11 Formularz dodawania nowego wydarzenia krok pierwszy [źródło: opracowanie własne]</w:t>
        </w:r>
        <w:r w:rsidR="00030AAB">
          <w:rPr>
            <w:noProof/>
            <w:webHidden/>
          </w:rPr>
          <w:tab/>
        </w:r>
        <w:r w:rsidR="00030AAB">
          <w:rPr>
            <w:noProof/>
            <w:webHidden/>
          </w:rPr>
          <w:fldChar w:fldCharType="begin"/>
        </w:r>
        <w:r w:rsidR="00030AAB">
          <w:rPr>
            <w:noProof/>
            <w:webHidden/>
          </w:rPr>
          <w:instrText xml:space="preserve"> PAGEREF _Toc58090213 \h </w:instrText>
        </w:r>
        <w:r w:rsidR="00030AAB">
          <w:rPr>
            <w:noProof/>
            <w:webHidden/>
          </w:rPr>
        </w:r>
        <w:r w:rsidR="00030AAB">
          <w:rPr>
            <w:noProof/>
            <w:webHidden/>
          </w:rPr>
          <w:fldChar w:fldCharType="separate"/>
        </w:r>
        <w:r w:rsidR="00030AAB">
          <w:rPr>
            <w:noProof/>
            <w:webHidden/>
          </w:rPr>
          <w:t>33</w:t>
        </w:r>
        <w:r w:rsidR="00030AAB">
          <w:rPr>
            <w:noProof/>
            <w:webHidden/>
          </w:rPr>
          <w:fldChar w:fldCharType="end"/>
        </w:r>
      </w:hyperlink>
    </w:p>
    <w:p w14:paraId="3F1A28BB" w14:textId="6B58260C" w:rsidR="00030AAB" w:rsidRDefault="00C83AE9">
      <w:pPr>
        <w:pStyle w:val="Spisilustracji"/>
        <w:tabs>
          <w:tab w:val="right" w:leader="dot" w:pos="8777"/>
        </w:tabs>
        <w:rPr>
          <w:noProof/>
        </w:rPr>
      </w:pPr>
      <w:hyperlink w:anchor="_Toc58090214" w:history="1">
        <w:r w:rsidR="00030AAB" w:rsidRPr="006A6EFD">
          <w:rPr>
            <w:rStyle w:val="Hipercze"/>
            <w:noProof/>
          </w:rPr>
          <w:t>Rysunek 4.12 Formularz dodawania nowego wydarzenia, krok pierwszy, wskazanie błędnych danych [źródło: opracowanie własne]</w:t>
        </w:r>
        <w:r w:rsidR="00030AAB">
          <w:rPr>
            <w:noProof/>
            <w:webHidden/>
          </w:rPr>
          <w:tab/>
        </w:r>
        <w:r w:rsidR="00030AAB">
          <w:rPr>
            <w:noProof/>
            <w:webHidden/>
          </w:rPr>
          <w:fldChar w:fldCharType="begin"/>
        </w:r>
        <w:r w:rsidR="00030AAB">
          <w:rPr>
            <w:noProof/>
            <w:webHidden/>
          </w:rPr>
          <w:instrText xml:space="preserve"> PAGEREF _Toc58090214 \h </w:instrText>
        </w:r>
        <w:r w:rsidR="00030AAB">
          <w:rPr>
            <w:noProof/>
            <w:webHidden/>
          </w:rPr>
        </w:r>
        <w:r w:rsidR="00030AAB">
          <w:rPr>
            <w:noProof/>
            <w:webHidden/>
          </w:rPr>
          <w:fldChar w:fldCharType="separate"/>
        </w:r>
        <w:r w:rsidR="00030AAB">
          <w:rPr>
            <w:noProof/>
            <w:webHidden/>
          </w:rPr>
          <w:t>33</w:t>
        </w:r>
        <w:r w:rsidR="00030AAB">
          <w:rPr>
            <w:noProof/>
            <w:webHidden/>
          </w:rPr>
          <w:fldChar w:fldCharType="end"/>
        </w:r>
      </w:hyperlink>
    </w:p>
    <w:p w14:paraId="69997003" w14:textId="50E01B72" w:rsidR="00030AAB" w:rsidRDefault="00C83AE9">
      <w:pPr>
        <w:pStyle w:val="Spisilustracji"/>
        <w:tabs>
          <w:tab w:val="right" w:leader="dot" w:pos="8777"/>
        </w:tabs>
        <w:rPr>
          <w:noProof/>
        </w:rPr>
      </w:pPr>
      <w:hyperlink w:anchor="_Toc58090215" w:history="1">
        <w:r w:rsidR="00030AAB" w:rsidRPr="006A6EFD">
          <w:rPr>
            <w:rStyle w:val="Hipercze"/>
            <w:noProof/>
          </w:rPr>
          <w:t>Rysunek 4.13  Formularz dodawania nowego wydarzenia, krok drugi [źródło: opracowanie własne]</w:t>
        </w:r>
        <w:r w:rsidR="00030AAB">
          <w:rPr>
            <w:noProof/>
            <w:webHidden/>
          </w:rPr>
          <w:tab/>
        </w:r>
        <w:r w:rsidR="00030AAB">
          <w:rPr>
            <w:noProof/>
            <w:webHidden/>
          </w:rPr>
          <w:fldChar w:fldCharType="begin"/>
        </w:r>
        <w:r w:rsidR="00030AAB">
          <w:rPr>
            <w:noProof/>
            <w:webHidden/>
          </w:rPr>
          <w:instrText xml:space="preserve"> PAGEREF _Toc58090215 \h </w:instrText>
        </w:r>
        <w:r w:rsidR="00030AAB">
          <w:rPr>
            <w:noProof/>
            <w:webHidden/>
          </w:rPr>
        </w:r>
        <w:r w:rsidR="00030AAB">
          <w:rPr>
            <w:noProof/>
            <w:webHidden/>
          </w:rPr>
          <w:fldChar w:fldCharType="separate"/>
        </w:r>
        <w:r w:rsidR="00030AAB">
          <w:rPr>
            <w:noProof/>
            <w:webHidden/>
          </w:rPr>
          <w:t>34</w:t>
        </w:r>
        <w:r w:rsidR="00030AAB">
          <w:rPr>
            <w:noProof/>
            <w:webHidden/>
          </w:rPr>
          <w:fldChar w:fldCharType="end"/>
        </w:r>
      </w:hyperlink>
    </w:p>
    <w:p w14:paraId="3E6B1A60" w14:textId="46194F65" w:rsidR="00030AAB" w:rsidRDefault="00C83AE9">
      <w:pPr>
        <w:pStyle w:val="Spisilustracji"/>
        <w:tabs>
          <w:tab w:val="right" w:leader="dot" w:pos="8777"/>
        </w:tabs>
        <w:rPr>
          <w:noProof/>
        </w:rPr>
      </w:pPr>
      <w:hyperlink w:anchor="_Toc58090216" w:history="1">
        <w:r w:rsidR="00030AAB" w:rsidRPr="006A6EFD">
          <w:rPr>
            <w:rStyle w:val="Hipercze"/>
            <w:noProof/>
          </w:rPr>
          <w:t>Rysunek 4.14 Formularz dodawania nowego wydarzenia, krok trzeci [źródło: opracowanie własne]</w:t>
        </w:r>
        <w:r w:rsidR="00030AAB">
          <w:rPr>
            <w:noProof/>
            <w:webHidden/>
          </w:rPr>
          <w:tab/>
        </w:r>
        <w:r w:rsidR="00030AAB">
          <w:rPr>
            <w:noProof/>
            <w:webHidden/>
          </w:rPr>
          <w:fldChar w:fldCharType="begin"/>
        </w:r>
        <w:r w:rsidR="00030AAB">
          <w:rPr>
            <w:noProof/>
            <w:webHidden/>
          </w:rPr>
          <w:instrText xml:space="preserve"> PAGEREF _Toc58090216 \h </w:instrText>
        </w:r>
        <w:r w:rsidR="00030AAB">
          <w:rPr>
            <w:noProof/>
            <w:webHidden/>
          </w:rPr>
        </w:r>
        <w:r w:rsidR="00030AAB">
          <w:rPr>
            <w:noProof/>
            <w:webHidden/>
          </w:rPr>
          <w:fldChar w:fldCharType="separate"/>
        </w:r>
        <w:r w:rsidR="00030AAB">
          <w:rPr>
            <w:noProof/>
            <w:webHidden/>
          </w:rPr>
          <w:t>34</w:t>
        </w:r>
        <w:r w:rsidR="00030AAB">
          <w:rPr>
            <w:noProof/>
            <w:webHidden/>
          </w:rPr>
          <w:fldChar w:fldCharType="end"/>
        </w:r>
      </w:hyperlink>
    </w:p>
    <w:p w14:paraId="2DDFB54F" w14:textId="664E8595" w:rsidR="00030AAB" w:rsidRDefault="00C83AE9">
      <w:pPr>
        <w:pStyle w:val="Spisilustracji"/>
        <w:tabs>
          <w:tab w:val="right" w:leader="dot" w:pos="8777"/>
        </w:tabs>
        <w:rPr>
          <w:noProof/>
        </w:rPr>
      </w:pPr>
      <w:hyperlink w:anchor="_Toc58090217" w:history="1">
        <w:r w:rsidR="00030AAB" w:rsidRPr="006A6EFD">
          <w:rPr>
            <w:rStyle w:val="Hipercze"/>
            <w:noProof/>
          </w:rPr>
          <w:t>Rysunek 4.15 Formularz dodawania nowego wydarzenia, krok czwarty [źródło: opracowanie własne]</w:t>
        </w:r>
        <w:r w:rsidR="00030AAB">
          <w:rPr>
            <w:noProof/>
            <w:webHidden/>
          </w:rPr>
          <w:tab/>
        </w:r>
        <w:r w:rsidR="00030AAB">
          <w:rPr>
            <w:noProof/>
            <w:webHidden/>
          </w:rPr>
          <w:fldChar w:fldCharType="begin"/>
        </w:r>
        <w:r w:rsidR="00030AAB">
          <w:rPr>
            <w:noProof/>
            <w:webHidden/>
          </w:rPr>
          <w:instrText xml:space="preserve"> PAGEREF _Toc58090217 \h </w:instrText>
        </w:r>
        <w:r w:rsidR="00030AAB">
          <w:rPr>
            <w:noProof/>
            <w:webHidden/>
          </w:rPr>
        </w:r>
        <w:r w:rsidR="00030AAB">
          <w:rPr>
            <w:noProof/>
            <w:webHidden/>
          </w:rPr>
          <w:fldChar w:fldCharType="separate"/>
        </w:r>
        <w:r w:rsidR="00030AAB">
          <w:rPr>
            <w:noProof/>
            <w:webHidden/>
          </w:rPr>
          <w:t>35</w:t>
        </w:r>
        <w:r w:rsidR="00030AAB">
          <w:rPr>
            <w:noProof/>
            <w:webHidden/>
          </w:rPr>
          <w:fldChar w:fldCharType="end"/>
        </w:r>
      </w:hyperlink>
    </w:p>
    <w:p w14:paraId="7A3B68C5" w14:textId="09D15F63" w:rsidR="00030AAB" w:rsidRDefault="00C83AE9">
      <w:pPr>
        <w:pStyle w:val="Spisilustracji"/>
        <w:tabs>
          <w:tab w:val="right" w:leader="dot" w:pos="8777"/>
        </w:tabs>
        <w:rPr>
          <w:noProof/>
        </w:rPr>
      </w:pPr>
      <w:hyperlink w:anchor="_Toc58090218" w:history="1">
        <w:r w:rsidR="00030AAB" w:rsidRPr="006A6EFD">
          <w:rPr>
            <w:rStyle w:val="Hipercze"/>
            <w:noProof/>
          </w:rPr>
          <w:t>Rysunek 4.16 Stworzone nowe wydarzenie [źródło: opracowanie własne]</w:t>
        </w:r>
        <w:r w:rsidR="00030AAB">
          <w:rPr>
            <w:noProof/>
            <w:webHidden/>
          </w:rPr>
          <w:tab/>
        </w:r>
        <w:r w:rsidR="00030AAB">
          <w:rPr>
            <w:noProof/>
            <w:webHidden/>
          </w:rPr>
          <w:fldChar w:fldCharType="begin"/>
        </w:r>
        <w:r w:rsidR="00030AAB">
          <w:rPr>
            <w:noProof/>
            <w:webHidden/>
          </w:rPr>
          <w:instrText xml:space="preserve"> PAGEREF _Toc58090218 \h </w:instrText>
        </w:r>
        <w:r w:rsidR="00030AAB">
          <w:rPr>
            <w:noProof/>
            <w:webHidden/>
          </w:rPr>
        </w:r>
        <w:r w:rsidR="00030AAB">
          <w:rPr>
            <w:noProof/>
            <w:webHidden/>
          </w:rPr>
          <w:fldChar w:fldCharType="separate"/>
        </w:r>
        <w:r w:rsidR="00030AAB">
          <w:rPr>
            <w:noProof/>
            <w:webHidden/>
          </w:rPr>
          <w:t>35</w:t>
        </w:r>
        <w:r w:rsidR="00030AAB">
          <w:rPr>
            <w:noProof/>
            <w:webHidden/>
          </w:rPr>
          <w:fldChar w:fldCharType="end"/>
        </w:r>
      </w:hyperlink>
    </w:p>
    <w:p w14:paraId="542F3BEF" w14:textId="64992AC6" w:rsidR="00030AAB" w:rsidRDefault="00C83AE9">
      <w:pPr>
        <w:pStyle w:val="Spisilustracji"/>
        <w:tabs>
          <w:tab w:val="right" w:leader="dot" w:pos="8777"/>
        </w:tabs>
        <w:rPr>
          <w:noProof/>
        </w:rPr>
      </w:pPr>
      <w:hyperlink w:anchor="_Toc58090219" w:history="1">
        <w:r w:rsidR="00030AAB" w:rsidRPr="006A6EFD">
          <w:rPr>
            <w:rStyle w:val="Hipercze"/>
            <w:noProof/>
          </w:rPr>
          <w:t>Rysunek 4.17 Zakładka Moje wydarzenia [źródło: opracowanie własne]</w:t>
        </w:r>
        <w:r w:rsidR="00030AAB">
          <w:rPr>
            <w:noProof/>
            <w:webHidden/>
          </w:rPr>
          <w:tab/>
        </w:r>
        <w:r w:rsidR="00030AAB">
          <w:rPr>
            <w:noProof/>
            <w:webHidden/>
          </w:rPr>
          <w:fldChar w:fldCharType="begin"/>
        </w:r>
        <w:r w:rsidR="00030AAB">
          <w:rPr>
            <w:noProof/>
            <w:webHidden/>
          </w:rPr>
          <w:instrText xml:space="preserve"> PAGEREF _Toc58090219 \h </w:instrText>
        </w:r>
        <w:r w:rsidR="00030AAB">
          <w:rPr>
            <w:noProof/>
            <w:webHidden/>
          </w:rPr>
        </w:r>
        <w:r w:rsidR="00030AAB">
          <w:rPr>
            <w:noProof/>
            <w:webHidden/>
          </w:rPr>
          <w:fldChar w:fldCharType="separate"/>
        </w:r>
        <w:r w:rsidR="00030AAB">
          <w:rPr>
            <w:noProof/>
            <w:webHidden/>
          </w:rPr>
          <w:t>36</w:t>
        </w:r>
        <w:r w:rsidR="00030AAB">
          <w:rPr>
            <w:noProof/>
            <w:webHidden/>
          </w:rPr>
          <w:fldChar w:fldCharType="end"/>
        </w:r>
      </w:hyperlink>
    </w:p>
    <w:p w14:paraId="331B2F18" w14:textId="767E2429" w:rsidR="00030AAB" w:rsidRDefault="00C83AE9">
      <w:pPr>
        <w:pStyle w:val="Spisilustracji"/>
        <w:tabs>
          <w:tab w:val="right" w:leader="dot" w:pos="8777"/>
        </w:tabs>
        <w:rPr>
          <w:noProof/>
        </w:rPr>
      </w:pPr>
      <w:hyperlink w:anchor="_Toc58090220" w:history="1">
        <w:r w:rsidR="00030AAB" w:rsidRPr="006A6EFD">
          <w:rPr>
            <w:rStyle w:val="Hipercze"/>
            <w:noProof/>
          </w:rPr>
          <w:t>Rysunek 4.18 Edycja wybranego wydarzenia [źródło: opracowanie własne]</w:t>
        </w:r>
        <w:r w:rsidR="00030AAB">
          <w:rPr>
            <w:noProof/>
            <w:webHidden/>
          </w:rPr>
          <w:tab/>
        </w:r>
        <w:r w:rsidR="00030AAB">
          <w:rPr>
            <w:noProof/>
            <w:webHidden/>
          </w:rPr>
          <w:fldChar w:fldCharType="begin"/>
        </w:r>
        <w:r w:rsidR="00030AAB">
          <w:rPr>
            <w:noProof/>
            <w:webHidden/>
          </w:rPr>
          <w:instrText xml:space="preserve"> PAGEREF _Toc58090220 \h </w:instrText>
        </w:r>
        <w:r w:rsidR="00030AAB">
          <w:rPr>
            <w:noProof/>
            <w:webHidden/>
          </w:rPr>
        </w:r>
        <w:r w:rsidR="00030AAB">
          <w:rPr>
            <w:noProof/>
            <w:webHidden/>
          </w:rPr>
          <w:fldChar w:fldCharType="separate"/>
        </w:r>
        <w:r w:rsidR="00030AAB">
          <w:rPr>
            <w:noProof/>
            <w:webHidden/>
          </w:rPr>
          <w:t>36</w:t>
        </w:r>
        <w:r w:rsidR="00030AAB">
          <w:rPr>
            <w:noProof/>
            <w:webHidden/>
          </w:rPr>
          <w:fldChar w:fldCharType="end"/>
        </w:r>
      </w:hyperlink>
    </w:p>
    <w:p w14:paraId="34EA7B72" w14:textId="4ED58FDD" w:rsidR="00030AAB" w:rsidRDefault="00C83AE9">
      <w:pPr>
        <w:pStyle w:val="Spisilustracji"/>
        <w:tabs>
          <w:tab w:val="right" w:leader="dot" w:pos="8777"/>
        </w:tabs>
        <w:rPr>
          <w:noProof/>
        </w:rPr>
      </w:pPr>
      <w:hyperlink w:anchor="_Toc58090221" w:history="1">
        <w:r w:rsidR="00030AAB" w:rsidRPr="006A6EFD">
          <w:rPr>
            <w:rStyle w:val="Hipercze"/>
            <w:noProof/>
          </w:rPr>
          <w:t>Rysunek 4.19 Usuwanie wydarzenia [źródło: opracowanie własne]</w:t>
        </w:r>
        <w:r w:rsidR="00030AAB">
          <w:rPr>
            <w:noProof/>
            <w:webHidden/>
          </w:rPr>
          <w:tab/>
        </w:r>
        <w:r w:rsidR="00030AAB">
          <w:rPr>
            <w:noProof/>
            <w:webHidden/>
          </w:rPr>
          <w:fldChar w:fldCharType="begin"/>
        </w:r>
        <w:r w:rsidR="00030AAB">
          <w:rPr>
            <w:noProof/>
            <w:webHidden/>
          </w:rPr>
          <w:instrText xml:space="preserve"> PAGEREF _Toc58090221 \h </w:instrText>
        </w:r>
        <w:r w:rsidR="00030AAB">
          <w:rPr>
            <w:noProof/>
            <w:webHidden/>
          </w:rPr>
        </w:r>
        <w:r w:rsidR="00030AAB">
          <w:rPr>
            <w:noProof/>
            <w:webHidden/>
          </w:rPr>
          <w:fldChar w:fldCharType="separate"/>
        </w:r>
        <w:r w:rsidR="00030AAB">
          <w:rPr>
            <w:noProof/>
            <w:webHidden/>
          </w:rPr>
          <w:t>37</w:t>
        </w:r>
        <w:r w:rsidR="00030AAB">
          <w:rPr>
            <w:noProof/>
            <w:webHidden/>
          </w:rPr>
          <w:fldChar w:fldCharType="end"/>
        </w:r>
      </w:hyperlink>
    </w:p>
    <w:p w14:paraId="228E8215" w14:textId="4989EBFA" w:rsidR="00030AAB" w:rsidRDefault="00C83AE9">
      <w:pPr>
        <w:pStyle w:val="Spisilustracji"/>
        <w:tabs>
          <w:tab w:val="right" w:leader="dot" w:pos="8777"/>
        </w:tabs>
        <w:rPr>
          <w:noProof/>
        </w:rPr>
      </w:pPr>
      <w:hyperlink w:anchor="_Toc58090222" w:history="1">
        <w:r w:rsidR="00030AAB" w:rsidRPr="006A6EFD">
          <w:rPr>
            <w:rStyle w:val="Hipercze"/>
            <w:noProof/>
          </w:rPr>
          <w:t>Rysunek 4.20 Informacje o wydarzeniu, wypisanie z frakcji [źródło: opracowanie własne]</w:t>
        </w:r>
        <w:r w:rsidR="00030AAB">
          <w:rPr>
            <w:noProof/>
            <w:webHidden/>
          </w:rPr>
          <w:tab/>
        </w:r>
        <w:r w:rsidR="00030AAB">
          <w:rPr>
            <w:noProof/>
            <w:webHidden/>
          </w:rPr>
          <w:fldChar w:fldCharType="begin"/>
        </w:r>
        <w:r w:rsidR="00030AAB">
          <w:rPr>
            <w:noProof/>
            <w:webHidden/>
          </w:rPr>
          <w:instrText xml:space="preserve"> PAGEREF _Toc58090222 \h </w:instrText>
        </w:r>
        <w:r w:rsidR="00030AAB">
          <w:rPr>
            <w:noProof/>
            <w:webHidden/>
          </w:rPr>
        </w:r>
        <w:r w:rsidR="00030AAB">
          <w:rPr>
            <w:noProof/>
            <w:webHidden/>
          </w:rPr>
          <w:fldChar w:fldCharType="separate"/>
        </w:r>
        <w:r w:rsidR="00030AAB">
          <w:rPr>
            <w:noProof/>
            <w:webHidden/>
          </w:rPr>
          <w:t>37</w:t>
        </w:r>
        <w:r w:rsidR="00030AAB">
          <w:rPr>
            <w:noProof/>
            <w:webHidden/>
          </w:rPr>
          <w:fldChar w:fldCharType="end"/>
        </w:r>
      </w:hyperlink>
    </w:p>
    <w:p w14:paraId="502125E9" w14:textId="56FA99D5" w:rsidR="00030AAB" w:rsidRDefault="00C83AE9">
      <w:pPr>
        <w:pStyle w:val="Spisilustracji"/>
        <w:tabs>
          <w:tab w:val="right" w:leader="dot" w:pos="8777"/>
        </w:tabs>
        <w:rPr>
          <w:noProof/>
        </w:rPr>
      </w:pPr>
      <w:hyperlink w:anchor="_Toc58090223" w:history="1">
        <w:r w:rsidR="00030AAB" w:rsidRPr="006A6EFD">
          <w:rPr>
            <w:rStyle w:val="Hipercze"/>
            <w:noProof/>
          </w:rPr>
          <w:t>Rysunek 4.21 Formularz dodawania lokacji [źródło: opracowanie własne]</w:t>
        </w:r>
        <w:r w:rsidR="00030AAB">
          <w:rPr>
            <w:noProof/>
            <w:webHidden/>
          </w:rPr>
          <w:tab/>
        </w:r>
        <w:r w:rsidR="00030AAB">
          <w:rPr>
            <w:noProof/>
            <w:webHidden/>
          </w:rPr>
          <w:fldChar w:fldCharType="begin"/>
        </w:r>
        <w:r w:rsidR="00030AAB">
          <w:rPr>
            <w:noProof/>
            <w:webHidden/>
          </w:rPr>
          <w:instrText xml:space="preserve"> PAGEREF _Toc58090223 \h </w:instrText>
        </w:r>
        <w:r w:rsidR="00030AAB">
          <w:rPr>
            <w:noProof/>
            <w:webHidden/>
          </w:rPr>
        </w:r>
        <w:r w:rsidR="00030AAB">
          <w:rPr>
            <w:noProof/>
            <w:webHidden/>
          </w:rPr>
          <w:fldChar w:fldCharType="separate"/>
        </w:r>
        <w:r w:rsidR="00030AAB">
          <w:rPr>
            <w:noProof/>
            <w:webHidden/>
          </w:rPr>
          <w:t>38</w:t>
        </w:r>
        <w:r w:rsidR="00030AAB">
          <w:rPr>
            <w:noProof/>
            <w:webHidden/>
          </w:rPr>
          <w:fldChar w:fldCharType="end"/>
        </w:r>
      </w:hyperlink>
    </w:p>
    <w:p w14:paraId="22B84406" w14:textId="2C147FE6" w:rsidR="00030AAB" w:rsidRDefault="00C83AE9">
      <w:pPr>
        <w:pStyle w:val="Spisilustracji"/>
        <w:tabs>
          <w:tab w:val="right" w:leader="dot" w:pos="8777"/>
        </w:tabs>
        <w:rPr>
          <w:noProof/>
        </w:rPr>
      </w:pPr>
      <w:hyperlink w:anchor="_Toc58090224" w:history="1">
        <w:r w:rsidR="00030AAB" w:rsidRPr="006A6EFD">
          <w:rPr>
            <w:rStyle w:val="Hipercze"/>
            <w:noProof/>
          </w:rPr>
          <w:t>Rysunek 4.22 Widok ekwipunku [źródło: opracowanie własne]</w:t>
        </w:r>
        <w:r w:rsidR="00030AAB">
          <w:rPr>
            <w:noProof/>
            <w:webHidden/>
          </w:rPr>
          <w:tab/>
        </w:r>
        <w:r w:rsidR="00030AAB">
          <w:rPr>
            <w:noProof/>
            <w:webHidden/>
          </w:rPr>
          <w:fldChar w:fldCharType="begin"/>
        </w:r>
        <w:r w:rsidR="00030AAB">
          <w:rPr>
            <w:noProof/>
            <w:webHidden/>
          </w:rPr>
          <w:instrText xml:space="preserve"> PAGEREF _Toc58090224 \h </w:instrText>
        </w:r>
        <w:r w:rsidR="00030AAB">
          <w:rPr>
            <w:noProof/>
            <w:webHidden/>
          </w:rPr>
        </w:r>
        <w:r w:rsidR="00030AAB">
          <w:rPr>
            <w:noProof/>
            <w:webHidden/>
          </w:rPr>
          <w:fldChar w:fldCharType="separate"/>
        </w:r>
        <w:r w:rsidR="00030AAB">
          <w:rPr>
            <w:noProof/>
            <w:webHidden/>
          </w:rPr>
          <w:t>39</w:t>
        </w:r>
        <w:r w:rsidR="00030AAB">
          <w:rPr>
            <w:noProof/>
            <w:webHidden/>
          </w:rPr>
          <w:fldChar w:fldCharType="end"/>
        </w:r>
      </w:hyperlink>
    </w:p>
    <w:p w14:paraId="12164EA2" w14:textId="3A114D77" w:rsidR="00030AAB" w:rsidRDefault="00C83AE9">
      <w:pPr>
        <w:pStyle w:val="Spisilustracji"/>
        <w:tabs>
          <w:tab w:val="right" w:leader="dot" w:pos="8777"/>
        </w:tabs>
        <w:rPr>
          <w:noProof/>
        </w:rPr>
      </w:pPr>
      <w:hyperlink w:anchor="_Toc58090225" w:history="1">
        <w:r w:rsidR="00030AAB" w:rsidRPr="006A6EFD">
          <w:rPr>
            <w:rStyle w:val="Hipercze"/>
            <w:noProof/>
          </w:rPr>
          <w:t>Rysunek 4.23 Formularz dodawania repliki [źródło: opracowanie własne]</w:t>
        </w:r>
        <w:r w:rsidR="00030AAB">
          <w:rPr>
            <w:noProof/>
            <w:webHidden/>
          </w:rPr>
          <w:tab/>
        </w:r>
        <w:r w:rsidR="00030AAB">
          <w:rPr>
            <w:noProof/>
            <w:webHidden/>
          </w:rPr>
          <w:fldChar w:fldCharType="begin"/>
        </w:r>
        <w:r w:rsidR="00030AAB">
          <w:rPr>
            <w:noProof/>
            <w:webHidden/>
          </w:rPr>
          <w:instrText xml:space="preserve"> PAGEREF _Toc58090225 \h </w:instrText>
        </w:r>
        <w:r w:rsidR="00030AAB">
          <w:rPr>
            <w:noProof/>
            <w:webHidden/>
          </w:rPr>
        </w:r>
        <w:r w:rsidR="00030AAB">
          <w:rPr>
            <w:noProof/>
            <w:webHidden/>
          </w:rPr>
          <w:fldChar w:fldCharType="separate"/>
        </w:r>
        <w:r w:rsidR="00030AAB">
          <w:rPr>
            <w:noProof/>
            <w:webHidden/>
          </w:rPr>
          <w:t>39</w:t>
        </w:r>
        <w:r w:rsidR="00030AAB">
          <w:rPr>
            <w:noProof/>
            <w:webHidden/>
          </w:rPr>
          <w:fldChar w:fldCharType="end"/>
        </w:r>
      </w:hyperlink>
    </w:p>
    <w:p w14:paraId="7CD35605" w14:textId="1BE6AFD9" w:rsidR="00030AAB" w:rsidRDefault="00C83AE9">
      <w:pPr>
        <w:pStyle w:val="Spisilustracji"/>
        <w:tabs>
          <w:tab w:val="right" w:leader="dot" w:pos="8777"/>
        </w:tabs>
        <w:rPr>
          <w:noProof/>
        </w:rPr>
      </w:pPr>
      <w:hyperlink w:anchor="_Toc58090226" w:history="1">
        <w:r w:rsidR="00030AAB" w:rsidRPr="006A6EFD">
          <w:rPr>
            <w:rStyle w:val="Hipercze"/>
            <w:noProof/>
          </w:rPr>
          <w:t>Rysunek 4.24 Dialog usuwania repliki [źródło: opracowanie własne]</w:t>
        </w:r>
        <w:r w:rsidR="00030AAB">
          <w:rPr>
            <w:noProof/>
            <w:webHidden/>
          </w:rPr>
          <w:tab/>
        </w:r>
        <w:r w:rsidR="00030AAB">
          <w:rPr>
            <w:noProof/>
            <w:webHidden/>
          </w:rPr>
          <w:fldChar w:fldCharType="begin"/>
        </w:r>
        <w:r w:rsidR="00030AAB">
          <w:rPr>
            <w:noProof/>
            <w:webHidden/>
          </w:rPr>
          <w:instrText xml:space="preserve"> PAGEREF _Toc58090226 \h </w:instrText>
        </w:r>
        <w:r w:rsidR="00030AAB">
          <w:rPr>
            <w:noProof/>
            <w:webHidden/>
          </w:rPr>
        </w:r>
        <w:r w:rsidR="00030AAB">
          <w:rPr>
            <w:noProof/>
            <w:webHidden/>
          </w:rPr>
          <w:fldChar w:fldCharType="separate"/>
        </w:r>
        <w:r w:rsidR="00030AAB">
          <w:rPr>
            <w:noProof/>
            <w:webHidden/>
          </w:rPr>
          <w:t>40</w:t>
        </w:r>
        <w:r w:rsidR="00030AAB">
          <w:rPr>
            <w:noProof/>
            <w:webHidden/>
          </w:rPr>
          <w:fldChar w:fldCharType="end"/>
        </w:r>
      </w:hyperlink>
    </w:p>
    <w:p w14:paraId="5297EE5C" w14:textId="00A5643A" w:rsidR="00030AAB" w:rsidRDefault="00C83AE9">
      <w:pPr>
        <w:pStyle w:val="Spisilustracji"/>
        <w:tabs>
          <w:tab w:val="right" w:leader="dot" w:pos="8777"/>
        </w:tabs>
        <w:rPr>
          <w:noProof/>
        </w:rPr>
      </w:pPr>
      <w:hyperlink w:anchor="_Toc58090227" w:history="1">
        <w:r w:rsidR="00030AAB" w:rsidRPr="006A6EFD">
          <w:rPr>
            <w:rStyle w:val="Hipercze"/>
            <w:noProof/>
          </w:rPr>
          <w:t>Rysunek 4.25 Wyświetlanie repliki [źródło: opracowanie własne]</w:t>
        </w:r>
        <w:r w:rsidR="00030AAB">
          <w:rPr>
            <w:noProof/>
            <w:webHidden/>
          </w:rPr>
          <w:tab/>
        </w:r>
        <w:r w:rsidR="00030AAB">
          <w:rPr>
            <w:noProof/>
            <w:webHidden/>
          </w:rPr>
          <w:fldChar w:fldCharType="begin"/>
        </w:r>
        <w:r w:rsidR="00030AAB">
          <w:rPr>
            <w:noProof/>
            <w:webHidden/>
          </w:rPr>
          <w:instrText xml:space="preserve"> PAGEREF _Toc58090227 \h </w:instrText>
        </w:r>
        <w:r w:rsidR="00030AAB">
          <w:rPr>
            <w:noProof/>
            <w:webHidden/>
          </w:rPr>
        </w:r>
        <w:r w:rsidR="00030AAB">
          <w:rPr>
            <w:noProof/>
            <w:webHidden/>
          </w:rPr>
          <w:fldChar w:fldCharType="separate"/>
        </w:r>
        <w:r w:rsidR="00030AAB">
          <w:rPr>
            <w:noProof/>
            <w:webHidden/>
          </w:rPr>
          <w:t>40</w:t>
        </w:r>
        <w:r w:rsidR="00030AAB">
          <w:rPr>
            <w:noProof/>
            <w:webHidden/>
          </w:rPr>
          <w:fldChar w:fldCharType="end"/>
        </w:r>
      </w:hyperlink>
    </w:p>
    <w:p w14:paraId="29A012AB" w14:textId="7D6C8EDA" w:rsidR="00030AAB" w:rsidRDefault="00C83AE9">
      <w:pPr>
        <w:pStyle w:val="Spisilustracji"/>
        <w:tabs>
          <w:tab w:val="right" w:leader="dot" w:pos="8777"/>
        </w:tabs>
        <w:rPr>
          <w:noProof/>
        </w:rPr>
      </w:pPr>
      <w:hyperlink w:anchor="_Toc58090228" w:history="1">
        <w:r w:rsidR="00030AAB" w:rsidRPr="006A6EFD">
          <w:rPr>
            <w:rStyle w:val="Hipercze"/>
            <w:noProof/>
          </w:rPr>
          <w:t>Rysunek 4.26 Ciemny motyw strony głównej [źródło: opracowanie własne]</w:t>
        </w:r>
        <w:r w:rsidR="00030AAB">
          <w:rPr>
            <w:noProof/>
            <w:webHidden/>
          </w:rPr>
          <w:tab/>
        </w:r>
        <w:r w:rsidR="00030AAB">
          <w:rPr>
            <w:noProof/>
            <w:webHidden/>
          </w:rPr>
          <w:fldChar w:fldCharType="begin"/>
        </w:r>
        <w:r w:rsidR="00030AAB">
          <w:rPr>
            <w:noProof/>
            <w:webHidden/>
          </w:rPr>
          <w:instrText xml:space="preserve"> PAGEREF _Toc58090228 \h </w:instrText>
        </w:r>
        <w:r w:rsidR="00030AAB">
          <w:rPr>
            <w:noProof/>
            <w:webHidden/>
          </w:rPr>
        </w:r>
        <w:r w:rsidR="00030AAB">
          <w:rPr>
            <w:noProof/>
            <w:webHidden/>
          </w:rPr>
          <w:fldChar w:fldCharType="separate"/>
        </w:r>
        <w:r w:rsidR="00030AAB">
          <w:rPr>
            <w:noProof/>
            <w:webHidden/>
          </w:rPr>
          <w:t>41</w:t>
        </w:r>
        <w:r w:rsidR="00030AAB">
          <w:rPr>
            <w:noProof/>
            <w:webHidden/>
          </w:rPr>
          <w:fldChar w:fldCharType="end"/>
        </w:r>
      </w:hyperlink>
    </w:p>
    <w:p w14:paraId="7CF8FC64" w14:textId="419D2B38" w:rsidR="00030AAB" w:rsidRDefault="00C83AE9">
      <w:pPr>
        <w:pStyle w:val="Spisilustracji"/>
        <w:tabs>
          <w:tab w:val="right" w:leader="dot" w:pos="8777"/>
        </w:tabs>
        <w:rPr>
          <w:noProof/>
        </w:rPr>
      </w:pPr>
      <w:hyperlink w:anchor="_Toc58090229" w:history="1">
        <w:r w:rsidR="00030AAB" w:rsidRPr="006A6EFD">
          <w:rPr>
            <w:rStyle w:val="Hipercze"/>
            <w:noProof/>
          </w:rPr>
          <w:t>Rysunek 4.27 Ciemny motyw formularza dodawania wydarzenia [źródło: opracowanie własne]</w:t>
        </w:r>
        <w:r w:rsidR="00030AAB">
          <w:rPr>
            <w:noProof/>
            <w:webHidden/>
          </w:rPr>
          <w:tab/>
        </w:r>
        <w:r w:rsidR="00030AAB">
          <w:rPr>
            <w:noProof/>
            <w:webHidden/>
          </w:rPr>
          <w:fldChar w:fldCharType="begin"/>
        </w:r>
        <w:r w:rsidR="00030AAB">
          <w:rPr>
            <w:noProof/>
            <w:webHidden/>
          </w:rPr>
          <w:instrText xml:space="preserve"> PAGEREF _Toc58090229 \h </w:instrText>
        </w:r>
        <w:r w:rsidR="00030AAB">
          <w:rPr>
            <w:noProof/>
            <w:webHidden/>
          </w:rPr>
        </w:r>
        <w:r w:rsidR="00030AAB">
          <w:rPr>
            <w:noProof/>
            <w:webHidden/>
          </w:rPr>
          <w:fldChar w:fldCharType="separate"/>
        </w:r>
        <w:r w:rsidR="00030AAB">
          <w:rPr>
            <w:noProof/>
            <w:webHidden/>
          </w:rPr>
          <w:t>41</w:t>
        </w:r>
        <w:r w:rsidR="00030AAB">
          <w:rPr>
            <w:noProof/>
            <w:webHidden/>
          </w:rPr>
          <w:fldChar w:fldCharType="end"/>
        </w:r>
      </w:hyperlink>
    </w:p>
    <w:p w14:paraId="76F77319" w14:textId="2FDD6161" w:rsidR="00030AAB" w:rsidRDefault="00C83AE9">
      <w:pPr>
        <w:pStyle w:val="Spisilustracji"/>
        <w:tabs>
          <w:tab w:val="right" w:leader="dot" w:pos="8777"/>
        </w:tabs>
        <w:rPr>
          <w:noProof/>
        </w:rPr>
      </w:pPr>
      <w:hyperlink w:anchor="_Toc58090230" w:history="1">
        <w:r w:rsidR="00030AAB" w:rsidRPr="006A6EFD">
          <w:rPr>
            <w:rStyle w:val="Hipercze"/>
            <w:noProof/>
          </w:rPr>
          <w:t>Rysunek 4.28 Ciemny motyw formularza dodawania oporządzenia [źródło: opracowanie własne]</w:t>
        </w:r>
        <w:r w:rsidR="00030AAB">
          <w:rPr>
            <w:noProof/>
            <w:webHidden/>
          </w:rPr>
          <w:tab/>
        </w:r>
        <w:r w:rsidR="00030AAB">
          <w:rPr>
            <w:noProof/>
            <w:webHidden/>
          </w:rPr>
          <w:fldChar w:fldCharType="begin"/>
        </w:r>
        <w:r w:rsidR="00030AAB">
          <w:rPr>
            <w:noProof/>
            <w:webHidden/>
          </w:rPr>
          <w:instrText xml:space="preserve"> PAGEREF _Toc58090230 \h </w:instrText>
        </w:r>
        <w:r w:rsidR="00030AAB">
          <w:rPr>
            <w:noProof/>
            <w:webHidden/>
          </w:rPr>
        </w:r>
        <w:r w:rsidR="00030AAB">
          <w:rPr>
            <w:noProof/>
            <w:webHidden/>
          </w:rPr>
          <w:fldChar w:fldCharType="separate"/>
        </w:r>
        <w:r w:rsidR="00030AAB">
          <w:rPr>
            <w:noProof/>
            <w:webHidden/>
          </w:rPr>
          <w:t>42</w:t>
        </w:r>
        <w:r w:rsidR="00030AAB">
          <w:rPr>
            <w:noProof/>
            <w:webHidden/>
          </w:rPr>
          <w:fldChar w:fldCharType="end"/>
        </w:r>
      </w:hyperlink>
    </w:p>
    <w:p w14:paraId="0E078025" w14:textId="0C01173E" w:rsidR="00030AAB" w:rsidRDefault="00C83AE9">
      <w:pPr>
        <w:pStyle w:val="Spisilustracji"/>
        <w:tabs>
          <w:tab w:val="right" w:leader="dot" w:pos="8777"/>
        </w:tabs>
        <w:rPr>
          <w:noProof/>
        </w:rPr>
      </w:pPr>
      <w:hyperlink w:anchor="_Toc58090231" w:history="1">
        <w:r w:rsidR="00030AAB" w:rsidRPr="006A6EFD">
          <w:rPr>
            <w:rStyle w:val="Hipercze"/>
            <w:noProof/>
          </w:rPr>
          <w:t>Rysunek 5.1 Wyniki analizy w Google Lighthouse</w:t>
        </w:r>
        <w:r w:rsidR="00030AAB">
          <w:rPr>
            <w:noProof/>
            <w:webHidden/>
          </w:rPr>
          <w:tab/>
        </w:r>
        <w:r w:rsidR="00030AAB">
          <w:rPr>
            <w:noProof/>
            <w:webHidden/>
          </w:rPr>
          <w:fldChar w:fldCharType="begin"/>
        </w:r>
        <w:r w:rsidR="00030AAB">
          <w:rPr>
            <w:noProof/>
            <w:webHidden/>
          </w:rPr>
          <w:instrText xml:space="preserve"> PAGEREF _Toc58090231 \h </w:instrText>
        </w:r>
        <w:r w:rsidR="00030AAB">
          <w:rPr>
            <w:noProof/>
            <w:webHidden/>
          </w:rPr>
        </w:r>
        <w:r w:rsidR="00030AAB">
          <w:rPr>
            <w:noProof/>
            <w:webHidden/>
          </w:rPr>
          <w:fldChar w:fldCharType="separate"/>
        </w:r>
        <w:r w:rsidR="00030AAB">
          <w:rPr>
            <w:noProof/>
            <w:webHidden/>
          </w:rPr>
          <w:t>43</w:t>
        </w:r>
        <w:r w:rsidR="00030AAB">
          <w:rPr>
            <w:noProof/>
            <w:webHidden/>
          </w:rPr>
          <w:fldChar w:fldCharType="end"/>
        </w:r>
      </w:hyperlink>
    </w:p>
    <w:p w14:paraId="50CBBADF" w14:textId="6634294B" w:rsidR="00030AAB" w:rsidRDefault="00C83AE9">
      <w:pPr>
        <w:pStyle w:val="Spisilustracji"/>
        <w:tabs>
          <w:tab w:val="right" w:leader="dot" w:pos="8777"/>
        </w:tabs>
        <w:rPr>
          <w:noProof/>
        </w:rPr>
      </w:pPr>
      <w:hyperlink w:anchor="_Toc58090232" w:history="1">
        <w:r w:rsidR="00030AAB" w:rsidRPr="006A6EFD">
          <w:rPr>
            <w:rStyle w:val="Hipercze"/>
            <w:noProof/>
          </w:rPr>
          <w:t>Rysunek 5.2 Wynik wydajności wraz z metryką</w:t>
        </w:r>
        <w:r w:rsidR="00030AAB">
          <w:rPr>
            <w:noProof/>
            <w:webHidden/>
          </w:rPr>
          <w:tab/>
        </w:r>
        <w:r w:rsidR="00030AAB">
          <w:rPr>
            <w:noProof/>
            <w:webHidden/>
          </w:rPr>
          <w:fldChar w:fldCharType="begin"/>
        </w:r>
        <w:r w:rsidR="00030AAB">
          <w:rPr>
            <w:noProof/>
            <w:webHidden/>
          </w:rPr>
          <w:instrText xml:space="preserve"> PAGEREF _Toc58090232 \h </w:instrText>
        </w:r>
        <w:r w:rsidR="00030AAB">
          <w:rPr>
            <w:noProof/>
            <w:webHidden/>
          </w:rPr>
        </w:r>
        <w:r w:rsidR="00030AAB">
          <w:rPr>
            <w:noProof/>
            <w:webHidden/>
          </w:rPr>
          <w:fldChar w:fldCharType="separate"/>
        </w:r>
        <w:r w:rsidR="00030AAB">
          <w:rPr>
            <w:noProof/>
            <w:webHidden/>
          </w:rPr>
          <w:t>44</w:t>
        </w:r>
        <w:r w:rsidR="00030AAB">
          <w:rPr>
            <w:noProof/>
            <w:webHidden/>
          </w:rPr>
          <w:fldChar w:fldCharType="end"/>
        </w:r>
      </w:hyperlink>
    </w:p>
    <w:p w14:paraId="32CCD607" w14:textId="3060BEB9" w:rsidR="00030AAB" w:rsidRDefault="00C83AE9">
      <w:pPr>
        <w:pStyle w:val="Spisilustracji"/>
        <w:tabs>
          <w:tab w:val="right" w:leader="dot" w:pos="8777"/>
        </w:tabs>
        <w:rPr>
          <w:noProof/>
        </w:rPr>
      </w:pPr>
      <w:hyperlink w:anchor="_Toc58090233" w:history="1">
        <w:r w:rsidR="00030AAB" w:rsidRPr="006A6EFD">
          <w:rPr>
            <w:rStyle w:val="Hipercze"/>
            <w:noProof/>
          </w:rPr>
          <w:t>Rysunek 5.3 Wynik dostępności wraz z opisem</w:t>
        </w:r>
        <w:r w:rsidR="00030AAB">
          <w:rPr>
            <w:noProof/>
            <w:webHidden/>
          </w:rPr>
          <w:tab/>
        </w:r>
        <w:r w:rsidR="00030AAB">
          <w:rPr>
            <w:noProof/>
            <w:webHidden/>
          </w:rPr>
          <w:fldChar w:fldCharType="begin"/>
        </w:r>
        <w:r w:rsidR="00030AAB">
          <w:rPr>
            <w:noProof/>
            <w:webHidden/>
          </w:rPr>
          <w:instrText xml:space="preserve"> PAGEREF _Toc58090233 \h </w:instrText>
        </w:r>
        <w:r w:rsidR="00030AAB">
          <w:rPr>
            <w:noProof/>
            <w:webHidden/>
          </w:rPr>
        </w:r>
        <w:r w:rsidR="00030AAB">
          <w:rPr>
            <w:noProof/>
            <w:webHidden/>
          </w:rPr>
          <w:fldChar w:fldCharType="separate"/>
        </w:r>
        <w:r w:rsidR="00030AAB">
          <w:rPr>
            <w:noProof/>
            <w:webHidden/>
          </w:rPr>
          <w:t>44</w:t>
        </w:r>
        <w:r w:rsidR="00030AAB">
          <w:rPr>
            <w:noProof/>
            <w:webHidden/>
          </w:rPr>
          <w:fldChar w:fldCharType="end"/>
        </w:r>
      </w:hyperlink>
    </w:p>
    <w:p w14:paraId="773B9C49" w14:textId="167FAE51" w:rsidR="00030AAB" w:rsidRDefault="00C83AE9">
      <w:pPr>
        <w:pStyle w:val="Spisilustracji"/>
        <w:tabs>
          <w:tab w:val="right" w:leader="dot" w:pos="8777"/>
        </w:tabs>
        <w:rPr>
          <w:noProof/>
        </w:rPr>
      </w:pPr>
      <w:hyperlink w:anchor="_Toc58090234" w:history="1">
        <w:r w:rsidR="00030AAB" w:rsidRPr="006A6EFD">
          <w:rPr>
            <w:rStyle w:val="Hipercze"/>
            <w:noProof/>
          </w:rPr>
          <w:t>Rysunek 5.4 Wynik najlepszych praktyk</w:t>
        </w:r>
        <w:r w:rsidR="00030AAB">
          <w:rPr>
            <w:noProof/>
            <w:webHidden/>
          </w:rPr>
          <w:tab/>
        </w:r>
        <w:r w:rsidR="00030AAB">
          <w:rPr>
            <w:noProof/>
            <w:webHidden/>
          </w:rPr>
          <w:fldChar w:fldCharType="begin"/>
        </w:r>
        <w:r w:rsidR="00030AAB">
          <w:rPr>
            <w:noProof/>
            <w:webHidden/>
          </w:rPr>
          <w:instrText xml:space="preserve"> PAGEREF _Toc58090234 \h </w:instrText>
        </w:r>
        <w:r w:rsidR="00030AAB">
          <w:rPr>
            <w:noProof/>
            <w:webHidden/>
          </w:rPr>
        </w:r>
        <w:r w:rsidR="00030AAB">
          <w:rPr>
            <w:noProof/>
            <w:webHidden/>
          </w:rPr>
          <w:fldChar w:fldCharType="separate"/>
        </w:r>
        <w:r w:rsidR="00030AAB">
          <w:rPr>
            <w:noProof/>
            <w:webHidden/>
          </w:rPr>
          <w:t>45</w:t>
        </w:r>
        <w:r w:rsidR="00030AAB">
          <w:rPr>
            <w:noProof/>
            <w:webHidden/>
          </w:rPr>
          <w:fldChar w:fldCharType="end"/>
        </w:r>
      </w:hyperlink>
    </w:p>
    <w:p w14:paraId="1F8FE0DE" w14:textId="44E7A33E" w:rsidR="00030AAB" w:rsidRPr="0063147E" w:rsidRDefault="00030AAB" w:rsidP="00030AAB">
      <w:pPr>
        <w:pStyle w:val="WstepZakonczenie"/>
      </w:pPr>
      <w:r>
        <w:fldChar w:fldCharType="end"/>
      </w:r>
    </w:p>
    <w:p w14:paraId="5028CD41" w14:textId="77777777" w:rsidR="00030AAB" w:rsidRDefault="00030AAB">
      <w:pPr>
        <w:spacing w:after="160" w:line="259" w:lineRule="auto"/>
        <w:ind w:firstLine="0"/>
        <w:jc w:val="left"/>
        <w:rPr>
          <w:rFonts w:eastAsiaTheme="majorEastAsia" w:cstheme="majorBidi"/>
          <w:b/>
          <w:sz w:val="28"/>
          <w:szCs w:val="32"/>
        </w:rPr>
      </w:pPr>
      <w:r>
        <w:br w:type="page"/>
      </w:r>
    </w:p>
    <w:p w14:paraId="1CEEC18D" w14:textId="50E083B0" w:rsidR="00CA5423" w:rsidRPr="0063147E" w:rsidRDefault="00CA5423" w:rsidP="00CA5423">
      <w:pPr>
        <w:pStyle w:val="WstepZakonczenie"/>
      </w:pPr>
      <w:bookmarkStart w:id="101" w:name="_Toc58090784"/>
      <w:r w:rsidRPr="0063147E">
        <w:lastRenderedPageBreak/>
        <w:t>Spis tabel</w:t>
      </w:r>
      <w:bookmarkEnd w:id="101"/>
    </w:p>
    <w:p w14:paraId="5383EC6E" w14:textId="2E18FB15" w:rsidR="00030AAB" w:rsidRDefault="00030AAB">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Tabela" </w:instrText>
      </w:r>
      <w:r>
        <w:fldChar w:fldCharType="separate"/>
      </w:r>
      <w:hyperlink w:anchor="_Toc58090449" w:history="1">
        <w:r w:rsidRPr="001977E2">
          <w:rPr>
            <w:rStyle w:val="Hipercze"/>
            <w:noProof/>
          </w:rPr>
          <w:t>Tabela 3.1 Macierz śladowania przypadków użycia do wymagań funkcjonalnych [źródło: opracowanie własne]</w:t>
        </w:r>
        <w:r>
          <w:rPr>
            <w:noProof/>
            <w:webHidden/>
          </w:rPr>
          <w:tab/>
        </w:r>
        <w:r>
          <w:rPr>
            <w:noProof/>
            <w:webHidden/>
          </w:rPr>
          <w:fldChar w:fldCharType="begin"/>
        </w:r>
        <w:r>
          <w:rPr>
            <w:noProof/>
            <w:webHidden/>
          </w:rPr>
          <w:instrText xml:space="preserve"> PAGEREF _Toc58090449 \h </w:instrText>
        </w:r>
        <w:r>
          <w:rPr>
            <w:noProof/>
            <w:webHidden/>
          </w:rPr>
        </w:r>
        <w:r>
          <w:rPr>
            <w:noProof/>
            <w:webHidden/>
          </w:rPr>
          <w:fldChar w:fldCharType="separate"/>
        </w:r>
        <w:r>
          <w:rPr>
            <w:noProof/>
            <w:webHidden/>
          </w:rPr>
          <w:t>13</w:t>
        </w:r>
        <w:r>
          <w:rPr>
            <w:noProof/>
            <w:webHidden/>
          </w:rPr>
          <w:fldChar w:fldCharType="end"/>
        </w:r>
      </w:hyperlink>
    </w:p>
    <w:p w14:paraId="07120C09" w14:textId="46F4D82D"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50" w:history="1">
        <w:r w:rsidR="00030AAB" w:rsidRPr="001977E2">
          <w:rPr>
            <w:rStyle w:val="Hipercze"/>
            <w:noProof/>
          </w:rPr>
          <w:t>Tabela 3.2 Scenariusz przypadku użycia - Przeglądanie mapy wydarzeń [źródło: opracowanie własne]</w:t>
        </w:r>
        <w:r w:rsidR="00030AAB">
          <w:rPr>
            <w:noProof/>
            <w:webHidden/>
          </w:rPr>
          <w:tab/>
        </w:r>
        <w:r w:rsidR="00030AAB">
          <w:rPr>
            <w:noProof/>
            <w:webHidden/>
          </w:rPr>
          <w:fldChar w:fldCharType="begin"/>
        </w:r>
        <w:r w:rsidR="00030AAB">
          <w:rPr>
            <w:noProof/>
            <w:webHidden/>
          </w:rPr>
          <w:instrText xml:space="preserve"> PAGEREF _Toc58090450 \h </w:instrText>
        </w:r>
        <w:r w:rsidR="00030AAB">
          <w:rPr>
            <w:noProof/>
            <w:webHidden/>
          </w:rPr>
        </w:r>
        <w:r w:rsidR="00030AAB">
          <w:rPr>
            <w:noProof/>
            <w:webHidden/>
          </w:rPr>
          <w:fldChar w:fldCharType="separate"/>
        </w:r>
        <w:r w:rsidR="00030AAB">
          <w:rPr>
            <w:noProof/>
            <w:webHidden/>
          </w:rPr>
          <w:t>14</w:t>
        </w:r>
        <w:r w:rsidR="00030AAB">
          <w:rPr>
            <w:noProof/>
            <w:webHidden/>
          </w:rPr>
          <w:fldChar w:fldCharType="end"/>
        </w:r>
      </w:hyperlink>
    </w:p>
    <w:p w14:paraId="5A64611A" w14:textId="62A7DE23"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51" w:history="1">
        <w:r w:rsidR="00030AAB" w:rsidRPr="001977E2">
          <w:rPr>
            <w:rStyle w:val="Hipercze"/>
            <w:noProof/>
          </w:rPr>
          <w:t>Tabela 3.3 Scenariusz przypadku użycia - Przeglądanie listy wydarzeń [źródło: opracowanie własne]</w:t>
        </w:r>
        <w:r w:rsidR="00030AAB">
          <w:rPr>
            <w:noProof/>
            <w:webHidden/>
          </w:rPr>
          <w:tab/>
        </w:r>
        <w:r w:rsidR="00030AAB">
          <w:rPr>
            <w:noProof/>
            <w:webHidden/>
          </w:rPr>
          <w:fldChar w:fldCharType="begin"/>
        </w:r>
        <w:r w:rsidR="00030AAB">
          <w:rPr>
            <w:noProof/>
            <w:webHidden/>
          </w:rPr>
          <w:instrText xml:space="preserve"> PAGEREF _Toc58090451 \h </w:instrText>
        </w:r>
        <w:r w:rsidR="00030AAB">
          <w:rPr>
            <w:noProof/>
            <w:webHidden/>
          </w:rPr>
        </w:r>
        <w:r w:rsidR="00030AAB">
          <w:rPr>
            <w:noProof/>
            <w:webHidden/>
          </w:rPr>
          <w:fldChar w:fldCharType="separate"/>
        </w:r>
        <w:r w:rsidR="00030AAB">
          <w:rPr>
            <w:noProof/>
            <w:webHidden/>
          </w:rPr>
          <w:t>14</w:t>
        </w:r>
        <w:r w:rsidR="00030AAB">
          <w:rPr>
            <w:noProof/>
            <w:webHidden/>
          </w:rPr>
          <w:fldChar w:fldCharType="end"/>
        </w:r>
      </w:hyperlink>
    </w:p>
    <w:p w14:paraId="57EE0640" w14:textId="2EB25DD8"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52" w:history="1">
        <w:r w:rsidR="00030AAB" w:rsidRPr="001977E2">
          <w:rPr>
            <w:rStyle w:val="Hipercze"/>
            <w:noProof/>
          </w:rPr>
          <w:t>Tabela 3.4 Scenariusz przypadku użycia - Wyświetlanie informacji o wydarzeniu [źródło: opracowanie własne]</w:t>
        </w:r>
        <w:r w:rsidR="00030AAB">
          <w:rPr>
            <w:noProof/>
            <w:webHidden/>
          </w:rPr>
          <w:tab/>
        </w:r>
        <w:r w:rsidR="00030AAB">
          <w:rPr>
            <w:noProof/>
            <w:webHidden/>
          </w:rPr>
          <w:fldChar w:fldCharType="begin"/>
        </w:r>
        <w:r w:rsidR="00030AAB">
          <w:rPr>
            <w:noProof/>
            <w:webHidden/>
          </w:rPr>
          <w:instrText xml:space="preserve"> PAGEREF _Toc58090452 \h </w:instrText>
        </w:r>
        <w:r w:rsidR="00030AAB">
          <w:rPr>
            <w:noProof/>
            <w:webHidden/>
          </w:rPr>
        </w:r>
        <w:r w:rsidR="00030AAB">
          <w:rPr>
            <w:noProof/>
            <w:webHidden/>
          </w:rPr>
          <w:fldChar w:fldCharType="separate"/>
        </w:r>
        <w:r w:rsidR="00030AAB">
          <w:rPr>
            <w:noProof/>
            <w:webHidden/>
          </w:rPr>
          <w:t>15</w:t>
        </w:r>
        <w:r w:rsidR="00030AAB">
          <w:rPr>
            <w:noProof/>
            <w:webHidden/>
          </w:rPr>
          <w:fldChar w:fldCharType="end"/>
        </w:r>
      </w:hyperlink>
    </w:p>
    <w:p w14:paraId="61729CFD" w14:textId="58194C9A"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53" w:history="1">
        <w:r w:rsidR="00030AAB" w:rsidRPr="001977E2">
          <w:rPr>
            <w:rStyle w:val="Hipercze"/>
            <w:noProof/>
          </w:rPr>
          <w:t>Tabela 3.5 Scenariusz przypadku użycia - Zapisywanie na wydarzenie [źródło: opracowanie własne]</w:t>
        </w:r>
        <w:r w:rsidR="00030AAB">
          <w:rPr>
            <w:noProof/>
            <w:webHidden/>
          </w:rPr>
          <w:tab/>
        </w:r>
        <w:r w:rsidR="00030AAB">
          <w:rPr>
            <w:noProof/>
            <w:webHidden/>
          </w:rPr>
          <w:fldChar w:fldCharType="begin"/>
        </w:r>
        <w:r w:rsidR="00030AAB">
          <w:rPr>
            <w:noProof/>
            <w:webHidden/>
          </w:rPr>
          <w:instrText xml:space="preserve"> PAGEREF _Toc58090453 \h </w:instrText>
        </w:r>
        <w:r w:rsidR="00030AAB">
          <w:rPr>
            <w:noProof/>
            <w:webHidden/>
          </w:rPr>
        </w:r>
        <w:r w:rsidR="00030AAB">
          <w:rPr>
            <w:noProof/>
            <w:webHidden/>
          </w:rPr>
          <w:fldChar w:fldCharType="separate"/>
        </w:r>
        <w:r w:rsidR="00030AAB">
          <w:rPr>
            <w:noProof/>
            <w:webHidden/>
          </w:rPr>
          <w:t>15</w:t>
        </w:r>
        <w:r w:rsidR="00030AAB">
          <w:rPr>
            <w:noProof/>
            <w:webHidden/>
          </w:rPr>
          <w:fldChar w:fldCharType="end"/>
        </w:r>
      </w:hyperlink>
    </w:p>
    <w:p w14:paraId="04FD8AA7" w14:textId="2AF755CB"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54" w:history="1">
        <w:r w:rsidR="00030AAB" w:rsidRPr="001977E2">
          <w:rPr>
            <w:rStyle w:val="Hipercze"/>
            <w:noProof/>
          </w:rPr>
          <w:t>Tabela 3.6 Scenariusz przypadku użycia - Wypisywanie z wydarzenia [źródło: opracowanie własne]</w:t>
        </w:r>
        <w:r w:rsidR="00030AAB">
          <w:rPr>
            <w:noProof/>
            <w:webHidden/>
          </w:rPr>
          <w:tab/>
        </w:r>
        <w:r w:rsidR="00030AAB">
          <w:rPr>
            <w:noProof/>
            <w:webHidden/>
          </w:rPr>
          <w:fldChar w:fldCharType="begin"/>
        </w:r>
        <w:r w:rsidR="00030AAB">
          <w:rPr>
            <w:noProof/>
            <w:webHidden/>
          </w:rPr>
          <w:instrText xml:space="preserve"> PAGEREF _Toc58090454 \h </w:instrText>
        </w:r>
        <w:r w:rsidR="00030AAB">
          <w:rPr>
            <w:noProof/>
            <w:webHidden/>
          </w:rPr>
        </w:r>
        <w:r w:rsidR="00030AAB">
          <w:rPr>
            <w:noProof/>
            <w:webHidden/>
          </w:rPr>
          <w:fldChar w:fldCharType="separate"/>
        </w:r>
        <w:r w:rsidR="00030AAB">
          <w:rPr>
            <w:noProof/>
            <w:webHidden/>
          </w:rPr>
          <w:t>16</w:t>
        </w:r>
        <w:r w:rsidR="00030AAB">
          <w:rPr>
            <w:noProof/>
            <w:webHidden/>
          </w:rPr>
          <w:fldChar w:fldCharType="end"/>
        </w:r>
      </w:hyperlink>
    </w:p>
    <w:p w14:paraId="0DBCDBFF" w14:textId="0B2575A6"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55" w:history="1">
        <w:r w:rsidR="00030AAB" w:rsidRPr="001977E2">
          <w:rPr>
            <w:rStyle w:val="Hipercze"/>
            <w:noProof/>
          </w:rPr>
          <w:t>Tabela 3.7 Scenariusz przypadku użycia - Dodawanie wydarzenia [źródło: opracowanie własne]</w:t>
        </w:r>
        <w:r w:rsidR="00030AAB">
          <w:rPr>
            <w:noProof/>
            <w:webHidden/>
          </w:rPr>
          <w:tab/>
        </w:r>
        <w:r w:rsidR="00030AAB">
          <w:rPr>
            <w:noProof/>
            <w:webHidden/>
          </w:rPr>
          <w:fldChar w:fldCharType="begin"/>
        </w:r>
        <w:r w:rsidR="00030AAB">
          <w:rPr>
            <w:noProof/>
            <w:webHidden/>
          </w:rPr>
          <w:instrText xml:space="preserve"> PAGEREF _Toc58090455 \h </w:instrText>
        </w:r>
        <w:r w:rsidR="00030AAB">
          <w:rPr>
            <w:noProof/>
            <w:webHidden/>
          </w:rPr>
        </w:r>
        <w:r w:rsidR="00030AAB">
          <w:rPr>
            <w:noProof/>
            <w:webHidden/>
          </w:rPr>
          <w:fldChar w:fldCharType="separate"/>
        </w:r>
        <w:r w:rsidR="00030AAB">
          <w:rPr>
            <w:noProof/>
            <w:webHidden/>
          </w:rPr>
          <w:t>16</w:t>
        </w:r>
        <w:r w:rsidR="00030AAB">
          <w:rPr>
            <w:noProof/>
            <w:webHidden/>
          </w:rPr>
          <w:fldChar w:fldCharType="end"/>
        </w:r>
      </w:hyperlink>
    </w:p>
    <w:p w14:paraId="21508960" w14:textId="0E583872"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56" w:history="1">
        <w:r w:rsidR="00030AAB" w:rsidRPr="001977E2">
          <w:rPr>
            <w:rStyle w:val="Hipercze"/>
            <w:noProof/>
          </w:rPr>
          <w:t>Tabela 3.8 Scenariusz przypadku użycia - Edytowanie wydarzenia [źródło: opracowanie własne]</w:t>
        </w:r>
        <w:r w:rsidR="00030AAB">
          <w:rPr>
            <w:noProof/>
            <w:webHidden/>
          </w:rPr>
          <w:tab/>
        </w:r>
        <w:r w:rsidR="00030AAB">
          <w:rPr>
            <w:noProof/>
            <w:webHidden/>
          </w:rPr>
          <w:fldChar w:fldCharType="begin"/>
        </w:r>
        <w:r w:rsidR="00030AAB">
          <w:rPr>
            <w:noProof/>
            <w:webHidden/>
          </w:rPr>
          <w:instrText xml:space="preserve"> PAGEREF _Toc58090456 \h </w:instrText>
        </w:r>
        <w:r w:rsidR="00030AAB">
          <w:rPr>
            <w:noProof/>
            <w:webHidden/>
          </w:rPr>
        </w:r>
        <w:r w:rsidR="00030AAB">
          <w:rPr>
            <w:noProof/>
            <w:webHidden/>
          </w:rPr>
          <w:fldChar w:fldCharType="separate"/>
        </w:r>
        <w:r w:rsidR="00030AAB">
          <w:rPr>
            <w:noProof/>
            <w:webHidden/>
          </w:rPr>
          <w:t>17</w:t>
        </w:r>
        <w:r w:rsidR="00030AAB">
          <w:rPr>
            <w:noProof/>
            <w:webHidden/>
          </w:rPr>
          <w:fldChar w:fldCharType="end"/>
        </w:r>
      </w:hyperlink>
    </w:p>
    <w:p w14:paraId="29B2E325" w14:textId="123BBBCB"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57" w:history="1">
        <w:r w:rsidR="00030AAB" w:rsidRPr="001977E2">
          <w:rPr>
            <w:rStyle w:val="Hipercze"/>
            <w:noProof/>
          </w:rPr>
          <w:t>Tabela 3.9 Scenariusz przypadku użycia - Usuwanie wydarzenia [źródło: opracowanie własne]</w:t>
        </w:r>
        <w:r w:rsidR="00030AAB">
          <w:rPr>
            <w:noProof/>
            <w:webHidden/>
          </w:rPr>
          <w:tab/>
        </w:r>
        <w:r w:rsidR="00030AAB">
          <w:rPr>
            <w:noProof/>
            <w:webHidden/>
          </w:rPr>
          <w:fldChar w:fldCharType="begin"/>
        </w:r>
        <w:r w:rsidR="00030AAB">
          <w:rPr>
            <w:noProof/>
            <w:webHidden/>
          </w:rPr>
          <w:instrText xml:space="preserve"> PAGEREF _Toc58090457 \h </w:instrText>
        </w:r>
        <w:r w:rsidR="00030AAB">
          <w:rPr>
            <w:noProof/>
            <w:webHidden/>
          </w:rPr>
        </w:r>
        <w:r w:rsidR="00030AAB">
          <w:rPr>
            <w:noProof/>
            <w:webHidden/>
          </w:rPr>
          <w:fldChar w:fldCharType="separate"/>
        </w:r>
        <w:r w:rsidR="00030AAB">
          <w:rPr>
            <w:noProof/>
            <w:webHidden/>
          </w:rPr>
          <w:t>17</w:t>
        </w:r>
        <w:r w:rsidR="00030AAB">
          <w:rPr>
            <w:noProof/>
            <w:webHidden/>
          </w:rPr>
          <w:fldChar w:fldCharType="end"/>
        </w:r>
      </w:hyperlink>
    </w:p>
    <w:p w14:paraId="4EC0CFEB" w14:textId="57C806DA"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58" w:history="1">
        <w:r w:rsidR="00030AAB" w:rsidRPr="001977E2">
          <w:rPr>
            <w:rStyle w:val="Hipercze"/>
            <w:noProof/>
          </w:rPr>
          <w:t>Tabela 3.10 Scenariusz przypadku użycia - Użytkownik jest zalogowany [źródło: opracowanie własne]</w:t>
        </w:r>
        <w:r w:rsidR="00030AAB">
          <w:rPr>
            <w:noProof/>
            <w:webHidden/>
          </w:rPr>
          <w:tab/>
        </w:r>
        <w:r w:rsidR="00030AAB">
          <w:rPr>
            <w:noProof/>
            <w:webHidden/>
          </w:rPr>
          <w:fldChar w:fldCharType="begin"/>
        </w:r>
        <w:r w:rsidR="00030AAB">
          <w:rPr>
            <w:noProof/>
            <w:webHidden/>
          </w:rPr>
          <w:instrText xml:space="preserve"> PAGEREF _Toc58090458 \h </w:instrText>
        </w:r>
        <w:r w:rsidR="00030AAB">
          <w:rPr>
            <w:noProof/>
            <w:webHidden/>
          </w:rPr>
        </w:r>
        <w:r w:rsidR="00030AAB">
          <w:rPr>
            <w:noProof/>
            <w:webHidden/>
          </w:rPr>
          <w:fldChar w:fldCharType="separate"/>
        </w:r>
        <w:r w:rsidR="00030AAB">
          <w:rPr>
            <w:noProof/>
            <w:webHidden/>
          </w:rPr>
          <w:t>18</w:t>
        </w:r>
        <w:r w:rsidR="00030AAB">
          <w:rPr>
            <w:noProof/>
            <w:webHidden/>
          </w:rPr>
          <w:fldChar w:fldCharType="end"/>
        </w:r>
      </w:hyperlink>
    </w:p>
    <w:p w14:paraId="55F53D2A" w14:textId="6E5EFC5E"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59" w:history="1">
        <w:r w:rsidR="00030AAB" w:rsidRPr="001977E2">
          <w:rPr>
            <w:rStyle w:val="Hipercze"/>
            <w:noProof/>
          </w:rPr>
          <w:t>Tabela 3.11 Scenariusz przypadku użycia - Przeglądanie wydarzeń, na które jest się zapisanym [źródło: opracowanie własne]</w:t>
        </w:r>
        <w:r w:rsidR="00030AAB">
          <w:rPr>
            <w:noProof/>
            <w:webHidden/>
          </w:rPr>
          <w:tab/>
        </w:r>
        <w:r w:rsidR="00030AAB">
          <w:rPr>
            <w:noProof/>
            <w:webHidden/>
          </w:rPr>
          <w:fldChar w:fldCharType="begin"/>
        </w:r>
        <w:r w:rsidR="00030AAB">
          <w:rPr>
            <w:noProof/>
            <w:webHidden/>
          </w:rPr>
          <w:instrText xml:space="preserve"> PAGEREF _Toc58090459 \h </w:instrText>
        </w:r>
        <w:r w:rsidR="00030AAB">
          <w:rPr>
            <w:noProof/>
            <w:webHidden/>
          </w:rPr>
        </w:r>
        <w:r w:rsidR="00030AAB">
          <w:rPr>
            <w:noProof/>
            <w:webHidden/>
          </w:rPr>
          <w:fldChar w:fldCharType="separate"/>
        </w:r>
        <w:r w:rsidR="00030AAB">
          <w:rPr>
            <w:noProof/>
            <w:webHidden/>
          </w:rPr>
          <w:t>18</w:t>
        </w:r>
        <w:r w:rsidR="00030AAB">
          <w:rPr>
            <w:noProof/>
            <w:webHidden/>
          </w:rPr>
          <w:fldChar w:fldCharType="end"/>
        </w:r>
      </w:hyperlink>
    </w:p>
    <w:p w14:paraId="3C386972" w14:textId="666ACCD2"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60" w:history="1">
        <w:r w:rsidR="00030AAB" w:rsidRPr="001977E2">
          <w:rPr>
            <w:rStyle w:val="Hipercze"/>
            <w:noProof/>
          </w:rPr>
          <w:t>Tabela 3.12 Scenariusz przypadku użycia - Przeglądanie lokacji [źródło: opracowanie własne]</w:t>
        </w:r>
        <w:r w:rsidR="00030AAB">
          <w:rPr>
            <w:noProof/>
            <w:webHidden/>
          </w:rPr>
          <w:tab/>
        </w:r>
        <w:r w:rsidR="00030AAB">
          <w:rPr>
            <w:noProof/>
            <w:webHidden/>
          </w:rPr>
          <w:fldChar w:fldCharType="begin"/>
        </w:r>
        <w:r w:rsidR="00030AAB">
          <w:rPr>
            <w:noProof/>
            <w:webHidden/>
          </w:rPr>
          <w:instrText xml:space="preserve"> PAGEREF _Toc58090460 \h </w:instrText>
        </w:r>
        <w:r w:rsidR="00030AAB">
          <w:rPr>
            <w:noProof/>
            <w:webHidden/>
          </w:rPr>
        </w:r>
        <w:r w:rsidR="00030AAB">
          <w:rPr>
            <w:noProof/>
            <w:webHidden/>
          </w:rPr>
          <w:fldChar w:fldCharType="separate"/>
        </w:r>
        <w:r w:rsidR="00030AAB">
          <w:rPr>
            <w:noProof/>
            <w:webHidden/>
          </w:rPr>
          <w:t>18</w:t>
        </w:r>
        <w:r w:rsidR="00030AAB">
          <w:rPr>
            <w:noProof/>
            <w:webHidden/>
          </w:rPr>
          <w:fldChar w:fldCharType="end"/>
        </w:r>
      </w:hyperlink>
    </w:p>
    <w:p w14:paraId="5B32178C" w14:textId="07532664"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61" w:history="1">
        <w:r w:rsidR="00030AAB" w:rsidRPr="001977E2">
          <w:rPr>
            <w:rStyle w:val="Hipercze"/>
            <w:noProof/>
          </w:rPr>
          <w:t>Tabela 3.13 Scenariusz przypadku użycia - Wyświetlanie informacji o lokacji [źródło: opracowanie własne]</w:t>
        </w:r>
        <w:r w:rsidR="00030AAB">
          <w:rPr>
            <w:noProof/>
            <w:webHidden/>
          </w:rPr>
          <w:tab/>
        </w:r>
        <w:r w:rsidR="00030AAB">
          <w:rPr>
            <w:noProof/>
            <w:webHidden/>
          </w:rPr>
          <w:fldChar w:fldCharType="begin"/>
        </w:r>
        <w:r w:rsidR="00030AAB">
          <w:rPr>
            <w:noProof/>
            <w:webHidden/>
          </w:rPr>
          <w:instrText xml:space="preserve"> PAGEREF _Toc58090461 \h </w:instrText>
        </w:r>
        <w:r w:rsidR="00030AAB">
          <w:rPr>
            <w:noProof/>
            <w:webHidden/>
          </w:rPr>
        </w:r>
        <w:r w:rsidR="00030AAB">
          <w:rPr>
            <w:noProof/>
            <w:webHidden/>
          </w:rPr>
          <w:fldChar w:fldCharType="separate"/>
        </w:r>
        <w:r w:rsidR="00030AAB">
          <w:rPr>
            <w:noProof/>
            <w:webHidden/>
          </w:rPr>
          <w:t>19</w:t>
        </w:r>
        <w:r w:rsidR="00030AAB">
          <w:rPr>
            <w:noProof/>
            <w:webHidden/>
          </w:rPr>
          <w:fldChar w:fldCharType="end"/>
        </w:r>
      </w:hyperlink>
    </w:p>
    <w:p w14:paraId="2BBE4D99" w14:textId="24D7ED9C"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62" w:history="1">
        <w:r w:rsidR="00030AAB" w:rsidRPr="001977E2">
          <w:rPr>
            <w:rStyle w:val="Hipercze"/>
            <w:noProof/>
          </w:rPr>
          <w:t>Tabela 3.14 Scenariusz przypadku użycia - Dodawanie lokacji [źródło: opracowanie własne]</w:t>
        </w:r>
        <w:r w:rsidR="00030AAB">
          <w:rPr>
            <w:noProof/>
            <w:webHidden/>
          </w:rPr>
          <w:tab/>
        </w:r>
        <w:r w:rsidR="00030AAB">
          <w:rPr>
            <w:noProof/>
            <w:webHidden/>
          </w:rPr>
          <w:fldChar w:fldCharType="begin"/>
        </w:r>
        <w:r w:rsidR="00030AAB">
          <w:rPr>
            <w:noProof/>
            <w:webHidden/>
          </w:rPr>
          <w:instrText xml:space="preserve"> PAGEREF _Toc58090462 \h </w:instrText>
        </w:r>
        <w:r w:rsidR="00030AAB">
          <w:rPr>
            <w:noProof/>
            <w:webHidden/>
          </w:rPr>
        </w:r>
        <w:r w:rsidR="00030AAB">
          <w:rPr>
            <w:noProof/>
            <w:webHidden/>
          </w:rPr>
          <w:fldChar w:fldCharType="separate"/>
        </w:r>
        <w:r w:rsidR="00030AAB">
          <w:rPr>
            <w:noProof/>
            <w:webHidden/>
          </w:rPr>
          <w:t>19</w:t>
        </w:r>
        <w:r w:rsidR="00030AAB">
          <w:rPr>
            <w:noProof/>
            <w:webHidden/>
          </w:rPr>
          <w:fldChar w:fldCharType="end"/>
        </w:r>
      </w:hyperlink>
    </w:p>
    <w:p w14:paraId="3EB3A419" w14:textId="07162BFD"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63" w:history="1">
        <w:r w:rsidR="00030AAB" w:rsidRPr="001977E2">
          <w:rPr>
            <w:rStyle w:val="Hipercze"/>
            <w:noProof/>
          </w:rPr>
          <w:t>Tabela 3.15 Scenariusz przypadku użycia - Przeglądanie ekwipunku [źródło: opracowanie własne]</w:t>
        </w:r>
        <w:r w:rsidR="00030AAB">
          <w:rPr>
            <w:noProof/>
            <w:webHidden/>
          </w:rPr>
          <w:tab/>
        </w:r>
        <w:r w:rsidR="00030AAB">
          <w:rPr>
            <w:noProof/>
            <w:webHidden/>
          </w:rPr>
          <w:fldChar w:fldCharType="begin"/>
        </w:r>
        <w:r w:rsidR="00030AAB">
          <w:rPr>
            <w:noProof/>
            <w:webHidden/>
          </w:rPr>
          <w:instrText xml:space="preserve"> PAGEREF _Toc58090463 \h </w:instrText>
        </w:r>
        <w:r w:rsidR="00030AAB">
          <w:rPr>
            <w:noProof/>
            <w:webHidden/>
          </w:rPr>
        </w:r>
        <w:r w:rsidR="00030AAB">
          <w:rPr>
            <w:noProof/>
            <w:webHidden/>
          </w:rPr>
          <w:fldChar w:fldCharType="separate"/>
        </w:r>
        <w:r w:rsidR="00030AAB">
          <w:rPr>
            <w:noProof/>
            <w:webHidden/>
          </w:rPr>
          <w:t>20</w:t>
        </w:r>
        <w:r w:rsidR="00030AAB">
          <w:rPr>
            <w:noProof/>
            <w:webHidden/>
          </w:rPr>
          <w:fldChar w:fldCharType="end"/>
        </w:r>
      </w:hyperlink>
    </w:p>
    <w:p w14:paraId="0CAB31CB" w14:textId="4782654B"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64" w:history="1">
        <w:r w:rsidR="00030AAB" w:rsidRPr="001977E2">
          <w:rPr>
            <w:rStyle w:val="Hipercze"/>
            <w:noProof/>
          </w:rPr>
          <w:t>Tabela 3.16 Scenariusz przypadku użycia - Dodawanie przedmiotu do ekwipunku [źródło: opracowanie własne]</w:t>
        </w:r>
        <w:r w:rsidR="00030AAB">
          <w:rPr>
            <w:noProof/>
            <w:webHidden/>
          </w:rPr>
          <w:tab/>
        </w:r>
        <w:r w:rsidR="00030AAB">
          <w:rPr>
            <w:noProof/>
            <w:webHidden/>
          </w:rPr>
          <w:fldChar w:fldCharType="begin"/>
        </w:r>
        <w:r w:rsidR="00030AAB">
          <w:rPr>
            <w:noProof/>
            <w:webHidden/>
          </w:rPr>
          <w:instrText xml:space="preserve"> PAGEREF _Toc58090464 \h </w:instrText>
        </w:r>
        <w:r w:rsidR="00030AAB">
          <w:rPr>
            <w:noProof/>
            <w:webHidden/>
          </w:rPr>
        </w:r>
        <w:r w:rsidR="00030AAB">
          <w:rPr>
            <w:noProof/>
            <w:webHidden/>
          </w:rPr>
          <w:fldChar w:fldCharType="separate"/>
        </w:r>
        <w:r w:rsidR="00030AAB">
          <w:rPr>
            <w:noProof/>
            <w:webHidden/>
          </w:rPr>
          <w:t>20</w:t>
        </w:r>
        <w:r w:rsidR="00030AAB">
          <w:rPr>
            <w:noProof/>
            <w:webHidden/>
          </w:rPr>
          <w:fldChar w:fldCharType="end"/>
        </w:r>
      </w:hyperlink>
    </w:p>
    <w:p w14:paraId="1EA20301" w14:textId="3A2E8002"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65" w:history="1">
        <w:r w:rsidR="00030AAB" w:rsidRPr="001977E2">
          <w:rPr>
            <w:rStyle w:val="Hipercze"/>
            <w:noProof/>
          </w:rPr>
          <w:t>Tabela 3.17 Scenariusz przypadku użycia - Usuwanie przedmiotu z ekwipunku [źródło: opracowanie własne]</w:t>
        </w:r>
        <w:r w:rsidR="00030AAB">
          <w:rPr>
            <w:noProof/>
            <w:webHidden/>
          </w:rPr>
          <w:tab/>
        </w:r>
        <w:r w:rsidR="00030AAB">
          <w:rPr>
            <w:noProof/>
            <w:webHidden/>
          </w:rPr>
          <w:fldChar w:fldCharType="begin"/>
        </w:r>
        <w:r w:rsidR="00030AAB">
          <w:rPr>
            <w:noProof/>
            <w:webHidden/>
          </w:rPr>
          <w:instrText xml:space="preserve"> PAGEREF _Toc58090465 \h </w:instrText>
        </w:r>
        <w:r w:rsidR="00030AAB">
          <w:rPr>
            <w:noProof/>
            <w:webHidden/>
          </w:rPr>
        </w:r>
        <w:r w:rsidR="00030AAB">
          <w:rPr>
            <w:noProof/>
            <w:webHidden/>
          </w:rPr>
          <w:fldChar w:fldCharType="separate"/>
        </w:r>
        <w:r w:rsidR="00030AAB">
          <w:rPr>
            <w:noProof/>
            <w:webHidden/>
          </w:rPr>
          <w:t>21</w:t>
        </w:r>
        <w:r w:rsidR="00030AAB">
          <w:rPr>
            <w:noProof/>
            <w:webHidden/>
          </w:rPr>
          <w:fldChar w:fldCharType="end"/>
        </w:r>
      </w:hyperlink>
    </w:p>
    <w:p w14:paraId="4859F110" w14:textId="6856C23C"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66" w:history="1">
        <w:r w:rsidR="00030AAB" w:rsidRPr="001977E2">
          <w:rPr>
            <w:rStyle w:val="Hipercze"/>
            <w:noProof/>
          </w:rPr>
          <w:t>Tabela 3.18 Scenariusze przypadków użycia - Edytowanie przedmiotu w ekwipunku [źródło: opracowanie własne]</w:t>
        </w:r>
        <w:r w:rsidR="00030AAB">
          <w:rPr>
            <w:noProof/>
            <w:webHidden/>
          </w:rPr>
          <w:tab/>
        </w:r>
        <w:r w:rsidR="00030AAB">
          <w:rPr>
            <w:noProof/>
            <w:webHidden/>
          </w:rPr>
          <w:fldChar w:fldCharType="begin"/>
        </w:r>
        <w:r w:rsidR="00030AAB">
          <w:rPr>
            <w:noProof/>
            <w:webHidden/>
          </w:rPr>
          <w:instrText xml:space="preserve"> PAGEREF _Toc58090466 \h </w:instrText>
        </w:r>
        <w:r w:rsidR="00030AAB">
          <w:rPr>
            <w:noProof/>
            <w:webHidden/>
          </w:rPr>
        </w:r>
        <w:r w:rsidR="00030AAB">
          <w:rPr>
            <w:noProof/>
            <w:webHidden/>
          </w:rPr>
          <w:fldChar w:fldCharType="separate"/>
        </w:r>
        <w:r w:rsidR="00030AAB">
          <w:rPr>
            <w:noProof/>
            <w:webHidden/>
          </w:rPr>
          <w:t>21</w:t>
        </w:r>
        <w:r w:rsidR="00030AAB">
          <w:rPr>
            <w:noProof/>
            <w:webHidden/>
          </w:rPr>
          <w:fldChar w:fldCharType="end"/>
        </w:r>
      </w:hyperlink>
    </w:p>
    <w:p w14:paraId="3D81D964" w14:textId="1993AB2B"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67" w:history="1">
        <w:r w:rsidR="00030AAB" w:rsidRPr="001977E2">
          <w:rPr>
            <w:rStyle w:val="Hipercze"/>
            <w:noProof/>
          </w:rPr>
          <w:t>Tabela 3.19 Scenariusz przypadku użycia – Logowanie [źródło: opracowanie własne]</w:t>
        </w:r>
        <w:r w:rsidR="00030AAB">
          <w:rPr>
            <w:noProof/>
            <w:webHidden/>
          </w:rPr>
          <w:tab/>
        </w:r>
        <w:r w:rsidR="00030AAB">
          <w:rPr>
            <w:noProof/>
            <w:webHidden/>
          </w:rPr>
          <w:fldChar w:fldCharType="begin"/>
        </w:r>
        <w:r w:rsidR="00030AAB">
          <w:rPr>
            <w:noProof/>
            <w:webHidden/>
          </w:rPr>
          <w:instrText xml:space="preserve"> PAGEREF _Toc58090467 \h </w:instrText>
        </w:r>
        <w:r w:rsidR="00030AAB">
          <w:rPr>
            <w:noProof/>
            <w:webHidden/>
          </w:rPr>
        </w:r>
        <w:r w:rsidR="00030AAB">
          <w:rPr>
            <w:noProof/>
            <w:webHidden/>
          </w:rPr>
          <w:fldChar w:fldCharType="separate"/>
        </w:r>
        <w:r w:rsidR="00030AAB">
          <w:rPr>
            <w:noProof/>
            <w:webHidden/>
          </w:rPr>
          <w:t>22</w:t>
        </w:r>
        <w:r w:rsidR="00030AAB">
          <w:rPr>
            <w:noProof/>
            <w:webHidden/>
          </w:rPr>
          <w:fldChar w:fldCharType="end"/>
        </w:r>
      </w:hyperlink>
    </w:p>
    <w:p w14:paraId="397D9E5B" w14:textId="26DE3C74"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68" w:history="1">
        <w:r w:rsidR="00030AAB" w:rsidRPr="001977E2">
          <w:rPr>
            <w:rStyle w:val="Hipercze"/>
            <w:noProof/>
          </w:rPr>
          <w:t>Tabela 3.20 Scenariusz przypadku użycia – Wylogowanie [źródło: opracowanie własne]</w:t>
        </w:r>
        <w:r w:rsidR="00030AAB">
          <w:rPr>
            <w:noProof/>
            <w:webHidden/>
          </w:rPr>
          <w:tab/>
        </w:r>
        <w:r w:rsidR="00030AAB">
          <w:rPr>
            <w:noProof/>
            <w:webHidden/>
          </w:rPr>
          <w:fldChar w:fldCharType="begin"/>
        </w:r>
        <w:r w:rsidR="00030AAB">
          <w:rPr>
            <w:noProof/>
            <w:webHidden/>
          </w:rPr>
          <w:instrText xml:space="preserve"> PAGEREF _Toc58090468 \h </w:instrText>
        </w:r>
        <w:r w:rsidR="00030AAB">
          <w:rPr>
            <w:noProof/>
            <w:webHidden/>
          </w:rPr>
        </w:r>
        <w:r w:rsidR="00030AAB">
          <w:rPr>
            <w:noProof/>
            <w:webHidden/>
          </w:rPr>
          <w:fldChar w:fldCharType="separate"/>
        </w:r>
        <w:r w:rsidR="00030AAB">
          <w:rPr>
            <w:noProof/>
            <w:webHidden/>
          </w:rPr>
          <w:t>22</w:t>
        </w:r>
        <w:r w:rsidR="00030AAB">
          <w:rPr>
            <w:noProof/>
            <w:webHidden/>
          </w:rPr>
          <w:fldChar w:fldCharType="end"/>
        </w:r>
      </w:hyperlink>
    </w:p>
    <w:p w14:paraId="2330D869" w14:textId="791EF684" w:rsidR="00030AAB" w:rsidRDefault="00C83AE9">
      <w:pPr>
        <w:pStyle w:val="Spisilustracji"/>
        <w:tabs>
          <w:tab w:val="right" w:leader="dot" w:pos="8777"/>
        </w:tabs>
        <w:rPr>
          <w:rFonts w:asciiTheme="minorHAnsi" w:eastAsiaTheme="minorEastAsia" w:hAnsiTheme="minorHAnsi"/>
          <w:noProof/>
          <w:sz w:val="22"/>
          <w:lang w:eastAsia="pl-PL"/>
        </w:rPr>
      </w:pPr>
      <w:hyperlink w:anchor="_Toc58090469" w:history="1">
        <w:r w:rsidR="00030AAB" w:rsidRPr="001977E2">
          <w:rPr>
            <w:rStyle w:val="Hipercze"/>
            <w:noProof/>
          </w:rPr>
          <w:t>Tabela 4.1Punkty końcowe API [źródło: opracowanie własne]</w:t>
        </w:r>
        <w:r w:rsidR="00030AAB">
          <w:rPr>
            <w:noProof/>
            <w:webHidden/>
          </w:rPr>
          <w:tab/>
        </w:r>
        <w:r w:rsidR="00030AAB">
          <w:rPr>
            <w:noProof/>
            <w:webHidden/>
          </w:rPr>
          <w:fldChar w:fldCharType="begin"/>
        </w:r>
        <w:r w:rsidR="00030AAB">
          <w:rPr>
            <w:noProof/>
            <w:webHidden/>
          </w:rPr>
          <w:instrText xml:space="preserve"> PAGEREF _Toc58090469 \h </w:instrText>
        </w:r>
        <w:r w:rsidR="00030AAB">
          <w:rPr>
            <w:noProof/>
            <w:webHidden/>
          </w:rPr>
        </w:r>
        <w:r w:rsidR="00030AAB">
          <w:rPr>
            <w:noProof/>
            <w:webHidden/>
          </w:rPr>
          <w:fldChar w:fldCharType="separate"/>
        </w:r>
        <w:r w:rsidR="00030AAB">
          <w:rPr>
            <w:noProof/>
            <w:webHidden/>
          </w:rPr>
          <w:t>26</w:t>
        </w:r>
        <w:r w:rsidR="00030AAB">
          <w:rPr>
            <w:noProof/>
            <w:webHidden/>
          </w:rPr>
          <w:fldChar w:fldCharType="end"/>
        </w:r>
      </w:hyperlink>
    </w:p>
    <w:p w14:paraId="6E056F6D" w14:textId="23EAF556" w:rsidR="00F3264A" w:rsidRPr="0063147E" w:rsidRDefault="00030AAB" w:rsidP="00CA5423">
      <w:pPr>
        <w:pStyle w:val="WstepZakonczenie"/>
      </w:pPr>
      <w:r>
        <w:fldChar w:fldCharType="end"/>
      </w:r>
    </w:p>
    <w:p w14:paraId="75B18E9A" w14:textId="5C97B4B8" w:rsidR="00CA5423" w:rsidRPr="0063147E" w:rsidRDefault="00CA5423" w:rsidP="00492BFD">
      <w:pPr>
        <w:spacing w:after="160" w:line="259" w:lineRule="auto"/>
        <w:ind w:firstLine="0"/>
        <w:jc w:val="left"/>
        <w:rPr>
          <w:rFonts w:eastAsiaTheme="majorEastAsia" w:cstheme="majorBidi"/>
          <w:b/>
          <w:sz w:val="28"/>
          <w:szCs w:val="32"/>
        </w:rPr>
      </w:pPr>
    </w:p>
    <w:sectPr w:rsidR="00CA5423" w:rsidRPr="0063147E" w:rsidSect="006B2D9B">
      <w:footerReference w:type="even" r:id="rId54"/>
      <w:footerReference w:type="default" r:id="rId55"/>
      <w:type w:val="oddPage"/>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3DE26" w14:textId="77777777" w:rsidR="00C83AE9" w:rsidRDefault="00C83AE9" w:rsidP="001F2A6D">
      <w:r>
        <w:separator/>
      </w:r>
    </w:p>
  </w:endnote>
  <w:endnote w:type="continuationSeparator" w:id="0">
    <w:p w14:paraId="2472FD58" w14:textId="77777777" w:rsidR="00C83AE9" w:rsidRDefault="00C83AE9"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E6862" w14:textId="77777777" w:rsidR="006064A7" w:rsidRDefault="006064A7" w:rsidP="006B2D9B">
    <w:pPr>
      <w:pStyle w:val="Stopka"/>
      <w:ind w:firstLine="0"/>
    </w:pPr>
  </w:p>
  <w:p w14:paraId="1D0734AC" w14:textId="77777777" w:rsidR="006064A7" w:rsidRDefault="006064A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41596" w14:textId="77777777" w:rsidR="006064A7" w:rsidRDefault="006064A7"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F3542" w14:textId="77777777" w:rsidR="006064A7" w:rsidRDefault="006064A7">
    <w:pPr>
      <w:pStyle w:val="Stopka"/>
      <w:jc w:val="right"/>
    </w:pPr>
  </w:p>
  <w:p w14:paraId="0F5AFA8C" w14:textId="77777777" w:rsidR="006064A7" w:rsidRDefault="006064A7">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EndPr/>
    <w:sdtContent>
      <w:p w14:paraId="37A85834" w14:textId="77777777" w:rsidR="006064A7" w:rsidRDefault="006064A7" w:rsidP="006B2D9B">
        <w:pPr>
          <w:pStyle w:val="Stopka"/>
          <w:ind w:firstLine="0"/>
        </w:pPr>
        <w:r>
          <w:fldChar w:fldCharType="begin"/>
        </w:r>
        <w:r>
          <w:instrText>PAGE   \* MERGEFORMAT</w:instrText>
        </w:r>
        <w:r>
          <w:fldChar w:fldCharType="separate"/>
        </w:r>
        <w:r>
          <w:rPr>
            <w:noProof/>
          </w:rPr>
          <w:t>4</w:t>
        </w:r>
        <w:r>
          <w:fldChar w:fldCharType="end"/>
        </w:r>
      </w:p>
    </w:sdtContent>
  </w:sdt>
  <w:p w14:paraId="504CA220" w14:textId="77777777" w:rsidR="006064A7" w:rsidRDefault="006064A7">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EndPr/>
    <w:sdtContent>
      <w:p w14:paraId="0C0472D4" w14:textId="77777777" w:rsidR="006064A7" w:rsidRDefault="006064A7" w:rsidP="006B2D9B">
        <w:pPr>
          <w:pStyle w:val="Stopka"/>
          <w:tabs>
            <w:tab w:val="clear" w:pos="9072"/>
          </w:tabs>
          <w:jc w:val="right"/>
        </w:pPr>
        <w:r>
          <w:fldChar w:fldCharType="begin"/>
        </w:r>
        <w:r>
          <w:instrText>PAGE   \* MERGEFORMAT</w:instrText>
        </w:r>
        <w:r>
          <w:fldChar w:fldCharType="separate"/>
        </w:r>
        <w:r>
          <w:rPr>
            <w:noProof/>
          </w:rPr>
          <w:t>3</w:t>
        </w:r>
        <w:r>
          <w:fldChar w:fldCharType="end"/>
        </w:r>
      </w:p>
    </w:sdtContent>
  </w:sdt>
  <w:p w14:paraId="21B5F1DB" w14:textId="77777777" w:rsidR="006064A7" w:rsidRDefault="006064A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4B3D0" w14:textId="77777777" w:rsidR="00C83AE9" w:rsidRDefault="00C83AE9" w:rsidP="001F2A6D">
      <w:r>
        <w:separator/>
      </w:r>
    </w:p>
  </w:footnote>
  <w:footnote w:type="continuationSeparator" w:id="0">
    <w:p w14:paraId="3F6BA981" w14:textId="77777777" w:rsidR="00C83AE9" w:rsidRDefault="00C83AE9"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A6909"/>
    <w:multiLevelType w:val="hybridMultilevel"/>
    <w:tmpl w:val="97005436"/>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 w15:restartNumberingAfterBreak="0">
    <w:nsid w:val="04EE4029"/>
    <w:multiLevelType w:val="hybridMultilevel"/>
    <w:tmpl w:val="1DFEE2F0"/>
    <w:lvl w:ilvl="0" w:tplc="95C89F6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 w15:restartNumberingAfterBreak="0">
    <w:nsid w:val="0969328C"/>
    <w:multiLevelType w:val="hybridMultilevel"/>
    <w:tmpl w:val="26640F12"/>
    <w:lvl w:ilvl="0" w:tplc="DF44C8A6">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 w15:restartNumberingAfterBreak="0">
    <w:nsid w:val="0C054111"/>
    <w:multiLevelType w:val="hybridMultilevel"/>
    <w:tmpl w:val="1DFEE2F0"/>
    <w:lvl w:ilvl="0" w:tplc="95C89F6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15:restartNumberingAfterBreak="0">
    <w:nsid w:val="14E25B20"/>
    <w:multiLevelType w:val="hybridMultilevel"/>
    <w:tmpl w:val="26640F12"/>
    <w:lvl w:ilvl="0" w:tplc="DF44C8A6">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26F249E4"/>
    <w:multiLevelType w:val="hybridMultilevel"/>
    <w:tmpl w:val="937EE532"/>
    <w:lvl w:ilvl="0" w:tplc="6B7CEDCE">
      <w:start w:val="1"/>
      <w:numFmt w:val="bullet"/>
      <w:lvlText w:val=""/>
      <w:lvlJc w:val="left"/>
      <w:pPr>
        <w:ind w:left="757" w:hanging="360"/>
      </w:pPr>
      <w:rPr>
        <w:rFonts w:ascii="Symbol" w:eastAsiaTheme="minorHAnsi" w:hAnsi="Symbol" w:cstheme="minorBidi" w:hint="default"/>
      </w:rPr>
    </w:lvl>
    <w:lvl w:ilvl="1" w:tplc="04150003" w:tentative="1">
      <w:start w:val="1"/>
      <w:numFmt w:val="bullet"/>
      <w:lvlText w:val="o"/>
      <w:lvlJc w:val="left"/>
      <w:pPr>
        <w:ind w:left="1477" w:hanging="360"/>
      </w:pPr>
      <w:rPr>
        <w:rFonts w:ascii="Courier New" w:hAnsi="Courier New" w:cs="Courier New" w:hint="default"/>
      </w:rPr>
    </w:lvl>
    <w:lvl w:ilvl="2" w:tplc="04150005" w:tentative="1">
      <w:start w:val="1"/>
      <w:numFmt w:val="bullet"/>
      <w:lvlText w:val=""/>
      <w:lvlJc w:val="left"/>
      <w:pPr>
        <w:ind w:left="2197" w:hanging="360"/>
      </w:pPr>
      <w:rPr>
        <w:rFonts w:ascii="Wingdings" w:hAnsi="Wingdings" w:hint="default"/>
      </w:rPr>
    </w:lvl>
    <w:lvl w:ilvl="3" w:tplc="04150001" w:tentative="1">
      <w:start w:val="1"/>
      <w:numFmt w:val="bullet"/>
      <w:lvlText w:val=""/>
      <w:lvlJc w:val="left"/>
      <w:pPr>
        <w:ind w:left="2917" w:hanging="360"/>
      </w:pPr>
      <w:rPr>
        <w:rFonts w:ascii="Symbol" w:hAnsi="Symbol" w:hint="default"/>
      </w:rPr>
    </w:lvl>
    <w:lvl w:ilvl="4" w:tplc="04150003" w:tentative="1">
      <w:start w:val="1"/>
      <w:numFmt w:val="bullet"/>
      <w:lvlText w:val="o"/>
      <w:lvlJc w:val="left"/>
      <w:pPr>
        <w:ind w:left="3637" w:hanging="360"/>
      </w:pPr>
      <w:rPr>
        <w:rFonts w:ascii="Courier New" w:hAnsi="Courier New" w:cs="Courier New" w:hint="default"/>
      </w:rPr>
    </w:lvl>
    <w:lvl w:ilvl="5" w:tplc="04150005" w:tentative="1">
      <w:start w:val="1"/>
      <w:numFmt w:val="bullet"/>
      <w:lvlText w:val=""/>
      <w:lvlJc w:val="left"/>
      <w:pPr>
        <w:ind w:left="4357" w:hanging="360"/>
      </w:pPr>
      <w:rPr>
        <w:rFonts w:ascii="Wingdings" w:hAnsi="Wingdings" w:hint="default"/>
      </w:rPr>
    </w:lvl>
    <w:lvl w:ilvl="6" w:tplc="04150001" w:tentative="1">
      <w:start w:val="1"/>
      <w:numFmt w:val="bullet"/>
      <w:lvlText w:val=""/>
      <w:lvlJc w:val="left"/>
      <w:pPr>
        <w:ind w:left="5077" w:hanging="360"/>
      </w:pPr>
      <w:rPr>
        <w:rFonts w:ascii="Symbol" w:hAnsi="Symbol" w:hint="default"/>
      </w:rPr>
    </w:lvl>
    <w:lvl w:ilvl="7" w:tplc="04150003" w:tentative="1">
      <w:start w:val="1"/>
      <w:numFmt w:val="bullet"/>
      <w:lvlText w:val="o"/>
      <w:lvlJc w:val="left"/>
      <w:pPr>
        <w:ind w:left="5797" w:hanging="360"/>
      </w:pPr>
      <w:rPr>
        <w:rFonts w:ascii="Courier New" w:hAnsi="Courier New" w:cs="Courier New" w:hint="default"/>
      </w:rPr>
    </w:lvl>
    <w:lvl w:ilvl="8" w:tplc="04150005" w:tentative="1">
      <w:start w:val="1"/>
      <w:numFmt w:val="bullet"/>
      <w:lvlText w:val=""/>
      <w:lvlJc w:val="left"/>
      <w:pPr>
        <w:ind w:left="6517" w:hanging="360"/>
      </w:pPr>
      <w:rPr>
        <w:rFonts w:ascii="Wingdings" w:hAnsi="Wingdings" w:hint="default"/>
      </w:rPr>
    </w:lvl>
  </w:abstractNum>
  <w:abstractNum w:abstractNumId="6" w15:restartNumberingAfterBreak="0">
    <w:nsid w:val="2EB33FB5"/>
    <w:multiLevelType w:val="hybridMultilevel"/>
    <w:tmpl w:val="BAA00D8A"/>
    <w:lvl w:ilvl="0" w:tplc="4E42C65E">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7" w15:restartNumberingAfterBreak="0">
    <w:nsid w:val="2FD5417B"/>
    <w:multiLevelType w:val="hybridMultilevel"/>
    <w:tmpl w:val="BF5E12A6"/>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8" w15:restartNumberingAfterBreak="0">
    <w:nsid w:val="302F2F82"/>
    <w:multiLevelType w:val="hybridMultilevel"/>
    <w:tmpl w:val="1DFEE2F0"/>
    <w:lvl w:ilvl="0" w:tplc="95C89F6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32257606"/>
    <w:multiLevelType w:val="hybridMultilevel"/>
    <w:tmpl w:val="2266E6A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2DD7D1C"/>
    <w:multiLevelType w:val="hybridMultilevel"/>
    <w:tmpl w:val="1DFEE2F0"/>
    <w:lvl w:ilvl="0" w:tplc="95C89F6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2" w15:restartNumberingAfterBreak="0">
    <w:nsid w:val="372C4491"/>
    <w:multiLevelType w:val="hybridMultilevel"/>
    <w:tmpl w:val="2266E6A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9FD5C18"/>
    <w:multiLevelType w:val="hybridMultilevel"/>
    <w:tmpl w:val="1DFEE2F0"/>
    <w:lvl w:ilvl="0" w:tplc="95C89F6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4" w15:restartNumberingAfterBreak="0">
    <w:nsid w:val="3A382BF8"/>
    <w:multiLevelType w:val="multilevel"/>
    <w:tmpl w:val="32BA8C9E"/>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b/>
        <w:bCs/>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5" w15:restartNumberingAfterBreak="0">
    <w:nsid w:val="3EE92CA7"/>
    <w:multiLevelType w:val="hybridMultilevel"/>
    <w:tmpl w:val="8F46F394"/>
    <w:lvl w:ilvl="0" w:tplc="04150001">
      <w:start w:val="1"/>
      <w:numFmt w:val="bullet"/>
      <w:lvlText w:val=""/>
      <w:lvlJc w:val="left"/>
      <w:pPr>
        <w:ind w:left="1890" w:hanging="360"/>
      </w:pPr>
      <w:rPr>
        <w:rFonts w:ascii="Symbol" w:hAnsi="Symbol" w:hint="default"/>
      </w:rPr>
    </w:lvl>
    <w:lvl w:ilvl="1" w:tplc="04150003" w:tentative="1">
      <w:start w:val="1"/>
      <w:numFmt w:val="bullet"/>
      <w:lvlText w:val="o"/>
      <w:lvlJc w:val="left"/>
      <w:pPr>
        <w:ind w:left="2610" w:hanging="360"/>
      </w:pPr>
      <w:rPr>
        <w:rFonts w:ascii="Courier New" w:hAnsi="Courier New" w:cs="Courier New" w:hint="default"/>
      </w:rPr>
    </w:lvl>
    <w:lvl w:ilvl="2" w:tplc="04150005" w:tentative="1">
      <w:start w:val="1"/>
      <w:numFmt w:val="bullet"/>
      <w:lvlText w:val=""/>
      <w:lvlJc w:val="left"/>
      <w:pPr>
        <w:ind w:left="3330" w:hanging="360"/>
      </w:pPr>
      <w:rPr>
        <w:rFonts w:ascii="Wingdings" w:hAnsi="Wingdings" w:hint="default"/>
      </w:rPr>
    </w:lvl>
    <w:lvl w:ilvl="3" w:tplc="04150001" w:tentative="1">
      <w:start w:val="1"/>
      <w:numFmt w:val="bullet"/>
      <w:lvlText w:val=""/>
      <w:lvlJc w:val="left"/>
      <w:pPr>
        <w:ind w:left="4050" w:hanging="360"/>
      </w:pPr>
      <w:rPr>
        <w:rFonts w:ascii="Symbol" w:hAnsi="Symbol" w:hint="default"/>
      </w:rPr>
    </w:lvl>
    <w:lvl w:ilvl="4" w:tplc="04150003" w:tentative="1">
      <w:start w:val="1"/>
      <w:numFmt w:val="bullet"/>
      <w:lvlText w:val="o"/>
      <w:lvlJc w:val="left"/>
      <w:pPr>
        <w:ind w:left="4770" w:hanging="360"/>
      </w:pPr>
      <w:rPr>
        <w:rFonts w:ascii="Courier New" w:hAnsi="Courier New" w:cs="Courier New" w:hint="default"/>
      </w:rPr>
    </w:lvl>
    <w:lvl w:ilvl="5" w:tplc="04150005" w:tentative="1">
      <w:start w:val="1"/>
      <w:numFmt w:val="bullet"/>
      <w:lvlText w:val=""/>
      <w:lvlJc w:val="left"/>
      <w:pPr>
        <w:ind w:left="5490" w:hanging="360"/>
      </w:pPr>
      <w:rPr>
        <w:rFonts w:ascii="Wingdings" w:hAnsi="Wingdings" w:hint="default"/>
      </w:rPr>
    </w:lvl>
    <w:lvl w:ilvl="6" w:tplc="04150001" w:tentative="1">
      <w:start w:val="1"/>
      <w:numFmt w:val="bullet"/>
      <w:lvlText w:val=""/>
      <w:lvlJc w:val="left"/>
      <w:pPr>
        <w:ind w:left="6210" w:hanging="360"/>
      </w:pPr>
      <w:rPr>
        <w:rFonts w:ascii="Symbol" w:hAnsi="Symbol" w:hint="default"/>
      </w:rPr>
    </w:lvl>
    <w:lvl w:ilvl="7" w:tplc="04150003" w:tentative="1">
      <w:start w:val="1"/>
      <w:numFmt w:val="bullet"/>
      <w:lvlText w:val="o"/>
      <w:lvlJc w:val="left"/>
      <w:pPr>
        <w:ind w:left="6930" w:hanging="360"/>
      </w:pPr>
      <w:rPr>
        <w:rFonts w:ascii="Courier New" w:hAnsi="Courier New" w:cs="Courier New" w:hint="default"/>
      </w:rPr>
    </w:lvl>
    <w:lvl w:ilvl="8" w:tplc="04150005" w:tentative="1">
      <w:start w:val="1"/>
      <w:numFmt w:val="bullet"/>
      <w:lvlText w:val=""/>
      <w:lvlJc w:val="left"/>
      <w:pPr>
        <w:ind w:left="7650" w:hanging="360"/>
      </w:pPr>
      <w:rPr>
        <w:rFonts w:ascii="Wingdings" w:hAnsi="Wingdings" w:hint="default"/>
      </w:rPr>
    </w:lvl>
  </w:abstractNum>
  <w:abstractNum w:abstractNumId="16" w15:restartNumberingAfterBreak="0">
    <w:nsid w:val="436D7FD5"/>
    <w:multiLevelType w:val="hybridMultilevel"/>
    <w:tmpl w:val="1DFEE2F0"/>
    <w:lvl w:ilvl="0" w:tplc="95C89F6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7" w15:restartNumberingAfterBreak="0">
    <w:nsid w:val="43D7461A"/>
    <w:multiLevelType w:val="hybridMultilevel"/>
    <w:tmpl w:val="E0D838A4"/>
    <w:lvl w:ilvl="0" w:tplc="FD74E67C">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8" w15:restartNumberingAfterBreak="0">
    <w:nsid w:val="442B69A0"/>
    <w:multiLevelType w:val="hybridMultilevel"/>
    <w:tmpl w:val="1DFEE2F0"/>
    <w:lvl w:ilvl="0" w:tplc="95C89F6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9" w15:restartNumberingAfterBreak="0">
    <w:nsid w:val="47E30D79"/>
    <w:multiLevelType w:val="hybridMultilevel"/>
    <w:tmpl w:val="79E27344"/>
    <w:lvl w:ilvl="0" w:tplc="1F927914">
      <w:start w:val="1"/>
      <w:numFmt w:val="decimal"/>
      <w:lvlText w:val="%1)"/>
      <w:lvlJc w:val="left"/>
      <w:pPr>
        <w:ind w:left="792" w:hanging="360"/>
      </w:pPr>
      <w:rPr>
        <w:rFonts w:hint="default"/>
      </w:rPr>
    </w:lvl>
    <w:lvl w:ilvl="1" w:tplc="04150019" w:tentative="1">
      <w:start w:val="1"/>
      <w:numFmt w:val="lowerLetter"/>
      <w:lvlText w:val="%2."/>
      <w:lvlJc w:val="left"/>
      <w:pPr>
        <w:ind w:left="1512" w:hanging="360"/>
      </w:pPr>
    </w:lvl>
    <w:lvl w:ilvl="2" w:tplc="0415001B" w:tentative="1">
      <w:start w:val="1"/>
      <w:numFmt w:val="lowerRoman"/>
      <w:lvlText w:val="%3."/>
      <w:lvlJc w:val="right"/>
      <w:pPr>
        <w:ind w:left="2232" w:hanging="180"/>
      </w:pPr>
    </w:lvl>
    <w:lvl w:ilvl="3" w:tplc="0415000F" w:tentative="1">
      <w:start w:val="1"/>
      <w:numFmt w:val="decimal"/>
      <w:lvlText w:val="%4."/>
      <w:lvlJc w:val="left"/>
      <w:pPr>
        <w:ind w:left="2952" w:hanging="360"/>
      </w:pPr>
    </w:lvl>
    <w:lvl w:ilvl="4" w:tplc="04150019" w:tentative="1">
      <w:start w:val="1"/>
      <w:numFmt w:val="lowerLetter"/>
      <w:lvlText w:val="%5."/>
      <w:lvlJc w:val="left"/>
      <w:pPr>
        <w:ind w:left="3672" w:hanging="360"/>
      </w:pPr>
    </w:lvl>
    <w:lvl w:ilvl="5" w:tplc="0415001B" w:tentative="1">
      <w:start w:val="1"/>
      <w:numFmt w:val="lowerRoman"/>
      <w:lvlText w:val="%6."/>
      <w:lvlJc w:val="right"/>
      <w:pPr>
        <w:ind w:left="4392" w:hanging="180"/>
      </w:pPr>
    </w:lvl>
    <w:lvl w:ilvl="6" w:tplc="0415000F" w:tentative="1">
      <w:start w:val="1"/>
      <w:numFmt w:val="decimal"/>
      <w:lvlText w:val="%7."/>
      <w:lvlJc w:val="left"/>
      <w:pPr>
        <w:ind w:left="5112" w:hanging="360"/>
      </w:pPr>
    </w:lvl>
    <w:lvl w:ilvl="7" w:tplc="04150019" w:tentative="1">
      <w:start w:val="1"/>
      <w:numFmt w:val="lowerLetter"/>
      <w:lvlText w:val="%8."/>
      <w:lvlJc w:val="left"/>
      <w:pPr>
        <w:ind w:left="5832" w:hanging="360"/>
      </w:pPr>
    </w:lvl>
    <w:lvl w:ilvl="8" w:tplc="0415001B" w:tentative="1">
      <w:start w:val="1"/>
      <w:numFmt w:val="lowerRoman"/>
      <w:lvlText w:val="%9."/>
      <w:lvlJc w:val="right"/>
      <w:pPr>
        <w:ind w:left="6552" w:hanging="180"/>
      </w:pPr>
    </w:lvl>
  </w:abstractNum>
  <w:abstractNum w:abstractNumId="20" w15:restartNumberingAfterBreak="0">
    <w:nsid w:val="522C35DE"/>
    <w:multiLevelType w:val="hybridMultilevel"/>
    <w:tmpl w:val="1DFEE2F0"/>
    <w:lvl w:ilvl="0" w:tplc="95C89F6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1" w15:restartNumberingAfterBreak="0">
    <w:nsid w:val="53AF348C"/>
    <w:multiLevelType w:val="hybridMultilevel"/>
    <w:tmpl w:val="1DFEE2F0"/>
    <w:lvl w:ilvl="0" w:tplc="95C89F6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2" w15:restartNumberingAfterBreak="0">
    <w:nsid w:val="5BB5086F"/>
    <w:multiLevelType w:val="hybridMultilevel"/>
    <w:tmpl w:val="1DFEE2F0"/>
    <w:lvl w:ilvl="0" w:tplc="95C89F6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3" w15:restartNumberingAfterBreak="0">
    <w:nsid w:val="61222620"/>
    <w:multiLevelType w:val="hybridMultilevel"/>
    <w:tmpl w:val="1DFEE2F0"/>
    <w:lvl w:ilvl="0" w:tplc="95C89F6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4" w15:restartNumberingAfterBreak="0">
    <w:nsid w:val="65677C36"/>
    <w:multiLevelType w:val="hybridMultilevel"/>
    <w:tmpl w:val="1DFEE2F0"/>
    <w:lvl w:ilvl="0" w:tplc="95C89F6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5"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50B7D5B"/>
    <w:multiLevelType w:val="hybridMultilevel"/>
    <w:tmpl w:val="1DFEE2F0"/>
    <w:lvl w:ilvl="0" w:tplc="95C89F6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7F7B6948"/>
    <w:multiLevelType w:val="hybridMultilevel"/>
    <w:tmpl w:val="2266E6A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FA07FE4"/>
    <w:multiLevelType w:val="hybridMultilevel"/>
    <w:tmpl w:val="1DFEE2F0"/>
    <w:lvl w:ilvl="0" w:tplc="95C89F62">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num w:numId="1">
    <w:abstractNumId w:val="14"/>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5"/>
  </w:num>
  <w:num w:numId="5">
    <w:abstractNumId w:val="5"/>
  </w:num>
  <w:num w:numId="6">
    <w:abstractNumId w:val="19"/>
  </w:num>
  <w:num w:numId="7">
    <w:abstractNumId w:val="17"/>
  </w:num>
  <w:num w:numId="8">
    <w:abstractNumId w:val="0"/>
  </w:num>
  <w:num w:numId="9">
    <w:abstractNumId w:val="15"/>
  </w:num>
  <w:num w:numId="10">
    <w:abstractNumId w:val="7"/>
  </w:num>
  <w:num w:numId="11">
    <w:abstractNumId w:val="27"/>
  </w:num>
  <w:num w:numId="12">
    <w:abstractNumId w:val="12"/>
  </w:num>
  <w:num w:numId="13">
    <w:abstractNumId w:val="9"/>
  </w:num>
  <w:num w:numId="14">
    <w:abstractNumId w:val="2"/>
  </w:num>
  <w:num w:numId="15">
    <w:abstractNumId w:val="6"/>
  </w:num>
  <w:num w:numId="16">
    <w:abstractNumId w:val="24"/>
  </w:num>
  <w:num w:numId="17">
    <w:abstractNumId w:val="26"/>
  </w:num>
  <w:num w:numId="18">
    <w:abstractNumId w:val="20"/>
  </w:num>
  <w:num w:numId="19">
    <w:abstractNumId w:val="10"/>
  </w:num>
  <w:num w:numId="20">
    <w:abstractNumId w:val="22"/>
  </w:num>
  <w:num w:numId="21">
    <w:abstractNumId w:val="13"/>
  </w:num>
  <w:num w:numId="22">
    <w:abstractNumId w:val="1"/>
  </w:num>
  <w:num w:numId="23">
    <w:abstractNumId w:val="4"/>
  </w:num>
  <w:num w:numId="24">
    <w:abstractNumId w:val="3"/>
  </w:num>
  <w:num w:numId="25">
    <w:abstractNumId w:val="18"/>
  </w:num>
  <w:num w:numId="26">
    <w:abstractNumId w:val="16"/>
  </w:num>
  <w:num w:numId="27">
    <w:abstractNumId w:val="21"/>
  </w:num>
  <w:num w:numId="28">
    <w:abstractNumId w:val="8"/>
  </w:num>
  <w:num w:numId="29">
    <w:abstractNumId w:val="28"/>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12C01"/>
    <w:rsid w:val="00030AAB"/>
    <w:rsid w:val="00032783"/>
    <w:rsid w:val="0005130B"/>
    <w:rsid w:val="000521E9"/>
    <w:rsid w:val="0005226B"/>
    <w:rsid w:val="00072685"/>
    <w:rsid w:val="00087514"/>
    <w:rsid w:val="0009438C"/>
    <w:rsid w:val="000A29E1"/>
    <w:rsid w:val="000A4E43"/>
    <w:rsid w:val="000A7EEA"/>
    <w:rsid w:val="000C340F"/>
    <w:rsid w:val="000C4225"/>
    <w:rsid w:val="000D6CA7"/>
    <w:rsid w:val="000F2A81"/>
    <w:rsid w:val="000F48FD"/>
    <w:rsid w:val="000F49EF"/>
    <w:rsid w:val="00100D90"/>
    <w:rsid w:val="001033D7"/>
    <w:rsid w:val="00104BC5"/>
    <w:rsid w:val="00121E67"/>
    <w:rsid w:val="00122FD6"/>
    <w:rsid w:val="00125CC0"/>
    <w:rsid w:val="00131DCF"/>
    <w:rsid w:val="00141922"/>
    <w:rsid w:val="00141950"/>
    <w:rsid w:val="00142BDC"/>
    <w:rsid w:val="0014341E"/>
    <w:rsid w:val="00143F07"/>
    <w:rsid w:val="00165FE0"/>
    <w:rsid w:val="0017298D"/>
    <w:rsid w:val="001756ED"/>
    <w:rsid w:val="00182FAA"/>
    <w:rsid w:val="001A2CEC"/>
    <w:rsid w:val="001A6FD6"/>
    <w:rsid w:val="001B767D"/>
    <w:rsid w:val="001D74D2"/>
    <w:rsid w:val="001E302E"/>
    <w:rsid w:val="001E72F4"/>
    <w:rsid w:val="001F2A6D"/>
    <w:rsid w:val="00202D1A"/>
    <w:rsid w:val="00216623"/>
    <w:rsid w:val="00217E6D"/>
    <w:rsid w:val="002205EC"/>
    <w:rsid w:val="00243DC7"/>
    <w:rsid w:val="002464CC"/>
    <w:rsid w:val="002531F7"/>
    <w:rsid w:val="00265808"/>
    <w:rsid w:val="002702E0"/>
    <w:rsid w:val="002939B1"/>
    <w:rsid w:val="002958DB"/>
    <w:rsid w:val="0029617D"/>
    <w:rsid w:val="002A4B32"/>
    <w:rsid w:val="002A5434"/>
    <w:rsid w:val="002B6C82"/>
    <w:rsid w:val="002C0659"/>
    <w:rsid w:val="002C4F9B"/>
    <w:rsid w:val="002E362C"/>
    <w:rsid w:val="002E6FB0"/>
    <w:rsid w:val="002F7A68"/>
    <w:rsid w:val="00300AA7"/>
    <w:rsid w:val="00302F89"/>
    <w:rsid w:val="0030727E"/>
    <w:rsid w:val="00310B7C"/>
    <w:rsid w:val="00311CA8"/>
    <w:rsid w:val="0031325E"/>
    <w:rsid w:val="003158B8"/>
    <w:rsid w:val="00317161"/>
    <w:rsid w:val="00325CB2"/>
    <w:rsid w:val="00325DD3"/>
    <w:rsid w:val="00333B36"/>
    <w:rsid w:val="00340DE1"/>
    <w:rsid w:val="003452C7"/>
    <w:rsid w:val="003526A1"/>
    <w:rsid w:val="00355B36"/>
    <w:rsid w:val="003624A3"/>
    <w:rsid w:val="00380EFB"/>
    <w:rsid w:val="0038615A"/>
    <w:rsid w:val="00395124"/>
    <w:rsid w:val="003A57B7"/>
    <w:rsid w:val="003B4737"/>
    <w:rsid w:val="003C4C88"/>
    <w:rsid w:val="003C5791"/>
    <w:rsid w:val="003D0CD1"/>
    <w:rsid w:val="003D6587"/>
    <w:rsid w:val="003E1910"/>
    <w:rsid w:val="003E1FC9"/>
    <w:rsid w:val="003F2F91"/>
    <w:rsid w:val="00402B34"/>
    <w:rsid w:val="00415DC2"/>
    <w:rsid w:val="004215C9"/>
    <w:rsid w:val="004228AB"/>
    <w:rsid w:val="00437557"/>
    <w:rsid w:val="004403A1"/>
    <w:rsid w:val="0044667F"/>
    <w:rsid w:val="00447444"/>
    <w:rsid w:val="004504C5"/>
    <w:rsid w:val="00452275"/>
    <w:rsid w:val="00454BD9"/>
    <w:rsid w:val="0046085D"/>
    <w:rsid w:val="0046154B"/>
    <w:rsid w:val="00462DDC"/>
    <w:rsid w:val="00465D6B"/>
    <w:rsid w:val="00470E94"/>
    <w:rsid w:val="00477395"/>
    <w:rsid w:val="004817E2"/>
    <w:rsid w:val="00482723"/>
    <w:rsid w:val="004831EE"/>
    <w:rsid w:val="0048598C"/>
    <w:rsid w:val="00492BFD"/>
    <w:rsid w:val="00495B07"/>
    <w:rsid w:val="004972AC"/>
    <w:rsid w:val="004A4F17"/>
    <w:rsid w:val="004B3C9E"/>
    <w:rsid w:val="004B7018"/>
    <w:rsid w:val="004C047E"/>
    <w:rsid w:val="004C3DAE"/>
    <w:rsid w:val="004C51E4"/>
    <w:rsid w:val="004F36A3"/>
    <w:rsid w:val="005000B9"/>
    <w:rsid w:val="00501832"/>
    <w:rsid w:val="00503344"/>
    <w:rsid w:val="00506652"/>
    <w:rsid w:val="00510CC2"/>
    <w:rsid w:val="00537282"/>
    <w:rsid w:val="005375EF"/>
    <w:rsid w:val="00546100"/>
    <w:rsid w:val="00553893"/>
    <w:rsid w:val="00584611"/>
    <w:rsid w:val="005A0609"/>
    <w:rsid w:val="005A0E3A"/>
    <w:rsid w:val="005B3695"/>
    <w:rsid w:val="005B393E"/>
    <w:rsid w:val="005C4A7B"/>
    <w:rsid w:val="005D7508"/>
    <w:rsid w:val="005F4A56"/>
    <w:rsid w:val="00600394"/>
    <w:rsid w:val="006028A9"/>
    <w:rsid w:val="006064A7"/>
    <w:rsid w:val="00617FB8"/>
    <w:rsid w:val="0062305A"/>
    <w:rsid w:val="0062618B"/>
    <w:rsid w:val="00630ABC"/>
    <w:rsid w:val="0063147E"/>
    <w:rsid w:val="00636D4D"/>
    <w:rsid w:val="006461D3"/>
    <w:rsid w:val="006469A1"/>
    <w:rsid w:val="00647E56"/>
    <w:rsid w:val="00662D57"/>
    <w:rsid w:val="006721D5"/>
    <w:rsid w:val="006804EE"/>
    <w:rsid w:val="006823C8"/>
    <w:rsid w:val="006A24D6"/>
    <w:rsid w:val="006B2B71"/>
    <w:rsid w:val="006B2D9B"/>
    <w:rsid w:val="006C214E"/>
    <w:rsid w:val="006E0860"/>
    <w:rsid w:val="006F2D5C"/>
    <w:rsid w:val="006F4BD7"/>
    <w:rsid w:val="007055E5"/>
    <w:rsid w:val="0071224D"/>
    <w:rsid w:val="00713D5E"/>
    <w:rsid w:val="007147FE"/>
    <w:rsid w:val="00736A02"/>
    <w:rsid w:val="007447C3"/>
    <w:rsid w:val="00753367"/>
    <w:rsid w:val="00753D6C"/>
    <w:rsid w:val="00755B74"/>
    <w:rsid w:val="0076532E"/>
    <w:rsid w:val="00765BCC"/>
    <w:rsid w:val="007726B9"/>
    <w:rsid w:val="00780462"/>
    <w:rsid w:val="00786598"/>
    <w:rsid w:val="0079039C"/>
    <w:rsid w:val="007921D4"/>
    <w:rsid w:val="007A4494"/>
    <w:rsid w:val="007A47DA"/>
    <w:rsid w:val="007B0A3E"/>
    <w:rsid w:val="007B1B28"/>
    <w:rsid w:val="007B2BBE"/>
    <w:rsid w:val="007B42EB"/>
    <w:rsid w:val="007B5262"/>
    <w:rsid w:val="007B7C1F"/>
    <w:rsid w:val="007C30F7"/>
    <w:rsid w:val="007C4E5C"/>
    <w:rsid w:val="007E147F"/>
    <w:rsid w:val="007F2133"/>
    <w:rsid w:val="0080032C"/>
    <w:rsid w:val="008067F2"/>
    <w:rsid w:val="00817A00"/>
    <w:rsid w:val="008207B8"/>
    <w:rsid w:val="00845B4C"/>
    <w:rsid w:val="00856E53"/>
    <w:rsid w:val="00861BAF"/>
    <w:rsid w:val="00866CC6"/>
    <w:rsid w:val="008801F5"/>
    <w:rsid w:val="00881076"/>
    <w:rsid w:val="0088108B"/>
    <w:rsid w:val="008832A2"/>
    <w:rsid w:val="008A1AB5"/>
    <w:rsid w:val="008A7FC0"/>
    <w:rsid w:val="008C234B"/>
    <w:rsid w:val="008C599B"/>
    <w:rsid w:val="008D394E"/>
    <w:rsid w:val="008F6833"/>
    <w:rsid w:val="00920B4E"/>
    <w:rsid w:val="00924625"/>
    <w:rsid w:val="0093002F"/>
    <w:rsid w:val="00933498"/>
    <w:rsid w:val="00942683"/>
    <w:rsid w:val="009513E5"/>
    <w:rsid w:val="00952439"/>
    <w:rsid w:val="00971086"/>
    <w:rsid w:val="00986821"/>
    <w:rsid w:val="009907C7"/>
    <w:rsid w:val="00993905"/>
    <w:rsid w:val="009A640E"/>
    <w:rsid w:val="009A653C"/>
    <w:rsid w:val="009B1FC1"/>
    <w:rsid w:val="009B33D2"/>
    <w:rsid w:val="009B47F8"/>
    <w:rsid w:val="009B5532"/>
    <w:rsid w:val="009D09F0"/>
    <w:rsid w:val="009E1E9B"/>
    <w:rsid w:val="009E21E0"/>
    <w:rsid w:val="009E6AC3"/>
    <w:rsid w:val="009F6C9B"/>
    <w:rsid w:val="009F726E"/>
    <w:rsid w:val="00A11C2E"/>
    <w:rsid w:val="00A14E3F"/>
    <w:rsid w:val="00A15510"/>
    <w:rsid w:val="00A157A7"/>
    <w:rsid w:val="00A32206"/>
    <w:rsid w:val="00A330EC"/>
    <w:rsid w:val="00A421C5"/>
    <w:rsid w:val="00A51F02"/>
    <w:rsid w:val="00A52830"/>
    <w:rsid w:val="00A556F5"/>
    <w:rsid w:val="00A61D8D"/>
    <w:rsid w:val="00A66683"/>
    <w:rsid w:val="00A71C6F"/>
    <w:rsid w:val="00A71D50"/>
    <w:rsid w:val="00A74A1D"/>
    <w:rsid w:val="00A84387"/>
    <w:rsid w:val="00A8546C"/>
    <w:rsid w:val="00A8658B"/>
    <w:rsid w:val="00A86F48"/>
    <w:rsid w:val="00AA15E5"/>
    <w:rsid w:val="00AA2930"/>
    <w:rsid w:val="00AA2EFF"/>
    <w:rsid w:val="00AA7568"/>
    <w:rsid w:val="00AA75F6"/>
    <w:rsid w:val="00AB318C"/>
    <w:rsid w:val="00AB3267"/>
    <w:rsid w:val="00AC502E"/>
    <w:rsid w:val="00AD09B8"/>
    <w:rsid w:val="00AE3476"/>
    <w:rsid w:val="00AF0468"/>
    <w:rsid w:val="00AF77AB"/>
    <w:rsid w:val="00B033B9"/>
    <w:rsid w:val="00B05CD1"/>
    <w:rsid w:val="00B075A7"/>
    <w:rsid w:val="00B07B3A"/>
    <w:rsid w:val="00B1085A"/>
    <w:rsid w:val="00B133E6"/>
    <w:rsid w:val="00B13416"/>
    <w:rsid w:val="00B2590B"/>
    <w:rsid w:val="00B30636"/>
    <w:rsid w:val="00B35096"/>
    <w:rsid w:val="00B4457E"/>
    <w:rsid w:val="00B45108"/>
    <w:rsid w:val="00B51A79"/>
    <w:rsid w:val="00B5458C"/>
    <w:rsid w:val="00B615F6"/>
    <w:rsid w:val="00B709C4"/>
    <w:rsid w:val="00B72302"/>
    <w:rsid w:val="00B72D3B"/>
    <w:rsid w:val="00B759C2"/>
    <w:rsid w:val="00B83036"/>
    <w:rsid w:val="00B8347C"/>
    <w:rsid w:val="00B93F60"/>
    <w:rsid w:val="00BA01D2"/>
    <w:rsid w:val="00BA39AC"/>
    <w:rsid w:val="00BA6449"/>
    <w:rsid w:val="00BB0F5F"/>
    <w:rsid w:val="00BB707C"/>
    <w:rsid w:val="00BC302B"/>
    <w:rsid w:val="00BC74BE"/>
    <w:rsid w:val="00BD02E2"/>
    <w:rsid w:val="00BD5AA7"/>
    <w:rsid w:val="00BD6F6D"/>
    <w:rsid w:val="00BE1147"/>
    <w:rsid w:val="00BE178C"/>
    <w:rsid w:val="00BE276F"/>
    <w:rsid w:val="00BE4C30"/>
    <w:rsid w:val="00BF3994"/>
    <w:rsid w:val="00BF4A65"/>
    <w:rsid w:val="00C06408"/>
    <w:rsid w:val="00C12EDB"/>
    <w:rsid w:val="00C14F91"/>
    <w:rsid w:val="00C338AB"/>
    <w:rsid w:val="00C35D1D"/>
    <w:rsid w:val="00C41203"/>
    <w:rsid w:val="00C51F04"/>
    <w:rsid w:val="00C578EE"/>
    <w:rsid w:val="00C66309"/>
    <w:rsid w:val="00C6724E"/>
    <w:rsid w:val="00C74335"/>
    <w:rsid w:val="00C7525F"/>
    <w:rsid w:val="00C83AE9"/>
    <w:rsid w:val="00C852DC"/>
    <w:rsid w:val="00C94310"/>
    <w:rsid w:val="00C957A1"/>
    <w:rsid w:val="00CA2D60"/>
    <w:rsid w:val="00CA5423"/>
    <w:rsid w:val="00CC4767"/>
    <w:rsid w:val="00CD5D6D"/>
    <w:rsid w:val="00CE4397"/>
    <w:rsid w:val="00D01727"/>
    <w:rsid w:val="00D01A39"/>
    <w:rsid w:val="00D05B22"/>
    <w:rsid w:val="00D1205B"/>
    <w:rsid w:val="00D132A2"/>
    <w:rsid w:val="00D25347"/>
    <w:rsid w:val="00D35E41"/>
    <w:rsid w:val="00D3648E"/>
    <w:rsid w:val="00D5166A"/>
    <w:rsid w:val="00D608DF"/>
    <w:rsid w:val="00D618DF"/>
    <w:rsid w:val="00D853F5"/>
    <w:rsid w:val="00D871D4"/>
    <w:rsid w:val="00D91085"/>
    <w:rsid w:val="00D962E8"/>
    <w:rsid w:val="00D9647E"/>
    <w:rsid w:val="00DA4FF1"/>
    <w:rsid w:val="00DA5AE8"/>
    <w:rsid w:val="00DB5343"/>
    <w:rsid w:val="00DC50A6"/>
    <w:rsid w:val="00DE4A7C"/>
    <w:rsid w:val="00DE6B00"/>
    <w:rsid w:val="00DF08A9"/>
    <w:rsid w:val="00DF1A51"/>
    <w:rsid w:val="00DF43B5"/>
    <w:rsid w:val="00E006DE"/>
    <w:rsid w:val="00E06FE2"/>
    <w:rsid w:val="00E07123"/>
    <w:rsid w:val="00E07A0D"/>
    <w:rsid w:val="00E15DAF"/>
    <w:rsid w:val="00E2484C"/>
    <w:rsid w:val="00E3014D"/>
    <w:rsid w:val="00E40719"/>
    <w:rsid w:val="00E4666F"/>
    <w:rsid w:val="00E54456"/>
    <w:rsid w:val="00E56749"/>
    <w:rsid w:val="00E84F74"/>
    <w:rsid w:val="00E854D7"/>
    <w:rsid w:val="00E87220"/>
    <w:rsid w:val="00E93B49"/>
    <w:rsid w:val="00E95314"/>
    <w:rsid w:val="00EA3BC6"/>
    <w:rsid w:val="00EA56D6"/>
    <w:rsid w:val="00EB1FEA"/>
    <w:rsid w:val="00EB7380"/>
    <w:rsid w:val="00EC0CA2"/>
    <w:rsid w:val="00EC1B75"/>
    <w:rsid w:val="00EC59A6"/>
    <w:rsid w:val="00EE53B0"/>
    <w:rsid w:val="00EF6E1F"/>
    <w:rsid w:val="00F038CD"/>
    <w:rsid w:val="00F10DDA"/>
    <w:rsid w:val="00F20B28"/>
    <w:rsid w:val="00F223C9"/>
    <w:rsid w:val="00F27322"/>
    <w:rsid w:val="00F3103B"/>
    <w:rsid w:val="00F3264A"/>
    <w:rsid w:val="00F62E2D"/>
    <w:rsid w:val="00F6397E"/>
    <w:rsid w:val="00F64579"/>
    <w:rsid w:val="00F66A10"/>
    <w:rsid w:val="00F7142E"/>
    <w:rsid w:val="00F82F41"/>
    <w:rsid w:val="00F91851"/>
    <w:rsid w:val="00FB77BA"/>
    <w:rsid w:val="00FC0F8D"/>
    <w:rsid w:val="00FC239D"/>
    <w:rsid w:val="00FC6CD3"/>
    <w:rsid w:val="00FC7662"/>
    <w:rsid w:val="00FD465C"/>
    <w:rsid w:val="00FD6251"/>
    <w:rsid w:val="00FE0292"/>
    <w:rsid w:val="00FF48E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AC9FD"/>
  <w15:docId w15:val="{19063BEB-73A8-4683-9541-02ECA3016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A66683"/>
    <w:pPr>
      <w:keepNext/>
      <w:keepLines/>
      <w:numPr>
        <w:ilvl w:val="1"/>
        <w:numId w:val="1"/>
      </w:numPr>
      <w:spacing w:before="120" w:after="120"/>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A6668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iPriority w:val="99"/>
    <w:semiHidden/>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uiPriority w:val="99"/>
    <w:semiHidden/>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paragraph" w:styleId="Akapitzlist">
    <w:name w:val="List Paragraph"/>
    <w:basedOn w:val="Normalny"/>
    <w:uiPriority w:val="34"/>
    <w:qFormat/>
    <w:rsid w:val="00402B34"/>
    <w:pPr>
      <w:ind w:left="720"/>
      <w:contextualSpacing/>
    </w:pPr>
  </w:style>
  <w:style w:type="paragraph" w:styleId="Tekstprzypisukocowego">
    <w:name w:val="endnote text"/>
    <w:basedOn w:val="Normalny"/>
    <w:link w:val="TekstprzypisukocowegoZnak"/>
    <w:uiPriority w:val="99"/>
    <w:semiHidden/>
    <w:unhideWhenUsed/>
    <w:rsid w:val="00BA39AC"/>
    <w:rPr>
      <w:sz w:val="20"/>
      <w:szCs w:val="20"/>
    </w:rPr>
  </w:style>
  <w:style w:type="character" w:customStyle="1" w:styleId="TekstprzypisukocowegoZnak">
    <w:name w:val="Tekst przypisu końcowego Znak"/>
    <w:basedOn w:val="Domylnaczcionkaakapitu"/>
    <w:link w:val="Tekstprzypisukocowego"/>
    <w:uiPriority w:val="99"/>
    <w:semiHidden/>
    <w:rsid w:val="00BA39AC"/>
    <w:rPr>
      <w:rFonts w:ascii="Times New Roman" w:hAnsi="Times New Roman"/>
      <w:sz w:val="20"/>
      <w:szCs w:val="20"/>
    </w:rPr>
  </w:style>
  <w:style w:type="character" w:styleId="Odwoanieprzypisukocowego">
    <w:name w:val="endnote reference"/>
    <w:basedOn w:val="Domylnaczcionkaakapitu"/>
    <w:uiPriority w:val="99"/>
    <w:semiHidden/>
    <w:unhideWhenUsed/>
    <w:rsid w:val="00BA39AC"/>
    <w:rPr>
      <w:vertAlign w:val="superscript"/>
    </w:rPr>
  </w:style>
  <w:style w:type="character" w:styleId="Pogrubienie">
    <w:name w:val="Strong"/>
    <w:basedOn w:val="Domylnaczcionkaakapitu"/>
    <w:uiPriority w:val="22"/>
    <w:qFormat/>
    <w:rsid w:val="00032783"/>
    <w:rPr>
      <w:b/>
      <w:bCs/>
    </w:rPr>
  </w:style>
  <w:style w:type="table" w:styleId="Tabelasiatki4">
    <w:name w:val="Grid Table 4"/>
    <w:basedOn w:val="Standardowy"/>
    <w:uiPriority w:val="49"/>
    <w:rsid w:val="006F4BD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listy4">
    <w:name w:val="List Table 4"/>
    <w:basedOn w:val="Standardowy"/>
    <w:uiPriority w:val="49"/>
    <w:rsid w:val="006F4BD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Zwykatabela3">
    <w:name w:val="Plain Table 3"/>
    <w:basedOn w:val="Standardowy"/>
    <w:uiPriority w:val="43"/>
    <w:rsid w:val="009300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Zwykatabela5">
    <w:name w:val="Plain Table 5"/>
    <w:basedOn w:val="Standardowy"/>
    <w:uiPriority w:val="45"/>
    <w:rsid w:val="0093002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Zwykatabela4">
    <w:name w:val="Plain Table 4"/>
    <w:basedOn w:val="Standardowy"/>
    <w:uiPriority w:val="44"/>
    <w:rsid w:val="0093002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Tytuksiki">
    <w:name w:val="Book Title"/>
    <w:basedOn w:val="Domylnaczcionkaakapitu"/>
    <w:uiPriority w:val="33"/>
    <w:qFormat/>
    <w:rsid w:val="0093002F"/>
    <w:rPr>
      <w:b/>
      <w:bCs/>
      <w:i/>
      <w:iCs/>
      <w:spacing w:val="5"/>
    </w:rPr>
  </w:style>
  <w:style w:type="character" w:styleId="Odwoaniedelikatne">
    <w:name w:val="Subtle Reference"/>
    <w:basedOn w:val="Domylnaczcionkaakapitu"/>
    <w:uiPriority w:val="31"/>
    <w:qFormat/>
    <w:rsid w:val="00BD02E2"/>
    <w:rPr>
      <w:smallCaps/>
      <w:color w:val="5A5A5A" w:themeColor="text1" w:themeTint="A5"/>
    </w:rPr>
  </w:style>
  <w:style w:type="paragraph" w:styleId="Spisilustracji">
    <w:name w:val="table of figures"/>
    <w:basedOn w:val="Normalny"/>
    <w:next w:val="Normalny"/>
    <w:uiPriority w:val="99"/>
    <w:unhideWhenUsed/>
    <w:rsid w:val="00030A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3679">
      <w:bodyDiv w:val="1"/>
      <w:marLeft w:val="0"/>
      <w:marRight w:val="0"/>
      <w:marTop w:val="0"/>
      <w:marBottom w:val="0"/>
      <w:divBdr>
        <w:top w:val="none" w:sz="0" w:space="0" w:color="auto"/>
        <w:left w:val="none" w:sz="0" w:space="0" w:color="auto"/>
        <w:bottom w:val="none" w:sz="0" w:space="0" w:color="auto"/>
        <w:right w:val="none" w:sz="0" w:space="0" w:color="auto"/>
      </w:divBdr>
    </w:div>
    <w:div w:id="71704359">
      <w:bodyDiv w:val="1"/>
      <w:marLeft w:val="0"/>
      <w:marRight w:val="0"/>
      <w:marTop w:val="0"/>
      <w:marBottom w:val="0"/>
      <w:divBdr>
        <w:top w:val="none" w:sz="0" w:space="0" w:color="auto"/>
        <w:left w:val="none" w:sz="0" w:space="0" w:color="auto"/>
        <w:bottom w:val="none" w:sz="0" w:space="0" w:color="auto"/>
        <w:right w:val="none" w:sz="0" w:space="0" w:color="auto"/>
      </w:divBdr>
    </w:div>
    <w:div w:id="72968967">
      <w:bodyDiv w:val="1"/>
      <w:marLeft w:val="0"/>
      <w:marRight w:val="0"/>
      <w:marTop w:val="0"/>
      <w:marBottom w:val="0"/>
      <w:divBdr>
        <w:top w:val="none" w:sz="0" w:space="0" w:color="auto"/>
        <w:left w:val="none" w:sz="0" w:space="0" w:color="auto"/>
        <w:bottom w:val="none" w:sz="0" w:space="0" w:color="auto"/>
        <w:right w:val="none" w:sz="0" w:space="0" w:color="auto"/>
      </w:divBdr>
    </w:div>
    <w:div w:id="92407151">
      <w:bodyDiv w:val="1"/>
      <w:marLeft w:val="0"/>
      <w:marRight w:val="0"/>
      <w:marTop w:val="0"/>
      <w:marBottom w:val="0"/>
      <w:divBdr>
        <w:top w:val="none" w:sz="0" w:space="0" w:color="auto"/>
        <w:left w:val="none" w:sz="0" w:space="0" w:color="auto"/>
        <w:bottom w:val="none" w:sz="0" w:space="0" w:color="auto"/>
        <w:right w:val="none" w:sz="0" w:space="0" w:color="auto"/>
      </w:divBdr>
    </w:div>
    <w:div w:id="101265683">
      <w:bodyDiv w:val="1"/>
      <w:marLeft w:val="0"/>
      <w:marRight w:val="0"/>
      <w:marTop w:val="0"/>
      <w:marBottom w:val="0"/>
      <w:divBdr>
        <w:top w:val="none" w:sz="0" w:space="0" w:color="auto"/>
        <w:left w:val="none" w:sz="0" w:space="0" w:color="auto"/>
        <w:bottom w:val="none" w:sz="0" w:space="0" w:color="auto"/>
        <w:right w:val="none" w:sz="0" w:space="0" w:color="auto"/>
      </w:divBdr>
    </w:div>
    <w:div w:id="115607011">
      <w:bodyDiv w:val="1"/>
      <w:marLeft w:val="0"/>
      <w:marRight w:val="0"/>
      <w:marTop w:val="0"/>
      <w:marBottom w:val="0"/>
      <w:divBdr>
        <w:top w:val="none" w:sz="0" w:space="0" w:color="auto"/>
        <w:left w:val="none" w:sz="0" w:space="0" w:color="auto"/>
        <w:bottom w:val="none" w:sz="0" w:space="0" w:color="auto"/>
        <w:right w:val="none" w:sz="0" w:space="0" w:color="auto"/>
      </w:divBdr>
    </w:div>
    <w:div w:id="116608064">
      <w:bodyDiv w:val="1"/>
      <w:marLeft w:val="0"/>
      <w:marRight w:val="0"/>
      <w:marTop w:val="0"/>
      <w:marBottom w:val="0"/>
      <w:divBdr>
        <w:top w:val="none" w:sz="0" w:space="0" w:color="auto"/>
        <w:left w:val="none" w:sz="0" w:space="0" w:color="auto"/>
        <w:bottom w:val="none" w:sz="0" w:space="0" w:color="auto"/>
        <w:right w:val="none" w:sz="0" w:space="0" w:color="auto"/>
      </w:divBdr>
    </w:div>
    <w:div w:id="121074163">
      <w:bodyDiv w:val="1"/>
      <w:marLeft w:val="0"/>
      <w:marRight w:val="0"/>
      <w:marTop w:val="0"/>
      <w:marBottom w:val="0"/>
      <w:divBdr>
        <w:top w:val="none" w:sz="0" w:space="0" w:color="auto"/>
        <w:left w:val="none" w:sz="0" w:space="0" w:color="auto"/>
        <w:bottom w:val="none" w:sz="0" w:space="0" w:color="auto"/>
        <w:right w:val="none" w:sz="0" w:space="0" w:color="auto"/>
      </w:divBdr>
    </w:div>
    <w:div w:id="121465511">
      <w:bodyDiv w:val="1"/>
      <w:marLeft w:val="0"/>
      <w:marRight w:val="0"/>
      <w:marTop w:val="0"/>
      <w:marBottom w:val="0"/>
      <w:divBdr>
        <w:top w:val="none" w:sz="0" w:space="0" w:color="auto"/>
        <w:left w:val="none" w:sz="0" w:space="0" w:color="auto"/>
        <w:bottom w:val="none" w:sz="0" w:space="0" w:color="auto"/>
        <w:right w:val="none" w:sz="0" w:space="0" w:color="auto"/>
      </w:divBdr>
    </w:div>
    <w:div w:id="133303421">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94537385">
      <w:bodyDiv w:val="1"/>
      <w:marLeft w:val="0"/>
      <w:marRight w:val="0"/>
      <w:marTop w:val="0"/>
      <w:marBottom w:val="0"/>
      <w:divBdr>
        <w:top w:val="none" w:sz="0" w:space="0" w:color="auto"/>
        <w:left w:val="none" w:sz="0" w:space="0" w:color="auto"/>
        <w:bottom w:val="none" w:sz="0" w:space="0" w:color="auto"/>
        <w:right w:val="none" w:sz="0" w:space="0" w:color="auto"/>
      </w:divBdr>
    </w:div>
    <w:div w:id="198517205">
      <w:bodyDiv w:val="1"/>
      <w:marLeft w:val="0"/>
      <w:marRight w:val="0"/>
      <w:marTop w:val="0"/>
      <w:marBottom w:val="0"/>
      <w:divBdr>
        <w:top w:val="none" w:sz="0" w:space="0" w:color="auto"/>
        <w:left w:val="none" w:sz="0" w:space="0" w:color="auto"/>
        <w:bottom w:val="none" w:sz="0" w:space="0" w:color="auto"/>
        <w:right w:val="none" w:sz="0" w:space="0" w:color="auto"/>
      </w:divBdr>
    </w:div>
    <w:div w:id="203949889">
      <w:bodyDiv w:val="1"/>
      <w:marLeft w:val="0"/>
      <w:marRight w:val="0"/>
      <w:marTop w:val="0"/>
      <w:marBottom w:val="0"/>
      <w:divBdr>
        <w:top w:val="none" w:sz="0" w:space="0" w:color="auto"/>
        <w:left w:val="none" w:sz="0" w:space="0" w:color="auto"/>
        <w:bottom w:val="none" w:sz="0" w:space="0" w:color="auto"/>
        <w:right w:val="none" w:sz="0" w:space="0" w:color="auto"/>
      </w:divBdr>
    </w:div>
    <w:div w:id="220989660">
      <w:bodyDiv w:val="1"/>
      <w:marLeft w:val="0"/>
      <w:marRight w:val="0"/>
      <w:marTop w:val="0"/>
      <w:marBottom w:val="0"/>
      <w:divBdr>
        <w:top w:val="none" w:sz="0" w:space="0" w:color="auto"/>
        <w:left w:val="none" w:sz="0" w:space="0" w:color="auto"/>
        <w:bottom w:val="none" w:sz="0" w:space="0" w:color="auto"/>
        <w:right w:val="none" w:sz="0" w:space="0" w:color="auto"/>
      </w:divBdr>
    </w:div>
    <w:div w:id="222957291">
      <w:bodyDiv w:val="1"/>
      <w:marLeft w:val="0"/>
      <w:marRight w:val="0"/>
      <w:marTop w:val="0"/>
      <w:marBottom w:val="0"/>
      <w:divBdr>
        <w:top w:val="none" w:sz="0" w:space="0" w:color="auto"/>
        <w:left w:val="none" w:sz="0" w:space="0" w:color="auto"/>
        <w:bottom w:val="none" w:sz="0" w:space="0" w:color="auto"/>
        <w:right w:val="none" w:sz="0" w:space="0" w:color="auto"/>
      </w:divBdr>
    </w:div>
    <w:div w:id="237059891">
      <w:bodyDiv w:val="1"/>
      <w:marLeft w:val="0"/>
      <w:marRight w:val="0"/>
      <w:marTop w:val="0"/>
      <w:marBottom w:val="0"/>
      <w:divBdr>
        <w:top w:val="none" w:sz="0" w:space="0" w:color="auto"/>
        <w:left w:val="none" w:sz="0" w:space="0" w:color="auto"/>
        <w:bottom w:val="none" w:sz="0" w:space="0" w:color="auto"/>
        <w:right w:val="none" w:sz="0" w:space="0" w:color="auto"/>
      </w:divBdr>
    </w:div>
    <w:div w:id="304624772">
      <w:bodyDiv w:val="1"/>
      <w:marLeft w:val="0"/>
      <w:marRight w:val="0"/>
      <w:marTop w:val="0"/>
      <w:marBottom w:val="0"/>
      <w:divBdr>
        <w:top w:val="none" w:sz="0" w:space="0" w:color="auto"/>
        <w:left w:val="none" w:sz="0" w:space="0" w:color="auto"/>
        <w:bottom w:val="none" w:sz="0" w:space="0" w:color="auto"/>
        <w:right w:val="none" w:sz="0" w:space="0" w:color="auto"/>
      </w:divBdr>
    </w:div>
    <w:div w:id="318340174">
      <w:bodyDiv w:val="1"/>
      <w:marLeft w:val="0"/>
      <w:marRight w:val="0"/>
      <w:marTop w:val="0"/>
      <w:marBottom w:val="0"/>
      <w:divBdr>
        <w:top w:val="none" w:sz="0" w:space="0" w:color="auto"/>
        <w:left w:val="none" w:sz="0" w:space="0" w:color="auto"/>
        <w:bottom w:val="none" w:sz="0" w:space="0" w:color="auto"/>
        <w:right w:val="none" w:sz="0" w:space="0" w:color="auto"/>
      </w:divBdr>
    </w:div>
    <w:div w:id="327907312">
      <w:bodyDiv w:val="1"/>
      <w:marLeft w:val="0"/>
      <w:marRight w:val="0"/>
      <w:marTop w:val="0"/>
      <w:marBottom w:val="0"/>
      <w:divBdr>
        <w:top w:val="none" w:sz="0" w:space="0" w:color="auto"/>
        <w:left w:val="none" w:sz="0" w:space="0" w:color="auto"/>
        <w:bottom w:val="none" w:sz="0" w:space="0" w:color="auto"/>
        <w:right w:val="none" w:sz="0" w:space="0" w:color="auto"/>
      </w:divBdr>
    </w:div>
    <w:div w:id="341014211">
      <w:bodyDiv w:val="1"/>
      <w:marLeft w:val="0"/>
      <w:marRight w:val="0"/>
      <w:marTop w:val="0"/>
      <w:marBottom w:val="0"/>
      <w:divBdr>
        <w:top w:val="none" w:sz="0" w:space="0" w:color="auto"/>
        <w:left w:val="none" w:sz="0" w:space="0" w:color="auto"/>
        <w:bottom w:val="none" w:sz="0" w:space="0" w:color="auto"/>
        <w:right w:val="none" w:sz="0" w:space="0" w:color="auto"/>
      </w:divBdr>
    </w:div>
    <w:div w:id="348407229">
      <w:bodyDiv w:val="1"/>
      <w:marLeft w:val="0"/>
      <w:marRight w:val="0"/>
      <w:marTop w:val="0"/>
      <w:marBottom w:val="0"/>
      <w:divBdr>
        <w:top w:val="none" w:sz="0" w:space="0" w:color="auto"/>
        <w:left w:val="none" w:sz="0" w:space="0" w:color="auto"/>
        <w:bottom w:val="none" w:sz="0" w:space="0" w:color="auto"/>
        <w:right w:val="none" w:sz="0" w:space="0" w:color="auto"/>
      </w:divBdr>
    </w:div>
    <w:div w:id="365184577">
      <w:bodyDiv w:val="1"/>
      <w:marLeft w:val="0"/>
      <w:marRight w:val="0"/>
      <w:marTop w:val="0"/>
      <w:marBottom w:val="0"/>
      <w:divBdr>
        <w:top w:val="none" w:sz="0" w:space="0" w:color="auto"/>
        <w:left w:val="none" w:sz="0" w:space="0" w:color="auto"/>
        <w:bottom w:val="none" w:sz="0" w:space="0" w:color="auto"/>
        <w:right w:val="none" w:sz="0" w:space="0" w:color="auto"/>
      </w:divBdr>
    </w:div>
    <w:div w:id="368649334">
      <w:bodyDiv w:val="1"/>
      <w:marLeft w:val="0"/>
      <w:marRight w:val="0"/>
      <w:marTop w:val="0"/>
      <w:marBottom w:val="0"/>
      <w:divBdr>
        <w:top w:val="none" w:sz="0" w:space="0" w:color="auto"/>
        <w:left w:val="none" w:sz="0" w:space="0" w:color="auto"/>
        <w:bottom w:val="none" w:sz="0" w:space="0" w:color="auto"/>
        <w:right w:val="none" w:sz="0" w:space="0" w:color="auto"/>
      </w:divBdr>
    </w:div>
    <w:div w:id="390077438">
      <w:bodyDiv w:val="1"/>
      <w:marLeft w:val="0"/>
      <w:marRight w:val="0"/>
      <w:marTop w:val="0"/>
      <w:marBottom w:val="0"/>
      <w:divBdr>
        <w:top w:val="none" w:sz="0" w:space="0" w:color="auto"/>
        <w:left w:val="none" w:sz="0" w:space="0" w:color="auto"/>
        <w:bottom w:val="none" w:sz="0" w:space="0" w:color="auto"/>
        <w:right w:val="none" w:sz="0" w:space="0" w:color="auto"/>
      </w:divBdr>
    </w:div>
    <w:div w:id="410002838">
      <w:bodyDiv w:val="1"/>
      <w:marLeft w:val="0"/>
      <w:marRight w:val="0"/>
      <w:marTop w:val="0"/>
      <w:marBottom w:val="0"/>
      <w:divBdr>
        <w:top w:val="none" w:sz="0" w:space="0" w:color="auto"/>
        <w:left w:val="none" w:sz="0" w:space="0" w:color="auto"/>
        <w:bottom w:val="none" w:sz="0" w:space="0" w:color="auto"/>
        <w:right w:val="none" w:sz="0" w:space="0" w:color="auto"/>
      </w:divBdr>
    </w:div>
    <w:div w:id="410781710">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3087932">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28354881">
      <w:bodyDiv w:val="1"/>
      <w:marLeft w:val="0"/>
      <w:marRight w:val="0"/>
      <w:marTop w:val="0"/>
      <w:marBottom w:val="0"/>
      <w:divBdr>
        <w:top w:val="none" w:sz="0" w:space="0" w:color="auto"/>
        <w:left w:val="none" w:sz="0" w:space="0" w:color="auto"/>
        <w:bottom w:val="none" w:sz="0" w:space="0" w:color="auto"/>
        <w:right w:val="none" w:sz="0" w:space="0" w:color="auto"/>
      </w:divBdr>
    </w:div>
    <w:div w:id="430661035">
      <w:bodyDiv w:val="1"/>
      <w:marLeft w:val="0"/>
      <w:marRight w:val="0"/>
      <w:marTop w:val="0"/>
      <w:marBottom w:val="0"/>
      <w:divBdr>
        <w:top w:val="none" w:sz="0" w:space="0" w:color="auto"/>
        <w:left w:val="none" w:sz="0" w:space="0" w:color="auto"/>
        <w:bottom w:val="none" w:sz="0" w:space="0" w:color="auto"/>
        <w:right w:val="none" w:sz="0" w:space="0" w:color="auto"/>
      </w:divBdr>
    </w:div>
    <w:div w:id="440418579">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481584814">
      <w:bodyDiv w:val="1"/>
      <w:marLeft w:val="0"/>
      <w:marRight w:val="0"/>
      <w:marTop w:val="0"/>
      <w:marBottom w:val="0"/>
      <w:divBdr>
        <w:top w:val="none" w:sz="0" w:space="0" w:color="auto"/>
        <w:left w:val="none" w:sz="0" w:space="0" w:color="auto"/>
        <w:bottom w:val="none" w:sz="0" w:space="0" w:color="auto"/>
        <w:right w:val="none" w:sz="0" w:space="0" w:color="auto"/>
      </w:divBdr>
    </w:div>
    <w:div w:id="494763955">
      <w:bodyDiv w:val="1"/>
      <w:marLeft w:val="0"/>
      <w:marRight w:val="0"/>
      <w:marTop w:val="0"/>
      <w:marBottom w:val="0"/>
      <w:divBdr>
        <w:top w:val="none" w:sz="0" w:space="0" w:color="auto"/>
        <w:left w:val="none" w:sz="0" w:space="0" w:color="auto"/>
        <w:bottom w:val="none" w:sz="0" w:space="0" w:color="auto"/>
        <w:right w:val="none" w:sz="0" w:space="0" w:color="auto"/>
      </w:divBdr>
    </w:div>
    <w:div w:id="504789842">
      <w:bodyDiv w:val="1"/>
      <w:marLeft w:val="0"/>
      <w:marRight w:val="0"/>
      <w:marTop w:val="0"/>
      <w:marBottom w:val="0"/>
      <w:divBdr>
        <w:top w:val="none" w:sz="0" w:space="0" w:color="auto"/>
        <w:left w:val="none" w:sz="0" w:space="0" w:color="auto"/>
        <w:bottom w:val="none" w:sz="0" w:space="0" w:color="auto"/>
        <w:right w:val="none" w:sz="0" w:space="0" w:color="auto"/>
      </w:divBdr>
    </w:div>
    <w:div w:id="518738810">
      <w:bodyDiv w:val="1"/>
      <w:marLeft w:val="0"/>
      <w:marRight w:val="0"/>
      <w:marTop w:val="0"/>
      <w:marBottom w:val="0"/>
      <w:divBdr>
        <w:top w:val="none" w:sz="0" w:space="0" w:color="auto"/>
        <w:left w:val="none" w:sz="0" w:space="0" w:color="auto"/>
        <w:bottom w:val="none" w:sz="0" w:space="0" w:color="auto"/>
        <w:right w:val="none" w:sz="0" w:space="0" w:color="auto"/>
      </w:divBdr>
    </w:div>
    <w:div w:id="527568921">
      <w:bodyDiv w:val="1"/>
      <w:marLeft w:val="0"/>
      <w:marRight w:val="0"/>
      <w:marTop w:val="0"/>
      <w:marBottom w:val="0"/>
      <w:divBdr>
        <w:top w:val="none" w:sz="0" w:space="0" w:color="auto"/>
        <w:left w:val="none" w:sz="0" w:space="0" w:color="auto"/>
        <w:bottom w:val="none" w:sz="0" w:space="0" w:color="auto"/>
        <w:right w:val="none" w:sz="0" w:space="0" w:color="auto"/>
      </w:divBdr>
    </w:div>
    <w:div w:id="577058714">
      <w:bodyDiv w:val="1"/>
      <w:marLeft w:val="0"/>
      <w:marRight w:val="0"/>
      <w:marTop w:val="0"/>
      <w:marBottom w:val="0"/>
      <w:divBdr>
        <w:top w:val="none" w:sz="0" w:space="0" w:color="auto"/>
        <w:left w:val="none" w:sz="0" w:space="0" w:color="auto"/>
        <w:bottom w:val="none" w:sz="0" w:space="0" w:color="auto"/>
        <w:right w:val="none" w:sz="0" w:space="0" w:color="auto"/>
      </w:divBdr>
    </w:div>
    <w:div w:id="625476725">
      <w:bodyDiv w:val="1"/>
      <w:marLeft w:val="0"/>
      <w:marRight w:val="0"/>
      <w:marTop w:val="0"/>
      <w:marBottom w:val="0"/>
      <w:divBdr>
        <w:top w:val="none" w:sz="0" w:space="0" w:color="auto"/>
        <w:left w:val="none" w:sz="0" w:space="0" w:color="auto"/>
        <w:bottom w:val="none" w:sz="0" w:space="0" w:color="auto"/>
        <w:right w:val="none" w:sz="0" w:space="0" w:color="auto"/>
      </w:divBdr>
    </w:div>
    <w:div w:id="657150634">
      <w:bodyDiv w:val="1"/>
      <w:marLeft w:val="0"/>
      <w:marRight w:val="0"/>
      <w:marTop w:val="0"/>
      <w:marBottom w:val="0"/>
      <w:divBdr>
        <w:top w:val="none" w:sz="0" w:space="0" w:color="auto"/>
        <w:left w:val="none" w:sz="0" w:space="0" w:color="auto"/>
        <w:bottom w:val="none" w:sz="0" w:space="0" w:color="auto"/>
        <w:right w:val="none" w:sz="0" w:space="0" w:color="auto"/>
      </w:divBdr>
    </w:div>
    <w:div w:id="667832636">
      <w:bodyDiv w:val="1"/>
      <w:marLeft w:val="0"/>
      <w:marRight w:val="0"/>
      <w:marTop w:val="0"/>
      <w:marBottom w:val="0"/>
      <w:divBdr>
        <w:top w:val="none" w:sz="0" w:space="0" w:color="auto"/>
        <w:left w:val="none" w:sz="0" w:space="0" w:color="auto"/>
        <w:bottom w:val="none" w:sz="0" w:space="0" w:color="auto"/>
        <w:right w:val="none" w:sz="0" w:space="0" w:color="auto"/>
      </w:divBdr>
    </w:div>
    <w:div w:id="677512449">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296837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75565885">
      <w:bodyDiv w:val="1"/>
      <w:marLeft w:val="0"/>
      <w:marRight w:val="0"/>
      <w:marTop w:val="0"/>
      <w:marBottom w:val="0"/>
      <w:divBdr>
        <w:top w:val="none" w:sz="0" w:space="0" w:color="auto"/>
        <w:left w:val="none" w:sz="0" w:space="0" w:color="auto"/>
        <w:bottom w:val="none" w:sz="0" w:space="0" w:color="auto"/>
        <w:right w:val="none" w:sz="0" w:space="0" w:color="auto"/>
      </w:divBdr>
    </w:div>
    <w:div w:id="781416165">
      <w:bodyDiv w:val="1"/>
      <w:marLeft w:val="0"/>
      <w:marRight w:val="0"/>
      <w:marTop w:val="0"/>
      <w:marBottom w:val="0"/>
      <w:divBdr>
        <w:top w:val="none" w:sz="0" w:space="0" w:color="auto"/>
        <w:left w:val="none" w:sz="0" w:space="0" w:color="auto"/>
        <w:bottom w:val="none" w:sz="0" w:space="0" w:color="auto"/>
        <w:right w:val="none" w:sz="0" w:space="0" w:color="auto"/>
      </w:divBdr>
    </w:div>
    <w:div w:id="791243077">
      <w:bodyDiv w:val="1"/>
      <w:marLeft w:val="0"/>
      <w:marRight w:val="0"/>
      <w:marTop w:val="0"/>
      <w:marBottom w:val="0"/>
      <w:divBdr>
        <w:top w:val="none" w:sz="0" w:space="0" w:color="auto"/>
        <w:left w:val="none" w:sz="0" w:space="0" w:color="auto"/>
        <w:bottom w:val="none" w:sz="0" w:space="0" w:color="auto"/>
        <w:right w:val="none" w:sz="0" w:space="0" w:color="auto"/>
      </w:divBdr>
    </w:div>
    <w:div w:id="796681308">
      <w:bodyDiv w:val="1"/>
      <w:marLeft w:val="0"/>
      <w:marRight w:val="0"/>
      <w:marTop w:val="0"/>
      <w:marBottom w:val="0"/>
      <w:divBdr>
        <w:top w:val="none" w:sz="0" w:space="0" w:color="auto"/>
        <w:left w:val="none" w:sz="0" w:space="0" w:color="auto"/>
        <w:bottom w:val="none" w:sz="0" w:space="0" w:color="auto"/>
        <w:right w:val="none" w:sz="0" w:space="0" w:color="auto"/>
      </w:divBdr>
    </w:div>
    <w:div w:id="853038453">
      <w:bodyDiv w:val="1"/>
      <w:marLeft w:val="0"/>
      <w:marRight w:val="0"/>
      <w:marTop w:val="0"/>
      <w:marBottom w:val="0"/>
      <w:divBdr>
        <w:top w:val="none" w:sz="0" w:space="0" w:color="auto"/>
        <w:left w:val="none" w:sz="0" w:space="0" w:color="auto"/>
        <w:bottom w:val="none" w:sz="0" w:space="0" w:color="auto"/>
        <w:right w:val="none" w:sz="0" w:space="0" w:color="auto"/>
      </w:divBdr>
    </w:div>
    <w:div w:id="857888319">
      <w:bodyDiv w:val="1"/>
      <w:marLeft w:val="0"/>
      <w:marRight w:val="0"/>
      <w:marTop w:val="0"/>
      <w:marBottom w:val="0"/>
      <w:divBdr>
        <w:top w:val="none" w:sz="0" w:space="0" w:color="auto"/>
        <w:left w:val="none" w:sz="0" w:space="0" w:color="auto"/>
        <w:bottom w:val="none" w:sz="0" w:space="0" w:color="auto"/>
        <w:right w:val="none" w:sz="0" w:space="0" w:color="auto"/>
      </w:divBdr>
    </w:div>
    <w:div w:id="859969143">
      <w:bodyDiv w:val="1"/>
      <w:marLeft w:val="0"/>
      <w:marRight w:val="0"/>
      <w:marTop w:val="0"/>
      <w:marBottom w:val="0"/>
      <w:divBdr>
        <w:top w:val="none" w:sz="0" w:space="0" w:color="auto"/>
        <w:left w:val="none" w:sz="0" w:space="0" w:color="auto"/>
        <w:bottom w:val="none" w:sz="0" w:space="0" w:color="auto"/>
        <w:right w:val="none" w:sz="0" w:space="0" w:color="auto"/>
      </w:divBdr>
    </w:div>
    <w:div w:id="909315034">
      <w:bodyDiv w:val="1"/>
      <w:marLeft w:val="0"/>
      <w:marRight w:val="0"/>
      <w:marTop w:val="0"/>
      <w:marBottom w:val="0"/>
      <w:divBdr>
        <w:top w:val="none" w:sz="0" w:space="0" w:color="auto"/>
        <w:left w:val="none" w:sz="0" w:space="0" w:color="auto"/>
        <w:bottom w:val="none" w:sz="0" w:space="0" w:color="auto"/>
        <w:right w:val="none" w:sz="0" w:space="0" w:color="auto"/>
      </w:divBdr>
    </w:div>
    <w:div w:id="911087858">
      <w:bodyDiv w:val="1"/>
      <w:marLeft w:val="0"/>
      <w:marRight w:val="0"/>
      <w:marTop w:val="0"/>
      <w:marBottom w:val="0"/>
      <w:divBdr>
        <w:top w:val="none" w:sz="0" w:space="0" w:color="auto"/>
        <w:left w:val="none" w:sz="0" w:space="0" w:color="auto"/>
        <w:bottom w:val="none" w:sz="0" w:space="0" w:color="auto"/>
        <w:right w:val="none" w:sz="0" w:space="0" w:color="auto"/>
      </w:divBdr>
    </w:div>
    <w:div w:id="931621195">
      <w:bodyDiv w:val="1"/>
      <w:marLeft w:val="0"/>
      <w:marRight w:val="0"/>
      <w:marTop w:val="0"/>
      <w:marBottom w:val="0"/>
      <w:divBdr>
        <w:top w:val="none" w:sz="0" w:space="0" w:color="auto"/>
        <w:left w:val="none" w:sz="0" w:space="0" w:color="auto"/>
        <w:bottom w:val="none" w:sz="0" w:space="0" w:color="auto"/>
        <w:right w:val="none" w:sz="0" w:space="0" w:color="auto"/>
      </w:divBdr>
    </w:div>
    <w:div w:id="931738960">
      <w:bodyDiv w:val="1"/>
      <w:marLeft w:val="0"/>
      <w:marRight w:val="0"/>
      <w:marTop w:val="0"/>
      <w:marBottom w:val="0"/>
      <w:divBdr>
        <w:top w:val="none" w:sz="0" w:space="0" w:color="auto"/>
        <w:left w:val="none" w:sz="0" w:space="0" w:color="auto"/>
        <w:bottom w:val="none" w:sz="0" w:space="0" w:color="auto"/>
        <w:right w:val="none" w:sz="0" w:space="0" w:color="auto"/>
      </w:divBdr>
    </w:div>
    <w:div w:id="958340460">
      <w:bodyDiv w:val="1"/>
      <w:marLeft w:val="0"/>
      <w:marRight w:val="0"/>
      <w:marTop w:val="0"/>
      <w:marBottom w:val="0"/>
      <w:divBdr>
        <w:top w:val="none" w:sz="0" w:space="0" w:color="auto"/>
        <w:left w:val="none" w:sz="0" w:space="0" w:color="auto"/>
        <w:bottom w:val="none" w:sz="0" w:space="0" w:color="auto"/>
        <w:right w:val="none" w:sz="0" w:space="0" w:color="auto"/>
      </w:divBdr>
    </w:div>
    <w:div w:id="962735401">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995111784">
      <w:bodyDiv w:val="1"/>
      <w:marLeft w:val="0"/>
      <w:marRight w:val="0"/>
      <w:marTop w:val="0"/>
      <w:marBottom w:val="0"/>
      <w:divBdr>
        <w:top w:val="none" w:sz="0" w:space="0" w:color="auto"/>
        <w:left w:val="none" w:sz="0" w:space="0" w:color="auto"/>
        <w:bottom w:val="none" w:sz="0" w:space="0" w:color="auto"/>
        <w:right w:val="none" w:sz="0" w:space="0" w:color="auto"/>
      </w:divBdr>
    </w:div>
    <w:div w:id="999578458">
      <w:bodyDiv w:val="1"/>
      <w:marLeft w:val="0"/>
      <w:marRight w:val="0"/>
      <w:marTop w:val="0"/>
      <w:marBottom w:val="0"/>
      <w:divBdr>
        <w:top w:val="none" w:sz="0" w:space="0" w:color="auto"/>
        <w:left w:val="none" w:sz="0" w:space="0" w:color="auto"/>
        <w:bottom w:val="none" w:sz="0" w:space="0" w:color="auto"/>
        <w:right w:val="none" w:sz="0" w:space="0" w:color="auto"/>
      </w:divBdr>
    </w:div>
    <w:div w:id="1038166883">
      <w:bodyDiv w:val="1"/>
      <w:marLeft w:val="0"/>
      <w:marRight w:val="0"/>
      <w:marTop w:val="0"/>
      <w:marBottom w:val="0"/>
      <w:divBdr>
        <w:top w:val="none" w:sz="0" w:space="0" w:color="auto"/>
        <w:left w:val="none" w:sz="0" w:space="0" w:color="auto"/>
        <w:bottom w:val="none" w:sz="0" w:space="0" w:color="auto"/>
        <w:right w:val="none" w:sz="0" w:space="0" w:color="auto"/>
      </w:divBdr>
    </w:div>
    <w:div w:id="1047877781">
      <w:bodyDiv w:val="1"/>
      <w:marLeft w:val="0"/>
      <w:marRight w:val="0"/>
      <w:marTop w:val="0"/>
      <w:marBottom w:val="0"/>
      <w:divBdr>
        <w:top w:val="none" w:sz="0" w:space="0" w:color="auto"/>
        <w:left w:val="none" w:sz="0" w:space="0" w:color="auto"/>
        <w:bottom w:val="none" w:sz="0" w:space="0" w:color="auto"/>
        <w:right w:val="none" w:sz="0" w:space="0" w:color="auto"/>
      </w:divBdr>
    </w:div>
    <w:div w:id="1083603794">
      <w:bodyDiv w:val="1"/>
      <w:marLeft w:val="0"/>
      <w:marRight w:val="0"/>
      <w:marTop w:val="0"/>
      <w:marBottom w:val="0"/>
      <w:divBdr>
        <w:top w:val="none" w:sz="0" w:space="0" w:color="auto"/>
        <w:left w:val="none" w:sz="0" w:space="0" w:color="auto"/>
        <w:bottom w:val="none" w:sz="0" w:space="0" w:color="auto"/>
        <w:right w:val="none" w:sz="0" w:space="0" w:color="auto"/>
      </w:divBdr>
    </w:div>
    <w:div w:id="1097822808">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32477908">
      <w:bodyDiv w:val="1"/>
      <w:marLeft w:val="0"/>
      <w:marRight w:val="0"/>
      <w:marTop w:val="0"/>
      <w:marBottom w:val="0"/>
      <w:divBdr>
        <w:top w:val="none" w:sz="0" w:space="0" w:color="auto"/>
        <w:left w:val="none" w:sz="0" w:space="0" w:color="auto"/>
        <w:bottom w:val="none" w:sz="0" w:space="0" w:color="auto"/>
        <w:right w:val="none" w:sz="0" w:space="0" w:color="auto"/>
      </w:divBdr>
    </w:div>
    <w:div w:id="1138456090">
      <w:bodyDiv w:val="1"/>
      <w:marLeft w:val="0"/>
      <w:marRight w:val="0"/>
      <w:marTop w:val="0"/>
      <w:marBottom w:val="0"/>
      <w:divBdr>
        <w:top w:val="none" w:sz="0" w:space="0" w:color="auto"/>
        <w:left w:val="none" w:sz="0" w:space="0" w:color="auto"/>
        <w:bottom w:val="none" w:sz="0" w:space="0" w:color="auto"/>
        <w:right w:val="none" w:sz="0" w:space="0" w:color="auto"/>
      </w:divBdr>
    </w:div>
    <w:div w:id="1177429994">
      <w:bodyDiv w:val="1"/>
      <w:marLeft w:val="0"/>
      <w:marRight w:val="0"/>
      <w:marTop w:val="0"/>
      <w:marBottom w:val="0"/>
      <w:divBdr>
        <w:top w:val="none" w:sz="0" w:space="0" w:color="auto"/>
        <w:left w:val="none" w:sz="0" w:space="0" w:color="auto"/>
        <w:bottom w:val="none" w:sz="0" w:space="0" w:color="auto"/>
        <w:right w:val="none" w:sz="0" w:space="0" w:color="auto"/>
      </w:divBdr>
    </w:div>
    <w:div w:id="1180579787">
      <w:bodyDiv w:val="1"/>
      <w:marLeft w:val="0"/>
      <w:marRight w:val="0"/>
      <w:marTop w:val="0"/>
      <w:marBottom w:val="0"/>
      <w:divBdr>
        <w:top w:val="none" w:sz="0" w:space="0" w:color="auto"/>
        <w:left w:val="none" w:sz="0" w:space="0" w:color="auto"/>
        <w:bottom w:val="none" w:sz="0" w:space="0" w:color="auto"/>
        <w:right w:val="none" w:sz="0" w:space="0" w:color="auto"/>
      </w:divBdr>
    </w:div>
    <w:div w:id="1216896944">
      <w:bodyDiv w:val="1"/>
      <w:marLeft w:val="0"/>
      <w:marRight w:val="0"/>
      <w:marTop w:val="0"/>
      <w:marBottom w:val="0"/>
      <w:divBdr>
        <w:top w:val="none" w:sz="0" w:space="0" w:color="auto"/>
        <w:left w:val="none" w:sz="0" w:space="0" w:color="auto"/>
        <w:bottom w:val="none" w:sz="0" w:space="0" w:color="auto"/>
        <w:right w:val="none" w:sz="0" w:space="0" w:color="auto"/>
      </w:divBdr>
    </w:div>
    <w:div w:id="1223446481">
      <w:bodyDiv w:val="1"/>
      <w:marLeft w:val="0"/>
      <w:marRight w:val="0"/>
      <w:marTop w:val="0"/>
      <w:marBottom w:val="0"/>
      <w:divBdr>
        <w:top w:val="none" w:sz="0" w:space="0" w:color="auto"/>
        <w:left w:val="none" w:sz="0" w:space="0" w:color="auto"/>
        <w:bottom w:val="none" w:sz="0" w:space="0" w:color="auto"/>
        <w:right w:val="none" w:sz="0" w:space="0" w:color="auto"/>
      </w:divBdr>
    </w:div>
    <w:div w:id="1227763090">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67079049">
      <w:bodyDiv w:val="1"/>
      <w:marLeft w:val="0"/>
      <w:marRight w:val="0"/>
      <w:marTop w:val="0"/>
      <w:marBottom w:val="0"/>
      <w:divBdr>
        <w:top w:val="none" w:sz="0" w:space="0" w:color="auto"/>
        <w:left w:val="none" w:sz="0" w:space="0" w:color="auto"/>
        <w:bottom w:val="none" w:sz="0" w:space="0" w:color="auto"/>
        <w:right w:val="none" w:sz="0" w:space="0" w:color="auto"/>
      </w:divBdr>
    </w:div>
    <w:div w:id="1300189843">
      <w:bodyDiv w:val="1"/>
      <w:marLeft w:val="0"/>
      <w:marRight w:val="0"/>
      <w:marTop w:val="0"/>
      <w:marBottom w:val="0"/>
      <w:divBdr>
        <w:top w:val="none" w:sz="0" w:space="0" w:color="auto"/>
        <w:left w:val="none" w:sz="0" w:space="0" w:color="auto"/>
        <w:bottom w:val="none" w:sz="0" w:space="0" w:color="auto"/>
        <w:right w:val="none" w:sz="0" w:space="0" w:color="auto"/>
      </w:divBdr>
    </w:div>
    <w:div w:id="1328242827">
      <w:bodyDiv w:val="1"/>
      <w:marLeft w:val="0"/>
      <w:marRight w:val="0"/>
      <w:marTop w:val="0"/>
      <w:marBottom w:val="0"/>
      <w:divBdr>
        <w:top w:val="none" w:sz="0" w:space="0" w:color="auto"/>
        <w:left w:val="none" w:sz="0" w:space="0" w:color="auto"/>
        <w:bottom w:val="none" w:sz="0" w:space="0" w:color="auto"/>
        <w:right w:val="none" w:sz="0" w:space="0" w:color="auto"/>
      </w:divBdr>
    </w:div>
    <w:div w:id="1342197197">
      <w:bodyDiv w:val="1"/>
      <w:marLeft w:val="0"/>
      <w:marRight w:val="0"/>
      <w:marTop w:val="0"/>
      <w:marBottom w:val="0"/>
      <w:divBdr>
        <w:top w:val="none" w:sz="0" w:space="0" w:color="auto"/>
        <w:left w:val="none" w:sz="0" w:space="0" w:color="auto"/>
        <w:bottom w:val="none" w:sz="0" w:space="0" w:color="auto"/>
        <w:right w:val="none" w:sz="0" w:space="0" w:color="auto"/>
      </w:divBdr>
    </w:div>
    <w:div w:id="1355644221">
      <w:bodyDiv w:val="1"/>
      <w:marLeft w:val="0"/>
      <w:marRight w:val="0"/>
      <w:marTop w:val="0"/>
      <w:marBottom w:val="0"/>
      <w:divBdr>
        <w:top w:val="none" w:sz="0" w:space="0" w:color="auto"/>
        <w:left w:val="none" w:sz="0" w:space="0" w:color="auto"/>
        <w:bottom w:val="none" w:sz="0" w:space="0" w:color="auto"/>
        <w:right w:val="none" w:sz="0" w:space="0" w:color="auto"/>
      </w:divBdr>
    </w:div>
    <w:div w:id="1364984771">
      <w:bodyDiv w:val="1"/>
      <w:marLeft w:val="0"/>
      <w:marRight w:val="0"/>
      <w:marTop w:val="0"/>
      <w:marBottom w:val="0"/>
      <w:divBdr>
        <w:top w:val="none" w:sz="0" w:space="0" w:color="auto"/>
        <w:left w:val="none" w:sz="0" w:space="0" w:color="auto"/>
        <w:bottom w:val="none" w:sz="0" w:space="0" w:color="auto"/>
        <w:right w:val="none" w:sz="0" w:space="0" w:color="auto"/>
      </w:divBdr>
    </w:div>
    <w:div w:id="1394087733">
      <w:bodyDiv w:val="1"/>
      <w:marLeft w:val="0"/>
      <w:marRight w:val="0"/>
      <w:marTop w:val="0"/>
      <w:marBottom w:val="0"/>
      <w:divBdr>
        <w:top w:val="none" w:sz="0" w:space="0" w:color="auto"/>
        <w:left w:val="none" w:sz="0" w:space="0" w:color="auto"/>
        <w:bottom w:val="none" w:sz="0" w:space="0" w:color="auto"/>
        <w:right w:val="none" w:sz="0" w:space="0" w:color="auto"/>
      </w:divBdr>
    </w:div>
    <w:div w:id="1409694974">
      <w:bodyDiv w:val="1"/>
      <w:marLeft w:val="0"/>
      <w:marRight w:val="0"/>
      <w:marTop w:val="0"/>
      <w:marBottom w:val="0"/>
      <w:divBdr>
        <w:top w:val="none" w:sz="0" w:space="0" w:color="auto"/>
        <w:left w:val="none" w:sz="0" w:space="0" w:color="auto"/>
        <w:bottom w:val="none" w:sz="0" w:space="0" w:color="auto"/>
        <w:right w:val="none" w:sz="0" w:space="0" w:color="auto"/>
      </w:divBdr>
    </w:div>
    <w:div w:id="1418671751">
      <w:bodyDiv w:val="1"/>
      <w:marLeft w:val="0"/>
      <w:marRight w:val="0"/>
      <w:marTop w:val="0"/>
      <w:marBottom w:val="0"/>
      <w:divBdr>
        <w:top w:val="none" w:sz="0" w:space="0" w:color="auto"/>
        <w:left w:val="none" w:sz="0" w:space="0" w:color="auto"/>
        <w:bottom w:val="none" w:sz="0" w:space="0" w:color="auto"/>
        <w:right w:val="none" w:sz="0" w:space="0" w:color="auto"/>
      </w:divBdr>
    </w:div>
    <w:div w:id="1438139194">
      <w:bodyDiv w:val="1"/>
      <w:marLeft w:val="0"/>
      <w:marRight w:val="0"/>
      <w:marTop w:val="0"/>
      <w:marBottom w:val="0"/>
      <w:divBdr>
        <w:top w:val="none" w:sz="0" w:space="0" w:color="auto"/>
        <w:left w:val="none" w:sz="0" w:space="0" w:color="auto"/>
        <w:bottom w:val="none" w:sz="0" w:space="0" w:color="auto"/>
        <w:right w:val="none" w:sz="0" w:space="0" w:color="auto"/>
      </w:divBdr>
    </w:div>
    <w:div w:id="1439641303">
      <w:bodyDiv w:val="1"/>
      <w:marLeft w:val="0"/>
      <w:marRight w:val="0"/>
      <w:marTop w:val="0"/>
      <w:marBottom w:val="0"/>
      <w:divBdr>
        <w:top w:val="none" w:sz="0" w:space="0" w:color="auto"/>
        <w:left w:val="none" w:sz="0" w:space="0" w:color="auto"/>
        <w:bottom w:val="none" w:sz="0" w:space="0" w:color="auto"/>
        <w:right w:val="none" w:sz="0" w:space="0" w:color="auto"/>
      </w:divBdr>
    </w:div>
    <w:div w:id="1451047469">
      <w:bodyDiv w:val="1"/>
      <w:marLeft w:val="0"/>
      <w:marRight w:val="0"/>
      <w:marTop w:val="0"/>
      <w:marBottom w:val="0"/>
      <w:divBdr>
        <w:top w:val="none" w:sz="0" w:space="0" w:color="auto"/>
        <w:left w:val="none" w:sz="0" w:space="0" w:color="auto"/>
        <w:bottom w:val="none" w:sz="0" w:space="0" w:color="auto"/>
        <w:right w:val="none" w:sz="0" w:space="0" w:color="auto"/>
      </w:divBdr>
    </w:div>
    <w:div w:id="1455826390">
      <w:bodyDiv w:val="1"/>
      <w:marLeft w:val="0"/>
      <w:marRight w:val="0"/>
      <w:marTop w:val="0"/>
      <w:marBottom w:val="0"/>
      <w:divBdr>
        <w:top w:val="none" w:sz="0" w:space="0" w:color="auto"/>
        <w:left w:val="none" w:sz="0" w:space="0" w:color="auto"/>
        <w:bottom w:val="none" w:sz="0" w:space="0" w:color="auto"/>
        <w:right w:val="none" w:sz="0" w:space="0" w:color="auto"/>
      </w:divBdr>
    </w:div>
    <w:div w:id="1465152712">
      <w:bodyDiv w:val="1"/>
      <w:marLeft w:val="0"/>
      <w:marRight w:val="0"/>
      <w:marTop w:val="0"/>
      <w:marBottom w:val="0"/>
      <w:divBdr>
        <w:top w:val="none" w:sz="0" w:space="0" w:color="auto"/>
        <w:left w:val="none" w:sz="0" w:space="0" w:color="auto"/>
        <w:bottom w:val="none" w:sz="0" w:space="0" w:color="auto"/>
        <w:right w:val="none" w:sz="0" w:space="0" w:color="auto"/>
      </w:divBdr>
    </w:div>
    <w:div w:id="1467158724">
      <w:bodyDiv w:val="1"/>
      <w:marLeft w:val="0"/>
      <w:marRight w:val="0"/>
      <w:marTop w:val="0"/>
      <w:marBottom w:val="0"/>
      <w:divBdr>
        <w:top w:val="none" w:sz="0" w:space="0" w:color="auto"/>
        <w:left w:val="none" w:sz="0" w:space="0" w:color="auto"/>
        <w:bottom w:val="none" w:sz="0" w:space="0" w:color="auto"/>
        <w:right w:val="none" w:sz="0" w:space="0" w:color="auto"/>
      </w:divBdr>
    </w:div>
    <w:div w:id="1469517780">
      <w:bodyDiv w:val="1"/>
      <w:marLeft w:val="0"/>
      <w:marRight w:val="0"/>
      <w:marTop w:val="0"/>
      <w:marBottom w:val="0"/>
      <w:divBdr>
        <w:top w:val="none" w:sz="0" w:space="0" w:color="auto"/>
        <w:left w:val="none" w:sz="0" w:space="0" w:color="auto"/>
        <w:bottom w:val="none" w:sz="0" w:space="0" w:color="auto"/>
        <w:right w:val="none" w:sz="0" w:space="0" w:color="auto"/>
      </w:divBdr>
    </w:div>
    <w:div w:id="1480079108">
      <w:bodyDiv w:val="1"/>
      <w:marLeft w:val="0"/>
      <w:marRight w:val="0"/>
      <w:marTop w:val="0"/>
      <w:marBottom w:val="0"/>
      <w:divBdr>
        <w:top w:val="none" w:sz="0" w:space="0" w:color="auto"/>
        <w:left w:val="none" w:sz="0" w:space="0" w:color="auto"/>
        <w:bottom w:val="none" w:sz="0" w:space="0" w:color="auto"/>
        <w:right w:val="none" w:sz="0" w:space="0" w:color="auto"/>
      </w:divBdr>
    </w:div>
    <w:div w:id="1491675384">
      <w:bodyDiv w:val="1"/>
      <w:marLeft w:val="0"/>
      <w:marRight w:val="0"/>
      <w:marTop w:val="0"/>
      <w:marBottom w:val="0"/>
      <w:divBdr>
        <w:top w:val="none" w:sz="0" w:space="0" w:color="auto"/>
        <w:left w:val="none" w:sz="0" w:space="0" w:color="auto"/>
        <w:bottom w:val="none" w:sz="0" w:space="0" w:color="auto"/>
        <w:right w:val="none" w:sz="0" w:space="0" w:color="auto"/>
      </w:divBdr>
    </w:div>
    <w:div w:id="1503004664">
      <w:bodyDiv w:val="1"/>
      <w:marLeft w:val="0"/>
      <w:marRight w:val="0"/>
      <w:marTop w:val="0"/>
      <w:marBottom w:val="0"/>
      <w:divBdr>
        <w:top w:val="none" w:sz="0" w:space="0" w:color="auto"/>
        <w:left w:val="none" w:sz="0" w:space="0" w:color="auto"/>
        <w:bottom w:val="none" w:sz="0" w:space="0" w:color="auto"/>
        <w:right w:val="none" w:sz="0" w:space="0" w:color="auto"/>
      </w:divBdr>
    </w:div>
    <w:div w:id="1525903474">
      <w:bodyDiv w:val="1"/>
      <w:marLeft w:val="0"/>
      <w:marRight w:val="0"/>
      <w:marTop w:val="0"/>
      <w:marBottom w:val="0"/>
      <w:divBdr>
        <w:top w:val="none" w:sz="0" w:space="0" w:color="auto"/>
        <w:left w:val="none" w:sz="0" w:space="0" w:color="auto"/>
        <w:bottom w:val="none" w:sz="0" w:space="0" w:color="auto"/>
        <w:right w:val="none" w:sz="0" w:space="0" w:color="auto"/>
      </w:divBdr>
    </w:div>
    <w:div w:id="1576671694">
      <w:bodyDiv w:val="1"/>
      <w:marLeft w:val="0"/>
      <w:marRight w:val="0"/>
      <w:marTop w:val="0"/>
      <w:marBottom w:val="0"/>
      <w:divBdr>
        <w:top w:val="none" w:sz="0" w:space="0" w:color="auto"/>
        <w:left w:val="none" w:sz="0" w:space="0" w:color="auto"/>
        <w:bottom w:val="none" w:sz="0" w:space="0" w:color="auto"/>
        <w:right w:val="none" w:sz="0" w:space="0" w:color="auto"/>
      </w:divBdr>
    </w:div>
    <w:div w:id="1595357040">
      <w:bodyDiv w:val="1"/>
      <w:marLeft w:val="0"/>
      <w:marRight w:val="0"/>
      <w:marTop w:val="0"/>
      <w:marBottom w:val="0"/>
      <w:divBdr>
        <w:top w:val="none" w:sz="0" w:space="0" w:color="auto"/>
        <w:left w:val="none" w:sz="0" w:space="0" w:color="auto"/>
        <w:bottom w:val="none" w:sz="0" w:space="0" w:color="auto"/>
        <w:right w:val="none" w:sz="0" w:space="0" w:color="auto"/>
      </w:divBdr>
    </w:div>
    <w:div w:id="1602566590">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22809661">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60692156">
      <w:bodyDiv w:val="1"/>
      <w:marLeft w:val="0"/>
      <w:marRight w:val="0"/>
      <w:marTop w:val="0"/>
      <w:marBottom w:val="0"/>
      <w:divBdr>
        <w:top w:val="none" w:sz="0" w:space="0" w:color="auto"/>
        <w:left w:val="none" w:sz="0" w:space="0" w:color="auto"/>
        <w:bottom w:val="none" w:sz="0" w:space="0" w:color="auto"/>
        <w:right w:val="none" w:sz="0" w:space="0" w:color="auto"/>
      </w:divBdr>
    </w:div>
    <w:div w:id="1667516973">
      <w:bodyDiv w:val="1"/>
      <w:marLeft w:val="0"/>
      <w:marRight w:val="0"/>
      <w:marTop w:val="0"/>
      <w:marBottom w:val="0"/>
      <w:divBdr>
        <w:top w:val="none" w:sz="0" w:space="0" w:color="auto"/>
        <w:left w:val="none" w:sz="0" w:space="0" w:color="auto"/>
        <w:bottom w:val="none" w:sz="0" w:space="0" w:color="auto"/>
        <w:right w:val="none" w:sz="0" w:space="0" w:color="auto"/>
      </w:divBdr>
    </w:div>
    <w:div w:id="1690830977">
      <w:bodyDiv w:val="1"/>
      <w:marLeft w:val="0"/>
      <w:marRight w:val="0"/>
      <w:marTop w:val="0"/>
      <w:marBottom w:val="0"/>
      <w:divBdr>
        <w:top w:val="none" w:sz="0" w:space="0" w:color="auto"/>
        <w:left w:val="none" w:sz="0" w:space="0" w:color="auto"/>
        <w:bottom w:val="none" w:sz="0" w:space="0" w:color="auto"/>
        <w:right w:val="none" w:sz="0" w:space="0" w:color="auto"/>
      </w:divBdr>
    </w:div>
    <w:div w:id="1694066696">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29960916">
      <w:bodyDiv w:val="1"/>
      <w:marLeft w:val="0"/>
      <w:marRight w:val="0"/>
      <w:marTop w:val="0"/>
      <w:marBottom w:val="0"/>
      <w:divBdr>
        <w:top w:val="none" w:sz="0" w:space="0" w:color="auto"/>
        <w:left w:val="none" w:sz="0" w:space="0" w:color="auto"/>
        <w:bottom w:val="none" w:sz="0" w:space="0" w:color="auto"/>
        <w:right w:val="none" w:sz="0" w:space="0" w:color="auto"/>
      </w:divBdr>
    </w:div>
    <w:div w:id="1737706751">
      <w:bodyDiv w:val="1"/>
      <w:marLeft w:val="0"/>
      <w:marRight w:val="0"/>
      <w:marTop w:val="0"/>
      <w:marBottom w:val="0"/>
      <w:divBdr>
        <w:top w:val="none" w:sz="0" w:space="0" w:color="auto"/>
        <w:left w:val="none" w:sz="0" w:space="0" w:color="auto"/>
        <w:bottom w:val="none" w:sz="0" w:space="0" w:color="auto"/>
        <w:right w:val="none" w:sz="0" w:space="0" w:color="auto"/>
      </w:divBdr>
    </w:div>
    <w:div w:id="1739591175">
      <w:bodyDiv w:val="1"/>
      <w:marLeft w:val="0"/>
      <w:marRight w:val="0"/>
      <w:marTop w:val="0"/>
      <w:marBottom w:val="0"/>
      <w:divBdr>
        <w:top w:val="none" w:sz="0" w:space="0" w:color="auto"/>
        <w:left w:val="none" w:sz="0" w:space="0" w:color="auto"/>
        <w:bottom w:val="none" w:sz="0" w:space="0" w:color="auto"/>
        <w:right w:val="none" w:sz="0" w:space="0" w:color="auto"/>
      </w:divBdr>
    </w:div>
    <w:div w:id="1767112820">
      <w:bodyDiv w:val="1"/>
      <w:marLeft w:val="0"/>
      <w:marRight w:val="0"/>
      <w:marTop w:val="0"/>
      <w:marBottom w:val="0"/>
      <w:divBdr>
        <w:top w:val="none" w:sz="0" w:space="0" w:color="auto"/>
        <w:left w:val="none" w:sz="0" w:space="0" w:color="auto"/>
        <w:bottom w:val="none" w:sz="0" w:space="0" w:color="auto"/>
        <w:right w:val="none" w:sz="0" w:space="0" w:color="auto"/>
      </w:divBdr>
    </w:div>
    <w:div w:id="1788499647">
      <w:bodyDiv w:val="1"/>
      <w:marLeft w:val="0"/>
      <w:marRight w:val="0"/>
      <w:marTop w:val="0"/>
      <w:marBottom w:val="0"/>
      <w:divBdr>
        <w:top w:val="none" w:sz="0" w:space="0" w:color="auto"/>
        <w:left w:val="none" w:sz="0" w:space="0" w:color="auto"/>
        <w:bottom w:val="none" w:sz="0" w:space="0" w:color="auto"/>
        <w:right w:val="none" w:sz="0" w:space="0" w:color="auto"/>
      </w:divBdr>
    </w:div>
    <w:div w:id="1809277774">
      <w:bodyDiv w:val="1"/>
      <w:marLeft w:val="0"/>
      <w:marRight w:val="0"/>
      <w:marTop w:val="0"/>
      <w:marBottom w:val="0"/>
      <w:divBdr>
        <w:top w:val="none" w:sz="0" w:space="0" w:color="auto"/>
        <w:left w:val="none" w:sz="0" w:space="0" w:color="auto"/>
        <w:bottom w:val="none" w:sz="0" w:space="0" w:color="auto"/>
        <w:right w:val="none" w:sz="0" w:space="0" w:color="auto"/>
      </w:divBdr>
    </w:div>
    <w:div w:id="1815491115">
      <w:bodyDiv w:val="1"/>
      <w:marLeft w:val="0"/>
      <w:marRight w:val="0"/>
      <w:marTop w:val="0"/>
      <w:marBottom w:val="0"/>
      <w:divBdr>
        <w:top w:val="none" w:sz="0" w:space="0" w:color="auto"/>
        <w:left w:val="none" w:sz="0" w:space="0" w:color="auto"/>
        <w:bottom w:val="none" w:sz="0" w:space="0" w:color="auto"/>
        <w:right w:val="none" w:sz="0" w:space="0" w:color="auto"/>
      </w:divBdr>
    </w:div>
    <w:div w:id="1833830461">
      <w:bodyDiv w:val="1"/>
      <w:marLeft w:val="0"/>
      <w:marRight w:val="0"/>
      <w:marTop w:val="0"/>
      <w:marBottom w:val="0"/>
      <w:divBdr>
        <w:top w:val="none" w:sz="0" w:space="0" w:color="auto"/>
        <w:left w:val="none" w:sz="0" w:space="0" w:color="auto"/>
        <w:bottom w:val="none" w:sz="0" w:space="0" w:color="auto"/>
        <w:right w:val="none" w:sz="0" w:space="0" w:color="auto"/>
      </w:divBdr>
    </w:div>
    <w:div w:id="1863130822">
      <w:bodyDiv w:val="1"/>
      <w:marLeft w:val="0"/>
      <w:marRight w:val="0"/>
      <w:marTop w:val="0"/>
      <w:marBottom w:val="0"/>
      <w:divBdr>
        <w:top w:val="none" w:sz="0" w:space="0" w:color="auto"/>
        <w:left w:val="none" w:sz="0" w:space="0" w:color="auto"/>
        <w:bottom w:val="none" w:sz="0" w:space="0" w:color="auto"/>
        <w:right w:val="none" w:sz="0" w:space="0" w:color="auto"/>
      </w:divBdr>
    </w:div>
    <w:div w:id="1867138176">
      <w:bodyDiv w:val="1"/>
      <w:marLeft w:val="0"/>
      <w:marRight w:val="0"/>
      <w:marTop w:val="0"/>
      <w:marBottom w:val="0"/>
      <w:divBdr>
        <w:top w:val="none" w:sz="0" w:space="0" w:color="auto"/>
        <w:left w:val="none" w:sz="0" w:space="0" w:color="auto"/>
        <w:bottom w:val="none" w:sz="0" w:space="0" w:color="auto"/>
        <w:right w:val="none" w:sz="0" w:space="0" w:color="auto"/>
      </w:divBdr>
    </w:div>
    <w:div w:id="1868449719">
      <w:bodyDiv w:val="1"/>
      <w:marLeft w:val="0"/>
      <w:marRight w:val="0"/>
      <w:marTop w:val="0"/>
      <w:marBottom w:val="0"/>
      <w:divBdr>
        <w:top w:val="none" w:sz="0" w:space="0" w:color="auto"/>
        <w:left w:val="none" w:sz="0" w:space="0" w:color="auto"/>
        <w:bottom w:val="none" w:sz="0" w:space="0" w:color="auto"/>
        <w:right w:val="none" w:sz="0" w:space="0" w:color="auto"/>
      </w:divBdr>
    </w:div>
    <w:div w:id="1892156176">
      <w:bodyDiv w:val="1"/>
      <w:marLeft w:val="0"/>
      <w:marRight w:val="0"/>
      <w:marTop w:val="0"/>
      <w:marBottom w:val="0"/>
      <w:divBdr>
        <w:top w:val="none" w:sz="0" w:space="0" w:color="auto"/>
        <w:left w:val="none" w:sz="0" w:space="0" w:color="auto"/>
        <w:bottom w:val="none" w:sz="0" w:space="0" w:color="auto"/>
        <w:right w:val="none" w:sz="0" w:space="0" w:color="auto"/>
      </w:divBdr>
    </w:div>
    <w:div w:id="1901746236">
      <w:bodyDiv w:val="1"/>
      <w:marLeft w:val="0"/>
      <w:marRight w:val="0"/>
      <w:marTop w:val="0"/>
      <w:marBottom w:val="0"/>
      <w:divBdr>
        <w:top w:val="none" w:sz="0" w:space="0" w:color="auto"/>
        <w:left w:val="none" w:sz="0" w:space="0" w:color="auto"/>
        <w:bottom w:val="none" w:sz="0" w:space="0" w:color="auto"/>
        <w:right w:val="none" w:sz="0" w:space="0" w:color="auto"/>
      </w:divBdr>
    </w:div>
    <w:div w:id="1905021847">
      <w:bodyDiv w:val="1"/>
      <w:marLeft w:val="0"/>
      <w:marRight w:val="0"/>
      <w:marTop w:val="0"/>
      <w:marBottom w:val="0"/>
      <w:divBdr>
        <w:top w:val="none" w:sz="0" w:space="0" w:color="auto"/>
        <w:left w:val="none" w:sz="0" w:space="0" w:color="auto"/>
        <w:bottom w:val="none" w:sz="0" w:space="0" w:color="auto"/>
        <w:right w:val="none" w:sz="0" w:space="0" w:color="auto"/>
      </w:divBdr>
    </w:div>
    <w:div w:id="1918978543">
      <w:bodyDiv w:val="1"/>
      <w:marLeft w:val="0"/>
      <w:marRight w:val="0"/>
      <w:marTop w:val="0"/>
      <w:marBottom w:val="0"/>
      <w:divBdr>
        <w:top w:val="none" w:sz="0" w:space="0" w:color="auto"/>
        <w:left w:val="none" w:sz="0" w:space="0" w:color="auto"/>
        <w:bottom w:val="none" w:sz="0" w:space="0" w:color="auto"/>
        <w:right w:val="none" w:sz="0" w:space="0" w:color="auto"/>
      </w:divBdr>
    </w:div>
    <w:div w:id="1931162171">
      <w:bodyDiv w:val="1"/>
      <w:marLeft w:val="0"/>
      <w:marRight w:val="0"/>
      <w:marTop w:val="0"/>
      <w:marBottom w:val="0"/>
      <w:divBdr>
        <w:top w:val="none" w:sz="0" w:space="0" w:color="auto"/>
        <w:left w:val="none" w:sz="0" w:space="0" w:color="auto"/>
        <w:bottom w:val="none" w:sz="0" w:space="0" w:color="auto"/>
        <w:right w:val="none" w:sz="0" w:space="0" w:color="auto"/>
      </w:divBdr>
    </w:div>
    <w:div w:id="1935552882">
      <w:bodyDiv w:val="1"/>
      <w:marLeft w:val="0"/>
      <w:marRight w:val="0"/>
      <w:marTop w:val="0"/>
      <w:marBottom w:val="0"/>
      <w:divBdr>
        <w:top w:val="none" w:sz="0" w:space="0" w:color="auto"/>
        <w:left w:val="none" w:sz="0" w:space="0" w:color="auto"/>
        <w:bottom w:val="none" w:sz="0" w:space="0" w:color="auto"/>
        <w:right w:val="none" w:sz="0" w:space="0" w:color="auto"/>
      </w:divBdr>
    </w:div>
    <w:div w:id="1949114632">
      <w:bodyDiv w:val="1"/>
      <w:marLeft w:val="0"/>
      <w:marRight w:val="0"/>
      <w:marTop w:val="0"/>
      <w:marBottom w:val="0"/>
      <w:divBdr>
        <w:top w:val="none" w:sz="0" w:space="0" w:color="auto"/>
        <w:left w:val="none" w:sz="0" w:space="0" w:color="auto"/>
        <w:bottom w:val="none" w:sz="0" w:space="0" w:color="auto"/>
        <w:right w:val="none" w:sz="0" w:space="0" w:color="auto"/>
      </w:divBdr>
    </w:div>
    <w:div w:id="1953324075">
      <w:bodyDiv w:val="1"/>
      <w:marLeft w:val="0"/>
      <w:marRight w:val="0"/>
      <w:marTop w:val="0"/>
      <w:marBottom w:val="0"/>
      <w:divBdr>
        <w:top w:val="none" w:sz="0" w:space="0" w:color="auto"/>
        <w:left w:val="none" w:sz="0" w:space="0" w:color="auto"/>
        <w:bottom w:val="none" w:sz="0" w:space="0" w:color="auto"/>
        <w:right w:val="none" w:sz="0" w:space="0" w:color="auto"/>
      </w:divBdr>
    </w:div>
    <w:div w:id="1970358730">
      <w:bodyDiv w:val="1"/>
      <w:marLeft w:val="0"/>
      <w:marRight w:val="0"/>
      <w:marTop w:val="0"/>
      <w:marBottom w:val="0"/>
      <w:divBdr>
        <w:top w:val="none" w:sz="0" w:space="0" w:color="auto"/>
        <w:left w:val="none" w:sz="0" w:space="0" w:color="auto"/>
        <w:bottom w:val="none" w:sz="0" w:space="0" w:color="auto"/>
        <w:right w:val="none" w:sz="0" w:space="0" w:color="auto"/>
      </w:divBdr>
    </w:div>
    <w:div w:id="1986280939">
      <w:bodyDiv w:val="1"/>
      <w:marLeft w:val="0"/>
      <w:marRight w:val="0"/>
      <w:marTop w:val="0"/>
      <w:marBottom w:val="0"/>
      <w:divBdr>
        <w:top w:val="none" w:sz="0" w:space="0" w:color="auto"/>
        <w:left w:val="none" w:sz="0" w:space="0" w:color="auto"/>
        <w:bottom w:val="none" w:sz="0" w:space="0" w:color="auto"/>
        <w:right w:val="none" w:sz="0" w:space="0" w:color="auto"/>
      </w:divBdr>
    </w:div>
    <w:div w:id="1986666164">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12298278">
      <w:bodyDiv w:val="1"/>
      <w:marLeft w:val="0"/>
      <w:marRight w:val="0"/>
      <w:marTop w:val="0"/>
      <w:marBottom w:val="0"/>
      <w:divBdr>
        <w:top w:val="none" w:sz="0" w:space="0" w:color="auto"/>
        <w:left w:val="none" w:sz="0" w:space="0" w:color="auto"/>
        <w:bottom w:val="none" w:sz="0" w:space="0" w:color="auto"/>
        <w:right w:val="none" w:sz="0" w:space="0" w:color="auto"/>
      </w:divBdr>
    </w:div>
    <w:div w:id="2013873704">
      <w:bodyDiv w:val="1"/>
      <w:marLeft w:val="0"/>
      <w:marRight w:val="0"/>
      <w:marTop w:val="0"/>
      <w:marBottom w:val="0"/>
      <w:divBdr>
        <w:top w:val="none" w:sz="0" w:space="0" w:color="auto"/>
        <w:left w:val="none" w:sz="0" w:space="0" w:color="auto"/>
        <w:bottom w:val="none" w:sz="0" w:space="0" w:color="auto"/>
        <w:right w:val="none" w:sz="0" w:space="0" w:color="auto"/>
      </w:divBdr>
    </w:div>
    <w:div w:id="2046056864">
      <w:bodyDiv w:val="1"/>
      <w:marLeft w:val="0"/>
      <w:marRight w:val="0"/>
      <w:marTop w:val="0"/>
      <w:marBottom w:val="0"/>
      <w:divBdr>
        <w:top w:val="none" w:sz="0" w:space="0" w:color="auto"/>
        <w:left w:val="none" w:sz="0" w:space="0" w:color="auto"/>
        <w:bottom w:val="none" w:sz="0" w:space="0" w:color="auto"/>
        <w:right w:val="none" w:sz="0" w:space="0" w:color="auto"/>
      </w:divBdr>
    </w:div>
    <w:div w:id="2048873734">
      <w:bodyDiv w:val="1"/>
      <w:marLeft w:val="0"/>
      <w:marRight w:val="0"/>
      <w:marTop w:val="0"/>
      <w:marBottom w:val="0"/>
      <w:divBdr>
        <w:top w:val="none" w:sz="0" w:space="0" w:color="auto"/>
        <w:left w:val="none" w:sz="0" w:space="0" w:color="auto"/>
        <w:bottom w:val="none" w:sz="0" w:space="0" w:color="auto"/>
        <w:right w:val="none" w:sz="0" w:space="0" w:color="auto"/>
      </w:divBdr>
    </w:div>
    <w:div w:id="2091346144">
      <w:bodyDiv w:val="1"/>
      <w:marLeft w:val="0"/>
      <w:marRight w:val="0"/>
      <w:marTop w:val="0"/>
      <w:marBottom w:val="0"/>
      <w:divBdr>
        <w:top w:val="none" w:sz="0" w:space="0" w:color="auto"/>
        <w:left w:val="none" w:sz="0" w:space="0" w:color="auto"/>
        <w:bottom w:val="none" w:sz="0" w:space="0" w:color="auto"/>
        <w:right w:val="none" w:sz="0" w:space="0" w:color="auto"/>
      </w:divBdr>
    </w:div>
    <w:div w:id="2133546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sv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image" Target="media/image40.png"/><Relationship Id="rId3" Type="http://schemas.openxmlformats.org/officeDocument/2006/relationships/styles" Target="styl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ir20</b:Tag>
    <b:SourceType>InternetSite</b:SourceType>
    <b:Guid>{B55F8090-E9CC-4F61-9AE8-A2B81AB91B17}</b:Guid>
    <b:Title>Airsoft</b:Title>
    <b:YearAccessed>2020</b:YearAccessed>
    <b:MonthAccessed>10</b:MonthAccessed>
    <b:DayAccessed>09</b:DayAccessed>
    <b:URL>https://en.wikipedia.org/wiki/Airsoft</b:URL>
    <b:RefOrder>1</b:RefOrder>
  </b:Source>
  <b:Source>
    <b:Tag>ASG20</b:Tag>
    <b:SourceType>InternetSite</b:SourceType>
    <b:Guid>{E6B98931-EB53-49C1-8DE8-0075545AF6DB}</b:Guid>
    <b:Title>ASG - Co i jak wybierać?</b:Title>
    <b:YearAccessed>2020</b:YearAccessed>
    <b:MonthAccessed>10</b:MonthAccessed>
    <b:DayAccessed>09</b:DayAccessed>
    <b:URL> https://www.militaria.pl/porady/asg/co-i-jak-wybierac.xml</b:URL>
    <b:RefOrder>16</b:RefOrder>
  </b:Source>
  <b:Source>
    <b:Tag>Erd20</b:Tag>
    <b:SourceType>InternetSite</b:SourceType>
    <b:Guid>{5F9E82FE-2B96-4D23-B231-7F507F4276A6}</b:Guid>
    <b:Author>
      <b:Author>
        <b:NameList>
          <b:Person>
            <b:Last>Erdeljac</b:Last>
            <b:First>A.</b:First>
          </b:Person>
        </b:NameList>
      </b:Author>
    </b:Author>
    <b:Title>Learn how to handle authentication with Node using Passport.js</b:Title>
    <b:YearAccessed>2020</b:YearAccessed>
    <b:MonthAccessed>10</b:MonthAccessed>
    <b:DayAccessed>07</b:DayAccessed>
    <b:URL>https://www.freecodecamp.org/news/learn-how-to-handle-authentication-with-node-using-passport-js-4a56ed18e81e/</b:URL>
    <b:RefOrder>17</b:RefOrder>
  </b:Source>
  <b:Source>
    <b:Tag>Che19</b:Tag>
    <b:SourceType>Book</b:SourceType>
    <b:Guid>{240E5890-EDD5-418C-AD87-2DC0C126C55A}</b:Guid>
    <b:Author>
      <b:Author>
        <b:NameList>
          <b:Person>
            <b:Last>Cherny</b:Last>
            <b:First>B.</b:First>
          </b:Person>
        </b:NameList>
      </b:Author>
    </b:Author>
    <b:Title>Programming TypeScript</b:Title>
    <b:Year>2019</b:Year>
    <b:Publisher>O'Reilly Media</b:Publisher>
    <b:RefOrder>15</b:RefOrder>
  </b:Source>
  <b:Source>
    <b:Tag>Cas20</b:Tag>
    <b:SourceType>Book</b:SourceType>
    <b:Guid>{3E71A951-7B46-40DB-BFFF-CE8E6FB4D32E}</b:Guid>
    <b:Author>
      <b:Author>
        <b:NameList>
          <b:Person>
            <b:Last>Casciaro</b:Last>
            <b:First>M.</b:First>
          </b:Person>
          <b:Person>
            <b:Last> Mammino</b:Last>
            <b:First>L.</b:First>
          </b:Person>
        </b:NameList>
      </b:Author>
    </b:Author>
    <b:Title>Node.js Design Patterns - Third Edition</b:Title>
    <b:Year>2020</b:Year>
    <b:Publisher>Packt Publishing</b:Publisher>
    <b:RefOrder>19</b:RefOrder>
  </b:Source>
  <b:Source>
    <b:Tag>Cou20</b:Tag>
    <b:SourceType>InternetSite</b:SourceType>
    <b:Guid>{470FF92D-D1AF-4389-8D96-6F8F01705358}</b:Guid>
    <b:Title>Building With Patterns: The Computed Pattern</b:Title>
    <b:Author>
      <b:Author>
        <b:NameList>
          <b:Person>
            <b:Last>Coupal</b:Last>
            <b:First>D.</b:First>
          </b:Person>
          <b:Person>
            <b:Last>Alger</b:Last>
            <b:First>W.</b:First>
          </b:Person>
        </b:NameList>
      </b:Author>
    </b:Author>
    <b:YearAccessed>2020</b:YearAccessed>
    <b:MonthAccessed>20</b:MonthAccessed>
    <b:DayAccessed>11</b:DayAccessed>
    <b:URL>https://www.mongodb.com/blog/post/building-with-patterns-the-computed-pattern</b:URL>
    <b:RefOrder>21</b:RefOrder>
  </b:Source>
  <b:Source>
    <b:Tag>Bro20</b:Tag>
    <b:SourceType>Book</b:SourceType>
    <b:Guid>{1E90278A-70A1-4E03-A3EA-AF393DDA6C12}</b:Guid>
    <b:Author>
      <b:Author>
        <b:NameList>
          <b:Person>
            <b:Last>Brown</b:Last>
            <b:First>E.</b:First>
          </b:Person>
        </b:NameList>
      </b:Author>
    </b:Author>
    <b:Title>Web Development with Node and Express, 2nd Edition</b:Title>
    <b:Year>2020</b:Year>
    <b:Publisher>O'Reilly Media</b:Publisher>
    <b:RefOrder>13</b:RefOrder>
  </b:Source>
  <b:Source>
    <b:Tag>Bra19</b:Tag>
    <b:SourceType>Book</b:SourceType>
    <b:Guid>{A20A5C95-B2B7-42EC-A6BC-A361205B618F}</b:Guid>
    <b:Author>
      <b:Author>
        <b:NameList>
          <b:Person>
            <b:Last>Bradshaw</b:Last>
            <b:First>S.</b:First>
          </b:Person>
          <b:Person>
            <b:Last>Brazil</b:Last>
            <b:First>E.</b:First>
          </b:Person>
          <b:Person>
            <b:Last>Chodorow</b:Last>
            <b:First>K.</b:First>
          </b:Person>
        </b:NameList>
      </b:Author>
    </b:Author>
    <b:Title>MongoDB: The Definitive Guide, 3rd Edition</b:Title>
    <b:Year>2019</b:Year>
    <b:Publisher>O'Reilly Media</b:Publisher>
    <b:RefOrder>10</b:RefOrder>
  </b:Source>
  <b:Source>
    <b:Tag>Bih15</b:Tag>
    <b:SourceType>Book</b:SourceType>
    <b:Guid>{F7577B0F-1BC5-4016-8C03-46FB77BB7FF0}</b:Guid>
    <b:Title>Mastering OAuth 2.0</b:Title>
    <b:Year>2015</b:Year>
    <b:Author>
      <b:Author>
        <b:NameList>
          <b:Person>
            <b:Last>Bihis</b:Last>
            <b:First>C.</b:First>
          </b:Person>
        </b:NameList>
      </b:Author>
    </b:Author>
    <b:Publisher>Packt Publishing</b:Publisher>
    <b:RefOrder>20</b:RefOrder>
  </b:Source>
  <b:Source>
    <b:Tag>Hol19</b:Tag>
    <b:SourceType>Book</b:SourceType>
    <b:Guid>{34E67D90-9E58-45D9-8C47-F5F986411DEC}</b:Guid>
    <b:Author>
      <b:Author>
        <b:NameList>
          <b:Person>
            <b:Last>Holmes</b:Last>
            <b:First>F.</b:First>
          </b:Person>
        </b:NameList>
      </b:Author>
    </b:Author>
    <b:Title>Getting MEAN with Mongo, Express, Angular, and Node, Second Edition</b:Title>
    <b:Year>2019</b:Year>
    <b:Publisher>Manning Publications</b:Publisher>
    <b:RefOrder>9</b:RefOrder>
  </b:Source>
  <b:Source>
    <b:Tag>Mod20</b:Tag>
    <b:SourceType>InternetSite</b:SourceType>
    <b:Guid>{FA7AE5DA-205E-4781-9C23-B3D4419955F2}</b:Guid>
    <b:Title>Model-View-Whatever</b:Title>
    <b:YearAccessed>2020</b:YearAccessed>
    <b:MonthAccessed>11</b:MonthAccessed>
    <b:DayAccessed>20</b:DayAccessed>
    <b:URL> https://www.beyondjava.net/model-view-whatever</b:URL>
    <b:RefOrder>18</b:RefOrder>
  </b:Source>
  <b:Source>
    <b:Tag>Mrč20</b:Tag>
    <b:SourceType>InternetSite</b:SourceType>
    <b:Guid>{38138D63-036B-4362-A934-8B160EE71666}</b:Guid>
    <b:Title>Mrčara (wyspa</b:Title>
    <b:YearAccessed>2020</b:YearAccessed>
    <b:MonthAccessed>10</b:MonthAccessed>
    <b:DayAccessed>09</b:DayAccessed>
    <b:URL>https://en.wikipedia.org/wiki/Mr%C4%8Dara</b:URL>
    <b:RefOrder>3</b:RefOrder>
  </b:Source>
  <b:Source>
    <b:Tag>Nar20</b:Tag>
    <b:SourceType>InternetSite</b:SourceType>
    <b:Guid>{290F96C6-9F9C-4E3B-B802-DAFB45148902}</b:Guid>
    <b:Title>Narzędzie do testowania jakości Google Lighthouse</b:Title>
    <b:YearAccessed>2020</b:YearAccessed>
    <b:MonthAccessed>11</b:MonthAccessed>
    <b:DayAccessed>30</b:DayAccessed>
    <b:URL> https://developers.google.com/web/tools/lighthouse</b:URL>
    <b:RefOrder>22</b:RefOrder>
  </b:Source>
  <b:Source>
    <b:Tag>NoS20</b:Tag>
    <b:SourceType>InternetSite</b:SourceType>
    <b:Guid>{F4F2AB9A-36D7-46C2-BD07-EB6D3623659D}</b:Guid>
    <b:Title>NoSQL vs SQL Databases</b:Title>
    <b:YearAccessed>2020</b:YearAccessed>
    <b:MonthAccessed>10</b:MonthAccessed>
    <b:DayAccessed>14</b:DayAccessed>
    <b:URL>https://www.mongodb.com/nosql-explained/nosql-vs-sql</b:URL>
    <b:RefOrder>11</b:RefOrder>
  </b:Source>
  <b:Source>
    <b:Tag>Por20</b:Tag>
    <b:SourceType>InternetSite</b:SourceType>
    <b:Guid>{791773AB-EB90-4144-B315-4AF7254B946E}</b:Guid>
    <b:Title>Portal Airsoft Game</b:Title>
    <b:YearAccessed>2020</b:YearAccessed>
    <b:MonthAccessed>10</b:MonthAccessed>
    <b:DayAccessed>09</b:DayAccessed>
    <b:URL>https://softgame.pl/</b:URL>
    <b:RefOrder>8</b:RefOrder>
  </b:Source>
  <b:Source>
    <b:Tag>Por201</b:Tag>
    <b:SourceType>InternetSite</b:SourceType>
    <b:Guid>{DDD9BD84-AF5D-424D-9A31-3F8D523F5F95}</b:Guid>
    <b:Title>Portal społecznościowy Facebook</b:Title>
    <b:YearAccessed>2020</b:YearAccessed>
    <b:MonthAccessed>10</b:MonthAccessed>
    <b:DayAccessed>09</b:DayAccessed>
    <b:URL>https://www.facebook.com/</b:URL>
    <b:RefOrder>5</b:RefOrder>
  </b:Source>
  <b:Source>
    <b:Tag>Ran20</b:Tag>
    <b:SourceType>InternetSite</b:SourceType>
    <b:Guid>{EE86CD27-FD5D-4256-ADEB-BF40117A3ADE}</b:Guid>
    <b:Title>Ranking systemów zarządzania bazami danych</b:Title>
    <b:YearAccessed>2020</b:YearAccessed>
    <b:MonthAccessed>10</b:MonthAccessed>
    <b:DayAccessed>14</b:DayAccessed>
    <b:URL>https://db-engines.com/en/ranking</b:URL>
    <b:RefOrder>12</b:RefOrder>
  </b:Source>
  <b:Source>
    <b:Tag>Ryn20</b:Tag>
    <b:SourceType>InternetSite</b:SourceType>
    <b:Guid>{6F72E9AF-59C4-4995-BE36-B9E9A6D1FBA4}</b:Guid>
    <b:Title>Rynek replik airsoftowych w USA</b:Title>
    <b:YearAccessed>2020</b:YearAccessed>
    <b:MonthAccessed>10</b:MonthAccessed>
    <b:DayAccessed>09</b:DayAccessed>
    <b:URL>https://www.grandviewresearch.com/industry-analysis/airsoft-guns-market</b:URL>
    <b:RefOrder>2</b:RefOrder>
  </b:Source>
  <b:Source>
    <b:Tag>Sut20</b:Tag>
    <b:SourceType>InternetSite</b:SourceType>
    <b:Guid>{AFAB2DD4-73EA-4E66-88F0-70FB529239BE}</b:Guid>
    <b:Author>
      <b:Author>
        <b:NameList>
          <b:Person>
            <b:Last>Sutton</b:Last>
            <b:First>J.</b:First>
          </b:Person>
        </b:NameList>
      </b:Author>
    </b:Author>
    <b:Title>What Type Of Airsoft Events There Are? ( + Biggest Events In The World )</b:Title>
    <b:YearAccessed>2020</b:YearAccessed>
    <b:MonthAccessed>11</b:MonthAccessed>
    <b:DayAccessed>20</b:DayAccessed>
    <b:URL>https://outdoorempire.com/airsoft-events/</b:URL>
    <b:RefOrder>4</b:RefOrder>
  </b:Source>
  <b:Source>
    <b:Tag>Por202</b:Tag>
    <b:SourceType>InternetSite</b:SourceType>
    <b:Guid>{780EE6BC-F3EB-4808-B82C-A45FBC639C28}</b:Guid>
    <b:Title>Portal WMASG</b:Title>
    <b:YearAccessed>2020</b:YearAccessed>
    <b:MonthAccessed>10</b:MonthAccessed>
    <b:DayAccessed>09</b:DayAccessed>
    <b:URL>https://wmasg.com/pl</b:URL>
    <b:RefOrder>7</b:RefOrder>
  </b:Source>
  <b:Source>
    <b:Tag>Top20</b:Tag>
    <b:SourceType>InternetSite</b:SourceType>
    <b:Guid>{B18B19E9-40AE-45AD-B176-E8E30AE5103D}</b:Guid>
    <b:Title>Top Sites In Poland</b:Title>
    <b:YearAccessed>2020</b:YearAccessed>
    <b:MonthAccessed>15</b:MonthAccessed>
    <b:DayAccessed>05</b:DayAccessed>
    <b:URL>https://www.alexa.com/topsites/countries/PL</b:URL>
    <b:RefOrder>6</b:RefOrder>
  </b:Source>
  <b:Source>
    <b:Tag>Fre20</b:Tag>
    <b:SourceType>Book</b:SourceType>
    <b:Guid>{9A020BAB-C051-4A66-961C-A66077CC984B}</b:Guid>
    <b:Author>
      <b:Author>
        <b:NameList>
          <b:Person>
            <b:Last>Freeman</b:Last>
            <b:First>A</b:First>
          </b:Person>
        </b:NameList>
      </b:Author>
    </b:Author>
    <b:Title>Pro Angular 9: Build Powerful and Dynamic Web Apps</b:Title>
    <b:Year>2020</b:Year>
    <b:Publisher>Apress</b:Publisher>
    <b:RefOrder>14</b:RefOrder>
  </b:Source>
</b:Sources>
</file>

<file path=customXml/itemProps1.xml><?xml version="1.0" encoding="utf-8"?>
<ds:datastoreItem xmlns:ds="http://schemas.openxmlformats.org/officeDocument/2006/customXml" ds:itemID="{3F045158-5819-47BD-AEF3-1F4F54CBA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99</TotalTime>
  <Pages>59</Pages>
  <Words>12082</Words>
  <Characters>72496</Characters>
  <Application>Microsoft Office Word</Application>
  <DocSecurity>0</DocSecurity>
  <Lines>604</Lines>
  <Paragraphs>168</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8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Przemysław Szeszko (242410)</cp:lastModifiedBy>
  <cp:revision>61</cp:revision>
  <cp:lastPrinted>2020-12-02T17:46:00Z</cp:lastPrinted>
  <dcterms:created xsi:type="dcterms:W3CDTF">2019-01-09T08:39:00Z</dcterms:created>
  <dcterms:modified xsi:type="dcterms:W3CDTF">2020-12-05T19:53:00Z</dcterms:modified>
</cp:coreProperties>
</file>